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874618" w14:textId="77777777" w:rsidR="00080240" w:rsidRDefault="003414B3">
      <w:pPr>
        <w:tabs>
          <w:tab w:val="left" w:pos="6688"/>
        </w:tabs>
        <w:spacing w:before="73" w:line="261" w:lineRule="auto"/>
        <w:ind w:left="5468" w:right="441" w:hanging="1"/>
        <w:rPr>
          <w:b/>
          <w:sz w:val="21"/>
        </w:rPr>
      </w:pPr>
      <w:r>
        <w:rPr>
          <w:noProof/>
        </w:rPr>
        <w:drawing>
          <wp:anchor distT="0" distB="0" distL="0" distR="0" simplePos="0" relativeHeight="15731200" behindDoc="0" locked="0" layoutInCell="1" allowOverlap="1" wp14:anchorId="27530EA5" wp14:editId="3865946D">
            <wp:simplePos x="0" y="0"/>
            <wp:positionH relativeFrom="page">
              <wp:posOffset>575310</wp:posOffset>
            </wp:positionH>
            <wp:positionV relativeFrom="paragraph">
              <wp:posOffset>63977</wp:posOffset>
            </wp:positionV>
            <wp:extent cx="751915" cy="389254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51915" cy="38925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4471C4"/>
          <w:sz w:val="32"/>
        </w:rPr>
        <w:t>Hope Givers Episode: 5 – Mark Lucas</w:t>
      </w:r>
      <w:r>
        <w:rPr>
          <w:b/>
          <w:color w:val="4471C4"/>
          <w:spacing w:val="-77"/>
          <w:sz w:val="32"/>
        </w:rPr>
        <w:t xml:space="preserve"> </w:t>
      </w:r>
      <w:r>
        <w:rPr>
          <w:b/>
          <w:color w:val="4471C4"/>
          <w:sz w:val="32"/>
        </w:rPr>
        <w:t>Grade:</w:t>
      </w:r>
      <w:r>
        <w:rPr>
          <w:b/>
          <w:color w:val="4471C4"/>
          <w:sz w:val="32"/>
        </w:rPr>
        <w:tab/>
        <w:t>6</w:t>
      </w:r>
      <w:r>
        <w:rPr>
          <w:b/>
          <w:color w:val="4471C4"/>
          <w:position w:val="10"/>
          <w:sz w:val="21"/>
        </w:rPr>
        <w:t>th</w:t>
      </w:r>
    </w:p>
    <w:p w14:paraId="1298E941" w14:textId="3C79DE17" w:rsidR="00080240" w:rsidRDefault="00F33651">
      <w:pPr>
        <w:pStyle w:val="BodyText"/>
        <w:spacing w:before="5"/>
        <w:rPr>
          <w:b/>
          <w:sz w:val="21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87840" behindDoc="1" locked="0" layoutInCell="1" allowOverlap="1" wp14:anchorId="2BFBF430" wp14:editId="6BDA9B04">
                <wp:simplePos x="0" y="0"/>
                <wp:positionH relativeFrom="page">
                  <wp:posOffset>457200</wp:posOffset>
                </wp:positionH>
                <wp:positionV relativeFrom="paragraph">
                  <wp:posOffset>172085</wp:posOffset>
                </wp:positionV>
                <wp:extent cx="6921500" cy="363220"/>
                <wp:effectExtent l="0" t="0" r="0" b="0"/>
                <wp:wrapTopAndBottom/>
                <wp:docPr id="137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21500" cy="363220"/>
                          <a:chOff x="720" y="271"/>
                          <a:chExt cx="10900" cy="572"/>
                        </a:xfrm>
                      </wpg:grpSpPr>
                      <pic:pic xmlns:pic="http://schemas.openxmlformats.org/drawingml/2006/picture">
                        <pic:nvPicPr>
                          <pic:cNvPr id="138" name="docshape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0" y="271"/>
                            <a:ext cx="10900" cy="4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9" name="docshape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0" y="322"/>
                            <a:ext cx="5941" cy="5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40" name="docshape4"/>
                        <wps:cNvSpPr txBox="1">
                          <a:spLocks noChangeArrowheads="1"/>
                        </wps:cNvSpPr>
                        <wps:spPr bwMode="auto">
                          <a:xfrm>
                            <a:off x="720" y="271"/>
                            <a:ext cx="10900" cy="5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F25B76E" w14:textId="77777777" w:rsidR="00080240" w:rsidRDefault="003414B3">
                              <w:pPr>
                                <w:spacing w:before="77"/>
                                <w:ind w:left="55"/>
                                <w:rPr>
                                  <w:rFonts w:ascii="Arial"/>
                                  <w:b/>
                                  <w:i/>
                                  <w:sz w:val="26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i/>
                                  <w:color w:val="FFFFFF"/>
                                  <w:sz w:val="26"/>
                                </w:rPr>
                                <w:t>Sample</w:t>
                              </w:r>
                              <w:r>
                                <w:rPr>
                                  <w:rFonts w:ascii="Arial"/>
                                  <w:b/>
                                  <w:i/>
                                  <w:color w:val="FFFFFF"/>
                                  <w:spacing w:val="-9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i/>
                                  <w:color w:val="FFFFFF"/>
                                  <w:sz w:val="26"/>
                                </w:rPr>
                                <w:t>[Health</w:t>
                              </w:r>
                              <w:r>
                                <w:rPr>
                                  <w:rFonts w:ascii="Arial"/>
                                  <w:b/>
                                  <w:i/>
                                  <w:color w:val="FFFFFF"/>
                                  <w:spacing w:val="-7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i/>
                                  <w:color w:val="FFFFFF"/>
                                  <w:sz w:val="26"/>
                                </w:rPr>
                                <w:t>Education]</w:t>
                              </w:r>
                              <w:r>
                                <w:rPr>
                                  <w:rFonts w:ascii="Arial"/>
                                  <w:b/>
                                  <w:i/>
                                  <w:color w:val="FFFFFF"/>
                                  <w:spacing w:val="-2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i/>
                                  <w:color w:val="FFFFFF"/>
                                  <w:sz w:val="26"/>
                                </w:rPr>
                                <w:t>Instructional</w:t>
                              </w:r>
                              <w:r>
                                <w:rPr>
                                  <w:rFonts w:ascii="Arial"/>
                                  <w:b/>
                                  <w:i/>
                                  <w:color w:val="FFFFFF"/>
                                  <w:spacing w:val="-8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i/>
                                  <w:color w:val="FFFFFF"/>
                                  <w:sz w:val="26"/>
                                </w:rPr>
                                <w:t>Pla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group w14:anchorId="2BFBF430" id="docshapegroup1" o:spid="_x0000_s1026" style="position:absolute;margin-left:36pt;margin-top:13.55pt;width:545pt;height:28.6pt;z-index:-15728640;mso-wrap-distance-left:0;mso-wrap-distance-right:0;mso-position-horizontal-relative:page" coordorigin="720,271" coordsize="10900,572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2" o:spid="_x0000_s1027" type="#_x0000_t75" style="position:absolute;left:720;top:271;width:10900;height:4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">
                  <v:imagedata r:id="rId8" o:title=""/>
                </v:shape>
                <v:shape id="docshape3" o:spid="_x0000_s1028" type="#_x0000_t75" style="position:absolute;left:720;top:322;width:5941;height:5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">
                  <v:imagedata r:id="rId9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4" o:spid="_x0000_s1029" type="#_x0000_t202" style="position:absolute;left:720;top:271;width:10900;height: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" filled="f" stroked="f">
                  <v:textbox inset="0,0,0,0">
                    <w:txbxContent>
                      <w:p w14:paraId="2F25B76E" w14:textId="77777777" w:rsidR="00080240" w:rsidRDefault="003414B3">
                        <w:pPr>
                          <w:spacing w:before="77"/>
                          <w:ind w:left="55"/>
                          <w:rPr>
                            <w:rFonts w:ascii="Arial"/>
                            <w:b/>
                            <w:i/>
                            <w:sz w:val="26"/>
                          </w:rPr>
                        </w:pPr>
                        <w:r>
                          <w:rPr>
                            <w:rFonts w:ascii="Arial"/>
                            <w:b/>
                            <w:i/>
                            <w:color w:val="FFFFFF"/>
                            <w:sz w:val="26"/>
                          </w:rPr>
                          <w:t>Sample</w:t>
                        </w:r>
                        <w:r>
                          <w:rPr>
                            <w:rFonts w:ascii="Arial"/>
                            <w:b/>
                            <w:i/>
                            <w:color w:val="FFFFFF"/>
                            <w:spacing w:val="-9"/>
                            <w:sz w:val="2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i/>
                            <w:color w:val="FFFFFF"/>
                            <w:sz w:val="26"/>
                          </w:rPr>
                          <w:t>[Health</w:t>
                        </w:r>
                        <w:r>
                          <w:rPr>
                            <w:rFonts w:ascii="Arial"/>
                            <w:b/>
                            <w:i/>
                            <w:color w:val="FFFFFF"/>
                            <w:spacing w:val="-7"/>
                            <w:sz w:val="2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i/>
                            <w:color w:val="FFFFFF"/>
                            <w:sz w:val="26"/>
                          </w:rPr>
                          <w:t>Education]</w:t>
                        </w:r>
                        <w:r>
                          <w:rPr>
                            <w:rFonts w:ascii="Arial"/>
                            <w:b/>
                            <w:i/>
                            <w:color w:val="FFFFFF"/>
                            <w:spacing w:val="-2"/>
                            <w:sz w:val="2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i/>
                            <w:color w:val="FFFFFF"/>
                            <w:sz w:val="26"/>
                          </w:rPr>
                          <w:t>Instructional</w:t>
                        </w:r>
                        <w:r>
                          <w:rPr>
                            <w:rFonts w:ascii="Arial"/>
                            <w:b/>
                            <w:i/>
                            <w:color w:val="FFFFFF"/>
                            <w:spacing w:val="-8"/>
                            <w:sz w:val="2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i/>
                            <w:color w:val="FFFFFF"/>
                            <w:sz w:val="26"/>
                          </w:rPr>
                          <w:t>Plan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487588352" behindDoc="1" locked="0" layoutInCell="1" allowOverlap="1" wp14:anchorId="7BD3A010" wp14:editId="5FC97DAA">
                <wp:simplePos x="0" y="0"/>
                <wp:positionH relativeFrom="page">
                  <wp:posOffset>474980</wp:posOffset>
                </wp:positionH>
                <wp:positionV relativeFrom="paragraph">
                  <wp:posOffset>620395</wp:posOffset>
                </wp:positionV>
                <wp:extent cx="6926580" cy="787400"/>
                <wp:effectExtent l="0" t="0" r="0" b="0"/>
                <wp:wrapTopAndBottom/>
                <wp:docPr id="134" name="docshapegroup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26580" cy="787400"/>
                          <a:chOff x="748" y="977"/>
                          <a:chExt cx="10908" cy="1240"/>
                        </a:xfrm>
                      </wpg:grpSpPr>
                      <wps:wsp>
                        <wps:cNvPr id="135" name="docshape6"/>
                        <wps:cNvSpPr txBox="1">
                          <a:spLocks noChangeArrowheads="1"/>
                        </wps:cNvSpPr>
                        <wps:spPr bwMode="auto">
                          <a:xfrm>
                            <a:off x="762" y="1338"/>
                            <a:ext cx="10880" cy="864"/>
                          </a:xfrm>
                          <a:prstGeom prst="rect">
                            <a:avLst/>
                          </a:prstGeom>
                          <a:noFill/>
                          <a:ln w="17780">
                            <a:solidFill>
                              <a:srgbClr val="4471C4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320CDDF8" w14:textId="77777777" w:rsidR="00080240" w:rsidRDefault="003414B3" w:rsidP="00FC341F">
                              <w:pPr>
                                <w:ind w:left="112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By the end of this lesson, students will be able to name their own personal weaknesses and how to work with</w:t>
                              </w:r>
                              <w:r>
                                <w:rPr>
                                  <w:spacing w:val="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their</w:t>
                              </w:r>
                              <w:r>
                                <w:rPr>
                                  <w:spacing w:val="-5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weaknesses</w:t>
                              </w:r>
                              <w:r>
                                <w:rPr>
                                  <w:spacing w:val="-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to</w:t>
                              </w:r>
                              <w:r>
                                <w:rPr>
                                  <w:spacing w:val="-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achieve greatness.</w:t>
                              </w:r>
                              <w:r>
                                <w:rPr>
                                  <w:spacing w:val="-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Students</w:t>
                              </w:r>
                              <w:r>
                                <w:rPr>
                                  <w:spacing w:val="-6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will</w:t>
                              </w:r>
                              <w:r>
                                <w:rPr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be</w:t>
                              </w:r>
                              <w:r>
                                <w:rPr>
                                  <w:spacing w:val="-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able</w:t>
                              </w:r>
                              <w:r>
                                <w:rPr>
                                  <w:spacing w:val="-8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to</w:t>
                              </w:r>
                              <w:r>
                                <w:rPr>
                                  <w:spacing w:val="-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advocate for</w:t>
                              </w:r>
                              <w:r>
                                <w:rPr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themselves</w:t>
                              </w:r>
                              <w:r>
                                <w:rPr>
                                  <w:spacing w:val="-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and</w:t>
                              </w:r>
                              <w:r>
                                <w:rPr>
                                  <w:spacing w:val="-6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others</w:t>
                              </w:r>
                              <w:r>
                                <w:rPr>
                                  <w:spacing w:val="-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in</w:t>
                              </w:r>
                              <w:r>
                                <w:rPr>
                                  <w:spacing w:val="-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a positive</w:t>
                              </w:r>
                              <w:r>
                                <w:rPr>
                                  <w:spacing w:val="-5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way.</w:t>
                              </w:r>
                              <w:r>
                                <w:rPr>
                                  <w:spacing w:val="-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Students</w:t>
                              </w:r>
                              <w:r>
                                <w:rPr>
                                  <w:spacing w:val="-6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will</w:t>
                              </w:r>
                              <w:r>
                                <w:rPr>
                                  <w:spacing w:val="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be</w:t>
                              </w:r>
                              <w:r>
                                <w:rPr>
                                  <w:spacing w:val="-4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able</w:t>
                              </w:r>
                              <w:r>
                                <w:rPr>
                                  <w:spacing w:val="-3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to</w:t>
                              </w:r>
                              <w:r>
                                <w:rPr>
                                  <w:spacing w:val="-4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set</w:t>
                              </w:r>
                              <w:r>
                                <w:rPr>
                                  <w:spacing w:val="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personal</w:t>
                              </w:r>
                              <w:r>
                                <w:rPr>
                                  <w:spacing w:val="-8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goals</w:t>
                              </w:r>
                              <w:r>
                                <w:rPr>
                                  <w:spacing w:val="-6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and identify</w:t>
                              </w:r>
                              <w:r>
                                <w:rPr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ways</w:t>
                              </w:r>
                              <w:r>
                                <w:rPr>
                                  <w:spacing w:val="-6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to encourage</w:t>
                              </w:r>
                              <w:r>
                                <w:rPr>
                                  <w:spacing w:val="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others</w:t>
                              </w:r>
                              <w:r>
                                <w:rPr>
                                  <w:spacing w:val="-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to achieve</w:t>
                              </w:r>
                              <w:r>
                                <w:rPr>
                                  <w:spacing w:val="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their</w:t>
                              </w:r>
                              <w:r>
                                <w:rPr>
                                  <w:spacing w:val="-5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goals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36" name="docshape7"/>
                        <wps:cNvSpPr txBox="1">
                          <a:spLocks noChangeArrowheads="1"/>
                        </wps:cNvSpPr>
                        <wps:spPr bwMode="auto">
                          <a:xfrm>
                            <a:off x="762" y="990"/>
                            <a:ext cx="10880" cy="348"/>
                          </a:xfrm>
                          <a:prstGeom prst="rect">
                            <a:avLst/>
                          </a:prstGeom>
                          <a:solidFill>
                            <a:srgbClr val="DEEAF6"/>
                          </a:solidFill>
                          <a:ln w="17780">
                            <a:solidFill>
                              <a:srgbClr val="4471C4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597AF71" w14:textId="77777777" w:rsidR="00080240" w:rsidRDefault="003414B3">
                              <w:pPr>
                                <w:spacing w:line="303" w:lineRule="exact"/>
                                <w:ind w:left="3477" w:right="3450"/>
                                <w:jc w:val="center"/>
                                <w:rPr>
                                  <w:rFonts w:ascii="Arial"/>
                                  <w:b/>
                                  <w:color w:val="000000"/>
                                  <w:sz w:val="28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color w:val="000000"/>
                                  <w:sz w:val="28"/>
                                </w:rPr>
                                <w:t>Enduring</w:t>
                              </w:r>
                              <w:r>
                                <w:rPr>
                                  <w:rFonts w:ascii="Arial"/>
                                  <w:b/>
                                  <w:color w:val="000000"/>
                                  <w:spacing w:val="-10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000000"/>
                                  <w:sz w:val="28"/>
                                </w:rPr>
                                <w:t>Understanding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BD3A010" id="docshapegroup5" o:spid="_x0000_s1030" style="position:absolute;margin-left:37.4pt;margin-top:48.85pt;width:545.4pt;height:62pt;z-index:-15728128;mso-wrap-distance-left:0;mso-wrap-distance-right:0;mso-position-horizontal-relative:page" coordorigin="748,977" coordsize="10908,124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&#13;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6" o:spid="_x0000_s1031" type="#_x0000_t202" style="position:absolute;left:762;top:1338;width:10880;height:86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" filled="f" strokecolor="#4471c4" strokeweight="1.4pt">
                  <v:textbox inset="0,0,0,0">
                    <w:txbxContent>
                      <w:p w14:paraId="320CDDF8" w14:textId="77777777" w:rsidR="00080240" w:rsidRDefault="003414B3" w:rsidP="00FC341F">
                        <w:pPr>
                          <w:ind w:left="112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By the end of this lesson, students will be able to name their own personal weaknesses and how to work with</w:t>
                        </w:r>
                        <w:r>
                          <w:rPr>
                            <w:spacing w:val="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their</w:t>
                        </w:r>
                        <w:r>
                          <w:rPr>
                            <w:spacing w:val="-5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weaknesses</w:t>
                        </w:r>
                        <w:r>
                          <w:rPr>
                            <w:spacing w:val="-7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to</w:t>
                        </w:r>
                        <w:r>
                          <w:rPr>
                            <w:spacing w:val="-2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achieve greatness.</w:t>
                        </w:r>
                        <w:r>
                          <w:rPr>
                            <w:spacing w:val="-2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Students</w:t>
                        </w:r>
                        <w:r>
                          <w:rPr>
                            <w:spacing w:val="-6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will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be</w:t>
                        </w:r>
                        <w:r>
                          <w:rPr>
                            <w:spacing w:val="-7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able</w:t>
                        </w:r>
                        <w:r>
                          <w:rPr>
                            <w:spacing w:val="-8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to</w:t>
                        </w:r>
                        <w:r>
                          <w:rPr>
                            <w:spacing w:val="-2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advocate for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themselves</w:t>
                        </w:r>
                        <w:r>
                          <w:rPr>
                            <w:spacing w:val="-7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and</w:t>
                        </w:r>
                        <w:r>
                          <w:rPr>
                            <w:spacing w:val="-6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others</w:t>
                        </w:r>
                        <w:r>
                          <w:rPr>
                            <w:spacing w:val="-7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in</w:t>
                        </w:r>
                        <w:r>
                          <w:rPr>
                            <w:spacing w:val="-2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a positive</w:t>
                        </w:r>
                        <w:r>
                          <w:rPr>
                            <w:spacing w:val="-57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way.</w:t>
                        </w:r>
                        <w:r>
                          <w:rPr>
                            <w:spacing w:val="-2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Students</w:t>
                        </w:r>
                        <w:r>
                          <w:rPr>
                            <w:spacing w:val="-6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will</w:t>
                        </w:r>
                        <w:r>
                          <w:rPr>
                            <w:spacing w:val="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be</w:t>
                        </w:r>
                        <w:r>
                          <w:rPr>
                            <w:spacing w:val="-4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able</w:t>
                        </w:r>
                        <w:r>
                          <w:rPr>
                            <w:spacing w:val="-3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to</w:t>
                        </w:r>
                        <w:r>
                          <w:rPr>
                            <w:spacing w:val="-4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set</w:t>
                        </w:r>
                        <w:r>
                          <w:rPr>
                            <w:spacing w:val="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personal</w:t>
                        </w:r>
                        <w:r>
                          <w:rPr>
                            <w:spacing w:val="-8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goals</w:t>
                        </w:r>
                        <w:r>
                          <w:rPr>
                            <w:spacing w:val="-6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and identify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ways</w:t>
                        </w:r>
                        <w:r>
                          <w:rPr>
                            <w:spacing w:val="-6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to encourage</w:t>
                        </w:r>
                        <w:r>
                          <w:rPr>
                            <w:spacing w:val="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others</w:t>
                        </w:r>
                        <w:r>
                          <w:rPr>
                            <w:spacing w:val="-7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to achieve</w:t>
                        </w:r>
                        <w:r>
                          <w:rPr>
                            <w:spacing w:val="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their</w:t>
                        </w:r>
                        <w:r>
                          <w:rPr>
                            <w:spacing w:val="-5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goals.</w:t>
                        </w:r>
                      </w:p>
                    </w:txbxContent>
                  </v:textbox>
                </v:shape>
                <v:shape id="docshape7" o:spid="_x0000_s1032" type="#_x0000_t202" style="position:absolute;left:762;top:990;width:10880;height:34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" fillcolor="#deeaf6" strokecolor="#4471c4" strokeweight="1.4pt">
                  <v:textbox inset="0,0,0,0">
                    <w:txbxContent>
                      <w:p w14:paraId="1597AF71" w14:textId="77777777" w:rsidR="00080240" w:rsidRDefault="003414B3">
                        <w:pPr>
                          <w:spacing w:line="303" w:lineRule="exact"/>
                          <w:ind w:left="3477" w:right="3450"/>
                          <w:jc w:val="center"/>
                          <w:rPr>
                            <w:rFonts w:ascii="Arial"/>
                            <w:b/>
                            <w:color w:val="000000"/>
                            <w:sz w:val="28"/>
                          </w:rPr>
                        </w:pPr>
                        <w:r>
                          <w:rPr>
                            <w:rFonts w:ascii="Arial"/>
                            <w:b/>
                            <w:color w:val="000000"/>
                            <w:sz w:val="28"/>
                          </w:rPr>
                          <w:t>Enduring</w:t>
                        </w:r>
                        <w:r>
                          <w:rPr>
                            <w:rFonts w:ascii="Arial"/>
                            <w:b/>
                            <w:color w:val="000000"/>
                            <w:spacing w:val="-10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000000"/>
                            <w:sz w:val="28"/>
                          </w:rPr>
                          <w:t>Understanding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0F39109F" w14:textId="77777777" w:rsidR="00080240" w:rsidRDefault="00080240">
      <w:pPr>
        <w:pStyle w:val="BodyText"/>
        <w:spacing w:before="6"/>
        <w:rPr>
          <w:b/>
          <w:sz w:val="9"/>
        </w:rPr>
      </w:pPr>
    </w:p>
    <w:p w14:paraId="1B3F6B78" w14:textId="77777777" w:rsidR="00080240" w:rsidRDefault="00080240">
      <w:pPr>
        <w:pStyle w:val="BodyText"/>
        <w:rPr>
          <w:b/>
          <w:sz w:val="20"/>
        </w:rPr>
      </w:pPr>
    </w:p>
    <w:p w14:paraId="6B0AADE9" w14:textId="24BD184D" w:rsidR="00080240" w:rsidRDefault="00F33651">
      <w:pPr>
        <w:pStyle w:val="BodyText"/>
        <w:spacing w:before="2"/>
        <w:rPr>
          <w:b/>
          <w:sz w:val="17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88864" behindDoc="1" locked="0" layoutInCell="1" allowOverlap="1" wp14:anchorId="00B082B9" wp14:editId="760479AF">
                <wp:simplePos x="0" y="0"/>
                <wp:positionH relativeFrom="page">
                  <wp:posOffset>474980</wp:posOffset>
                </wp:positionH>
                <wp:positionV relativeFrom="paragraph">
                  <wp:posOffset>140970</wp:posOffset>
                </wp:positionV>
                <wp:extent cx="6926580" cy="1313180"/>
                <wp:effectExtent l="0" t="0" r="0" b="0"/>
                <wp:wrapTopAndBottom/>
                <wp:docPr id="131" name="docshapegroup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26580" cy="1313180"/>
                          <a:chOff x="748" y="222"/>
                          <a:chExt cx="10908" cy="2068"/>
                        </a:xfrm>
                      </wpg:grpSpPr>
                      <wps:wsp>
                        <wps:cNvPr id="132" name="docshape9"/>
                        <wps:cNvSpPr txBox="1">
                          <a:spLocks noChangeArrowheads="1"/>
                        </wps:cNvSpPr>
                        <wps:spPr bwMode="auto">
                          <a:xfrm>
                            <a:off x="762" y="588"/>
                            <a:ext cx="10880" cy="1688"/>
                          </a:xfrm>
                          <a:prstGeom prst="rect">
                            <a:avLst/>
                          </a:prstGeom>
                          <a:noFill/>
                          <a:ln w="17780">
                            <a:solidFill>
                              <a:srgbClr val="4471C4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5C9569B4" w14:textId="77777777" w:rsidR="00080240" w:rsidRDefault="003414B3">
                              <w:pPr>
                                <w:ind w:left="112" w:right="17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In Season I: Episode 5 “Mark Lucas,” students will meet Mark Lucas, an Alabama native who has learned how</w:t>
                              </w:r>
                              <w:r>
                                <w:rPr>
                                  <w:spacing w:val="-5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to achieve his goal of becoming a rock star while facing cortical dysplasia. Mark thought he would have to give</w:t>
                              </w:r>
                              <w:r>
                                <w:rPr>
                                  <w:spacing w:val="-5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up on his dreams after his diagnosis, but instead he embraced his challenges while helping others achieve their</w:t>
                              </w:r>
                              <w:r>
                                <w:rPr>
                                  <w:spacing w:val="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goals.</w:t>
                              </w:r>
                              <w:r>
                                <w:rPr>
                                  <w:spacing w:val="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Mark</w:t>
                              </w:r>
                              <w:r>
                                <w:rPr>
                                  <w:spacing w:val="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is now</w:t>
                              </w:r>
                              <w:r>
                                <w:rPr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the</w:t>
                              </w:r>
                              <w:r>
                                <w:rPr>
                                  <w:spacing w:val="3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founder</w:t>
                              </w:r>
                              <w:r>
                                <w:rPr>
                                  <w:spacing w:val="-3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and</w:t>
                              </w:r>
                              <w:r>
                                <w:rPr>
                                  <w:spacing w:val="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owner</w:t>
                              </w:r>
                              <w:r>
                                <w:rPr>
                                  <w:spacing w:val="-3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of</w:t>
                              </w:r>
                              <w:r>
                                <w:rPr>
                                  <w:spacing w:val="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The</w:t>
                              </w:r>
                              <w:r>
                                <w:rPr>
                                  <w:spacing w:val="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Music</w:t>
                              </w:r>
                              <w:r>
                                <w:rPr>
                                  <w:spacing w:val="3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Room</w:t>
                              </w:r>
                              <w:r>
                                <w:rPr>
                                  <w:spacing w:val="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which</w:t>
                              </w:r>
                              <w:r>
                                <w:rPr>
                                  <w:spacing w:val="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helps</w:t>
                              </w:r>
                              <w:r>
                                <w:rPr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individuals with</w:t>
                              </w:r>
                              <w:r>
                                <w:rPr>
                                  <w:spacing w:val="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disabilities</w:t>
                              </w:r>
                              <w:r>
                                <w:rPr>
                                  <w:spacing w:val="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explore music and fall in love with music. Mark’s goals may have changed, but he is still a rock star in the eyes</w:t>
                              </w:r>
                              <w:r>
                                <w:rPr>
                                  <w:spacing w:val="-5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of</w:t>
                              </w:r>
                              <w:r>
                                <w:rPr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everyone</w:t>
                              </w:r>
                              <w:r>
                                <w:rPr>
                                  <w:spacing w:val="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he</w:t>
                              </w:r>
                              <w:r>
                                <w:rPr>
                                  <w:spacing w:val="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is</w:t>
                              </w:r>
                              <w:r>
                                <w:rPr>
                                  <w:spacing w:val="-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helping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33" name="docshape10"/>
                        <wps:cNvSpPr txBox="1">
                          <a:spLocks noChangeArrowheads="1"/>
                        </wps:cNvSpPr>
                        <wps:spPr bwMode="auto">
                          <a:xfrm>
                            <a:off x="762" y="236"/>
                            <a:ext cx="10880" cy="352"/>
                          </a:xfrm>
                          <a:prstGeom prst="rect">
                            <a:avLst/>
                          </a:prstGeom>
                          <a:solidFill>
                            <a:srgbClr val="DEEAF6"/>
                          </a:solidFill>
                          <a:ln w="17780">
                            <a:solidFill>
                              <a:srgbClr val="4471C4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C7F5565" w14:textId="77777777" w:rsidR="00080240" w:rsidRDefault="003414B3">
                              <w:pPr>
                                <w:spacing w:line="303" w:lineRule="exact"/>
                                <w:ind w:left="3560" w:right="3519"/>
                                <w:jc w:val="center"/>
                                <w:rPr>
                                  <w:rFonts w:ascii="Arial"/>
                                  <w:b/>
                                  <w:color w:val="000000"/>
                                  <w:sz w:val="28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color w:val="000000"/>
                                  <w:sz w:val="28"/>
                                </w:rPr>
                                <w:t>Hope</w:t>
                              </w:r>
                              <w:r>
                                <w:rPr>
                                  <w:rFonts w:ascii="Arial"/>
                                  <w:b/>
                                  <w:color w:val="000000"/>
                                  <w:spacing w:val="-8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000000"/>
                                  <w:sz w:val="28"/>
                                </w:rPr>
                                <w:t>Givers</w:t>
                              </w:r>
                              <w:r>
                                <w:rPr>
                                  <w:rFonts w:ascii="Arial"/>
                                  <w:b/>
                                  <w:color w:val="000000"/>
                                  <w:spacing w:val="-7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000000"/>
                                  <w:sz w:val="28"/>
                                </w:rPr>
                                <w:t>Video</w:t>
                              </w:r>
                              <w:r>
                                <w:rPr>
                                  <w:rFonts w:ascii="Arial"/>
                                  <w:b/>
                                  <w:color w:val="000000"/>
                                  <w:spacing w:val="-2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000000"/>
                                  <w:sz w:val="28"/>
                                </w:rPr>
                                <w:t>Segmen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group w14:anchorId="00B082B9" id="docshapegroup8" o:spid="_x0000_s1033" style="position:absolute;margin-left:37.4pt;margin-top:11.1pt;width:545.4pt;height:103.4pt;z-index:-15727616;mso-wrap-distance-left:0;mso-wrap-distance-right:0;mso-position-horizontal-relative:page" coordorigin="748,222" coordsize="10908,20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">
                <v:shape id="docshape9" o:spid="_x0000_s1034" type="#_x0000_t202" style="position:absolute;left:762;top:588;width:10880;height:16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" filled="f" strokecolor="#4471c4" strokeweight="1.4pt">
                  <v:textbox inset="0,0,0,0">
                    <w:txbxContent>
                      <w:p w14:paraId="5C9569B4" w14:textId="77777777" w:rsidR="00080240" w:rsidRDefault="003414B3">
                        <w:pPr>
                          <w:ind w:left="112" w:right="17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In Season I: Episode 5 “Mark Lucas,” students will meet Mark Lucas, an Alabama native who has learned how</w:t>
                        </w:r>
                        <w:r>
                          <w:rPr>
                            <w:spacing w:val="-57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to achieve his goal of becoming a rock star while facing cortical dysplasia. Mark thought he would have to give</w:t>
                        </w:r>
                        <w:r>
                          <w:rPr>
                            <w:spacing w:val="-57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up on his dreams after his diagnosis, but instead he embraced his challenges while helping others achieve their</w:t>
                        </w:r>
                        <w:r>
                          <w:rPr>
                            <w:spacing w:val="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goals.</w:t>
                        </w:r>
                        <w:r>
                          <w:rPr>
                            <w:spacing w:val="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Mark</w:t>
                        </w:r>
                        <w:r>
                          <w:rPr>
                            <w:spacing w:val="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is now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the</w:t>
                        </w:r>
                        <w:r>
                          <w:rPr>
                            <w:spacing w:val="3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founder</w:t>
                        </w:r>
                        <w:r>
                          <w:rPr>
                            <w:spacing w:val="-3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and</w:t>
                        </w:r>
                        <w:r>
                          <w:rPr>
                            <w:spacing w:val="2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owner</w:t>
                        </w:r>
                        <w:r>
                          <w:rPr>
                            <w:spacing w:val="-3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of</w:t>
                        </w:r>
                        <w:r>
                          <w:rPr>
                            <w:spacing w:val="2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The</w:t>
                        </w:r>
                        <w:r>
                          <w:rPr>
                            <w:spacing w:val="2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Music</w:t>
                        </w:r>
                        <w:r>
                          <w:rPr>
                            <w:spacing w:val="3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Room</w:t>
                        </w:r>
                        <w:r>
                          <w:rPr>
                            <w:spacing w:val="2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which</w:t>
                        </w:r>
                        <w:r>
                          <w:rPr>
                            <w:spacing w:val="2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helps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individuals with</w:t>
                        </w:r>
                        <w:r>
                          <w:rPr>
                            <w:spacing w:val="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disabilities</w:t>
                        </w:r>
                        <w:r>
                          <w:rPr>
                            <w:spacing w:val="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explore music and fall in love with music. Mark’s goals may have changed, but he is still a rock star in the eyes</w:t>
                        </w:r>
                        <w:r>
                          <w:rPr>
                            <w:spacing w:val="-57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of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everyone</w:t>
                        </w:r>
                        <w:r>
                          <w:rPr>
                            <w:spacing w:val="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he</w:t>
                        </w:r>
                        <w:r>
                          <w:rPr>
                            <w:spacing w:val="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is</w:t>
                        </w:r>
                        <w:r>
                          <w:rPr>
                            <w:spacing w:val="-2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helping.</w:t>
                        </w:r>
                      </w:p>
                    </w:txbxContent>
                  </v:textbox>
                </v:shape>
                <v:shape id="docshape10" o:spid="_x0000_s1035" type="#_x0000_t202" style="position:absolute;left:762;top:236;width:10880;height:3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" fillcolor="#deeaf6" strokecolor="#4471c4" strokeweight="1.4pt">
                  <v:textbox inset="0,0,0,0">
                    <w:txbxContent>
                      <w:p w14:paraId="3C7F5565" w14:textId="77777777" w:rsidR="00080240" w:rsidRDefault="003414B3">
                        <w:pPr>
                          <w:spacing w:line="303" w:lineRule="exact"/>
                          <w:ind w:left="3560" w:right="3519"/>
                          <w:jc w:val="center"/>
                          <w:rPr>
                            <w:rFonts w:ascii="Arial"/>
                            <w:b/>
                            <w:color w:val="000000"/>
                            <w:sz w:val="28"/>
                          </w:rPr>
                        </w:pPr>
                        <w:r>
                          <w:rPr>
                            <w:rFonts w:ascii="Arial"/>
                            <w:b/>
                            <w:color w:val="000000"/>
                            <w:sz w:val="28"/>
                          </w:rPr>
                          <w:t>Hope</w:t>
                        </w:r>
                        <w:r>
                          <w:rPr>
                            <w:rFonts w:ascii="Arial"/>
                            <w:b/>
                            <w:color w:val="000000"/>
                            <w:spacing w:val="-8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000000"/>
                            <w:sz w:val="28"/>
                          </w:rPr>
                          <w:t>Givers</w:t>
                        </w:r>
                        <w:r>
                          <w:rPr>
                            <w:rFonts w:ascii="Arial"/>
                            <w:b/>
                            <w:color w:val="000000"/>
                            <w:spacing w:val="-7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000000"/>
                            <w:sz w:val="28"/>
                          </w:rPr>
                          <w:t>Video</w:t>
                        </w:r>
                        <w:r>
                          <w:rPr>
                            <w:rFonts w:ascii="Arial"/>
                            <w:b/>
                            <w:color w:val="000000"/>
                            <w:spacing w:val="-2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000000"/>
                            <w:sz w:val="28"/>
                          </w:rPr>
                          <w:t>Segment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487589376" behindDoc="1" locked="0" layoutInCell="1" allowOverlap="1" wp14:anchorId="0E939EE5" wp14:editId="043446DC">
                <wp:simplePos x="0" y="0"/>
                <wp:positionH relativeFrom="page">
                  <wp:posOffset>474980</wp:posOffset>
                </wp:positionH>
                <wp:positionV relativeFrom="paragraph">
                  <wp:posOffset>1591310</wp:posOffset>
                </wp:positionV>
                <wp:extent cx="6926580" cy="2542540"/>
                <wp:effectExtent l="0" t="0" r="0" b="0"/>
                <wp:wrapTopAndBottom/>
                <wp:docPr id="128" name="docshapegroup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26580" cy="2542540"/>
                          <a:chOff x="748" y="2506"/>
                          <a:chExt cx="10908" cy="4004"/>
                        </a:xfrm>
                      </wpg:grpSpPr>
                      <wps:wsp>
                        <wps:cNvPr id="129" name="docshape12"/>
                        <wps:cNvSpPr txBox="1">
                          <a:spLocks noChangeArrowheads="1"/>
                        </wps:cNvSpPr>
                        <wps:spPr bwMode="auto">
                          <a:xfrm>
                            <a:off x="762" y="2872"/>
                            <a:ext cx="10880" cy="3624"/>
                          </a:xfrm>
                          <a:prstGeom prst="rect">
                            <a:avLst/>
                          </a:prstGeom>
                          <a:noFill/>
                          <a:ln w="17780">
                            <a:solidFill>
                              <a:srgbClr val="4471C4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0697114B" w14:textId="77777777" w:rsidR="00080240" w:rsidRDefault="003414B3">
                              <w:pPr>
                                <w:spacing w:before="4"/>
                                <w:ind w:left="112"/>
                                <w:rPr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b/>
                                  <w:sz w:val="24"/>
                                </w:rPr>
                                <w:t>National</w:t>
                              </w:r>
                              <w:r>
                                <w:rPr>
                                  <w:b/>
                                  <w:spacing w:val="-6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HE</w:t>
                              </w:r>
                              <w:r>
                                <w:rPr>
                                  <w:b/>
                                  <w:spacing w:val="-8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Standards:</w:t>
                              </w:r>
                            </w:p>
                            <w:p w14:paraId="6C7F0EBC" w14:textId="77777777" w:rsidR="00080240" w:rsidRDefault="003414B3">
                              <w:pPr>
                                <w:ind w:left="112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Standard</w:t>
                              </w:r>
                              <w:r>
                                <w:rPr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6:</w:t>
                              </w:r>
                              <w:r>
                                <w:rPr>
                                  <w:spacing w:val="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Students</w:t>
                              </w:r>
                              <w:r>
                                <w:rPr>
                                  <w:spacing w:val="-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will</w:t>
                              </w:r>
                              <w:r>
                                <w:rPr>
                                  <w:spacing w:val="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demonstrate the</w:t>
                              </w:r>
                              <w:r>
                                <w:rPr>
                                  <w:spacing w:val="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ability</w:t>
                              </w:r>
                              <w:r>
                                <w:rPr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to use goal-setting skills</w:t>
                              </w:r>
                              <w:r>
                                <w:rPr>
                                  <w:spacing w:val="-6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to</w:t>
                              </w:r>
                              <w:r>
                                <w:rPr>
                                  <w:spacing w:val="-9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enhance</w:t>
                              </w:r>
                              <w:r>
                                <w:rPr>
                                  <w:spacing w:val="-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health.</w:t>
                              </w:r>
                            </w:p>
                            <w:p w14:paraId="61652DBE" w14:textId="77777777" w:rsidR="00080240" w:rsidRDefault="003414B3">
                              <w:pPr>
                                <w:ind w:left="111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Standard</w:t>
                              </w:r>
                              <w:r>
                                <w:rPr>
                                  <w:spacing w:val="-5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8:</w:t>
                              </w:r>
                              <w:r>
                                <w:rPr>
                                  <w:spacing w:val="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Students</w:t>
                              </w:r>
                              <w:r>
                                <w:rPr>
                                  <w:spacing w:val="-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will</w:t>
                              </w:r>
                              <w:r>
                                <w:rPr>
                                  <w:spacing w:val="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demonstrate the</w:t>
                              </w:r>
                              <w:r>
                                <w:rPr>
                                  <w:spacing w:val="-1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ability to</w:t>
                              </w:r>
                              <w:r>
                                <w:rPr>
                                  <w:spacing w:val="-5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advocate</w:t>
                              </w:r>
                              <w:r>
                                <w:rPr>
                                  <w:spacing w:val="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for</w:t>
                              </w:r>
                              <w:r>
                                <w:rPr>
                                  <w:spacing w:val="-5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personal,</w:t>
                              </w:r>
                              <w:r>
                                <w:rPr>
                                  <w:spacing w:val="-4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family,</w:t>
                              </w:r>
                              <w:r>
                                <w:rPr>
                                  <w:spacing w:val="-4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and</w:t>
                              </w:r>
                              <w:r>
                                <w:rPr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community health.</w:t>
                              </w:r>
                            </w:p>
                            <w:p w14:paraId="0198BE26" w14:textId="77777777" w:rsidR="00080240" w:rsidRDefault="00080240">
                              <w:pPr>
                                <w:rPr>
                                  <w:sz w:val="24"/>
                                </w:rPr>
                              </w:pPr>
                            </w:p>
                            <w:p w14:paraId="5BC36F66" w14:textId="77777777" w:rsidR="00080240" w:rsidRDefault="003414B3">
                              <w:pPr>
                                <w:ind w:left="112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b/>
                                  <w:sz w:val="24"/>
                                </w:rPr>
                                <w:t>Georgia</w:t>
                              </w:r>
                              <w:r>
                                <w:rPr>
                                  <w:b/>
                                  <w:spacing w:val="-10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HE</w:t>
                              </w:r>
                              <w:r>
                                <w:rPr>
                                  <w:b/>
                                  <w:spacing w:val="-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Standards</w:t>
                              </w:r>
                              <w:r>
                                <w:rPr>
                                  <w:sz w:val="24"/>
                                </w:rPr>
                                <w:t>:</w:t>
                              </w:r>
                            </w:p>
                            <w:p w14:paraId="739593B7" w14:textId="77777777" w:rsidR="00080240" w:rsidRDefault="003414B3">
                              <w:pPr>
                                <w:ind w:left="112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HE6.6</w:t>
                              </w:r>
                              <w:r>
                                <w:rPr>
                                  <w:spacing w:val="5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Students</w:t>
                              </w:r>
                              <w:r>
                                <w:rPr>
                                  <w:spacing w:val="-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will</w:t>
                              </w:r>
                              <w:r>
                                <w:rPr>
                                  <w:spacing w:val="4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demonstrate</w:t>
                              </w:r>
                              <w:r>
                                <w:rPr>
                                  <w:spacing w:val="-4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the ability</w:t>
                              </w:r>
                              <w:r>
                                <w:rPr>
                                  <w:spacing w:val="-9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to</w:t>
                              </w:r>
                              <w:r>
                                <w:rPr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use goal-setting</w:t>
                              </w:r>
                              <w:r>
                                <w:rPr>
                                  <w:spacing w:val="-5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skills</w:t>
                              </w:r>
                              <w:r>
                                <w:rPr>
                                  <w:spacing w:val="-1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to</w:t>
                              </w:r>
                              <w:r>
                                <w:rPr>
                                  <w:spacing w:val="-6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enhance health.</w:t>
                              </w:r>
                            </w:p>
                            <w:p w14:paraId="4C50BBDB" w14:textId="77777777" w:rsidR="00080240" w:rsidRDefault="003414B3">
                              <w:pPr>
                                <w:spacing w:line="274" w:lineRule="exact"/>
                                <w:ind w:left="831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c.</w:t>
                              </w:r>
                              <w:r>
                                <w:rPr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Develop</w:t>
                              </w:r>
                              <w:r>
                                <w:rPr>
                                  <w:spacing w:val="-5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a plan</w:t>
                              </w:r>
                              <w:r>
                                <w:rPr>
                                  <w:spacing w:val="-8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to</w:t>
                              </w:r>
                              <w:r>
                                <w:rPr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achieve</w:t>
                              </w:r>
                              <w:r>
                                <w:rPr>
                                  <w:spacing w:val="-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a personal</w:t>
                              </w:r>
                              <w:r>
                                <w:rPr>
                                  <w:spacing w:val="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health</w:t>
                              </w:r>
                              <w:r>
                                <w:rPr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goal.</w:t>
                              </w:r>
                            </w:p>
                            <w:p w14:paraId="50439B72" w14:textId="77777777" w:rsidR="00080240" w:rsidRDefault="003414B3">
                              <w:pPr>
                                <w:spacing w:line="274" w:lineRule="exact"/>
                                <w:ind w:left="111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HE6.6</w:t>
                              </w:r>
                              <w:r>
                                <w:rPr>
                                  <w:spacing w:val="-6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Students</w:t>
                              </w:r>
                              <w:r>
                                <w:rPr>
                                  <w:spacing w:val="-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will</w:t>
                              </w:r>
                              <w:r>
                                <w:rPr>
                                  <w:spacing w:val="3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demonstrate</w:t>
                              </w:r>
                              <w:r>
                                <w:rPr>
                                  <w:spacing w:val="-4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the</w:t>
                              </w:r>
                              <w:r>
                                <w:rPr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ability</w:t>
                              </w:r>
                              <w:r>
                                <w:rPr>
                                  <w:spacing w:val="-9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to</w:t>
                              </w:r>
                              <w:r>
                                <w:rPr>
                                  <w:spacing w:val="-3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use goal-setting</w:t>
                              </w:r>
                              <w:r>
                                <w:rPr>
                                  <w:spacing w:val="-6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skills</w:t>
                              </w:r>
                              <w:r>
                                <w:rPr>
                                  <w:spacing w:val="-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to</w:t>
                              </w:r>
                              <w:r>
                                <w:rPr>
                                  <w:spacing w:val="-6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enhance</w:t>
                              </w:r>
                              <w:r>
                                <w:rPr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health.</w:t>
                              </w:r>
                            </w:p>
                            <w:p w14:paraId="4CAF4AEA" w14:textId="77777777" w:rsidR="00080240" w:rsidRDefault="003414B3">
                              <w:pPr>
                                <w:ind w:left="831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d.</w:t>
                              </w:r>
                              <w:r>
                                <w:rPr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Explain how</w:t>
                              </w:r>
                              <w:r>
                                <w:rPr>
                                  <w:spacing w:val="-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personal</w:t>
                              </w:r>
                              <w:r>
                                <w:rPr>
                                  <w:spacing w:val="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health</w:t>
                              </w:r>
                              <w:r>
                                <w:rPr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goals</w:t>
                              </w:r>
                              <w:r>
                                <w:rPr>
                                  <w:spacing w:val="-6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can</w:t>
                              </w:r>
                              <w:r>
                                <w:rPr>
                                  <w:spacing w:val="-9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vary with</w:t>
                              </w:r>
                              <w:r>
                                <w:rPr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changing priorities.</w:t>
                              </w:r>
                            </w:p>
                            <w:p w14:paraId="7BD9DF6D" w14:textId="77777777" w:rsidR="00080240" w:rsidRDefault="003414B3">
                              <w:pPr>
                                <w:ind w:left="111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HE 6.8</w:t>
                              </w:r>
                              <w:r>
                                <w:rPr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color w:val="1F1F1E"/>
                                  <w:sz w:val="24"/>
                                </w:rPr>
                                <w:t>Students</w:t>
                              </w:r>
                              <w:r>
                                <w:rPr>
                                  <w:color w:val="1F1F1E"/>
                                  <w:spacing w:val="-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color w:val="1F1F1E"/>
                                  <w:sz w:val="24"/>
                                </w:rPr>
                                <w:t>will demonstrate the</w:t>
                              </w:r>
                              <w:r>
                                <w:rPr>
                                  <w:color w:val="1F1F1E"/>
                                  <w:spacing w:val="-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color w:val="1F1F1E"/>
                                  <w:sz w:val="24"/>
                                </w:rPr>
                                <w:t>ability</w:t>
                              </w:r>
                              <w:r>
                                <w:rPr>
                                  <w:color w:val="1F1F1E"/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color w:val="1F1F1E"/>
                                  <w:sz w:val="24"/>
                                </w:rPr>
                                <w:t>to</w:t>
                              </w:r>
                              <w:r>
                                <w:rPr>
                                  <w:color w:val="1F1F1E"/>
                                  <w:spacing w:val="-6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color w:val="1F1F1E"/>
                                  <w:sz w:val="24"/>
                                </w:rPr>
                                <w:t>advocate</w:t>
                              </w:r>
                              <w:r>
                                <w:rPr>
                                  <w:color w:val="1F1F1E"/>
                                  <w:spacing w:val="4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color w:val="1F1F1E"/>
                                  <w:sz w:val="24"/>
                                </w:rPr>
                                <w:t>for</w:t>
                              </w:r>
                              <w:r>
                                <w:rPr>
                                  <w:color w:val="1F1F1E"/>
                                  <w:spacing w:val="-9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color w:val="1F1F1E"/>
                                  <w:sz w:val="24"/>
                                </w:rPr>
                                <w:t>personal,</w:t>
                              </w:r>
                              <w:r>
                                <w:rPr>
                                  <w:color w:val="1F1F1E"/>
                                  <w:spacing w:val="-4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color w:val="1F1F1E"/>
                                  <w:sz w:val="24"/>
                                </w:rPr>
                                <w:t>family,</w:t>
                              </w:r>
                              <w:r>
                                <w:rPr>
                                  <w:color w:val="1F1F1E"/>
                                  <w:spacing w:val="-5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color w:val="1F1F1E"/>
                                  <w:sz w:val="24"/>
                                </w:rPr>
                                <w:t>and</w:t>
                              </w:r>
                              <w:r>
                                <w:rPr>
                                  <w:color w:val="1F1F1E"/>
                                  <w:spacing w:val="-6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color w:val="1F1F1E"/>
                                  <w:sz w:val="24"/>
                                </w:rPr>
                                <w:t>community</w:t>
                              </w:r>
                              <w:r>
                                <w:rPr>
                                  <w:color w:val="1F1F1E"/>
                                  <w:spacing w:val="-5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color w:val="1F1F1E"/>
                                  <w:sz w:val="24"/>
                                </w:rPr>
                                <w:t>health.</w:t>
                              </w:r>
                            </w:p>
                            <w:p w14:paraId="705D526E" w14:textId="77777777" w:rsidR="00080240" w:rsidRDefault="003414B3">
                              <w:pPr>
                                <w:spacing w:before="4"/>
                                <w:ind w:left="110" w:right="1119" w:firstLine="719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b.</w:t>
                              </w:r>
                              <w:r>
                                <w:rPr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Identify</w:t>
                              </w:r>
                              <w:r>
                                <w:rPr>
                                  <w:spacing w:val="3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strategies</w:t>
                              </w:r>
                              <w:r>
                                <w:rPr>
                                  <w:spacing w:val="-3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that</w:t>
                              </w:r>
                              <w:r>
                                <w:rPr>
                                  <w:spacing w:val="5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will</w:t>
                              </w:r>
                              <w:r>
                                <w:rPr>
                                  <w:spacing w:val="4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support others</w:t>
                              </w:r>
                              <w:r>
                                <w:rPr>
                                  <w:spacing w:val="-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in</w:t>
                              </w:r>
                              <w:r>
                                <w:rPr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positive</w:t>
                              </w:r>
                              <w:r>
                                <w:rPr>
                                  <w:spacing w:val="4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choices</w:t>
                              </w:r>
                              <w:r>
                                <w:rPr>
                                  <w:spacing w:val="6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regarding</w:t>
                              </w:r>
                              <w:r>
                                <w:rPr>
                                  <w:spacing w:val="-5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their</w:t>
                              </w:r>
                              <w:r>
                                <w:rPr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health.</w:t>
                              </w:r>
                              <w:r>
                                <w:rPr>
                                  <w:spacing w:val="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HE6.8</w:t>
                              </w:r>
                              <w:r>
                                <w:rPr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color w:val="1F1F1E"/>
                                  <w:sz w:val="24"/>
                                </w:rPr>
                                <w:t>Students</w:t>
                              </w:r>
                              <w:r>
                                <w:rPr>
                                  <w:color w:val="1F1F1E"/>
                                  <w:spacing w:val="-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color w:val="1F1F1E"/>
                                  <w:sz w:val="24"/>
                                </w:rPr>
                                <w:t>will</w:t>
                              </w:r>
                              <w:r>
                                <w:rPr>
                                  <w:color w:val="1F1F1E"/>
                                  <w:spacing w:val="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color w:val="1F1F1E"/>
                                  <w:sz w:val="24"/>
                                </w:rPr>
                                <w:t>demonstrate the</w:t>
                              </w:r>
                              <w:r>
                                <w:rPr>
                                  <w:color w:val="1F1F1E"/>
                                  <w:spacing w:val="-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color w:val="1F1F1E"/>
                                  <w:sz w:val="24"/>
                                </w:rPr>
                                <w:t>ability</w:t>
                              </w:r>
                              <w:r>
                                <w:rPr>
                                  <w:color w:val="1F1F1E"/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color w:val="1F1F1E"/>
                                  <w:sz w:val="24"/>
                                </w:rPr>
                                <w:t>to</w:t>
                              </w:r>
                              <w:r>
                                <w:rPr>
                                  <w:color w:val="1F1F1E"/>
                                  <w:spacing w:val="-8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color w:val="1F1F1E"/>
                                  <w:sz w:val="24"/>
                                </w:rPr>
                                <w:t>advocate</w:t>
                              </w:r>
                              <w:r>
                                <w:rPr>
                                  <w:color w:val="1F1F1E"/>
                                  <w:spacing w:val="4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color w:val="1F1F1E"/>
                                  <w:sz w:val="24"/>
                                </w:rPr>
                                <w:t>for</w:t>
                              </w:r>
                              <w:r>
                                <w:rPr>
                                  <w:color w:val="1F1F1E"/>
                                  <w:spacing w:val="-8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color w:val="1F1F1E"/>
                                  <w:sz w:val="24"/>
                                </w:rPr>
                                <w:t>personal,</w:t>
                              </w:r>
                              <w:r>
                                <w:rPr>
                                  <w:color w:val="1F1F1E"/>
                                  <w:spacing w:val="-5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color w:val="1F1F1E"/>
                                  <w:sz w:val="24"/>
                                </w:rPr>
                                <w:t>family, and</w:t>
                              </w:r>
                              <w:r>
                                <w:rPr>
                                  <w:color w:val="1F1F1E"/>
                                  <w:spacing w:val="-9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color w:val="1F1F1E"/>
                                  <w:sz w:val="24"/>
                                </w:rPr>
                                <w:t>community</w:t>
                              </w:r>
                              <w:r>
                                <w:rPr>
                                  <w:color w:val="1F1F1E"/>
                                  <w:spacing w:val="-4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color w:val="1F1F1E"/>
                                  <w:sz w:val="24"/>
                                </w:rPr>
                                <w:t>health.</w:t>
                              </w:r>
                            </w:p>
                            <w:p w14:paraId="47302D49" w14:textId="77777777" w:rsidR="00080240" w:rsidRDefault="003414B3">
                              <w:pPr>
                                <w:spacing w:line="256" w:lineRule="exact"/>
                                <w:ind w:left="832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c.</w:t>
                              </w:r>
                              <w:r>
                                <w:rPr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Collaborate</w:t>
                              </w:r>
                              <w:r>
                                <w:rPr>
                                  <w:spacing w:val="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with others</w:t>
                              </w:r>
                              <w:r>
                                <w:rPr>
                                  <w:spacing w:val="-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to advocate</w:t>
                              </w:r>
                              <w:r>
                                <w:rPr>
                                  <w:spacing w:val="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for</w:t>
                              </w:r>
                              <w:r>
                                <w:rPr>
                                  <w:spacing w:val="-8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healthy</w:t>
                              </w:r>
                              <w:r>
                                <w:rPr>
                                  <w:spacing w:val="-9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lifestyles</w:t>
                              </w:r>
                              <w:r>
                                <w:rPr>
                                  <w:spacing w:val="-6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and/or</w:t>
                              </w:r>
                              <w:r>
                                <w:rPr>
                                  <w:spacing w:val="-4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choices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30" name="docshape13"/>
                        <wps:cNvSpPr txBox="1">
                          <a:spLocks noChangeArrowheads="1"/>
                        </wps:cNvSpPr>
                        <wps:spPr bwMode="auto">
                          <a:xfrm>
                            <a:off x="762" y="2520"/>
                            <a:ext cx="10880" cy="352"/>
                          </a:xfrm>
                          <a:prstGeom prst="rect">
                            <a:avLst/>
                          </a:prstGeom>
                          <a:solidFill>
                            <a:srgbClr val="DEEAF6"/>
                          </a:solidFill>
                          <a:ln w="17780">
                            <a:solidFill>
                              <a:srgbClr val="4471C4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6903206" w14:textId="77777777" w:rsidR="00080240" w:rsidRDefault="003414B3">
                              <w:pPr>
                                <w:spacing w:line="303" w:lineRule="exact"/>
                                <w:ind w:left="3552" w:right="3519"/>
                                <w:jc w:val="center"/>
                                <w:rPr>
                                  <w:rFonts w:ascii="Arial"/>
                                  <w:b/>
                                  <w:color w:val="000000"/>
                                  <w:sz w:val="28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color w:val="000000"/>
                                  <w:sz w:val="28"/>
                                </w:rPr>
                                <w:t>Standards</w:t>
                              </w:r>
                              <w:r>
                                <w:rPr>
                                  <w:rFonts w:ascii="Arial"/>
                                  <w:b/>
                                  <w:color w:val="000000"/>
                                  <w:spacing w:val="-9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000000"/>
                                  <w:sz w:val="28"/>
                                </w:rPr>
                                <w:t>Alignmen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group w14:anchorId="0E939EE5" id="docshapegroup11" o:spid="_x0000_s1036" style="position:absolute;margin-left:37.4pt;margin-top:125.3pt;width:545.4pt;height:200.2pt;z-index:-15727104;mso-wrap-distance-left:0;mso-wrap-distance-right:0;mso-position-horizontal-relative:page" coordorigin="748,2506" coordsize="10908,40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">
                <v:shape id="docshape12" o:spid="_x0000_s1037" type="#_x0000_t202" style="position:absolute;left:762;top:2872;width:10880;height:36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" filled="f" strokecolor="#4471c4" strokeweight="1.4pt">
                  <v:textbox inset="0,0,0,0">
                    <w:txbxContent>
                      <w:p w14:paraId="0697114B" w14:textId="77777777" w:rsidR="00080240" w:rsidRDefault="003414B3">
                        <w:pPr>
                          <w:spacing w:before="4"/>
                          <w:ind w:left="112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National</w:t>
                        </w:r>
                        <w:r>
                          <w:rPr>
                            <w:b/>
                            <w:spacing w:val="-6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HE</w:t>
                        </w:r>
                        <w:r>
                          <w:rPr>
                            <w:b/>
                            <w:spacing w:val="-8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Standards:</w:t>
                        </w:r>
                      </w:p>
                      <w:p w14:paraId="6C7F0EBC" w14:textId="77777777" w:rsidR="00080240" w:rsidRDefault="003414B3">
                        <w:pPr>
                          <w:ind w:left="112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Standard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6:</w:t>
                        </w:r>
                        <w:r>
                          <w:rPr>
                            <w:spacing w:val="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Students</w:t>
                        </w:r>
                        <w:r>
                          <w:rPr>
                            <w:spacing w:val="-7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will</w:t>
                        </w:r>
                        <w:r>
                          <w:rPr>
                            <w:spacing w:val="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demonstrate the</w:t>
                        </w:r>
                        <w:r>
                          <w:rPr>
                            <w:spacing w:val="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ability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to use goal-setting skills</w:t>
                        </w:r>
                        <w:r>
                          <w:rPr>
                            <w:spacing w:val="-6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to</w:t>
                        </w:r>
                        <w:r>
                          <w:rPr>
                            <w:spacing w:val="-9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enhance</w:t>
                        </w:r>
                        <w:r>
                          <w:rPr>
                            <w:spacing w:val="-7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health.</w:t>
                        </w:r>
                      </w:p>
                      <w:p w14:paraId="61652DBE" w14:textId="77777777" w:rsidR="00080240" w:rsidRDefault="003414B3">
                        <w:pPr>
                          <w:ind w:left="111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Standard</w:t>
                        </w:r>
                        <w:r>
                          <w:rPr>
                            <w:spacing w:val="-5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8:</w:t>
                        </w:r>
                        <w:r>
                          <w:rPr>
                            <w:spacing w:val="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Students</w:t>
                        </w:r>
                        <w:r>
                          <w:rPr>
                            <w:spacing w:val="-7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will</w:t>
                        </w:r>
                        <w:r>
                          <w:rPr>
                            <w:spacing w:val="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demonstrate the</w:t>
                        </w:r>
                        <w:r>
                          <w:rPr>
                            <w:spacing w:val="-1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ability to</w:t>
                        </w:r>
                        <w:r>
                          <w:rPr>
                            <w:spacing w:val="-5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advocate</w:t>
                        </w:r>
                        <w:r>
                          <w:rPr>
                            <w:spacing w:val="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for</w:t>
                        </w:r>
                        <w:r>
                          <w:rPr>
                            <w:spacing w:val="-5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personal,</w:t>
                        </w:r>
                        <w:r>
                          <w:rPr>
                            <w:spacing w:val="-4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family,</w:t>
                        </w:r>
                        <w:r>
                          <w:rPr>
                            <w:spacing w:val="-4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and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community health.</w:t>
                        </w:r>
                      </w:p>
                      <w:p w14:paraId="0198BE26" w14:textId="77777777" w:rsidR="00080240" w:rsidRDefault="00080240">
                        <w:pPr>
                          <w:rPr>
                            <w:sz w:val="24"/>
                          </w:rPr>
                        </w:pPr>
                      </w:p>
                      <w:p w14:paraId="5BC36F66" w14:textId="77777777" w:rsidR="00080240" w:rsidRDefault="003414B3">
                        <w:pPr>
                          <w:ind w:left="112"/>
                          <w:rPr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Georgia</w:t>
                        </w:r>
                        <w:r>
                          <w:rPr>
                            <w:b/>
                            <w:spacing w:val="-10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HE</w:t>
                        </w:r>
                        <w:r>
                          <w:rPr>
                            <w:b/>
                            <w:spacing w:val="-2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Standards</w:t>
                        </w:r>
                        <w:r>
                          <w:rPr>
                            <w:sz w:val="24"/>
                          </w:rPr>
                          <w:t>:</w:t>
                        </w:r>
                      </w:p>
                      <w:p w14:paraId="739593B7" w14:textId="77777777" w:rsidR="00080240" w:rsidRDefault="003414B3">
                        <w:pPr>
                          <w:ind w:left="112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HE6.6</w:t>
                        </w:r>
                        <w:r>
                          <w:rPr>
                            <w:spacing w:val="57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Students</w:t>
                        </w:r>
                        <w:r>
                          <w:rPr>
                            <w:spacing w:val="-7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will</w:t>
                        </w:r>
                        <w:r>
                          <w:rPr>
                            <w:spacing w:val="4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demonstrate</w:t>
                        </w:r>
                        <w:r>
                          <w:rPr>
                            <w:spacing w:val="-4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the ability</w:t>
                        </w:r>
                        <w:r>
                          <w:rPr>
                            <w:spacing w:val="-9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to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use goal-setting</w:t>
                        </w:r>
                        <w:r>
                          <w:rPr>
                            <w:spacing w:val="-5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skills</w:t>
                        </w:r>
                        <w:r>
                          <w:rPr>
                            <w:spacing w:val="-1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to</w:t>
                        </w:r>
                        <w:r>
                          <w:rPr>
                            <w:spacing w:val="-6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enhance health.</w:t>
                        </w:r>
                      </w:p>
                      <w:p w14:paraId="4C50BBDB" w14:textId="77777777" w:rsidR="00080240" w:rsidRDefault="003414B3">
                        <w:pPr>
                          <w:spacing w:line="274" w:lineRule="exact"/>
                          <w:ind w:left="831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c.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Develop</w:t>
                        </w:r>
                        <w:r>
                          <w:rPr>
                            <w:spacing w:val="-5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a plan</w:t>
                        </w:r>
                        <w:r>
                          <w:rPr>
                            <w:spacing w:val="-8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to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achieve</w:t>
                        </w:r>
                        <w:r>
                          <w:rPr>
                            <w:spacing w:val="-7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a personal</w:t>
                        </w:r>
                        <w:r>
                          <w:rPr>
                            <w:spacing w:val="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health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goal.</w:t>
                        </w:r>
                      </w:p>
                      <w:p w14:paraId="50439B72" w14:textId="77777777" w:rsidR="00080240" w:rsidRDefault="003414B3">
                        <w:pPr>
                          <w:spacing w:line="274" w:lineRule="exact"/>
                          <w:ind w:left="111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HE6.6</w:t>
                        </w:r>
                        <w:r>
                          <w:rPr>
                            <w:spacing w:val="-6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Students</w:t>
                        </w:r>
                        <w:r>
                          <w:rPr>
                            <w:spacing w:val="-7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will</w:t>
                        </w:r>
                        <w:r>
                          <w:rPr>
                            <w:spacing w:val="3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demonstrate</w:t>
                        </w:r>
                        <w:r>
                          <w:rPr>
                            <w:spacing w:val="-4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the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ability</w:t>
                        </w:r>
                        <w:r>
                          <w:rPr>
                            <w:spacing w:val="-9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to</w:t>
                        </w:r>
                        <w:r>
                          <w:rPr>
                            <w:spacing w:val="-3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use goal-setting</w:t>
                        </w:r>
                        <w:r>
                          <w:rPr>
                            <w:spacing w:val="-6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skills</w:t>
                        </w:r>
                        <w:r>
                          <w:rPr>
                            <w:spacing w:val="-7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to</w:t>
                        </w:r>
                        <w:r>
                          <w:rPr>
                            <w:spacing w:val="-6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enhance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health.</w:t>
                        </w:r>
                      </w:p>
                      <w:p w14:paraId="4CAF4AEA" w14:textId="77777777" w:rsidR="00080240" w:rsidRDefault="003414B3">
                        <w:pPr>
                          <w:ind w:left="831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d.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Explain how</w:t>
                        </w:r>
                        <w:r>
                          <w:rPr>
                            <w:spacing w:val="-7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personal</w:t>
                        </w:r>
                        <w:r>
                          <w:rPr>
                            <w:spacing w:val="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health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goals</w:t>
                        </w:r>
                        <w:r>
                          <w:rPr>
                            <w:spacing w:val="-6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can</w:t>
                        </w:r>
                        <w:r>
                          <w:rPr>
                            <w:spacing w:val="-9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vary with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changing priorities.</w:t>
                        </w:r>
                      </w:p>
                      <w:p w14:paraId="7BD9DF6D" w14:textId="77777777" w:rsidR="00080240" w:rsidRDefault="003414B3">
                        <w:pPr>
                          <w:ind w:left="111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HE 6.8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color w:val="1F1F1E"/>
                            <w:sz w:val="24"/>
                          </w:rPr>
                          <w:t>Students</w:t>
                        </w:r>
                        <w:r>
                          <w:rPr>
                            <w:color w:val="1F1F1E"/>
                            <w:spacing w:val="-7"/>
                            <w:sz w:val="24"/>
                          </w:rPr>
                          <w:t xml:space="preserve"> </w:t>
                        </w:r>
                        <w:r>
                          <w:rPr>
                            <w:color w:val="1F1F1E"/>
                            <w:sz w:val="24"/>
                          </w:rPr>
                          <w:t>will demonstrate the</w:t>
                        </w:r>
                        <w:r>
                          <w:rPr>
                            <w:color w:val="1F1F1E"/>
                            <w:spacing w:val="-7"/>
                            <w:sz w:val="24"/>
                          </w:rPr>
                          <w:t xml:space="preserve"> </w:t>
                        </w:r>
                        <w:r>
                          <w:rPr>
                            <w:color w:val="1F1F1E"/>
                            <w:sz w:val="24"/>
                          </w:rPr>
                          <w:t>ability</w:t>
                        </w:r>
                        <w:r>
                          <w:rPr>
                            <w:color w:val="1F1F1E"/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color w:val="1F1F1E"/>
                            <w:sz w:val="24"/>
                          </w:rPr>
                          <w:t>to</w:t>
                        </w:r>
                        <w:r>
                          <w:rPr>
                            <w:color w:val="1F1F1E"/>
                            <w:spacing w:val="-6"/>
                            <w:sz w:val="24"/>
                          </w:rPr>
                          <w:t xml:space="preserve"> </w:t>
                        </w:r>
                        <w:r>
                          <w:rPr>
                            <w:color w:val="1F1F1E"/>
                            <w:sz w:val="24"/>
                          </w:rPr>
                          <w:t>advocate</w:t>
                        </w:r>
                        <w:r>
                          <w:rPr>
                            <w:color w:val="1F1F1E"/>
                            <w:spacing w:val="4"/>
                            <w:sz w:val="24"/>
                          </w:rPr>
                          <w:t xml:space="preserve"> </w:t>
                        </w:r>
                        <w:r>
                          <w:rPr>
                            <w:color w:val="1F1F1E"/>
                            <w:sz w:val="24"/>
                          </w:rPr>
                          <w:t>for</w:t>
                        </w:r>
                        <w:r>
                          <w:rPr>
                            <w:color w:val="1F1F1E"/>
                            <w:spacing w:val="-9"/>
                            <w:sz w:val="24"/>
                          </w:rPr>
                          <w:t xml:space="preserve"> </w:t>
                        </w:r>
                        <w:r>
                          <w:rPr>
                            <w:color w:val="1F1F1E"/>
                            <w:sz w:val="24"/>
                          </w:rPr>
                          <w:t>personal,</w:t>
                        </w:r>
                        <w:r>
                          <w:rPr>
                            <w:color w:val="1F1F1E"/>
                            <w:spacing w:val="-4"/>
                            <w:sz w:val="24"/>
                          </w:rPr>
                          <w:t xml:space="preserve"> </w:t>
                        </w:r>
                        <w:r>
                          <w:rPr>
                            <w:color w:val="1F1F1E"/>
                            <w:sz w:val="24"/>
                          </w:rPr>
                          <w:t>family,</w:t>
                        </w:r>
                        <w:r>
                          <w:rPr>
                            <w:color w:val="1F1F1E"/>
                            <w:spacing w:val="-5"/>
                            <w:sz w:val="24"/>
                          </w:rPr>
                          <w:t xml:space="preserve"> </w:t>
                        </w:r>
                        <w:r>
                          <w:rPr>
                            <w:color w:val="1F1F1E"/>
                            <w:sz w:val="24"/>
                          </w:rPr>
                          <w:t>and</w:t>
                        </w:r>
                        <w:r>
                          <w:rPr>
                            <w:color w:val="1F1F1E"/>
                            <w:spacing w:val="-6"/>
                            <w:sz w:val="24"/>
                          </w:rPr>
                          <w:t xml:space="preserve"> </w:t>
                        </w:r>
                        <w:r>
                          <w:rPr>
                            <w:color w:val="1F1F1E"/>
                            <w:sz w:val="24"/>
                          </w:rPr>
                          <w:t>community</w:t>
                        </w:r>
                        <w:r>
                          <w:rPr>
                            <w:color w:val="1F1F1E"/>
                            <w:spacing w:val="-5"/>
                            <w:sz w:val="24"/>
                          </w:rPr>
                          <w:t xml:space="preserve"> </w:t>
                        </w:r>
                        <w:r>
                          <w:rPr>
                            <w:color w:val="1F1F1E"/>
                            <w:sz w:val="24"/>
                          </w:rPr>
                          <w:t>health.</w:t>
                        </w:r>
                      </w:p>
                      <w:p w14:paraId="705D526E" w14:textId="77777777" w:rsidR="00080240" w:rsidRDefault="003414B3">
                        <w:pPr>
                          <w:spacing w:before="4"/>
                          <w:ind w:left="110" w:right="1119" w:firstLine="719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b.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Identify</w:t>
                        </w:r>
                        <w:r>
                          <w:rPr>
                            <w:spacing w:val="3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strategies</w:t>
                        </w:r>
                        <w:r>
                          <w:rPr>
                            <w:spacing w:val="-3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that</w:t>
                        </w:r>
                        <w:r>
                          <w:rPr>
                            <w:spacing w:val="5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will</w:t>
                        </w:r>
                        <w:r>
                          <w:rPr>
                            <w:spacing w:val="4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support others</w:t>
                        </w:r>
                        <w:r>
                          <w:rPr>
                            <w:spacing w:val="-2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in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positive</w:t>
                        </w:r>
                        <w:r>
                          <w:rPr>
                            <w:spacing w:val="4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choices</w:t>
                        </w:r>
                        <w:r>
                          <w:rPr>
                            <w:spacing w:val="6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regarding</w:t>
                        </w:r>
                        <w:r>
                          <w:rPr>
                            <w:spacing w:val="-5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their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health.</w:t>
                        </w:r>
                        <w:r>
                          <w:rPr>
                            <w:spacing w:val="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HE6.8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color w:val="1F1F1E"/>
                            <w:sz w:val="24"/>
                          </w:rPr>
                          <w:t>Students</w:t>
                        </w:r>
                        <w:r>
                          <w:rPr>
                            <w:color w:val="1F1F1E"/>
                            <w:spacing w:val="-7"/>
                            <w:sz w:val="24"/>
                          </w:rPr>
                          <w:t xml:space="preserve"> </w:t>
                        </w:r>
                        <w:r>
                          <w:rPr>
                            <w:color w:val="1F1F1E"/>
                            <w:sz w:val="24"/>
                          </w:rPr>
                          <w:t>will</w:t>
                        </w:r>
                        <w:r>
                          <w:rPr>
                            <w:color w:val="1F1F1E"/>
                            <w:spacing w:val="1"/>
                            <w:sz w:val="24"/>
                          </w:rPr>
                          <w:t xml:space="preserve"> </w:t>
                        </w:r>
                        <w:r>
                          <w:rPr>
                            <w:color w:val="1F1F1E"/>
                            <w:sz w:val="24"/>
                          </w:rPr>
                          <w:t>demonstrate the</w:t>
                        </w:r>
                        <w:r>
                          <w:rPr>
                            <w:color w:val="1F1F1E"/>
                            <w:spacing w:val="-7"/>
                            <w:sz w:val="24"/>
                          </w:rPr>
                          <w:t xml:space="preserve"> </w:t>
                        </w:r>
                        <w:r>
                          <w:rPr>
                            <w:color w:val="1F1F1E"/>
                            <w:sz w:val="24"/>
                          </w:rPr>
                          <w:t>ability</w:t>
                        </w:r>
                        <w:r>
                          <w:rPr>
                            <w:color w:val="1F1F1E"/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color w:val="1F1F1E"/>
                            <w:sz w:val="24"/>
                          </w:rPr>
                          <w:t>to</w:t>
                        </w:r>
                        <w:r>
                          <w:rPr>
                            <w:color w:val="1F1F1E"/>
                            <w:spacing w:val="-8"/>
                            <w:sz w:val="24"/>
                          </w:rPr>
                          <w:t xml:space="preserve"> </w:t>
                        </w:r>
                        <w:r>
                          <w:rPr>
                            <w:color w:val="1F1F1E"/>
                            <w:sz w:val="24"/>
                          </w:rPr>
                          <w:t>advocate</w:t>
                        </w:r>
                        <w:r>
                          <w:rPr>
                            <w:color w:val="1F1F1E"/>
                            <w:spacing w:val="4"/>
                            <w:sz w:val="24"/>
                          </w:rPr>
                          <w:t xml:space="preserve"> </w:t>
                        </w:r>
                        <w:r>
                          <w:rPr>
                            <w:color w:val="1F1F1E"/>
                            <w:sz w:val="24"/>
                          </w:rPr>
                          <w:t>for</w:t>
                        </w:r>
                        <w:r>
                          <w:rPr>
                            <w:color w:val="1F1F1E"/>
                            <w:spacing w:val="-8"/>
                            <w:sz w:val="24"/>
                          </w:rPr>
                          <w:t xml:space="preserve"> </w:t>
                        </w:r>
                        <w:r>
                          <w:rPr>
                            <w:color w:val="1F1F1E"/>
                            <w:sz w:val="24"/>
                          </w:rPr>
                          <w:t>personal,</w:t>
                        </w:r>
                        <w:r>
                          <w:rPr>
                            <w:color w:val="1F1F1E"/>
                            <w:spacing w:val="-5"/>
                            <w:sz w:val="24"/>
                          </w:rPr>
                          <w:t xml:space="preserve"> </w:t>
                        </w:r>
                        <w:r>
                          <w:rPr>
                            <w:color w:val="1F1F1E"/>
                            <w:sz w:val="24"/>
                          </w:rPr>
                          <w:t>family, and</w:t>
                        </w:r>
                        <w:r>
                          <w:rPr>
                            <w:color w:val="1F1F1E"/>
                            <w:spacing w:val="-9"/>
                            <w:sz w:val="24"/>
                          </w:rPr>
                          <w:t xml:space="preserve"> </w:t>
                        </w:r>
                        <w:r>
                          <w:rPr>
                            <w:color w:val="1F1F1E"/>
                            <w:sz w:val="24"/>
                          </w:rPr>
                          <w:t>community</w:t>
                        </w:r>
                        <w:r>
                          <w:rPr>
                            <w:color w:val="1F1F1E"/>
                            <w:spacing w:val="-4"/>
                            <w:sz w:val="24"/>
                          </w:rPr>
                          <w:t xml:space="preserve"> </w:t>
                        </w:r>
                        <w:r>
                          <w:rPr>
                            <w:color w:val="1F1F1E"/>
                            <w:sz w:val="24"/>
                          </w:rPr>
                          <w:t>health.</w:t>
                        </w:r>
                      </w:p>
                      <w:p w14:paraId="47302D49" w14:textId="77777777" w:rsidR="00080240" w:rsidRDefault="003414B3">
                        <w:pPr>
                          <w:spacing w:line="256" w:lineRule="exact"/>
                          <w:ind w:left="832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c.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Collaborate</w:t>
                        </w:r>
                        <w:r>
                          <w:rPr>
                            <w:spacing w:val="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with others</w:t>
                        </w:r>
                        <w:r>
                          <w:rPr>
                            <w:spacing w:val="-7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to advocate</w:t>
                        </w:r>
                        <w:r>
                          <w:rPr>
                            <w:spacing w:val="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for</w:t>
                        </w:r>
                        <w:r>
                          <w:rPr>
                            <w:spacing w:val="-8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healthy</w:t>
                        </w:r>
                        <w:r>
                          <w:rPr>
                            <w:spacing w:val="-9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lifestyles</w:t>
                        </w:r>
                        <w:r>
                          <w:rPr>
                            <w:spacing w:val="-6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and/or</w:t>
                        </w:r>
                        <w:r>
                          <w:rPr>
                            <w:spacing w:val="-4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choices.</w:t>
                        </w:r>
                      </w:p>
                    </w:txbxContent>
                  </v:textbox>
                </v:shape>
                <v:shape id="docshape13" o:spid="_x0000_s1038" type="#_x0000_t202" style="position:absolute;left:762;top:2520;width:10880;height:3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" fillcolor="#deeaf6" strokecolor="#4471c4" strokeweight="1.4pt">
                  <v:textbox inset="0,0,0,0">
                    <w:txbxContent>
                      <w:p w14:paraId="06903206" w14:textId="77777777" w:rsidR="00080240" w:rsidRDefault="003414B3">
                        <w:pPr>
                          <w:spacing w:line="303" w:lineRule="exact"/>
                          <w:ind w:left="3552" w:right="3519"/>
                          <w:jc w:val="center"/>
                          <w:rPr>
                            <w:rFonts w:ascii="Arial"/>
                            <w:b/>
                            <w:color w:val="000000"/>
                            <w:sz w:val="28"/>
                          </w:rPr>
                        </w:pPr>
                        <w:r>
                          <w:rPr>
                            <w:rFonts w:ascii="Arial"/>
                            <w:b/>
                            <w:color w:val="000000"/>
                            <w:sz w:val="28"/>
                          </w:rPr>
                          <w:t>Standards</w:t>
                        </w:r>
                        <w:r>
                          <w:rPr>
                            <w:rFonts w:ascii="Arial"/>
                            <w:b/>
                            <w:color w:val="000000"/>
                            <w:spacing w:val="-9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000000"/>
                            <w:sz w:val="28"/>
                          </w:rPr>
                          <w:t>Alignment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487589888" behindDoc="1" locked="0" layoutInCell="1" allowOverlap="1" wp14:anchorId="504366B2" wp14:editId="11CC96F5">
                <wp:simplePos x="0" y="0"/>
                <wp:positionH relativeFrom="page">
                  <wp:posOffset>474980</wp:posOffset>
                </wp:positionH>
                <wp:positionV relativeFrom="paragraph">
                  <wp:posOffset>4271010</wp:posOffset>
                </wp:positionV>
                <wp:extent cx="6931660" cy="335280"/>
                <wp:effectExtent l="0" t="0" r="0" b="0"/>
                <wp:wrapTopAndBottom/>
                <wp:docPr id="119" name="docshapegroup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31660" cy="335280"/>
                          <a:chOff x="748" y="6726"/>
                          <a:chExt cx="10916" cy="528"/>
                        </a:xfrm>
                      </wpg:grpSpPr>
                      <wps:wsp>
                        <wps:cNvPr id="120" name="docshape15"/>
                        <wps:cNvSpPr>
                          <a:spLocks noChangeArrowheads="1"/>
                        </wps:cNvSpPr>
                        <wps:spPr bwMode="auto">
                          <a:xfrm>
                            <a:off x="780" y="6758"/>
                            <a:ext cx="10856" cy="464"/>
                          </a:xfrm>
                          <a:prstGeom prst="rect">
                            <a:avLst/>
                          </a:prstGeom>
                          <a:solidFill>
                            <a:srgbClr val="DEEAF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1" name="docshape16"/>
                        <wps:cNvSpPr>
                          <a:spLocks/>
                        </wps:cNvSpPr>
                        <wps:spPr bwMode="auto">
                          <a:xfrm>
                            <a:off x="748" y="6726"/>
                            <a:ext cx="10888" cy="32"/>
                          </a:xfrm>
                          <a:custGeom>
                            <a:avLst/>
                            <a:gdLst>
                              <a:gd name="T0" fmla="+- 0 11636 748"/>
                              <a:gd name="T1" fmla="*/ T0 w 10888"/>
                              <a:gd name="T2" fmla="+- 0 6726 6726"/>
                              <a:gd name="T3" fmla="*/ 6726 h 32"/>
                              <a:gd name="T4" fmla="+- 0 776 748"/>
                              <a:gd name="T5" fmla="*/ T4 w 10888"/>
                              <a:gd name="T6" fmla="+- 0 6726 6726"/>
                              <a:gd name="T7" fmla="*/ 6726 h 32"/>
                              <a:gd name="T8" fmla="+- 0 748 748"/>
                              <a:gd name="T9" fmla="*/ T8 w 10888"/>
                              <a:gd name="T10" fmla="+- 0 6726 6726"/>
                              <a:gd name="T11" fmla="*/ 6726 h 32"/>
                              <a:gd name="T12" fmla="+- 0 748 748"/>
                              <a:gd name="T13" fmla="*/ T12 w 10888"/>
                              <a:gd name="T14" fmla="+- 0 6754 6726"/>
                              <a:gd name="T15" fmla="*/ 6754 h 32"/>
                              <a:gd name="T16" fmla="+- 0 748 748"/>
                              <a:gd name="T17" fmla="*/ T16 w 10888"/>
                              <a:gd name="T18" fmla="+- 0 6758 6726"/>
                              <a:gd name="T19" fmla="*/ 6758 h 32"/>
                              <a:gd name="T20" fmla="+- 0 776 748"/>
                              <a:gd name="T21" fmla="*/ T20 w 10888"/>
                              <a:gd name="T22" fmla="+- 0 6758 6726"/>
                              <a:gd name="T23" fmla="*/ 6758 h 32"/>
                              <a:gd name="T24" fmla="+- 0 776 748"/>
                              <a:gd name="T25" fmla="*/ T24 w 10888"/>
                              <a:gd name="T26" fmla="+- 0 6754 6726"/>
                              <a:gd name="T27" fmla="*/ 6754 h 32"/>
                              <a:gd name="T28" fmla="+- 0 11636 748"/>
                              <a:gd name="T29" fmla="*/ T28 w 10888"/>
                              <a:gd name="T30" fmla="+- 0 6754 6726"/>
                              <a:gd name="T31" fmla="*/ 6754 h 32"/>
                              <a:gd name="T32" fmla="+- 0 11636 748"/>
                              <a:gd name="T33" fmla="*/ T32 w 10888"/>
                              <a:gd name="T34" fmla="+- 0 6726 6726"/>
                              <a:gd name="T35" fmla="*/ 6726 h 3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10888" h="32">
                                <a:moveTo>
                                  <a:pt x="10888" y="0"/>
                                </a:moveTo>
                                <a:lnTo>
                                  <a:pt x="2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8"/>
                                </a:lnTo>
                                <a:lnTo>
                                  <a:pt x="0" y="32"/>
                                </a:lnTo>
                                <a:lnTo>
                                  <a:pt x="28" y="32"/>
                                </a:lnTo>
                                <a:lnTo>
                                  <a:pt x="28" y="28"/>
                                </a:lnTo>
                                <a:lnTo>
                                  <a:pt x="10888" y="28"/>
                                </a:lnTo>
                                <a:lnTo>
                                  <a:pt x="1088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E539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2" name="docshape17"/>
                        <wps:cNvSpPr>
                          <a:spLocks noChangeArrowheads="1"/>
                        </wps:cNvSpPr>
                        <wps:spPr bwMode="auto">
                          <a:xfrm>
                            <a:off x="776" y="6754"/>
                            <a:ext cx="10860" cy="4"/>
                          </a:xfrm>
                          <a:prstGeom prst="rect">
                            <a:avLst/>
                          </a:prstGeom>
                          <a:solidFill>
                            <a:srgbClr val="DEEAF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3" name="docshape18"/>
                        <wps:cNvSpPr>
                          <a:spLocks/>
                        </wps:cNvSpPr>
                        <wps:spPr bwMode="auto">
                          <a:xfrm>
                            <a:off x="748" y="6726"/>
                            <a:ext cx="10916" cy="528"/>
                          </a:xfrm>
                          <a:custGeom>
                            <a:avLst/>
                            <a:gdLst>
                              <a:gd name="T0" fmla="+- 0 776 748"/>
                              <a:gd name="T1" fmla="*/ T0 w 10916"/>
                              <a:gd name="T2" fmla="+- 0 6758 6726"/>
                              <a:gd name="T3" fmla="*/ 6758 h 528"/>
                              <a:gd name="T4" fmla="+- 0 748 748"/>
                              <a:gd name="T5" fmla="*/ T4 w 10916"/>
                              <a:gd name="T6" fmla="+- 0 6758 6726"/>
                              <a:gd name="T7" fmla="*/ 6758 h 528"/>
                              <a:gd name="T8" fmla="+- 0 748 748"/>
                              <a:gd name="T9" fmla="*/ T8 w 10916"/>
                              <a:gd name="T10" fmla="+- 0 7226 6726"/>
                              <a:gd name="T11" fmla="*/ 7226 h 528"/>
                              <a:gd name="T12" fmla="+- 0 748 748"/>
                              <a:gd name="T13" fmla="*/ T12 w 10916"/>
                              <a:gd name="T14" fmla="+- 0 7254 6726"/>
                              <a:gd name="T15" fmla="*/ 7254 h 528"/>
                              <a:gd name="T16" fmla="+- 0 776 748"/>
                              <a:gd name="T17" fmla="*/ T16 w 10916"/>
                              <a:gd name="T18" fmla="+- 0 7254 6726"/>
                              <a:gd name="T19" fmla="*/ 7254 h 528"/>
                              <a:gd name="T20" fmla="+- 0 776 748"/>
                              <a:gd name="T21" fmla="*/ T20 w 10916"/>
                              <a:gd name="T22" fmla="+- 0 7226 6726"/>
                              <a:gd name="T23" fmla="*/ 7226 h 528"/>
                              <a:gd name="T24" fmla="+- 0 776 748"/>
                              <a:gd name="T25" fmla="*/ T24 w 10916"/>
                              <a:gd name="T26" fmla="+- 0 6758 6726"/>
                              <a:gd name="T27" fmla="*/ 6758 h 528"/>
                              <a:gd name="T28" fmla="+- 0 11664 748"/>
                              <a:gd name="T29" fmla="*/ T28 w 10916"/>
                              <a:gd name="T30" fmla="+- 0 6726 6726"/>
                              <a:gd name="T31" fmla="*/ 6726 h 528"/>
                              <a:gd name="T32" fmla="+- 0 11636 748"/>
                              <a:gd name="T33" fmla="*/ T32 w 10916"/>
                              <a:gd name="T34" fmla="+- 0 6726 6726"/>
                              <a:gd name="T35" fmla="*/ 6726 h 528"/>
                              <a:gd name="T36" fmla="+- 0 11636 748"/>
                              <a:gd name="T37" fmla="*/ T36 w 10916"/>
                              <a:gd name="T38" fmla="+- 0 6726 6726"/>
                              <a:gd name="T39" fmla="*/ 6726 h 528"/>
                              <a:gd name="T40" fmla="+- 0 11636 748"/>
                              <a:gd name="T41" fmla="*/ T40 w 10916"/>
                              <a:gd name="T42" fmla="+- 0 6754 6726"/>
                              <a:gd name="T43" fmla="*/ 6754 h 528"/>
                              <a:gd name="T44" fmla="+- 0 11636 748"/>
                              <a:gd name="T45" fmla="*/ T44 w 10916"/>
                              <a:gd name="T46" fmla="+- 0 6758 6726"/>
                              <a:gd name="T47" fmla="*/ 6758 h 528"/>
                              <a:gd name="T48" fmla="+- 0 11664 748"/>
                              <a:gd name="T49" fmla="*/ T48 w 10916"/>
                              <a:gd name="T50" fmla="+- 0 6758 6726"/>
                              <a:gd name="T51" fmla="*/ 6758 h 528"/>
                              <a:gd name="T52" fmla="+- 0 11664 748"/>
                              <a:gd name="T53" fmla="*/ T52 w 10916"/>
                              <a:gd name="T54" fmla="+- 0 6754 6726"/>
                              <a:gd name="T55" fmla="*/ 6754 h 528"/>
                              <a:gd name="T56" fmla="+- 0 11664 748"/>
                              <a:gd name="T57" fmla="*/ T56 w 10916"/>
                              <a:gd name="T58" fmla="+- 0 6726 6726"/>
                              <a:gd name="T59" fmla="*/ 6726 h 528"/>
                              <a:gd name="T60" fmla="+- 0 11664 748"/>
                              <a:gd name="T61" fmla="*/ T60 w 10916"/>
                              <a:gd name="T62" fmla="+- 0 6726 6726"/>
                              <a:gd name="T63" fmla="*/ 6726 h 52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</a:cxnLst>
                            <a:rect l="0" t="0" r="r" b="b"/>
                            <a:pathLst>
                              <a:path w="10916" h="528">
                                <a:moveTo>
                                  <a:pt x="28" y="32"/>
                                </a:moveTo>
                                <a:lnTo>
                                  <a:pt x="0" y="32"/>
                                </a:lnTo>
                                <a:lnTo>
                                  <a:pt x="0" y="500"/>
                                </a:lnTo>
                                <a:lnTo>
                                  <a:pt x="0" y="528"/>
                                </a:lnTo>
                                <a:lnTo>
                                  <a:pt x="28" y="528"/>
                                </a:lnTo>
                                <a:lnTo>
                                  <a:pt x="28" y="500"/>
                                </a:lnTo>
                                <a:lnTo>
                                  <a:pt x="28" y="32"/>
                                </a:lnTo>
                                <a:close/>
                                <a:moveTo>
                                  <a:pt x="10916" y="0"/>
                                </a:moveTo>
                                <a:lnTo>
                                  <a:pt x="10888" y="0"/>
                                </a:lnTo>
                                <a:lnTo>
                                  <a:pt x="10888" y="28"/>
                                </a:lnTo>
                                <a:lnTo>
                                  <a:pt x="10888" y="32"/>
                                </a:lnTo>
                                <a:lnTo>
                                  <a:pt x="10916" y="32"/>
                                </a:lnTo>
                                <a:lnTo>
                                  <a:pt x="10916" y="28"/>
                                </a:lnTo>
                                <a:lnTo>
                                  <a:pt x="1091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E539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4" name="docshape19"/>
                        <wps:cNvSpPr>
                          <a:spLocks/>
                        </wps:cNvSpPr>
                        <wps:spPr bwMode="auto">
                          <a:xfrm>
                            <a:off x="748" y="7226"/>
                            <a:ext cx="10888" cy="28"/>
                          </a:xfrm>
                          <a:custGeom>
                            <a:avLst/>
                            <a:gdLst>
                              <a:gd name="T0" fmla="+- 0 11636 748"/>
                              <a:gd name="T1" fmla="*/ T0 w 10888"/>
                              <a:gd name="T2" fmla="+- 0 7226 7226"/>
                              <a:gd name="T3" fmla="*/ 7226 h 28"/>
                              <a:gd name="T4" fmla="+- 0 776 748"/>
                              <a:gd name="T5" fmla="*/ T4 w 10888"/>
                              <a:gd name="T6" fmla="+- 0 7226 7226"/>
                              <a:gd name="T7" fmla="*/ 7226 h 28"/>
                              <a:gd name="T8" fmla="+- 0 748 748"/>
                              <a:gd name="T9" fmla="*/ T8 w 10888"/>
                              <a:gd name="T10" fmla="+- 0 7226 7226"/>
                              <a:gd name="T11" fmla="*/ 7226 h 28"/>
                              <a:gd name="T12" fmla="+- 0 748 748"/>
                              <a:gd name="T13" fmla="*/ T12 w 10888"/>
                              <a:gd name="T14" fmla="+- 0 7254 7226"/>
                              <a:gd name="T15" fmla="*/ 7254 h 28"/>
                              <a:gd name="T16" fmla="+- 0 776 748"/>
                              <a:gd name="T17" fmla="*/ T16 w 10888"/>
                              <a:gd name="T18" fmla="+- 0 7254 7226"/>
                              <a:gd name="T19" fmla="*/ 7254 h 28"/>
                              <a:gd name="T20" fmla="+- 0 11636 748"/>
                              <a:gd name="T21" fmla="*/ T20 w 10888"/>
                              <a:gd name="T22" fmla="+- 0 7254 7226"/>
                              <a:gd name="T23" fmla="*/ 7254 h 28"/>
                              <a:gd name="T24" fmla="+- 0 11636 748"/>
                              <a:gd name="T25" fmla="*/ T24 w 10888"/>
                              <a:gd name="T26" fmla="+- 0 7226 7226"/>
                              <a:gd name="T27" fmla="*/ 7226 h 2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0888" h="28">
                                <a:moveTo>
                                  <a:pt x="10888" y="0"/>
                                </a:moveTo>
                                <a:lnTo>
                                  <a:pt x="2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8"/>
                                </a:lnTo>
                                <a:lnTo>
                                  <a:pt x="28" y="28"/>
                                </a:lnTo>
                                <a:lnTo>
                                  <a:pt x="10888" y="28"/>
                                </a:lnTo>
                                <a:lnTo>
                                  <a:pt x="1088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48D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5" name="docshape20"/>
                        <wps:cNvSpPr>
                          <a:spLocks/>
                        </wps:cNvSpPr>
                        <wps:spPr bwMode="auto">
                          <a:xfrm>
                            <a:off x="11636" y="6758"/>
                            <a:ext cx="28" cy="496"/>
                          </a:xfrm>
                          <a:custGeom>
                            <a:avLst/>
                            <a:gdLst>
                              <a:gd name="T0" fmla="+- 0 11664 11636"/>
                              <a:gd name="T1" fmla="*/ T0 w 28"/>
                              <a:gd name="T2" fmla="+- 0 6758 6758"/>
                              <a:gd name="T3" fmla="*/ 6758 h 496"/>
                              <a:gd name="T4" fmla="+- 0 11636 11636"/>
                              <a:gd name="T5" fmla="*/ T4 w 28"/>
                              <a:gd name="T6" fmla="+- 0 6758 6758"/>
                              <a:gd name="T7" fmla="*/ 6758 h 496"/>
                              <a:gd name="T8" fmla="+- 0 11636 11636"/>
                              <a:gd name="T9" fmla="*/ T8 w 28"/>
                              <a:gd name="T10" fmla="+- 0 7226 6758"/>
                              <a:gd name="T11" fmla="*/ 7226 h 496"/>
                              <a:gd name="T12" fmla="+- 0 11636 11636"/>
                              <a:gd name="T13" fmla="*/ T12 w 28"/>
                              <a:gd name="T14" fmla="+- 0 7254 6758"/>
                              <a:gd name="T15" fmla="*/ 7254 h 496"/>
                              <a:gd name="T16" fmla="+- 0 11664 11636"/>
                              <a:gd name="T17" fmla="*/ T16 w 28"/>
                              <a:gd name="T18" fmla="+- 0 7254 6758"/>
                              <a:gd name="T19" fmla="*/ 7254 h 496"/>
                              <a:gd name="T20" fmla="+- 0 11664 11636"/>
                              <a:gd name="T21" fmla="*/ T20 w 28"/>
                              <a:gd name="T22" fmla="+- 0 7226 6758"/>
                              <a:gd name="T23" fmla="*/ 7226 h 496"/>
                              <a:gd name="T24" fmla="+- 0 11664 11636"/>
                              <a:gd name="T25" fmla="*/ T24 w 28"/>
                              <a:gd name="T26" fmla="+- 0 6758 6758"/>
                              <a:gd name="T27" fmla="*/ 6758 h 49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28" h="496">
                                <a:moveTo>
                                  <a:pt x="28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68"/>
                                </a:lnTo>
                                <a:lnTo>
                                  <a:pt x="0" y="496"/>
                                </a:lnTo>
                                <a:lnTo>
                                  <a:pt x="28" y="496"/>
                                </a:lnTo>
                                <a:lnTo>
                                  <a:pt x="28" y="468"/>
                                </a:lnTo>
                                <a:lnTo>
                                  <a:pt x="2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E539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6" name="docshape21"/>
                        <wps:cNvSpPr>
                          <a:spLocks noChangeArrowheads="1"/>
                        </wps:cNvSpPr>
                        <wps:spPr bwMode="auto">
                          <a:xfrm>
                            <a:off x="11636" y="7226"/>
                            <a:ext cx="28" cy="28"/>
                          </a:xfrm>
                          <a:prstGeom prst="rect">
                            <a:avLst/>
                          </a:prstGeom>
                          <a:solidFill>
                            <a:srgbClr val="548D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7" name="docshape22"/>
                        <wps:cNvSpPr txBox="1">
                          <a:spLocks noChangeArrowheads="1"/>
                        </wps:cNvSpPr>
                        <wps:spPr bwMode="auto">
                          <a:xfrm>
                            <a:off x="776" y="6754"/>
                            <a:ext cx="10860" cy="4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FED7EAE" w14:textId="77777777" w:rsidR="00080240" w:rsidRDefault="003414B3">
                              <w:pPr>
                                <w:spacing w:before="73"/>
                                <w:ind w:left="4086" w:right="4059"/>
                                <w:jc w:val="center"/>
                                <w:rPr>
                                  <w:rFonts w:ascii="Arial"/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sz w:val="28"/>
                                </w:rPr>
                                <w:t>Instructional</w:t>
                              </w:r>
                              <w:r>
                                <w:rPr>
                                  <w:rFonts w:ascii="Arial"/>
                                  <w:b/>
                                  <w:spacing w:val="-17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sz w:val="28"/>
                                </w:rPr>
                                <w:t>Desig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group w14:anchorId="504366B2" id="docshapegroup14" o:spid="_x0000_s1039" style="position:absolute;margin-left:37.4pt;margin-top:336.3pt;width:545.8pt;height:26.4pt;z-index:-15726592;mso-wrap-distance-left:0;mso-wrap-distance-right:0;mso-position-horizontal-relative:page" coordorigin="748,6726" coordsize="10916,5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">
                <v:rect id="docshape15" o:spid="_x0000_s1040" style="position:absolute;left:780;top:6758;width:10856;height:4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" fillcolor="#deeaf6" stroked="f"/>
                <v:shape id="docshape16" o:spid="_x0000_s1041" style="position:absolute;left:748;top:6726;width:10888;height:32;visibility:visible;mso-wrap-style:square;v-text-anchor:top" coordsize="10888,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" path="m10888,l28,,,,,28r,4l28,32r,-4l10888,28r,-28xe" fillcolor="#2e5395" stroked="f">
                  <v:path arrowok="t" o:connecttype="custom" o:connectlocs="10888,6726;28,6726;0,6726;0,6754;0,6758;28,6758;28,6754;10888,6754;10888,6726" o:connectangles="0,0,0,0,0,0,0,0,0"/>
                </v:shape>
                <v:rect id="docshape17" o:spid="_x0000_s1042" style="position:absolute;left:776;top:6754;width:10860;height: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" fillcolor="#deeaf6" stroked="f"/>
                <v:shape id="docshape18" o:spid="_x0000_s1043" style="position:absolute;left:748;top:6726;width:10916;height:528;visibility:visible;mso-wrap-style:square;v-text-anchor:top" coordsize="10916,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" path="m28,32l,32,,500r,28l28,528r,-28l28,32xm10916,r-28,l10888,28r,4l10916,32r,-4l10916,xe" fillcolor="#2e5395" stroked="f">
                  <v:path arrowok="t" o:connecttype="custom" o:connectlocs="28,6758;0,6758;0,7226;0,7254;28,7254;28,7226;28,6758;10916,6726;10888,6726;10888,6726;10888,6754;10888,6758;10916,6758;10916,6754;10916,6726;10916,6726" o:connectangles="0,0,0,0,0,0,0,0,0,0,0,0,0,0,0,0"/>
                </v:shape>
                <v:shape id="docshape19" o:spid="_x0000_s1044" style="position:absolute;left:748;top:7226;width:10888;height:28;visibility:visible;mso-wrap-style:square;v-text-anchor:top" coordsize="10888,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" path="m10888,l28,,,,,28r28,l10888,28r,-28xe" fillcolor="#548dd4" stroked="f">
                  <v:path arrowok="t" o:connecttype="custom" o:connectlocs="10888,7226;28,7226;0,7226;0,7254;28,7254;10888,7254;10888,7226" o:connectangles="0,0,0,0,0,0,0"/>
                </v:shape>
                <v:shape id="docshape20" o:spid="_x0000_s1045" style="position:absolute;left:11636;top:6758;width:28;height:496;visibility:visible;mso-wrap-style:square;v-text-anchor:top" coordsize="28,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" path="m28,l,,,468r,28l28,496r,-28l28,xe" fillcolor="#2e5395" stroked="f">
                  <v:path arrowok="t" o:connecttype="custom" o:connectlocs="28,6758;0,6758;0,7226;0,7254;28,7254;28,7226;28,6758" o:connectangles="0,0,0,0,0,0,0"/>
                </v:shape>
                <v:rect id="docshape21" o:spid="_x0000_s1046" style="position:absolute;left:11636;top:7226;width:28;height: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" fillcolor="#548dd4" stroked="f"/>
                <v:shape id="docshape22" o:spid="_x0000_s1047" type="#_x0000_t202" style="position:absolute;left:776;top:6754;width:10860;height:4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" filled="f" stroked="f">
                  <v:textbox inset="0,0,0,0">
                    <w:txbxContent>
                      <w:p w14:paraId="5FED7EAE" w14:textId="77777777" w:rsidR="00080240" w:rsidRDefault="003414B3">
                        <w:pPr>
                          <w:spacing w:before="73"/>
                          <w:ind w:left="4086" w:right="4059"/>
                          <w:jc w:val="center"/>
                          <w:rPr>
                            <w:rFonts w:ascii="Arial"/>
                            <w:b/>
                            <w:sz w:val="28"/>
                          </w:rPr>
                        </w:pPr>
                        <w:r>
                          <w:rPr>
                            <w:rFonts w:ascii="Arial"/>
                            <w:b/>
                            <w:sz w:val="28"/>
                          </w:rPr>
                          <w:t>Instructional</w:t>
                        </w:r>
                        <w:r>
                          <w:rPr>
                            <w:rFonts w:ascii="Arial"/>
                            <w:b/>
                            <w:spacing w:val="-17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28"/>
                          </w:rPr>
                          <w:t>Design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13BEC340" w14:textId="77777777" w:rsidR="00080240" w:rsidRDefault="00080240">
      <w:pPr>
        <w:pStyle w:val="BodyText"/>
        <w:spacing w:before="8"/>
        <w:rPr>
          <w:b/>
          <w:sz w:val="16"/>
        </w:rPr>
      </w:pPr>
    </w:p>
    <w:p w14:paraId="18552E9E" w14:textId="77777777" w:rsidR="00080240" w:rsidRDefault="00080240">
      <w:pPr>
        <w:pStyle w:val="BodyText"/>
        <w:spacing w:before="8"/>
        <w:rPr>
          <w:b/>
          <w:sz w:val="16"/>
        </w:rPr>
      </w:pPr>
    </w:p>
    <w:p w14:paraId="16EA1800" w14:textId="77777777" w:rsidR="00080240" w:rsidRDefault="00080240">
      <w:pPr>
        <w:pStyle w:val="BodyText"/>
        <w:spacing w:before="6"/>
        <w:rPr>
          <w:b/>
        </w:rPr>
      </w:pPr>
    </w:p>
    <w:p w14:paraId="2DA77F1C" w14:textId="4E951EB1" w:rsidR="00080240" w:rsidRDefault="003414B3">
      <w:pPr>
        <w:pStyle w:val="BodyText"/>
        <w:spacing w:before="90"/>
        <w:ind w:left="247"/>
      </w:pPr>
      <w:r>
        <w:rPr>
          <w:u w:val="single"/>
        </w:rPr>
        <w:t>Teaching</w:t>
      </w:r>
      <w:r>
        <w:rPr>
          <w:spacing w:val="-5"/>
          <w:u w:val="single"/>
        </w:rPr>
        <w:t xml:space="preserve"> </w:t>
      </w:r>
      <w:r w:rsidR="00E57A0E">
        <w:rPr>
          <w:u w:val="single"/>
        </w:rPr>
        <w:t>w</w:t>
      </w:r>
      <w:r>
        <w:rPr>
          <w:u w:val="single"/>
        </w:rPr>
        <w:t>ith</w:t>
      </w:r>
      <w:r>
        <w:rPr>
          <w:spacing w:val="-3"/>
          <w:u w:val="single"/>
        </w:rPr>
        <w:t xml:space="preserve"> </w:t>
      </w:r>
      <w:r>
        <w:rPr>
          <w:u w:val="single"/>
        </w:rPr>
        <w:t>the</w:t>
      </w:r>
      <w:r>
        <w:rPr>
          <w:spacing w:val="2"/>
          <w:u w:val="single"/>
        </w:rPr>
        <w:t xml:space="preserve"> </w:t>
      </w:r>
      <w:r>
        <w:rPr>
          <w:u w:val="single"/>
        </w:rPr>
        <w:t>End</w:t>
      </w:r>
      <w:r>
        <w:rPr>
          <w:spacing w:val="-3"/>
          <w:u w:val="single"/>
        </w:rPr>
        <w:t xml:space="preserve"> </w:t>
      </w:r>
      <w:r>
        <w:rPr>
          <w:u w:val="single"/>
        </w:rPr>
        <w:t>in</w:t>
      </w:r>
      <w:r>
        <w:rPr>
          <w:spacing w:val="-1"/>
          <w:u w:val="single"/>
        </w:rPr>
        <w:t xml:space="preserve"> </w:t>
      </w:r>
      <w:r>
        <w:rPr>
          <w:u w:val="single"/>
        </w:rPr>
        <w:t>Mind:</w:t>
      </w:r>
    </w:p>
    <w:p w14:paraId="0DC4171D" w14:textId="77777777" w:rsidR="00080240" w:rsidRDefault="003414B3">
      <w:pPr>
        <w:pStyle w:val="BodyText"/>
        <w:ind w:left="240" w:right="441"/>
      </w:pPr>
      <w:r>
        <w:t>At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end</w:t>
      </w:r>
      <w:r>
        <w:rPr>
          <w:spacing w:val="-1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t>lesson, students</w:t>
      </w:r>
      <w:r>
        <w:rPr>
          <w:spacing w:val="-6"/>
        </w:rPr>
        <w:t xml:space="preserve"> </w:t>
      </w:r>
      <w:r>
        <w:t>will</w:t>
      </w:r>
      <w:r>
        <w:rPr>
          <w:spacing w:val="6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t>able</w:t>
      </w:r>
      <w:r>
        <w:rPr>
          <w:spacing w:val="1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set</w:t>
      </w:r>
      <w:r>
        <w:rPr>
          <w:spacing w:val="1"/>
        </w:rPr>
        <w:t xml:space="preserve"> </w:t>
      </w:r>
      <w:r>
        <w:t>goals</w:t>
      </w:r>
      <w:r>
        <w:rPr>
          <w:spacing w:val="-6"/>
        </w:rPr>
        <w:t xml:space="preserve"> </w:t>
      </w:r>
      <w:r>
        <w:t>and understand</w:t>
      </w:r>
      <w:r>
        <w:rPr>
          <w:spacing w:val="-4"/>
        </w:rPr>
        <w:t xml:space="preserve"> </w:t>
      </w:r>
      <w:r>
        <w:t>how</w:t>
      </w:r>
      <w:r>
        <w:rPr>
          <w:spacing w:val="-5"/>
        </w:rPr>
        <w:t xml:space="preserve"> </w:t>
      </w:r>
      <w:r>
        <w:t>goals</w:t>
      </w:r>
      <w:r>
        <w:rPr>
          <w:spacing w:val="-6"/>
        </w:rPr>
        <w:t xml:space="preserve"> </w:t>
      </w:r>
      <w:r>
        <w:t>can change</w:t>
      </w:r>
      <w:r>
        <w:rPr>
          <w:spacing w:val="1"/>
        </w:rPr>
        <w:t xml:space="preserve"> </w:t>
      </w:r>
      <w:r>
        <w:t>over</w:t>
      </w:r>
      <w:r>
        <w:rPr>
          <w:spacing w:val="-4"/>
        </w:rPr>
        <w:t xml:space="preserve"> </w:t>
      </w:r>
      <w:r>
        <w:t>time.</w:t>
      </w:r>
      <w:r>
        <w:rPr>
          <w:spacing w:val="-57"/>
        </w:rPr>
        <w:t xml:space="preserve"> </w:t>
      </w:r>
      <w:r>
        <w:t>Students</w:t>
      </w:r>
      <w:r>
        <w:rPr>
          <w:spacing w:val="-7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able</w:t>
      </w:r>
      <w:r>
        <w:rPr>
          <w:spacing w:val="-3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advocate</w:t>
      </w:r>
      <w:r>
        <w:rPr>
          <w:spacing w:val="1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their</w:t>
      </w:r>
      <w:r>
        <w:rPr>
          <w:spacing w:val="-8"/>
        </w:rPr>
        <w:t xml:space="preserve"> </w:t>
      </w:r>
      <w:r>
        <w:t>own goals</w:t>
      </w:r>
      <w:r>
        <w:rPr>
          <w:spacing w:val="-6"/>
        </w:rPr>
        <w:t xml:space="preserve"> </w:t>
      </w:r>
      <w:r>
        <w:t>and encourage</w:t>
      </w:r>
      <w:r>
        <w:rPr>
          <w:spacing w:val="1"/>
        </w:rPr>
        <w:t xml:space="preserve"> </w:t>
      </w:r>
      <w:r>
        <w:t>others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achieve</w:t>
      </w:r>
      <w:r>
        <w:rPr>
          <w:spacing w:val="1"/>
        </w:rPr>
        <w:t xml:space="preserve"> </w:t>
      </w:r>
      <w:r>
        <w:t>their own goals.</w:t>
      </w:r>
    </w:p>
    <w:p w14:paraId="36B76104" w14:textId="77777777" w:rsidR="00080240" w:rsidRDefault="00080240">
      <w:pPr>
        <w:pStyle w:val="BodyText"/>
      </w:pPr>
    </w:p>
    <w:p w14:paraId="3411BA1C" w14:textId="77777777" w:rsidR="00080240" w:rsidRDefault="003414B3">
      <w:pPr>
        <w:pStyle w:val="BodyText"/>
        <w:ind w:left="240"/>
      </w:pPr>
      <w:r>
        <w:rPr>
          <w:u w:val="single"/>
        </w:rPr>
        <w:t>Key</w:t>
      </w:r>
      <w:r>
        <w:rPr>
          <w:spacing w:val="-1"/>
          <w:u w:val="single"/>
        </w:rPr>
        <w:t xml:space="preserve"> </w:t>
      </w:r>
      <w:r>
        <w:rPr>
          <w:u w:val="single"/>
        </w:rPr>
        <w:t>Concept(s)</w:t>
      </w:r>
      <w:r>
        <w:rPr>
          <w:spacing w:val="-4"/>
          <w:u w:val="single"/>
        </w:rPr>
        <w:t xml:space="preserve"> </w:t>
      </w:r>
      <w:r>
        <w:rPr>
          <w:u w:val="single"/>
        </w:rPr>
        <w:t>to</w:t>
      </w:r>
      <w:r>
        <w:rPr>
          <w:spacing w:val="-1"/>
          <w:u w:val="single"/>
        </w:rPr>
        <w:t xml:space="preserve"> </w:t>
      </w:r>
      <w:r>
        <w:rPr>
          <w:u w:val="single"/>
        </w:rPr>
        <w:t>be</w:t>
      </w:r>
      <w:r>
        <w:rPr>
          <w:spacing w:val="1"/>
          <w:u w:val="single"/>
        </w:rPr>
        <w:t xml:space="preserve"> </w:t>
      </w:r>
      <w:r>
        <w:rPr>
          <w:u w:val="single"/>
        </w:rPr>
        <w:t>Covered:</w:t>
      </w:r>
    </w:p>
    <w:p w14:paraId="271D8DFA" w14:textId="77777777" w:rsidR="00080240" w:rsidRDefault="003414B3">
      <w:pPr>
        <w:pStyle w:val="BodyText"/>
        <w:ind w:left="240"/>
      </w:pPr>
      <w:r>
        <w:t>goal setting,</w:t>
      </w:r>
      <w:r>
        <w:rPr>
          <w:spacing w:val="-1"/>
        </w:rPr>
        <w:t xml:space="preserve"> </w:t>
      </w:r>
      <w:r>
        <w:t>advocacy,</w:t>
      </w:r>
      <w:r>
        <w:rPr>
          <w:spacing w:val="-9"/>
        </w:rPr>
        <w:t xml:space="preserve"> </w:t>
      </w:r>
      <w:r>
        <w:t>challenges,</w:t>
      </w:r>
      <w:r>
        <w:rPr>
          <w:spacing w:val="-1"/>
        </w:rPr>
        <w:t xml:space="preserve"> </w:t>
      </w:r>
      <w:r>
        <w:t>disabilities,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encouragement</w:t>
      </w:r>
    </w:p>
    <w:p w14:paraId="33DC8670" w14:textId="77777777" w:rsidR="00080240" w:rsidRDefault="00080240">
      <w:pPr>
        <w:pStyle w:val="BodyText"/>
      </w:pPr>
    </w:p>
    <w:p w14:paraId="2E1E4FA1" w14:textId="77777777" w:rsidR="00080240" w:rsidRDefault="003414B3">
      <w:pPr>
        <w:pStyle w:val="BodyText"/>
        <w:ind w:left="240"/>
      </w:pPr>
      <w:r>
        <w:rPr>
          <w:u w:val="single"/>
        </w:rPr>
        <w:t>Introduction</w:t>
      </w:r>
      <w:r>
        <w:rPr>
          <w:spacing w:val="-8"/>
          <w:u w:val="single"/>
        </w:rPr>
        <w:t xml:space="preserve"> </w:t>
      </w:r>
      <w:r>
        <w:rPr>
          <w:u w:val="single"/>
        </w:rPr>
        <w:t>to</w:t>
      </w:r>
      <w:r>
        <w:rPr>
          <w:spacing w:val="1"/>
          <w:u w:val="single"/>
        </w:rPr>
        <w:t xml:space="preserve"> </w:t>
      </w:r>
      <w:r>
        <w:rPr>
          <w:u w:val="single"/>
        </w:rPr>
        <w:t>the</w:t>
      </w:r>
      <w:r>
        <w:rPr>
          <w:spacing w:val="-2"/>
          <w:u w:val="single"/>
        </w:rPr>
        <w:t xml:space="preserve"> </w:t>
      </w:r>
      <w:r>
        <w:rPr>
          <w:u w:val="single"/>
        </w:rPr>
        <w:t>Lesson:</w:t>
      </w:r>
    </w:p>
    <w:p w14:paraId="5BE19E44" w14:textId="77777777" w:rsidR="00080240" w:rsidRDefault="003414B3">
      <w:pPr>
        <w:pStyle w:val="BodyText"/>
        <w:ind w:left="240" w:right="441"/>
      </w:pPr>
      <w:r>
        <w:t>Begin by talking to students about goals in life. Ask for students to provide examples of their goals. Ask</w:t>
      </w:r>
      <w:r>
        <w:rPr>
          <w:spacing w:val="1"/>
        </w:rPr>
        <w:t xml:space="preserve"> </w:t>
      </w:r>
      <w:r>
        <w:t>students</w:t>
      </w:r>
      <w:r>
        <w:rPr>
          <w:spacing w:val="-3"/>
        </w:rPr>
        <w:t xml:space="preserve"> </w:t>
      </w:r>
      <w:r>
        <w:t>what happens</w:t>
      </w:r>
      <w:r>
        <w:rPr>
          <w:spacing w:val="-3"/>
        </w:rPr>
        <w:t xml:space="preserve"> </w:t>
      </w:r>
      <w:r>
        <w:t>when</w:t>
      </w:r>
      <w:r>
        <w:rPr>
          <w:spacing w:val="-1"/>
        </w:rPr>
        <w:t xml:space="preserve"> </w:t>
      </w:r>
      <w:r>
        <w:t>their</w:t>
      </w:r>
      <w:r>
        <w:rPr>
          <w:spacing w:val="-1"/>
        </w:rPr>
        <w:t xml:space="preserve"> </w:t>
      </w:r>
      <w:r>
        <w:t>goals</w:t>
      </w:r>
      <w:r>
        <w:rPr>
          <w:spacing w:val="-3"/>
        </w:rPr>
        <w:t xml:space="preserve"> </w:t>
      </w:r>
      <w:r>
        <w:t>do</w:t>
      </w:r>
      <w:r>
        <w:rPr>
          <w:spacing w:val="-1"/>
        </w:rPr>
        <w:t xml:space="preserve"> </w:t>
      </w:r>
      <w:r>
        <w:t>not happen the exact way</w:t>
      </w:r>
      <w:r>
        <w:rPr>
          <w:spacing w:val="-5"/>
        </w:rPr>
        <w:t xml:space="preserve"> </w:t>
      </w:r>
      <w:r>
        <w:t>they</w:t>
      </w:r>
      <w:r>
        <w:rPr>
          <w:spacing w:val="-1"/>
        </w:rPr>
        <w:t xml:space="preserve"> </w:t>
      </w:r>
      <w:r>
        <w:t>planned</w:t>
      </w:r>
      <w:r>
        <w:rPr>
          <w:spacing w:val="-1"/>
        </w:rPr>
        <w:t xml:space="preserve"> </w:t>
      </w:r>
      <w:r>
        <w:t>(for</w:t>
      </w:r>
      <w:r>
        <w:rPr>
          <w:spacing w:val="-1"/>
        </w:rPr>
        <w:t xml:space="preserve"> </w:t>
      </w:r>
      <w:r>
        <w:t>example –</w:t>
      </w:r>
      <w:r>
        <w:rPr>
          <w:spacing w:val="-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tudent</w:t>
      </w:r>
      <w:r>
        <w:rPr>
          <w:spacing w:val="-57"/>
        </w:rPr>
        <w:t xml:space="preserve"> </w:t>
      </w:r>
      <w:r>
        <w:t>says</w:t>
      </w:r>
      <w:r>
        <w:rPr>
          <w:spacing w:val="-7"/>
        </w:rPr>
        <w:t xml:space="preserve"> </w:t>
      </w:r>
      <w:r>
        <w:t>he/she wants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become</w:t>
      </w:r>
      <w:r>
        <w:rPr>
          <w:spacing w:val="-7"/>
        </w:rPr>
        <w:t xml:space="preserve"> </w:t>
      </w:r>
      <w:r>
        <w:t>a professional athlete;</w:t>
      </w:r>
      <w:r>
        <w:rPr>
          <w:spacing w:val="1"/>
        </w:rPr>
        <w:t xml:space="preserve"> </w:t>
      </w:r>
      <w:r>
        <w:t>ask</w:t>
      </w:r>
      <w:r>
        <w:rPr>
          <w:spacing w:val="-5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tudent what would</w:t>
      </w:r>
      <w:r>
        <w:rPr>
          <w:spacing w:val="-4"/>
        </w:rPr>
        <w:t xml:space="preserve"> </w:t>
      </w:r>
      <w:r>
        <w:t>happen</w:t>
      </w:r>
      <w:r>
        <w:rPr>
          <w:spacing w:val="-1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they</w:t>
      </w:r>
      <w:r>
        <w:rPr>
          <w:spacing w:val="-6"/>
        </w:rPr>
        <w:t xml:space="preserve"> </w:t>
      </w:r>
      <w:r>
        <w:t>were injured</w:t>
      </w:r>
      <w:r>
        <w:rPr>
          <w:spacing w:val="-57"/>
        </w:rPr>
        <w:t xml:space="preserve"> </w:t>
      </w:r>
      <w:r>
        <w:t>and could no</w:t>
      </w:r>
      <w:r>
        <w:rPr>
          <w:spacing w:val="-4"/>
        </w:rPr>
        <w:t xml:space="preserve"> </w:t>
      </w:r>
      <w:r>
        <w:t>longer play).</w:t>
      </w:r>
    </w:p>
    <w:p w14:paraId="79817B2E" w14:textId="77777777" w:rsidR="00080240" w:rsidRDefault="003414B3">
      <w:pPr>
        <w:spacing w:before="163"/>
        <w:ind w:right="130"/>
        <w:jc w:val="center"/>
        <w:rPr>
          <w:rFonts w:ascii="Calibri"/>
        </w:rPr>
      </w:pPr>
      <w:r>
        <w:rPr>
          <w:rFonts w:ascii="Calibri"/>
        </w:rPr>
        <w:t>1</w:t>
      </w:r>
    </w:p>
    <w:p w14:paraId="775F83CD" w14:textId="77777777" w:rsidR="00080240" w:rsidRDefault="00080240">
      <w:pPr>
        <w:jc w:val="center"/>
        <w:rPr>
          <w:rFonts w:ascii="Calibri"/>
        </w:rPr>
        <w:sectPr w:rsidR="00080240">
          <w:type w:val="continuous"/>
          <w:pgSz w:w="12240" w:h="15840"/>
          <w:pgMar w:top="440" w:right="480" w:bottom="280" w:left="620" w:header="720" w:footer="720" w:gutter="0"/>
          <w:cols w:space="720"/>
        </w:sectPr>
      </w:pPr>
    </w:p>
    <w:p w14:paraId="2650457D" w14:textId="77777777" w:rsidR="00080240" w:rsidRDefault="003414B3">
      <w:pPr>
        <w:pStyle w:val="BodyText"/>
        <w:spacing w:before="68"/>
        <w:ind w:left="223" w:right="441"/>
      </w:pPr>
      <w:r>
        <w:lastRenderedPageBreak/>
        <w:t>Host a class discussion around the idea that goals can change but should not be ignored just because an</w:t>
      </w:r>
      <w:r>
        <w:rPr>
          <w:spacing w:val="1"/>
        </w:rPr>
        <w:t xml:space="preserve"> </w:t>
      </w:r>
      <w:r>
        <w:t>obstacle stands</w:t>
      </w:r>
      <w:r>
        <w:rPr>
          <w:spacing w:val="-7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 way.</w:t>
      </w:r>
      <w:r>
        <w:rPr>
          <w:spacing w:val="-8"/>
        </w:rPr>
        <w:t xml:space="preserve"> </w:t>
      </w:r>
      <w:r>
        <w:t>Introduce the</w:t>
      </w:r>
      <w:r>
        <w:rPr>
          <w:spacing w:val="-4"/>
        </w:rPr>
        <w:t xml:space="preserve"> </w:t>
      </w:r>
      <w:r>
        <w:t>idea of</w:t>
      </w:r>
      <w:r>
        <w:rPr>
          <w:spacing w:val="4"/>
        </w:rPr>
        <w:t xml:space="preserve"> </w:t>
      </w:r>
      <w:r>
        <w:t>perseverance</w:t>
      </w:r>
      <w:r>
        <w:rPr>
          <w:spacing w:val="-4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continuing</w:t>
      </w:r>
      <w:r>
        <w:rPr>
          <w:spacing w:val="-9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achieve even</w:t>
      </w:r>
      <w:r>
        <w:rPr>
          <w:spacing w:val="-1"/>
        </w:rPr>
        <w:t xml:space="preserve"> </w:t>
      </w:r>
      <w:r>
        <w:t>when</w:t>
      </w:r>
      <w:r>
        <w:rPr>
          <w:spacing w:val="-6"/>
        </w:rPr>
        <w:t xml:space="preserve"> </w:t>
      </w:r>
      <w:r>
        <w:t>times</w:t>
      </w:r>
      <w:r>
        <w:rPr>
          <w:spacing w:val="-6"/>
        </w:rPr>
        <w:t xml:space="preserve"> </w:t>
      </w:r>
      <w:r>
        <w:t>are</w:t>
      </w:r>
      <w:r>
        <w:rPr>
          <w:spacing w:val="-57"/>
        </w:rPr>
        <w:t xml:space="preserve"> </w:t>
      </w:r>
      <w:r>
        <w:t>tough. Ask students for examples of times when they had to change their plans/goals because of an obstacle.</w:t>
      </w:r>
      <w:r>
        <w:rPr>
          <w:spacing w:val="1"/>
        </w:rPr>
        <w:t xml:space="preserve"> </w:t>
      </w:r>
      <w:r>
        <w:t>Ask students how they felt when they achieved those goals (looking for answers to focus on being proud of</w:t>
      </w:r>
      <w:r>
        <w:rPr>
          <w:spacing w:val="1"/>
        </w:rPr>
        <w:t xml:space="preserve"> </w:t>
      </w:r>
      <w:r>
        <w:t>themselves</w:t>
      </w:r>
      <w:r>
        <w:rPr>
          <w:spacing w:val="-7"/>
        </w:rPr>
        <w:t xml:space="preserve"> </w:t>
      </w:r>
      <w:r>
        <w:t>and proud of what</w:t>
      </w:r>
      <w:r>
        <w:rPr>
          <w:spacing w:val="-3"/>
        </w:rPr>
        <w:t xml:space="preserve"> </w:t>
      </w:r>
      <w:r>
        <w:t>they accomplished).</w:t>
      </w:r>
    </w:p>
    <w:p w14:paraId="7086832E" w14:textId="77777777" w:rsidR="00080240" w:rsidRDefault="00080240">
      <w:pPr>
        <w:pStyle w:val="BodyText"/>
      </w:pPr>
    </w:p>
    <w:p w14:paraId="73637372" w14:textId="77777777" w:rsidR="00080240" w:rsidRDefault="003414B3">
      <w:pPr>
        <w:pStyle w:val="BodyText"/>
        <w:ind w:left="223"/>
      </w:pPr>
      <w:r>
        <w:rPr>
          <w:u w:val="single"/>
        </w:rPr>
        <w:t>Hook</w:t>
      </w:r>
      <w:r>
        <w:rPr>
          <w:spacing w:val="-3"/>
          <w:u w:val="single"/>
        </w:rPr>
        <w:t xml:space="preserve"> </w:t>
      </w:r>
      <w:r>
        <w:rPr>
          <w:u w:val="single"/>
        </w:rPr>
        <w:t>(Instant</w:t>
      </w:r>
      <w:r>
        <w:rPr>
          <w:spacing w:val="-1"/>
          <w:u w:val="single"/>
        </w:rPr>
        <w:t xml:space="preserve"> </w:t>
      </w:r>
      <w:r>
        <w:rPr>
          <w:u w:val="single"/>
        </w:rPr>
        <w:t>Activity):</w:t>
      </w:r>
    </w:p>
    <w:p w14:paraId="4950C071" w14:textId="77777777" w:rsidR="00080240" w:rsidRDefault="003414B3">
      <w:pPr>
        <w:pStyle w:val="BodyText"/>
        <w:ind w:left="223" w:right="332"/>
      </w:pPr>
      <w:r>
        <w:t>Stephen</w:t>
      </w:r>
      <w:r>
        <w:rPr>
          <w:spacing w:val="-1"/>
        </w:rPr>
        <w:t xml:space="preserve"> </w:t>
      </w:r>
      <w:r>
        <w:t>Hawking</w:t>
      </w:r>
      <w:r>
        <w:rPr>
          <w:spacing w:val="-1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quoted</w:t>
      </w:r>
      <w:r>
        <w:rPr>
          <w:spacing w:val="-1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New</w:t>
      </w:r>
      <w:r>
        <w:rPr>
          <w:spacing w:val="-7"/>
        </w:rPr>
        <w:t xml:space="preserve"> </w:t>
      </w:r>
      <w:r>
        <w:t>York Times</w:t>
      </w:r>
      <w:r>
        <w:rPr>
          <w:spacing w:val="-3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2011 as</w:t>
      </w:r>
      <w:r>
        <w:rPr>
          <w:spacing w:val="-3"/>
        </w:rPr>
        <w:t xml:space="preserve"> </w:t>
      </w:r>
      <w:r>
        <w:t>saying,</w:t>
      </w:r>
      <w:r>
        <w:rPr>
          <w:spacing w:val="-5"/>
        </w:rPr>
        <w:t xml:space="preserve"> </w:t>
      </w:r>
      <w:r>
        <w:t>“My advice to other</w:t>
      </w:r>
      <w:r>
        <w:rPr>
          <w:spacing w:val="-1"/>
        </w:rPr>
        <w:t xml:space="preserve"> </w:t>
      </w:r>
      <w:r>
        <w:t>disabled</w:t>
      </w:r>
      <w:r>
        <w:rPr>
          <w:spacing w:val="-1"/>
        </w:rPr>
        <w:t xml:space="preserve"> </w:t>
      </w:r>
      <w:r>
        <w:t>people</w:t>
      </w:r>
      <w:r>
        <w:rPr>
          <w:spacing w:val="-57"/>
        </w:rPr>
        <w:t xml:space="preserve"> </w:t>
      </w:r>
      <w:r>
        <w:t>would be, concentrate on things your disability doesn’t prevent you doing well, and don’t regret the things it</w:t>
      </w:r>
      <w:r>
        <w:rPr>
          <w:spacing w:val="1"/>
        </w:rPr>
        <w:t xml:space="preserve"> </w:t>
      </w:r>
      <w:r>
        <w:t>interferes with. Don’t be disabled in spirit, as well as physically.” Stephen Hawking had a brilliant mind but</w:t>
      </w:r>
      <w:r>
        <w:rPr>
          <w:spacing w:val="1"/>
        </w:rPr>
        <w:t xml:space="preserve"> </w:t>
      </w:r>
      <w:r>
        <w:t>faced physical disabilities that changed the way he achieved his goals. While he may not have been able to</w:t>
      </w:r>
      <w:r>
        <w:rPr>
          <w:spacing w:val="1"/>
        </w:rPr>
        <w:t xml:space="preserve"> </w:t>
      </w:r>
      <w:r>
        <w:t>achieve his goals in a traditional way, he did not let his disabilities stand in his way. Everyone has something</w:t>
      </w:r>
      <w:r>
        <w:rPr>
          <w:spacing w:val="1"/>
        </w:rPr>
        <w:t xml:space="preserve"> </w:t>
      </w:r>
      <w:r>
        <w:t>they do not do well, but those things cannot interfere with the things you do well. Use the attached handout</w:t>
      </w:r>
      <w:r>
        <w:rPr>
          <w:spacing w:val="1"/>
        </w:rPr>
        <w:t xml:space="preserve"> </w:t>
      </w:r>
      <w:r>
        <w:t>titled My Best Me to list everything you do well and everything you enjoy in your life. There are guiding</w:t>
      </w:r>
      <w:r>
        <w:rPr>
          <w:spacing w:val="1"/>
        </w:rPr>
        <w:t xml:space="preserve"> </w:t>
      </w:r>
      <w:r>
        <w:t>topics</w:t>
      </w:r>
      <w:r>
        <w:rPr>
          <w:spacing w:val="-6"/>
        </w:rPr>
        <w:t xml:space="preserve"> </w:t>
      </w:r>
      <w:r>
        <w:t>on the</w:t>
      </w:r>
      <w:r>
        <w:rPr>
          <w:spacing w:val="1"/>
        </w:rPr>
        <w:t xml:space="preserve"> </w:t>
      </w:r>
      <w:r>
        <w:t>handout</w:t>
      </w:r>
      <w:r>
        <w:rPr>
          <w:spacing w:val="1"/>
        </w:rPr>
        <w:t xml:space="preserve"> </w:t>
      </w:r>
      <w:r>
        <w:t>but</w:t>
      </w:r>
      <w:r>
        <w:rPr>
          <w:spacing w:val="-7"/>
        </w:rPr>
        <w:t xml:space="preserve"> </w:t>
      </w:r>
      <w:r>
        <w:t>add additional</w:t>
      </w:r>
      <w:r>
        <w:rPr>
          <w:spacing w:val="1"/>
        </w:rPr>
        <w:t xml:space="preserve"> </w:t>
      </w:r>
      <w:r>
        <w:t>topics</w:t>
      </w:r>
      <w:r>
        <w:rPr>
          <w:spacing w:val="-6"/>
        </w:rPr>
        <w:t xml:space="preserve"> </w:t>
      </w:r>
      <w:r>
        <w:t>or strengths</w:t>
      </w:r>
      <w:r>
        <w:rPr>
          <w:spacing w:val="-6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may not</w:t>
      </w:r>
      <w:r>
        <w:rPr>
          <w:spacing w:val="1"/>
        </w:rPr>
        <w:t xml:space="preserve"> </w:t>
      </w:r>
      <w:r>
        <w:t>fit</w:t>
      </w:r>
      <w:r>
        <w:rPr>
          <w:spacing w:val="-7"/>
        </w:rPr>
        <w:t xml:space="preserve"> </w:t>
      </w:r>
      <w:r>
        <w:t>in the</w:t>
      </w:r>
      <w:r>
        <w:rPr>
          <w:spacing w:val="1"/>
        </w:rPr>
        <w:t xml:space="preserve"> </w:t>
      </w:r>
      <w:r>
        <w:t>boxes</w:t>
      </w:r>
      <w:r>
        <w:rPr>
          <w:spacing w:val="-6"/>
        </w:rPr>
        <w:t xml:space="preserve"> </w:t>
      </w:r>
      <w:r>
        <w:t>provided.</w:t>
      </w:r>
    </w:p>
    <w:p w14:paraId="39F39BC6" w14:textId="77777777" w:rsidR="00080240" w:rsidRDefault="00080240">
      <w:pPr>
        <w:pStyle w:val="BodyText"/>
      </w:pPr>
    </w:p>
    <w:p w14:paraId="51ABC3E9" w14:textId="77777777" w:rsidR="00080240" w:rsidRDefault="003414B3">
      <w:pPr>
        <w:pStyle w:val="BodyText"/>
        <w:ind w:left="223"/>
      </w:pPr>
      <w:r>
        <w:rPr>
          <w:u w:val="single"/>
        </w:rPr>
        <w:t>Content,</w:t>
      </w:r>
      <w:r>
        <w:rPr>
          <w:spacing w:val="-5"/>
          <w:u w:val="single"/>
        </w:rPr>
        <w:t xml:space="preserve"> </w:t>
      </w:r>
      <w:r>
        <w:rPr>
          <w:u w:val="single"/>
        </w:rPr>
        <w:t>Learning</w:t>
      </w:r>
      <w:r>
        <w:rPr>
          <w:spacing w:val="50"/>
          <w:u w:val="single"/>
        </w:rPr>
        <w:t xml:space="preserve"> </w:t>
      </w:r>
      <w:r>
        <w:rPr>
          <w:u w:val="single"/>
        </w:rPr>
        <w:t>&amp; Instructional Strategies</w:t>
      </w:r>
      <w:r>
        <w:t>:</w:t>
      </w:r>
    </w:p>
    <w:p w14:paraId="45879856" w14:textId="77777777" w:rsidR="00080240" w:rsidRDefault="00080240">
      <w:pPr>
        <w:pStyle w:val="BodyText"/>
        <w:spacing w:before="10"/>
        <w:rPr>
          <w:sz w:val="23"/>
        </w:rPr>
      </w:pPr>
    </w:p>
    <w:p w14:paraId="7DEBFB26" w14:textId="77777777" w:rsidR="00080240" w:rsidRDefault="003414B3">
      <w:pPr>
        <w:pStyle w:val="ListParagraph"/>
        <w:numPr>
          <w:ilvl w:val="0"/>
          <w:numId w:val="4"/>
        </w:numPr>
        <w:tabs>
          <w:tab w:val="left" w:pos="943"/>
          <w:tab w:val="left" w:pos="944"/>
        </w:tabs>
        <w:spacing w:line="291" w:lineRule="exact"/>
        <w:ind w:left="944"/>
        <w:rPr>
          <w:sz w:val="24"/>
        </w:rPr>
      </w:pPr>
      <w:r>
        <w:rPr>
          <w:sz w:val="24"/>
        </w:rPr>
        <w:t>Introduction</w:t>
      </w:r>
      <w:r>
        <w:rPr>
          <w:spacing w:val="-10"/>
          <w:sz w:val="24"/>
        </w:rPr>
        <w:t xml:space="preserve"> </w:t>
      </w:r>
      <w:r>
        <w:rPr>
          <w:sz w:val="24"/>
        </w:rPr>
        <w:t>class</w:t>
      </w:r>
      <w:r>
        <w:rPr>
          <w:spacing w:val="-8"/>
          <w:sz w:val="24"/>
        </w:rPr>
        <w:t xml:space="preserve"> </w:t>
      </w:r>
      <w:r>
        <w:rPr>
          <w:sz w:val="24"/>
        </w:rPr>
        <w:t>discussion</w:t>
      </w:r>
    </w:p>
    <w:p w14:paraId="610ECDD3" w14:textId="77777777" w:rsidR="00080240" w:rsidRDefault="003414B3">
      <w:pPr>
        <w:pStyle w:val="ListParagraph"/>
        <w:numPr>
          <w:ilvl w:val="0"/>
          <w:numId w:val="4"/>
        </w:numPr>
        <w:tabs>
          <w:tab w:val="left" w:pos="943"/>
          <w:tab w:val="left" w:pos="944"/>
        </w:tabs>
        <w:spacing w:line="290" w:lineRule="exact"/>
        <w:ind w:left="943" w:hanging="361"/>
        <w:rPr>
          <w:sz w:val="24"/>
        </w:rPr>
      </w:pPr>
      <w:r>
        <w:rPr>
          <w:sz w:val="24"/>
        </w:rPr>
        <w:t>Hook/Instant</w:t>
      </w:r>
      <w:r>
        <w:rPr>
          <w:spacing w:val="-4"/>
          <w:sz w:val="24"/>
        </w:rPr>
        <w:t xml:space="preserve"> </w:t>
      </w:r>
      <w:r>
        <w:rPr>
          <w:sz w:val="24"/>
        </w:rPr>
        <w:t>Activity</w:t>
      </w:r>
    </w:p>
    <w:p w14:paraId="0FFAFC96" w14:textId="77777777" w:rsidR="00080240" w:rsidRDefault="003414B3">
      <w:pPr>
        <w:pStyle w:val="ListParagraph"/>
        <w:numPr>
          <w:ilvl w:val="0"/>
          <w:numId w:val="4"/>
        </w:numPr>
        <w:tabs>
          <w:tab w:val="left" w:pos="943"/>
          <w:tab w:val="left" w:pos="944"/>
        </w:tabs>
        <w:spacing w:line="292" w:lineRule="exact"/>
        <w:ind w:left="943" w:hanging="361"/>
        <w:rPr>
          <w:sz w:val="24"/>
        </w:rPr>
      </w:pPr>
      <w:r>
        <w:rPr>
          <w:sz w:val="24"/>
        </w:rPr>
        <w:t>Watch</w:t>
      </w:r>
      <w:r>
        <w:rPr>
          <w:spacing w:val="-5"/>
          <w:sz w:val="24"/>
        </w:rPr>
        <w:t xml:space="preserve"> </w:t>
      </w:r>
      <w:r>
        <w:rPr>
          <w:sz w:val="24"/>
        </w:rPr>
        <w:t>Hope</w:t>
      </w:r>
      <w:r>
        <w:rPr>
          <w:spacing w:val="1"/>
          <w:sz w:val="24"/>
        </w:rPr>
        <w:t xml:space="preserve"> </w:t>
      </w:r>
      <w:r>
        <w:rPr>
          <w:sz w:val="24"/>
        </w:rPr>
        <w:t>Givers</w:t>
      </w:r>
      <w:r>
        <w:rPr>
          <w:spacing w:val="-7"/>
          <w:sz w:val="24"/>
        </w:rPr>
        <w:t xml:space="preserve"> </w:t>
      </w:r>
      <w:r>
        <w:rPr>
          <w:sz w:val="24"/>
        </w:rPr>
        <w:t>episode</w:t>
      </w:r>
      <w:r>
        <w:rPr>
          <w:spacing w:val="1"/>
          <w:sz w:val="24"/>
        </w:rPr>
        <w:t xml:space="preserve"> </w:t>
      </w:r>
      <w:r>
        <w:rPr>
          <w:sz w:val="24"/>
        </w:rPr>
        <w:t>5</w:t>
      </w:r>
      <w:r>
        <w:rPr>
          <w:spacing w:val="4"/>
          <w:sz w:val="24"/>
        </w:rPr>
        <w:t xml:space="preserve"> </w:t>
      </w:r>
      <w:r>
        <w:rPr>
          <w:sz w:val="24"/>
        </w:rPr>
        <w:t>–</w:t>
      </w:r>
      <w:r>
        <w:rPr>
          <w:spacing w:val="-6"/>
          <w:sz w:val="24"/>
        </w:rPr>
        <w:t xml:space="preserve"> </w:t>
      </w:r>
      <w:r>
        <w:rPr>
          <w:sz w:val="24"/>
        </w:rPr>
        <w:t>Mark</w:t>
      </w:r>
      <w:r>
        <w:rPr>
          <w:spacing w:val="-4"/>
          <w:sz w:val="24"/>
        </w:rPr>
        <w:t xml:space="preserve"> </w:t>
      </w:r>
      <w:r>
        <w:rPr>
          <w:sz w:val="24"/>
        </w:rPr>
        <w:t>Lucas</w:t>
      </w:r>
    </w:p>
    <w:p w14:paraId="2AB8AD4F" w14:textId="77777777" w:rsidR="00080240" w:rsidRDefault="003414B3">
      <w:pPr>
        <w:pStyle w:val="ListParagraph"/>
        <w:numPr>
          <w:ilvl w:val="0"/>
          <w:numId w:val="4"/>
        </w:numPr>
        <w:tabs>
          <w:tab w:val="left" w:pos="943"/>
          <w:tab w:val="left" w:pos="944"/>
        </w:tabs>
        <w:spacing w:line="293" w:lineRule="exact"/>
        <w:ind w:left="943" w:hanging="361"/>
        <w:rPr>
          <w:sz w:val="24"/>
        </w:rPr>
      </w:pPr>
      <w:r>
        <w:rPr>
          <w:sz w:val="24"/>
        </w:rPr>
        <w:t>Recap the</w:t>
      </w:r>
      <w:r>
        <w:rPr>
          <w:spacing w:val="1"/>
          <w:sz w:val="24"/>
        </w:rPr>
        <w:t xml:space="preserve"> </w:t>
      </w:r>
      <w:r>
        <w:rPr>
          <w:sz w:val="24"/>
        </w:rPr>
        <w:t>video</w:t>
      </w:r>
    </w:p>
    <w:p w14:paraId="09DD66A0" w14:textId="77777777" w:rsidR="00080240" w:rsidRDefault="003414B3">
      <w:pPr>
        <w:pStyle w:val="ListParagraph"/>
        <w:numPr>
          <w:ilvl w:val="1"/>
          <w:numId w:val="4"/>
        </w:numPr>
        <w:tabs>
          <w:tab w:val="left" w:pos="1664"/>
        </w:tabs>
        <w:spacing w:before="15" w:line="284" w:lineRule="exact"/>
        <w:ind w:left="1664"/>
        <w:rPr>
          <w:sz w:val="24"/>
        </w:rPr>
      </w:pPr>
      <w:r>
        <w:rPr>
          <w:sz w:val="24"/>
        </w:rPr>
        <w:t>Focus</w:t>
      </w:r>
      <w:r>
        <w:rPr>
          <w:spacing w:val="-6"/>
          <w:sz w:val="24"/>
        </w:rPr>
        <w:t xml:space="preserve"> </w:t>
      </w:r>
      <w:r>
        <w:rPr>
          <w:sz w:val="24"/>
        </w:rPr>
        <w:t>on Mark Lucas</w:t>
      </w:r>
      <w:r>
        <w:rPr>
          <w:spacing w:val="-2"/>
          <w:sz w:val="24"/>
        </w:rPr>
        <w:t xml:space="preserve"> </w:t>
      </w:r>
      <w:r>
        <w:rPr>
          <w:sz w:val="24"/>
        </w:rPr>
        <w:t>persevering</w:t>
      </w:r>
      <w:r>
        <w:rPr>
          <w:spacing w:val="1"/>
          <w:sz w:val="24"/>
        </w:rPr>
        <w:t xml:space="preserve"> </w:t>
      </w:r>
      <w:r>
        <w:rPr>
          <w:sz w:val="24"/>
        </w:rPr>
        <w:t>and continuing to</w:t>
      </w:r>
      <w:r>
        <w:rPr>
          <w:spacing w:val="-8"/>
          <w:sz w:val="24"/>
        </w:rPr>
        <w:t xml:space="preserve"> </w:t>
      </w:r>
      <w:r>
        <w:rPr>
          <w:sz w:val="24"/>
        </w:rPr>
        <w:t>achieve</w:t>
      </w:r>
      <w:r>
        <w:rPr>
          <w:spacing w:val="2"/>
          <w:sz w:val="24"/>
        </w:rPr>
        <w:t xml:space="preserve"> </w:t>
      </w:r>
      <w:r>
        <w:rPr>
          <w:sz w:val="24"/>
        </w:rPr>
        <w:t>his</w:t>
      </w:r>
      <w:r>
        <w:rPr>
          <w:spacing w:val="-6"/>
          <w:sz w:val="24"/>
        </w:rPr>
        <w:t xml:space="preserve"> </w:t>
      </w:r>
      <w:r>
        <w:rPr>
          <w:sz w:val="24"/>
        </w:rPr>
        <w:t>goal</w:t>
      </w:r>
      <w:r>
        <w:rPr>
          <w:spacing w:val="1"/>
          <w:sz w:val="24"/>
        </w:rPr>
        <w:t xml:space="preserve"> </w:t>
      </w:r>
      <w:r>
        <w:rPr>
          <w:sz w:val="24"/>
        </w:rPr>
        <w:t>of becoming</w:t>
      </w:r>
      <w:r>
        <w:rPr>
          <w:spacing w:val="-8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rock star.</w:t>
      </w:r>
    </w:p>
    <w:p w14:paraId="0DB6C113" w14:textId="77777777" w:rsidR="00080240" w:rsidRDefault="003414B3">
      <w:pPr>
        <w:pStyle w:val="ListParagraph"/>
        <w:numPr>
          <w:ilvl w:val="1"/>
          <w:numId w:val="4"/>
        </w:numPr>
        <w:tabs>
          <w:tab w:val="left" w:pos="1664"/>
        </w:tabs>
        <w:spacing w:before="17" w:line="206" w:lineRule="auto"/>
        <w:ind w:right="686"/>
        <w:rPr>
          <w:sz w:val="24"/>
        </w:rPr>
      </w:pPr>
      <w:r>
        <w:rPr>
          <w:sz w:val="24"/>
        </w:rPr>
        <w:t>Ask students to think about how Mark not only achieved his goal but used his challenges to</w:t>
      </w:r>
      <w:r>
        <w:rPr>
          <w:spacing w:val="-57"/>
          <w:sz w:val="24"/>
        </w:rPr>
        <w:t xml:space="preserve"> </w:t>
      </w:r>
      <w:r>
        <w:rPr>
          <w:sz w:val="24"/>
        </w:rPr>
        <w:t>help</w:t>
      </w:r>
      <w:r>
        <w:rPr>
          <w:spacing w:val="-1"/>
          <w:sz w:val="24"/>
        </w:rPr>
        <w:t xml:space="preserve"> </w:t>
      </w:r>
      <w:r>
        <w:rPr>
          <w:sz w:val="24"/>
        </w:rPr>
        <w:t>other people</w:t>
      </w:r>
      <w:r>
        <w:rPr>
          <w:spacing w:val="1"/>
          <w:sz w:val="24"/>
        </w:rPr>
        <w:t xml:space="preserve"> </w:t>
      </w:r>
      <w:r>
        <w:rPr>
          <w:sz w:val="24"/>
        </w:rPr>
        <w:t>with disabilities</w:t>
      </w:r>
      <w:r>
        <w:rPr>
          <w:spacing w:val="-6"/>
          <w:sz w:val="24"/>
        </w:rPr>
        <w:t xml:space="preserve"> </w:t>
      </w:r>
      <w:r>
        <w:rPr>
          <w:sz w:val="24"/>
        </w:rPr>
        <w:t>achieve</w:t>
      </w:r>
      <w:r>
        <w:rPr>
          <w:spacing w:val="-7"/>
          <w:sz w:val="24"/>
        </w:rPr>
        <w:t xml:space="preserve"> </w:t>
      </w:r>
      <w:r>
        <w:rPr>
          <w:sz w:val="24"/>
        </w:rPr>
        <w:t>their goals</w:t>
      </w:r>
      <w:r>
        <w:rPr>
          <w:spacing w:val="-6"/>
          <w:sz w:val="24"/>
        </w:rPr>
        <w:t xml:space="preserve"> </w:t>
      </w:r>
      <w:r>
        <w:rPr>
          <w:sz w:val="24"/>
        </w:rPr>
        <w:t>as</w:t>
      </w:r>
      <w:r>
        <w:rPr>
          <w:spacing w:val="-6"/>
          <w:sz w:val="24"/>
        </w:rPr>
        <w:t xml:space="preserve"> </w:t>
      </w:r>
      <w:r>
        <w:rPr>
          <w:sz w:val="24"/>
        </w:rPr>
        <w:t>well.</w:t>
      </w:r>
    </w:p>
    <w:p w14:paraId="3719AB2D" w14:textId="77777777" w:rsidR="00080240" w:rsidRDefault="003414B3">
      <w:pPr>
        <w:pStyle w:val="ListParagraph"/>
        <w:numPr>
          <w:ilvl w:val="1"/>
          <w:numId w:val="4"/>
        </w:numPr>
        <w:tabs>
          <w:tab w:val="left" w:pos="1664"/>
        </w:tabs>
        <w:spacing w:before="37" w:line="206" w:lineRule="auto"/>
        <w:ind w:right="446"/>
        <w:rPr>
          <w:sz w:val="24"/>
        </w:rPr>
      </w:pPr>
      <w:r>
        <w:rPr>
          <w:sz w:val="24"/>
        </w:rPr>
        <w:t>Ask</w:t>
      </w:r>
      <w:r>
        <w:rPr>
          <w:spacing w:val="-5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examples</w:t>
      </w:r>
      <w:r>
        <w:rPr>
          <w:spacing w:val="-6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how</w:t>
      </w:r>
      <w:r>
        <w:rPr>
          <w:spacing w:val="-6"/>
          <w:sz w:val="24"/>
        </w:rPr>
        <w:t xml:space="preserve"> </w:t>
      </w:r>
      <w:r>
        <w:rPr>
          <w:sz w:val="24"/>
        </w:rPr>
        <w:t>Mark’s</w:t>
      </w:r>
      <w:r>
        <w:rPr>
          <w:spacing w:val="-7"/>
          <w:sz w:val="24"/>
        </w:rPr>
        <w:t xml:space="preserve"> </w:t>
      </w:r>
      <w:r>
        <w:rPr>
          <w:sz w:val="24"/>
        </w:rPr>
        <w:t>advocacy for</w:t>
      </w:r>
      <w:r>
        <w:rPr>
          <w:spacing w:val="-5"/>
          <w:sz w:val="24"/>
        </w:rPr>
        <w:t xml:space="preserve"> </w:t>
      </w:r>
      <w:r>
        <w:rPr>
          <w:sz w:val="24"/>
        </w:rPr>
        <w:t>people with</w:t>
      </w:r>
      <w:r>
        <w:rPr>
          <w:spacing w:val="-4"/>
          <w:sz w:val="24"/>
        </w:rPr>
        <w:t xml:space="preserve"> </w:t>
      </w:r>
      <w:r>
        <w:rPr>
          <w:sz w:val="24"/>
        </w:rPr>
        <w:t>disabilities</w:t>
      </w:r>
      <w:r>
        <w:rPr>
          <w:spacing w:val="-7"/>
          <w:sz w:val="24"/>
        </w:rPr>
        <w:t xml:space="preserve"> </w:t>
      </w:r>
      <w:r>
        <w:rPr>
          <w:sz w:val="24"/>
        </w:rPr>
        <w:t>made</w:t>
      </w:r>
      <w:r>
        <w:rPr>
          <w:spacing w:val="1"/>
          <w:sz w:val="24"/>
        </w:rPr>
        <w:t xml:space="preserve"> </w:t>
      </w:r>
      <w:r>
        <w:rPr>
          <w:sz w:val="24"/>
        </w:rPr>
        <w:t>a positive impact</w:t>
      </w:r>
      <w:r>
        <w:rPr>
          <w:spacing w:val="-57"/>
          <w:sz w:val="24"/>
        </w:rPr>
        <w:t xml:space="preserve"> </w:t>
      </w:r>
      <w:r>
        <w:rPr>
          <w:sz w:val="24"/>
        </w:rPr>
        <w:t>on</w:t>
      </w:r>
      <w:r>
        <w:rPr>
          <w:spacing w:val="-1"/>
          <w:sz w:val="24"/>
        </w:rPr>
        <w:t xml:space="preserve"> </w:t>
      </w:r>
      <w:r>
        <w:rPr>
          <w:sz w:val="24"/>
        </w:rPr>
        <w:t>others.</w:t>
      </w:r>
    </w:p>
    <w:p w14:paraId="6EC8BCCE" w14:textId="77777777" w:rsidR="00080240" w:rsidRDefault="00080240">
      <w:pPr>
        <w:pStyle w:val="BodyText"/>
        <w:spacing w:before="9"/>
      </w:pPr>
    </w:p>
    <w:p w14:paraId="26001469" w14:textId="77777777" w:rsidR="00080240" w:rsidRDefault="003414B3">
      <w:pPr>
        <w:pStyle w:val="BodyText"/>
        <w:ind w:left="223"/>
      </w:pPr>
      <w:r>
        <w:rPr>
          <w:u w:val="single"/>
        </w:rPr>
        <w:t>Learning</w:t>
      </w:r>
      <w:r>
        <w:rPr>
          <w:spacing w:val="-6"/>
          <w:u w:val="single"/>
        </w:rPr>
        <w:t xml:space="preserve"> </w:t>
      </w:r>
      <w:r>
        <w:rPr>
          <w:u w:val="single"/>
        </w:rPr>
        <w:t>Activity(ies)</w:t>
      </w:r>
      <w:r>
        <w:t>:</w:t>
      </w:r>
    </w:p>
    <w:p w14:paraId="6C1BD76F" w14:textId="77777777" w:rsidR="00080240" w:rsidRDefault="00080240">
      <w:pPr>
        <w:pStyle w:val="BodyText"/>
        <w:spacing w:before="5"/>
        <w:rPr>
          <w:sz w:val="15"/>
        </w:rPr>
      </w:pPr>
    </w:p>
    <w:p w14:paraId="0324AE9F" w14:textId="77777777" w:rsidR="00080240" w:rsidRDefault="003414B3">
      <w:pPr>
        <w:pStyle w:val="BodyText"/>
        <w:spacing w:before="90"/>
        <w:ind w:left="224"/>
      </w:pPr>
      <w:r>
        <w:t>Part 1: Goal Setting</w:t>
      </w:r>
    </w:p>
    <w:p w14:paraId="314BAF74" w14:textId="77777777" w:rsidR="00080240" w:rsidRDefault="003414B3">
      <w:pPr>
        <w:pStyle w:val="BodyText"/>
        <w:spacing w:before="8"/>
        <w:ind w:left="224" w:right="725"/>
      </w:pPr>
      <w:r>
        <w:t xml:space="preserve">Students will use the attached </w:t>
      </w:r>
      <w:r>
        <w:rPr>
          <w:i/>
        </w:rPr>
        <w:t xml:space="preserve">My Goals </w:t>
      </w:r>
      <w:r>
        <w:t>handout to create goals. Remind students that everyone has</w:t>
      </w:r>
      <w:r>
        <w:rPr>
          <w:spacing w:val="1"/>
        </w:rPr>
        <w:t xml:space="preserve"> </w:t>
      </w:r>
      <w:r>
        <w:t>obstacles, but those obstacles should not be used as an excuse to not achieve a goal. Be careful to not give</w:t>
      </w:r>
      <w:r>
        <w:rPr>
          <w:spacing w:val="-57"/>
        </w:rPr>
        <w:t xml:space="preserve"> </w:t>
      </w:r>
      <w:r>
        <w:t>students</w:t>
      </w:r>
      <w:r>
        <w:rPr>
          <w:spacing w:val="-3"/>
        </w:rPr>
        <w:t xml:space="preserve"> </w:t>
      </w:r>
      <w:r>
        <w:t>too much</w:t>
      </w:r>
      <w:r>
        <w:rPr>
          <w:spacing w:val="-1"/>
        </w:rPr>
        <w:t xml:space="preserve"> </w:t>
      </w:r>
      <w:r>
        <w:t>guidance, as</w:t>
      </w:r>
      <w:r>
        <w:rPr>
          <w:spacing w:val="-2"/>
        </w:rPr>
        <w:t xml:space="preserve"> </w:t>
      </w:r>
      <w:r>
        <w:t>these goals</w:t>
      </w:r>
      <w:r>
        <w:rPr>
          <w:spacing w:val="-2"/>
        </w:rPr>
        <w:t xml:space="preserve"> </w:t>
      </w:r>
      <w:r>
        <w:t>should be personal</w:t>
      </w:r>
      <w:r>
        <w:rPr>
          <w:spacing w:val="1"/>
        </w:rPr>
        <w:t xml:space="preserve"> </w:t>
      </w:r>
      <w:r>
        <w:t>and reflect individuality.</w:t>
      </w:r>
    </w:p>
    <w:p w14:paraId="3F96B6A1" w14:textId="77777777" w:rsidR="00080240" w:rsidRDefault="00080240">
      <w:pPr>
        <w:pStyle w:val="BodyText"/>
      </w:pPr>
    </w:p>
    <w:p w14:paraId="13E925E4" w14:textId="77777777" w:rsidR="00080240" w:rsidRDefault="003414B3">
      <w:pPr>
        <w:pStyle w:val="BodyText"/>
        <w:ind w:left="224"/>
      </w:pPr>
      <w:r>
        <w:t>Part 2:</w:t>
      </w:r>
      <w:r>
        <w:rPr>
          <w:spacing w:val="1"/>
        </w:rPr>
        <w:t xml:space="preserve"> </w:t>
      </w:r>
      <w:r>
        <w:t>Advocacy</w:t>
      </w:r>
    </w:p>
    <w:p w14:paraId="725F68C7" w14:textId="598DC077" w:rsidR="00080240" w:rsidRDefault="003414B3">
      <w:pPr>
        <w:pStyle w:val="BodyText"/>
        <w:ind w:left="224" w:right="332"/>
      </w:pPr>
      <w:r>
        <w:t>Once a student has created their own goals, have students brainstorm ways to encourage others to achieve</w:t>
      </w:r>
      <w:r>
        <w:rPr>
          <w:spacing w:val="1"/>
        </w:rPr>
        <w:t xml:space="preserve"> </w:t>
      </w:r>
      <w:r>
        <w:t>their</w:t>
      </w:r>
      <w:r w:rsidR="002A1529">
        <w:t xml:space="preserve"> </w:t>
      </w:r>
      <w:r>
        <w:t>goals. For example, Mark was not able to perform on stage every day as a rock star due to his medical</w:t>
      </w:r>
      <w:r>
        <w:rPr>
          <w:spacing w:val="1"/>
        </w:rPr>
        <w:t xml:space="preserve"> </w:t>
      </w:r>
      <w:r>
        <w:t>diagnosis, but he was able to become a rock star to others. Ask students to think about how they could help</w:t>
      </w:r>
      <w:r>
        <w:rPr>
          <w:spacing w:val="1"/>
        </w:rPr>
        <w:t xml:space="preserve"> </w:t>
      </w:r>
      <w:r>
        <w:t>others achieve a goal that is similar to their own goal. Example: A basketball camp offered to individuals who</w:t>
      </w:r>
      <w:r>
        <w:rPr>
          <w:spacing w:val="-58"/>
        </w:rPr>
        <w:t xml:space="preserve"> </w:t>
      </w:r>
      <w:r>
        <w:t>could not play on a traditional basketball team or an art gallery display artwork created by individuals who</w:t>
      </w:r>
      <w:r>
        <w:rPr>
          <w:spacing w:val="1"/>
        </w:rPr>
        <w:t xml:space="preserve"> </w:t>
      </w:r>
      <w:r>
        <w:t>overcame an obstacle</w:t>
      </w:r>
      <w:r>
        <w:rPr>
          <w:spacing w:val="1"/>
        </w:rPr>
        <w:t xml:space="preserve"> </w:t>
      </w:r>
      <w:r>
        <w:t>to creat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works</w:t>
      </w:r>
      <w:r>
        <w:rPr>
          <w:spacing w:val="-10"/>
        </w:rPr>
        <w:t xml:space="preserve"> </w:t>
      </w:r>
      <w:r>
        <w:t>of art</w:t>
      </w:r>
    </w:p>
    <w:p w14:paraId="51438909" w14:textId="77777777" w:rsidR="00080240" w:rsidRDefault="00080240">
      <w:pPr>
        <w:pStyle w:val="BodyText"/>
        <w:rPr>
          <w:sz w:val="20"/>
        </w:rPr>
      </w:pPr>
    </w:p>
    <w:p w14:paraId="26ED0A18" w14:textId="77777777" w:rsidR="00080240" w:rsidRDefault="00080240">
      <w:pPr>
        <w:pStyle w:val="BodyText"/>
        <w:rPr>
          <w:sz w:val="20"/>
        </w:rPr>
      </w:pPr>
    </w:p>
    <w:p w14:paraId="6EA8FCCE" w14:textId="77777777" w:rsidR="00080240" w:rsidRDefault="00080240">
      <w:pPr>
        <w:pStyle w:val="BodyText"/>
        <w:rPr>
          <w:sz w:val="20"/>
        </w:rPr>
      </w:pPr>
    </w:p>
    <w:p w14:paraId="63F74C9E" w14:textId="77777777" w:rsidR="00080240" w:rsidRDefault="00080240">
      <w:pPr>
        <w:pStyle w:val="BodyText"/>
        <w:rPr>
          <w:sz w:val="20"/>
        </w:rPr>
      </w:pPr>
    </w:p>
    <w:p w14:paraId="214324E3" w14:textId="77777777" w:rsidR="00080240" w:rsidRDefault="00080240">
      <w:pPr>
        <w:pStyle w:val="BodyText"/>
        <w:rPr>
          <w:sz w:val="20"/>
        </w:rPr>
      </w:pPr>
    </w:p>
    <w:p w14:paraId="27EAE9FD" w14:textId="77777777" w:rsidR="00080240" w:rsidRDefault="00080240">
      <w:pPr>
        <w:pStyle w:val="BodyText"/>
        <w:rPr>
          <w:sz w:val="20"/>
        </w:rPr>
      </w:pPr>
    </w:p>
    <w:p w14:paraId="7A1F5A5C" w14:textId="77777777" w:rsidR="00080240" w:rsidRDefault="00080240">
      <w:pPr>
        <w:pStyle w:val="BodyText"/>
        <w:rPr>
          <w:sz w:val="20"/>
        </w:rPr>
      </w:pPr>
    </w:p>
    <w:p w14:paraId="1FDA7841" w14:textId="77777777" w:rsidR="00080240" w:rsidRDefault="00080240">
      <w:pPr>
        <w:pStyle w:val="BodyText"/>
        <w:rPr>
          <w:sz w:val="20"/>
        </w:rPr>
      </w:pPr>
    </w:p>
    <w:p w14:paraId="1B4420C5" w14:textId="77777777" w:rsidR="00080240" w:rsidRDefault="00080240">
      <w:pPr>
        <w:pStyle w:val="BodyText"/>
        <w:rPr>
          <w:sz w:val="20"/>
        </w:rPr>
      </w:pPr>
    </w:p>
    <w:p w14:paraId="1FA9E02A" w14:textId="77777777" w:rsidR="00080240" w:rsidRDefault="00080240">
      <w:pPr>
        <w:pStyle w:val="BodyText"/>
        <w:rPr>
          <w:sz w:val="20"/>
        </w:rPr>
      </w:pPr>
    </w:p>
    <w:p w14:paraId="53096062" w14:textId="77777777" w:rsidR="00080240" w:rsidRDefault="00080240">
      <w:pPr>
        <w:pStyle w:val="BodyText"/>
        <w:rPr>
          <w:sz w:val="20"/>
        </w:rPr>
      </w:pPr>
    </w:p>
    <w:p w14:paraId="29C36120" w14:textId="77777777" w:rsidR="00080240" w:rsidRDefault="00080240">
      <w:pPr>
        <w:pStyle w:val="BodyText"/>
        <w:spacing w:before="8"/>
        <w:rPr>
          <w:sz w:val="22"/>
        </w:rPr>
      </w:pPr>
    </w:p>
    <w:p w14:paraId="4771D414" w14:textId="77777777" w:rsidR="00080240" w:rsidRDefault="003414B3">
      <w:pPr>
        <w:ind w:right="130"/>
        <w:jc w:val="center"/>
        <w:rPr>
          <w:rFonts w:ascii="Calibri"/>
        </w:rPr>
      </w:pPr>
      <w:r>
        <w:rPr>
          <w:rFonts w:ascii="Calibri"/>
        </w:rPr>
        <w:t>2</w:t>
      </w:r>
    </w:p>
    <w:p w14:paraId="74E1D9BB" w14:textId="77777777" w:rsidR="00080240" w:rsidRDefault="00080240">
      <w:pPr>
        <w:jc w:val="center"/>
        <w:rPr>
          <w:rFonts w:ascii="Calibri"/>
        </w:rPr>
        <w:sectPr w:rsidR="00080240">
          <w:pgSz w:w="12240" w:h="15840"/>
          <w:pgMar w:top="380" w:right="480" w:bottom="280" w:left="620" w:header="720" w:footer="720" w:gutter="0"/>
          <w:cols w:space="720"/>
        </w:sectPr>
      </w:pPr>
    </w:p>
    <w:p w14:paraId="176ACC4E" w14:textId="77777777" w:rsidR="00080240" w:rsidRDefault="003414B3">
      <w:pPr>
        <w:pStyle w:val="BodyText"/>
        <w:spacing w:before="76"/>
        <w:ind w:left="132"/>
      </w:pPr>
      <w:r>
        <w:rPr>
          <w:u w:val="single"/>
        </w:rPr>
        <w:lastRenderedPageBreak/>
        <w:t>Closing/Conclusion</w:t>
      </w:r>
      <w:r>
        <w:rPr>
          <w:spacing w:val="-5"/>
          <w:u w:val="single"/>
        </w:rPr>
        <w:t xml:space="preserve"> </w:t>
      </w:r>
      <w:r>
        <w:rPr>
          <w:u w:val="single"/>
        </w:rPr>
        <w:t>to the</w:t>
      </w:r>
      <w:r>
        <w:rPr>
          <w:spacing w:val="-2"/>
          <w:u w:val="single"/>
        </w:rPr>
        <w:t xml:space="preserve"> </w:t>
      </w:r>
      <w:r>
        <w:rPr>
          <w:u w:val="single"/>
        </w:rPr>
        <w:t>Lesson:</w:t>
      </w:r>
    </w:p>
    <w:p w14:paraId="772C7911" w14:textId="7AC8BB27" w:rsidR="00080240" w:rsidRDefault="00F33651">
      <w:pPr>
        <w:pStyle w:val="BodyText"/>
        <w:ind w:left="132" w:right="65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262208" behindDoc="1" locked="0" layoutInCell="1" allowOverlap="1" wp14:anchorId="44C7A626" wp14:editId="22498D91">
                <wp:simplePos x="0" y="0"/>
                <wp:positionH relativeFrom="page">
                  <wp:posOffset>474980</wp:posOffset>
                </wp:positionH>
                <wp:positionV relativeFrom="paragraph">
                  <wp:posOffset>1762760</wp:posOffset>
                </wp:positionV>
                <wp:extent cx="6926580" cy="3774440"/>
                <wp:effectExtent l="0" t="0" r="0" b="0"/>
                <wp:wrapNone/>
                <wp:docPr id="114" name="docshapegroup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26580" cy="3774440"/>
                          <a:chOff x="748" y="2776"/>
                          <a:chExt cx="10908" cy="5944"/>
                        </a:xfrm>
                      </wpg:grpSpPr>
                      <wps:wsp>
                        <wps:cNvPr id="115" name="docshape24"/>
                        <wps:cNvSpPr>
                          <a:spLocks noChangeArrowheads="1"/>
                        </wps:cNvSpPr>
                        <wps:spPr bwMode="auto">
                          <a:xfrm>
                            <a:off x="780" y="2808"/>
                            <a:ext cx="10852" cy="320"/>
                          </a:xfrm>
                          <a:prstGeom prst="rect">
                            <a:avLst/>
                          </a:prstGeom>
                          <a:solidFill>
                            <a:srgbClr val="DEEAF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6" name="docshape25"/>
                        <wps:cNvSpPr>
                          <a:spLocks/>
                        </wps:cNvSpPr>
                        <wps:spPr bwMode="auto">
                          <a:xfrm>
                            <a:off x="748" y="2776"/>
                            <a:ext cx="10880" cy="32"/>
                          </a:xfrm>
                          <a:custGeom>
                            <a:avLst/>
                            <a:gdLst>
                              <a:gd name="T0" fmla="+- 0 11628 748"/>
                              <a:gd name="T1" fmla="*/ T0 w 10880"/>
                              <a:gd name="T2" fmla="+- 0 2776 2776"/>
                              <a:gd name="T3" fmla="*/ 2776 h 32"/>
                              <a:gd name="T4" fmla="+- 0 776 748"/>
                              <a:gd name="T5" fmla="*/ T4 w 10880"/>
                              <a:gd name="T6" fmla="+- 0 2776 2776"/>
                              <a:gd name="T7" fmla="*/ 2776 h 32"/>
                              <a:gd name="T8" fmla="+- 0 748 748"/>
                              <a:gd name="T9" fmla="*/ T8 w 10880"/>
                              <a:gd name="T10" fmla="+- 0 2776 2776"/>
                              <a:gd name="T11" fmla="*/ 2776 h 32"/>
                              <a:gd name="T12" fmla="+- 0 748 748"/>
                              <a:gd name="T13" fmla="*/ T12 w 10880"/>
                              <a:gd name="T14" fmla="+- 0 2804 2776"/>
                              <a:gd name="T15" fmla="*/ 2804 h 32"/>
                              <a:gd name="T16" fmla="+- 0 748 748"/>
                              <a:gd name="T17" fmla="*/ T16 w 10880"/>
                              <a:gd name="T18" fmla="+- 0 2808 2776"/>
                              <a:gd name="T19" fmla="*/ 2808 h 32"/>
                              <a:gd name="T20" fmla="+- 0 776 748"/>
                              <a:gd name="T21" fmla="*/ T20 w 10880"/>
                              <a:gd name="T22" fmla="+- 0 2808 2776"/>
                              <a:gd name="T23" fmla="*/ 2808 h 32"/>
                              <a:gd name="T24" fmla="+- 0 776 748"/>
                              <a:gd name="T25" fmla="*/ T24 w 10880"/>
                              <a:gd name="T26" fmla="+- 0 2804 2776"/>
                              <a:gd name="T27" fmla="*/ 2804 h 32"/>
                              <a:gd name="T28" fmla="+- 0 11628 748"/>
                              <a:gd name="T29" fmla="*/ T28 w 10880"/>
                              <a:gd name="T30" fmla="+- 0 2804 2776"/>
                              <a:gd name="T31" fmla="*/ 2804 h 32"/>
                              <a:gd name="T32" fmla="+- 0 11628 748"/>
                              <a:gd name="T33" fmla="*/ T32 w 10880"/>
                              <a:gd name="T34" fmla="+- 0 2776 2776"/>
                              <a:gd name="T35" fmla="*/ 2776 h 3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10880" h="32">
                                <a:moveTo>
                                  <a:pt x="10880" y="0"/>
                                </a:moveTo>
                                <a:lnTo>
                                  <a:pt x="2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8"/>
                                </a:lnTo>
                                <a:lnTo>
                                  <a:pt x="0" y="32"/>
                                </a:lnTo>
                                <a:lnTo>
                                  <a:pt x="28" y="32"/>
                                </a:lnTo>
                                <a:lnTo>
                                  <a:pt x="28" y="28"/>
                                </a:lnTo>
                                <a:lnTo>
                                  <a:pt x="10880" y="28"/>
                                </a:lnTo>
                                <a:lnTo>
                                  <a:pt x="1088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471C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7" name="docshape26"/>
                        <wps:cNvSpPr>
                          <a:spLocks noChangeArrowheads="1"/>
                        </wps:cNvSpPr>
                        <wps:spPr bwMode="auto">
                          <a:xfrm>
                            <a:off x="776" y="2804"/>
                            <a:ext cx="10852" cy="4"/>
                          </a:xfrm>
                          <a:prstGeom prst="rect">
                            <a:avLst/>
                          </a:prstGeom>
                          <a:solidFill>
                            <a:srgbClr val="DEEAF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8" name="docshape27"/>
                        <wps:cNvSpPr>
                          <a:spLocks/>
                        </wps:cNvSpPr>
                        <wps:spPr bwMode="auto">
                          <a:xfrm>
                            <a:off x="748" y="2776"/>
                            <a:ext cx="10908" cy="5944"/>
                          </a:xfrm>
                          <a:custGeom>
                            <a:avLst/>
                            <a:gdLst>
                              <a:gd name="T0" fmla="+- 0 11656 748"/>
                              <a:gd name="T1" fmla="*/ T0 w 10908"/>
                              <a:gd name="T2" fmla="+- 0 8692 2776"/>
                              <a:gd name="T3" fmla="*/ 8692 h 5944"/>
                              <a:gd name="T4" fmla="+- 0 11628 748"/>
                              <a:gd name="T5" fmla="*/ T4 w 10908"/>
                              <a:gd name="T6" fmla="+- 0 8692 2776"/>
                              <a:gd name="T7" fmla="*/ 8692 h 5944"/>
                              <a:gd name="T8" fmla="+- 0 776 748"/>
                              <a:gd name="T9" fmla="*/ T8 w 10908"/>
                              <a:gd name="T10" fmla="+- 0 8692 2776"/>
                              <a:gd name="T11" fmla="*/ 8692 h 5944"/>
                              <a:gd name="T12" fmla="+- 0 748 748"/>
                              <a:gd name="T13" fmla="*/ T12 w 10908"/>
                              <a:gd name="T14" fmla="+- 0 8692 2776"/>
                              <a:gd name="T15" fmla="*/ 8692 h 5944"/>
                              <a:gd name="T16" fmla="+- 0 748 748"/>
                              <a:gd name="T17" fmla="*/ T16 w 10908"/>
                              <a:gd name="T18" fmla="+- 0 8720 2776"/>
                              <a:gd name="T19" fmla="*/ 8720 h 5944"/>
                              <a:gd name="T20" fmla="+- 0 776 748"/>
                              <a:gd name="T21" fmla="*/ T20 w 10908"/>
                              <a:gd name="T22" fmla="+- 0 8720 2776"/>
                              <a:gd name="T23" fmla="*/ 8720 h 5944"/>
                              <a:gd name="T24" fmla="+- 0 11628 748"/>
                              <a:gd name="T25" fmla="*/ T24 w 10908"/>
                              <a:gd name="T26" fmla="+- 0 8720 2776"/>
                              <a:gd name="T27" fmla="*/ 8720 h 5944"/>
                              <a:gd name="T28" fmla="+- 0 11656 748"/>
                              <a:gd name="T29" fmla="*/ T28 w 10908"/>
                              <a:gd name="T30" fmla="+- 0 8720 2776"/>
                              <a:gd name="T31" fmla="*/ 8720 h 5944"/>
                              <a:gd name="T32" fmla="+- 0 11656 748"/>
                              <a:gd name="T33" fmla="*/ T32 w 10908"/>
                              <a:gd name="T34" fmla="+- 0 8692 2776"/>
                              <a:gd name="T35" fmla="*/ 8692 h 5944"/>
                              <a:gd name="T36" fmla="+- 0 11656 748"/>
                              <a:gd name="T37" fmla="*/ T36 w 10908"/>
                              <a:gd name="T38" fmla="+- 0 2776 2776"/>
                              <a:gd name="T39" fmla="*/ 2776 h 5944"/>
                              <a:gd name="T40" fmla="+- 0 11628 748"/>
                              <a:gd name="T41" fmla="*/ T40 w 10908"/>
                              <a:gd name="T42" fmla="+- 0 2776 2776"/>
                              <a:gd name="T43" fmla="*/ 2776 h 5944"/>
                              <a:gd name="T44" fmla="+- 0 11628 748"/>
                              <a:gd name="T45" fmla="*/ T44 w 10908"/>
                              <a:gd name="T46" fmla="+- 0 2804 2776"/>
                              <a:gd name="T47" fmla="*/ 2804 h 5944"/>
                              <a:gd name="T48" fmla="+- 0 11628 748"/>
                              <a:gd name="T49" fmla="*/ T48 w 10908"/>
                              <a:gd name="T50" fmla="+- 0 2808 2776"/>
                              <a:gd name="T51" fmla="*/ 2808 h 5944"/>
                              <a:gd name="T52" fmla="+- 0 11628 748"/>
                              <a:gd name="T53" fmla="*/ T52 w 10908"/>
                              <a:gd name="T54" fmla="+- 0 3128 2776"/>
                              <a:gd name="T55" fmla="*/ 3128 h 5944"/>
                              <a:gd name="T56" fmla="+- 0 776 748"/>
                              <a:gd name="T57" fmla="*/ T56 w 10908"/>
                              <a:gd name="T58" fmla="+- 0 3128 2776"/>
                              <a:gd name="T59" fmla="*/ 3128 h 5944"/>
                              <a:gd name="T60" fmla="+- 0 776 748"/>
                              <a:gd name="T61" fmla="*/ T60 w 10908"/>
                              <a:gd name="T62" fmla="+- 0 2808 2776"/>
                              <a:gd name="T63" fmla="*/ 2808 h 5944"/>
                              <a:gd name="T64" fmla="+- 0 748 748"/>
                              <a:gd name="T65" fmla="*/ T64 w 10908"/>
                              <a:gd name="T66" fmla="+- 0 2808 2776"/>
                              <a:gd name="T67" fmla="*/ 2808 h 5944"/>
                              <a:gd name="T68" fmla="+- 0 748 748"/>
                              <a:gd name="T69" fmla="*/ T68 w 10908"/>
                              <a:gd name="T70" fmla="+- 0 3128 2776"/>
                              <a:gd name="T71" fmla="*/ 3128 h 5944"/>
                              <a:gd name="T72" fmla="+- 0 748 748"/>
                              <a:gd name="T73" fmla="*/ T72 w 10908"/>
                              <a:gd name="T74" fmla="+- 0 3160 2776"/>
                              <a:gd name="T75" fmla="*/ 3160 h 5944"/>
                              <a:gd name="T76" fmla="+- 0 748 748"/>
                              <a:gd name="T77" fmla="*/ T76 w 10908"/>
                              <a:gd name="T78" fmla="+- 0 8692 2776"/>
                              <a:gd name="T79" fmla="*/ 8692 h 5944"/>
                              <a:gd name="T80" fmla="+- 0 776 748"/>
                              <a:gd name="T81" fmla="*/ T80 w 10908"/>
                              <a:gd name="T82" fmla="+- 0 8692 2776"/>
                              <a:gd name="T83" fmla="*/ 8692 h 5944"/>
                              <a:gd name="T84" fmla="+- 0 776 748"/>
                              <a:gd name="T85" fmla="*/ T84 w 10908"/>
                              <a:gd name="T86" fmla="+- 0 3160 2776"/>
                              <a:gd name="T87" fmla="*/ 3160 h 5944"/>
                              <a:gd name="T88" fmla="+- 0 776 748"/>
                              <a:gd name="T89" fmla="*/ T88 w 10908"/>
                              <a:gd name="T90" fmla="+- 0 3156 2776"/>
                              <a:gd name="T91" fmla="*/ 3156 h 5944"/>
                              <a:gd name="T92" fmla="+- 0 11628 748"/>
                              <a:gd name="T93" fmla="*/ T92 w 10908"/>
                              <a:gd name="T94" fmla="+- 0 3156 2776"/>
                              <a:gd name="T95" fmla="*/ 3156 h 5944"/>
                              <a:gd name="T96" fmla="+- 0 11628 748"/>
                              <a:gd name="T97" fmla="*/ T96 w 10908"/>
                              <a:gd name="T98" fmla="+- 0 3160 2776"/>
                              <a:gd name="T99" fmla="*/ 3160 h 5944"/>
                              <a:gd name="T100" fmla="+- 0 11628 748"/>
                              <a:gd name="T101" fmla="*/ T100 w 10908"/>
                              <a:gd name="T102" fmla="+- 0 8692 2776"/>
                              <a:gd name="T103" fmla="*/ 8692 h 5944"/>
                              <a:gd name="T104" fmla="+- 0 11656 748"/>
                              <a:gd name="T105" fmla="*/ T104 w 10908"/>
                              <a:gd name="T106" fmla="+- 0 8692 2776"/>
                              <a:gd name="T107" fmla="*/ 8692 h 5944"/>
                              <a:gd name="T108" fmla="+- 0 11656 748"/>
                              <a:gd name="T109" fmla="*/ T108 w 10908"/>
                              <a:gd name="T110" fmla="+- 0 3160 2776"/>
                              <a:gd name="T111" fmla="*/ 3160 h 5944"/>
                              <a:gd name="T112" fmla="+- 0 11656 748"/>
                              <a:gd name="T113" fmla="*/ T112 w 10908"/>
                              <a:gd name="T114" fmla="+- 0 3128 2776"/>
                              <a:gd name="T115" fmla="*/ 3128 h 5944"/>
                              <a:gd name="T116" fmla="+- 0 11656 748"/>
                              <a:gd name="T117" fmla="*/ T116 w 10908"/>
                              <a:gd name="T118" fmla="+- 0 2808 2776"/>
                              <a:gd name="T119" fmla="*/ 2808 h 5944"/>
                              <a:gd name="T120" fmla="+- 0 11656 748"/>
                              <a:gd name="T121" fmla="*/ T120 w 10908"/>
                              <a:gd name="T122" fmla="+- 0 2804 2776"/>
                              <a:gd name="T123" fmla="*/ 2804 h 5944"/>
                              <a:gd name="T124" fmla="+- 0 11656 748"/>
                              <a:gd name="T125" fmla="*/ T124 w 10908"/>
                              <a:gd name="T126" fmla="+- 0 2776 2776"/>
                              <a:gd name="T127" fmla="*/ 2776 h 594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</a:cxnLst>
                            <a:rect l="0" t="0" r="r" b="b"/>
                            <a:pathLst>
                              <a:path w="10908" h="5944">
                                <a:moveTo>
                                  <a:pt x="10908" y="5916"/>
                                </a:moveTo>
                                <a:lnTo>
                                  <a:pt x="10880" y="5916"/>
                                </a:lnTo>
                                <a:lnTo>
                                  <a:pt x="28" y="5916"/>
                                </a:lnTo>
                                <a:lnTo>
                                  <a:pt x="0" y="5916"/>
                                </a:lnTo>
                                <a:lnTo>
                                  <a:pt x="0" y="5944"/>
                                </a:lnTo>
                                <a:lnTo>
                                  <a:pt x="28" y="5944"/>
                                </a:lnTo>
                                <a:lnTo>
                                  <a:pt x="10880" y="5944"/>
                                </a:lnTo>
                                <a:lnTo>
                                  <a:pt x="10908" y="5944"/>
                                </a:lnTo>
                                <a:lnTo>
                                  <a:pt x="10908" y="5916"/>
                                </a:lnTo>
                                <a:close/>
                                <a:moveTo>
                                  <a:pt x="10908" y="0"/>
                                </a:moveTo>
                                <a:lnTo>
                                  <a:pt x="10880" y="0"/>
                                </a:lnTo>
                                <a:lnTo>
                                  <a:pt x="10880" y="28"/>
                                </a:lnTo>
                                <a:lnTo>
                                  <a:pt x="10880" y="32"/>
                                </a:lnTo>
                                <a:lnTo>
                                  <a:pt x="10880" y="352"/>
                                </a:lnTo>
                                <a:lnTo>
                                  <a:pt x="28" y="352"/>
                                </a:lnTo>
                                <a:lnTo>
                                  <a:pt x="28" y="32"/>
                                </a:lnTo>
                                <a:lnTo>
                                  <a:pt x="0" y="32"/>
                                </a:lnTo>
                                <a:lnTo>
                                  <a:pt x="0" y="352"/>
                                </a:lnTo>
                                <a:lnTo>
                                  <a:pt x="0" y="384"/>
                                </a:lnTo>
                                <a:lnTo>
                                  <a:pt x="0" y="5916"/>
                                </a:lnTo>
                                <a:lnTo>
                                  <a:pt x="28" y="5916"/>
                                </a:lnTo>
                                <a:lnTo>
                                  <a:pt x="28" y="384"/>
                                </a:lnTo>
                                <a:lnTo>
                                  <a:pt x="28" y="380"/>
                                </a:lnTo>
                                <a:lnTo>
                                  <a:pt x="10880" y="380"/>
                                </a:lnTo>
                                <a:lnTo>
                                  <a:pt x="10880" y="384"/>
                                </a:lnTo>
                                <a:lnTo>
                                  <a:pt x="10880" y="5916"/>
                                </a:lnTo>
                                <a:lnTo>
                                  <a:pt x="10908" y="5916"/>
                                </a:lnTo>
                                <a:lnTo>
                                  <a:pt x="10908" y="384"/>
                                </a:lnTo>
                                <a:lnTo>
                                  <a:pt x="10908" y="352"/>
                                </a:lnTo>
                                <a:lnTo>
                                  <a:pt x="10908" y="32"/>
                                </a:lnTo>
                                <a:lnTo>
                                  <a:pt x="10908" y="28"/>
                                </a:lnTo>
                                <a:lnTo>
                                  <a:pt x="1090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471C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group w14:anchorId="36FC9892" id="docshapegroup23" o:spid="_x0000_s1026" style="position:absolute;margin-left:37.4pt;margin-top:138.8pt;width:545.4pt;height:297.2pt;z-index:-16054272;mso-position-horizontal-relative:page" coordorigin="748,2776" coordsize="10908,59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">
                <v:rect id="docshape24" o:spid="_x0000_s1027" style="position:absolute;left:780;top:2808;width:10852;height: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" fillcolor="#deeaf6" stroked="f"/>
                <v:shape id="docshape25" o:spid="_x0000_s1028" style="position:absolute;left:748;top:2776;width:10880;height:32;visibility:visible;mso-wrap-style:square;v-text-anchor:top" coordsize="10880,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" path="m10880,l28,,,,,28r,4l28,32r,-4l10880,28r,-28xe" fillcolor="#4471c4" stroked="f">
                  <v:path arrowok="t" o:connecttype="custom" o:connectlocs="10880,2776;28,2776;0,2776;0,2804;0,2808;28,2808;28,2804;10880,2804;10880,2776" o:connectangles="0,0,0,0,0,0,0,0,0"/>
                </v:shape>
                <v:rect id="docshape26" o:spid="_x0000_s1029" style="position:absolute;left:776;top:2804;width:10852;height: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" fillcolor="#deeaf6" stroked="f"/>
                <v:shape id="docshape27" o:spid="_x0000_s1030" style="position:absolute;left:748;top:2776;width:10908;height:5944;visibility:visible;mso-wrap-style:square;v-text-anchor:top" coordsize="10908,59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" path="m10908,5916r-28,l28,5916r-28,l,5944r28,l10880,5944r28,l10908,5916xm10908,r-28,l10880,28r,4l10880,352,28,352,28,32,,32,,352r,32l,5916r28,l28,384r,-4l10880,380r,4l10880,5916r28,l10908,384r,-32l10908,32r,-4l10908,xe" fillcolor="#4471c4" stroked="f">
                  <v:path arrowok="t" o:connecttype="custom" o:connectlocs="10908,8692;10880,8692;28,8692;0,8692;0,8720;28,8720;10880,8720;10908,8720;10908,8692;10908,2776;10880,2776;10880,2804;10880,2808;10880,3128;28,3128;28,2808;0,2808;0,3128;0,3160;0,8692;28,8692;28,3160;28,3156;10880,3156;10880,3160;10880,8692;10908,8692;10908,3160;10908,3128;10908,2808;10908,2804;10908,2776" o:connectangles="0,0,0,0,0,0,0,0,0,0,0,0,0,0,0,0,0,0,0,0,0,0,0,0,0,0,0,0,0,0,0,0"/>
                </v:shape>
                <w10:wrap anchorx="page"/>
              </v:group>
            </w:pict>
          </mc:Fallback>
        </mc:AlternateContent>
      </w:r>
      <w:r w:rsidR="003414B3">
        <w:t>Print the student goals on cardstock, color paper, or laminate the handwritten goals handout. Place the work</w:t>
      </w:r>
      <w:r w:rsidR="003414B3">
        <w:rPr>
          <w:spacing w:val="-57"/>
        </w:rPr>
        <w:t xml:space="preserve"> </w:t>
      </w:r>
      <w:r w:rsidR="003414B3">
        <w:t>in a safe place for students to revisit often (notebook, folder, etc.). Throughout the course, remind students</w:t>
      </w:r>
      <w:r w:rsidR="003414B3">
        <w:rPr>
          <w:spacing w:val="1"/>
        </w:rPr>
        <w:t xml:space="preserve"> </w:t>
      </w:r>
      <w:r w:rsidR="003414B3">
        <w:t>to</w:t>
      </w:r>
      <w:r w:rsidR="003414B3">
        <w:rPr>
          <w:spacing w:val="-1"/>
        </w:rPr>
        <w:t xml:space="preserve"> </w:t>
      </w:r>
      <w:r w:rsidR="003414B3">
        <w:t>revisit</w:t>
      </w:r>
      <w:r w:rsidR="003414B3">
        <w:rPr>
          <w:spacing w:val="-3"/>
        </w:rPr>
        <w:t xml:space="preserve"> </w:t>
      </w:r>
      <w:r w:rsidR="003414B3">
        <w:t>their goals</w:t>
      </w:r>
      <w:r w:rsidR="003414B3">
        <w:rPr>
          <w:spacing w:val="-2"/>
        </w:rPr>
        <w:t xml:space="preserve"> </w:t>
      </w:r>
      <w:r w:rsidR="003414B3">
        <w:t>and celebrate</w:t>
      </w:r>
      <w:r w:rsidR="003414B3">
        <w:rPr>
          <w:spacing w:val="1"/>
        </w:rPr>
        <w:t xml:space="preserve"> </w:t>
      </w:r>
      <w:r w:rsidR="003414B3">
        <w:t>their successes.</w:t>
      </w:r>
    </w:p>
    <w:p w14:paraId="002D6BE1" w14:textId="77777777" w:rsidR="00080240" w:rsidRDefault="00080240">
      <w:pPr>
        <w:pStyle w:val="BodyText"/>
        <w:rPr>
          <w:sz w:val="20"/>
        </w:rPr>
      </w:pPr>
    </w:p>
    <w:p w14:paraId="69903D06" w14:textId="6BD543B2" w:rsidR="00080240" w:rsidRDefault="00F33651">
      <w:pPr>
        <w:pStyle w:val="BodyText"/>
        <w:spacing w:before="1"/>
        <w:rPr>
          <w:sz w:val="22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0912" behindDoc="1" locked="0" layoutInCell="1" allowOverlap="1" wp14:anchorId="3A3DDC1E" wp14:editId="6B670FC7">
                <wp:simplePos x="0" y="0"/>
                <wp:positionH relativeFrom="page">
                  <wp:posOffset>467360</wp:posOffset>
                </wp:positionH>
                <wp:positionV relativeFrom="paragraph">
                  <wp:posOffset>176530</wp:posOffset>
                </wp:positionV>
                <wp:extent cx="6926580" cy="632460"/>
                <wp:effectExtent l="0" t="0" r="0" b="0"/>
                <wp:wrapTopAndBottom/>
                <wp:docPr id="111" name="docshapegroup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26580" cy="632460"/>
                          <a:chOff x="736" y="278"/>
                          <a:chExt cx="10908" cy="996"/>
                        </a:xfrm>
                      </wpg:grpSpPr>
                      <wps:wsp>
                        <wps:cNvPr id="112" name="docshape29"/>
                        <wps:cNvSpPr txBox="1">
                          <a:spLocks noChangeArrowheads="1"/>
                        </wps:cNvSpPr>
                        <wps:spPr bwMode="auto">
                          <a:xfrm>
                            <a:off x="750" y="644"/>
                            <a:ext cx="10880" cy="616"/>
                          </a:xfrm>
                          <a:prstGeom prst="rect">
                            <a:avLst/>
                          </a:prstGeom>
                          <a:noFill/>
                          <a:ln w="17780">
                            <a:solidFill>
                              <a:srgbClr val="4471C4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6DDB11F9" w14:textId="77777777" w:rsidR="00080240" w:rsidRDefault="003414B3">
                              <w:pPr>
                                <w:spacing w:line="254" w:lineRule="auto"/>
                                <w:ind w:left="108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Students</w:t>
                              </w:r>
                              <w:r>
                                <w:rPr>
                                  <w:spacing w:val="-6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can</w:t>
                              </w:r>
                              <w:r>
                                <w:rPr>
                                  <w:spacing w:val="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reflect</w:t>
                              </w:r>
                              <w:r>
                                <w:rPr>
                                  <w:spacing w:val="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on</w:t>
                              </w:r>
                              <w:r>
                                <w:rPr>
                                  <w:spacing w:val="-3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their</w:t>
                              </w:r>
                              <w:r>
                                <w:rPr>
                                  <w:spacing w:val="-3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goals</w:t>
                              </w:r>
                              <w:r>
                                <w:rPr>
                                  <w:spacing w:val="-6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and</w:t>
                              </w:r>
                              <w:r>
                                <w:rPr>
                                  <w:spacing w:val="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explain</w:t>
                              </w:r>
                              <w:r>
                                <w:rPr>
                                  <w:spacing w:val="-3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their</w:t>
                              </w:r>
                              <w:r>
                                <w:rPr>
                                  <w:spacing w:val="-4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successes</w:t>
                              </w:r>
                              <w:r>
                                <w:rPr>
                                  <w:spacing w:val="-5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and their</w:t>
                              </w:r>
                              <w:r>
                                <w:rPr>
                                  <w:spacing w:val="-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areas</w:t>
                              </w:r>
                              <w:r>
                                <w:rPr>
                                  <w:spacing w:val="-5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for</w:t>
                              </w:r>
                              <w:r>
                                <w:rPr>
                                  <w:spacing w:val="-4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improvement.</w:t>
                              </w:r>
                              <w:r>
                                <w:rPr>
                                  <w:spacing w:val="-3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Student</w:t>
                              </w:r>
                              <w:r>
                                <w:rPr>
                                  <w:spacing w:val="-5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reflection</w:t>
                              </w:r>
                              <w:r>
                                <w:rPr>
                                  <w:spacing w:val="-9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can help</w:t>
                              </w:r>
                              <w:r>
                                <w:rPr>
                                  <w:spacing w:val="-4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drive</w:t>
                              </w:r>
                              <w:r>
                                <w:rPr>
                                  <w:spacing w:val="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future</w:t>
                              </w:r>
                              <w:r>
                                <w:rPr>
                                  <w:spacing w:val="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goal-setting activities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13" name="docshape30"/>
                        <wps:cNvSpPr txBox="1">
                          <a:spLocks noChangeArrowheads="1"/>
                        </wps:cNvSpPr>
                        <wps:spPr bwMode="auto">
                          <a:xfrm>
                            <a:off x="750" y="292"/>
                            <a:ext cx="10880" cy="352"/>
                          </a:xfrm>
                          <a:prstGeom prst="rect">
                            <a:avLst/>
                          </a:prstGeom>
                          <a:solidFill>
                            <a:srgbClr val="DEEAF6"/>
                          </a:solidFill>
                          <a:ln w="17780">
                            <a:solidFill>
                              <a:srgbClr val="4471C4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BC9FCF6" w14:textId="77777777" w:rsidR="00080240" w:rsidRDefault="003414B3">
                              <w:pPr>
                                <w:spacing w:line="303" w:lineRule="exact"/>
                                <w:ind w:left="3477" w:right="3450"/>
                                <w:jc w:val="center"/>
                                <w:rPr>
                                  <w:rFonts w:ascii="Arial"/>
                                  <w:b/>
                                  <w:color w:val="000000"/>
                                  <w:sz w:val="28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color w:val="000000"/>
                                  <w:sz w:val="28"/>
                                </w:rPr>
                                <w:t>Evidence</w:t>
                              </w:r>
                              <w:r>
                                <w:rPr>
                                  <w:rFonts w:ascii="Arial"/>
                                  <w:b/>
                                  <w:color w:val="000000"/>
                                  <w:spacing w:val="-7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000000"/>
                                  <w:sz w:val="28"/>
                                </w:rPr>
                                <w:t>of</w:t>
                              </w:r>
                              <w:r>
                                <w:rPr>
                                  <w:rFonts w:ascii="Arial"/>
                                  <w:b/>
                                  <w:color w:val="000000"/>
                                  <w:spacing w:val="-7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000000"/>
                                  <w:sz w:val="28"/>
                                </w:rPr>
                                <w:t>Student</w:t>
                              </w:r>
                              <w:r>
                                <w:rPr>
                                  <w:rFonts w:ascii="Arial"/>
                                  <w:b/>
                                  <w:color w:val="000000"/>
                                  <w:spacing w:val="-7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000000"/>
                                  <w:sz w:val="28"/>
                                </w:rPr>
                                <w:t>Succes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group w14:anchorId="3A3DDC1E" id="docshapegroup28" o:spid="_x0000_s1048" style="position:absolute;margin-left:36.8pt;margin-top:13.9pt;width:545.4pt;height:49.8pt;z-index:-15725568;mso-wrap-distance-left:0;mso-wrap-distance-right:0;mso-position-horizontal-relative:page" coordorigin="736,278" coordsize="10908,9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">
                <v:shape id="docshape29" o:spid="_x0000_s1049" type="#_x0000_t202" style="position:absolute;left:750;top:644;width:10880;height:6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" filled="f" strokecolor="#4471c4" strokeweight="1.4pt">
                  <v:textbox inset="0,0,0,0">
                    <w:txbxContent>
                      <w:p w14:paraId="6DDB11F9" w14:textId="77777777" w:rsidR="00080240" w:rsidRDefault="003414B3">
                        <w:pPr>
                          <w:spacing w:line="254" w:lineRule="auto"/>
                          <w:ind w:left="108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Students</w:t>
                        </w:r>
                        <w:r>
                          <w:rPr>
                            <w:spacing w:val="-6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can</w:t>
                        </w:r>
                        <w:r>
                          <w:rPr>
                            <w:spacing w:val="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reflect</w:t>
                        </w:r>
                        <w:r>
                          <w:rPr>
                            <w:spacing w:val="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on</w:t>
                        </w:r>
                        <w:r>
                          <w:rPr>
                            <w:spacing w:val="-3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their</w:t>
                        </w:r>
                        <w:r>
                          <w:rPr>
                            <w:spacing w:val="-3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goals</w:t>
                        </w:r>
                        <w:r>
                          <w:rPr>
                            <w:spacing w:val="-6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and</w:t>
                        </w:r>
                        <w:r>
                          <w:rPr>
                            <w:spacing w:val="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explain</w:t>
                        </w:r>
                        <w:r>
                          <w:rPr>
                            <w:spacing w:val="-3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their</w:t>
                        </w:r>
                        <w:r>
                          <w:rPr>
                            <w:spacing w:val="-4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successes</w:t>
                        </w:r>
                        <w:r>
                          <w:rPr>
                            <w:spacing w:val="-5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and their</w:t>
                        </w:r>
                        <w:r>
                          <w:rPr>
                            <w:spacing w:val="-7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areas</w:t>
                        </w:r>
                        <w:r>
                          <w:rPr>
                            <w:spacing w:val="-5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for</w:t>
                        </w:r>
                        <w:r>
                          <w:rPr>
                            <w:spacing w:val="-4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improvement.</w:t>
                        </w:r>
                        <w:r>
                          <w:rPr>
                            <w:spacing w:val="-3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Student</w:t>
                        </w:r>
                        <w:r>
                          <w:rPr>
                            <w:spacing w:val="-57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reflection</w:t>
                        </w:r>
                        <w:r>
                          <w:rPr>
                            <w:spacing w:val="-9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can help</w:t>
                        </w:r>
                        <w:r>
                          <w:rPr>
                            <w:spacing w:val="-4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drive</w:t>
                        </w:r>
                        <w:r>
                          <w:rPr>
                            <w:spacing w:val="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future</w:t>
                        </w:r>
                        <w:r>
                          <w:rPr>
                            <w:spacing w:val="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goal-setting activities.</w:t>
                        </w:r>
                      </w:p>
                    </w:txbxContent>
                  </v:textbox>
                </v:shape>
                <v:shape id="docshape30" o:spid="_x0000_s1050" type="#_x0000_t202" style="position:absolute;left:750;top:292;width:10880;height:3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" fillcolor="#deeaf6" strokecolor="#4471c4" strokeweight="1.4pt">
                  <v:textbox inset="0,0,0,0">
                    <w:txbxContent>
                      <w:p w14:paraId="1BC9FCF6" w14:textId="77777777" w:rsidR="00080240" w:rsidRDefault="003414B3">
                        <w:pPr>
                          <w:spacing w:line="303" w:lineRule="exact"/>
                          <w:ind w:left="3477" w:right="3450"/>
                          <w:jc w:val="center"/>
                          <w:rPr>
                            <w:rFonts w:ascii="Arial"/>
                            <w:b/>
                            <w:color w:val="000000"/>
                            <w:sz w:val="28"/>
                          </w:rPr>
                        </w:pPr>
                        <w:r>
                          <w:rPr>
                            <w:rFonts w:ascii="Arial"/>
                            <w:b/>
                            <w:color w:val="000000"/>
                            <w:sz w:val="28"/>
                          </w:rPr>
                          <w:t>Evidence</w:t>
                        </w:r>
                        <w:r>
                          <w:rPr>
                            <w:rFonts w:ascii="Arial"/>
                            <w:b/>
                            <w:color w:val="000000"/>
                            <w:spacing w:val="-7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000000"/>
                            <w:sz w:val="28"/>
                          </w:rPr>
                          <w:t>of</w:t>
                        </w:r>
                        <w:r>
                          <w:rPr>
                            <w:rFonts w:ascii="Arial"/>
                            <w:b/>
                            <w:color w:val="000000"/>
                            <w:spacing w:val="-7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000000"/>
                            <w:sz w:val="28"/>
                          </w:rPr>
                          <w:t>Student</w:t>
                        </w:r>
                        <w:r>
                          <w:rPr>
                            <w:rFonts w:ascii="Arial"/>
                            <w:b/>
                            <w:color w:val="000000"/>
                            <w:spacing w:val="-7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000000"/>
                            <w:sz w:val="28"/>
                          </w:rPr>
                          <w:t>Success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5D82086A" w14:textId="77777777" w:rsidR="00080240" w:rsidRDefault="00080240">
      <w:pPr>
        <w:pStyle w:val="BodyText"/>
        <w:rPr>
          <w:sz w:val="20"/>
        </w:rPr>
      </w:pPr>
    </w:p>
    <w:p w14:paraId="6089AEAF" w14:textId="77777777" w:rsidR="00080240" w:rsidRDefault="00080240">
      <w:pPr>
        <w:rPr>
          <w:sz w:val="20"/>
        </w:rPr>
        <w:sectPr w:rsidR="00080240">
          <w:pgSz w:w="12240" w:h="15840"/>
          <w:pgMar w:top="940" w:right="480" w:bottom="280" w:left="620" w:header="720" w:footer="720" w:gutter="0"/>
          <w:cols w:space="720"/>
        </w:sectPr>
      </w:pPr>
    </w:p>
    <w:p w14:paraId="1CFF6A29" w14:textId="77777777" w:rsidR="00080240" w:rsidRDefault="00080240">
      <w:pPr>
        <w:pStyle w:val="BodyText"/>
        <w:rPr>
          <w:sz w:val="26"/>
        </w:rPr>
      </w:pPr>
    </w:p>
    <w:p w14:paraId="0D9860AB" w14:textId="77777777" w:rsidR="00080240" w:rsidRDefault="00080240">
      <w:pPr>
        <w:pStyle w:val="BodyText"/>
        <w:spacing w:before="7"/>
        <w:rPr>
          <w:sz w:val="25"/>
        </w:rPr>
      </w:pPr>
    </w:p>
    <w:p w14:paraId="29C13552" w14:textId="77777777" w:rsidR="00080240" w:rsidRDefault="003414B3">
      <w:pPr>
        <w:pStyle w:val="BodyText"/>
        <w:ind w:left="160"/>
      </w:pPr>
      <w:r>
        <w:t>Ideas</w:t>
      </w:r>
      <w:r>
        <w:rPr>
          <w:spacing w:val="-3"/>
        </w:rPr>
        <w:t xml:space="preserve"> </w:t>
      </w:r>
      <w:r>
        <w:t>for Differentiation:</w:t>
      </w:r>
    </w:p>
    <w:p w14:paraId="74276347" w14:textId="77777777" w:rsidR="00080240" w:rsidRDefault="003414B3">
      <w:pPr>
        <w:pStyle w:val="Heading3"/>
        <w:spacing w:before="223"/>
        <w:ind w:left="160"/>
      </w:pPr>
      <w:r>
        <w:rPr>
          <w:b w:val="0"/>
        </w:rPr>
        <w:br w:type="column"/>
      </w:r>
      <w:r>
        <w:t>Student</w:t>
      </w:r>
      <w:r>
        <w:rPr>
          <w:spacing w:val="-14"/>
        </w:rPr>
        <w:t xml:space="preserve"> </w:t>
      </w:r>
      <w:r>
        <w:t>Learning</w:t>
      </w:r>
      <w:r>
        <w:rPr>
          <w:spacing w:val="-8"/>
        </w:rPr>
        <w:t xml:space="preserve"> </w:t>
      </w:r>
      <w:r>
        <w:t>Supports</w:t>
      </w:r>
    </w:p>
    <w:p w14:paraId="2618887D" w14:textId="77777777" w:rsidR="00080240" w:rsidRDefault="00080240">
      <w:pPr>
        <w:sectPr w:rsidR="00080240">
          <w:type w:val="continuous"/>
          <w:pgSz w:w="12240" w:h="15840"/>
          <w:pgMar w:top="440" w:right="480" w:bottom="280" w:left="620" w:header="720" w:footer="720" w:gutter="0"/>
          <w:cols w:num="2" w:space="720" w:equalWidth="0">
            <w:col w:w="2602" w:space="1038"/>
            <w:col w:w="7500"/>
          </w:cols>
        </w:sectPr>
      </w:pPr>
    </w:p>
    <w:p w14:paraId="1638FA41" w14:textId="77777777" w:rsidR="00080240" w:rsidRDefault="003414B3">
      <w:pPr>
        <w:pStyle w:val="ListParagraph"/>
        <w:numPr>
          <w:ilvl w:val="0"/>
          <w:numId w:val="4"/>
        </w:numPr>
        <w:tabs>
          <w:tab w:val="left" w:pos="879"/>
          <w:tab w:val="left" w:pos="880"/>
        </w:tabs>
        <w:spacing w:before="15" w:line="293" w:lineRule="exact"/>
        <w:rPr>
          <w:sz w:val="24"/>
        </w:rPr>
      </w:pPr>
      <w:r>
        <w:rPr>
          <w:sz w:val="24"/>
        </w:rPr>
        <w:t>Provide written</w:t>
      </w:r>
      <w:r>
        <w:rPr>
          <w:spacing w:val="-4"/>
          <w:sz w:val="24"/>
        </w:rPr>
        <w:t xml:space="preserve"> </w:t>
      </w:r>
      <w:r>
        <w:rPr>
          <w:sz w:val="24"/>
        </w:rPr>
        <w:t>material in</w:t>
      </w:r>
      <w:r>
        <w:rPr>
          <w:spacing w:val="-4"/>
          <w:sz w:val="24"/>
        </w:rPr>
        <w:t xml:space="preserve"> </w:t>
      </w:r>
      <w:r>
        <w:rPr>
          <w:sz w:val="24"/>
        </w:rPr>
        <w:t>languages</w:t>
      </w:r>
      <w:r>
        <w:rPr>
          <w:spacing w:val="-2"/>
          <w:sz w:val="24"/>
        </w:rPr>
        <w:t xml:space="preserve"> </w:t>
      </w:r>
      <w:r>
        <w:rPr>
          <w:sz w:val="24"/>
        </w:rPr>
        <w:t>other</w:t>
      </w:r>
      <w:r>
        <w:rPr>
          <w:spacing w:val="-1"/>
          <w:sz w:val="24"/>
        </w:rPr>
        <w:t xml:space="preserve"> </w:t>
      </w:r>
      <w:r>
        <w:rPr>
          <w:sz w:val="24"/>
        </w:rPr>
        <w:t>than English.</w:t>
      </w:r>
    </w:p>
    <w:p w14:paraId="22E55719" w14:textId="77777777" w:rsidR="00080240" w:rsidRDefault="003414B3">
      <w:pPr>
        <w:pStyle w:val="ListParagraph"/>
        <w:numPr>
          <w:ilvl w:val="0"/>
          <w:numId w:val="4"/>
        </w:numPr>
        <w:tabs>
          <w:tab w:val="left" w:pos="879"/>
          <w:tab w:val="left" w:pos="880"/>
        </w:tabs>
        <w:spacing w:line="242" w:lineRule="auto"/>
        <w:ind w:right="228"/>
        <w:rPr>
          <w:sz w:val="24"/>
        </w:rPr>
      </w:pPr>
      <w:r>
        <w:rPr>
          <w:sz w:val="24"/>
        </w:rPr>
        <w:t>Incorporate different communities in your instruction. Ask students to share how they may think about a</w:t>
      </w:r>
      <w:r>
        <w:rPr>
          <w:spacing w:val="-57"/>
          <w:sz w:val="24"/>
        </w:rPr>
        <w:t xml:space="preserve"> </w:t>
      </w:r>
      <w:r>
        <w:rPr>
          <w:sz w:val="24"/>
        </w:rPr>
        <w:t>topic differently to pull</w:t>
      </w:r>
      <w:r>
        <w:rPr>
          <w:spacing w:val="1"/>
          <w:sz w:val="24"/>
        </w:rPr>
        <w:t xml:space="preserve"> </w:t>
      </w:r>
      <w:r>
        <w:rPr>
          <w:sz w:val="24"/>
        </w:rPr>
        <w:t>information from</w:t>
      </w:r>
      <w:r>
        <w:rPr>
          <w:spacing w:val="-3"/>
          <w:sz w:val="24"/>
        </w:rPr>
        <w:t xml:space="preserve"> </w:t>
      </w:r>
      <w:r>
        <w:rPr>
          <w:sz w:val="24"/>
        </w:rPr>
        <w:t>various</w:t>
      </w:r>
      <w:r>
        <w:rPr>
          <w:spacing w:val="-2"/>
          <w:sz w:val="24"/>
        </w:rPr>
        <w:t xml:space="preserve"> </w:t>
      </w:r>
      <w:r>
        <w:rPr>
          <w:sz w:val="24"/>
        </w:rPr>
        <w:t>sources.</w:t>
      </w:r>
    </w:p>
    <w:p w14:paraId="534B187F" w14:textId="77777777" w:rsidR="00080240" w:rsidRDefault="003414B3">
      <w:pPr>
        <w:pStyle w:val="ListParagraph"/>
        <w:numPr>
          <w:ilvl w:val="0"/>
          <w:numId w:val="4"/>
        </w:numPr>
        <w:tabs>
          <w:tab w:val="left" w:pos="879"/>
          <w:tab w:val="left" w:pos="880"/>
        </w:tabs>
        <w:spacing w:line="290" w:lineRule="exact"/>
        <w:rPr>
          <w:sz w:val="24"/>
        </w:rPr>
      </w:pPr>
      <w:r>
        <w:rPr>
          <w:sz w:val="24"/>
        </w:rPr>
        <w:t>Provide students</w:t>
      </w:r>
      <w:r>
        <w:rPr>
          <w:spacing w:val="-3"/>
          <w:sz w:val="24"/>
        </w:rPr>
        <w:t xml:space="preserve"> </w:t>
      </w:r>
      <w:r>
        <w:rPr>
          <w:sz w:val="24"/>
        </w:rPr>
        <w:t>with</w:t>
      </w:r>
      <w:r>
        <w:rPr>
          <w:spacing w:val="-1"/>
          <w:sz w:val="24"/>
        </w:rPr>
        <w:t xml:space="preserve"> </w:t>
      </w:r>
      <w:r>
        <w:rPr>
          <w:sz w:val="24"/>
        </w:rPr>
        <w:t>both</w:t>
      </w:r>
      <w:r>
        <w:rPr>
          <w:spacing w:val="-1"/>
          <w:sz w:val="24"/>
        </w:rPr>
        <w:t xml:space="preserve"> </w:t>
      </w:r>
      <w:r>
        <w:rPr>
          <w:sz w:val="24"/>
        </w:rPr>
        <w:t>written</w:t>
      </w:r>
      <w:r>
        <w:rPr>
          <w:spacing w:val="-4"/>
          <w:sz w:val="24"/>
        </w:rPr>
        <w:t xml:space="preserve"> </w:t>
      </w:r>
      <w:r>
        <w:rPr>
          <w:sz w:val="24"/>
        </w:rPr>
        <w:t>material and</w:t>
      </w:r>
      <w:r>
        <w:rPr>
          <w:spacing w:val="-1"/>
          <w:sz w:val="24"/>
        </w:rPr>
        <w:t xml:space="preserve"> </w:t>
      </w:r>
      <w:r>
        <w:rPr>
          <w:sz w:val="24"/>
        </w:rPr>
        <w:t>visual</w:t>
      </w:r>
      <w:r>
        <w:rPr>
          <w:spacing w:val="-4"/>
          <w:sz w:val="24"/>
        </w:rPr>
        <w:t xml:space="preserve"> </w:t>
      </w:r>
      <w:r>
        <w:rPr>
          <w:sz w:val="24"/>
        </w:rPr>
        <w:t>material.</w:t>
      </w:r>
    </w:p>
    <w:p w14:paraId="02F7A5BE" w14:textId="77777777" w:rsidR="00080240" w:rsidRDefault="003414B3">
      <w:pPr>
        <w:pStyle w:val="ListParagraph"/>
        <w:numPr>
          <w:ilvl w:val="0"/>
          <w:numId w:val="4"/>
        </w:numPr>
        <w:tabs>
          <w:tab w:val="left" w:pos="879"/>
          <w:tab w:val="left" w:pos="880"/>
        </w:tabs>
        <w:spacing w:line="292" w:lineRule="exact"/>
        <w:rPr>
          <w:sz w:val="24"/>
        </w:rPr>
      </w:pPr>
      <w:r>
        <w:rPr>
          <w:sz w:val="24"/>
        </w:rPr>
        <w:t>Break</w:t>
      </w:r>
      <w:r>
        <w:rPr>
          <w:spacing w:val="-1"/>
          <w:sz w:val="24"/>
        </w:rPr>
        <w:t xml:space="preserve"> </w:t>
      </w:r>
      <w:r>
        <w:rPr>
          <w:sz w:val="24"/>
        </w:rPr>
        <w:t>down</w:t>
      </w:r>
      <w:r>
        <w:rPr>
          <w:spacing w:val="-1"/>
          <w:sz w:val="24"/>
        </w:rPr>
        <w:t xml:space="preserve"> </w:t>
      </w:r>
      <w:r>
        <w:rPr>
          <w:sz w:val="24"/>
        </w:rPr>
        <w:t>work</w:t>
      </w:r>
      <w:r>
        <w:rPr>
          <w:spacing w:val="-1"/>
          <w:sz w:val="24"/>
        </w:rPr>
        <w:t xml:space="preserve"> </w:t>
      </w:r>
      <w:r>
        <w:rPr>
          <w:sz w:val="24"/>
        </w:rPr>
        <w:t>into</w:t>
      </w:r>
      <w:r>
        <w:rPr>
          <w:spacing w:val="-1"/>
          <w:sz w:val="24"/>
        </w:rPr>
        <w:t xml:space="preserve"> </w:t>
      </w:r>
      <w:r>
        <w:rPr>
          <w:sz w:val="24"/>
        </w:rPr>
        <w:t>smaller</w:t>
      </w:r>
      <w:r>
        <w:rPr>
          <w:spacing w:val="-1"/>
          <w:sz w:val="24"/>
        </w:rPr>
        <w:t xml:space="preserve"> </w:t>
      </w:r>
      <w:r>
        <w:rPr>
          <w:sz w:val="24"/>
        </w:rPr>
        <w:t>portions</w:t>
      </w:r>
      <w:r>
        <w:rPr>
          <w:spacing w:val="-2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students</w:t>
      </w:r>
      <w:r>
        <w:rPr>
          <w:spacing w:val="-3"/>
          <w:sz w:val="24"/>
        </w:rPr>
        <w:t xml:space="preserve"> </w:t>
      </w:r>
      <w:r>
        <w:rPr>
          <w:sz w:val="24"/>
        </w:rPr>
        <w:t>with</w:t>
      </w:r>
      <w:r>
        <w:rPr>
          <w:spacing w:val="-1"/>
          <w:sz w:val="24"/>
        </w:rPr>
        <w:t xml:space="preserve"> </w:t>
      </w:r>
      <w:r>
        <w:rPr>
          <w:sz w:val="24"/>
        </w:rPr>
        <w:t>accommodations.</w:t>
      </w:r>
    </w:p>
    <w:p w14:paraId="719E292F" w14:textId="77777777" w:rsidR="00080240" w:rsidRDefault="003414B3">
      <w:pPr>
        <w:pStyle w:val="ListParagraph"/>
        <w:numPr>
          <w:ilvl w:val="0"/>
          <w:numId w:val="4"/>
        </w:numPr>
        <w:tabs>
          <w:tab w:val="left" w:pos="879"/>
          <w:tab w:val="left" w:pos="880"/>
        </w:tabs>
        <w:ind w:right="983"/>
        <w:rPr>
          <w:sz w:val="24"/>
        </w:rPr>
      </w:pPr>
      <w:r>
        <w:rPr>
          <w:sz w:val="24"/>
        </w:rPr>
        <w:t>Utilize small group time to provide more one-on-one instruction for students who need extended</w:t>
      </w:r>
      <w:r>
        <w:rPr>
          <w:spacing w:val="-57"/>
          <w:sz w:val="24"/>
        </w:rPr>
        <w:t xml:space="preserve"> </w:t>
      </w:r>
      <w:r>
        <w:rPr>
          <w:sz w:val="24"/>
        </w:rPr>
        <w:t>learning.</w:t>
      </w:r>
    </w:p>
    <w:p w14:paraId="5B9EF4FF" w14:textId="77777777" w:rsidR="00080240" w:rsidRDefault="003414B3">
      <w:pPr>
        <w:pStyle w:val="ListParagraph"/>
        <w:numPr>
          <w:ilvl w:val="0"/>
          <w:numId w:val="4"/>
        </w:numPr>
        <w:tabs>
          <w:tab w:val="left" w:pos="879"/>
          <w:tab w:val="left" w:pos="880"/>
        </w:tabs>
        <w:spacing w:line="292" w:lineRule="exact"/>
        <w:rPr>
          <w:sz w:val="24"/>
        </w:rPr>
      </w:pPr>
      <w:r>
        <w:rPr>
          <w:sz w:val="24"/>
        </w:rPr>
        <w:t>Pass</w:t>
      </w:r>
      <w:r>
        <w:rPr>
          <w:spacing w:val="-3"/>
          <w:sz w:val="24"/>
        </w:rPr>
        <w:t xml:space="preserve"> </w:t>
      </w:r>
      <w:r>
        <w:rPr>
          <w:sz w:val="24"/>
        </w:rPr>
        <w:t>out</w:t>
      </w:r>
      <w:r>
        <w:rPr>
          <w:spacing w:val="1"/>
          <w:sz w:val="24"/>
        </w:rPr>
        <w:t xml:space="preserve"> </w:t>
      </w:r>
      <w:r>
        <w:rPr>
          <w:sz w:val="24"/>
        </w:rPr>
        <w:t>handouts/guided notes</w:t>
      </w:r>
      <w:r>
        <w:rPr>
          <w:spacing w:val="-2"/>
          <w:sz w:val="24"/>
        </w:rPr>
        <w:t xml:space="preserve"> </w:t>
      </w:r>
      <w:r>
        <w:rPr>
          <w:sz w:val="24"/>
        </w:rPr>
        <w:t>as</w:t>
      </w:r>
      <w:r>
        <w:rPr>
          <w:spacing w:val="-2"/>
          <w:sz w:val="24"/>
        </w:rPr>
        <w:t xml:space="preserve"> </w:t>
      </w:r>
      <w:r>
        <w:rPr>
          <w:sz w:val="24"/>
        </w:rPr>
        <w:t>needed</w:t>
      </w:r>
      <w:r>
        <w:rPr>
          <w:spacing w:val="-4"/>
          <w:sz w:val="24"/>
        </w:rPr>
        <w:t xml:space="preserve"> </w:t>
      </w:r>
      <w:r>
        <w:rPr>
          <w:sz w:val="24"/>
        </w:rPr>
        <w:t>for students.</w:t>
      </w:r>
    </w:p>
    <w:p w14:paraId="7C29D464" w14:textId="77777777" w:rsidR="00080240" w:rsidRDefault="003414B3">
      <w:pPr>
        <w:pStyle w:val="ListParagraph"/>
        <w:numPr>
          <w:ilvl w:val="0"/>
          <w:numId w:val="4"/>
        </w:numPr>
        <w:tabs>
          <w:tab w:val="left" w:pos="879"/>
          <w:tab w:val="left" w:pos="880"/>
        </w:tabs>
        <w:spacing w:before="4" w:line="252" w:lineRule="auto"/>
        <w:ind w:right="202"/>
        <w:rPr>
          <w:sz w:val="24"/>
        </w:rPr>
      </w:pPr>
      <w:r>
        <w:rPr>
          <w:sz w:val="24"/>
        </w:rPr>
        <w:t>Students that may not have mastered their goal should have time to adjust the goal. Remind students that</w:t>
      </w:r>
      <w:r>
        <w:rPr>
          <w:spacing w:val="-57"/>
          <w:sz w:val="24"/>
        </w:rPr>
        <w:t xml:space="preserve"> </w:t>
      </w:r>
      <w:r>
        <w:rPr>
          <w:sz w:val="24"/>
        </w:rPr>
        <w:t>meeting or failing to meet the goal is not the end of the road. Goal setting is more about how to respond</w:t>
      </w:r>
      <w:r>
        <w:rPr>
          <w:spacing w:val="1"/>
          <w:sz w:val="24"/>
        </w:rPr>
        <w:t xml:space="preserve"> </w:t>
      </w:r>
      <w:r>
        <w:rPr>
          <w:sz w:val="24"/>
        </w:rPr>
        <w:t>in different situations and the perseverance needed to achieve a goal. Students that may have met or</w:t>
      </w:r>
      <w:r>
        <w:rPr>
          <w:spacing w:val="1"/>
          <w:sz w:val="24"/>
        </w:rPr>
        <w:t xml:space="preserve"> </w:t>
      </w:r>
      <w:r>
        <w:rPr>
          <w:sz w:val="24"/>
        </w:rPr>
        <w:t>exceeded the goal should also revisit the goal. Was the goal too simple and how could a more</w:t>
      </w:r>
      <w:r>
        <w:rPr>
          <w:spacing w:val="1"/>
          <w:sz w:val="24"/>
        </w:rPr>
        <w:t xml:space="preserve"> </w:t>
      </w:r>
      <w:r>
        <w:rPr>
          <w:sz w:val="24"/>
        </w:rPr>
        <w:t>challenging</w:t>
      </w:r>
      <w:r>
        <w:rPr>
          <w:spacing w:val="-1"/>
          <w:sz w:val="24"/>
        </w:rPr>
        <w:t xml:space="preserve"> </w:t>
      </w:r>
      <w:r>
        <w:rPr>
          <w:sz w:val="24"/>
        </w:rPr>
        <w:t>goal</w:t>
      </w:r>
      <w:r>
        <w:rPr>
          <w:spacing w:val="1"/>
          <w:sz w:val="24"/>
        </w:rPr>
        <w:t xml:space="preserve"> </w:t>
      </w:r>
      <w:r>
        <w:rPr>
          <w:sz w:val="24"/>
        </w:rPr>
        <w:t>push them</w:t>
      </w:r>
      <w:r>
        <w:rPr>
          <w:spacing w:val="-3"/>
          <w:sz w:val="24"/>
        </w:rPr>
        <w:t xml:space="preserve"> </w:t>
      </w:r>
      <w:r>
        <w:rPr>
          <w:sz w:val="24"/>
        </w:rPr>
        <w:t>in the</w:t>
      </w:r>
      <w:r>
        <w:rPr>
          <w:spacing w:val="1"/>
          <w:sz w:val="24"/>
        </w:rPr>
        <w:t xml:space="preserve"> </w:t>
      </w:r>
      <w:r>
        <w:rPr>
          <w:sz w:val="24"/>
        </w:rPr>
        <w:t>future?</w:t>
      </w:r>
    </w:p>
    <w:p w14:paraId="6BC606E6" w14:textId="77777777" w:rsidR="00080240" w:rsidRDefault="00080240">
      <w:pPr>
        <w:pStyle w:val="BodyText"/>
        <w:spacing w:before="9"/>
      </w:pPr>
    </w:p>
    <w:p w14:paraId="27038816" w14:textId="77777777" w:rsidR="00080240" w:rsidRDefault="003414B3">
      <w:pPr>
        <w:pStyle w:val="BodyText"/>
        <w:spacing w:before="1"/>
        <w:ind w:left="160"/>
      </w:pPr>
      <w:r>
        <w:t>Opportunities</w:t>
      </w:r>
      <w:r>
        <w:rPr>
          <w:spacing w:val="-2"/>
        </w:rPr>
        <w:t xml:space="preserve"> </w:t>
      </w:r>
      <w:r>
        <w:t>for Extension:</w:t>
      </w:r>
    </w:p>
    <w:p w14:paraId="4D888870" w14:textId="77777777" w:rsidR="00080240" w:rsidRDefault="003414B3">
      <w:pPr>
        <w:pStyle w:val="ListParagraph"/>
        <w:numPr>
          <w:ilvl w:val="0"/>
          <w:numId w:val="4"/>
        </w:numPr>
        <w:tabs>
          <w:tab w:val="left" w:pos="879"/>
          <w:tab w:val="left" w:pos="880"/>
        </w:tabs>
        <w:spacing w:before="14" w:line="249" w:lineRule="auto"/>
        <w:ind w:right="444"/>
        <w:rPr>
          <w:sz w:val="24"/>
        </w:rPr>
      </w:pPr>
      <w:r>
        <w:rPr>
          <w:sz w:val="24"/>
        </w:rPr>
        <w:t>Students could also explore SMART goals. SMART goals provide a template for a more detailed goal</w:t>
      </w:r>
      <w:r>
        <w:rPr>
          <w:spacing w:val="-57"/>
          <w:sz w:val="24"/>
        </w:rPr>
        <w:t xml:space="preserve"> </w:t>
      </w:r>
      <w:r>
        <w:rPr>
          <w:sz w:val="24"/>
        </w:rPr>
        <w:t>with</w:t>
      </w:r>
      <w:r>
        <w:rPr>
          <w:spacing w:val="-1"/>
          <w:sz w:val="24"/>
        </w:rPr>
        <w:t xml:space="preserve"> </w:t>
      </w:r>
      <w:r>
        <w:rPr>
          <w:sz w:val="24"/>
        </w:rPr>
        <w:t>steps</w:t>
      </w:r>
      <w:r>
        <w:rPr>
          <w:spacing w:val="-2"/>
          <w:sz w:val="24"/>
        </w:rPr>
        <w:t xml:space="preserve"> </w:t>
      </w:r>
      <w:r>
        <w:rPr>
          <w:sz w:val="24"/>
        </w:rPr>
        <w:t>to help writing a</w:t>
      </w:r>
      <w:r>
        <w:rPr>
          <w:spacing w:val="1"/>
          <w:sz w:val="24"/>
        </w:rPr>
        <w:t xml:space="preserve"> </w:t>
      </w:r>
      <w:r>
        <w:rPr>
          <w:sz w:val="24"/>
        </w:rPr>
        <w:t>stronger goal.</w:t>
      </w:r>
    </w:p>
    <w:p w14:paraId="7DDF61FB" w14:textId="77777777" w:rsidR="00080240" w:rsidRDefault="00080240">
      <w:pPr>
        <w:pStyle w:val="BodyText"/>
        <w:rPr>
          <w:sz w:val="20"/>
        </w:rPr>
      </w:pPr>
    </w:p>
    <w:p w14:paraId="7DBEDA28" w14:textId="62BF250C" w:rsidR="00080240" w:rsidRDefault="00F33651">
      <w:pPr>
        <w:pStyle w:val="BodyText"/>
        <w:spacing w:before="7"/>
        <w:rPr>
          <w:sz w:val="29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1424" behindDoc="1" locked="0" layoutInCell="1" allowOverlap="1" wp14:anchorId="72323C58" wp14:editId="30525CCE">
                <wp:simplePos x="0" y="0"/>
                <wp:positionH relativeFrom="page">
                  <wp:posOffset>474980</wp:posOffset>
                </wp:positionH>
                <wp:positionV relativeFrom="paragraph">
                  <wp:posOffset>231775</wp:posOffset>
                </wp:positionV>
                <wp:extent cx="6926580" cy="1630680"/>
                <wp:effectExtent l="0" t="0" r="0" b="0"/>
                <wp:wrapTopAndBottom/>
                <wp:docPr id="108" name="docshapegroup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26580" cy="1630680"/>
                          <a:chOff x="748" y="365"/>
                          <a:chExt cx="10908" cy="2568"/>
                        </a:xfrm>
                      </wpg:grpSpPr>
                      <wps:wsp>
                        <wps:cNvPr id="109" name="docshape32"/>
                        <wps:cNvSpPr txBox="1">
                          <a:spLocks noChangeArrowheads="1"/>
                        </wps:cNvSpPr>
                        <wps:spPr bwMode="auto">
                          <a:xfrm>
                            <a:off x="762" y="730"/>
                            <a:ext cx="10880" cy="2188"/>
                          </a:xfrm>
                          <a:prstGeom prst="rect">
                            <a:avLst/>
                          </a:prstGeom>
                          <a:noFill/>
                          <a:ln w="17780">
                            <a:solidFill>
                              <a:srgbClr val="4471C4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4C84B864" w14:textId="4245C44B" w:rsidR="00080240" w:rsidRDefault="0012103A">
                              <w:pPr>
                                <w:numPr>
                                  <w:ilvl w:val="0"/>
                                  <w:numId w:val="3"/>
                                </w:numPr>
                                <w:tabs>
                                  <w:tab w:val="left" w:pos="831"/>
                                  <w:tab w:val="left" w:pos="832"/>
                                </w:tabs>
                                <w:spacing w:before="2"/>
                                <w:rPr>
                                  <w:rFonts w:ascii="Symbol" w:hAnsi="Symbol"/>
                                  <w:sz w:val="24"/>
                                </w:rPr>
                              </w:pPr>
                              <w:hyperlink r:id="rId10" w:history="1">
                                <w:r w:rsidR="003414B3" w:rsidRPr="0012103A">
                                  <w:rPr>
                                    <w:rStyle w:val="Hyperlink"/>
                                  </w:rPr>
                                  <w:t>The</w:t>
                                </w:r>
                                <w:r w:rsidR="003414B3" w:rsidRPr="0012103A">
                                  <w:rPr>
                                    <w:rStyle w:val="Hyperlink"/>
                                    <w:spacing w:val="-3"/>
                                  </w:rPr>
                                  <w:t xml:space="preserve"> </w:t>
                                </w:r>
                                <w:r w:rsidR="003414B3" w:rsidRPr="0012103A">
                                  <w:rPr>
                                    <w:rStyle w:val="Hyperlink"/>
                                  </w:rPr>
                                  <w:t>Music</w:t>
                                </w:r>
                                <w:r w:rsidR="003414B3" w:rsidRPr="0012103A">
                                  <w:rPr>
                                    <w:rStyle w:val="Hyperlink"/>
                                    <w:spacing w:val="-2"/>
                                  </w:rPr>
                                  <w:t xml:space="preserve"> </w:t>
                                </w:r>
                                <w:r w:rsidR="003414B3" w:rsidRPr="0012103A">
                                  <w:rPr>
                                    <w:rStyle w:val="Hyperlink"/>
                                  </w:rPr>
                                  <w:t>Room</w:t>
                                </w:r>
                                <w:r w:rsidR="003414B3" w:rsidRPr="0012103A">
                                  <w:rPr>
                                    <w:rStyle w:val="Hyperlink"/>
                                    <w:spacing w:val="-1"/>
                                  </w:rPr>
                                  <w:t xml:space="preserve"> </w:t>
                                </w:r>
                                <w:r w:rsidR="003414B3" w:rsidRPr="0012103A">
                                  <w:rPr>
                                    <w:rStyle w:val="Hyperlink"/>
                                  </w:rPr>
                                  <w:t>Website</w:t>
                                </w:r>
                              </w:hyperlink>
                              <w:r w:rsidR="003414B3">
                                <w:rPr>
                                  <w:rFonts w:ascii="Symbol" w:hAnsi="Symbol"/>
                                  <w:sz w:val="24"/>
                                </w:rPr>
                                <w:t></w:t>
                              </w:r>
                            </w:p>
                            <w:p w14:paraId="1AA2A94D" w14:textId="77777777" w:rsidR="00080240" w:rsidRDefault="003414B3">
                              <w:pPr>
                                <w:numPr>
                                  <w:ilvl w:val="0"/>
                                  <w:numId w:val="3"/>
                                </w:numPr>
                                <w:tabs>
                                  <w:tab w:val="left" w:pos="831"/>
                                  <w:tab w:val="left" w:pos="832"/>
                                </w:tabs>
                                <w:spacing w:before="2"/>
                                <w:rPr>
                                  <w:rFonts w:ascii="Symbol" w:hAnsi="Symbol"/>
                                  <w:sz w:val="24"/>
                                </w:rPr>
                              </w:pPr>
                              <w:r>
                                <w:rPr>
                                  <w:color w:val="0000FF"/>
                                  <w:sz w:val="24"/>
                                  <w:u w:val="single" w:color="0000FF"/>
                                </w:rPr>
                                <w:t>https://</w:t>
                              </w:r>
                              <w:hyperlink r:id="rId11">
                                <w:r>
                                  <w:rPr>
                                    <w:color w:val="0000FF"/>
                                    <w:sz w:val="24"/>
                                    <w:u w:val="single" w:color="0000FF"/>
                                  </w:rPr>
                                  <w:t>www.mindtools.com/pages/article/smart-goals.htm</w:t>
                                </w:r>
                              </w:hyperlink>
                              <w:r>
                                <w:rPr>
                                  <w:rFonts w:ascii="Symbol" w:hAnsi="Symbol"/>
                                  <w:sz w:val="24"/>
                                </w:rPr>
                                <w:t></w:t>
                              </w:r>
                            </w:p>
                            <w:p w14:paraId="6D45A1B2" w14:textId="73D72610" w:rsidR="00080240" w:rsidRDefault="0012103A">
                              <w:pPr>
                                <w:numPr>
                                  <w:ilvl w:val="0"/>
                                  <w:numId w:val="3"/>
                                </w:numPr>
                                <w:tabs>
                                  <w:tab w:val="left" w:pos="831"/>
                                  <w:tab w:val="left" w:pos="832"/>
                                </w:tabs>
                                <w:spacing w:before="14"/>
                                <w:rPr>
                                  <w:rFonts w:ascii="Symbol" w:hAnsi="Symbol"/>
                                  <w:sz w:val="24"/>
                                </w:rPr>
                              </w:pPr>
                              <w:hyperlink r:id="rId12" w:history="1">
                                <w:r w:rsidR="003414B3" w:rsidRPr="0012103A">
                                  <w:rPr>
                                    <w:rStyle w:val="Hyperlink"/>
                                    <w:sz w:val="24"/>
                                  </w:rPr>
                                  <w:t>https://youtu.be/1-SvuFIQjK8</w:t>
                                </w:r>
                              </w:hyperlink>
                              <w:r w:rsidR="003414B3">
                                <w:rPr>
                                  <w:rFonts w:ascii="Symbol" w:hAnsi="Symbol"/>
                                  <w:sz w:val="24"/>
                                </w:rPr>
                                <w:t></w:t>
                              </w:r>
                            </w:p>
                            <w:p w14:paraId="235928BF" w14:textId="1CF780E0" w:rsidR="00080240" w:rsidRDefault="0012103A">
                              <w:pPr>
                                <w:numPr>
                                  <w:ilvl w:val="0"/>
                                  <w:numId w:val="3"/>
                                </w:numPr>
                                <w:tabs>
                                  <w:tab w:val="left" w:pos="831"/>
                                  <w:tab w:val="left" w:pos="832"/>
                                </w:tabs>
                                <w:spacing w:before="10"/>
                                <w:rPr>
                                  <w:rFonts w:ascii="Symbol" w:hAnsi="Symbol"/>
                                  <w:sz w:val="24"/>
                                </w:rPr>
                              </w:pPr>
                              <w:hyperlink r:id="rId13" w:history="1">
                                <w:r w:rsidR="003414B3" w:rsidRPr="0012103A">
                                  <w:rPr>
                                    <w:rStyle w:val="Hyperlink"/>
                                    <w:sz w:val="24"/>
                                  </w:rPr>
                                  <w:t>https://youtu.be/U4IU-y9-J8Q</w:t>
                                </w:r>
                              </w:hyperlink>
                              <w:r w:rsidR="003414B3">
                                <w:rPr>
                                  <w:rFonts w:ascii="Symbol" w:hAnsi="Symbol"/>
                                  <w:sz w:val="24"/>
                                </w:rPr>
                                <w:t></w:t>
                              </w:r>
                            </w:p>
                            <w:p w14:paraId="2E7CDD43" w14:textId="4AFDB884" w:rsidR="00080240" w:rsidRDefault="0012103A">
                              <w:pPr>
                                <w:numPr>
                                  <w:ilvl w:val="0"/>
                                  <w:numId w:val="3"/>
                                </w:numPr>
                                <w:tabs>
                                  <w:tab w:val="left" w:pos="831"/>
                                  <w:tab w:val="left" w:pos="832"/>
                                </w:tabs>
                                <w:spacing w:before="10"/>
                                <w:rPr>
                                  <w:rFonts w:ascii="Symbol" w:hAnsi="Symbol"/>
                                  <w:sz w:val="24"/>
                                </w:rPr>
                              </w:pPr>
                              <w:hyperlink r:id="rId14" w:history="1">
                                <w:r w:rsidR="003414B3" w:rsidRPr="0012103A">
                                  <w:rPr>
                                    <w:rStyle w:val="Hyperlink"/>
                                    <w:sz w:val="24"/>
                                  </w:rPr>
                                  <w:t>https://youtu.be/yA53yhiOe04</w:t>
                                </w:r>
                              </w:hyperlink>
                              <w:r w:rsidR="003414B3">
                                <w:rPr>
                                  <w:rFonts w:ascii="Symbol" w:hAnsi="Symbol"/>
                                  <w:sz w:val="24"/>
                                </w:rPr>
                                <w:t></w:t>
                              </w:r>
                            </w:p>
                            <w:p w14:paraId="07411DD3" w14:textId="77777777" w:rsidR="00080240" w:rsidRDefault="003414B3">
                              <w:pPr>
                                <w:numPr>
                                  <w:ilvl w:val="0"/>
                                  <w:numId w:val="3"/>
                                </w:numPr>
                                <w:tabs>
                                  <w:tab w:val="left" w:pos="831"/>
                                  <w:tab w:val="left" w:pos="832"/>
                                </w:tabs>
                                <w:spacing w:before="14" w:line="291" w:lineRule="exact"/>
                                <w:rPr>
                                  <w:rFonts w:ascii="Symbol" w:hAnsi="Symbol"/>
                                  <w:sz w:val="24"/>
                                </w:rPr>
                              </w:pPr>
                              <w:r>
                                <w:rPr>
                                  <w:color w:val="0562C1"/>
                                  <w:sz w:val="24"/>
                                  <w:u w:val="single" w:color="0562C1"/>
                                </w:rPr>
                                <w:t>https://</w:t>
                              </w:r>
                              <w:hyperlink r:id="rId15">
                                <w:r>
                                  <w:rPr>
                                    <w:color w:val="0562C1"/>
                                    <w:sz w:val="24"/>
                                    <w:u w:val="single" w:color="0562C1"/>
                                  </w:rPr>
                                  <w:t>www.hopkinsallchildrens.org/H</w:t>
                                </w:r>
                                <w:r>
                                  <w:rPr>
                                    <w:color w:val="0562C1"/>
                                    <w:sz w:val="24"/>
                                    <w:u w:val="single" w:color="0562C1"/>
                                  </w:rPr>
                                  <w:t>e</w:t>
                                </w:r>
                                <w:r>
                                  <w:rPr>
                                    <w:color w:val="0562C1"/>
                                    <w:sz w:val="24"/>
                                    <w:u w:val="single" w:color="0562C1"/>
                                  </w:rPr>
                                  <w:t>althy-Weight-Toolkit/Tools/SMART-Goals</w:t>
                                </w:r>
                              </w:hyperlink>
                              <w:r>
                                <w:rPr>
                                  <w:rFonts w:ascii="Symbol" w:hAnsi="Symbol"/>
                                  <w:sz w:val="24"/>
                                </w:rPr>
                                <w:t></w:t>
                              </w:r>
                            </w:p>
                            <w:p w14:paraId="6821C9E4" w14:textId="0AE32EB5" w:rsidR="00080240" w:rsidRDefault="0012103A">
                              <w:pPr>
                                <w:numPr>
                                  <w:ilvl w:val="0"/>
                                  <w:numId w:val="3"/>
                                </w:numPr>
                                <w:tabs>
                                  <w:tab w:val="left" w:pos="831"/>
                                  <w:tab w:val="left" w:pos="832"/>
                                </w:tabs>
                                <w:spacing w:line="340" w:lineRule="exact"/>
                                <w:rPr>
                                  <w:rFonts w:ascii="Symbol" w:hAnsi="Symbol"/>
                                  <w:sz w:val="28"/>
                                </w:rPr>
                              </w:pPr>
                              <w:hyperlink r:id="rId16" w:history="1">
                                <w:r w:rsidR="003414B3" w:rsidRPr="0012103A">
                                  <w:rPr>
                                    <w:rStyle w:val="Hyperlink"/>
                                    <w:sz w:val="24"/>
                                  </w:rPr>
                                  <w:t>https://positivepsychology.com/benefits-goal-setting/</w:t>
                                </w:r>
                                <w:r w:rsidR="003414B3" w:rsidRPr="0012103A">
                                  <w:rPr>
                                    <w:rStyle w:val="Hyperlink"/>
                                    <w:rFonts w:ascii="Symbol" w:hAnsi="Symbol"/>
                                    <w:sz w:val="28"/>
                                  </w:rPr>
                                  <w:t>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10" name="docshape33"/>
                        <wps:cNvSpPr txBox="1">
                          <a:spLocks noChangeArrowheads="1"/>
                        </wps:cNvSpPr>
                        <wps:spPr bwMode="auto">
                          <a:xfrm>
                            <a:off x="762" y="378"/>
                            <a:ext cx="10880" cy="352"/>
                          </a:xfrm>
                          <a:prstGeom prst="rect">
                            <a:avLst/>
                          </a:prstGeom>
                          <a:solidFill>
                            <a:srgbClr val="DEEAF6"/>
                          </a:solidFill>
                          <a:ln w="17780">
                            <a:solidFill>
                              <a:srgbClr val="4471C4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68CD3EF" w14:textId="77777777" w:rsidR="00080240" w:rsidRDefault="003414B3">
                              <w:pPr>
                                <w:spacing w:line="303" w:lineRule="exact"/>
                                <w:ind w:left="3477" w:right="3450"/>
                                <w:jc w:val="center"/>
                                <w:rPr>
                                  <w:rFonts w:ascii="Arial"/>
                                  <w:b/>
                                  <w:color w:val="000000"/>
                                  <w:sz w:val="28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color w:val="000000"/>
                                  <w:sz w:val="28"/>
                                </w:rPr>
                                <w:t>Additional</w:t>
                              </w:r>
                              <w:r>
                                <w:rPr>
                                  <w:rFonts w:ascii="Arial"/>
                                  <w:b/>
                                  <w:color w:val="000000"/>
                                  <w:spacing w:val="-1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000000"/>
                                  <w:sz w:val="28"/>
                                </w:rPr>
                                <w:t>Resource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2323C58" id="docshapegroup31" o:spid="_x0000_s1051" style="position:absolute;margin-left:37.4pt;margin-top:18.25pt;width:545.4pt;height:128.4pt;z-index:-15725056;mso-wrap-distance-left:0;mso-wrap-distance-right:0;mso-position-horizontal-relative:page" coordorigin="748,365" coordsize="10908,2568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">
                <v:shape id="docshape32" o:spid="_x0000_s1052" type="#_x0000_t202" style="position:absolute;left:762;top:730;width:10880;height:218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" filled="f" strokecolor="#4471c4" strokeweight="1.4pt">
                  <v:textbox inset="0,0,0,0">
                    <w:txbxContent>
                      <w:p w14:paraId="4C84B864" w14:textId="4245C44B" w:rsidR="00080240" w:rsidRDefault="0012103A">
                        <w:pPr>
                          <w:numPr>
                            <w:ilvl w:val="0"/>
                            <w:numId w:val="3"/>
                          </w:numPr>
                          <w:tabs>
                            <w:tab w:val="left" w:pos="831"/>
                            <w:tab w:val="left" w:pos="832"/>
                          </w:tabs>
                          <w:spacing w:before="2"/>
                          <w:rPr>
                            <w:rFonts w:ascii="Symbol" w:hAnsi="Symbol"/>
                            <w:sz w:val="24"/>
                          </w:rPr>
                        </w:pPr>
                        <w:hyperlink r:id="rId17" w:history="1">
                          <w:r w:rsidR="003414B3" w:rsidRPr="0012103A">
                            <w:rPr>
                              <w:rStyle w:val="Hyperlink"/>
                            </w:rPr>
                            <w:t>The</w:t>
                          </w:r>
                          <w:r w:rsidR="003414B3" w:rsidRPr="0012103A">
                            <w:rPr>
                              <w:rStyle w:val="Hyperlink"/>
                              <w:spacing w:val="-3"/>
                            </w:rPr>
                            <w:t xml:space="preserve"> </w:t>
                          </w:r>
                          <w:r w:rsidR="003414B3" w:rsidRPr="0012103A">
                            <w:rPr>
                              <w:rStyle w:val="Hyperlink"/>
                            </w:rPr>
                            <w:t>Music</w:t>
                          </w:r>
                          <w:r w:rsidR="003414B3" w:rsidRPr="0012103A">
                            <w:rPr>
                              <w:rStyle w:val="Hyperlink"/>
                              <w:spacing w:val="-2"/>
                            </w:rPr>
                            <w:t xml:space="preserve"> </w:t>
                          </w:r>
                          <w:r w:rsidR="003414B3" w:rsidRPr="0012103A">
                            <w:rPr>
                              <w:rStyle w:val="Hyperlink"/>
                            </w:rPr>
                            <w:t>Room</w:t>
                          </w:r>
                          <w:r w:rsidR="003414B3" w:rsidRPr="0012103A">
                            <w:rPr>
                              <w:rStyle w:val="Hyperlink"/>
                              <w:spacing w:val="-1"/>
                            </w:rPr>
                            <w:t xml:space="preserve"> </w:t>
                          </w:r>
                          <w:r w:rsidR="003414B3" w:rsidRPr="0012103A">
                            <w:rPr>
                              <w:rStyle w:val="Hyperlink"/>
                            </w:rPr>
                            <w:t>Website</w:t>
                          </w:r>
                        </w:hyperlink>
                        <w:r w:rsidR="003414B3">
                          <w:rPr>
                            <w:rFonts w:ascii="Symbol" w:hAnsi="Symbol"/>
                            <w:sz w:val="24"/>
                          </w:rPr>
                          <w:t></w:t>
                        </w:r>
                      </w:p>
                      <w:p w14:paraId="1AA2A94D" w14:textId="77777777" w:rsidR="00080240" w:rsidRDefault="003414B3">
                        <w:pPr>
                          <w:numPr>
                            <w:ilvl w:val="0"/>
                            <w:numId w:val="3"/>
                          </w:numPr>
                          <w:tabs>
                            <w:tab w:val="left" w:pos="831"/>
                            <w:tab w:val="left" w:pos="832"/>
                          </w:tabs>
                          <w:spacing w:before="2"/>
                          <w:rPr>
                            <w:rFonts w:ascii="Symbol" w:hAnsi="Symbol"/>
                            <w:sz w:val="24"/>
                          </w:rPr>
                        </w:pPr>
                        <w:r>
                          <w:rPr>
                            <w:color w:val="0000FF"/>
                            <w:sz w:val="24"/>
                            <w:u w:val="single" w:color="0000FF"/>
                          </w:rPr>
                          <w:t>https://</w:t>
                        </w:r>
                        <w:hyperlink r:id="rId18">
                          <w:r>
                            <w:rPr>
                              <w:color w:val="0000FF"/>
                              <w:sz w:val="24"/>
                              <w:u w:val="single" w:color="0000FF"/>
                            </w:rPr>
                            <w:t>www.mindtools.com/pages/article/smart-goals.htm</w:t>
                          </w:r>
                        </w:hyperlink>
                        <w:r>
                          <w:rPr>
                            <w:rFonts w:ascii="Symbol" w:hAnsi="Symbol"/>
                            <w:sz w:val="24"/>
                          </w:rPr>
                          <w:t></w:t>
                        </w:r>
                      </w:p>
                      <w:p w14:paraId="6D45A1B2" w14:textId="73D72610" w:rsidR="00080240" w:rsidRDefault="0012103A">
                        <w:pPr>
                          <w:numPr>
                            <w:ilvl w:val="0"/>
                            <w:numId w:val="3"/>
                          </w:numPr>
                          <w:tabs>
                            <w:tab w:val="left" w:pos="831"/>
                            <w:tab w:val="left" w:pos="832"/>
                          </w:tabs>
                          <w:spacing w:before="14"/>
                          <w:rPr>
                            <w:rFonts w:ascii="Symbol" w:hAnsi="Symbol"/>
                            <w:sz w:val="24"/>
                          </w:rPr>
                        </w:pPr>
                        <w:hyperlink r:id="rId19" w:history="1">
                          <w:r w:rsidR="003414B3" w:rsidRPr="0012103A">
                            <w:rPr>
                              <w:rStyle w:val="Hyperlink"/>
                              <w:sz w:val="24"/>
                            </w:rPr>
                            <w:t>https://youtu.be/1-SvuFIQjK8</w:t>
                          </w:r>
                        </w:hyperlink>
                        <w:r w:rsidR="003414B3">
                          <w:rPr>
                            <w:rFonts w:ascii="Symbol" w:hAnsi="Symbol"/>
                            <w:sz w:val="24"/>
                          </w:rPr>
                          <w:t></w:t>
                        </w:r>
                      </w:p>
                      <w:p w14:paraId="235928BF" w14:textId="1CF780E0" w:rsidR="00080240" w:rsidRDefault="0012103A">
                        <w:pPr>
                          <w:numPr>
                            <w:ilvl w:val="0"/>
                            <w:numId w:val="3"/>
                          </w:numPr>
                          <w:tabs>
                            <w:tab w:val="left" w:pos="831"/>
                            <w:tab w:val="left" w:pos="832"/>
                          </w:tabs>
                          <w:spacing w:before="10"/>
                          <w:rPr>
                            <w:rFonts w:ascii="Symbol" w:hAnsi="Symbol"/>
                            <w:sz w:val="24"/>
                          </w:rPr>
                        </w:pPr>
                        <w:hyperlink r:id="rId20" w:history="1">
                          <w:r w:rsidR="003414B3" w:rsidRPr="0012103A">
                            <w:rPr>
                              <w:rStyle w:val="Hyperlink"/>
                              <w:sz w:val="24"/>
                            </w:rPr>
                            <w:t>https://youtu.be/U4IU-y9-J8Q</w:t>
                          </w:r>
                        </w:hyperlink>
                        <w:r w:rsidR="003414B3">
                          <w:rPr>
                            <w:rFonts w:ascii="Symbol" w:hAnsi="Symbol"/>
                            <w:sz w:val="24"/>
                          </w:rPr>
                          <w:t></w:t>
                        </w:r>
                      </w:p>
                      <w:p w14:paraId="2E7CDD43" w14:textId="4AFDB884" w:rsidR="00080240" w:rsidRDefault="0012103A">
                        <w:pPr>
                          <w:numPr>
                            <w:ilvl w:val="0"/>
                            <w:numId w:val="3"/>
                          </w:numPr>
                          <w:tabs>
                            <w:tab w:val="left" w:pos="831"/>
                            <w:tab w:val="left" w:pos="832"/>
                          </w:tabs>
                          <w:spacing w:before="10"/>
                          <w:rPr>
                            <w:rFonts w:ascii="Symbol" w:hAnsi="Symbol"/>
                            <w:sz w:val="24"/>
                          </w:rPr>
                        </w:pPr>
                        <w:hyperlink r:id="rId21" w:history="1">
                          <w:r w:rsidR="003414B3" w:rsidRPr="0012103A">
                            <w:rPr>
                              <w:rStyle w:val="Hyperlink"/>
                              <w:sz w:val="24"/>
                            </w:rPr>
                            <w:t>https://youtu.be/yA53yhiOe04</w:t>
                          </w:r>
                        </w:hyperlink>
                        <w:r w:rsidR="003414B3">
                          <w:rPr>
                            <w:rFonts w:ascii="Symbol" w:hAnsi="Symbol"/>
                            <w:sz w:val="24"/>
                          </w:rPr>
                          <w:t></w:t>
                        </w:r>
                      </w:p>
                      <w:p w14:paraId="07411DD3" w14:textId="77777777" w:rsidR="00080240" w:rsidRDefault="003414B3">
                        <w:pPr>
                          <w:numPr>
                            <w:ilvl w:val="0"/>
                            <w:numId w:val="3"/>
                          </w:numPr>
                          <w:tabs>
                            <w:tab w:val="left" w:pos="831"/>
                            <w:tab w:val="left" w:pos="832"/>
                          </w:tabs>
                          <w:spacing w:before="14" w:line="291" w:lineRule="exact"/>
                          <w:rPr>
                            <w:rFonts w:ascii="Symbol" w:hAnsi="Symbol"/>
                            <w:sz w:val="24"/>
                          </w:rPr>
                        </w:pPr>
                        <w:r>
                          <w:rPr>
                            <w:color w:val="0562C1"/>
                            <w:sz w:val="24"/>
                            <w:u w:val="single" w:color="0562C1"/>
                          </w:rPr>
                          <w:t>https://</w:t>
                        </w:r>
                        <w:hyperlink r:id="rId22">
                          <w:r>
                            <w:rPr>
                              <w:color w:val="0562C1"/>
                              <w:sz w:val="24"/>
                              <w:u w:val="single" w:color="0562C1"/>
                            </w:rPr>
                            <w:t>www.hopkinsallchildrens.org/H</w:t>
                          </w:r>
                          <w:r>
                            <w:rPr>
                              <w:color w:val="0562C1"/>
                              <w:sz w:val="24"/>
                              <w:u w:val="single" w:color="0562C1"/>
                            </w:rPr>
                            <w:t>e</w:t>
                          </w:r>
                          <w:r>
                            <w:rPr>
                              <w:color w:val="0562C1"/>
                              <w:sz w:val="24"/>
                              <w:u w:val="single" w:color="0562C1"/>
                            </w:rPr>
                            <w:t>althy-Weight-Toolkit/Tools/SMART-Goals</w:t>
                          </w:r>
                        </w:hyperlink>
                        <w:r>
                          <w:rPr>
                            <w:rFonts w:ascii="Symbol" w:hAnsi="Symbol"/>
                            <w:sz w:val="24"/>
                          </w:rPr>
                          <w:t></w:t>
                        </w:r>
                      </w:p>
                      <w:p w14:paraId="6821C9E4" w14:textId="0AE32EB5" w:rsidR="00080240" w:rsidRDefault="0012103A">
                        <w:pPr>
                          <w:numPr>
                            <w:ilvl w:val="0"/>
                            <w:numId w:val="3"/>
                          </w:numPr>
                          <w:tabs>
                            <w:tab w:val="left" w:pos="831"/>
                            <w:tab w:val="left" w:pos="832"/>
                          </w:tabs>
                          <w:spacing w:line="340" w:lineRule="exact"/>
                          <w:rPr>
                            <w:rFonts w:ascii="Symbol" w:hAnsi="Symbol"/>
                            <w:sz w:val="28"/>
                          </w:rPr>
                        </w:pPr>
                        <w:hyperlink r:id="rId23" w:history="1">
                          <w:r w:rsidR="003414B3" w:rsidRPr="0012103A">
                            <w:rPr>
                              <w:rStyle w:val="Hyperlink"/>
                              <w:sz w:val="24"/>
                            </w:rPr>
                            <w:t>https://positivepsychology.com/benefits-goal-setting/</w:t>
                          </w:r>
                          <w:r w:rsidR="003414B3" w:rsidRPr="0012103A">
                            <w:rPr>
                              <w:rStyle w:val="Hyperlink"/>
                              <w:rFonts w:ascii="Symbol" w:hAnsi="Symbol"/>
                              <w:sz w:val="28"/>
                            </w:rPr>
                            <w:t></w:t>
                          </w:r>
                        </w:hyperlink>
                      </w:p>
                    </w:txbxContent>
                  </v:textbox>
                </v:shape>
                <v:shape id="docshape33" o:spid="_x0000_s1053" type="#_x0000_t202" style="position:absolute;left:762;top:378;width:10880;height:35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" fillcolor="#deeaf6" strokecolor="#4471c4" strokeweight="1.4pt">
                  <v:textbox inset="0,0,0,0">
                    <w:txbxContent>
                      <w:p w14:paraId="268CD3EF" w14:textId="77777777" w:rsidR="00080240" w:rsidRDefault="003414B3">
                        <w:pPr>
                          <w:spacing w:line="303" w:lineRule="exact"/>
                          <w:ind w:left="3477" w:right="3450"/>
                          <w:jc w:val="center"/>
                          <w:rPr>
                            <w:rFonts w:ascii="Arial"/>
                            <w:b/>
                            <w:color w:val="000000"/>
                            <w:sz w:val="28"/>
                          </w:rPr>
                        </w:pPr>
                        <w:r>
                          <w:rPr>
                            <w:rFonts w:ascii="Arial"/>
                            <w:b/>
                            <w:color w:val="000000"/>
                            <w:sz w:val="28"/>
                          </w:rPr>
                          <w:t>Additional</w:t>
                        </w:r>
                        <w:r>
                          <w:rPr>
                            <w:rFonts w:ascii="Arial"/>
                            <w:b/>
                            <w:color w:val="000000"/>
                            <w:spacing w:val="-15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000000"/>
                            <w:sz w:val="28"/>
                          </w:rPr>
                          <w:t>Resources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1DC43A07" w14:textId="77777777" w:rsidR="00080240" w:rsidRDefault="00080240">
      <w:pPr>
        <w:pStyle w:val="BodyText"/>
        <w:spacing w:before="6"/>
        <w:rPr>
          <w:sz w:val="16"/>
        </w:rPr>
      </w:pPr>
    </w:p>
    <w:p w14:paraId="0BF2DE03" w14:textId="77777777" w:rsidR="00080240" w:rsidRDefault="003414B3">
      <w:pPr>
        <w:pStyle w:val="Heading3"/>
        <w:spacing w:before="88"/>
        <w:rPr>
          <w:rFonts w:ascii="Times New Roman"/>
        </w:rPr>
      </w:pPr>
      <w:r>
        <w:rPr>
          <w:rFonts w:ascii="Times New Roman"/>
        </w:rPr>
        <w:t>Attachments:</w:t>
      </w:r>
    </w:p>
    <w:p w14:paraId="7F3BC6CB" w14:textId="3AD6176F" w:rsidR="00080240" w:rsidRDefault="003414B3">
      <w:pPr>
        <w:spacing w:before="18"/>
        <w:ind w:left="100"/>
      </w:pPr>
      <w:r>
        <w:t>My</w:t>
      </w:r>
      <w:r>
        <w:rPr>
          <w:spacing w:val="1"/>
        </w:rPr>
        <w:t xml:space="preserve"> </w:t>
      </w:r>
      <w:r>
        <w:t>Goals</w:t>
      </w:r>
      <w:r>
        <w:rPr>
          <w:spacing w:val="-6"/>
        </w:rPr>
        <w:t xml:space="preserve"> </w:t>
      </w:r>
      <w:r>
        <w:t>Handout</w:t>
      </w:r>
    </w:p>
    <w:p w14:paraId="424DC601" w14:textId="553528DC" w:rsidR="003414B3" w:rsidRDefault="003414B3">
      <w:pPr>
        <w:spacing w:before="18"/>
        <w:ind w:left="100"/>
      </w:pPr>
      <w:r>
        <w:t>SMART Goal Power Point Example</w:t>
      </w:r>
    </w:p>
    <w:p w14:paraId="3346524F" w14:textId="77777777" w:rsidR="00080240" w:rsidRDefault="003414B3">
      <w:pPr>
        <w:spacing w:before="19"/>
        <w:ind w:left="100"/>
      </w:pPr>
      <w:r>
        <w:t>Coping</w:t>
      </w:r>
      <w:r>
        <w:rPr>
          <w:spacing w:val="-8"/>
        </w:rPr>
        <w:t xml:space="preserve"> </w:t>
      </w:r>
      <w:r>
        <w:t>Skills</w:t>
      </w:r>
      <w:r>
        <w:rPr>
          <w:spacing w:val="-7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Kid Grounding</w:t>
      </w:r>
      <w:r>
        <w:rPr>
          <w:spacing w:val="-3"/>
        </w:rPr>
        <w:t xml:space="preserve"> </w:t>
      </w:r>
      <w:r>
        <w:t>Your</w:t>
      </w:r>
      <w:r>
        <w:rPr>
          <w:spacing w:val="-11"/>
        </w:rPr>
        <w:t xml:space="preserve"> </w:t>
      </w:r>
      <w:r>
        <w:t>Body</w:t>
      </w:r>
      <w:r>
        <w:rPr>
          <w:spacing w:val="-7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Mind</w:t>
      </w:r>
    </w:p>
    <w:p w14:paraId="2BD05E38" w14:textId="77777777" w:rsidR="00080240" w:rsidRDefault="00080240">
      <w:pPr>
        <w:pStyle w:val="BodyText"/>
        <w:rPr>
          <w:sz w:val="20"/>
        </w:rPr>
      </w:pPr>
    </w:p>
    <w:p w14:paraId="73BB42B0" w14:textId="77777777" w:rsidR="00080240" w:rsidRDefault="00080240">
      <w:pPr>
        <w:pStyle w:val="BodyText"/>
        <w:spacing w:before="6"/>
        <w:rPr>
          <w:sz w:val="26"/>
        </w:rPr>
      </w:pPr>
    </w:p>
    <w:p w14:paraId="71FA4A8D" w14:textId="77777777" w:rsidR="00080240" w:rsidRDefault="003414B3">
      <w:pPr>
        <w:spacing w:before="100"/>
        <w:ind w:right="130"/>
        <w:jc w:val="center"/>
        <w:rPr>
          <w:rFonts w:ascii="Calibri"/>
        </w:rPr>
      </w:pPr>
      <w:r>
        <w:rPr>
          <w:rFonts w:ascii="Calibri"/>
        </w:rPr>
        <w:t>3</w:t>
      </w:r>
    </w:p>
    <w:p w14:paraId="2A0B03BA" w14:textId="77777777" w:rsidR="00080240" w:rsidRDefault="00080240">
      <w:pPr>
        <w:jc w:val="center"/>
        <w:rPr>
          <w:rFonts w:ascii="Calibri"/>
        </w:rPr>
        <w:sectPr w:rsidR="00080240">
          <w:type w:val="continuous"/>
          <w:pgSz w:w="12240" w:h="15840"/>
          <w:pgMar w:top="440" w:right="480" w:bottom="280" w:left="620" w:header="720" w:footer="720" w:gutter="0"/>
          <w:cols w:space="720"/>
        </w:sectPr>
      </w:pPr>
    </w:p>
    <w:p w14:paraId="039ABDD5" w14:textId="77777777" w:rsidR="00080240" w:rsidRDefault="003414B3">
      <w:pPr>
        <w:spacing w:before="73"/>
        <w:ind w:left="472"/>
        <w:rPr>
          <w:rFonts w:ascii="Calibri"/>
          <w:sz w:val="20"/>
        </w:rPr>
      </w:pPr>
      <w:r>
        <w:rPr>
          <w:rFonts w:ascii="Calibri"/>
          <w:sz w:val="20"/>
        </w:rPr>
        <w:lastRenderedPageBreak/>
        <w:t>In</w:t>
      </w:r>
      <w:r>
        <w:rPr>
          <w:rFonts w:ascii="Calibri"/>
          <w:spacing w:val="-3"/>
          <w:sz w:val="20"/>
        </w:rPr>
        <w:t xml:space="preserve"> </w:t>
      </w:r>
      <w:r>
        <w:rPr>
          <w:rFonts w:ascii="Calibri"/>
          <w:sz w:val="20"/>
        </w:rPr>
        <w:t>your</w:t>
      </w:r>
      <w:r>
        <w:rPr>
          <w:rFonts w:ascii="Calibri"/>
          <w:spacing w:val="-3"/>
          <w:sz w:val="20"/>
        </w:rPr>
        <w:t xml:space="preserve"> </w:t>
      </w:r>
      <w:r>
        <w:rPr>
          <w:rFonts w:ascii="Calibri"/>
          <w:sz w:val="20"/>
        </w:rPr>
        <w:t>own</w:t>
      </w:r>
      <w:r>
        <w:rPr>
          <w:rFonts w:ascii="Calibri"/>
          <w:spacing w:val="-3"/>
          <w:sz w:val="20"/>
        </w:rPr>
        <w:t xml:space="preserve"> </w:t>
      </w:r>
      <w:r>
        <w:rPr>
          <w:rFonts w:ascii="Calibri"/>
          <w:sz w:val="20"/>
        </w:rPr>
        <w:t>words,</w:t>
      </w:r>
      <w:r>
        <w:rPr>
          <w:rFonts w:ascii="Calibri"/>
          <w:spacing w:val="1"/>
          <w:sz w:val="20"/>
        </w:rPr>
        <w:t xml:space="preserve"> </w:t>
      </w:r>
      <w:r>
        <w:rPr>
          <w:rFonts w:ascii="Calibri"/>
          <w:sz w:val="20"/>
        </w:rPr>
        <w:t>explain</w:t>
      </w:r>
      <w:r>
        <w:rPr>
          <w:rFonts w:ascii="Calibri"/>
          <w:spacing w:val="-3"/>
          <w:sz w:val="20"/>
        </w:rPr>
        <w:t xml:space="preserve"> </w:t>
      </w:r>
      <w:r>
        <w:rPr>
          <w:rFonts w:ascii="Calibri"/>
          <w:sz w:val="20"/>
        </w:rPr>
        <w:t>why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it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z w:val="20"/>
        </w:rPr>
        <w:t>is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important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to</w:t>
      </w:r>
      <w:r>
        <w:rPr>
          <w:rFonts w:ascii="Calibri"/>
          <w:spacing w:val="1"/>
          <w:sz w:val="20"/>
        </w:rPr>
        <w:t xml:space="preserve"> </w:t>
      </w:r>
      <w:r>
        <w:rPr>
          <w:rFonts w:ascii="Calibri"/>
          <w:sz w:val="20"/>
        </w:rPr>
        <w:t>set</w:t>
      </w:r>
      <w:r>
        <w:rPr>
          <w:rFonts w:ascii="Calibri"/>
          <w:spacing w:val="-1"/>
          <w:sz w:val="20"/>
        </w:rPr>
        <w:t xml:space="preserve"> </w:t>
      </w:r>
      <w:r>
        <w:rPr>
          <w:rFonts w:ascii="Calibri"/>
          <w:sz w:val="20"/>
        </w:rPr>
        <w:t>goals.</w:t>
      </w:r>
    </w:p>
    <w:p w14:paraId="2D601F6F" w14:textId="77777777" w:rsidR="00080240" w:rsidRDefault="00080240">
      <w:pPr>
        <w:pStyle w:val="BodyText"/>
        <w:rPr>
          <w:rFonts w:ascii="Calibri"/>
          <w:sz w:val="20"/>
        </w:rPr>
      </w:pPr>
    </w:p>
    <w:p w14:paraId="5BA2A35D" w14:textId="2876CAF4" w:rsidR="00080240" w:rsidRDefault="00F33651">
      <w:pPr>
        <w:pStyle w:val="BodyText"/>
        <w:spacing w:before="2"/>
        <w:rPr>
          <w:rFonts w:ascii="Calibri"/>
          <w:sz w:val="18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2448" behindDoc="1" locked="0" layoutInCell="1" allowOverlap="1" wp14:anchorId="0C41E6D2" wp14:editId="3F04712E">
                <wp:simplePos x="0" y="0"/>
                <wp:positionH relativeFrom="page">
                  <wp:posOffset>2263140</wp:posOffset>
                </wp:positionH>
                <wp:positionV relativeFrom="paragraph">
                  <wp:posOffset>156210</wp:posOffset>
                </wp:positionV>
                <wp:extent cx="3291840" cy="1066800"/>
                <wp:effectExtent l="0" t="0" r="0" b="0"/>
                <wp:wrapTopAndBottom/>
                <wp:docPr id="91" name="docshapegroup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91840" cy="1066800"/>
                          <a:chOff x="3564" y="246"/>
                          <a:chExt cx="5184" cy="1680"/>
                        </a:xfrm>
                      </wpg:grpSpPr>
                      <pic:pic xmlns:pic="http://schemas.openxmlformats.org/drawingml/2006/picture">
                        <pic:nvPicPr>
                          <pic:cNvPr id="92" name="docshape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4" y="246"/>
                            <a:ext cx="5144" cy="1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3" name="docshape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578" y="285"/>
                            <a:ext cx="842" cy="12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94" name="docshape37"/>
                        <wps:cNvSpPr>
                          <a:spLocks/>
                        </wps:cNvSpPr>
                        <wps:spPr bwMode="auto">
                          <a:xfrm>
                            <a:off x="3578" y="285"/>
                            <a:ext cx="842" cy="1258"/>
                          </a:xfrm>
                          <a:custGeom>
                            <a:avLst/>
                            <a:gdLst>
                              <a:gd name="T0" fmla="+- 0 3654 3578"/>
                              <a:gd name="T1" fmla="*/ T0 w 842"/>
                              <a:gd name="T2" fmla="+- 0 285 285"/>
                              <a:gd name="T3" fmla="*/ 285 h 1258"/>
                              <a:gd name="T4" fmla="+- 0 3806 3578"/>
                              <a:gd name="T5" fmla="*/ T4 w 842"/>
                              <a:gd name="T6" fmla="+- 0 285 285"/>
                              <a:gd name="T7" fmla="*/ 285 h 1258"/>
                              <a:gd name="T8" fmla="+- 0 3893 3578"/>
                              <a:gd name="T9" fmla="*/ T8 w 842"/>
                              <a:gd name="T10" fmla="+- 0 362 285"/>
                              <a:gd name="T11" fmla="*/ 362 h 1258"/>
                              <a:gd name="T12" fmla="+- 0 3917 3578"/>
                              <a:gd name="T13" fmla="*/ T12 w 842"/>
                              <a:gd name="T14" fmla="+- 0 515 285"/>
                              <a:gd name="T15" fmla="*/ 515 h 1258"/>
                              <a:gd name="T16" fmla="+- 0 3940 3578"/>
                              <a:gd name="T17" fmla="*/ T16 w 842"/>
                              <a:gd name="T18" fmla="+- 0 668 285"/>
                              <a:gd name="T19" fmla="*/ 668 h 1258"/>
                              <a:gd name="T20" fmla="+- 0 3964 3578"/>
                              <a:gd name="T21" fmla="*/ T20 w 842"/>
                              <a:gd name="T22" fmla="+- 0 821 285"/>
                              <a:gd name="T23" fmla="*/ 821 h 1258"/>
                              <a:gd name="T24" fmla="+- 0 3988 3578"/>
                              <a:gd name="T25" fmla="*/ T24 w 842"/>
                              <a:gd name="T26" fmla="+- 0 974 285"/>
                              <a:gd name="T27" fmla="*/ 974 h 1258"/>
                              <a:gd name="T28" fmla="+- 0 4011 3578"/>
                              <a:gd name="T29" fmla="*/ T28 w 842"/>
                              <a:gd name="T30" fmla="+- 0 974 285"/>
                              <a:gd name="T31" fmla="*/ 974 h 1258"/>
                              <a:gd name="T32" fmla="+- 0 4034 3578"/>
                              <a:gd name="T33" fmla="*/ T32 w 842"/>
                              <a:gd name="T34" fmla="+- 0 821 285"/>
                              <a:gd name="T35" fmla="*/ 821 h 1258"/>
                              <a:gd name="T36" fmla="+- 0 4057 3578"/>
                              <a:gd name="T37" fmla="*/ T36 w 842"/>
                              <a:gd name="T38" fmla="+- 0 668 285"/>
                              <a:gd name="T39" fmla="*/ 668 h 1258"/>
                              <a:gd name="T40" fmla="+- 0 4081 3578"/>
                              <a:gd name="T41" fmla="*/ T40 w 842"/>
                              <a:gd name="T42" fmla="+- 0 515 285"/>
                              <a:gd name="T43" fmla="*/ 515 h 1258"/>
                              <a:gd name="T44" fmla="+- 0 4104 3578"/>
                              <a:gd name="T45" fmla="*/ T44 w 842"/>
                              <a:gd name="T46" fmla="+- 0 362 285"/>
                              <a:gd name="T47" fmla="*/ 362 h 1258"/>
                              <a:gd name="T48" fmla="+- 0 4192 3578"/>
                              <a:gd name="T49" fmla="*/ T48 w 842"/>
                              <a:gd name="T50" fmla="+- 0 285 285"/>
                              <a:gd name="T51" fmla="*/ 285 h 1258"/>
                              <a:gd name="T52" fmla="+- 0 4344 3578"/>
                              <a:gd name="T53" fmla="*/ T52 w 842"/>
                              <a:gd name="T54" fmla="+- 0 285 285"/>
                              <a:gd name="T55" fmla="*/ 285 h 1258"/>
                              <a:gd name="T56" fmla="+- 0 4420 3578"/>
                              <a:gd name="T57" fmla="*/ T56 w 842"/>
                              <a:gd name="T58" fmla="+- 0 364 285"/>
                              <a:gd name="T59" fmla="*/ 364 h 1258"/>
                              <a:gd name="T60" fmla="+- 0 4372 3578"/>
                              <a:gd name="T61" fmla="*/ T60 w 842"/>
                              <a:gd name="T62" fmla="+- 0 1543 285"/>
                              <a:gd name="T63" fmla="*/ 1543 h 1258"/>
                              <a:gd name="T64" fmla="+- 0 4278 3578"/>
                              <a:gd name="T65" fmla="*/ T64 w 842"/>
                              <a:gd name="T66" fmla="+- 0 1543 285"/>
                              <a:gd name="T67" fmla="*/ 1543 h 1258"/>
                              <a:gd name="T68" fmla="+- 0 4230 3578"/>
                              <a:gd name="T69" fmla="*/ T68 w 842"/>
                              <a:gd name="T70" fmla="+- 0 1463 285"/>
                              <a:gd name="T71" fmla="*/ 1463 h 1258"/>
                              <a:gd name="T72" fmla="+- 0 4218 3578"/>
                              <a:gd name="T73" fmla="*/ T72 w 842"/>
                              <a:gd name="T74" fmla="+- 0 664 285"/>
                              <a:gd name="T75" fmla="*/ 664 h 1258"/>
                              <a:gd name="T76" fmla="+- 0 4194 3578"/>
                              <a:gd name="T77" fmla="*/ T76 w 842"/>
                              <a:gd name="T78" fmla="+- 0 824 285"/>
                              <a:gd name="T79" fmla="*/ 824 h 1258"/>
                              <a:gd name="T80" fmla="+- 0 4170 3578"/>
                              <a:gd name="T81" fmla="*/ T80 w 842"/>
                              <a:gd name="T82" fmla="+- 0 983 285"/>
                              <a:gd name="T83" fmla="*/ 983 h 1258"/>
                              <a:gd name="T84" fmla="+- 0 4145 3578"/>
                              <a:gd name="T85" fmla="*/ T84 w 842"/>
                              <a:gd name="T86" fmla="+- 0 1143 285"/>
                              <a:gd name="T87" fmla="*/ 1143 h 1258"/>
                              <a:gd name="T88" fmla="+- 0 4121 3578"/>
                              <a:gd name="T89" fmla="*/ T88 w 842"/>
                              <a:gd name="T90" fmla="+- 0 1303 285"/>
                              <a:gd name="T91" fmla="*/ 1303 h 1258"/>
                              <a:gd name="T92" fmla="+- 0 4096 3578"/>
                              <a:gd name="T93" fmla="*/ T92 w 842"/>
                              <a:gd name="T94" fmla="+- 0 1463 285"/>
                              <a:gd name="T95" fmla="*/ 1463 h 1258"/>
                              <a:gd name="T96" fmla="+- 0 4042 3578"/>
                              <a:gd name="T97" fmla="*/ T96 w 842"/>
                              <a:gd name="T98" fmla="+- 0 1543 285"/>
                              <a:gd name="T99" fmla="*/ 1543 h 1258"/>
                              <a:gd name="T100" fmla="+- 0 3956 3578"/>
                              <a:gd name="T101" fmla="*/ T100 w 842"/>
                              <a:gd name="T102" fmla="+- 0 1543 285"/>
                              <a:gd name="T103" fmla="*/ 1543 h 1258"/>
                              <a:gd name="T104" fmla="+- 0 3901 3578"/>
                              <a:gd name="T105" fmla="*/ T104 w 842"/>
                              <a:gd name="T106" fmla="+- 0 1463 285"/>
                              <a:gd name="T107" fmla="*/ 1463 h 1258"/>
                              <a:gd name="T108" fmla="+- 0 3877 3578"/>
                              <a:gd name="T109" fmla="*/ T108 w 842"/>
                              <a:gd name="T110" fmla="+- 0 1303 285"/>
                              <a:gd name="T111" fmla="*/ 1303 h 1258"/>
                              <a:gd name="T112" fmla="+- 0 3852 3578"/>
                              <a:gd name="T113" fmla="*/ T112 w 842"/>
                              <a:gd name="T114" fmla="+- 0 1143 285"/>
                              <a:gd name="T115" fmla="*/ 1143 h 1258"/>
                              <a:gd name="T116" fmla="+- 0 3828 3578"/>
                              <a:gd name="T117" fmla="*/ T116 w 842"/>
                              <a:gd name="T118" fmla="+- 0 983 285"/>
                              <a:gd name="T119" fmla="*/ 983 h 1258"/>
                              <a:gd name="T120" fmla="+- 0 3804 3578"/>
                              <a:gd name="T121" fmla="*/ T120 w 842"/>
                              <a:gd name="T122" fmla="+- 0 824 285"/>
                              <a:gd name="T123" fmla="*/ 824 h 1258"/>
                              <a:gd name="T124" fmla="+- 0 3780 3578"/>
                              <a:gd name="T125" fmla="*/ T124 w 842"/>
                              <a:gd name="T126" fmla="+- 0 664 285"/>
                              <a:gd name="T127" fmla="*/ 664 h 1258"/>
                              <a:gd name="T128" fmla="+- 0 3768 3578"/>
                              <a:gd name="T129" fmla="*/ T128 w 842"/>
                              <a:gd name="T130" fmla="+- 0 664 285"/>
                              <a:gd name="T131" fmla="*/ 664 h 1258"/>
                              <a:gd name="T132" fmla="+- 0 3720 3578"/>
                              <a:gd name="T133" fmla="*/ T132 w 842"/>
                              <a:gd name="T134" fmla="+- 0 1543 285"/>
                              <a:gd name="T135" fmla="*/ 1543 h 1258"/>
                              <a:gd name="T136" fmla="+- 0 3626 3578"/>
                              <a:gd name="T137" fmla="*/ T136 w 842"/>
                              <a:gd name="T138" fmla="+- 0 1543 285"/>
                              <a:gd name="T139" fmla="*/ 1543 h 1258"/>
                              <a:gd name="T140" fmla="+- 0 3578 3578"/>
                              <a:gd name="T141" fmla="*/ T140 w 842"/>
                              <a:gd name="T142" fmla="+- 0 1464 285"/>
                              <a:gd name="T143" fmla="*/ 1464 h 1258"/>
                              <a:gd name="T144" fmla="+- 0 3578 3578"/>
                              <a:gd name="T145" fmla="*/ T144 w 842"/>
                              <a:gd name="T146" fmla="+- 0 285 285"/>
                              <a:gd name="T147" fmla="*/ 285 h 125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</a:cxnLst>
                            <a:rect l="0" t="0" r="r" b="b"/>
                            <a:pathLst>
                              <a:path w="842" h="1258">
                                <a:moveTo>
                                  <a:pt x="0" y="0"/>
                                </a:moveTo>
                                <a:lnTo>
                                  <a:pt x="76" y="0"/>
                                </a:lnTo>
                                <a:lnTo>
                                  <a:pt x="152" y="0"/>
                                </a:lnTo>
                                <a:lnTo>
                                  <a:pt x="228" y="0"/>
                                </a:lnTo>
                                <a:lnTo>
                                  <a:pt x="304" y="0"/>
                                </a:lnTo>
                                <a:lnTo>
                                  <a:pt x="315" y="77"/>
                                </a:lnTo>
                                <a:lnTo>
                                  <a:pt x="327" y="153"/>
                                </a:lnTo>
                                <a:lnTo>
                                  <a:pt x="339" y="230"/>
                                </a:lnTo>
                                <a:lnTo>
                                  <a:pt x="351" y="306"/>
                                </a:lnTo>
                                <a:lnTo>
                                  <a:pt x="362" y="383"/>
                                </a:lnTo>
                                <a:lnTo>
                                  <a:pt x="374" y="459"/>
                                </a:lnTo>
                                <a:lnTo>
                                  <a:pt x="386" y="536"/>
                                </a:lnTo>
                                <a:lnTo>
                                  <a:pt x="398" y="612"/>
                                </a:lnTo>
                                <a:lnTo>
                                  <a:pt x="410" y="689"/>
                                </a:lnTo>
                                <a:lnTo>
                                  <a:pt x="421" y="765"/>
                                </a:lnTo>
                                <a:lnTo>
                                  <a:pt x="433" y="689"/>
                                </a:lnTo>
                                <a:lnTo>
                                  <a:pt x="444" y="612"/>
                                </a:lnTo>
                                <a:lnTo>
                                  <a:pt x="456" y="536"/>
                                </a:lnTo>
                                <a:lnTo>
                                  <a:pt x="468" y="459"/>
                                </a:lnTo>
                                <a:lnTo>
                                  <a:pt x="479" y="383"/>
                                </a:lnTo>
                                <a:lnTo>
                                  <a:pt x="491" y="306"/>
                                </a:lnTo>
                                <a:lnTo>
                                  <a:pt x="503" y="230"/>
                                </a:lnTo>
                                <a:lnTo>
                                  <a:pt x="514" y="153"/>
                                </a:lnTo>
                                <a:lnTo>
                                  <a:pt x="526" y="77"/>
                                </a:lnTo>
                                <a:lnTo>
                                  <a:pt x="538" y="0"/>
                                </a:lnTo>
                                <a:lnTo>
                                  <a:pt x="614" y="0"/>
                                </a:lnTo>
                                <a:lnTo>
                                  <a:pt x="690" y="0"/>
                                </a:lnTo>
                                <a:lnTo>
                                  <a:pt x="766" y="0"/>
                                </a:lnTo>
                                <a:lnTo>
                                  <a:pt x="842" y="0"/>
                                </a:lnTo>
                                <a:lnTo>
                                  <a:pt x="842" y="79"/>
                                </a:lnTo>
                                <a:lnTo>
                                  <a:pt x="842" y="1258"/>
                                </a:lnTo>
                                <a:lnTo>
                                  <a:pt x="794" y="1258"/>
                                </a:lnTo>
                                <a:lnTo>
                                  <a:pt x="747" y="1258"/>
                                </a:lnTo>
                                <a:lnTo>
                                  <a:pt x="700" y="1258"/>
                                </a:lnTo>
                                <a:lnTo>
                                  <a:pt x="652" y="1258"/>
                                </a:lnTo>
                                <a:lnTo>
                                  <a:pt x="652" y="1178"/>
                                </a:lnTo>
                                <a:lnTo>
                                  <a:pt x="652" y="299"/>
                                </a:lnTo>
                                <a:lnTo>
                                  <a:pt x="640" y="379"/>
                                </a:lnTo>
                                <a:lnTo>
                                  <a:pt x="628" y="459"/>
                                </a:lnTo>
                                <a:lnTo>
                                  <a:pt x="616" y="539"/>
                                </a:lnTo>
                                <a:lnTo>
                                  <a:pt x="604" y="619"/>
                                </a:lnTo>
                                <a:lnTo>
                                  <a:pt x="592" y="698"/>
                                </a:lnTo>
                                <a:lnTo>
                                  <a:pt x="579" y="778"/>
                                </a:lnTo>
                                <a:lnTo>
                                  <a:pt x="567" y="858"/>
                                </a:lnTo>
                                <a:lnTo>
                                  <a:pt x="555" y="938"/>
                                </a:lnTo>
                                <a:lnTo>
                                  <a:pt x="543" y="1018"/>
                                </a:lnTo>
                                <a:lnTo>
                                  <a:pt x="530" y="1098"/>
                                </a:lnTo>
                                <a:lnTo>
                                  <a:pt x="518" y="1178"/>
                                </a:lnTo>
                                <a:lnTo>
                                  <a:pt x="506" y="1258"/>
                                </a:lnTo>
                                <a:lnTo>
                                  <a:pt x="464" y="1258"/>
                                </a:lnTo>
                                <a:lnTo>
                                  <a:pt x="421" y="1258"/>
                                </a:lnTo>
                                <a:lnTo>
                                  <a:pt x="378" y="1258"/>
                                </a:lnTo>
                                <a:lnTo>
                                  <a:pt x="335" y="1258"/>
                                </a:lnTo>
                                <a:lnTo>
                                  <a:pt x="323" y="1178"/>
                                </a:lnTo>
                                <a:lnTo>
                                  <a:pt x="311" y="1098"/>
                                </a:lnTo>
                                <a:lnTo>
                                  <a:pt x="299" y="1018"/>
                                </a:lnTo>
                                <a:lnTo>
                                  <a:pt x="287" y="938"/>
                                </a:lnTo>
                                <a:lnTo>
                                  <a:pt x="274" y="858"/>
                                </a:lnTo>
                                <a:lnTo>
                                  <a:pt x="262" y="778"/>
                                </a:lnTo>
                                <a:lnTo>
                                  <a:pt x="250" y="698"/>
                                </a:lnTo>
                                <a:lnTo>
                                  <a:pt x="238" y="619"/>
                                </a:lnTo>
                                <a:lnTo>
                                  <a:pt x="226" y="539"/>
                                </a:lnTo>
                                <a:lnTo>
                                  <a:pt x="214" y="459"/>
                                </a:lnTo>
                                <a:lnTo>
                                  <a:pt x="202" y="379"/>
                                </a:lnTo>
                                <a:lnTo>
                                  <a:pt x="190" y="299"/>
                                </a:lnTo>
                                <a:lnTo>
                                  <a:pt x="190" y="379"/>
                                </a:lnTo>
                                <a:lnTo>
                                  <a:pt x="190" y="1258"/>
                                </a:lnTo>
                                <a:lnTo>
                                  <a:pt x="142" y="1258"/>
                                </a:lnTo>
                                <a:lnTo>
                                  <a:pt x="95" y="1258"/>
                                </a:lnTo>
                                <a:lnTo>
                                  <a:pt x="48" y="1258"/>
                                </a:lnTo>
                                <a:lnTo>
                                  <a:pt x="0" y="1258"/>
                                </a:lnTo>
                                <a:lnTo>
                                  <a:pt x="0" y="1179"/>
                                </a:lnTo>
                                <a:lnTo>
                                  <a:pt x="0" y="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778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5" name="docshape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493" y="631"/>
                            <a:ext cx="640" cy="12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96" name="docshape39"/>
                        <wps:cNvSpPr>
                          <a:spLocks/>
                        </wps:cNvSpPr>
                        <wps:spPr bwMode="auto">
                          <a:xfrm>
                            <a:off x="4493" y="631"/>
                            <a:ext cx="639" cy="1280"/>
                          </a:xfrm>
                          <a:custGeom>
                            <a:avLst/>
                            <a:gdLst>
                              <a:gd name="T0" fmla="+- 0 4547 4493"/>
                              <a:gd name="T1" fmla="*/ T0 w 639"/>
                              <a:gd name="T2" fmla="+- 0 631 631"/>
                              <a:gd name="T3" fmla="*/ 631 h 1280"/>
                              <a:gd name="T4" fmla="+- 0 4657 4493"/>
                              <a:gd name="T5" fmla="*/ T4 w 639"/>
                              <a:gd name="T6" fmla="+- 0 631 631"/>
                              <a:gd name="T7" fmla="*/ 631 h 1280"/>
                              <a:gd name="T8" fmla="+- 0 4725 4493"/>
                              <a:gd name="T9" fmla="*/ T8 w 639"/>
                              <a:gd name="T10" fmla="+- 0 707 631"/>
                              <a:gd name="T11" fmla="*/ 707 h 1280"/>
                              <a:gd name="T12" fmla="+- 0 4753 4493"/>
                              <a:gd name="T13" fmla="*/ T12 w 639"/>
                              <a:gd name="T14" fmla="+- 0 858 631"/>
                              <a:gd name="T15" fmla="*/ 858 h 1280"/>
                              <a:gd name="T16" fmla="+- 0 4781 4493"/>
                              <a:gd name="T17" fmla="*/ T16 w 639"/>
                              <a:gd name="T18" fmla="+- 0 1010 631"/>
                              <a:gd name="T19" fmla="*/ 1010 h 1280"/>
                              <a:gd name="T20" fmla="+- 0 4809 4493"/>
                              <a:gd name="T21" fmla="*/ T20 w 639"/>
                              <a:gd name="T22" fmla="+- 0 1161 631"/>
                              <a:gd name="T23" fmla="*/ 1161 h 1280"/>
                              <a:gd name="T24" fmla="+- 0 4836 4493"/>
                              <a:gd name="T25" fmla="*/ T24 w 639"/>
                              <a:gd name="T26" fmla="+- 0 1161 631"/>
                              <a:gd name="T27" fmla="*/ 1161 h 1280"/>
                              <a:gd name="T28" fmla="+- 0 4862 4493"/>
                              <a:gd name="T29" fmla="*/ T28 w 639"/>
                              <a:gd name="T30" fmla="+- 0 1010 631"/>
                              <a:gd name="T31" fmla="*/ 1010 h 1280"/>
                              <a:gd name="T32" fmla="+- 0 4888 4493"/>
                              <a:gd name="T33" fmla="*/ T32 w 639"/>
                              <a:gd name="T34" fmla="+- 0 858 631"/>
                              <a:gd name="T35" fmla="*/ 858 h 1280"/>
                              <a:gd name="T36" fmla="+- 0 4914 4493"/>
                              <a:gd name="T37" fmla="*/ T36 w 639"/>
                              <a:gd name="T38" fmla="+- 0 707 631"/>
                              <a:gd name="T39" fmla="*/ 707 h 1280"/>
                              <a:gd name="T40" fmla="+- 0 4978 4493"/>
                              <a:gd name="T41" fmla="*/ T40 w 639"/>
                              <a:gd name="T42" fmla="+- 0 631 631"/>
                              <a:gd name="T43" fmla="*/ 631 h 1280"/>
                              <a:gd name="T44" fmla="+- 0 5080 4493"/>
                              <a:gd name="T45" fmla="*/ T44 w 639"/>
                              <a:gd name="T46" fmla="+- 0 631 631"/>
                              <a:gd name="T47" fmla="*/ 631 h 1280"/>
                              <a:gd name="T48" fmla="+- 0 5114 4493"/>
                              <a:gd name="T49" fmla="*/ T48 w 639"/>
                              <a:gd name="T50" fmla="+- 0 712 631"/>
                              <a:gd name="T51" fmla="*/ 712 h 1280"/>
                              <a:gd name="T52" fmla="+- 0 5078 4493"/>
                              <a:gd name="T53" fmla="*/ T52 w 639"/>
                              <a:gd name="T54" fmla="+- 0 874 631"/>
                              <a:gd name="T55" fmla="*/ 874 h 1280"/>
                              <a:gd name="T56" fmla="+- 0 5042 4493"/>
                              <a:gd name="T57" fmla="*/ T56 w 639"/>
                              <a:gd name="T58" fmla="+- 0 1037 631"/>
                              <a:gd name="T59" fmla="*/ 1037 h 1280"/>
                              <a:gd name="T60" fmla="+- 0 5006 4493"/>
                              <a:gd name="T61" fmla="*/ T60 w 639"/>
                              <a:gd name="T62" fmla="+- 0 1199 631"/>
                              <a:gd name="T63" fmla="*/ 1199 h 1280"/>
                              <a:gd name="T64" fmla="+- 0 4970 4493"/>
                              <a:gd name="T65" fmla="*/ T64 w 639"/>
                              <a:gd name="T66" fmla="+- 0 1361 631"/>
                              <a:gd name="T67" fmla="*/ 1361 h 1280"/>
                              <a:gd name="T68" fmla="+- 0 4934 4493"/>
                              <a:gd name="T69" fmla="*/ T68 w 639"/>
                              <a:gd name="T70" fmla="+- 0 1523 631"/>
                              <a:gd name="T71" fmla="*/ 1523 h 1280"/>
                              <a:gd name="T72" fmla="+- 0 4898 4493"/>
                              <a:gd name="T73" fmla="*/ T72 w 639"/>
                              <a:gd name="T74" fmla="+- 0 1681 631"/>
                              <a:gd name="T75" fmla="*/ 1681 h 1280"/>
                              <a:gd name="T76" fmla="+- 0 4842 4493"/>
                              <a:gd name="T77" fmla="*/ T76 w 639"/>
                              <a:gd name="T78" fmla="+- 0 1829 631"/>
                              <a:gd name="T79" fmla="*/ 1829 h 1280"/>
                              <a:gd name="T80" fmla="+- 0 4677 4493"/>
                              <a:gd name="T81" fmla="*/ T80 w 639"/>
                              <a:gd name="T82" fmla="+- 0 1911 631"/>
                              <a:gd name="T83" fmla="*/ 1911 h 1280"/>
                              <a:gd name="T84" fmla="+- 0 4582 4493"/>
                              <a:gd name="T85" fmla="*/ T84 w 639"/>
                              <a:gd name="T86" fmla="+- 0 1900 631"/>
                              <a:gd name="T87" fmla="*/ 1900 h 1280"/>
                              <a:gd name="T88" fmla="+- 0 4530 4493"/>
                              <a:gd name="T89" fmla="*/ T88 w 639"/>
                              <a:gd name="T90" fmla="+- 0 1769 631"/>
                              <a:gd name="T91" fmla="*/ 1769 h 1280"/>
                              <a:gd name="T92" fmla="+- 0 4522 4493"/>
                              <a:gd name="T93" fmla="*/ T92 w 639"/>
                              <a:gd name="T94" fmla="+- 0 1647 631"/>
                              <a:gd name="T95" fmla="*/ 1647 h 1280"/>
                              <a:gd name="T96" fmla="+- 0 4569 4493"/>
                              <a:gd name="T97" fmla="*/ T96 w 639"/>
                              <a:gd name="T98" fmla="+- 0 1665 631"/>
                              <a:gd name="T99" fmla="*/ 1665 h 1280"/>
                              <a:gd name="T100" fmla="+- 0 4622 4493"/>
                              <a:gd name="T101" fmla="*/ T100 w 639"/>
                              <a:gd name="T102" fmla="+- 0 1671 631"/>
                              <a:gd name="T103" fmla="*/ 1671 h 1280"/>
                              <a:gd name="T104" fmla="+- 0 4692 4493"/>
                              <a:gd name="T105" fmla="*/ T104 w 639"/>
                              <a:gd name="T106" fmla="+- 0 1626 631"/>
                              <a:gd name="T107" fmla="*/ 1626 h 1280"/>
                              <a:gd name="T108" fmla="+- 0 4701 4493"/>
                              <a:gd name="T109" fmla="*/ T108 w 639"/>
                              <a:gd name="T110" fmla="+- 0 1466 631"/>
                              <a:gd name="T111" fmla="*/ 1466 h 1280"/>
                              <a:gd name="T112" fmla="+- 0 4663 4493"/>
                              <a:gd name="T113" fmla="*/ T112 w 639"/>
                              <a:gd name="T114" fmla="+- 0 1314 631"/>
                              <a:gd name="T115" fmla="*/ 1314 h 1280"/>
                              <a:gd name="T116" fmla="+- 0 4625 4493"/>
                              <a:gd name="T117" fmla="*/ T116 w 639"/>
                              <a:gd name="T118" fmla="+- 0 1162 631"/>
                              <a:gd name="T119" fmla="*/ 1162 h 1280"/>
                              <a:gd name="T120" fmla="+- 0 4587 4493"/>
                              <a:gd name="T121" fmla="*/ T120 w 639"/>
                              <a:gd name="T122" fmla="+- 0 1010 631"/>
                              <a:gd name="T123" fmla="*/ 1010 h 1280"/>
                              <a:gd name="T124" fmla="+- 0 4549 4493"/>
                              <a:gd name="T125" fmla="*/ T124 w 639"/>
                              <a:gd name="T126" fmla="+- 0 859 631"/>
                              <a:gd name="T127" fmla="*/ 859 h 1280"/>
                              <a:gd name="T128" fmla="+- 0 4511 4493"/>
                              <a:gd name="T129" fmla="*/ T128 w 639"/>
                              <a:gd name="T130" fmla="+- 0 707 631"/>
                              <a:gd name="T131" fmla="*/ 707 h 12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</a:cxnLst>
                            <a:rect l="0" t="0" r="r" b="b"/>
                            <a:pathLst>
                              <a:path w="639" h="1280">
                                <a:moveTo>
                                  <a:pt x="0" y="0"/>
                                </a:moveTo>
                                <a:lnTo>
                                  <a:pt x="54" y="0"/>
                                </a:lnTo>
                                <a:lnTo>
                                  <a:pt x="109" y="0"/>
                                </a:lnTo>
                                <a:lnTo>
                                  <a:pt x="164" y="0"/>
                                </a:lnTo>
                                <a:lnTo>
                                  <a:pt x="218" y="0"/>
                                </a:lnTo>
                                <a:lnTo>
                                  <a:pt x="232" y="76"/>
                                </a:lnTo>
                                <a:lnTo>
                                  <a:pt x="246" y="151"/>
                                </a:lnTo>
                                <a:lnTo>
                                  <a:pt x="260" y="227"/>
                                </a:lnTo>
                                <a:lnTo>
                                  <a:pt x="274" y="303"/>
                                </a:lnTo>
                                <a:lnTo>
                                  <a:pt x="288" y="379"/>
                                </a:lnTo>
                                <a:lnTo>
                                  <a:pt x="302" y="455"/>
                                </a:lnTo>
                                <a:lnTo>
                                  <a:pt x="316" y="530"/>
                                </a:lnTo>
                                <a:lnTo>
                                  <a:pt x="330" y="606"/>
                                </a:lnTo>
                                <a:lnTo>
                                  <a:pt x="343" y="530"/>
                                </a:lnTo>
                                <a:lnTo>
                                  <a:pt x="356" y="455"/>
                                </a:lnTo>
                                <a:lnTo>
                                  <a:pt x="369" y="379"/>
                                </a:lnTo>
                                <a:lnTo>
                                  <a:pt x="382" y="303"/>
                                </a:lnTo>
                                <a:lnTo>
                                  <a:pt x="395" y="227"/>
                                </a:lnTo>
                                <a:lnTo>
                                  <a:pt x="408" y="151"/>
                                </a:lnTo>
                                <a:lnTo>
                                  <a:pt x="421" y="76"/>
                                </a:lnTo>
                                <a:lnTo>
                                  <a:pt x="434" y="0"/>
                                </a:lnTo>
                                <a:lnTo>
                                  <a:pt x="485" y="0"/>
                                </a:lnTo>
                                <a:lnTo>
                                  <a:pt x="536" y="0"/>
                                </a:lnTo>
                                <a:lnTo>
                                  <a:pt x="587" y="0"/>
                                </a:lnTo>
                                <a:lnTo>
                                  <a:pt x="639" y="0"/>
                                </a:lnTo>
                                <a:lnTo>
                                  <a:pt x="621" y="81"/>
                                </a:lnTo>
                                <a:lnTo>
                                  <a:pt x="603" y="162"/>
                                </a:lnTo>
                                <a:lnTo>
                                  <a:pt x="585" y="243"/>
                                </a:lnTo>
                                <a:lnTo>
                                  <a:pt x="567" y="324"/>
                                </a:lnTo>
                                <a:lnTo>
                                  <a:pt x="549" y="406"/>
                                </a:lnTo>
                                <a:lnTo>
                                  <a:pt x="531" y="487"/>
                                </a:lnTo>
                                <a:lnTo>
                                  <a:pt x="513" y="568"/>
                                </a:lnTo>
                                <a:lnTo>
                                  <a:pt x="495" y="649"/>
                                </a:lnTo>
                                <a:lnTo>
                                  <a:pt x="477" y="730"/>
                                </a:lnTo>
                                <a:lnTo>
                                  <a:pt x="459" y="811"/>
                                </a:lnTo>
                                <a:lnTo>
                                  <a:pt x="441" y="892"/>
                                </a:lnTo>
                                <a:lnTo>
                                  <a:pt x="424" y="973"/>
                                </a:lnTo>
                                <a:lnTo>
                                  <a:pt x="405" y="1050"/>
                                </a:lnTo>
                                <a:lnTo>
                                  <a:pt x="386" y="1113"/>
                                </a:lnTo>
                                <a:lnTo>
                                  <a:pt x="349" y="1198"/>
                                </a:lnTo>
                                <a:lnTo>
                                  <a:pt x="281" y="1260"/>
                                </a:lnTo>
                                <a:lnTo>
                                  <a:pt x="184" y="1280"/>
                                </a:lnTo>
                                <a:lnTo>
                                  <a:pt x="158" y="1279"/>
                                </a:lnTo>
                                <a:lnTo>
                                  <a:pt x="89" y="1269"/>
                                </a:lnTo>
                                <a:lnTo>
                                  <a:pt x="41" y="1199"/>
                                </a:lnTo>
                                <a:lnTo>
                                  <a:pt x="37" y="1138"/>
                                </a:lnTo>
                                <a:lnTo>
                                  <a:pt x="33" y="1077"/>
                                </a:lnTo>
                                <a:lnTo>
                                  <a:pt x="29" y="1016"/>
                                </a:lnTo>
                                <a:lnTo>
                                  <a:pt x="52" y="1027"/>
                                </a:lnTo>
                                <a:lnTo>
                                  <a:pt x="76" y="1034"/>
                                </a:lnTo>
                                <a:lnTo>
                                  <a:pt x="102" y="1039"/>
                                </a:lnTo>
                                <a:lnTo>
                                  <a:pt x="129" y="1040"/>
                                </a:lnTo>
                                <a:lnTo>
                                  <a:pt x="146" y="1039"/>
                                </a:lnTo>
                                <a:lnTo>
                                  <a:pt x="199" y="995"/>
                                </a:lnTo>
                                <a:lnTo>
                                  <a:pt x="227" y="911"/>
                                </a:lnTo>
                                <a:lnTo>
                                  <a:pt x="208" y="835"/>
                                </a:lnTo>
                                <a:lnTo>
                                  <a:pt x="189" y="759"/>
                                </a:lnTo>
                                <a:lnTo>
                                  <a:pt x="170" y="683"/>
                                </a:lnTo>
                                <a:lnTo>
                                  <a:pt x="151" y="607"/>
                                </a:lnTo>
                                <a:lnTo>
                                  <a:pt x="132" y="531"/>
                                </a:lnTo>
                                <a:lnTo>
                                  <a:pt x="113" y="455"/>
                                </a:lnTo>
                                <a:lnTo>
                                  <a:pt x="94" y="379"/>
                                </a:lnTo>
                                <a:lnTo>
                                  <a:pt x="75" y="304"/>
                                </a:lnTo>
                                <a:lnTo>
                                  <a:pt x="56" y="228"/>
                                </a:lnTo>
                                <a:lnTo>
                                  <a:pt x="37" y="152"/>
                                </a:lnTo>
                                <a:lnTo>
                                  <a:pt x="18" y="7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778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7" name="docshape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525" y="264"/>
                            <a:ext cx="762" cy="1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98" name="docshape41"/>
                        <wps:cNvSpPr>
                          <a:spLocks/>
                        </wps:cNvSpPr>
                        <wps:spPr bwMode="auto">
                          <a:xfrm>
                            <a:off x="5525" y="264"/>
                            <a:ext cx="762" cy="1300"/>
                          </a:xfrm>
                          <a:custGeom>
                            <a:avLst/>
                            <a:gdLst>
                              <a:gd name="T0" fmla="+- 0 5930 5525"/>
                              <a:gd name="T1" fmla="*/ T0 w 762"/>
                              <a:gd name="T2" fmla="+- 0 1022 264"/>
                              <a:gd name="T3" fmla="*/ 1022 h 1300"/>
                              <a:gd name="T4" fmla="+- 0 5930 5525"/>
                              <a:gd name="T5" fmla="*/ T4 w 762"/>
                              <a:gd name="T6" fmla="+- 0 891 264"/>
                              <a:gd name="T7" fmla="*/ 891 h 1300"/>
                              <a:gd name="T8" fmla="+- 0 6019 5525"/>
                              <a:gd name="T9" fmla="*/ T8 w 762"/>
                              <a:gd name="T10" fmla="+- 0 826 264"/>
                              <a:gd name="T11" fmla="*/ 826 h 1300"/>
                              <a:gd name="T12" fmla="+- 0 6198 5525"/>
                              <a:gd name="T13" fmla="*/ T12 w 762"/>
                              <a:gd name="T14" fmla="+- 0 826 264"/>
                              <a:gd name="T15" fmla="*/ 826 h 1300"/>
                              <a:gd name="T16" fmla="+- 0 6287 5525"/>
                              <a:gd name="T17" fmla="*/ T16 w 762"/>
                              <a:gd name="T18" fmla="+- 0 902 264"/>
                              <a:gd name="T19" fmla="*/ 902 h 1300"/>
                              <a:gd name="T20" fmla="+- 0 6237 5525"/>
                              <a:gd name="T21" fmla="*/ T20 w 762"/>
                              <a:gd name="T22" fmla="+- 0 1416 264"/>
                              <a:gd name="T23" fmla="*/ 1416 h 1300"/>
                              <a:gd name="T24" fmla="+- 0 6106 5525"/>
                              <a:gd name="T25" fmla="*/ T24 w 762"/>
                              <a:gd name="T26" fmla="+- 0 1521 264"/>
                              <a:gd name="T27" fmla="*/ 1521 h 1300"/>
                              <a:gd name="T28" fmla="+- 0 5919 5525"/>
                              <a:gd name="T29" fmla="*/ T28 w 762"/>
                              <a:gd name="T30" fmla="+- 0 1564 264"/>
                              <a:gd name="T31" fmla="*/ 1564 h 1300"/>
                              <a:gd name="T32" fmla="+- 0 5746 5525"/>
                              <a:gd name="T33" fmla="*/ T32 w 762"/>
                              <a:gd name="T34" fmla="+- 0 1521 264"/>
                              <a:gd name="T35" fmla="*/ 1521 h 1300"/>
                              <a:gd name="T36" fmla="+- 0 5627 5525"/>
                              <a:gd name="T37" fmla="*/ T36 w 762"/>
                              <a:gd name="T38" fmla="+- 0 1393 264"/>
                              <a:gd name="T39" fmla="*/ 1393 h 1300"/>
                              <a:gd name="T40" fmla="+- 0 5572 5525"/>
                              <a:gd name="T41" fmla="*/ T40 w 762"/>
                              <a:gd name="T42" fmla="+- 0 1260 264"/>
                              <a:gd name="T43" fmla="*/ 1260 h 1300"/>
                              <a:gd name="T44" fmla="+- 0 5537 5525"/>
                              <a:gd name="T45" fmla="*/ T44 w 762"/>
                              <a:gd name="T46" fmla="+- 0 1099 264"/>
                              <a:gd name="T47" fmla="*/ 1099 h 1300"/>
                              <a:gd name="T48" fmla="+- 0 5525 5525"/>
                              <a:gd name="T49" fmla="*/ T48 w 762"/>
                              <a:gd name="T50" fmla="+- 0 914 264"/>
                              <a:gd name="T51" fmla="*/ 914 h 1300"/>
                              <a:gd name="T52" fmla="+- 0 5533 5525"/>
                              <a:gd name="T53" fmla="*/ T52 w 762"/>
                              <a:gd name="T54" fmla="+- 0 758 264"/>
                              <a:gd name="T55" fmla="*/ 758 h 1300"/>
                              <a:gd name="T56" fmla="+- 0 5558 5525"/>
                              <a:gd name="T57" fmla="*/ T56 w 762"/>
                              <a:gd name="T58" fmla="+- 0 619 264"/>
                              <a:gd name="T59" fmla="*/ 619 h 1300"/>
                              <a:gd name="T60" fmla="+- 0 5604 5525"/>
                              <a:gd name="T61" fmla="*/ T60 w 762"/>
                              <a:gd name="T62" fmla="+- 0 484 264"/>
                              <a:gd name="T63" fmla="*/ 484 h 1300"/>
                              <a:gd name="T64" fmla="+- 0 5678 5525"/>
                              <a:gd name="T65" fmla="*/ T64 w 762"/>
                              <a:gd name="T66" fmla="+- 0 369 264"/>
                              <a:gd name="T67" fmla="*/ 369 h 1300"/>
                              <a:gd name="T68" fmla="+- 0 5813 5525"/>
                              <a:gd name="T69" fmla="*/ T68 w 762"/>
                              <a:gd name="T70" fmla="+- 0 279 264"/>
                              <a:gd name="T71" fmla="*/ 279 h 1300"/>
                              <a:gd name="T72" fmla="+- 0 5986 5525"/>
                              <a:gd name="T73" fmla="*/ T72 w 762"/>
                              <a:gd name="T74" fmla="+- 0 266 264"/>
                              <a:gd name="T75" fmla="*/ 266 h 1300"/>
                              <a:gd name="T76" fmla="+- 0 6143 5525"/>
                              <a:gd name="T77" fmla="*/ T76 w 762"/>
                              <a:gd name="T78" fmla="+- 0 323 264"/>
                              <a:gd name="T79" fmla="*/ 323 h 1300"/>
                              <a:gd name="T80" fmla="+- 0 6235 5525"/>
                              <a:gd name="T81" fmla="*/ T80 w 762"/>
                              <a:gd name="T82" fmla="+- 0 461 264"/>
                              <a:gd name="T83" fmla="*/ 461 h 1300"/>
                              <a:gd name="T84" fmla="+- 0 6277 5525"/>
                              <a:gd name="T85" fmla="*/ T84 w 762"/>
                              <a:gd name="T86" fmla="+- 0 620 264"/>
                              <a:gd name="T87" fmla="*/ 620 h 1300"/>
                              <a:gd name="T88" fmla="+- 0 6109 5525"/>
                              <a:gd name="T89" fmla="*/ T88 w 762"/>
                              <a:gd name="T90" fmla="+- 0 670 264"/>
                              <a:gd name="T91" fmla="*/ 670 h 1300"/>
                              <a:gd name="T92" fmla="+- 0 6046 5525"/>
                              <a:gd name="T93" fmla="*/ T92 w 762"/>
                              <a:gd name="T94" fmla="+- 0 653 264"/>
                              <a:gd name="T95" fmla="*/ 653 h 1300"/>
                              <a:gd name="T96" fmla="+- 0 5990 5525"/>
                              <a:gd name="T97" fmla="*/ T96 w 762"/>
                              <a:gd name="T98" fmla="+- 0 561 264"/>
                              <a:gd name="T99" fmla="*/ 561 h 1300"/>
                              <a:gd name="T100" fmla="+- 0 5887 5525"/>
                              <a:gd name="T101" fmla="*/ T100 w 762"/>
                              <a:gd name="T102" fmla="+- 0 546 264"/>
                              <a:gd name="T103" fmla="*/ 546 h 1300"/>
                              <a:gd name="T104" fmla="+- 0 5783 5525"/>
                              <a:gd name="T105" fmla="*/ T104 w 762"/>
                              <a:gd name="T106" fmla="+- 0 680 264"/>
                              <a:gd name="T107" fmla="*/ 680 h 1300"/>
                              <a:gd name="T108" fmla="+- 0 5760 5525"/>
                              <a:gd name="T109" fmla="*/ T108 w 762"/>
                              <a:gd name="T110" fmla="+- 0 820 264"/>
                              <a:gd name="T111" fmla="*/ 820 h 1300"/>
                              <a:gd name="T112" fmla="+- 0 5760 5525"/>
                              <a:gd name="T113" fmla="*/ T112 w 762"/>
                              <a:gd name="T114" fmla="+- 0 1005 264"/>
                              <a:gd name="T115" fmla="*/ 1005 h 1300"/>
                              <a:gd name="T116" fmla="+- 0 5783 5525"/>
                              <a:gd name="T117" fmla="*/ T116 w 762"/>
                              <a:gd name="T118" fmla="+- 0 1150 264"/>
                              <a:gd name="T119" fmla="*/ 1150 h 1300"/>
                              <a:gd name="T120" fmla="+- 0 5891 5525"/>
                              <a:gd name="T121" fmla="*/ T120 w 762"/>
                              <a:gd name="T122" fmla="+- 0 1283 264"/>
                              <a:gd name="T123" fmla="*/ 1283 h 1300"/>
                              <a:gd name="T124" fmla="+- 0 5949 5525"/>
                              <a:gd name="T125" fmla="*/ T124 w 762"/>
                              <a:gd name="T126" fmla="+- 0 1288 264"/>
                              <a:gd name="T127" fmla="*/ 1288 h 1300"/>
                              <a:gd name="T128" fmla="+- 0 6084 5525"/>
                              <a:gd name="T129" fmla="*/ T128 w 762"/>
                              <a:gd name="T130" fmla="+- 0 1206 264"/>
                              <a:gd name="T131" fmla="*/ 1206 h 1300"/>
                              <a:gd name="T132" fmla="+- 0 6084 5525"/>
                              <a:gd name="T133" fmla="*/ T132 w 762"/>
                              <a:gd name="T134" fmla="+- 0 1147 264"/>
                              <a:gd name="T135" fmla="*/ 1147 h 1300"/>
                              <a:gd name="T136" fmla="+- 0 6084 5525"/>
                              <a:gd name="T137" fmla="*/ T136 w 762"/>
                              <a:gd name="T138" fmla="+- 0 1087 264"/>
                              <a:gd name="T139" fmla="*/ 1087 h 1300"/>
                              <a:gd name="T140" fmla="+- 0 6007 5525"/>
                              <a:gd name="T141" fmla="*/ T140 w 762"/>
                              <a:gd name="T142" fmla="+- 0 1087 264"/>
                              <a:gd name="T143" fmla="*/ 1087 h 1300"/>
                              <a:gd name="T144" fmla="+- 0 5930 5525"/>
                              <a:gd name="T145" fmla="*/ T144 w 762"/>
                              <a:gd name="T146" fmla="+- 0 1087 264"/>
                              <a:gd name="T147" fmla="*/ 1087 h 13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</a:cxnLst>
                            <a:rect l="0" t="0" r="r" b="b"/>
                            <a:pathLst>
                              <a:path w="762" h="1300">
                                <a:moveTo>
                                  <a:pt x="405" y="823"/>
                                </a:moveTo>
                                <a:lnTo>
                                  <a:pt x="405" y="758"/>
                                </a:lnTo>
                                <a:lnTo>
                                  <a:pt x="405" y="693"/>
                                </a:lnTo>
                                <a:lnTo>
                                  <a:pt x="405" y="627"/>
                                </a:lnTo>
                                <a:lnTo>
                                  <a:pt x="405" y="562"/>
                                </a:lnTo>
                                <a:lnTo>
                                  <a:pt x="494" y="562"/>
                                </a:lnTo>
                                <a:lnTo>
                                  <a:pt x="583" y="562"/>
                                </a:lnTo>
                                <a:lnTo>
                                  <a:pt x="673" y="562"/>
                                </a:lnTo>
                                <a:lnTo>
                                  <a:pt x="762" y="562"/>
                                </a:lnTo>
                                <a:lnTo>
                                  <a:pt x="762" y="638"/>
                                </a:lnTo>
                                <a:lnTo>
                                  <a:pt x="762" y="1098"/>
                                </a:lnTo>
                                <a:lnTo>
                                  <a:pt x="712" y="1152"/>
                                </a:lnTo>
                                <a:lnTo>
                                  <a:pt x="666" y="1196"/>
                                </a:lnTo>
                                <a:lnTo>
                                  <a:pt x="581" y="1257"/>
                                </a:lnTo>
                                <a:lnTo>
                                  <a:pt x="494" y="1290"/>
                                </a:lnTo>
                                <a:lnTo>
                                  <a:pt x="394" y="1300"/>
                                </a:lnTo>
                                <a:lnTo>
                                  <a:pt x="330" y="1296"/>
                                </a:lnTo>
                                <a:lnTo>
                                  <a:pt x="221" y="1257"/>
                                </a:lnTo>
                                <a:lnTo>
                                  <a:pt x="137" y="1181"/>
                                </a:lnTo>
                                <a:lnTo>
                                  <a:pt x="102" y="1129"/>
                                </a:lnTo>
                                <a:lnTo>
                                  <a:pt x="72" y="1067"/>
                                </a:lnTo>
                                <a:lnTo>
                                  <a:pt x="47" y="996"/>
                                </a:lnTo>
                                <a:lnTo>
                                  <a:pt x="26" y="918"/>
                                </a:lnTo>
                                <a:lnTo>
                                  <a:pt x="12" y="835"/>
                                </a:lnTo>
                                <a:lnTo>
                                  <a:pt x="3" y="745"/>
                                </a:lnTo>
                                <a:lnTo>
                                  <a:pt x="0" y="650"/>
                                </a:lnTo>
                                <a:lnTo>
                                  <a:pt x="2" y="570"/>
                                </a:lnTo>
                                <a:lnTo>
                                  <a:pt x="8" y="494"/>
                                </a:lnTo>
                                <a:lnTo>
                                  <a:pt x="19" y="422"/>
                                </a:lnTo>
                                <a:lnTo>
                                  <a:pt x="33" y="355"/>
                                </a:lnTo>
                                <a:lnTo>
                                  <a:pt x="51" y="292"/>
                                </a:lnTo>
                                <a:lnTo>
                                  <a:pt x="79" y="220"/>
                                </a:lnTo>
                                <a:lnTo>
                                  <a:pt x="113" y="158"/>
                                </a:lnTo>
                                <a:lnTo>
                                  <a:pt x="153" y="105"/>
                                </a:lnTo>
                                <a:lnTo>
                                  <a:pt x="199" y="61"/>
                                </a:lnTo>
                                <a:lnTo>
                                  <a:pt x="288" y="15"/>
                                </a:lnTo>
                                <a:lnTo>
                                  <a:pt x="403" y="0"/>
                                </a:lnTo>
                                <a:lnTo>
                                  <a:pt x="461" y="2"/>
                                </a:lnTo>
                                <a:lnTo>
                                  <a:pt x="554" y="21"/>
                                </a:lnTo>
                                <a:lnTo>
                                  <a:pt x="618" y="59"/>
                                </a:lnTo>
                                <a:lnTo>
                                  <a:pt x="670" y="118"/>
                                </a:lnTo>
                                <a:lnTo>
                                  <a:pt x="710" y="197"/>
                                </a:lnTo>
                                <a:lnTo>
                                  <a:pt x="740" y="297"/>
                                </a:lnTo>
                                <a:lnTo>
                                  <a:pt x="752" y="356"/>
                                </a:lnTo>
                                <a:lnTo>
                                  <a:pt x="640" y="389"/>
                                </a:lnTo>
                                <a:lnTo>
                                  <a:pt x="584" y="406"/>
                                </a:lnTo>
                                <a:lnTo>
                                  <a:pt x="529" y="423"/>
                                </a:lnTo>
                                <a:lnTo>
                                  <a:pt x="521" y="389"/>
                                </a:lnTo>
                                <a:lnTo>
                                  <a:pt x="510" y="360"/>
                                </a:lnTo>
                                <a:lnTo>
                                  <a:pt x="465" y="297"/>
                                </a:lnTo>
                                <a:lnTo>
                                  <a:pt x="398" y="276"/>
                                </a:lnTo>
                                <a:lnTo>
                                  <a:pt x="362" y="282"/>
                                </a:lnTo>
                                <a:lnTo>
                                  <a:pt x="301" y="326"/>
                                </a:lnTo>
                                <a:lnTo>
                                  <a:pt x="258" y="416"/>
                                </a:lnTo>
                                <a:lnTo>
                                  <a:pt x="243" y="480"/>
                                </a:lnTo>
                                <a:lnTo>
                                  <a:pt x="235" y="556"/>
                                </a:lnTo>
                                <a:lnTo>
                                  <a:pt x="232" y="646"/>
                                </a:lnTo>
                                <a:lnTo>
                                  <a:pt x="235" y="741"/>
                                </a:lnTo>
                                <a:lnTo>
                                  <a:pt x="243" y="821"/>
                                </a:lnTo>
                                <a:lnTo>
                                  <a:pt x="258" y="886"/>
                                </a:lnTo>
                                <a:lnTo>
                                  <a:pt x="302" y="976"/>
                                </a:lnTo>
                                <a:lnTo>
                                  <a:pt x="366" y="1019"/>
                                </a:lnTo>
                                <a:lnTo>
                                  <a:pt x="405" y="1025"/>
                                </a:lnTo>
                                <a:lnTo>
                                  <a:pt x="424" y="1024"/>
                                </a:lnTo>
                                <a:lnTo>
                                  <a:pt x="497" y="995"/>
                                </a:lnTo>
                                <a:lnTo>
                                  <a:pt x="559" y="942"/>
                                </a:lnTo>
                                <a:lnTo>
                                  <a:pt x="559" y="912"/>
                                </a:lnTo>
                                <a:lnTo>
                                  <a:pt x="559" y="883"/>
                                </a:lnTo>
                                <a:lnTo>
                                  <a:pt x="559" y="853"/>
                                </a:lnTo>
                                <a:lnTo>
                                  <a:pt x="559" y="823"/>
                                </a:lnTo>
                                <a:lnTo>
                                  <a:pt x="521" y="823"/>
                                </a:lnTo>
                                <a:lnTo>
                                  <a:pt x="482" y="823"/>
                                </a:lnTo>
                                <a:lnTo>
                                  <a:pt x="443" y="823"/>
                                </a:lnTo>
                                <a:lnTo>
                                  <a:pt x="405" y="82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778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9" name="docshape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384" y="611"/>
                            <a:ext cx="623" cy="9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00" name="docshape43"/>
                        <wps:cNvSpPr>
                          <a:spLocks/>
                        </wps:cNvSpPr>
                        <wps:spPr bwMode="auto">
                          <a:xfrm>
                            <a:off x="6384" y="611"/>
                            <a:ext cx="622" cy="952"/>
                          </a:xfrm>
                          <a:custGeom>
                            <a:avLst/>
                            <a:gdLst>
                              <a:gd name="T0" fmla="+- 0 6387 6384"/>
                              <a:gd name="T1" fmla="*/ T0 w 622"/>
                              <a:gd name="T2" fmla="+- 0 1009 611"/>
                              <a:gd name="T3" fmla="*/ 1009 h 952"/>
                              <a:gd name="T4" fmla="+- 0 6414 6384"/>
                              <a:gd name="T5" fmla="*/ T4 w 622"/>
                              <a:gd name="T6" fmla="+- 0 866 611"/>
                              <a:gd name="T7" fmla="*/ 866 h 952"/>
                              <a:gd name="T8" fmla="+- 0 6467 6384"/>
                              <a:gd name="T9" fmla="*/ T8 w 622"/>
                              <a:gd name="T10" fmla="+- 0 746 611"/>
                              <a:gd name="T11" fmla="*/ 746 h 952"/>
                              <a:gd name="T12" fmla="+- 0 6565 6384"/>
                              <a:gd name="T13" fmla="*/ T12 w 622"/>
                              <a:gd name="T14" fmla="+- 0 645 611"/>
                              <a:gd name="T15" fmla="*/ 645 h 952"/>
                              <a:gd name="T16" fmla="+- 0 6694 6384"/>
                              <a:gd name="T17" fmla="*/ T16 w 622"/>
                              <a:gd name="T18" fmla="+- 0 611 611"/>
                              <a:gd name="T19" fmla="*/ 611 h 952"/>
                              <a:gd name="T20" fmla="+- 0 6837 6384"/>
                              <a:gd name="T21" fmla="*/ T20 w 622"/>
                              <a:gd name="T22" fmla="+- 0 651 611"/>
                              <a:gd name="T23" fmla="*/ 651 h 952"/>
                              <a:gd name="T24" fmla="+- 0 6939 6384"/>
                              <a:gd name="T25" fmla="*/ T24 w 622"/>
                              <a:gd name="T26" fmla="+- 0 770 611"/>
                              <a:gd name="T27" fmla="*/ 770 h 952"/>
                              <a:gd name="T28" fmla="+- 0 6989 6384"/>
                              <a:gd name="T29" fmla="*/ T28 w 622"/>
                              <a:gd name="T30" fmla="+- 0 913 611"/>
                              <a:gd name="T31" fmla="*/ 913 h 952"/>
                              <a:gd name="T32" fmla="+- 0 7006 6384"/>
                              <a:gd name="T33" fmla="*/ T32 w 622"/>
                              <a:gd name="T34" fmla="+- 0 1085 611"/>
                              <a:gd name="T35" fmla="*/ 1085 h 952"/>
                              <a:gd name="T36" fmla="+- 0 6993 6384"/>
                              <a:gd name="T37" fmla="*/ T36 w 622"/>
                              <a:gd name="T38" fmla="+- 0 1240 611"/>
                              <a:gd name="T39" fmla="*/ 1240 h 952"/>
                              <a:gd name="T40" fmla="+- 0 6953 6384"/>
                              <a:gd name="T41" fmla="*/ T40 w 622"/>
                              <a:gd name="T42" fmla="+- 0 1372 611"/>
                              <a:gd name="T43" fmla="*/ 1372 h 952"/>
                              <a:gd name="T44" fmla="+- 0 6878 6384"/>
                              <a:gd name="T45" fmla="*/ T44 w 622"/>
                              <a:gd name="T46" fmla="+- 0 1488 611"/>
                              <a:gd name="T47" fmla="*/ 1488 h 952"/>
                              <a:gd name="T48" fmla="+- 0 6763 6384"/>
                              <a:gd name="T49" fmla="*/ T48 w 622"/>
                              <a:gd name="T50" fmla="+- 0 1555 611"/>
                              <a:gd name="T51" fmla="*/ 1555 h 952"/>
                              <a:gd name="T52" fmla="+- 0 6632 6384"/>
                              <a:gd name="T53" fmla="*/ T52 w 622"/>
                              <a:gd name="T54" fmla="+- 0 1557 611"/>
                              <a:gd name="T55" fmla="*/ 1557 h 952"/>
                              <a:gd name="T56" fmla="+- 0 6526 6384"/>
                              <a:gd name="T57" fmla="*/ T56 w 622"/>
                              <a:gd name="T58" fmla="+- 0 1501 611"/>
                              <a:gd name="T59" fmla="*/ 1501 h 952"/>
                              <a:gd name="T60" fmla="+- 0 6448 6384"/>
                              <a:gd name="T61" fmla="*/ T60 w 622"/>
                              <a:gd name="T62" fmla="+- 0 1393 611"/>
                              <a:gd name="T63" fmla="*/ 1393 h 952"/>
                              <a:gd name="T64" fmla="+- 0 6400 6384"/>
                              <a:gd name="T65" fmla="*/ T64 w 622"/>
                              <a:gd name="T66" fmla="+- 0 1255 611"/>
                              <a:gd name="T67" fmla="*/ 1255 h 952"/>
                              <a:gd name="T68" fmla="+- 0 6384 6384"/>
                              <a:gd name="T69" fmla="*/ T68 w 622"/>
                              <a:gd name="T70" fmla="+- 0 1090 611"/>
                              <a:gd name="T71" fmla="*/ 1090 h 952"/>
                              <a:gd name="T72" fmla="+- 0 6594 6384"/>
                              <a:gd name="T73" fmla="*/ T72 w 622"/>
                              <a:gd name="T74" fmla="+- 0 1146 611"/>
                              <a:gd name="T75" fmla="*/ 1146 h 952"/>
                              <a:gd name="T76" fmla="+- 0 6609 6384"/>
                              <a:gd name="T77" fmla="*/ T76 w 622"/>
                              <a:gd name="T78" fmla="+- 0 1236 611"/>
                              <a:gd name="T79" fmla="*/ 1236 h 952"/>
                              <a:gd name="T80" fmla="+- 0 6637 6384"/>
                              <a:gd name="T81" fmla="*/ T80 w 622"/>
                              <a:gd name="T82" fmla="+- 0 1295 611"/>
                              <a:gd name="T83" fmla="*/ 1295 h 952"/>
                              <a:gd name="T84" fmla="+- 0 6674 6384"/>
                              <a:gd name="T85" fmla="*/ T84 w 622"/>
                              <a:gd name="T86" fmla="+- 0 1324 611"/>
                              <a:gd name="T87" fmla="*/ 1324 h 952"/>
                              <a:gd name="T88" fmla="+- 0 6717 6384"/>
                              <a:gd name="T89" fmla="*/ T88 w 622"/>
                              <a:gd name="T90" fmla="+- 0 1324 611"/>
                              <a:gd name="T91" fmla="*/ 1324 h 952"/>
                              <a:gd name="T92" fmla="+- 0 6754 6384"/>
                              <a:gd name="T93" fmla="*/ T92 w 622"/>
                              <a:gd name="T94" fmla="+- 0 1295 611"/>
                              <a:gd name="T95" fmla="*/ 1295 h 952"/>
                              <a:gd name="T96" fmla="+- 0 6781 6384"/>
                              <a:gd name="T97" fmla="*/ T96 w 622"/>
                              <a:gd name="T98" fmla="+- 0 1237 611"/>
                              <a:gd name="T99" fmla="*/ 1237 h 952"/>
                              <a:gd name="T100" fmla="+- 0 6796 6384"/>
                              <a:gd name="T101" fmla="*/ T100 w 622"/>
                              <a:gd name="T102" fmla="+- 0 1145 611"/>
                              <a:gd name="T103" fmla="*/ 1145 h 952"/>
                              <a:gd name="T104" fmla="+- 0 6796 6384"/>
                              <a:gd name="T105" fmla="*/ T104 w 622"/>
                              <a:gd name="T106" fmla="+- 0 1030 611"/>
                              <a:gd name="T107" fmla="*/ 1030 h 952"/>
                              <a:gd name="T108" fmla="+- 0 6781 6384"/>
                              <a:gd name="T109" fmla="*/ T108 w 622"/>
                              <a:gd name="T110" fmla="+- 0 942 611"/>
                              <a:gd name="T111" fmla="*/ 942 h 952"/>
                              <a:gd name="T112" fmla="+- 0 6753 6384"/>
                              <a:gd name="T113" fmla="*/ T112 w 622"/>
                              <a:gd name="T114" fmla="+- 0 884 611"/>
                              <a:gd name="T115" fmla="*/ 884 h 952"/>
                              <a:gd name="T116" fmla="+- 0 6717 6384"/>
                              <a:gd name="T117" fmla="*/ T116 w 622"/>
                              <a:gd name="T118" fmla="+- 0 855 611"/>
                              <a:gd name="T119" fmla="*/ 855 h 952"/>
                              <a:gd name="T120" fmla="+- 0 6675 6384"/>
                              <a:gd name="T121" fmla="*/ T120 w 622"/>
                              <a:gd name="T122" fmla="+- 0 855 611"/>
                              <a:gd name="T123" fmla="*/ 855 h 952"/>
                              <a:gd name="T124" fmla="+- 0 6637 6384"/>
                              <a:gd name="T125" fmla="*/ T124 w 622"/>
                              <a:gd name="T126" fmla="+- 0 884 611"/>
                              <a:gd name="T127" fmla="*/ 884 h 952"/>
                              <a:gd name="T128" fmla="+- 0 6609 6384"/>
                              <a:gd name="T129" fmla="*/ T128 w 622"/>
                              <a:gd name="T130" fmla="+- 0 943 611"/>
                              <a:gd name="T131" fmla="*/ 943 h 952"/>
                              <a:gd name="T132" fmla="+- 0 6594 6384"/>
                              <a:gd name="T133" fmla="*/ T132 w 622"/>
                              <a:gd name="T134" fmla="+- 0 1033 611"/>
                              <a:gd name="T135" fmla="*/ 1033 h 9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</a:cxnLst>
                            <a:rect l="0" t="0" r="r" b="b"/>
                            <a:pathLst>
                              <a:path w="622" h="952">
                                <a:moveTo>
                                  <a:pt x="0" y="479"/>
                                </a:moveTo>
                                <a:lnTo>
                                  <a:pt x="3" y="398"/>
                                </a:lnTo>
                                <a:lnTo>
                                  <a:pt x="13" y="324"/>
                                </a:lnTo>
                                <a:lnTo>
                                  <a:pt x="30" y="255"/>
                                </a:lnTo>
                                <a:lnTo>
                                  <a:pt x="54" y="192"/>
                                </a:lnTo>
                                <a:lnTo>
                                  <a:pt x="83" y="135"/>
                                </a:lnTo>
                                <a:lnTo>
                                  <a:pt x="129" y="76"/>
                                </a:lnTo>
                                <a:lnTo>
                                  <a:pt x="181" y="34"/>
                                </a:lnTo>
                                <a:lnTo>
                                  <a:pt x="242" y="9"/>
                                </a:lnTo>
                                <a:lnTo>
                                  <a:pt x="310" y="0"/>
                                </a:lnTo>
                                <a:lnTo>
                                  <a:pt x="386" y="10"/>
                                </a:lnTo>
                                <a:lnTo>
                                  <a:pt x="453" y="40"/>
                                </a:lnTo>
                                <a:lnTo>
                                  <a:pt x="509" y="90"/>
                                </a:lnTo>
                                <a:lnTo>
                                  <a:pt x="555" y="159"/>
                                </a:lnTo>
                                <a:lnTo>
                                  <a:pt x="584" y="227"/>
                                </a:lnTo>
                                <a:lnTo>
                                  <a:pt x="605" y="302"/>
                                </a:lnTo>
                                <a:lnTo>
                                  <a:pt x="618" y="384"/>
                                </a:lnTo>
                                <a:lnTo>
                                  <a:pt x="622" y="474"/>
                                </a:lnTo>
                                <a:lnTo>
                                  <a:pt x="619" y="555"/>
                                </a:lnTo>
                                <a:lnTo>
                                  <a:pt x="609" y="629"/>
                                </a:lnTo>
                                <a:lnTo>
                                  <a:pt x="592" y="698"/>
                                </a:lnTo>
                                <a:lnTo>
                                  <a:pt x="569" y="761"/>
                                </a:lnTo>
                                <a:lnTo>
                                  <a:pt x="540" y="818"/>
                                </a:lnTo>
                                <a:lnTo>
                                  <a:pt x="494" y="877"/>
                                </a:lnTo>
                                <a:lnTo>
                                  <a:pt x="441" y="919"/>
                                </a:lnTo>
                                <a:lnTo>
                                  <a:pt x="379" y="944"/>
                                </a:lnTo>
                                <a:lnTo>
                                  <a:pt x="310" y="952"/>
                                </a:lnTo>
                                <a:lnTo>
                                  <a:pt x="248" y="946"/>
                                </a:lnTo>
                                <a:lnTo>
                                  <a:pt x="191" y="925"/>
                                </a:lnTo>
                                <a:lnTo>
                                  <a:pt x="142" y="890"/>
                                </a:lnTo>
                                <a:lnTo>
                                  <a:pt x="99" y="841"/>
                                </a:lnTo>
                                <a:lnTo>
                                  <a:pt x="64" y="782"/>
                                </a:lnTo>
                                <a:lnTo>
                                  <a:pt x="36" y="717"/>
                                </a:lnTo>
                                <a:lnTo>
                                  <a:pt x="16" y="644"/>
                                </a:lnTo>
                                <a:lnTo>
                                  <a:pt x="4" y="565"/>
                                </a:lnTo>
                                <a:lnTo>
                                  <a:pt x="0" y="479"/>
                                </a:lnTo>
                                <a:close/>
                                <a:moveTo>
                                  <a:pt x="208" y="478"/>
                                </a:moveTo>
                                <a:lnTo>
                                  <a:pt x="210" y="535"/>
                                </a:lnTo>
                                <a:lnTo>
                                  <a:pt x="215" y="584"/>
                                </a:lnTo>
                                <a:lnTo>
                                  <a:pt x="225" y="625"/>
                                </a:lnTo>
                                <a:lnTo>
                                  <a:pt x="238" y="658"/>
                                </a:lnTo>
                                <a:lnTo>
                                  <a:pt x="253" y="684"/>
                                </a:lnTo>
                                <a:lnTo>
                                  <a:pt x="270" y="702"/>
                                </a:lnTo>
                                <a:lnTo>
                                  <a:pt x="290" y="713"/>
                                </a:lnTo>
                                <a:lnTo>
                                  <a:pt x="311" y="716"/>
                                </a:lnTo>
                                <a:lnTo>
                                  <a:pt x="333" y="713"/>
                                </a:lnTo>
                                <a:lnTo>
                                  <a:pt x="352" y="702"/>
                                </a:lnTo>
                                <a:lnTo>
                                  <a:pt x="370" y="684"/>
                                </a:lnTo>
                                <a:lnTo>
                                  <a:pt x="385" y="659"/>
                                </a:lnTo>
                                <a:lnTo>
                                  <a:pt x="397" y="626"/>
                                </a:lnTo>
                                <a:lnTo>
                                  <a:pt x="406" y="584"/>
                                </a:lnTo>
                                <a:lnTo>
                                  <a:pt x="412" y="534"/>
                                </a:lnTo>
                                <a:lnTo>
                                  <a:pt x="414" y="475"/>
                                </a:lnTo>
                                <a:lnTo>
                                  <a:pt x="412" y="419"/>
                                </a:lnTo>
                                <a:lnTo>
                                  <a:pt x="406" y="371"/>
                                </a:lnTo>
                                <a:lnTo>
                                  <a:pt x="397" y="331"/>
                                </a:lnTo>
                                <a:lnTo>
                                  <a:pt x="385" y="298"/>
                                </a:lnTo>
                                <a:lnTo>
                                  <a:pt x="369" y="273"/>
                                </a:lnTo>
                                <a:lnTo>
                                  <a:pt x="352" y="255"/>
                                </a:lnTo>
                                <a:lnTo>
                                  <a:pt x="333" y="244"/>
                                </a:lnTo>
                                <a:lnTo>
                                  <a:pt x="313" y="240"/>
                                </a:lnTo>
                                <a:lnTo>
                                  <a:pt x="291" y="244"/>
                                </a:lnTo>
                                <a:lnTo>
                                  <a:pt x="271" y="255"/>
                                </a:lnTo>
                                <a:lnTo>
                                  <a:pt x="253" y="273"/>
                                </a:lnTo>
                                <a:lnTo>
                                  <a:pt x="238" y="299"/>
                                </a:lnTo>
                                <a:lnTo>
                                  <a:pt x="225" y="332"/>
                                </a:lnTo>
                                <a:lnTo>
                                  <a:pt x="215" y="373"/>
                                </a:lnTo>
                                <a:lnTo>
                                  <a:pt x="210" y="422"/>
                                </a:lnTo>
                                <a:lnTo>
                                  <a:pt x="208" y="47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778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1" name="docshape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081" y="611"/>
                            <a:ext cx="624" cy="9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02" name="docshape45"/>
                        <wps:cNvSpPr>
                          <a:spLocks/>
                        </wps:cNvSpPr>
                        <wps:spPr bwMode="auto">
                          <a:xfrm>
                            <a:off x="7081" y="611"/>
                            <a:ext cx="624" cy="952"/>
                          </a:xfrm>
                          <a:custGeom>
                            <a:avLst/>
                            <a:gdLst>
                              <a:gd name="T0" fmla="+- 0 7296 7081"/>
                              <a:gd name="T1" fmla="*/ T0 w 624"/>
                              <a:gd name="T2" fmla="+- 0 927 611"/>
                              <a:gd name="T3" fmla="*/ 927 h 952"/>
                              <a:gd name="T4" fmla="+- 0 7246 7081"/>
                              <a:gd name="T5" fmla="*/ T4 w 624"/>
                              <a:gd name="T6" fmla="+- 0 918 611"/>
                              <a:gd name="T7" fmla="*/ 918 h 952"/>
                              <a:gd name="T8" fmla="+- 0 7196 7081"/>
                              <a:gd name="T9" fmla="*/ T8 w 624"/>
                              <a:gd name="T10" fmla="+- 0 909 611"/>
                              <a:gd name="T11" fmla="*/ 909 h 952"/>
                              <a:gd name="T12" fmla="+- 0 7147 7081"/>
                              <a:gd name="T13" fmla="*/ T12 w 624"/>
                              <a:gd name="T14" fmla="+- 0 901 611"/>
                              <a:gd name="T15" fmla="*/ 901 h 952"/>
                              <a:gd name="T16" fmla="+- 0 7097 7081"/>
                              <a:gd name="T17" fmla="*/ T16 w 624"/>
                              <a:gd name="T18" fmla="+- 0 892 611"/>
                              <a:gd name="T19" fmla="*/ 892 h 952"/>
                              <a:gd name="T20" fmla="+- 0 7111 7081"/>
                              <a:gd name="T21" fmla="*/ T20 w 624"/>
                              <a:gd name="T22" fmla="+- 0 813 611"/>
                              <a:gd name="T23" fmla="*/ 813 h 952"/>
                              <a:gd name="T24" fmla="+- 0 7130 7081"/>
                              <a:gd name="T25" fmla="*/ T24 w 624"/>
                              <a:gd name="T26" fmla="+- 0 754 611"/>
                              <a:gd name="T27" fmla="*/ 754 h 952"/>
                              <a:gd name="T28" fmla="+- 0 7172 7081"/>
                              <a:gd name="T29" fmla="*/ T28 w 624"/>
                              <a:gd name="T30" fmla="+- 0 687 611"/>
                              <a:gd name="T31" fmla="*/ 687 h 952"/>
                              <a:gd name="T32" fmla="+- 0 7224 7081"/>
                              <a:gd name="T33" fmla="*/ T32 w 624"/>
                              <a:gd name="T34" fmla="+- 0 643 611"/>
                              <a:gd name="T35" fmla="*/ 643 h 952"/>
                              <a:gd name="T36" fmla="+- 0 7294 7081"/>
                              <a:gd name="T37" fmla="*/ T36 w 624"/>
                              <a:gd name="T38" fmla="+- 0 620 611"/>
                              <a:gd name="T39" fmla="*/ 620 h 952"/>
                              <a:gd name="T40" fmla="+- 0 7377 7081"/>
                              <a:gd name="T41" fmla="*/ T40 w 624"/>
                              <a:gd name="T42" fmla="+- 0 611 611"/>
                              <a:gd name="T43" fmla="*/ 611 h 952"/>
                              <a:gd name="T44" fmla="+- 0 7422 7081"/>
                              <a:gd name="T45" fmla="*/ T44 w 624"/>
                              <a:gd name="T46" fmla="+- 0 612 611"/>
                              <a:gd name="T47" fmla="*/ 612 h 952"/>
                              <a:gd name="T48" fmla="+- 0 7497 7081"/>
                              <a:gd name="T49" fmla="*/ T48 w 624"/>
                              <a:gd name="T50" fmla="+- 0 621 611"/>
                              <a:gd name="T51" fmla="*/ 621 h 952"/>
                              <a:gd name="T52" fmla="+- 0 7554 7081"/>
                              <a:gd name="T53" fmla="*/ T52 w 624"/>
                              <a:gd name="T54" fmla="+- 0 640 611"/>
                              <a:gd name="T55" fmla="*/ 640 h 952"/>
                              <a:gd name="T56" fmla="+- 0 7602 7081"/>
                              <a:gd name="T57" fmla="*/ T56 w 624"/>
                              <a:gd name="T58" fmla="+- 0 677 611"/>
                              <a:gd name="T59" fmla="*/ 677 h 952"/>
                              <a:gd name="T60" fmla="+- 0 7645 7081"/>
                              <a:gd name="T61" fmla="*/ T60 w 624"/>
                              <a:gd name="T62" fmla="+- 0 749 611"/>
                              <a:gd name="T63" fmla="*/ 749 h 952"/>
                              <a:gd name="T64" fmla="+- 0 7663 7081"/>
                              <a:gd name="T65" fmla="*/ T64 w 624"/>
                              <a:gd name="T66" fmla="+- 0 811 611"/>
                              <a:gd name="T67" fmla="*/ 811 h 952"/>
                              <a:gd name="T68" fmla="+- 0 7675 7081"/>
                              <a:gd name="T69" fmla="*/ T68 w 624"/>
                              <a:gd name="T70" fmla="+- 0 881 611"/>
                              <a:gd name="T71" fmla="*/ 881 h 952"/>
                              <a:gd name="T72" fmla="+- 0 7679 7081"/>
                              <a:gd name="T73" fmla="*/ T72 w 624"/>
                              <a:gd name="T74" fmla="+- 0 947 611"/>
                              <a:gd name="T75" fmla="*/ 947 h 952"/>
                              <a:gd name="T76" fmla="+- 0 7679 7081"/>
                              <a:gd name="T77" fmla="*/ T76 w 624"/>
                              <a:gd name="T78" fmla="+- 0 1027 611"/>
                              <a:gd name="T79" fmla="*/ 1027 h 952"/>
                              <a:gd name="T80" fmla="+- 0 7679 7081"/>
                              <a:gd name="T81" fmla="*/ T80 w 624"/>
                              <a:gd name="T82" fmla="+- 0 1108 611"/>
                              <a:gd name="T83" fmla="*/ 1108 h 952"/>
                              <a:gd name="T84" fmla="+- 0 7679 7081"/>
                              <a:gd name="T85" fmla="*/ T84 w 624"/>
                              <a:gd name="T86" fmla="+- 0 1188 611"/>
                              <a:gd name="T87" fmla="*/ 1188 h 952"/>
                              <a:gd name="T88" fmla="+- 0 7679 7081"/>
                              <a:gd name="T89" fmla="*/ T88 w 624"/>
                              <a:gd name="T90" fmla="+- 0 1269 611"/>
                              <a:gd name="T91" fmla="*/ 1269 h 952"/>
                              <a:gd name="T92" fmla="+- 0 7679 7081"/>
                              <a:gd name="T93" fmla="*/ T92 w 624"/>
                              <a:gd name="T94" fmla="+- 0 1349 611"/>
                              <a:gd name="T95" fmla="*/ 1349 h 952"/>
                              <a:gd name="T96" fmla="+- 0 7679 7081"/>
                              <a:gd name="T97" fmla="*/ T96 w 624"/>
                              <a:gd name="T98" fmla="+- 0 1379 611"/>
                              <a:gd name="T99" fmla="*/ 1379 h 952"/>
                              <a:gd name="T100" fmla="+- 0 7684 7081"/>
                              <a:gd name="T101" fmla="*/ T100 w 624"/>
                              <a:gd name="T102" fmla="+- 0 1449 611"/>
                              <a:gd name="T103" fmla="*/ 1449 h 952"/>
                              <a:gd name="T104" fmla="+- 0 7697 7081"/>
                              <a:gd name="T105" fmla="*/ T104 w 624"/>
                              <a:gd name="T106" fmla="+- 0 1516 611"/>
                              <a:gd name="T107" fmla="*/ 1516 h 952"/>
                              <a:gd name="T108" fmla="+- 0 7705 7081"/>
                              <a:gd name="T109" fmla="*/ T108 w 624"/>
                              <a:gd name="T110" fmla="+- 0 1543 611"/>
                              <a:gd name="T111" fmla="*/ 1543 h 952"/>
                              <a:gd name="T112" fmla="+- 0 7656 7081"/>
                              <a:gd name="T113" fmla="*/ T112 w 624"/>
                              <a:gd name="T114" fmla="+- 0 1543 611"/>
                              <a:gd name="T115" fmla="*/ 1543 h 952"/>
                              <a:gd name="T116" fmla="+- 0 7607 7081"/>
                              <a:gd name="T117" fmla="*/ T116 w 624"/>
                              <a:gd name="T118" fmla="+- 0 1543 611"/>
                              <a:gd name="T119" fmla="*/ 1543 h 952"/>
                              <a:gd name="T120" fmla="+- 0 7559 7081"/>
                              <a:gd name="T121" fmla="*/ T120 w 624"/>
                              <a:gd name="T122" fmla="+- 0 1543 611"/>
                              <a:gd name="T123" fmla="*/ 1543 h 952"/>
                              <a:gd name="T124" fmla="+- 0 7510 7081"/>
                              <a:gd name="T125" fmla="*/ T124 w 624"/>
                              <a:gd name="T126" fmla="+- 0 1543 611"/>
                              <a:gd name="T127" fmla="*/ 1543 h 952"/>
                              <a:gd name="T128" fmla="+- 0 7505 7081"/>
                              <a:gd name="T129" fmla="*/ T128 w 624"/>
                              <a:gd name="T130" fmla="+- 0 1526 611"/>
                              <a:gd name="T131" fmla="*/ 1526 h 952"/>
                              <a:gd name="T132" fmla="+- 0 7491 7081"/>
                              <a:gd name="T133" fmla="*/ T132 w 624"/>
                              <a:gd name="T134" fmla="+- 0 1465 611"/>
                              <a:gd name="T135" fmla="*/ 1465 h 952"/>
                              <a:gd name="T136" fmla="+- 0 7487 7081"/>
                              <a:gd name="T137" fmla="*/ T136 w 624"/>
                              <a:gd name="T138" fmla="+- 0 1431 611"/>
                              <a:gd name="T139" fmla="*/ 1431 h 952"/>
                              <a:gd name="T140" fmla="+- 0 7467 7081"/>
                              <a:gd name="T141" fmla="*/ T140 w 624"/>
                              <a:gd name="T142" fmla="+- 0 1462 611"/>
                              <a:gd name="T143" fmla="*/ 1462 h 952"/>
                              <a:gd name="T144" fmla="+- 0 7427 7081"/>
                              <a:gd name="T145" fmla="*/ T144 w 624"/>
                              <a:gd name="T146" fmla="+- 0 1509 611"/>
                              <a:gd name="T147" fmla="*/ 1509 h 952"/>
                              <a:gd name="T148" fmla="+- 0 7347 7081"/>
                              <a:gd name="T149" fmla="*/ T148 w 624"/>
                              <a:gd name="T150" fmla="+- 0 1554 611"/>
                              <a:gd name="T151" fmla="*/ 1554 h 952"/>
                              <a:gd name="T152" fmla="+- 0 7278 7081"/>
                              <a:gd name="T153" fmla="*/ T152 w 624"/>
                              <a:gd name="T154" fmla="+- 0 1563 611"/>
                              <a:gd name="T155" fmla="*/ 1563 h 952"/>
                              <a:gd name="T156" fmla="+- 0 7232 7081"/>
                              <a:gd name="T157" fmla="*/ T156 w 624"/>
                              <a:gd name="T158" fmla="+- 0 1559 611"/>
                              <a:gd name="T159" fmla="*/ 1559 h 952"/>
                              <a:gd name="T160" fmla="+- 0 7159 7081"/>
                              <a:gd name="T161" fmla="*/ T160 w 624"/>
                              <a:gd name="T162" fmla="+- 0 1521 611"/>
                              <a:gd name="T163" fmla="*/ 1521 h 952"/>
                              <a:gd name="T164" fmla="+- 0 7109 7081"/>
                              <a:gd name="T165" fmla="*/ T164 w 624"/>
                              <a:gd name="T166" fmla="+- 0 1448 611"/>
                              <a:gd name="T167" fmla="*/ 1448 h 952"/>
                              <a:gd name="T168" fmla="+- 0 7084 7081"/>
                              <a:gd name="T169" fmla="*/ T168 w 624"/>
                              <a:gd name="T170" fmla="+- 0 1355 611"/>
                              <a:gd name="T171" fmla="*/ 1355 h 952"/>
                              <a:gd name="T172" fmla="+- 0 7081 7081"/>
                              <a:gd name="T173" fmla="*/ T172 w 624"/>
                              <a:gd name="T174" fmla="+- 0 1302 611"/>
                              <a:gd name="T175" fmla="*/ 1302 h 952"/>
                              <a:gd name="T176" fmla="+- 0 7083 7081"/>
                              <a:gd name="T177" fmla="*/ T176 w 624"/>
                              <a:gd name="T178" fmla="+- 0 1252 611"/>
                              <a:gd name="T179" fmla="*/ 1252 h 952"/>
                              <a:gd name="T180" fmla="+- 0 7101 7081"/>
                              <a:gd name="T181" fmla="*/ T180 w 624"/>
                              <a:gd name="T182" fmla="+- 0 1167 611"/>
                              <a:gd name="T183" fmla="*/ 1167 h 952"/>
                              <a:gd name="T184" fmla="+- 0 7139 7081"/>
                              <a:gd name="T185" fmla="*/ T184 w 624"/>
                              <a:gd name="T186" fmla="+- 0 1100 611"/>
                              <a:gd name="T187" fmla="*/ 1100 h 952"/>
                              <a:gd name="T188" fmla="+- 0 7206 7081"/>
                              <a:gd name="T189" fmla="*/ T188 w 624"/>
                              <a:gd name="T190" fmla="+- 0 1050 611"/>
                              <a:gd name="T191" fmla="*/ 1050 h 952"/>
                              <a:gd name="T192" fmla="+- 0 7304 7081"/>
                              <a:gd name="T193" fmla="*/ T192 w 624"/>
                              <a:gd name="T194" fmla="+- 0 1013 611"/>
                              <a:gd name="T195" fmla="*/ 1013 h 952"/>
                              <a:gd name="T196" fmla="+- 0 7347 7081"/>
                              <a:gd name="T197" fmla="*/ T196 w 624"/>
                              <a:gd name="T198" fmla="+- 0 998 611"/>
                              <a:gd name="T199" fmla="*/ 998 h 952"/>
                              <a:gd name="T200" fmla="+- 0 7420 7081"/>
                              <a:gd name="T201" fmla="*/ T200 w 624"/>
                              <a:gd name="T202" fmla="+- 0 967 611"/>
                              <a:gd name="T203" fmla="*/ 967 h 952"/>
                              <a:gd name="T204" fmla="+- 0 7476 7081"/>
                              <a:gd name="T205" fmla="*/ T204 w 624"/>
                              <a:gd name="T206" fmla="+- 0 935 611"/>
                              <a:gd name="T207" fmla="*/ 935 h 952"/>
                              <a:gd name="T208" fmla="+- 0 7475 7081"/>
                              <a:gd name="T209" fmla="*/ T208 w 624"/>
                              <a:gd name="T210" fmla="+- 0 905 611"/>
                              <a:gd name="T211" fmla="*/ 905 h 952"/>
                              <a:gd name="T212" fmla="+- 0 7460 7081"/>
                              <a:gd name="T213" fmla="*/ T212 w 624"/>
                              <a:gd name="T214" fmla="+- 0 845 611"/>
                              <a:gd name="T215" fmla="*/ 845 h 952"/>
                              <a:gd name="T216" fmla="+- 0 7404 7081"/>
                              <a:gd name="T217" fmla="*/ T216 w 624"/>
                              <a:gd name="T218" fmla="+- 0 819 611"/>
                              <a:gd name="T219" fmla="*/ 819 h 952"/>
                              <a:gd name="T220" fmla="+- 0 7380 7081"/>
                              <a:gd name="T221" fmla="*/ T220 w 624"/>
                              <a:gd name="T222" fmla="+- 0 821 611"/>
                              <a:gd name="T223" fmla="*/ 821 h 952"/>
                              <a:gd name="T224" fmla="+- 0 7318 7081"/>
                              <a:gd name="T225" fmla="*/ T224 w 624"/>
                              <a:gd name="T226" fmla="+- 0 860 611"/>
                              <a:gd name="T227" fmla="*/ 860 h 952"/>
                              <a:gd name="T228" fmla="+- 0 7302 7081"/>
                              <a:gd name="T229" fmla="*/ T228 w 624"/>
                              <a:gd name="T230" fmla="+- 0 900 611"/>
                              <a:gd name="T231" fmla="*/ 900 h 952"/>
                              <a:gd name="T232" fmla="+- 0 7296 7081"/>
                              <a:gd name="T233" fmla="*/ T232 w 624"/>
                              <a:gd name="T234" fmla="+- 0 927 611"/>
                              <a:gd name="T235" fmla="*/ 927 h 9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</a:cxnLst>
                            <a:rect l="0" t="0" r="r" b="b"/>
                            <a:pathLst>
                              <a:path w="624" h="952">
                                <a:moveTo>
                                  <a:pt x="215" y="316"/>
                                </a:moveTo>
                                <a:lnTo>
                                  <a:pt x="165" y="307"/>
                                </a:lnTo>
                                <a:lnTo>
                                  <a:pt x="115" y="298"/>
                                </a:lnTo>
                                <a:lnTo>
                                  <a:pt x="66" y="290"/>
                                </a:lnTo>
                                <a:lnTo>
                                  <a:pt x="16" y="281"/>
                                </a:lnTo>
                                <a:lnTo>
                                  <a:pt x="30" y="202"/>
                                </a:lnTo>
                                <a:lnTo>
                                  <a:pt x="49" y="143"/>
                                </a:lnTo>
                                <a:lnTo>
                                  <a:pt x="91" y="76"/>
                                </a:lnTo>
                                <a:lnTo>
                                  <a:pt x="143" y="32"/>
                                </a:lnTo>
                                <a:lnTo>
                                  <a:pt x="213" y="9"/>
                                </a:lnTo>
                                <a:lnTo>
                                  <a:pt x="296" y="0"/>
                                </a:lnTo>
                                <a:lnTo>
                                  <a:pt x="341" y="1"/>
                                </a:lnTo>
                                <a:lnTo>
                                  <a:pt x="416" y="10"/>
                                </a:lnTo>
                                <a:lnTo>
                                  <a:pt x="473" y="29"/>
                                </a:lnTo>
                                <a:lnTo>
                                  <a:pt x="521" y="66"/>
                                </a:lnTo>
                                <a:lnTo>
                                  <a:pt x="564" y="138"/>
                                </a:lnTo>
                                <a:lnTo>
                                  <a:pt x="582" y="200"/>
                                </a:lnTo>
                                <a:lnTo>
                                  <a:pt x="594" y="270"/>
                                </a:lnTo>
                                <a:lnTo>
                                  <a:pt x="598" y="336"/>
                                </a:lnTo>
                                <a:lnTo>
                                  <a:pt x="598" y="416"/>
                                </a:lnTo>
                                <a:lnTo>
                                  <a:pt x="598" y="497"/>
                                </a:lnTo>
                                <a:lnTo>
                                  <a:pt x="598" y="577"/>
                                </a:lnTo>
                                <a:lnTo>
                                  <a:pt x="598" y="658"/>
                                </a:lnTo>
                                <a:lnTo>
                                  <a:pt x="598" y="738"/>
                                </a:lnTo>
                                <a:lnTo>
                                  <a:pt x="598" y="768"/>
                                </a:lnTo>
                                <a:lnTo>
                                  <a:pt x="603" y="838"/>
                                </a:lnTo>
                                <a:lnTo>
                                  <a:pt x="616" y="905"/>
                                </a:lnTo>
                                <a:lnTo>
                                  <a:pt x="624" y="932"/>
                                </a:lnTo>
                                <a:lnTo>
                                  <a:pt x="575" y="932"/>
                                </a:lnTo>
                                <a:lnTo>
                                  <a:pt x="526" y="932"/>
                                </a:lnTo>
                                <a:lnTo>
                                  <a:pt x="478" y="932"/>
                                </a:lnTo>
                                <a:lnTo>
                                  <a:pt x="429" y="932"/>
                                </a:lnTo>
                                <a:lnTo>
                                  <a:pt x="424" y="915"/>
                                </a:lnTo>
                                <a:lnTo>
                                  <a:pt x="410" y="854"/>
                                </a:lnTo>
                                <a:lnTo>
                                  <a:pt x="406" y="820"/>
                                </a:lnTo>
                                <a:lnTo>
                                  <a:pt x="386" y="851"/>
                                </a:lnTo>
                                <a:lnTo>
                                  <a:pt x="346" y="898"/>
                                </a:lnTo>
                                <a:lnTo>
                                  <a:pt x="266" y="943"/>
                                </a:lnTo>
                                <a:lnTo>
                                  <a:pt x="197" y="952"/>
                                </a:lnTo>
                                <a:lnTo>
                                  <a:pt x="151" y="948"/>
                                </a:lnTo>
                                <a:lnTo>
                                  <a:pt x="78" y="910"/>
                                </a:lnTo>
                                <a:lnTo>
                                  <a:pt x="28" y="837"/>
                                </a:lnTo>
                                <a:lnTo>
                                  <a:pt x="3" y="744"/>
                                </a:lnTo>
                                <a:lnTo>
                                  <a:pt x="0" y="691"/>
                                </a:lnTo>
                                <a:lnTo>
                                  <a:pt x="2" y="641"/>
                                </a:lnTo>
                                <a:lnTo>
                                  <a:pt x="20" y="556"/>
                                </a:lnTo>
                                <a:lnTo>
                                  <a:pt x="58" y="489"/>
                                </a:lnTo>
                                <a:lnTo>
                                  <a:pt x="125" y="439"/>
                                </a:lnTo>
                                <a:lnTo>
                                  <a:pt x="223" y="402"/>
                                </a:lnTo>
                                <a:lnTo>
                                  <a:pt x="266" y="387"/>
                                </a:lnTo>
                                <a:lnTo>
                                  <a:pt x="339" y="356"/>
                                </a:lnTo>
                                <a:lnTo>
                                  <a:pt x="395" y="324"/>
                                </a:lnTo>
                                <a:lnTo>
                                  <a:pt x="394" y="294"/>
                                </a:lnTo>
                                <a:lnTo>
                                  <a:pt x="379" y="234"/>
                                </a:lnTo>
                                <a:lnTo>
                                  <a:pt x="323" y="208"/>
                                </a:lnTo>
                                <a:lnTo>
                                  <a:pt x="299" y="210"/>
                                </a:lnTo>
                                <a:lnTo>
                                  <a:pt x="237" y="249"/>
                                </a:lnTo>
                                <a:lnTo>
                                  <a:pt x="221" y="289"/>
                                </a:lnTo>
                                <a:lnTo>
                                  <a:pt x="215" y="31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778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3" name="docshape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75" y="1096"/>
                            <a:ext cx="215" cy="2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4" name="docshape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811" y="285"/>
                            <a:ext cx="209" cy="12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05" name="docshape48"/>
                        <wps:cNvSpPr>
                          <a:spLocks/>
                        </wps:cNvSpPr>
                        <wps:spPr bwMode="auto">
                          <a:xfrm>
                            <a:off x="7811" y="285"/>
                            <a:ext cx="209" cy="1258"/>
                          </a:xfrm>
                          <a:custGeom>
                            <a:avLst/>
                            <a:gdLst>
                              <a:gd name="T0" fmla="+- 0 7811 7811"/>
                              <a:gd name="T1" fmla="*/ T0 w 209"/>
                              <a:gd name="T2" fmla="+- 0 285 285"/>
                              <a:gd name="T3" fmla="*/ 285 h 1258"/>
                              <a:gd name="T4" fmla="+- 0 7863 7811"/>
                              <a:gd name="T5" fmla="*/ T4 w 209"/>
                              <a:gd name="T6" fmla="+- 0 285 285"/>
                              <a:gd name="T7" fmla="*/ 285 h 1258"/>
                              <a:gd name="T8" fmla="+- 0 7915 7811"/>
                              <a:gd name="T9" fmla="*/ T8 w 209"/>
                              <a:gd name="T10" fmla="+- 0 285 285"/>
                              <a:gd name="T11" fmla="*/ 285 h 1258"/>
                              <a:gd name="T12" fmla="+- 0 7967 7811"/>
                              <a:gd name="T13" fmla="*/ T12 w 209"/>
                              <a:gd name="T14" fmla="+- 0 285 285"/>
                              <a:gd name="T15" fmla="*/ 285 h 1258"/>
                              <a:gd name="T16" fmla="+- 0 8020 7811"/>
                              <a:gd name="T17" fmla="*/ T16 w 209"/>
                              <a:gd name="T18" fmla="+- 0 285 285"/>
                              <a:gd name="T19" fmla="*/ 285 h 1258"/>
                              <a:gd name="T20" fmla="+- 0 8020 7811"/>
                              <a:gd name="T21" fmla="*/ T20 w 209"/>
                              <a:gd name="T22" fmla="+- 0 364 285"/>
                              <a:gd name="T23" fmla="*/ 364 h 1258"/>
                              <a:gd name="T24" fmla="+- 0 8020 7811"/>
                              <a:gd name="T25" fmla="*/ T24 w 209"/>
                              <a:gd name="T26" fmla="+- 0 1543 285"/>
                              <a:gd name="T27" fmla="*/ 1543 h 1258"/>
                              <a:gd name="T28" fmla="+- 0 7967 7811"/>
                              <a:gd name="T29" fmla="*/ T28 w 209"/>
                              <a:gd name="T30" fmla="+- 0 1543 285"/>
                              <a:gd name="T31" fmla="*/ 1543 h 1258"/>
                              <a:gd name="T32" fmla="+- 0 7915 7811"/>
                              <a:gd name="T33" fmla="*/ T32 w 209"/>
                              <a:gd name="T34" fmla="+- 0 1543 285"/>
                              <a:gd name="T35" fmla="*/ 1543 h 1258"/>
                              <a:gd name="T36" fmla="+- 0 7863 7811"/>
                              <a:gd name="T37" fmla="*/ T36 w 209"/>
                              <a:gd name="T38" fmla="+- 0 1543 285"/>
                              <a:gd name="T39" fmla="*/ 1543 h 1258"/>
                              <a:gd name="T40" fmla="+- 0 7811 7811"/>
                              <a:gd name="T41" fmla="*/ T40 w 209"/>
                              <a:gd name="T42" fmla="+- 0 1543 285"/>
                              <a:gd name="T43" fmla="*/ 1543 h 1258"/>
                              <a:gd name="T44" fmla="+- 0 7811 7811"/>
                              <a:gd name="T45" fmla="*/ T44 w 209"/>
                              <a:gd name="T46" fmla="+- 0 1464 285"/>
                              <a:gd name="T47" fmla="*/ 1464 h 1258"/>
                              <a:gd name="T48" fmla="+- 0 7811 7811"/>
                              <a:gd name="T49" fmla="*/ T48 w 209"/>
                              <a:gd name="T50" fmla="+- 0 364 285"/>
                              <a:gd name="T51" fmla="*/ 364 h 1258"/>
                              <a:gd name="T52" fmla="+- 0 7811 7811"/>
                              <a:gd name="T53" fmla="*/ T52 w 209"/>
                              <a:gd name="T54" fmla="+- 0 285 285"/>
                              <a:gd name="T55" fmla="*/ 285 h 125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209" h="1258">
                                <a:moveTo>
                                  <a:pt x="0" y="0"/>
                                </a:moveTo>
                                <a:lnTo>
                                  <a:pt x="52" y="0"/>
                                </a:lnTo>
                                <a:lnTo>
                                  <a:pt x="104" y="0"/>
                                </a:lnTo>
                                <a:lnTo>
                                  <a:pt x="156" y="0"/>
                                </a:lnTo>
                                <a:lnTo>
                                  <a:pt x="209" y="0"/>
                                </a:lnTo>
                                <a:lnTo>
                                  <a:pt x="209" y="79"/>
                                </a:lnTo>
                                <a:lnTo>
                                  <a:pt x="209" y="1258"/>
                                </a:lnTo>
                                <a:lnTo>
                                  <a:pt x="156" y="1258"/>
                                </a:lnTo>
                                <a:lnTo>
                                  <a:pt x="104" y="1258"/>
                                </a:lnTo>
                                <a:lnTo>
                                  <a:pt x="52" y="1258"/>
                                </a:lnTo>
                                <a:lnTo>
                                  <a:pt x="0" y="1258"/>
                                </a:lnTo>
                                <a:lnTo>
                                  <a:pt x="0" y="1179"/>
                                </a:lnTo>
                                <a:lnTo>
                                  <a:pt x="0" y="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778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6" name="docshape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115" y="611"/>
                            <a:ext cx="576" cy="9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07" name="docshape50"/>
                        <wps:cNvSpPr>
                          <a:spLocks/>
                        </wps:cNvSpPr>
                        <wps:spPr bwMode="auto">
                          <a:xfrm>
                            <a:off x="8115" y="611"/>
                            <a:ext cx="576" cy="952"/>
                          </a:xfrm>
                          <a:custGeom>
                            <a:avLst/>
                            <a:gdLst>
                              <a:gd name="T0" fmla="+- 0 8167 8115"/>
                              <a:gd name="T1" fmla="*/ T0 w 576"/>
                              <a:gd name="T2" fmla="+- 0 1282 611"/>
                              <a:gd name="T3" fmla="*/ 1282 h 952"/>
                              <a:gd name="T4" fmla="+- 0 8270 8115"/>
                              <a:gd name="T5" fmla="*/ T4 w 576"/>
                              <a:gd name="T6" fmla="+- 0 1265 611"/>
                              <a:gd name="T7" fmla="*/ 1265 h 952"/>
                              <a:gd name="T8" fmla="+- 0 8346 8115"/>
                              <a:gd name="T9" fmla="*/ T8 w 576"/>
                              <a:gd name="T10" fmla="+- 0 1330 611"/>
                              <a:gd name="T11" fmla="*/ 1330 h 952"/>
                              <a:gd name="T12" fmla="+- 0 8418 8115"/>
                              <a:gd name="T13" fmla="*/ T12 w 576"/>
                              <a:gd name="T14" fmla="+- 0 1372 611"/>
                              <a:gd name="T15" fmla="*/ 1372 h 952"/>
                              <a:gd name="T16" fmla="+- 0 8491 8115"/>
                              <a:gd name="T17" fmla="*/ T16 w 576"/>
                              <a:gd name="T18" fmla="+- 0 1331 611"/>
                              <a:gd name="T19" fmla="*/ 1331 h 952"/>
                              <a:gd name="T20" fmla="+- 0 8500 8115"/>
                              <a:gd name="T21" fmla="*/ T20 w 576"/>
                              <a:gd name="T22" fmla="+- 0 1270 611"/>
                              <a:gd name="T23" fmla="*/ 1270 h 952"/>
                              <a:gd name="T24" fmla="+- 0 8388 8115"/>
                              <a:gd name="T25" fmla="*/ T24 w 576"/>
                              <a:gd name="T26" fmla="+- 0 1193 611"/>
                              <a:gd name="T27" fmla="*/ 1193 h 952"/>
                              <a:gd name="T28" fmla="+- 0 8297 8115"/>
                              <a:gd name="T29" fmla="*/ T28 w 576"/>
                              <a:gd name="T30" fmla="+- 0 1162 611"/>
                              <a:gd name="T31" fmla="*/ 1162 h 952"/>
                              <a:gd name="T32" fmla="+- 0 8182 8115"/>
                              <a:gd name="T33" fmla="*/ T32 w 576"/>
                              <a:gd name="T34" fmla="+- 0 1073 611"/>
                              <a:gd name="T35" fmla="*/ 1073 h 952"/>
                              <a:gd name="T36" fmla="+- 0 8140 8115"/>
                              <a:gd name="T37" fmla="*/ T36 w 576"/>
                              <a:gd name="T38" fmla="+- 0 936 611"/>
                              <a:gd name="T39" fmla="*/ 936 h 952"/>
                              <a:gd name="T40" fmla="+- 0 8140 8115"/>
                              <a:gd name="T41" fmla="*/ T40 w 576"/>
                              <a:gd name="T42" fmla="+- 0 853 611"/>
                              <a:gd name="T43" fmla="*/ 853 h 952"/>
                              <a:gd name="T44" fmla="+- 0 8186 8115"/>
                              <a:gd name="T45" fmla="*/ T44 w 576"/>
                              <a:gd name="T46" fmla="+- 0 710 611"/>
                              <a:gd name="T47" fmla="*/ 710 h 952"/>
                              <a:gd name="T48" fmla="+- 0 8285 8115"/>
                              <a:gd name="T49" fmla="*/ T48 w 576"/>
                              <a:gd name="T50" fmla="+- 0 629 611"/>
                              <a:gd name="T51" fmla="*/ 629 h 952"/>
                              <a:gd name="T52" fmla="+- 0 8402 8115"/>
                              <a:gd name="T53" fmla="*/ T52 w 576"/>
                              <a:gd name="T54" fmla="+- 0 611 611"/>
                              <a:gd name="T55" fmla="*/ 611 h 952"/>
                              <a:gd name="T56" fmla="+- 0 8519 8115"/>
                              <a:gd name="T57" fmla="*/ T56 w 576"/>
                              <a:gd name="T58" fmla="+- 0 625 611"/>
                              <a:gd name="T59" fmla="*/ 625 h 952"/>
                              <a:gd name="T60" fmla="+- 0 8636 8115"/>
                              <a:gd name="T61" fmla="*/ T60 w 576"/>
                              <a:gd name="T62" fmla="+- 0 742 611"/>
                              <a:gd name="T63" fmla="*/ 742 h 952"/>
                              <a:gd name="T64" fmla="+- 0 8673 8115"/>
                              <a:gd name="T65" fmla="*/ T64 w 576"/>
                              <a:gd name="T66" fmla="+- 0 855 611"/>
                              <a:gd name="T67" fmla="*/ 855 h 952"/>
                              <a:gd name="T68" fmla="+- 0 8575 8115"/>
                              <a:gd name="T69" fmla="*/ T68 w 576"/>
                              <a:gd name="T70" fmla="+- 0 871 611"/>
                              <a:gd name="T71" fmla="*/ 871 h 952"/>
                              <a:gd name="T72" fmla="+- 0 8476 8115"/>
                              <a:gd name="T73" fmla="*/ T72 w 576"/>
                              <a:gd name="T74" fmla="+- 0 887 611"/>
                              <a:gd name="T75" fmla="*/ 887 h 952"/>
                              <a:gd name="T76" fmla="+- 0 8391 8115"/>
                              <a:gd name="T77" fmla="*/ T76 w 576"/>
                              <a:gd name="T78" fmla="+- 0 796 611"/>
                              <a:gd name="T79" fmla="*/ 796 h 952"/>
                              <a:gd name="T80" fmla="+- 0 8328 8115"/>
                              <a:gd name="T81" fmla="*/ T80 w 576"/>
                              <a:gd name="T82" fmla="+- 0 840 611"/>
                              <a:gd name="T83" fmla="*/ 840 h 952"/>
                              <a:gd name="T84" fmla="+- 0 8325 8115"/>
                              <a:gd name="T85" fmla="*/ T84 w 576"/>
                              <a:gd name="T86" fmla="+- 0 884 611"/>
                              <a:gd name="T87" fmla="*/ 884 h 952"/>
                              <a:gd name="T88" fmla="+- 0 8482 8115"/>
                              <a:gd name="T89" fmla="*/ T88 w 576"/>
                              <a:gd name="T90" fmla="+- 0 960 611"/>
                              <a:gd name="T91" fmla="*/ 960 h 952"/>
                              <a:gd name="T92" fmla="+- 0 8587 8115"/>
                              <a:gd name="T93" fmla="*/ T92 w 576"/>
                              <a:gd name="T94" fmla="+- 0 1004 611"/>
                              <a:gd name="T95" fmla="*/ 1004 h 952"/>
                              <a:gd name="T96" fmla="+- 0 8665 8115"/>
                              <a:gd name="T97" fmla="*/ T96 w 576"/>
                              <a:gd name="T98" fmla="+- 0 1104 611"/>
                              <a:gd name="T99" fmla="*/ 1104 h 952"/>
                              <a:gd name="T100" fmla="+- 0 8691 8115"/>
                              <a:gd name="T101" fmla="*/ T100 w 576"/>
                              <a:gd name="T102" fmla="+- 0 1248 611"/>
                              <a:gd name="T103" fmla="*/ 1248 h 952"/>
                              <a:gd name="T104" fmla="+- 0 8676 8115"/>
                              <a:gd name="T105" fmla="*/ T104 w 576"/>
                              <a:gd name="T106" fmla="+- 0 1364 611"/>
                              <a:gd name="T107" fmla="*/ 1364 h 952"/>
                              <a:gd name="T108" fmla="+- 0 8602 8115"/>
                              <a:gd name="T109" fmla="*/ T108 w 576"/>
                              <a:gd name="T110" fmla="+- 0 1496 611"/>
                              <a:gd name="T111" fmla="*/ 1496 h 952"/>
                              <a:gd name="T112" fmla="+- 0 8458 8115"/>
                              <a:gd name="T113" fmla="*/ T112 w 576"/>
                              <a:gd name="T114" fmla="+- 0 1561 611"/>
                              <a:gd name="T115" fmla="*/ 1561 h 952"/>
                              <a:gd name="T116" fmla="+- 0 8339 8115"/>
                              <a:gd name="T117" fmla="*/ T116 w 576"/>
                              <a:gd name="T118" fmla="+- 0 1559 611"/>
                              <a:gd name="T119" fmla="*/ 1559 h 952"/>
                              <a:gd name="T120" fmla="+- 0 8168 8115"/>
                              <a:gd name="T121" fmla="*/ T120 w 576"/>
                              <a:gd name="T122" fmla="+- 0 1453 611"/>
                              <a:gd name="T123" fmla="*/ 1453 h 952"/>
                              <a:gd name="T124" fmla="+- 0 8115 8115"/>
                              <a:gd name="T125" fmla="*/ T124 w 576"/>
                              <a:gd name="T126" fmla="+- 0 1290 611"/>
                              <a:gd name="T127" fmla="*/ 1290 h 9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</a:cxnLst>
                            <a:rect l="0" t="0" r="r" b="b"/>
                            <a:pathLst>
                              <a:path w="576" h="952">
                                <a:moveTo>
                                  <a:pt x="0" y="679"/>
                                </a:moveTo>
                                <a:lnTo>
                                  <a:pt x="52" y="671"/>
                                </a:lnTo>
                                <a:lnTo>
                                  <a:pt x="103" y="662"/>
                                </a:lnTo>
                                <a:lnTo>
                                  <a:pt x="155" y="654"/>
                                </a:lnTo>
                                <a:lnTo>
                                  <a:pt x="207" y="646"/>
                                </a:lnTo>
                                <a:lnTo>
                                  <a:pt x="231" y="719"/>
                                </a:lnTo>
                                <a:lnTo>
                                  <a:pt x="285" y="759"/>
                                </a:lnTo>
                                <a:lnTo>
                                  <a:pt x="303" y="761"/>
                                </a:lnTo>
                                <a:lnTo>
                                  <a:pt x="323" y="759"/>
                                </a:lnTo>
                                <a:lnTo>
                                  <a:pt x="376" y="720"/>
                                </a:lnTo>
                                <a:lnTo>
                                  <a:pt x="386" y="676"/>
                                </a:lnTo>
                                <a:lnTo>
                                  <a:pt x="385" y="659"/>
                                </a:lnTo>
                                <a:lnTo>
                                  <a:pt x="332" y="602"/>
                                </a:lnTo>
                                <a:lnTo>
                                  <a:pt x="273" y="582"/>
                                </a:lnTo>
                                <a:lnTo>
                                  <a:pt x="224" y="566"/>
                                </a:lnTo>
                                <a:lnTo>
                                  <a:pt x="182" y="551"/>
                                </a:lnTo>
                                <a:lnTo>
                                  <a:pt x="123" y="523"/>
                                </a:lnTo>
                                <a:lnTo>
                                  <a:pt x="67" y="462"/>
                                </a:lnTo>
                                <a:lnTo>
                                  <a:pt x="40" y="398"/>
                                </a:lnTo>
                                <a:lnTo>
                                  <a:pt x="25" y="325"/>
                                </a:lnTo>
                                <a:lnTo>
                                  <a:pt x="23" y="285"/>
                                </a:lnTo>
                                <a:lnTo>
                                  <a:pt x="25" y="242"/>
                                </a:lnTo>
                                <a:lnTo>
                                  <a:pt x="41" y="164"/>
                                </a:lnTo>
                                <a:lnTo>
                                  <a:pt x="71" y="99"/>
                                </a:lnTo>
                                <a:lnTo>
                                  <a:pt x="114" y="50"/>
                                </a:lnTo>
                                <a:lnTo>
                                  <a:pt x="170" y="18"/>
                                </a:lnTo>
                                <a:lnTo>
                                  <a:pt x="243" y="2"/>
                                </a:lnTo>
                                <a:lnTo>
                                  <a:pt x="287" y="0"/>
                                </a:lnTo>
                                <a:lnTo>
                                  <a:pt x="332" y="2"/>
                                </a:lnTo>
                                <a:lnTo>
                                  <a:pt x="404" y="14"/>
                                </a:lnTo>
                                <a:lnTo>
                                  <a:pt x="472" y="57"/>
                                </a:lnTo>
                                <a:lnTo>
                                  <a:pt x="521" y="131"/>
                                </a:lnTo>
                                <a:lnTo>
                                  <a:pt x="547" y="202"/>
                                </a:lnTo>
                                <a:lnTo>
                                  <a:pt x="558" y="244"/>
                                </a:lnTo>
                                <a:lnTo>
                                  <a:pt x="509" y="252"/>
                                </a:lnTo>
                                <a:lnTo>
                                  <a:pt x="460" y="260"/>
                                </a:lnTo>
                                <a:lnTo>
                                  <a:pt x="410" y="268"/>
                                </a:lnTo>
                                <a:lnTo>
                                  <a:pt x="361" y="276"/>
                                </a:lnTo>
                                <a:lnTo>
                                  <a:pt x="336" y="212"/>
                                </a:lnTo>
                                <a:lnTo>
                                  <a:pt x="276" y="185"/>
                                </a:lnTo>
                                <a:lnTo>
                                  <a:pt x="260" y="186"/>
                                </a:lnTo>
                                <a:lnTo>
                                  <a:pt x="213" y="229"/>
                                </a:lnTo>
                                <a:lnTo>
                                  <a:pt x="209" y="257"/>
                                </a:lnTo>
                                <a:lnTo>
                                  <a:pt x="210" y="273"/>
                                </a:lnTo>
                                <a:lnTo>
                                  <a:pt x="262" y="323"/>
                                </a:lnTo>
                                <a:lnTo>
                                  <a:pt x="367" y="349"/>
                                </a:lnTo>
                                <a:lnTo>
                                  <a:pt x="409" y="362"/>
                                </a:lnTo>
                                <a:lnTo>
                                  <a:pt x="472" y="393"/>
                                </a:lnTo>
                                <a:lnTo>
                                  <a:pt x="517" y="436"/>
                                </a:lnTo>
                                <a:lnTo>
                                  <a:pt x="550" y="493"/>
                                </a:lnTo>
                                <a:lnTo>
                                  <a:pt x="570" y="562"/>
                                </a:lnTo>
                                <a:lnTo>
                                  <a:pt x="576" y="637"/>
                                </a:lnTo>
                                <a:lnTo>
                                  <a:pt x="575" y="676"/>
                                </a:lnTo>
                                <a:lnTo>
                                  <a:pt x="561" y="753"/>
                                </a:lnTo>
                                <a:lnTo>
                                  <a:pt x="532" y="826"/>
                                </a:lnTo>
                                <a:lnTo>
                                  <a:pt x="487" y="885"/>
                                </a:lnTo>
                                <a:lnTo>
                                  <a:pt x="426" y="928"/>
                                </a:lnTo>
                                <a:lnTo>
                                  <a:pt x="343" y="950"/>
                                </a:lnTo>
                                <a:lnTo>
                                  <a:pt x="293" y="952"/>
                                </a:lnTo>
                                <a:lnTo>
                                  <a:pt x="224" y="948"/>
                                </a:lnTo>
                                <a:lnTo>
                                  <a:pt x="118" y="912"/>
                                </a:lnTo>
                                <a:lnTo>
                                  <a:pt x="53" y="842"/>
                                </a:lnTo>
                                <a:lnTo>
                                  <a:pt x="12" y="741"/>
                                </a:lnTo>
                                <a:lnTo>
                                  <a:pt x="0" y="679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778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group w14:anchorId="5D690418" id="docshapegroup34" o:spid="_x0000_s1026" style="position:absolute;margin-left:178.2pt;margin-top:12.3pt;width:259.2pt;height:84pt;z-index:-15724032;mso-wrap-distance-left:0;mso-wrap-distance-right:0;mso-position-horizontal-relative:page" coordorigin="3564,246" coordsize="5184,16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">
                <v:shape id="docshape35" o:spid="_x0000_s1027" type="#_x0000_t75" style="position:absolute;left:3604;top:246;width:5144;height:16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">
                  <v:imagedata r:id="rId33" o:title=""/>
                </v:shape>
                <v:shape id="docshape36" o:spid="_x0000_s1028" type="#_x0000_t75" style="position:absolute;left:3578;top:285;width:842;height:12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">
                  <v:imagedata r:id="rId34" o:title=""/>
                </v:shape>
                <v:shape id="docshape37" o:spid="_x0000_s1029" style="position:absolute;left:3578;top:285;width:842;height:1258;visibility:visible;mso-wrap-style:square;v-text-anchor:top" coordsize="842,1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" path="m,l76,r76,l228,r76,l315,77r12,76l339,230r12,76l362,383r12,76l386,536r12,76l410,689r11,76l433,689r11,-77l456,536r12,-77l479,383r12,-77l503,230r11,-77l526,77,538,r76,l690,r76,l842,r,79l842,1258r-48,l747,1258r-47,l652,1258r,-80l652,299r-12,80l628,459r-12,80l604,619r-12,79l579,778r-12,80l555,938r-12,80l530,1098r-12,80l506,1258r-42,l421,1258r-43,l335,1258r-12,-80l311,1098r-12,-80l287,938,274,858,262,778,250,698,238,619,226,539,214,459,202,379,190,299r,80l190,1258r-48,l95,1258r-47,l,1258r,-79l,79,,xe" filled="f" strokecolor="white" strokeweight="1.4pt">
                  <v:path arrowok="t" o:connecttype="custom" o:connectlocs="76,285;228,285;315,362;339,515;362,668;386,821;410,974;433,974;456,821;479,668;503,515;526,362;614,285;766,285;842,364;794,1543;700,1543;652,1463;640,664;616,824;592,983;567,1143;543,1303;518,1463;464,1543;378,1543;323,1463;299,1303;274,1143;250,983;226,824;202,664;190,664;142,1543;48,1543;0,1464;0,285" o:connectangles="0,0,0,0,0,0,0,0,0,0,0,0,0,0,0,0,0,0,0,0,0,0,0,0,0,0,0,0,0,0,0,0,0,0,0,0,0"/>
                </v:shape>
                <v:shape id="docshape38" o:spid="_x0000_s1030" type="#_x0000_t75" style="position:absolute;left:4493;top:631;width:640;height:12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">
                  <v:imagedata r:id="rId35" o:title=""/>
                </v:shape>
                <v:shape id="docshape39" o:spid="_x0000_s1031" style="position:absolute;left:4493;top:631;width:639;height:1280;visibility:visible;mso-wrap-style:square;v-text-anchor:top" coordsize="639,12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" path="m,l54,r55,l164,r54,l232,76r14,75l260,227r14,76l288,379r14,76l316,530r14,76l343,530r13,-75l369,379r13,-76l395,227r13,-76l421,76,434,r51,l536,r51,l639,,621,81r-18,81l585,243r-18,81l549,406r-18,81l513,568r-18,81l477,730r-18,81l441,892r-17,81l405,1050r-19,63l349,1198r-68,62l184,1280r-26,-1l89,1269,41,1199r-4,-61l33,1077r-4,-61l52,1027r24,7l102,1039r27,1l146,1039r53,-44l227,911,208,835,189,759,170,683,151,607,132,531,113,455,94,379,75,304,56,228,37,152,18,76,,xe" filled="f" strokecolor="white" strokeweight="1.4pt">
                  <v:path arrowok="t" o:connecttype="custom" o:connectlocs="54,631;164,631;232,707;260,858;288,1010;316,1161;343,1161;369,1010;395,858;421,707;485,631;587,631;621,712;585,874;549,1037;513,1199;477,1361;441,1523;405,1681;349,1829;184,1911;89,1900;37,1769;29,1647;76,1665;129,1671;199,1626;208,1466;170,1314;132,1162;94,1010;56,859;18,707" o:connectangles="0,0,0,0,0,0,0,0,0,0,0,0,0,0,0,0,0,0,0,0,0,0,0,0,0,0,0,0,0,0,0,0,0"/>
                </v:shape>
                <v:shape id="docshape40" o:spid="_x0000_s1032" type="#_x0000_t75" style="position:absolute;left:5525;top:264;width:762;height:13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">
                  <v:imagedata r:id="rId36" o:title=""/>
                </v:shape>
                <v:shape id="docshape41" o:spid="_x0000_s1033" style="position:absolute;left:5525;top:264;width:762;height:1300;visibility:visible;mso-wrap-style:square;v-text-anchor:top" coordsize="762,1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" path="m405,823r,-65l405,693r,-66l405,562r89,l583,562r90,l762,562r,76l762,1098r-50,54l666,1196r-85,61l494,1290r-100,10l330,1296,221,1257r-84,-76l102,1129,72,1067,47,996,26,918,12,835,3,745,,650,2,570,8,494,19,422,33,355,51,292,79,220r34,-62l153,105,199,61,288,15,403,r58,2l554,21r64,38l670,118r40,79l740,297r12,59l640,389r-56,17l529,423r-8,-34l510,360,465,297,398,276r-36,6l301,326r-43,90l243,480r-8,76l232,646r3,95l243,821r15,65l302,976r64,43l405,1025r19,-1l497,995r62,-53l559,912r,-29l559,853r,-30l521,823r-39,l443,823r-38,xe" filled="f" strokecolor="white" strokeweight="1.4pt">
                  <v:path arrowok="t" o:connecttype="custom" o:connectlocs="405,1022;405,891;494,826;673,826;762,902;712,1416;581,1521;394,1564;221,1521;102,1393;47,1260;12,1099;0,914;8,758;33,619;79,484;153,369;288,279;461,266;618,323;710,461;752,620;584,670;521,653;465,561;362,546;258,680;235,820;235,1005;258,1150;366,1283;424,1288;559,1206;559,1147;559,1087;482,1087;405,1087" o:connectangles="0,0,0,0,0,0,0,0,0,0,0,0,0,0,0,0,0,0,0,0,0,0,0,0,0,0,0,0,0,0,0,0,0,0,0,0,0"/>
                </v:shape>
                <v:shape id="docshape42" o:spid="_x0000_s1034" type="#_x0000_t75" style="position:absolute;left:6384;top:611;width:623;height: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">
                  <v:imagedata r:id="rId37" o:title=""/>
                </v:shape>
                <v:shape id="docshape43" o:spid="_x0000_s1035" style="position:absolute;left:6384;top:611;width:622;height:952;visibility:visible;mso-wrap-style:square;v-text-anchor:top" coordsize="622,9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" path="m,479l3,398,13,324,30,255,54,192,83,135,129,76,181,34,242,9,310,r76,10l453,40r56,50l555,159r29,68l605,302r13,82l622,474r-3,81l609,629r-17,69l569,761r-29,57l494,877r-53,42l379,944r-69,8l248,946,191,925,142,890,99,841,64,782,36,717,16,644,4,565,,479xm208,478r2,57l215,584r10,41l238,658r15,26l270,702r20,11l311,716r22,-3l352,702r18,-18l385,659r12,-33l406,584r6,-50l414,475r-2,-56l406,371r-9,-40l385,298,369,273,352,255,333,244r-20,-4l291,244r-20,11l253,273r-15,26l225,332r-10,41l210,422r-2,56xe" filled="f" strokecolor="white" strokeweight="1.4pt">
                  <v:path arrowok="t" o:connecttype="custom" o:connectlocs="3,1009;30,866;83,746;181,645;310,611;453,651;555,770;605,913;622,1085;609,1240;569,1372;494,1488;379,1555;248,1557;142,1501;64,1393;16,1255;0,1090;210,1146;225,1236;253,1295;290,1324;333,1324;370,1295;397,1237;412,1145;412,1030;397,942;369,884;333,855;291,855;253,884;225,943;210,1033" o:connectangles="0,0,0,0,0,0,0,0,0,0,0,0,0,0,0,0,0,0,0,0,0,0,0,0,0,0,0,0,0,0,0,0,0,0"/>
                </v:shape>
                <v:shape id="docshape44" o:spid="_x0000_s1036" type="#_x0000_t75" style="position:absolute;left:7081;top:611;width:624;height: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">
                  <v:imagedata r:id="rId38" o:title=""/>
                </v:shape>
                <v:shape id="docshape45" o:spid="_x0000_s1037" style="position:absolute;left:7081;top:611;width:624;height:952;visibility:visible;mso-wrap-style:square;v-text-anchor:top" coordsize="624,9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" path="m215,316r-50,-9l115,298,66,290,16,281,30,202,49,143,91,76,143,32,213,9,296,r45,1l416,10r57,19l521,66r43,72l582,200r12,70l598,336r,80l598,497r,80l598,658r,80l598,768r5,70l616,905r8,27l575,932r-49,l478,932r-49,l424,915,410,854r-4,-34l386,851r-40,47l266,943r-69,9l151,948,78,910,28,837,3,744,,691,2,641,20,556,58,489r67,-50l223,402r43,-15l339,356r56,-32l394,294,379,234,323,208r-24,2l237,249r-16,40l215,316xe" filled="f" strokecolor="white" strokeweight="1.4pt">
                  <v:path arrowok="t" o:connecttype="custom" o:connectlocs="215,927;165,918;115,909;66,901;16,892;30,813;49,754;91,687;143,643;213,620;296,611;341,612;416,621;473,640;521,677;564,749;582,811;594,881;598,947;598,1027;598,1108;598,1188;598,1269;598,1349;598,1379;603,1449;616,1516;624,1543;575,1543;526,1543;478,1543;429,1543;424,1526;410,1465;406,1431;386,1462;346,1509;266,1554;197,1563;151,1559;78,1521;28,1448;3,1355;0,1302;2,1252;20,1167;58,1100;125,1050;223,1013;266,998;339,967;395,935;394,905;379,845;323,819;299,821;237,860;221,900;215,927" o:connectangles="0,0,0,0,0,0,0,0,0,0,0,0,0,0,0,0,0,0,0,0,0,0,0,0,0,0,0,0,0,0,0,0,0,0,0,0,0,0,0,0,0,0,0,0,0,0,0,0,0,0,0,0,0,0,0,0,0,0,0"/>
                </v:shape>
                <v:shape id="docshape46" o:spid="_x0000_s1038" type="#_x0000_t75" style="position:absolute;left:7275;top:1096;width:215;height:2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">
                  <v:imagedata r:id="rId39" o:title=""/>
                </v:shape>
                <v:shape id="docshape47" o:spid="_x0000_s1039" type="#_x0000_t75" style="position:absolute;left:7811;top:285;width:209;height:12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">
                  <v:imagedata r:id="rId40" o:title=""/>
                </v:shape>
                <v:shape id="docshape48" o:spid="_x0000_s1040" style="position:absolute;left:7811;top:285;width:209;height:1258;visibility:visible;mso-wrap-style:square;v-text-anchor:top" coordsize="209,1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" path="m,l52,r52,l156,r53,l209,79r,1179l156,1258r-52,l52,1258r-52,l,1179,,79,,xe" filled="f" strokecolor="white" strokeweight="1.4pt">
                  <v:path arrowok="t" o:connecttype="custom" o:connectlocs="0,285;52,285;104,285;156,285;209,285;209,364;209,1543;156,1543;104,1543;52,1543;0,1543;0,1464;0,364;0,285" o:connectangles="0,0,0,0,0,0,0,0,0,0,0,0,0,0"/>
                </v:shape>
                <v:shape id="docshape49" o:spid="_x0000_s1041" type="#_x0000_t75" style="position:absolute;left:8115;top:611;width:576;height: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">
                  <v:imagedata r:id="rId41" o:title=""/>
                </v:shape>
                <v:shape id="docshape50" o:spid="_x0000_s1042" style="position:absolute;left:8115;top:611;width:576;height:952;visibility:visible;mso-wrap-style:square;v-text-anchor:top" coordsize="576,9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" path="m,679r52,-8l103,662r52,-8l207,646r24,73l285,759r18,2l323,759r53,-39l386,676r-1,-17l332,602,273,582,224,566,182,551,123,523,67,462,40,398,25,325,23,285r2,-43l41,164,71,99,114,50,170,18,243,2,287,r45,2l404,14r68,43l521,131r26,71l558,244r-49,8l460,260r-50,8l361,276,336,212,276,185r-16,1l213,229r-4,28l210,273r52,50l367,349r42,13l472,393r45,43l550,493r20,69l576,637r-1,39l561,753r-29,73l487,885r-61,43l343,950r-50,2l224,948,118,912,53,842,12,741,,679xe" filled="f" strokecolor="white" strokeweight="1.4pt">
                  <v:path arrowok="t" o:connecttype="custom" o:connectlocs="52,1282;155,1265;231,1330;303,1372;376,1331;385,1270;273,1193;182,1162;67,1073;25,936;25,853;71,710;170,629;287,611;404,625;521,742;558,855;460,871;361,887;276,796;213,840;210,884;367,960;472,1004;550,1104;576,1248;561,1364;487,1496;343,1561;224,1559;53,1453;0,1290" o:connectangles="0,0,0,0,0,0,0,0,0,0,0,0,0,0,0,0,0,0,0,0,0,0,0,0,0,0,0,0,0,0,0,0"/>
                </v:shape>
                <w10:wrap type="topAndBottom" anchorx="page"/>
              </v:group>
            </w:pict>
          </mc:Fallback>
        </mc:AlternateContent>
      </w:r>
    </w:p>
    <w:p w14:paraId="09620FEA" w14:textId="77777777" w:rsidR="00080240" w:rsidRDefault="00080240">
      <w:pPr>
        <w:pStyle w:val="BodyText"/>
        <w:spacing w:before="9"/>
        <w:rPr>
          <w:rFonts w:ascii="Calibri"/>
          <w:sz w:val="21"/>
        </w:rPr>
      </w:pPr>
    </w:p>
    <w:p w14:paraId="1209316B" w14:textId="77777777" w:rsidR="00080240" w:rsidRDefault="003414B3">
      <w:pPr>
        <w:spacing w:before="1" w:line="283" w:lineRule="auto"/>
        <w:ind w:left="575" w:right="725"/>
        <w:rPr>
          <w:rFonts w:ascii="Calibri"/>
          <w:sz w:val="20"/>
        </w:rPr>
      </w:pPr>
      <w:r>
        <w:rPr>
          <w:rFonts w:ascii="Calibri"/>
          <w:sz w:val="20"/>
        </w:rPr>
        <w:t>Write</w:t>
      </w:r>
      <w:r>
        <w:rPr>
          <w:rFonts w:ascii="Calibri"/>
          <w:spacing w:val="-2"/>
          <w:sz w:val="20"/>
        </w:rPr>
        <w:t xml:space="preserve"> </w:t>
      </w:r>
      <w:r>
        <w:rPr>
          <w:rFonts w:ascii="Calibri"/>
          <w:sz w:val="20"/>
        </w:rPr>
        <w:t>your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own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goals. Remember,</w:t>
      </w:r>
      <w:r>
        <w:rPr>
          <w:rFonts w:ascii="Calibri"/>
          <w:spacing w:val="-1"/>
          <w:sz w:val="20"/>
        </w:rPr>
        <w:t xml:space="preserve"> </w:t>
      </w:r>
      <w:r>
        <w:rPr>
          <w:rFonts w:ascii="Calibri"/>
          <w:sz w:val="20"/>
        </w:rPr>
        <w:t>everyone</w:t>
      </w:r>
      <w:r>
        <w:rPr>
          <w:rFonts w:ascii="Calibri"/>
          <w:spacing w:val="-1"/>
          <w:sz w:val="20"/>
        </w:rPr>
        <w:t xml:space="preserve"> </w:t>
      </w:r>
      <w:r>
        <w:rPr>
          <w:rFonts w:ascii="Calibri"/>
          <w:sz w:val="20"/>
        </w:rPr>
        <w:t>has</w:t>
      </w:r>
      <w:r>
        <w:rPr>
          <w:rFonts w:ascii="Calibri"/>
          <w:spacing w:val="-1"/>
          <w:sz w:val="20"/>
        </w:rPr>
        <w:t xml:space="preserve"> </w:t>
      </w:r>
      <w:r>
        <w:rPr>
          <w:rFonts w:ascii="Calibri"/>
          <w:sz w:val="20"/>
        </w:rPr>
        <w:t>obstacles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in</w:t>
      </w:r>
      <w:r>
        <w:rPr>
          <w:rFonts w:ascii="Calibri"/>
          <w:spacing w:val="-3"/>
          <w:sz w:val="20"/>
        </w:rPr>
        <w:t xml:space="preserve"> </w:t>
      </w:r>
      <w:r>
        <w:rPr>
          <w:rFonts w:ascii="Calibri"/>
          <w:sz w:val="20"/>
        </w:rPr>
        <w:t>life,</w:t>
      </w:r>
      <w:r>
        <w:rPr>
          <w:rFonts w:ascii="Calibri"/>
          <w:spacing w:val="-1"/>
          <w:sz w:val="20"/>
        </w:rPr>
        <w:t xml:space="preserve"> </w:t>
      </w:r>
      <w:r>
        <w:rPr>
          <w:rFonts w:ascii="Calibri"/>
          <w:sz w:val="20"/>
        </w:rPr>
        <w:t>but</w:t>
      </w:r>
      <w:r>
        <w:rPr>
          <w:rFonts w:ascii="Calibri"/>
          <w:spacing w:val="-1"/>
          <w:sz w:val="20"/>
        </w:rPr>
        <w:t xml:space="preserve"> </w:t>
      </w:r>
      <w:r>
        <w:rPr>
          <w:rFonts w:ascii="Calibri"/>
          <w:sz w:val="20"/>
        </w:rPr>
        <w:t>those</w:t>
      </w:r>
      <w:r>
        <w:rPr>
          <w:rFonts w:ascii="Calibri"/>
          <w:spacing w:val="-2"/>
          <w:sz w:val="20"/>
        </w:rPr>
        <w:t xml:space="preserve"> </w:t>
      </w:r>
      <w:r>
        <w:rPr>
          <w:rFonts w:ascii="Calibri"/>
          <w:sz w:val="20"/>
        </w:rPr>
        <w:t>obstacles should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not</w:t>
      </w:r>
      <w:r>
        <w:rPr>
          <w:rFonts w:ascii="Calibri"/>
          <w:spacing w:val="-1"/>
          <w:sz w:val="20"/>
        </w:rPr>
        <w:t xml:space="preserve"> </w:t>
      </w:r>
      <w:r>
        <w:rPr>
          <w:rFonts w:ascii="Calibri"/>
          <w:sz w:val="20"/>
        </w:rPr>
        <w:t>stand</w:t>
      </w:r>
      <w:r>
        <w:rPr>
          <w:rFonts w:ascii="Calibri"/>
          <w:spacing w:val="-3"/>
          <w:sz w:val="20"/>
        </w:rPr>
        <w:t xml:space="preserve"> </w:t>
      </w:r>
      <w:r>
        <w:rPr>
          <w:rFonts w:ascii="Calibri"/>
          <w:sz w:val="20"/>
        </w:rPr>
        <w:t>in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your</w:t>
      </w:r>
      <w:r>
        <w:rPr>
          <w:rFonts w:ascii="Calibri"/>
          <w:spacing w:val="-3"/>
          <w:sz w:val="20"/>
        </w:rPr>
        <w:t xml:space="preserve"> </w:t>
      </w:r>
      <w:r>
        <w:rPr>
          <w:rFonts w:ascii="Calibri"/>
          <w:sz w:val="20"/>
        </w:rPr>
        <w:t>way.</w:t>
      </w:r>
      <w:r>
        <w:rPr>
          <w:rFonts w:ascii="Calibri"/>
          <w:spacing w:val="-1"/>
          <w:sz w:val="20"/>
        </w:rPr>
        <w:t xml:space="preserve"> </w:t>
      </w:r>
      <w:r>
        <w:rPr>
          <w:rFonts w:ascii="Calibri"/>
          <w:sz w:val="20"/>
        </w:rPr>
        <w:t>You</w:t>
      </w:r>
      <w:r>
        <w:rPr>
          <w:rFonts w:ascii="Calibri"/>
          <w:spacing w:val="-42"/>
          <w:sz w:val="20"/>
        </w:rPr>
        <w:t xml:space="preserve"> </w:t>
      </w:r>
      <w:r>
        <w:rPr>
          <w:rFonts w:ascii="Calibri"/>
          <w:sz w:val="20"/>
        </w:rPr>
        <w:t>can</w:t>
      </w:r>
      <w:r>
        <w:rPr>
          <w:rFonts w:ascii="Calibri"/>
          <w:spacing w:val="-3"/>
          <w:sz w:val="20"/>
        </w:rPr>
        <w:t xml:space="preserve"> </w:t>
      </w:r>
      <w:r>
        <w:rPr>
          <w:rFonts w:ascii="Calibri"/>
          <w:sz w:val="20"/>
        </w:rPr>
        <w:t>always achieve</w:t>
      </w:r>
      <w:r>
        <w:rPr>
          <w:rFonts w:ascii="Calibri"/>
          <w:spacing w:val="-1"/>
          <w:sz w:val="20"/>
        </w:rPr>
        <w:t xml:space="preserve"> </w:t>
      </w:r>
      <w:r>
        <w:rPr>
          <w:rFonts w:ascii="Calibri"/>
          <w:sz w:val="20"/>
        </w:rPr>
        <w:t>your</w:t>
      </w:r>
      <w:r>
        <w:rPr>
          <w:rFonts w:ascii="Calibri"/>
          <w:spacing w:val="-3"/>
          <w:sz w:val="20"/>
        </w:rPr>
        <w:t xml:space="preserve"> </w:t>
      </w:r>
      <w:r>
        <w:rPr>
          <w:rFonts w:ascii="Calibri"/>
          <w:sz w:val="20"/>
        </w:rPr>
        <w:t>goals in</w:t>
      </w:r>
      <w:r>
        <w:rPr>
          <w:rFonts w:ascii="Calibri"/>
          <w:spacing w:val="-3"/>
          <w:sz w:val="20"/>
        </w:rPr>
        <w:t xml:space="preserve"> </w:t>
      </w:r>
      <w:r>
        <w:rPr>
          <w:rFonts w:ascii="Calibri"/>
          <w:sz w:val="20"/>
        </w:rPr>
        <w:t>life.</w:t>
      </w:r>
    </w:p>
    <w:p w14:paraId="05B98C33" w14:textId="77777777" w:rsidR="00080240" w:rsidRDefault="003414B3">
      <w:pPr>
        <w:spacing w:before="119"/>
        <w:ind w:left="575"/>
        <w:rPr>
          <w:rFonts w:ascii="Calibri"/>
          <w:sz w:val="20"/>
        </w:rPr>
      </w:pPr>
      <w:r>
        <w:rPr>
          <w:rFonts w:ascii="Calibri"/>
          <w:sz w:val="20"/>
        </w:rPr>
        <w:t>You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should</w:t>
      </w:r>
      <w:r>
        <w:rPr>
          <w:rFonts w:ascii="Calibri"/>
          <w:spacing w:val="-3"/>
          <w:sz w:val="20"/>
        </w:rPr>
        <w:t xml:space="preserve"> </w:t>
      </w:r>
      <w:r>
        <w:rPr>
          <w:rFonts w:ascii="Calibri"/>
          <w:sz w:val="20"/>
        </w:rPr>
        <w:t>be</w:t>
      </w:r>
      <w:r>
        <w:rPr>
          <w:rFonts w:ascii="Calibri"/>
          <w:spacing w:val="-2"/>
          <w:sz w:val="20"/>
        </w:rPr>
        <w:t xml:space="preserve"> </w:t>
      </w:r>
      <w:r>
        <w:rPr>
          <w:rFonts w:ascii="Calibri"/>
          <w:sz w:val="20"/>
        </w:rPr>
        <w:t>able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z w:val="20"/>
        </w:rPr>
        <w:t>to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reach</w:t>
      </w:r>
      <w:r>
        <w:rPr>
          <w:rFonts w:ascii="Calibri"/>
          <w:spacing w:val="-3"/>
          <w:sz w:val="20"/>
        </w:rPr>
        <w:t xml:space="preserve"> </w:t>
      </w:r>
      <w:r>
        <w:rPr>
          <w:rFonts w:ascii="Calibri"/>
          <w:sz w:val="20"/>
        </w:rPr>
        <w:t>your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goal</w:t>
      </w:r>
      <w:r>
        <w:rPr>
          <w:rFonts w:ascii="Calibri"/>
          <w:spacing w:val="-3"/>
          <w:sz w:val="20"/>
        </w:rPr>
        <w:t xml:space="preserve"> </w:t>
      </w:r>
      <w:r>
        <w:rPr>
          <w:rFonts w:ascii="Calibri"/>
          <w:sz w:val="20"/>
        </w:rPr>
        <w:t>in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the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z w:val="20"/>
        </w:rPr>
        <w:t>time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z w:val="20"/>
        </w:rPr>
        <w:t>listed</w:t>
      </w:r>
      <w:r>
        <w:rPr>
          <w:rFonts w:ascii="Calibri"/>
          <w:spacing w:val="-3"/>
          <w:sz w:val="20"/>
        </w:rPr>
        <w:t xml:space="preserve"> </w:t>
      </w:r>
      <w:r>
        <w:rPr>
          <w:rFonts w:ascii="Calibri"/>
          <w:sz w:val="20"/>
        </w:rPr>
        <w:t>for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each</w:t>
      </w:r>
      <w:r>
        <w:rPr>
          <w:rFonts w:ascii="Calibri"/>
          <w:spacing w:val="-3"/>
          <w:sz w:val="20"/>
        </w:rPr>
        <w:t xml:space="preserve"> </w:t>
      </w:r>
      <w:r>
        <w:rPr>
          <w:rFonts w:ascii="Calibri"/>
          <w:sz w:val="20"/>
        </w:rPr>
        <w:t>box.</w:t>
      </w:r>
    </w:p>
    <w:p w14:paraId="3A442817" w14:textId="69869CA5" w:rsidR="00080240" w:rsidRDefault="00F33651">
      <w:pPr>
        <w:pStyle w:val="BodyText"/>
        <w:spacing w:before="9"/>
        <w:rPr>
          <w:rFonts w:ascii="Calibri"/>
          <w:sz w:val="29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2960" behindDoc="1" locked="0" layoutInCell="1" allowOverlap="1" wp14:anchorId="5740BAAA" wp14:editId="55AD0431">
                <wp:simplePos x="0" y="0"/>
                <wp:positionH relativeFrom="page">
                  <wp:posOffset>726440</wp:posOffset>
                </wp:positionH>
                <wp:positionV relativeFrom="paragraph">
                  <wp:posOffset>245745</wp:posOffset>
                </wp:positionV>
                <wp:extent cx="1942465" cy="2257425"/>
                <wp:effectExtent l="0" t="0" r="0" b="0"/>
                <wp:wrapTopAndBottom/>
                <wp:docPr id="88" name="docshapegroup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42465" cy="2257425"/>
                          <a:chOff x="1144" y="387"/>
                          <a:chExt cx="3059" cy="3555"/>
                        </a:xfrm>
                      </wpg:grpSpPr>
                      <pic:pic xmlns:pic="http://schemas.openxmlformats.org/drawingml/2006/picture">
                        <pic:nvPicPr>
                          <pic:cNvPr id="89" name="docshape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44" y="387"/>
                            <a:ext cx="3059" cy="3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90" name="docshape53"/>
                        <wps:cNvSpPr txBox="1">
                          <a:spLocks noChangeArrowheads="1"/>
                        </wps:cNvSpPr>
                        <wps:spPr bwMode="auto">
                          <a:xfrm>
                            <a:off x="2164" y="488"/>
                            <a:ext cx="1050" cy="2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B43DCA4" w14:textId="77777777" w:rsidR="00080240" w:rsidRDefault="003414B3">
                              <w:pPr>
                                <w:rPr>
                                  <w:rFonts w:ascii="Calibri"/>
                                  <w:sz w:val="20"/>
                                </w:rPr>
                              </w:pPr>
                              <w:r>
                                <w:rPr>
                                  <w:rFonts w:ascii="Calibri"/>
                                  <w:sz w:val="20"/>
                                </w:rPr>
                                <w:t>9</w:t>
                              </w:r>
                              <w:r>
                                <w:rPr>
                                  <w:rFonts w:ascii="Calibri"/>
                                  <w:spacing w:val="-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sz w:val="20"/>
                                </w:rPr>
                                <w:t>Week Goal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group w14:anchorId="5740BAAA" id="docshapegroup51" o:spid="_x0000_s1054" style="position:absolute;margin-left:57.2pt;margin-top:19.35pt;width:152.95pt;height:177.75pt;z-index:-15723520;mso-wrap-distance-left:0;mso-wrap-distance-right:0;mso-position-horizontal-relative:page" coordorigin="1144,387" coordsize="3059,355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">
                <v:shape id="docshape52" o:spid="_x0000_s1055" type="#_x0000_t75" style="position:absolute;left:1144;top:387;width:3059;height:35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">
                  <v:imagedata r:id="rId43" o:title=""/>
                </v:shape>
                <v:shape id="docshape53" o:spid="_x0000_s1056" type="#_x0000_t202" style="position:absolute;left:2164;top:488;width:1050;height:2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" filled="f" stroked="f">
                  <v:textbox inset="0,0,0,0">
                    <w:txbxContent>
                      <w:p w14:paraId="5B43DCA4" w14:textId="77777777" w:rsidR="00080240" w:rsidRDefault="003414B3">
                        <w:pPr>
                          <w:rPr>
                            <w:rFonts w:ascii="Calibri"/>
                            <w:sz w:val="20"/>
                          </w:rPr>
                        </w:pPr>
                        <w:r>
                          <w:rPr>
                            <w:rFonts w:ascii="Calibri"/>
                            <w:sz w:val="20"/>
                          </w:rPr>
                          <w:t>9</w:t>
                        </w:r>
                        <w:r>
                          <w:rPr>
                            <w:rFonts w:ascii="Calibri"/>
                            <w:spacing w:val="-7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sz w:val="20"/>
                          </w:rPr>
                          <w:t>Week Goal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487593472" behindDoc="1" locked="0" layoutInCell="1" allowOverlap="1" wp14:anchorId="6945E452" wp14:editId="36DEB98F">
                <wp:simplePos x="0" y="0"/>
                <wp:positionH relativeFrom="page">
                  <wp:posOffset>2925445</wp:posOffset>
                </wp:positionH>
                <wp:positionV relativeFrom="paragraph">
                  <wp:posOffset>245745</wp:posOffset>
                </wp:positionV>
                <wp:extent cx="1943735" cy="2257425"/>
                <wp:effectExtent l="0" t="0" r="0" b="0"/>
                <wp:wrapTopAndBottom/>
                <wp:docPr id="85" name="docshapegroup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43735" cy="2257425"/>
                          <a:chOff x="4607" y="387"/>
                          <a:chExt cx="3061" cy="3555"/>
                        </a:xfrm>
                      </wpg:grpSpPr>
                      <pic:pic xmlns:pic="http://schemas.openxmlformats.org/drawingml/2006/picture">
                        <pic:nvPicPr>
                          <pic:cNvPr id="86" name="docshape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07" y="387"/>
                            <a:ext cx="3061" cy="3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87" name="docshape56"/>
                        <wps:cNvSpPr txBox="1">
                          <a:spLocks noChangeArrowheads="1"/>
                        </wps:cNvSpPr>
                        <wps:spPr bwMode="auto">
                          <a:xfrm>
                            <a:off x="4607" y="387"/>
                            <a:ext cx="3061" cy="3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BF8EB25" w14:textId="77777777" w:rsidR="00080240" w:rsidRDefault="003414B3">
                              <w:pPr>
                                <w:spacing w:before="101"/>
                                <w:ind w:left="972"/>
                                <w:rPr>
                                  <w:rFonts w:ascii="Calibri"/>
                                  <w:sz w:val="20"/>
                                </w:rPr>
                              </w:pPr>
                              <w:r>
                                <w:rPr>
                                  <w:rFonts w:ascii="Calibri"/>
                                  <w:sz w:val="20"/>
                                </w:rPr>
                                <w:t>18</w:t>
                              </w:r>
                              <w:r>
                                <w:rPr>
                                  <w:rFonts w:ascii="Calibri"/>
                                  <w:spacing w:val="-8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sz w:val="20"/>
                                </w:rPr>
                                <w:t>Week Goal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group w14:anchorId="6945E452" id="docshapegroup54" o:spid="_x0000_s1057" style="position:absolute;margin-left:230.35pt;margin-top:19.35pt;width:153.05pt;height:177.75pt;z-index:-15723008;mso-wrap-distance-left:0;mso-wrap-distance-right:0;mso-position-horizontal-relative:page" coordorigin="4607,387" coordsize="3061,355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">
                <v:shape id="docshape55" o:spid="_x0000_s1058" type="#_x0000_t75" style="position:absolute;left:4607;top:387;width:3061;height:35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">
                  <v:imagedata r:id="rId45" o:title=""/>
                </v:shape>
                <v:shape id="docshape56" o:spid="_x0000_s1059" type="#_x0000_t202" style="position:absolute;left:4607;top:387;width:3061;height:35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" filled="f" stroked="f">
                  <v:textbox inset="0,0,0,0">
                    <w:txbxContent>
                      <w:p w14:paraId="6BF8EB25" w14:textId="77777777" w:rsidR="00080240" w:rsidRDefault="003414B3">
                        <w:pPr>
                          <w:spacing w:before="101"/>
                          <w:ind w:left="972"/>
                          <w:rPr>
                            <w:rFonts w:ascii="Calibri"/>
                            <w:sz w:val="20"/>
                          </w:rPr>
                        </w:pPr>
                        <w:r>
                          <w:rPr>
                            <w:rFonts w:ascii="Calibri"/>
                            <w:sz w:val="20"/>
                          </w:rPr>
                          <w:t>18</w:t>
                        </w:r>
                        <w:r>
                          <w:rPr>
                            <w:rFonts w:ascii="Calibri"/>
                            <w:spacing w:val="-8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sz w:val="20"/>
                          </w:rPr>
                          <w:t>Week Goal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487593984" behindDoc="1" locked="0" layoutInCell="1" allowOverlap="1" wp14:anchorId="39551274" wp14:editId="19B93547">
                <wp:simplePos x="0" y="0"/>
                <wp:positionH relativeFrom="page">
                  <wp:posOffset>5146040</wp:posOffset>
                </wp:positionH>
                <wp:positionV relativeFrom="paragraph">
                  <wp:posOffset>245745</wp:posOffset>
                </wp:positionV>
                <wp:extent cx="1942465" cy="2257425"/>
                <wp:effectExtent l="0" t="0" r="0" b="0"/>
                <wp:wrapTopAndBottom/>
                <wp:docPr id="82" name="docshapegroup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42465" cy="2257425"/>
                          <a:chOff x="8104" y="387"/>
                          <a:chExt cx="3059" cy="3555"/>
                        </a:xfrm>
                      </wpg:grpSpPr>
                      <pic:pic xmlns:pic="http://schemas.openxmlformats.org/drawingml/2006/picture">
                        <pic:nvPicPr>
                          <pic:cNvPr id="83" name="docshape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104" y="387"/>
                            <a:ext cx="3059" cy="3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84" name="docshape59"/>
                        <wps:cNvSpPr txBox="1">
                          <a:spLocks noChangeArrowheads="1"/>
                        </wps:cNvSpPr>
                        <wps:spPr bwMode="auto">
                          <a:xfrm>
                            <a:off x="8104" y="387"/>
                            <a:ext cx="3059" cy="3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A239AA" w14:textId="77777777" w:rsidR="00080240" w:rsidRDefault="003414B3">
                              <w:pPr>
                                <w:spacing w:before="101"/>
                                <w:ind w:left="856"/>
                                <w:rPr>
                                  <w:rFonts w:ascii="Calibri"/>
                                  <w:sz w:val="20"/>
                                </w:rPr>
                              </w:pPr>
                              <w:r>
                                <w:rPr>
                                  <w:rFonts w:ascii="Calibri"/>
                                  <w:sz w:val="20"/>
                                </w:rPr>
                                <w:t>School</w:t>
                              </w:r>
                              <w:r>
                                <w:rPr>
                                  <w:rFonts w:ascii="Calibri"/>
                                  <w:spacing w:val="-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sz w:val="20"/>
                                </w:rPr>
                                <w:t>Year</w:t>
                              </w:r>
                              <w:r>
                                <w:rPr>
                                  <w:rFonts w:ascii="Calibri"/>
                                  <w:spacing w:val="-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sz w:val="20"/>
                                </w:rPr>
                                <w:t>Goal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group w14:anchorId="39551274" id="docshapegroup57" o:spid="_x0000_s1060" style="position:absolute;margin-left:405.2pt;margin-top:19.35pt;width:152.95pt;height:177.75pt;z-index:-15722496;mso-wrap-distance-left:0;mso-wrap-distance-right:0;mso-position-horizontal-relative:page" coordorigin="8104,387" coordsize="3059,355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">
                <v:shape id="docshape58" o:spid="_x0000_s1061" type="#_x0000_t75" style="position:absolute;left:8104;top:387;width:3059;height:35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">
                  <v:imagedata r:id="rId47" o:title=""/>
                </v:shape>
                <v:shape id="docshape59" o:spid="_x0000_s1062" type="#_x0000_t202" style="position:absolute;left:8104;top:387;width:3059;height:35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" filled="f" stroked="f">
                  <v:textbox inset="0,0,0,0">
                    <w:txbxContent>
                      <w:p w14:paraId="0EA239AA" w14:textId="77777777" w:rsidR="00080240" w:rsidRDefault="003414B3">
                        <w:pPr>
                          <w:spacing w:before="101"/>
                          <w:ind w:left="856"/>
                          <w:rPr>
                            <w:rFonts w:ascii="Calibri"/>
                            <w:sz w:val="20"/>
                          </w:rPr>
                        </w:pPr>
                        <w:r>
                          <w:rPr>
                            <w:rFonts w:ascii="Calibri"/>
                            <w:sz w:val="20"/>
                          </w:rPr>
                          <w:t>School</w:t>
                        </w:r>
                        <w:r>
                          <w:rPr>
                            <w:rFonts w:ascii="Calibri"/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sz w:val="20"/>
                          </w:rPr>
                          <w:t>Year</w:t>
                        </w:r>
                        <w:r>
                          <w:rPr>
                            <w:rFonts w:ascii="Calibri"/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sz w:val="20"/>
                          </w:rPr>
                          <w:t>Goal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63C2D099" w14:textId="77777777" w:rsidR="00080240" w:rsidRDefault="00080240">
      <w:pPr>
        <w:pStyle w:val="BodyText"/>
        <w:rPr>
          <w:rFonts w:ascii="Calibri"/>
          <w:sz w:val="20"/>
        </w:rPr>
      </w:pPr>
    </w:p>
    <w:p w14:paraId="43C95A0B" w14:textId="77777777" w:rsidR="00080240" w:rsidRDefault="00080240">
      <w:pPr>
        <w:pStyle w:val="BodyText"/>
        <w:rPr>
          <w:rFonts w:ascii="Calibri"/>
          <w:sz w:val="20"/>
        </w:rPr>
      </w:pPr>
    </w:p>
    <w:p w14:paraId="1E903762" w14:textId="77777777" w:rsidR="00080240" w:rsidRDefault="00080240">
      <w:pPr>
        <w:pStyle w:val="BodyText"/>
        <w:spacing w:before="9"/>
        <w:rPr>
          <w:rFonts w:ascii="Calibri"/>
          <w:sz w:val="23"/>
        </w:rPr>
      </w:pPr>
    </w:p>
    <w:p w14:paraId="1DA966D9" w14:textId="77777777" w:rsidR="00080240" w:rsidRDefault="003414B3">
      <w:pPr>
        <w:tabs>
          <w:tab w:val="left" w:pos="3235"/>
          <w:tab w:val="left" w:pos="7071"/>
        </w:tabs>
        <w:spacing w:before="100"/>
        <w:ind w:right="172"/>
        <w:jc w:val="center"/>
        <w:rPr>
          <w:rFonts w:ascii="Calibri"/>
          <w:sz w:val="20"/>
        </w:rPr>
      </w:pPr>
      <w:r>
        <w:rPr>
          <w:rFonts w:ascii="Calibri"/>
          <w:sz w:val="20"/>
        </w:rPr>
        <w:t>High</w:t>
      </w:r>
      <w:r>
        <w:rPr>
          <w:rFonts w:ascii="Calibri"/>
          <w:spacing w:val="-9"/>
          <w:sz w:val="20"/>
        </w:rPr>
        <w:t xml:space="preserve"> </w:t>
      </w:r>
      <w:r>
        <w:rPr>
          <w:rFonts w:ascii="Calibri"/>
          <w:sz w:val="20"/>
        </w:rPr>
        <w:t>School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Goal</w:t>
      </w:r>
      <w:r>
        <w:rPr>
          <w:rFonts w:ascii="Calibri"/>
          <w:sz w:val="20"/>
        </w:rPr>
        <w:tab/>
        <w:t>After</w:t>
      </w:r>
      <w:r>
        <w:rPr>
          <w:rFonts w:ascii="Calibri"/>
          <w:spacing w:val="-8"/>
          <w:sz w:val="20"/>
        </w:rPr>
        <w:t xml:space="preserve"> </w:t>
      </w:r>
      <w:r>
        <w:rPr>
          <w:rFonts w:ascii="Calibri"/>
          <w:sz w:val="20"/>
        </w:rPr>
        <w:t>High</w:t>
      </w:r>
      <w:r>
        <w:rPr>
          <w:rFonts w:ascii="Calibri"/>
          <w:spacing w:val="-8"/>
          <w:sz w:val="20"/>
        </w:rPr>
        <w:t xml:space="preserve"> </w:t>
      </w:r>
      <w:r>
        <w:rPr>
          <w:rFonts w:ascii="Calibri"/>
          <w:sz w:val="20"/>
        </w:rPr>
        <w:t>School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Goal</w:t>
      </w:r>
      <w:r>
        <w:rPr>
          <w:rFonts w:ascii="Calibri"/>
          <w:sz w:val="20"/>
        </w:rPr>
        <w:tab/>
      </w:r>
      <w:proofErr w:type="gramStart"/>
      <w:r>
        <w:rPr>
          <w:rFonts w:ascii="Calibri"/>
          <w:sz w:val="20"/>
        </w:rPr>
        <w:t>Life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z w:val="20"/>
        </w:rPr>
        <w:t>Long</w:t>
      </w:r>
      <w:proofErr w:type="gramEnd"/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z w:val="20"/>
        </w:rPr>
        <w:t>Goal</w:t>
      </w:r>
    </w:p>
    <w:p w14:paraId="06DB47CF" w14:textId="77777777" w:rsidR="00080240" w:rsidRDefault="00080240">
      <w:pPr>
        <w:pStyle w:val="BodyText"/>
        <w:rPr>
          <w:rFonts w:ascii="Calibri"/>
          <w:sz w:val="20"/>
        </w:rPr>
      </w:pPr>
    </w:p>
    <w:p w14:paraId="255E93C9" w14:textId="77777777" w:rsidR="00080240" w:rsidRDefault="00080240">
      <w:pPr>
        <w:pStyle w:val="BodyText"/>
        <w:rPr>
          <w:rFonts w:ascii="Calibri"/>
          <w:sz w:val="20"/>
        </w:rPr>
      </w:pPr>
    </w:p>
    <w:p w14:paraId="385859B7" w14:textId="77777777" w:rsidR="00080240" w:rsidRDefault="003414B3">
      <w:pPr>
        <w:pStyle w:val="BodyText"/>
        <w:spacing w:before="12"/>
        <w:rPr>
          <w:rFonts w:ascii="Calibri"/>
          <w:sz w:val="29"/>
        </w:rPr>
      </w:pPr>
      <w:r>
        <w:rPr>
          <w:noProof/>
        </w:rPr>
        <w:drawing>
          <wp:anchor distT="0" distB="0" distL="0" distR="0" simplePos="0" relativeHeight="13" behindDoc="0" locked="0" layoutInCell="1" allowOverlap="1" wp14:anchorId="0FB1BEDD" wp14:editId="30F3EC25">
            <wp:simplePos x="0" y="0"/>
            <wp:positionH relativeFrom="page">
              <wp:posOffset>726440</wp:posOffset>
            </wp:positionH>
            <wp:positionV relativeFrom="paragraph">
              <wp:posOffset>247715</wp:posOffset>
            </wp:positionV>
            <wp:extent cx="1890863" cy="2198846"/>
            <wp:effectExtent l="0" t="0" r="0" b="0"/>
            <wp:wrapTopAndBottom/>
            <wp:docPr id="3" name="image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6.png"/>
                    <pic:cNvPicPr/>
                  </pic:nvPicPr>
                  <pic:blipFill>
                    <a:blip r:embed="rId4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90863" cy="219884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4" behindDoc="0" locked="0" layoutInCell="1" allowOverlap="1" wp14:anchorId="18B70256" wp14:editId="3FE16E3D">
            <wp:simplePos x="0" y="0"/>
            <wp:positionH relativeFrom="page">
              <wp:posOffset>2925446</wp:posOffset>
            </wp:positionH>
            <wp:positionV relativeFrom="paragraph">
              <wp:posOffset>247716</wp:posOffset>
            </wp:positionV>
            <wp:extent cx="1892347" cy="2198846"/>
            <wp:effectExtent l="0" t="0" r="0" b="0"/>
            <wp:wrapTopAndBottom/>
            <wp:docPr id="5" name="image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7.png"/>
                    <pic:cNvPicPr/>
                  </pic:nvPicPr>
                  <pic:blipFill>
                    <a:blip r:embed="rId4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92347" cy="219884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5" behindDoc="0" locked="0" layoutInCell="1" allowOverlap="1" wp14:anchorId="464F0190" wp14:editId="5FFBBE43">
            <wp:simplePos x="0" y="0"/>
            <wp:positionH relativeFrom="page">
              <wp:posOffset>5146040</wp:posOffset>
            </wp:positionH>
            <wp:positionV relativeFrom="paragraph">
              <wp:posOffset>247715</wp:posOffset>
            </wp:positionV>
            <wp:extent cx="1890863" cy="2198846"/>
            <wp:effectExtent l="0" t="0" r="0" b="0"/>
            <wp:wrapTopAndBottom/>
            <wp:docPr id="7" name="image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18.png"/>
                    <pic:cNvPicPr/>
                  </pic:nvPicPr>
                  <pic:blipFill>
                    <a:blip r:embed="rId5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90863" cy="219884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0769733" w14:textId="77777777" w:rsidR="00080240" w:rsidRDefault="00080240">
      <w:pPr>
        <w:rPr>
          <w:rFonts w:ascii="Calibri"/>
          <w:sz w:val="29"/>
        </w:rPr>
        <w:sectPr w:rsidR="00080240">
          <w:pgSz w:w="12240" w:h="15840"/>
          <w:pgMar w:top="900" w:right="480" w:bottom="280" w:left="620" w:header="720" w:footer="720" w:gutter="0"/>
          <w:cols w:space="720"/>
        </w:sectPr>
      </w:pPr>
    </w:p>
    <w:p w14:paraId="50935193" w14:textId="61A5EF67" w:rsidR="00080240" w:rsidRDefault="00F33651">
      <w:pPr>
        <w:pStyle w:val="BodyText"/>
        <w:rPr>
          <w:rFonts w:ascii="Calibri"/>
          <w:sz w:val="20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487266304" behindDoc="1" locked="0" layoutInCell="1" allowOverlap="1" wp14:anchorId="57BEFF15" wp14:editId="0F7A4B42">
                <wp:simplePos x="0" y="0"/>
                <wp:positionH relativeFrom="page">
                  <wp:posOffset>0</wp:posOffset>
                </wp:positionH>
                <wp:positionV relativeFrom="page">
                  <wp:posOffset>3429000</wp:posOffset>
                </wp:positionV>
                <wp:extent cx="9144000" cy="1714500"/>
                <wp:effectExtent l="0" t="0" r="0" b="0"/>
                <wp:wrapNone/>
                <wp:docPr id="81" name="docshape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00" cy="1714500"/>
                        </a:xfrm>
                        <a:prstGeom prst="rect">
                          <a:avLst/>
                        </a:prstGeom>
                        <a:solidFill>
                          <a:srgbClr val="00FCC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ect w14:anchorId="09AE0D18" id="docshape60" o:spid="_x0000_s1026" style="position:absolute;margin-left:0;margin-top:270pt;width:10in;height:135pt;z-index:-16050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" fillcolor="#00fcc7" stroked="f">
                <w10:wrap anchorx="page" anchory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66816" behindDoc="1" locked="0" layoutInCell="1" allowOverlap="1" wp14:anchorId="554CB44D" wp14:editId="6160D52A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9144000" cy="3429000"/>
                <wp:effectExtent l="0" t="0" r="0" b="0"/>
                <wp:wrapNone/>
                <wp:docPr id="80" name="docshape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00" cy="3429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ect w14:anchorId="16326629" id="docshape61" o:spid="_x0000_s1026" style="position:absolute;margin-left:0;margin-top:0;width:10in;height:270pt;z-index:-16049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" stroked="f">
                <w10:wrap anchorx="page" anchory="page"/>
              </v:rect>
            </w:pict>
          </mc:Fallback>
        </mc:AlternateContent>
      </w:r>
    </w:p>
    <w:p w14:paraId="3EAD4A45" w14:textId="77777777" w:rsidR="00080240" w:rsidRDefault="00080240">
      <w:pPr>
        <w:pStyle w:val="BodyText"/>
        <w:rPr>
          <w:rFonts w:ascii="Calibri"/>
          <w:sz w:val="20"/>
        </w:rPr>
      </w:pPr>
    </w:p>
    <w:p w14:paraId="1907190D" w14:textId="77777777" w:rsidR="00080240" w:rsidRDefault="00080240">
      <w:pPr>
        <w:pStyle w:val="BodyText"/>
        <w:rPr>
          <w:rFonts w:ascii="Calibri"/>
          <w:sz w:val="20"/>
        </w:rPr>
      </w:pPr>
    </w:p>
    <w:p w14:paraId="4058D559" w14:textId="77777777" w:rsidR="00080240" w:rsidRDefault="00080240">
      <w:pPr>
        <w:pStyle w:val="BodyText"/>
        <w:rPr>
          <w:rFonts w:ascii="Calibri"/>
          <w:sz w:val="20"/>
        </w:rPr>
      </w:pPr>
    </w:p>
    <w:p w14:paraId="2AFD9811" w14:textId="77777777" w:rsidR="00080240" w:rsidRDefault="00080240">
      <w:pPr>
        <w:pStyle w:val="BodyText"/>
        <w:spacing w:before="12"/>
        <w:rPr>
          <w:rFonts w:ascii="Calibri"/>
          <w:sz w:val="14"/>
        </w:rPr>
      </w:pPr>
    </w:p>
    <w:p w14:paraId="5DBF8AC2" w14:textId="77777777" w:rsidR="00080240" w:rsidRDefault="003414B3">
      <w:pPr>
        <w:spacing w:before="202"/>
        <w:ind w:left="2162" w:right="2670"/>
        <w:jc w:val="center"/>
        <w:rPr>
          <w:rFonts w:ascii="Calibri"/>
          <w:b/>
          <w:sz w:val="160"/>
        </w:rPr>
      </w:pPr>
      <w:r>
        <w:rPr>
          <w:rFonts w:ascii="Calibri"/>
          <w:b/>
          <w:color w:val="202020"/>
          <w:w w:val="60"/>
          <w:sz w:val="160"/>
        </w:rPr>
        <w:t>SMART</w:t>
      </w:r>
      <w:r>
        <w:rPr>
          <w:rFonts w:ascii="Calibri"/>
          <w:b/>
          <w:color w:val="202020"/>
          <w:spacing w:val="80"/>
          <w:w w:val="60"/>
          <w:sz w:val="160"/>
        </w:rPr>
        <w:t xml:space="preserve"> </w:t>
      </w:r>
      <w:r>
        <w:rPr>
          <w:rFonts w:ascii="Calibri"/>
          <w:b/>
          <w:color w:val="202020"/>
          <w:w w:val="60"/>
          <w:sz w:val="160"/>
        </w:rPr>
        <w:t>Goals</w:t>
      </w:r>
    </w:p>
    <w:p w14:paraId="183B125D" w14:textId="77777777" w:rsidR="00080240" w:rsidRDefault="003414B3">
      <w:pPr>
        <w:spacing w:before="1035"/>
        <w:ind w:left="698"/>
        <w:rPr>
          <w:rFonts w:ascii="Lato"/>
          <w:b/>
          <w:sz w:val="40"/>
        </w:rPr>
      </w:pPr>
      <w:r>
        <w:rPr>
          <w:rFonts w:ascii="Lato"/>
          <w:b/>
          <w:sz w:val="40"/>
        </w:rPr>
        <w:t>EQ:</w:t>
      </w:r>
      <w:r>
        <w:rPr>
          <w:rFonts w:ascii="Lato"/>
          <w:b/>
          <w:spacing w:val="-2"/>
          <w:sz w:val="40"/>
        </w:rPr>
        <w:t xml:space="preserve"> </w:t>
      </w:r>
      <w:r>
        <w:rPr>
          <w:rFonts w:ascii="Lato"/>
          <w:b/>
          <w:sz w:val="40"/>
        </w:rPr>
        <w:t>How</w:t>
      </w:r>
      <w:r>
        <w:rPr>
          <w:rFonts w:ascii="Lato"/>
          <w:b/>
          <w:spacing w:val="-3"/>
          <w:sz w:val="40"/>
        </w:rPr>
        <w:t xml:space="preserve"> </w:t>
      </w:r>
      <w:r>
        <w:rPr>
          <w:rFonts w:ascii="Lato"/>
          <w:b/>
          <w:sz w:val="40"/>
        </w:rPr>
        <w:t>does</w:t>
      </w:r>
      <w:r>
        <w:rPr>
          <w:rFonts w:ascii="Lato"/>
          <w:b/>
          <w:spacing w:val="2"/>
          <w:sz w:val="40"/>
        </w:rPr>
        <w:t xml:space="preserve"> </w:t>
      </w:r>
      <w:r>
        <w:rPr>
          <w:rFonts w:ascii="Lato"/>
          <w:b/>
          <w:sz w:val="40"/>
        </w:rPr>
        <w:t>setting</w:t>
      </w:r>
      <w:r>
        <w:rPr>
          <w:rFonts w:ascii="Lato"/>
          <w:b/>
          <w:spacing w:val="-2"/>
          <w:sz w:val="40"/>
        </w:rPr>
        <w:t xml:space="preserve"> </w:t>
      </w:r>
      <w:r>
        <w:rPr>
          <w:rFonts w:ascii="Lato"/>
          <w:b/>
          <w:sz w:val="40"/>
        </w:rPr>
        <w:t>goals</w:t>
      </w:r>
      <w:r>
        <w:rPr>
          <w:rFonts w:ascii="Lato"/>
          <w:b/>
          <w:spacing w:val="-2"/>
          <w:sz w:val="40"/>
        </w:rPr>
        <w:t xml:space="preserve"> </w:t>
      </w:r>
      <w:r>
        <w:rPr>
          <w:rFonts w:ascii="Lato"/>
          <w:b/>
          <w:sz w:val="40"/>
        </w:rPr>
        <w:t>enhance</w:t>
      </w:r>
      <w:r>
        <w:rPr>
          <w:rFonts w:ascii="Lato"/>
          <w:b/>
          <w:spacing w:val="3"/>
          <w:sz w:val="40"/>
        </w:rPr>
        <w:t xml:space="preserve"> </w:t>
      </w:r>
      <w:r>
        <w:rPr>
          <w:rFonts w:ascii="Lato"/>
          <w:b/>
          <w:sz w:val="40"/>
        </w:rPr>
        <w:t>my health?</w:t>
      </w:r>
    </w:p>
    <w:p w14:paraId="2D3C441E" w14:textId="77777777" w:rsidR="00080240" w:rsidRDefault="00080240">
      <w:pPr>
        <w:pStyle w:val="BodyText"/>
        <w:rPr>
          <w:rFonts w:ascii="Lato"/>
          <w:b/>
          <w:sz w:val="48"/>
        </w:rPr>
      </w:pPr>
    </w:p>
    <w:p w14:paraId="7C0DED90" w14:textId="77777777" w:rsidR="00080240" w:rsidRDefault="00080240">
      <w:pPr>
        <w:pStyle w:val="BodyText"/>
        <w:spacing w:before="11"/>
        <w:rPr>
          <w:rFonts w:ascii="Lato"/>
          <w:b/>
          <w:sz w:val="43"/>
        </w:rPr>
      </w:pPr>
    </w:p>
    <w:p w14:paraId="3D5FB622" w14:textId="77777777" w:rsidR="00080240" w:rsidRDefault="003414B3">
      <w:pPr>
        <w:spacing w:before="1" w:line="276" w:lineRule="auto"/>
        <w:ind w:left="698" w:right="1818"/>
        <w:rPr>
          <w:rFonts w:ascii="Lato"/>
          <w:b/>
          <w:sz w:val="40"/>
        </w:rPr>
      </w:pPr>
      <w:r>
        <w:rPr>
          <w:rFonts w:ascii="Lato"/>
          <w:b/>
          <w:sz w:val="40"/>
        </w:rPr>
        <w:t>I Can: I can evaluate and set goals related to</w:t>
      </w:r>
      <w:r>
        <w:rPr>
          <w:rFonts w:ascii="Lato"/>
          <w:b/>
          <w:spacing w:val="-75"/>
          <w:sz w:val="40"/>
        </w:rPr>
        <w:t xml:space="preserve"> </w:t>
      </w:r>
      <w:r>
        <w:rPr>
          <w:rFonts w:ascii="Lato"/>
          <w:b/>
          <w:sz w:val="40"/>
        </w:rPr>
        <w:t>personal</w:t>
      </w:r>
      <w:r>
        <w:rPr>
          <w:rFonts w:ascii="Lato"/>
          <w:b/>
          <w:spacing w:val="-3"/>
          <w:sz w:val="40"/>
        </w:rPr>
        <w:t xml:space="preserve"> </w:t>
      </w:r>
      <w:r>
        <w:rPr>
          <w:rFonts w:ascii="Lato"/>
          <w:b/>
          <w:sz w:val="40"/>
        </w:rPr>
        <w:t>health</w:t>
      </w:r>
      <w:r>
        <w:rPr>
          <w:rFonts w:ascii="Lato"/>
          <w:b/>
          <w:spacing w:val="3"/>
          <w:sz w:val="40"/>
        </w:rPr>
        <w:t xml:space="preserve"> </w:t>
      </w:r>
      <w:r>
        <w:rPr>
          <w:rFonts w:ascii="Lato"/>
          <w:b/>
          <w:sz w:val="40"/>
        </w:rPr>
        <w:t>practices.</w:t>
      </w:r>
    </w:p>
    <w:p w14:paraId="1BDB03E8" w14:textId="77777777" w:rsidR="00080240" w:rsidRDefault="00080240">
      <w:pPr>
        <w:spacing w:line="276" w:lineRule="auto"/>
        <w:rPr>
          <w:rFonts w:ascii="Lato"/>
          <w:sz w:val="40"/>
        </w:rPr>
        <w:sectPr w:rsidR="00080240">
          <w:pgSz w:w="14400" w:h="8100" w:orient="landscape"/>
          <w:pgMar w:top="0" w:right="2060" w:bottom="0" w:left="2060" w:header="720" w:footer="720" w:gutter="0"/>
          <w:cols w:space="720"/>
        </w:sectPr>
      </w:pPr>
    </w:p>
    <w:p w14:paraId="3C318EAF" w14:textId="77777777" w:rsidR="00080240" w:rsidRDefault="003414B3">
      <w:pPr>
        <w:pStyle w:val="BodyText"/>
        <w:rPr>
          <w:rFonts w:ascii="Lato"/>
          <w:b/>
          <w:sz w:val="20"/>
        </w:rPr>
      </w:pPr>
      <w:r>
        <w:rPr>
          <w:noProof/>
        </w:rPr>
        <w:lastRenderedPageBreak/>
        <w:drawing>
          <wp:anchor distT="0" distB="0" distL="0" distR="0" simplePos="0" relativeHeight="487267328" behindDoc="1" locked="0" layoutInCell="1" allowOverlap="1" wp14:anchorId="7AADC87C" wp14:editId="77F12711">
            <wp:simplePos x="0" y="0"/>
            <wp:positionH relativeFrom="page">
              <wp:posOffset>1135367</wp:posOffset>
            </wp:positionH>
            <wp:positionV relativeFrom="page">
              <wp:posOffset>0</wp:posOffset>
            </wp:positionV>
            <wp:extent cx="6885456" cy="5125173"/>
            <wp:effectExtent l="0" t="0" r="0" b="0"/>
            <wp:wrapNone/>
            <wp:docPr id="9" name="image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9.png"/>
                    <pic:cNvPicPr/>
                  </pic:nvPicPr>
                  <pic:blipFill>
                    <a:blip r:embed="rId5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885456" cy="512517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43B9A47" w14:textId="77777777" w:rsidR="00080240" w:rsidRDefault="00080240">
      <w:pPr>
        <w:pStyle w:val="BodyText"/>
        <w:rPr>
          <w:rFonts w:ascii="Lato"/>
          <w:b/>
          <w:sz w:val="20"/>
        </w:rPr>
      </w:pPr>
    </w:p>
    <w:p w14:paraId="0D9A734F" w14:textId="77777777" w:rsidR="00080240" w:rsidRDefault="00080240">
      <w:pPr>
        <w:pStyle w:val="BodyText"/>
        <w:rPr>
          <w:rFonts w:ascii="Lato"/>
          <w:b/>
          <w:sz w:val="20"/>
        </w:rPr>
      </w:pPr>
    </w:p>
    <w:p w14:paraId="7946452F" w14:textId="77777777" w:rsidR="00080240" w:rsidRDefault="00080240">
      <w:pPr>
        <w:pStyle w:val="BodyText"/>
        <w:rPr>
          <w:rFonts w:ascii="Lato"/>
          <w:b/>
          <w:sz w:val="20"/>
        </w:rPr>
      </w:pPr>
    </w:p>
    <w:p w14:paraId="17D911B7" w14:textId="77777777" w:rsidR="00080240" w:rsidRDefault="00080240">
      <w:pPr>
        <w:pStyle w:val="BodyText"/>
        <w:rPr>
          <w:rFonts w:ascii="Lato"/>
          <w:b/>
          <w:sz w:val="20"/>
        </w:rPr>
      </w:pPr>
    </w:p>
    <w:p w14:paraId="7D8953D9" w14:textId="77777777" w:rsidR="00080240" w:rsidRDefault="00080240">
      <w:pPr>
        <w:pStyle w:val="BodyText"/>
        <w:rPr>
          <w:rFonts w:ascii="Lato"/>
          <w:b/>
          <w:sz w:val="20"/>
        </w:rPr>
      </w:pPr>
    </w:p>
    <w:p w14:paraId="186298C8" w14:textId="77777777" w:rsidR="00080240" w:rsidRDefault="00080240">
      <w:pPr>
        <w:pStyle w:val="BodyText"/>
        <w:rPr>
          <w:rFonts w:ascii="Lato"/>
          <w:b/>
          <w:sz w:val="20"/>
        </w:rPr>
      </w:pPr>
    </w:p>
    <w:p w14:paraId="198BE855" w14:textId="77777777" w:rsidR="00080240" w:rsidRDefault="00080240">
      <w:pPr>
        <w:pStyle w:val="BodyText"/>
        <w:rPr>
          <w:rFonts w:ascii="Lato"/>
          <w:b/>
          <w:sz w:val="20"/>
        </w:rPr>
      </w:pPr>
    </w:p>
    <w:p w14:paraId="275CB6C8" w14:textId="77777777" w:rsidR="00080240" w:rsidRDefault="00080240">
      <w:pPr>
        <w:pStyle w:val="BodyText"/>
        <w:rPr>
          <w:rFonts w:ascii="Lato"/>
          <w:b/>
          <w:sz w:val="20"/>
        </w:rPr>
      </w:pPr>
    </w:p>
    <w:p w14:paraId="2ADCEF73" w14:textId="77777777" w:rsidR="00080240" w:rsidRDefault="00080240">
      <w:pPr>
        <w:pStyle w:val="BodyText"/>
        <w:rPr>
          <w:rFonts w:ascii="Lato"/>
          <w:b/>
          <w:sz w:val="20"/>
        </w:rPr>
      </w:pPr>
    </w:p>
    <w:p w14:paraId="78DACB9E" w14:textId="77777777" w:rsidR="00080240" w:rsidRDefault="00080240">
      <w:pPr>
        <w:pStyle w:val="BodyText"/>
        <w:spacing w:before="10"/>
        <w:rPr>
          <w:rFonts w:ascii="Lato"/>
          <w:b/>
          <w:sz w:val="15"/>
        </w:rPr>
      </w:pPr>
    </w:p>
    <w:p w14:paraId="7CC2591E" w14:textId="77777777" w:rsidR="00080240" w:rsidRDefault="003414B3">
      <w:pPr>
        <w:pStyle w:val="Heading2"/>
      </w:pPr>
      <w:r>
        <w:rPr>
          <w:color w:val="264D7C"/>
        </w:rPr>
        <w:t>SETTING</w:t>
      </w:r>
      <w:r>
        <w:rPr>
          <w:color w:val="264D7C"/>
          <w:spacing w:val="59"/>
        </w:rPr>
        <w:t xml:space="preserve"> </w:t>
      </w:r>
      <w:r>
        <w:rPr>
          <w:color w:val="264D7C"/>
        </w:rPr>
        <w:t>GOALS</w:t>
      </w:r>
    </w:p>
    <w:p w14:paraId="46E1C351" w14:textId="77777777" w:rsidR="00080240" w:rsidRDefault="00080240">
      <w:pPr>
        <w:pStyle w:val="BodyText"/>
        <w:spacing w:before="2"/>
        <w:rPr>
          <w:rFonts w:ascii="Arial"/>
          <w:b/>
          <w:sz w:val="40"/>
        </w:rPr>
      </w:pPr>
    </w:p>
    <w:p w14:paraId="5E0ED829" w14:textId="7FD2CA86" w:rsidR="00080240" w:rsidRDefault="003414B3">
      <w:pPr>
        <w:spacing w:line="273" w:lineRule="auto"/>
        <w:ind w:left="938" w:right="990" w:firstLine="8"/>
        <w:rPr>
          <w:rFonts w:ascii="Arial"/>
          <w:sz w:val="36"/>
        </w:rPr>
      </w:pPr>
      <w:r>
        <w:rPr>
          <w:rFonts w:ascii="Arial"/>
          <w:color w:val="131313"/>
          <w:spacing w:val="-1"/>
          <w:w w:val="112"/>
          <w:sz w:val="36"/>
        </w:rPr>
        <w:t>Settin</w:t>
      </w:r>
      <w:r>
        <w:rPr>
          <w:rFonts w:ascii="Arial"/>
          <w:color w:val="131313"/>
          <w:w w:val="112"/>
          <w:sz w:val="36"/>
        </w:rPr>
        <w:t>g</w:t>
      </w:r>
      <w:r>
        <w:rPr>
          <w:rFonts w:ascii="Arial"/>
          <w:color w:val="131313"/>
          <w:spacing w:val="10"/>
          <w:sz w:val="36"/>
        </w:rPr>
        <w:t xml:space="preserve"> </w:t>
      </w:r>
      <w:proofErr w:type="gramStart"/>
      <w:r>
        <w:rPr>
          <w:rFonts w:ascii="Arial"/>
          <w:color w:val="131313"/>
          <w:spacing w:val="-24"/>
          <w:w w:val="101"/>
          <w:sz w:val="36"/>
        </w:rPr>
        <w:t>S</w:t>
      </w:r>
      <w:r>
        <w:rPr>
          <w:rFonts w:ascii="Arial"/>
          <w:color w:val="BCBCBC"/>
          <w:spacing w:val="-13"/>
          <w:w w:val="27"/>
          <w:sz w:val="36"/>
        </w:rPr>
        <w:t>.</w:t>
      </w:r>
      <w:r>
        <w:rPr>
          <w:rFonts w:ascii="Arial"/>
          <w:color w:val="131313"/>
          <w:spacing w:val="-13"/>
          <w:w w:val="105"/>
          <w:sz w:val="36"/>
        </w:rPr>
        <w:t>.</w:t>
      </w:r>
      <w:r>
        <w:rPr>
          <w:rFonts w:ascii="Arial"/>
          <w:color w:val="131313"/>
          <w:w w:val="105"/>
          <w:sz w:val="36"/>
        </w:rPr>
        <w:t>M.</w:t>
      </w:r>
      <w:r>
        <w:rPr>
          <w:rFonts w:ascii="Arial"/>
          <w:color w:val="131313"/>
          <w:spacing w:val="13"/>
          <w:w w:val="105"/>
          <w:sz w:val="36"/>
        </w:rPr>
        <w:t>A</w:t>
      </w:r>
      <w:r>
        <w:rPr>
          <w:rFonts w:ascii="Arial"/>
          <w:color w:val="131313"/>
          <w:spacing w:val="-1"/>
          <w:w w:val="109"/>
          <w:sz w:val="36"/>
        </w:rPr>
        <w:t>.R.</w:t>
      </w:r>
      <w:r>
        <w:rPr>
          <w:rFonts w:ascii="Arial"/>
          <w:color w:val="131313"/>
          <w:spacing w:val="-74"/>
          <w:w w:val="109"/>
          <w:sz w:val="36"/>
        </w:rPr>
        <w:t>T</w:t>
      </w:r>
      <w:r>
        <w:rPr>
          <w:rFonts w:ascii="Arial"/>
          <w:color w:val="2B2B2B"/>
          <w:w w:val="109"/>
          <w:sz w:val="36"/>
        </w:rPr>
        <w:t>.</w:t>
      </w:r>
      <w:proofErr w:type="gramEnd"/>
      <w:r>
        <w:rPr>
          <w:rFonts w:ascii="Arial"/>
          <w:color w:val="2B2B2B"/>
          <w:spacing w:val="33"/>
          <w:sz w:val="36"/>
        </w:rPr>
        <w:t xml:space="preserve"> </w:t>
      </w:r>
      <w:r>
        <w:rPr>
          <w:rFonts w:ascii="Arial"/>
          <w:color w:val="131313"/>
          <w:spacing w:val="-1"/>
          <w:w w:val="107"/>
          <w:sz w:val="36"/>
        </w:rPr>
        <w:t>goal</w:t>
      </w:r>
      <w:r>
        <w:rPr>
          <w:rFonts w:ascii="Arial"/>
          <w:color w:val="131313"/>
          <w:w w:val="107"/>
          <w:sz w:val="36"/>
        </w:rPr>
        <w:t>s</w:t>
      </w:r>
      <w:r>
        <w:rPr>
          <w:rFonts w:ascii="Arial"/>
          <w:color w:val="131313"/>
          <w:spacing w:val="23"/>
          <w:sz w:val="36"/>
        </w:rPr>
        <w:t xml:space="preserve"> </w:t>
      </w:r>
      <w:r>
        <w:rPr>
          <w:rFonts w:ascii="Arial"/>
          <w:color w:val="131313"/>
          <w:spacing w:val="-1"/>
          <w:w w:val="107"/>
          <w:sz w:val="36"/>
        </w:rPr>
        <w:t>h</w:t>
      </w:r>
      <w:r>
        <w:rPr>
          <w:rFonts w:ascii="Arial"/>
          <w:color w:val="131313"/>
          <w:spacing w:val="4"/>
          <w:w w:val="107"/>
          <w:sz w:val="36"/>
        </w:rPr>
        <w:t>e</w:t>
      </w:r>
      <w:r>
        <w:rPr>
          <w:rFonts w:ascii="Arial"/>
          <w:color w:val="3F3F3F"/>
          <w:spacing w:val="16"/>
          <w:w w:val="99"/>
          <w:sz w:val="36"/>
        </w:rPr>
        <w:t>l</w:t>
      </w:r>
      <w:r>
        <w:rPr>
          <w:rFonts w:ascii="Arial"/>
          <w:color w:val="131313"/>
          <w:w w:val="99"/>
          <w:sz w:val="36"/>
        </w:rPr>
        <w:t>p</w:t>
      </w:r>
      <w:r>
        <w:rPr>
          <w:rFonts w:ascii="Arial"/>
          <w:color w:val="131313"/>
          <w:w w:val="97"/>
          <w:sz w:val="36"/>
        </w:rPr>
        <w:t>s</w:t>
      </w:r>
      <w:r>
        <w:rPr>
          <w:rFonts w:ascii="Arial"/>
          <w:color w:val="131313"/>
          <w:spacing w:val="-8"/>
          <w:sz w:val="36"/>
        </w:rPr>
        <w:t xml:space="preserve"> </w:t>
      </w:r>
      <w:r>
        <w:rPr>
          <w:rFonts w:ascii="Arial"/>
          <w:color w:val="131313"/>
          <w:spacing w:val="-1"/>
          <w:w w:val="106"/>
          <w:sz w:val="36"/>
        </w:rPr>
        <w:t>u</w:t>
      </w:r>
      <w:r>
        <w:rPr>
          <w:rFonts w:ascii="Arial"/>
          <w:color w:val="131313"/>
          <w:w w:val="106"/>
          <w:sz w:val="36"/>
        </w:rPr>
        <w:t>s</w:t>
      </w:r>
      <w:r>
        <w:rPr>
          <w:rFonts w:ascii="Arial"/>
          <w:color w:val="131313"/>
          <w:spacing w:val="17"/>
          <w:sz w:val="36"/>
        </w:rPr>
        <w:t xml:space="preserve"> </w:t>
      </w:r>
      <w:r>
        <w:rPr>
          <w:rFonts w:ascii="Arial"/>
          <w:color w:val="131313"/>
          <w:w w:val="105"/>
          <w:sz w:val="36"/>
        </w:rPr>
        <w:t>succeed</w:t>
      </w:r>
      <w:r>
        <w:rPr>
          <w:rFonts w:ascii="Arial"/>
          <w:color w:val="131313"/>
          <w:spacing w:val="20"/>
          <w:sz w:val="36"/>
        </w:rPr>
        <w:t xml:space="preserve"> </w:t>
      </w:r>
      <w:r>
        <w:rPr>
          <w:rFonts w:ascii="Arial"/>
          <w:color w:val="131313"/>
          <w:spacing w:val="-1"/>
          <w:w w:val="105"/>
          <w:sz w:val="36"/>
        </w:rPr>
        <w:t xml:space="preserve">by </w:t>
      </w:r>
      <w:r>
        <w:rPr>
          <w:rFonts w:ascii="Arial"/>
          <w:color w:val="131313"/>
          <w:spacing w:val="22"/>
          <w:w w:val="105"/>
          <w:sz w:val="36"/>
        </w:rPr>
        <w:t>g</w:t>
      </w:r>
      <w:r>
        <w:rPr>
          <w:rFonts w:ascii="Arial"/>
          <w:color w:val="2B2B2B"/>
          <w:spacing w:val="7"/>
          <w:w w:val="105"/>
          <w:sz w:val="36"/>
        </w:rPr>
        <w:t>i</w:t>
      </w:r>
      <w:r>
        <w:rPr>
          <w:rFonts w:ascii="Arial"/>
          <w:color w:val="131313"/>
          <w:w w:val="105"/>
          <w:sz w:val="36"/>
        </w:rPr>
        <w:t>vi</w:t>
      </w:r>
      <w:r>
        <w:rPr>
          <w:rFonts w:ascii="Arial"/>
          <w:color w:val="131313"/>
          <w:spacing w:val="37"/>
          <w:w w:val="105"/>
          <w:sz w:val="36"/>
        </w:rPr>
        <w:t>n</w:t>
      </w:r>
      <w:r>
        <w:rPr>
          <w:rFonts w:ascii="Arial"/>
          <w:color w:val="131313"/>
          <w:w w:val="105"/>
          <w:sz w:val="36"/>
        </w:rPr>
        <w:t>g</w:t>
      </w:r>
      <w:r>
        <w:rPr>
          <w:rFonts w:ascii="Arial"/>
          <w:color w:val="131313"/>
          <w:spacing w:val="19"/>
          <w:sz w:val="36"/>
        </w:rPr>
        <w:t xml:space="preserve"> </w:t>
      </w:r>
      <w:r>
        <w:rPr>
          <w:rFonts w:ascii="Arial"/>
          <w:color w:val="131313"/>
          <w:spacing w:val="-1"/>
          <w:w w:val="103"/>
          <w:sz w:val="36"/>
        </w:rPr>
        <w:t>u</w:t>
      </w:r>
      <w:r>
        <w:rPr>
          <w:rFonts w:ascii="Arial"/>
          <w:color w:val="131313"/>
          <w:w w:val="103"/>
          <w:sz w:val="36"/>
        </w:rPr>
        <w:t>s</w:t>
      </w:r>
      <w:r>
        <w:rPr>
          <w:rFonts w:ascii="Arial"/>
          <w:color w:val="131313"/>
          <w:spacing w:val="27"/>
          <w:sz w:val="36"/>
        </w:rPr>
        <w:t xml:space="preserve"> </w:t>
      </w:r>
      <w:r>
        <w:rPr>
          <w:rFonts w:ascii="Arial"/>
          <w:color w:val="131313"/>
          <w:w w:val="93"/>
          <w:sz w:val="36"/>
        </w:rPr>
        <w:t>a</w:t>
      </w:r>
      <w:r>
        <w:rPr>
          <w:rFonts w:ascii="Arial"/>
          <w:color w:val="131313"/>
          <w:spacing w:val="17"/>
          <w:sz w:val="36"/>
        </w:rPr>
        <w:t xml:space="preserve"> </w:t>
      </w:r>
      <w:r>
        <w:rPr>
          <w:rFonts w:ascii="Arial"/>
          <w:color w:val="131313"/>
          <w:spacing w:val="-1"/>
          <w:w w:val="107"/>
          <w:sz w:val="36"/>
        </w:rPr>
        <w:t>Specific</w:t>
      </w:r>
      <w:r>
        <w:rPr>
          <w:rFonts w:ascii="Arial"/>
          <w:color w:val="131313"/>
          <w:w w:val="107"/>
          <w:sz w:val="36"/>
        </w:rPr>
        <w:t>,</w:t>
      </w:r>
      <w:r>
        <w:rPr>
          <w:rFonts w:ascii="Arial"/>
          <w:color w:val="131313"/>
          <w:spacing w:val="1"/>
          <w:sz w:val="36"/>
        </w:rPr>
        <w:t xml:space="preserve"> </w:t>
      </w:r>
      <w:r>
        <w:rPr>
          <w:rFonts w:ascii="Arial"/>
          <w:color w:val="131313"/>
          <w:w w:val="107"/>
          <w:sz w:val="36"/>
        </w:rPr>
        <w:t>Measurable,</w:t>
      </w:r>
      <w:r>
        <w:rPr>
          <w:rFonts w:ascii="Arial"/>
          <w:color w:val="131313"/>
          <w:spacing w:val="15"/>
          <w:sz w:val="36"/>
        </w:rPr>
        <w:t xml:space="preserve"> </w:t>
      </w:r>
      <w:r>
        <w:rPr>
          <w:rFonts w:ascii="Arial"/>
          <w:color w:val="131313"/>
          <w:spacing w:val="10"/>
          <w:w w:val="109"/>
          <w:sz w:val="36"/>
        </w:rPr>
        <w:t>A</w:t>
      </w:r>
      <w:r>
        <w:rPr>
          <w:rFonts w:ascii="Arial"/>
          <w:color w:val="131313"/>
          <w:spacing w:val="35"/>
          <w:w w:val="109"/>
          <w:sz w:val="36"/>
        </w:rPr>
        <w:t>t</w:t>
      </w:r>
      <w:r>
        <w:rPr>
          <w:rFonts w:ascii="Arial"/>
          <w:color w:val="131313"/>
          <w:w w:val="109"/>
          <w:sz w:val="36"/>
        </w:rPr>
        <w:t>t</w:t>
      </w:r>
      <w:r>
        <w:rPr>
          <w:rFonts w:ascii="Arial"/>
          <w:color w:val="131313"/>
          <w:spacing w:val="-1"/>
          <w:w w:val="93"/>
          <w:sz w:val="36"/>
        </w:rPr>
        <w:t>aina</w:t>
      </w:r>
      <w:r w:rsidR="006B1ADD">
        <w:rPr>
          <w:rFonts w:ascii="Arial"/>
          <w:color w:val="131313"/>
          <w:w w:val="93"/>
          <w:sz w:val="36"/>
        </w:rPr>
        <w:t xml:space="preserve">ble </w:t>
      </w:r>
      <w:r>
        <w:rPr>
          <w:rFonts w:ascii="Arial"/>
          <w:color w:val="131313"/>
          <w:spacing w:val="-1"/>
          <w:w w:val="108"/>
          <w:sz w:val="36"/>
        </w:rPr>
        <w:t>Realistic</w:t>
      </w:r>
      <w:r>
        <w:rPr>
          <w:rFonts w:ascii="Arial"/>
          <w:color w:val="131313"/>
          <w:w w:val="108"/>
          <w:sz w:val="36"/>
        </w:rPr>
        <w:t>,</w:t>
      </w:r>
      <w:r>
        <w:rPr>
          <w:rFonts w:ascii="Arial"/>
          <w:color w:val="131313"/>
          <w:spacing w:val="9"/>
          <w:sz w:val="36"/>
        </w:rPr>
        <w:t xml:space="preserve"> </w:t>
      </w:r>
      <w:r>
        <w:rPr>
          <w:rFonts w:ascii="Arial"/>
          <w:color w:val="131313"/>
          <w:spacing w:val="-1"/>
          <w:w w:val="106"/>
          <w:sz w:val="36"/>
        </w:rPr>
        <w:t>an</w:t>
      </w:r>
      <w:r>
        <w:rPr>
          <w:rFonts w:ascii="Arial"/>
          <w:color w:val="131313"/>
          <w:w w:val="106"/>
          <w:sz w:val="36"/>
        </w:rPr>
        <w:t>d</w:t>
      </w:r>
      <w:r>
        <w:rPr>
          <w:rFonts w:ascii="Arial"/>
          <w:color w:val="131313"/>
          <w:spacing w:val="7"/>
          <w:sz w:val="36"/>
        </w:rPr>
        <w:t xml:space="preserve"> </w:t>
      </w:r>
      <w:r>
        <w:rPr>
          <w:rFonts w:ascii="Arial"/>
          <w:color w:val="131313"/>
          <w:spacing w:val="-1"/>
          <w:w w:val="109"/>
          <w:sz w:val="36"/>
        </w:rPr>
        <w:t>Ti</w:t>
      </w:r>
      <w:r w:rsidR="002A1529">
        <w:rPr>
          <w:rFonts w:ascii="Arial"/>
          <w:color w:val="131313"/>
          <w:spacing w:val="-49"/>
          <w:w w:val="109"/>
          <w:sz w:val="36"/>
        </w:rPr>
        <w:t>mely</w:t>
      </w:r>
      <w:r>
        <w:rPr>
          <w:rFonts w:ascii="Arial"/>
          <w:color w:val="131313"/>
          <w:spacing w:val="39"/>
          <w:sz w:val="36"/>
        </w:rPr>
        <w:t xml:space="preserve"> </w:t>
      </w:r>
      <w:r>
        <w:rPr>
          <w:rFonts w:ascii="Arial"/>
          <w:color w:val="131313"/>
          <w:spacing w:val="-1"/>
          <w:w w:val="110"/>
          <w:sz w:val="36"/>
        </w:rPr>
        <w:t>pla</w:t>
      </w:r>
      <w:r>
        <w:rPr>
          <w:rFonts w:ascii="Arial"/>
          <w:color w:val="131313"/>
          <w:w w:val="110"/>
          <w:sz w:val="36"/>
        </w:rPr>
        <w:t>n</w:t>
      </w:r>
      <w:r>
        <w:rPr>
          <w:rFonts w:ascii="Arial"/>
          <w:color w:val="131313"/>
          <w:spacing w:val="-8"/>
          <w:sz w:val="36"/>
        </w:rPr>
        <w:t xml:space="preserve"> </w:t>
      </w:r>
      <w:r>
        <w:rPr>
          <w:rFonts w:ascii="Arial"/>
          <w:color w:val="131313"/>
          <w:spacing w:val="-1"/>
          <w:w w:val="110"/>
          <w:sz w:val="36"/>
        </w:rPr>
        <w:t>fo</w:t>
      </w:r>
      <w:r>
        <w:rPr>
          <w:rFonts w:ascii="Arial"/>
          <w:color w:val="131313"/>
          <w:w w:val="110"/>
          <w:sz w:val="36"/>
        </w:rPr>
        <w:t>r</w:t>
      </w:r>
      <w:r>
        <w:rPr>
          <w:rFonts w:ascii="Arial"/>
          <w:color w:val="131313"/>
          <w:spacing w:val="42"/>
          <w:sz w:val="36"/>
        </w:rPr>
        <w:t xml:space="preserve"> </w:t>
      </w:r>
      <w:r>
        <w:rPr>
          <w:rFonts w:ascii="Arial"/>
          <w:color w:val="131313"/>
          <w:spacing w:val="-1"/>
          <w:w w:val="111"/>
          <w:sz w:val="36"/>
        </w:rPr>
        <w:t>improving</w:t>
      </w:r>
      <w:r>
        <w:rPr>
          <w:rFonts w:ascii="Arial"/>
          <w:color w:val="131313"/>
          <w:w w:val="111"/>
          <w:sz w:val="36"/>
        </w:rPr>
        <w:t>.</w:t>
      </w:r>
      <w:r>
        <w:rPr>
          <w:rFonts w:ascii="Arial"/>
          <w:color w:val="131313"/>
          <w:spacing w:val="13"/>
          <w:sz w:val="36"/>
        </w:rPr>
        <w:t xml:space="preserve"> </w:t>
      </w:r>
      <w:r>
        <w:rPr>
          <w:rFonts w:ascii="Arial"/>
          <w:color w:val="131313"/>
          <w:spacing w:val="-1"/>
          <w:w w:val="108"/>
          <w:sz w:val="36"/>
        </w:rPr>
        <w:t>L</w:t>
      </w:r>
      <w:r>
        <w:rPr>
          <w:rFonts w:ascii="Arial"/>
          <w:color w:val="131313"/>
          <w:spacing w:val="-24"/>
          <w:w w:val="108"/>
          <w:sz w:val="36"/>
        </w:rPr>
        <w:t>e</w:t>
      </w:r>
      <w:r>
        <w:rPr>
          <w:rFonts w:ascii="Arial"/>
          <w:color w:val="2B2B2B"/>
          <w:spacing w:val="-1"/>
          <w:w w:val="101"/>
          <w:sz w:val="36"/>
        </w:rPr>
        <w:t>t</w:t>
      </w:r>
      <w:r>
        <w:rPr>
          <w:rFonts w:ascii="Arial"/>
          <w:color w:val="2B2B2B"/>
          <w:w w:val="101"/>
          <w:sz w:val="36"/>
        </w:rPr>
        <w:t>'</w:t>
      </w:r>
      <w:r>
        <w:rPr>
          <w:rFonts w:ascii="Arial"/>
          <w:color w:val="2B2B2B"/>
          <w:spacing w:val="-31"/>
          <w:sz w:val="36"/>
        </w:rPr>
        <w:t xml:space="preserve"> </w:t>
      </w:r>
      <w:r>
        <w:rPr>
          <w:rFonts w:ascii="Arial"/>
          <w:color w:val="131313"/>
          <w:sz w:val="36"/>
        </w:rPr>
        <w:t xml:space="preserve">s </w:t>
      </w:r>
      <w:r>
        <w:rPr>
          <w:rFonts w:ascii="Arial"/>
          <w:color w:val="131313"/>
          <w:w w:val="105"/>
          <w:sz w:val="36"/>
        </w:rPr>
        <w:t>take a</w:t>
      </w:r>
      <w:r>
        <w:rPr>
          <w:rFonts w:ascii="Arial"/>
          <w:color w:val="131313"/>
          <w:spacing w:val="1"/>
          <w:w w:val="105"/>
          <w:sz w:val="36"/>
        </w:rPr>
        <w:t xml:space="preserve"> </w:t>
      </w:r>
      <w:r>
        <w:rPr>
          <w:rFonts w:ascii="Arial"/>
          <w:color w:val="131313"/>
          <w:w w:val="105"/>
          <w:sz w:val="36"/>
        </w:rPr>
        <w:t>look at each part of the S.M.A.R</w:t>
      </w:r>
      <w:r>
        <w:rPr>
          <w:rFonts w:ascii="Arial"/>
          <w:color w:val="2B2B2B"/>
          <w:w w:val="105"/>
          <w:sz w:val="36"/>
        </w:rPr>
        <w:t>.</w:t>
      </w:r>
      <w:r>
        <w:rPr>
          <w:rFonts w:ascii="Arial"/>
          <w:color w:val="131313"/>
          <w:w w:val="105"/>
          <w:sz w:val="36"/>
        </w:rPr>
        <w:t>T</w:t>
      </w:r>
      <w:r>
        <w:rPr>
          <w:rFonts w:ascii="Arial"/>
          <w:color w:val="2B2B2B"/>
          <w:w w:val="105"/>
          <w:sz w:val="36"/>
        </w:rPr>
        <w:t>.</w:t>
      </w:r>
      <w:r>
        <w:rPr>
          <w:rFonts w:ascii="Arial"/>
          <w:color w:val="2B2B2B"/>
          <w:spacing w:val="1"/>
          <w:w w:val="105"/>
          <w:sz w:val="36"/>
        </w:rPr>
        <w:t xml:space="preserve"> </w:t>
      </w:r>
      <w:r>
        <w:rPr>
          <w:rFonts w:ascii="Arial"/>
          <w:color w:val="131313"/>
          <w:w w:val="105"/>
          <w:sz w:val="36"/>
        </w:rPr>
        <w:t>goal</w:t>
      </w:r>
      <w:r>
        <w:rPr>
          <w:rFonts w:ascii="Arial"/>
          <w:color w:val="131313"/>
          <w:spacing w:val="-104"/>
          <w:w w:val="105"/>
          <w:sz w:val="36"/>
        </w:rPr>
        <w:t xml:space="preserve"> </w:t>
      </w:r>
      <w:r>
        <w:rPr>
          <w:rFonts w:ascii="Arial"/>
          <w:color w:val="131313"/>
          <w:w w:val="105"/>
          <w:sz w:val="36"/>
        </w:rPr>
        <w:t>setting</w:t>
      </w:r>
      <w:r>
        <w:rPr>
          <w:rFonts w:ascii="Arial"/>
          <w:color w:val="131313"/>
          <w:spacing w:val="-11"/>
          <w:w w:val="105"/>
          <w:sz w:val="36"/>
        </w:rPr>
        <w:t xml:space="preserve"> </w:t>
      </w:r>
      <w:proofErr w:type="gramStart"/>
      <w:r>
        <w:rPr>
          <w:rFonts w:ascii="Arial"/>
          <w:color w:val="131313"/>
          <w:w w:val="105"/>
          <w:sz w:val="36"/>
        </w:rPr>
        <w:t>process</w:t>
      </w:r>
      <w:r>
        <w:rPr>
          <w:rFonts w:ascii="Arial"/>
          <w:color w:val="131313"/>
          <w:spacing w:val="-70"/>
          <w:w w:val="105"/>
          <w:sz w:val="36"/>
        </w:rPr>
        <w:t xml:space="preserve"> </w:t>
      </w:r>
      <w:r>
        <w:rPr>
          <w:rFonts w:ascii="Arial"/>
          <w:color w:val="3F3F3F"/>
          <w:w w:val="105"/>
          <w:sz w:val="36"/>
        </w:rPr>
        <w:t>.</w:t>
      </w:r>
      <w:proofErr w:type="gramEnd"/>
    </w:p>
    <w:p w14:paraId="7A877FA6" w14:textId="77777777" w:rsidR="00080240" w:rsidRDefault="00080240">
      <w:pPr>
        <w:spacing w:line="273" w:lineRule="auto"/>
        <w:rPr>
          <w:rFonts w:ascii="Arial"/>
          <w:sz w:val="36"/>
        </w:rPr>
        <w:sectPr w:rsidR="00080240">
          <w:pgSz w:w="14400" w:h="8100" w:orient="landscape"/>
          <w:pgMar w:top="0" w:right="2060" w:bottom="0" w:left="2060" w:header="720" w:footer="720" w:gutter="0"/>
          <w:cols w:space="720"/>
        </w:sectPr>
      </w:pPr>
    </w:p>
    <w:p w14:paraId="3B38EC94" w14:textId="77777777" w:rsidR="00080240" w:rsidRDefault="003414B3">
      <w:pPr>
        <w:pStyle w:val="BodyText"/>
        <w:spacing w:before="4"/>
        <w:rPr>
          <w:rFonts w:ascii="Arial"/>
          <w:sz w:val="17"/>
        </w:rPr>
      </w:pPr>
      <w:r>
        <w:rPr>
          <w:noProof/>
        </w:rPr>
        <w:lastRenderedPageBreak/>
        <w:drawing>
          <wp:anchor distT="0" distB="0" distL="0" distR="0" simplePos="0" relativeHeight="487267840" behindDoc="1" locked="0" layoutInCell="1" allowOverlap="1" wp14:anchorId="7974B846" wp14:editId="0DCE5470">
            <wp:simplePos x="0" y="0"/>
            <wp:positionH relativeFrom="page">
              <wp:posOffset>1211580</wp:posOffset>
            </wp:positionH>
            <wp:positionV relativeFrom="page">
              <wp:posOffset>0</wp:posOffset>
            </wp:positionV>
            <wp:extent cx="6857999" cy="5143499"/>
            <wp:effectExtent l="0" t="0" r="0" b="0"/>
            <wp:wrapNone/>
            <wp:docPr id="11" name="image2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20.jpeg"/>
                    <pic:cNvPicPr/>
                  </pic:nvPicPr>
                  <pic:blipFill>
                    <a:blip r:embed="rId5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857999" cy="51434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1D8CB8D" w14:textId="77777777" w:rsidR="00080240" w:rsidRDefault="00080240">
      <w:pPr>
        <w:rPr>
          <w:rFonts w:ascii="Arial"/>
          <w:sz w:val="17"/>
        </w:rPr>
        <w:sectPr w:rsidR="00080240">
          <w:pgSz w:w="14400" w:h="8100" w:orient="landscape"/>
          <w:pgMar w:top="0" w:right="2060" w:bottom="0" w:left="2060" w:header="720" w:footer="720" w:gutter="0"/>
          <w:cols w:space="720"/>
        </w:sectPr>
      </w:pPr>
    </w:p>
    <w:p w14:paraId="45059546" w14:textId="77777777" w:rsidR="00080240" w:rsidRDefault="003414B3">
      <w:pPr>
        <w:pStyle w:val="BodyText"/>
        <w:rPr>
          <w:rFonts w:ascii="Arial"/>
          <w:sz w:val="20"/>
        </w:rPr>
      </w:pPr>
      <w:r>
        <w:rPr>
          <w:noProof/>
        </w:rPr>
        <w:lastRenderedPageBreak/>
        <w:drawing>
          <wp:anchor distT="0" distB="0" distL="0" distR="0" simplePos="0" relativeHeight="487268352" behindDoc="1" locked="0" layoutInCell="1" allowOverlap="1" wp14:anchorId="3F89FBAB" wp14:editId="2B88A4B1">
            <wp:simplePos x="0" y="0"/>
            <wp:positionH relativeFrom="page">
              <wp:posOffset>1208617</wp:posOffset>
            </wp:positionH>
            <wp:positionV relativeFrom="page">
              <wp:posOffset>0</wp:posOffset>
            </wp:positionV>
            <wp:extent cx="6873247" cy="5125173"/>
            <wp:effectExtent l="0" t="0" r="0" b="0"/>
            <wp:wrapNone/>
            <wp:docPr id="13" name="image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21.png"/>
                    <pic:cNvPicPr/>
                  </pic:nvPicPr>
                  <pic:blipFill>
                    <a:blip r:embed="rId5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873247" cy="512517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23C68FD" w14:textId="77777777" w:rsidR="00080240" w:rsidRDefault="00080240">
      <w:pPr>
        <w:pStyle w:val="BodyText"/>
        <w:rPr>
          <w:rFonts w:ascii="Arial"/>
          <w:sz w:val="20"/>
        </w:rPr>
      </w:pPr>
    </w:p>
    <w:p w14:paraId="62945B1E" w14:textId="77777777" w:rsidR="00080240" w:rsidRDefault="00080240">
      <w:pPr>
        <w:pStyle w:val="BodyText"/>
        <w:rPr>
          <w:rFonts w:ascii="Arial"/>
          <w:sz w:val="20"/>
        </w:rPr>
      </w:pPr>
    </w:p>
    <w:p w14:paraId="70788A5B" w14:textId="77777777" w:rsidR="00080240" w:rsidRDefault="00080240">
      <w:pPr>
        <w:pStyle w:val="BodyText"/>
        <w:rPr>
          <w:rFonts w:ascii="Arial"/>
          <w:sz w:val="20"/>
        </w:rPr>
      </w:pPr>
    </w:p>
    <w:p w14:paraId="5B60AA96" w14:textId="77777777" w:rsidR="00080240" w:rsidRDefault="00080240">
      <w:pPr>
        <w:pStyle w:val="BodyText"/>
        <w:rPr>
          <w:rFonts w:ascii="Arial"/>
          <w:sz w:val="20"/>
        </w:rPr>
      </w:pPr>
    </w:p>
    <w:p w14:paraId="267D1B21" w14:textId="77777777" w:rsidR="00080240" w:rsidRDefault="00080240">
      <w:pPr>
        <w:pStyle w:val="BodyText"/>
        <w:rPr>
          <w:rFonts w:ascii="Arial"/>
          <w:sz w:val="20"/>
        </w:rPr>
      </w:pPr>
    </w:p>
    <w:p w14:paraId="28868447" w14:textId="77777777" w:rsidR="00080240" w:rsidRDefault="00080240">
      <w:pPr>
        <w:pStyle w:val="BodyText"/>
        <w:rPr>
          <w:rFonts w:ascii="Arial"/>
          <w:sz w:val="20"/>
        </w:rPr>
      </w:pPr>
    </w:p>
    <w:p w14:paraId="4B8D4F9D" w14:textId="77777777" w:rsidR="00080240" w:rsidRDefault="00080240">
      <w:pPr>
        <w:pStyle w:val="BodyText"/>
        <w:rPr>
          <w:rFonts w:ascii="Arial"/>
          <w:sz w:val="20"/>
        </w:rPr>
      </w:pPr>
    </w:p>
    <w:p w14:paraId="0734203E" w14:textId="77777777" w:rsidR="00080240" w:rsidRDefault="00080240">
      <w:pPr>
        <w:pStyle w:val="BodyText"/>
        <w:rPr>
          <w:rFonts w:ascii="Arial"/>
          <w:sz w:val="20"/>
        </w:rPr>
      </w:pPr>
    </w:p>
    <w:p w14:paraId="75C594B5" w14:textId="77777777" w:rsidR="00080240" w:rsidRDefault="00080240">
      <w:pPr>
        <w:pStyle w:val="BodyText"/>
        <w:rPr>
          <w:rFonts w:ascii="Arial"/>
          <w:sz w:val="20"/>
        </w:rPr>
      </w:pPr>
    </w:p>
    <w:p w14:paraId="37E6C7B6" w14:textId="77777777" w:rsidR="00080240" w:rsidRDefault="00080240">
      <w:pPr>
        <w:pStyle w:val="BodyText"/>
        <w:rPr>
          <w:rFonts w:ascii="Arial"/>
          <w:sz w:val="20"/>
        </w:rPr>
      </w:pPr>
    </w:p>
    <w:p w14:paraId="2B885095" w14:textId="77777777" w:rsidR="00080240" w:rsidRDefault="00080240">
      <w:pPr>
        <w:pStyle w:val="BodyText"/>
        <w:rPr>
          <w:rFonts w:ascii="Arial"/>
          <w:sz w:val="20"/>
        </w:rPr>
      </w:pPr>
    </w:p>
    <w:p w14:paraId="27883833" w14:textId="77777777" w:rsidR="00080240" w:rsidRDefault="00080240">
      <w:pPr>
        <w:pStyle w:val="BodyText"/>
        <w:rPr>
          <w:rFonts w:ascii="Arial"/>
          <w:sz w:val="20"/>
        </w:rPr>
      </w:pPr>
    </w:p>
    <w:p w14:paraId="2FE0CEBA" w14:textId="77777777" w:rsidR="00080240" w:rsidRDefault="00080240">
      <w:pPr>
        <w:pStyle w:val="BodyText"/>
        <w:spacing w:before="11"/>
        <w:rPr>
          <w:rFonts w:ascii="Arial"/>
          <w:sz w:val="17"/>
        </w:rPr>
      </w:pPr>
    </w:p>
    <w:p w14:paraId="5E677303" w14:textId="0E667511" w:rsidR="00080240" w:rsidRDefault="003414B3">
      <w:pPr>
        <w:spacing w:before="86"/>
        <w:ind w:left="1729"/>
        <w:rPr>
          <w:rFonts w:ascii="Arial"/>
          <w:sz w:val="47"/>
        </w:rPr>
      </w:pPr>
      <w:r>
        <w:rPr>
          <w:rFonts w:ascii="Arial"/>
          <w:color w:val="1C1C1C"/>
          <w:w w:val="105"/>
          <w:sz w:val="47"/>
        </w:rPr>
        <w:t>Spec</w:t>
      </w:r>
      <w:r w:rsidR="002A1529">
        <w:rPr>
          <w:rFonts w:ascii="Arial"/>
          <w:color w:val="1C1C1C"/>
          <w:w w:val="105"/>
          <w:sz w:val="47"/>
        </w:rPr>
        <w:t>ific</w:t>
      </w:r>
    </w:p>
    <w:p w14:paraId="41B411D5" w14:textId="77777777" w:rsidR="00080240" w:rsidRDefault="00080240">
      <w:pPr>
        <w:pStyle w:val="BodyText"/>
        <w:rPr>
          <w:rFonts w:ascii="Arial"/>
          <w:sz w:val="52"/>
        </w:rPr>
      </w:pPr>
    </w:p>
    <w:p w14:paraId="341CE6C1" w14:textId="77777777" w:rsidR="00080240" w:rsidRDefault="003414B3">
      <w:pPr>
        <w:spacing w:before="333" w:line="261" w:lineRule="auto"/>
        <w:ind w:left="1739" w:right="990" w:hanging="5"/>
        <w:rPr>
          <w:rFonts w:ascii="Arial"/>
          <w:sz w:val="48"/>
        </w:rPr>
      </w:pPr>
      <w:r>
        <w:rPr>
          <w:rFonts w:ascii="Arial"/>
          <w:color w:val="1C1C1C"/>
          <w:w w:val="110"/>
          <w:sz w:val="46"/>
        </w:rPr>
        <w:t>State</w:t>
      </w:r>
      <w:r>
        <w:rPr>
          <w:rFonts w:ascii="Arial"/>
          <w:color w:val="1C1C1C"/>
          <w:spacing w:val="12"/>
          <w:w w:val="110"/>
          <w:sz w:val="46"/>
        </w:rPr>
        <w:t xml:space="preserve"> </w:t>
      </w:r>
      <w:r>
        <w:rPr>
          <w:rFonts w:ascii="Arial"/>
          <w:color w:val="1C1C1C"/>
          <w:w w:val="110"/>
          <w:sz w:val="46"/>
        </w:rPr>
        <w:t>exactly</w:t>
      </w:r>
      <w:r>
        <w:rPr>
          <w:rFonts w:ascii="Arial"/>
          <w:color w:val="1C1C1C"/>
          <w:spacing w:val="34"/>
          <w:w w:val="110"/>
          <w:sz w:val="46"/>
        </w:rPr>
        <w:t xml:space="preserve"> </w:t>
      </w:r>
      <w:r>
        <w:rPr>
          <w:rFonts w:ascii="Arial"/>
          <w:color w:val="1C1C1C"/>
          <w:w w:val="110"/>
          <w:sz w:val="46"/>
        </w:rPr>
        <w:t>what</w:t>
      </w:r>
      <w:r>
        <w:rPr>
          <w:rFonts w:ascii="Arial"/>
          <w:color w:val="1C1C1C"/>
          <w:spacing w:val="37"/>
          <w:w w:val="110"/>
          <w:sz w:val="46"/>
        </w:rPr>
        <w:t xml:space="preserve"> </w:t>
      </w:r>
      <w:r>
        <w:rPr>
          <w:rFonts w:ascii="Arial"/>
          <w:color w:val="1C1C1C"/>
          <w:w w:val="110"/>
          <w:sz w:val="46"/>
        </w:rPr>
        <w:t>you</w:t>
      </w:r>
      <w:r>
        <w:rPr>
          <w:rFonts w:ascii="Arial"/>
          <w:color w:val="1C1C1C"/>
          <w:spacing w:val="13"/>
          <w:w w:val="110"/>
          <w:sz w:val="46"/>
        </w:rPr>
        <w:t xml:space="preserve"> </w:t>
      </w:r>
      <w:r>
        <w:rPr>
          <w:rFonts w:ascii="Arial"/>
          <w:color w:val="1C1C1C"/>
          <w:w w:val="110"/>
          <w:sz w:val="46"/>
        </w:rPr>
        <w:t>will</w:t>
      </w:r>
      <w:r>
        <w:rPr>
          <w:rFonts w:ascii="Arial"/>
          <w:color w:val="1C1C1C"/>
          <w:spacing w:val="26"/>
          <w:w w:val="110"/>
          <w:sz w:val="46"/>
        </w:rPr>
        <w:t xml:space="preserve"> </w:t>
      </w:r>
      <w:r>
        <w:rPr>
          <w:rFonts w:ascii="Arial"/>
          <w:color w:val="1C1C1C"/>
          <w:w w:val="110"/>
          <w:sz w:val="46"/>
        </w:rPr>
        <w:t>do</w:t>
      </w:r>
      <w:r>
        <w:rPr>
          <w:rFonts w:ascii="Arial"/>
          <w:color w:val="1C1C1C"/>
          <w:spacing w:val="1"/>
          <w:w w:val="110"/>
          <w:sz w:val="46"/>
        </w:rPr>
        <w:t xml:space="preserve"> </w:t>
      </w:r>
      <w:r>
        <w:rPr>
          <w:rFonts w:ascii="Arial"/>
          <w:color w:val="1C1C1C"/>
          <w:w w:val="110"/>
          <w:sz w:val="46"/>
        </w:rPr>
        <w:t>and</w:t>
      </w:r>
      <w:r>
        <w:rPr>
          <w:rFonts w:ascii="Arial"/>
          <w:color w:val="1C1C1C"/>
          <w:spacing w:val="6"/>
          <w:w w:val="110"/>
          <w:sz w:val="46"/>
        </w:rPr>
        <w:t xml:space="preserve"> </w:t>
      </w:r>
      <w:r>
        <w:rPr>
          <w:rFonts w:ascii="Arial"/>
          <w:color w:val="1C1C1C"/>
          <w:w w:val="110"/>
          <w:sz w:val="46"/>
        </w:rPr>
        <w:t>how</w:t>
      </w:r>
      <w:r>
        <w:rPr>
          <w:rFonts w:ascii="Arial"/>
          <w:color w:val="1C1C1C"/>
          <w:spacing w:val="63"/>
          <w:w w:val="110"/>
          <w:sz w:val="46"/>
        </w:rPr>
        <w:t xml:space="preserve"> </w:t>
      </w:r>
      <w:r>
        <w:rPr>
          <w:rFonts w:ascii="Arial"/>
          <w:color w:val="1C1C1C"/>
          <w:w w:val="110"/>
          <w:sz w:val="46"/>
        </w:rPr>
        <w:t>you</w:t>
      </w:r>
      <w:r>
        <w:rPr>
          <w:rFonts w:ascii="Arial"/>
          <w:color w:val="1C1C1C"/>
          <w:spacing w:val="-10"/>
          <w:w w:val="110"/>
          <w:sz w:val="46"/>
        </w:rPr>
        <w:t xml:space="preserve"> </w:t>
      </w:r>
      <w:r>
        <w:rPr>
          <w:rFonts w:ascii="Arial"/>
          <w:color w:val="1C1C1C"/>
          <w:w w:val="110"/>
          <w:sz w:val="46"/>
        </w:rPr>
        <w:t>will</w:t>
      </w:r>
      <w:r>
        <w:rPr>
          <w:rFonts w:ascii="Arial"/>
          <w:color w:val="1C1C1C"/>
          <w:spacing w:val="12"/>
          <w:w w:val="110"/>
          <w:sz w:val="46"/>
        </w:rPr>
        <w:t xml:space="preserve"> </w:t>
      </w:r>
      <w:r>
        <w:rPr>
          <w:rFonts w:ascii="Arial"/>
          <w:color w:val="1C1C1C"/>
          <w:w w:val="110"/>
          <w:sz w:val="46"/>
        </w:rPr>
        <w:t>accomplish</w:t>
      </w:r>
      <w:r>
        <w:rPr>
          <w:rFonts w:ascii="Arial"/>
          <w:color w:val="1C1C1C"/>
          <w:spacing w:val="5"/>
          <w:w w:val="110"/>
          <w:sz w:val="46"/>
        </w:rPr>
        <w:t xml:space="preserve"> </w:t>
      </w:r>
      <w:r>
        <w:rPr>
          <w:rFonts w:ascii="Arial"/>
          <w:color w:val="1C1C1C"/>
          <w:w w:val="110"/>
          <w:sz w:val="48"/>
        </w:rPr>
        <w:t>it.</w:t>
      </w:r>
    </w:p>
    <w:p w14:paraId="53CD53CD" w14:textId="77777777" w:rsidR="00080240" w:rsidRDefault="00080240">
      <w:pPr>
        <w:spacing w:line="261" w:lineRule="auto"/>
        <w:rPr>
          <w:rFonts w:ascii="Arial"/>
          <w:sz w:val="48"/>
        </w:rPr>
        <w:sectPr w:rsidR="00080240">
          <w:pgSz w:w="14400" w:h="8100" w:orient="landscape"/>
          <w:pgMar w:top="0" w:right="2060" w:bottom="0" w:left="2060" w:header="720" w:footer="720" w:gutter="0"/>
          <w:cols w:space="720"/>
        </w:sectPr>
      </w:pPr>
    </w:p>
    <w:p w14:paraId="0714C993" w14:textId="77777777" w:rsidR="00080240" w:rsidRDefault="003414B3">
      <w:pPr>
        <w:pStyle w:val="BodyText"/>
        <w:rPr>
          <w:rFonts w:ascii="Arial"/>
          <w:sz w:val="20"/>
        </w:rPr>
      </w:pPr>
      <w:r>
        <w:rPr>
          <w:noProof/>
        </w:rPr>
        <w:lastRenderedPageBreak/>
        <w:drawing>
          <wp:anchor distT="0" distB="0" distL="0" distR="0" simplePos="0" relativeHeight="487268864" behindDoc="1" locked="0" layoutInCell="1" allowOverlap="1" wp14:anchorId="3422DE69" wp14:editId="38BB4041">
            <wp:simplePos x="0" y="0"/>
            <wp:positionH relativeFrom="page">
              <wp:posOffset>1245242</wp:posOffset>
            </wp:positionH>
            <wp:positionV relativeFrom="page">
              <wp:posOffset>0</wp:posOffset>
            </wp:positionV>
            <wp:extent cx="6934288" cy="5125173"/>
            <wp:effectExtent l="0" t="0" r="0" b="0"/>
            <wp:wrapNone/>
            <wp:docPr id="15" name="image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22.png"/>
                    <pic:cNvPicPr/>
                  </pic:nvPicPr>
                  <pic:blipFill>
                    <a:blip r:embed="rId5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934288" cy="512517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385C7AC" w14:textId="77777777" w:rsidR="00080240" w:rsidRDefault="00080240">
      <w:pPr>
        <w:pStyle w:val="BodyText"/>
        <w:rPr>
          <w:rFonts w:ascii="Arial"/>
          <w:sz w:val="20"/>
        </w:rPr>
      </w:pPr>
    </w:p>
    <w:p w14:paraId="7E49DEF5" w14:textId="77777777" w:rsidR="00080240" w:rsidRDefault="00080240">
      <w:pPr>
        <w:pStyle w:val="BodyText"/>
        <w:rPr>
          <w:rFonts w:ascii="Arial"/>
          <w:sz w:val="20"/>
        </w:rPr>
      </w:pPr>
    </w:p>
    <w:p w14:paraId="72FB5629" w14:textId="77777777" w:rsidR="00080240" w:rsidRDefault="00080240">
      <w:pPr>
        <w:pStyle w:val="BodyText"/>
        <w:rPr>
          <w:rFonts w:ascii="Arial"/>
          <w:sz w:val="20"/>
        </w:rPr>
      </w:pPr>
    </w:p>
    <w:p w14:paraId="2F255829" w14:textId="77777777" w:rsidR="00080240" w:rsidRDefault="00080240">
      <w:pPr>
        <w:pStyle w:val="BodyText"/>
        <w:rPr>
          <w:rFonts w:ascii="Arial"/>
          <w:sz w:val="20"/>
        </w:rPr>
      </w:pPr>
    </w:p>
    <w:p w14:paraId="46B3DAB6" w14:textId="77777777" w:rsidR="00080240" w:rsidRDefault="00080240">
      <w:pPr>
        <w:pStyle w:val="BodyText"/>
        <w:rPr>
          <w:rFonts w:ascii="Arial"/>
          <w:sz w:val="20"/>
        </w:rPr>
      </w:pPr>
    </w:p>
    <w:p w14:paraId="7CDA4C55" w14:textId="77777777" w:rsidR="00080240" w:rsidRDefault="00080240">
      <w:pPr>
        <w:pStyle w:val="BodyText"/>
        <w:rPr>
          <w:rFonts w:ascii="Arial"/>
          <w:sz w:val="20"/>
        </w:rPr>
      </w:pPr>
    </w:p>
    <w:p w14:paraId="5DAF5F60" w14:textId="77777777" w:rsidR="00080240" w:rsidRDefault="00080240">
      <w:pPr>
        <w:pStyle w:val="BodyText"/>
        <w:rPr>
          <w:rFonts w:ascii="Arial"/>
          <w:sz w:val="20"/>
        </w:rPr>
      </w:pPr>
    </w:p>
    <w:p w14:paraId="2BEAC184" w14:textId="77777777" w:rsidR="00080240" w:rsidRDefault="00080240">
      <w:pPr>
        <w:pStyle w:val="BodyText"/>
        <w:rPr>
          <w:rFonts w:ascii="Arial"/>
          <w:sz w:val="20"/>
        </w:rPr>
      </w:pPr>
    </w:p>
    <w:p w14:paraId="680E9E0C" w14:textId="77777777" w:rsidR="00080240" w:rsidRDefault="00080240">
      <w:pPr>
        <w:pStyle w:val="BodyText"/>
        <w:rPr>
          <w:rFonts w:ascii="Arial"/>
          <w:sz w:val="20"/>
        </w:rPr>
      </w:pPr>
    </w:p>
    <w:p w14:paraId="13D21BF0" w14:textId="77777777" w:rsidR="00080240" w:rsidRDefault="00080240">
      <w:pPr>
        <w:pStyle w:val="BodyText"/>
        <w:rPr>
          <w:rFonts w:ascii="Arial"/>
          <w:sz w:val="20"/>
        </w:rPr>
      </w:pPr>
    </w:p>
    <w:p w14:paraId="7E86770A" w14:textId="77777777" w:rsidR="00080240" w:rsidRDefault="00080240">
      <w:pPr>
        <w:pStyle w:val="BodyText"/>
        <w:rPr>
          <w:rFonts w:ascii="Arial"/>
          <w:sz w:val="20"/>
        </w:rPr>
      </w:pPr>
    </w:p>
    <w:p w14:paraId="0791A4F6" w14:textId="77777777" w:rsidR="00080240" w:rsidRDefault="00080240">
      <w:pPr>
        <w:pStyle w:val="BodyText"/>
        <w:rPr>
          <w:rFonts w:ascii="Arial"/>
          <w:sz w:val="20"/>
        </w:rPr>
      </w:pPr>
    </w:p>
    <w:p w14:paraId="79721B40" w14:textId="77777777" w:rsidR="00080240" w:rsidRDefault="00080240">
      <w:pPr>
        <w:pStyle w:val="BodyText"/>
        <w:spacing w:before="2"/>
        <w:rPr>
          <w:rFonts w:ascii="Arial"/>
          <w:sz w:val="19"/>
        </w:rPr>
      </w:pPr>
    </w:p>
    <w:p w14:paraId="298C54B2" w14:textId="77777777" w:rsidR="00080240" w:rsidRDefault="003414B3">
      <w:pPr>
        <w:spacing w:before="86"/>
        <w:ind w:left="1813"/>
        <w:rPr>
          <w:rFonts w:ascii="Arial"/>
          <w:sz w:val="46"/>
        </w:rPr>
      </w:pPr>
      <w:r>
        <w:rPr>
          <w:rFonts w:ascii="Arial"/>
          <w:color w:val="181818"/>
          <w:w w:val="110"/>
          <w:sz w:val="46"/>
        </w:rPr>
        <w:t>Measurable</w:t>
      </w:r>
    </w:p>
    <w:p w14:paraId="079A009E" w14:textId="77777777" w:rsidR="00080240" w:rsidRDefault="00080240">
      <w:pPr>
        <w:pStyle w:val="BodyText"/>
        <w:rPr>
          <w:rFonts w:ascii="Arial"/>
          <w:sz w:val="50"/>
        </w:rPr>
      </w:pPr>
    </w:p>
    <w:p w14:paraId="3A16599B" w14:textId="77777777" w:rsidR="00080240" w:rsidRDefault="003414B3">
      <w:pPr>
        <w:spacing w:before="363" w:line="276" w:lineRule="auto"/>
        <w:ind w:left="1812" w:right="3036" w:hanging="3"/>
        <w:rPr>
          <w:rFonts w:ascii="Arial"/>
          <w:sz w:val="46"/>
        </w:rPr>
      </w:pPr>
      <w:r>
        <w:rPr>
          <w:rFonts w:ascii="Arial"/>
          <w:color w:val="181818"/>
          <w:w w:val="110"/>
          <w:sz w:val="46"/>
        </w:rPr>
        <w:t>Include</w:t>
      </w:r>
      <w:r>
        <w:rPr>
          <w:rFonts w:ascii="Arial"/>
          <w:color w:val="181818"/>
          <w:spacing w:val="-11"/>
          <w:w w:val="110"/>
          <w:sz w:val="46"/>
        </w:rPr>
        <w:t xml:space="preserve"> </w:t>
      </w:r>
      <w:r>
        <w:rPr>
          <w:rFonts w:ascii="Arial"/>
          <w:color w:val="181818"/>
          <w:w w:val="110"/>
          <w:sz w:val="46"/>
        </w:rPr>
        <w:t>a</w:t>
      </w:r>
      <w:r>
        <w:rPr>
          <w:rFonts w:ascii="Arial"/>
          <w:color w:val="181818"/>
          <w:spacing w:val="-11"/>
          <w:w w:val="110"/>
          <w:sz w:val="46"/>
        </w:rPr>
        <w:t xml:space="preserve"> </w:t>
      </w:r>
      <w:r>
        <w:rPr>
          <w:rFonts w:ascii="Arial"/>
          <w:color w:val="181818"/>
          <w:w w:val="110"/>
          <w:sz w:val="46"/>
        </w:rPr>
        <w:t>precise</w:t>
      </w:r>
      <w:r>
        <w:rPr>
          <w:rFonts w:ascii="Arial"/>
          <w:color w:val="181818"/>
          <w:spacing w:val="-1"/>
          <w:w w:val="110"/>
          <w:sz w:val="46"/>
        </w:rPr>
        <w:t xml:space="preserve"> </w:t>
      </w:r>
      <w:r>
        <w:rPr>
          <w:rFonts w:ascii="Arial"/>
          <w:color w:val="181818"/>
          <w:w w:val="110"/>
          <w:sz w:val="46"/>
        </w:rPr>
        <w:t>way</w:t>
      </w:r>
      <w:r>
        <w:rPr>
          <w:rFonts w:ascii="Arial"/>
          <w:color w:val="181818"/>
          <w:spacing w:val="9"/>
          <w:w w:val="110"/>
          <w:sz w:val="46"/>
        </w:rPr>
        <w:t xml:space="preserve"> </w:t>
      </w:r>
      <w:r>
        <w:rPr>
          <w:rFonts w:ascii="Arial"/>
          <w:color w:val="181818"/>
          <w:w w:val="110"/>
          <w:sz w:val="46"/>
        </w:rPr>
        <w:t>to</w:t>
      </w:r>
      <w:r>
        <w:rPr>
          <w:rFonts w:ascii="Arial"/>
          <w:color w:val="181818"/>
          <w:spacing w:val="-138"/>
          <w:w w:val="110"/>
          <w:sz w:val="46"/>
        </w:rPr>
        <w:t xml:space="preserve"> </w:t>
      </w:r>
      <w:r>
        <w:rPr>
          <w:rFonts w:ascii="Arial"/>
          <w:color w:val="181818"/>
          <w:w w:val="110"/>
          <w:sz w:val="46"/>
        </w:rPr>
        <w:t>measure</w:t>
      </w:r>
      <w:r>
        <w:rPr>
          <w:rFonts w:ascii="Arial"/>
          <w:color w:val="181818"/>
          <w:spacing w:val="2"/>
          <w:w w:val="110"/>
          <w:sz w:val="46"/>
        </w:rPr>
        <w:t xml:space="preserve"> </w:t>
      </w:r>
      <w:r>
        <w:rPr>
          <w:rFonts w:ascii="Arial"/>
          <w:color w:val="181818"/>
          <w:w w:val="110"/>
          <w:sz w:val="46"/>
        </w:rPr>
        <w:t>progress.</w:t>
      </w:r>
    </w:p>
    <w:p w14:paraId="06786F98" w14:textId="77777777" w:rsidR="00080240" w:rsidRDefault="00080240">
      <w:pPr>
        <w:spacing w:line="276" w:lineRule="auto"/>
        <w:rPr>
          <w:rFonts w:ascii="Arial"/>
          <w:sz w:val="46"/>
        </w:rPr>
        <w:sectPr w:rsidR="00080240">
          <w:pgSz w:w="14400" w:h="8100" w:orient="landscape"/>
          <w:pgMar w:top="0" w:right="2060" w:bottom="0" w:left="2060" w:header="720" w:footer="720" w:gutter="0"/>
          <w:cols w:space="720"/>
        </w:sectPr>
      </w:pPr>
    </w:p>
    <w:p w14:paraId="555DDD5B" w14:textId="77777777" w:rsidR="00080240" w:rsidRDefault="003414B3">
      <w:pPr>
        <w:pStyle w:val="BodyText"/>
        <w:rPr>
          <w:rFonts w:ascii="Arial"/>
          <w:sz w:val="20"/>
        </w:rPr>
      </w:pPr>
      <w:r>
        <w:rPr>
          <w:noProof/>
        </w:rPr>
        <w:lastRenderedPageBreak/>
        <w:drawing>
          <wp:anchor distT="0" distB="0" distL="0" distR="0" simplePos="0" relativeHeight="487269376" behindDoc="1" locked="0" layoutInCell="1" allowOverlap="1" wp14:anchorId="029CDCDA" wp14:editId="56D14580">
            <wp:simplePos x="0" y="0"/>
            <wp:positionH relativeFrom="page">
              <wp:posOffset>1135367</wp:posOffset>
            </wp:positionH>
            <wp:positionV relativeFrom="page">
              <wp:posOffset>0</wp:posOffset>
            </wp:positionV>
            <wp:extent cx="6885456" cy="5125173"/>
            <wp:effectExtent l="0" t="0" r="0" b="0"/>
            <wp:wrapNone/>
            <wp:docPr id="17" name="image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23.png"/>
                    <pic:cNvPicPr/>
                  </pic:nvPicPr>
                  <pic:blipFill>
                    <a:blip r:embed="rId5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885456" cy="512517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D01BC4F" w14:textId="77777777" w:rsidR="00080240" w:rsidRDefault="00080240">
      <w:pPr>
        <w:pStyle w:val="BodyText"/>
        <w:rPr>
          <w:rFonts w:ascii="Arial"/>
          <w:sz w:val="20"/>
        </w:rPr>
      </w:pPr>
    </w:p>
    <w:p w14:paraId="16A1EAC8" w14:textId="77777777" w:rsidR="00080240" w:rsidRDefault="00080240">
      <w:pPr>
        <w:pStyle w:val="BodyText"/>
        <w:rPr>
          <w:rFonts w:ascii="Arial"/>
          <w:sz w:val="20"/>
        </w:rPr>
      </w:pPr>
    </w:p>
    <w:p w14:paraId="5CB8CA74" w14:textId="77777777" w:rsidR="00080240" w:rsidRDefault="00080240">
      <w:pPr>
        <w:pStyle w:val="BodyText"/>
        <w:rPr>
          <w:rFonts w:ascii="Arial"/>
          <w:sz w:val="20"/>
        </w:rPr>
      </w:pPr>
    </w:p>
    <w:p w14:paraId="383BAF24" w14:textId="77777777" w:rsidR="00080240" w:rsidRDefault="00080240">
      <w:pPr>
        <w:pStyle w:val="BodyText"/>
        <w:rPr>
          <w:rFonts w:ascii="Arial"/>
          <w:sz w:val="20"/>
        </w:rPr>
      </w:pPr>
    </w:p>
    <w:p w14:paraId="64BABA3D" w14:textId="77777777" w:rsidR="00080240" w:rsidRDefault="00080240">
      <w:pPr>
        <w:pStyle w:val="BodyText"/>
        <w:rPr>
          <w:rFonts w:ascii="Arial"/>
          <w:sz w:val="20"/>
        </w:rPr>
      </w:pPr>
    </w:p>
    <w:p w14:paraId="6A879EE8" w14:textId="77777777" w:rsidR="00080240" w:rsidRDefault="00080240">
      <w:pPr>
        <w:pStyle w:val="BodyText"/>
        <w:rPr>
          <w:rFonts w:ascii="Arial"/>
          <w:sz w:val="20"/>
        </w:rPr>
      </w:pPr>
    </w:p>
    <w:p w14:paraId="6FE827EF" w14:textId="77777777" w:rsidR="00080240" w:rsidRDefault="00080240">
      <w:pPr>
        <w:pStyle w:val="BodyText"/>
        <w:rPr>
          <w:rFonts w:ascii="Arial"/>
          <w:sz w:val="20"/>
        </w:rPr>
      </w:pPr>
    </w:p>
    <w:p w14:paraId="3850ED1E" w14:textId="77777777" w:rsidR="00080240" w:rsidRDefault="00080240">
      <w:pPr>
        <w:pStyle w:val="BodyText"/>
        <w:rPr>
          <w:rFonts w:ascii="Arial"/>
          <w:sz w:val="20"/>
        </w:rPr>
      </w:pPr>
    </w:p>
    <w:p w14:paraId="13A563F4" w14:textId="77777777" w:rsidR="00080240" w:rsidRDefault="00080240">
      <w:pPr>
        <w:pStyle w:val="BodyText"/>
        <w:rPr>
          <w:rFonts w:ascii="Arial"/>
          <w:sz w:val="20"/>
        </w:rPr>
      </w:pPr>
    </w:p>
    <w:p w14:paraId="4AF84921" w14:textId="77777777" w:rsidR="00080240" w:rsidRDefault="00080240">
      <w:pPr>
        <w:pStyle w:val="BodyText"/>
        <w:rPr>
          <w:rFonts w:ascii="Arial"/>
          <w:sz w:val="20"/>
        </w:rPr>
      </w:pPr>
    </w:p>
    <w:p w14:paraId="321A4763" w14:textId="77777777" w:rsidR="00080240" w:rsidRDefault="00080240">
      <w:pPr>
        <w:pStyle w:val="BodyText"/>
        <w:rPr>
          <w:rFonts w:ascii="Arial"/>
          <w:sz w:val="20"/>
        </w:rPr>
      </w:pPr>
    </w:p>
    <w:p w14:paraId="353176FC" w14:textId="77777777" w:rsidR="00080240" w:rsidRDefault="00080240">
      <w:pPr>
        <w:pStyle w:val="BodyText"/>
        <w:rPr>
          <w:rFonts w:ascii="Arial"/>
          <w:sz w:val="20"/>
        </w:rPr>
      </w:pPr>
    </w:p>
    <w:p w14:paraId="45AE691A" w14:textId="77777777" w:rsidR="00080240" w:rsidRDefault="00080240">
      <w:pPr>
        <w:pStyle w:val="BodyText"/>
        <w:spacing w:before="8"/>
        <w:rPr>
          <w:rFonts w:ascii="Arial"/>
          <w:sz w:val="18"/>
        </w:rPr>
      </w:pPr>
    </w:p>
    <w:p w14:paraId="4F02F631" w14:textId="555651D4" w:rsidR="00080240" w:rsidRDefault="003414B3">
      <w:pPr>
        <w:spacing w:before="86"/>
        <w:ind w:left="1627"/>
        <w:rPr>
          <w:rFonts w:ascii="Arial"/>
          <w:sz w:val="46"/>
        </w:rPr>
      </w:pPr>
      <w:proofErr w:type="spellStart"/>
      <w:r>
        <w:rPr>
          <w:rFonts w:ascii="Arial"/>
          <w:color w:val="1A1A1A"/>
          <w:spacing w:val="19"/>
          <w:w w:val="95"/>
          <w:sz w:val="46"/>
        </w:rPr>
        <w:t>Attain</w:t>
      </w:r>
      <w:r>
        <w:rPr>
          <w:rFonts w:ascii="Arial"/>
          <w:color w:val="343434"/>
          <w:w w:val="95"/>
          <w:sz w:val="46"/>
        </w:rPr>
        <w:t>a</w:t>
      </w:r>
      <w:r>
        <w:rPr>
          <w:rFonts w:ascii="Arial"/>
          <w:color w:val="1A1A1A"/>
          <w:w w:val="95"/>
          <w:sz w:val="46"/>
        </w:rPr>
        <w:t>b</w:t>
      </w:r>
      <w:r w:rsidR="002A1529">
        <w:rPr>
          <w:rFonts w:ascii="Arial"/>
          <w:color w:val="1A1A1A"/>
          <w:spacing w:val="-56"/>
          <w:w w:val="95"/>
          <w:sz w:val="46"/>
        </w:rPr>
        <w:t>l</w:t>
      </w:r>
      <w:proofErr w:type="spellEnd"/>
      <w:r w:rsidR="002A1529">
        <w:rPr>
          <w:rFonts w:ascii="Arial"/>
          <w:color w:val="1A1A1A"/>
          <w:spacing w:val="-56"/>
          <w:w w:val="95"/>
          <w:sz w:val="46"/>
        </w:rPr>
        <w:t xml:space="preserve"> e</w:t>
      </w:r>
    </w:p>
    <w:p w14:paraId="3FAB9748" w14:textId="77777777" w:rsidR="00080240" w:rsidRDefault="00080240">
      <w:pPr>
        <w:pStyle w:val="BodyText"/>
        <w:rPr>
          <w:rFonts w:ascii="Arial"/>
          <w:sz w:val="50"/>
        </w:rPr>
      </w:pPr>
    </w:p>
    <w:p w14:paraId="34D78B0F" w14:textId="12FA8A69" w:rsidR="00080240" w:rsidRDefault="003414B3">
      <w:pPr>
        <w:spacing w:before="323"/>
        <w:ind w:left="1619"/>
        <w:rPr>
          <w:rFonts w:ascii="Arial"/>
          <w:sz w:val="46"/>
        </w:rPr>
      </w:pPr>
      <w:r>
        <w:rPr>
          <w:color w:val="1A1A1A"/>
          <w:sz w:val="50"/>
        </w:rPr>
        <w:t>Set</w:t>
      </w:r>
      <w:r>
        <w:rPr>
          <w:color w:val="1A1A1A"/>
          <w:spacing w:val="46"/>
          <w:sz w:val="50"/>
        </w:rPr>
        <w:t xml:space="preserve"> </w:t>
      </w:r>
      <w:r>
        <w:rPr>
          <w:color w:val="1A1A1A"/>
          <w:sz w:val="50"/>
        </w:rPr>
        <w:t>a</w:t>
      </w:r>
      <w:r>
        <w:rPr>
          <w:color w:val="1A1A1A"/>
          <w:spacing w:val="100"/>
          <w:sz w:val="50"/>
        </w:rPr>
        <w:t xml:space="preserve"> </w:t>
      </w:r>
      <w:r>
        <w:rPr>
          <w:color w:val="1A1A1A"/>
          <w:sz w:val="50"/>
        </w:rPr>
        <w:t>be</w:t>
      </w:r>
      <w:r>
        <w:rPr>
          <w:color w:val="1A1A1A"/>
          <w:spacing w:val="37"/>
          <w:sz w:val="50"/>
        </w:rPr>
        <w:t>nchma</w:t>
      </w:r>
      <w:r>
        <w:rPr>
          <w:color w:val="343434"/>
          <w:spacing w:val="37"/>
          <w:sz w:val="50"/>
        </w:rPr>
        <w:t>r</w:t>
      </w:r>
      <w:r>
        <w:rPr>
          <w:color w:val="1A1A1A"/>
          <w:spacing w:val="37"/>
          <w:sz w:val="50"/>
        </w:rPr>
        <w:t>k</w:t>
      </w:r>
      <w:r>
        <w:rPr>
          <w:color w:val="1A1A1A"/>
          <w:spacing w:val="36"/>
          <w:sz w:val="50"/>
        </w:rPr>
        <w:t xml:space="preserve"> </w:t>
      </w:r>
      <w:r>
        <w:rPr>
          <w:color w:val="1A1A1A"/>
          <w:sz w:val="50"/>
        </w:rPr>
        <w:t>that</w:t>
      </w:r>
      <w:r>
        <w:rPr>
          <w:color w:val="1A1A1A"/>
          <w:spacing w:val="34"/>
          <w:sz w:val="50"/>
        </w:rPr>
        <w:t xml:space="preserve"> </w:t>
      </w:r>
      <w:r>
        <w:rPr>
          <w:rFonts w:ascii="Arial"/>
          <w:color w:val="1A1A1A"/>
          <w:sz w:val="46"/>
        </w:rPr>
        <w:t>yo</w:t>
      </w:r>
      <w:r>
        <w:rPr>
          <w:rFonts w:ascii="Arial"/>
          <w:color w:val="343434"/>
          <w:sz w:val="46"/>
        </w:rPr>
        <w:t>u</w:t>
      </w:r>
    </w:p>
    <w:p w14:paraId="4BFE997D" w14:textId="5A57327E" w:rsidR="00080240" w:rsidRDefault="003414B3">
      <w:pPr>
        <w:spacing w:before="22"/>
        <w:ind w:left="1628"/>
        <w:rPr>
          <w:sz w:val="50"/>
        </w:rPr>
      </w:pPr>
      <w:r>
        <w:rPr>
          <w:color w:val="1A1A1A"/>
          <w:sz w:val="50"/>
        </w:rPr>
        <w:t>can</w:t>
      </w:r>
      <w:r>
        <w:rPr>
          <w:color w:val="1A1A1A"/>
          <w:spacing w:val="32"/>
          <w:sz w:val="50"/>
        </w:rPr>
        <w:t xml:space="preserve"> </w:t>
      </w:r>
      <w:r>
        <w:rPr>
          <w:color w:val="1A1A1A"/>
          <w:spacing w:val="25"/>
          <w:sz w:val="50"/>
        </w:rPr>
        <w:t>ac</w:t>
      </w:r>
      <w:r>
        <w:rPr>
          <w:color w:val="343434"/>
          <w:spacing w:val="25"/>
          <w:sz w:val="50"/>
        </w:rPr>
        <w:t>hi</w:t>
      </w:r>
      <w:r>
        <w:rPr>
          <w:color w:val="1A1A1A"/>
          <w:spacing w:val="25"/>
          <w:sz w:val="50"/>
        </w:rPr>
        <w:t>e</w:t>
      </w:r>
      <w:r>
        <w:rPr>
          <w:color w:val="1A1A1A"/>
          <w:spacing w:val="14"/>
          <w:sz w:val="50"/>
        </w:rPr>
        <w:t>ve.</w:t>
      </w:r>
    </w:p>
    <w:p w14:paraId="01531E7D" w14:textId="77777777" w:rsidR="00080240" w:rsidRDefault="00080240">
      <w:pPr>
        <w:rPr>
          <w:sz w:val="50"/>
        </w:rPr>
        <w:sectPr w:rsidR="00080240">
          <w:pgSz w:w="14400" w:h="8100" w:orient="landscape"/>
          <w:pgMar w:top="0" w:right="2060" w:bottom="0" w:left="2060" w:header="720" w:footer="720" w:gutter="0"/>
          <w:cols w:space="720"/>
        </w:sectPr>
      </w:pPr>
    </w:p>
    <w:p w14:paraId="6CC55F39" w14:textId="77777777" w:rsidR="00080240" w:rsidRDefault="003414B3">
      <w:pPr>
        <w:pStyle w:val="BodyText"/>
        <w:rPr>
          <w:sz w:val="20"/>
        </w:rPr>
      </w:pPr>
      <w:r>
        <w:rPr>
          <w:noProof/>
        </w:rPr>
        <w:lastRenderedPageBreak/>
        <w:drawing>
          <wp:anchor distT="0" distB="0" distL="0" distR="0" simplePos="0" relativeHeight="487269888" behindDoc="1" locked="0" layoutInCell="1" allowOverlap="1" wp14:anchorId="35642315" wp14:editId="5DA2B677">
            <wp:simplePos x="0" y="0"/>
            <wp:positionH relativeFrom="page">
              <wp:posOffset>1098743</wp:posOffset>
            </wp:positionH>
            <wp:positionV relativeFrom="page">
              <wp:posOffset>0</wp:posOffset>
            </wp:positionV>
            <wp:extent cx="6873247" cy="5125173"/>
            <wp:effectExtent l="0" t="0" r="0" b="0"/>
            <wp:wrapNone/>
            <wp:docPr id="19" name="image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24.png"/>
                    <pic:cNvPicPr/>
                  </pic:nvPicPr>
                  <pic:blipFill>
                    <a:blip r:embed="rId5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873247" cy="512517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AE3084A" w14:textId="77777777" w:rsidR="00080240" w:rsidRDefault="00080240">
      <w:pPr>
        <w:pStyle w:val="BodyText"/>
        <w:rPr>
          <w:sz w:val="20"/>
        </w:rPr>
      </w:pPr>
    </w:p>
    <w:p w14:paraId="22C1EA8F" w14:textId="77777777" w:rsidR="00080240" w:rsidRDefault="00080240">
      <w:pPr>
        <w:pStyle w:val="BodyText"/>
        <w:rPr>
          <w:sz w:val="20"/>
        </w:rPr>
      </w:pPr>
    </w:p>
    <w:p w14:paraId="0450242E" w14:textId="77777777" w:rsidR="00080240" w:rsidRDefault="00080240">
      <w:pPr>
        <w:pStyle w:val="BodyText"/>
        <w:rPr>
          <w:sz w:val="20"/>
        </w:rPr>
      </w:pPr>
    </w:p>
    <w:p w14:paraId="11889CFB" w14:textId="77777777" w:rsidR="00080240" w:rsidRDefault="00080240">
      <w:pPr>
        <w:pStyle w:val="BodyText"/>
        <w:rPr>
          <w:sz w:val="20"/>
        </w:rPr>
      </w:pPr>
    </w:p>
    <w:p w14:paraId="40FAF95D" w14:textId="77777777" w:rsidR="00080240" w:rsidRDefault="00080240">
      <w:pPr>
        <w:pStyle w:val="BodyText"/>
        <w:rPr>
          <w:sz w:val="20"/>
        </w:rPr>
      </w:pPr>
    </w:p>
    <w:p w14:paraId="773D36C1" w14:textId="77777777" w:rsidR="00080240" w:rsidRDefault="00080240">
      <w:pPr>
        <w:pStyle w:val="BodyText"/>
        <w:rPr>
          <w:sz w:val="20"/>
        </w:rPr>
      </w:pPr>
    </w:p>
    <w:p w14:paraId="026A7F61" w14:textId="77777777" w:rsidR="00080240" w:rsidRDefault="00080240">
      <w:pPr>
        <w:pStyle w:val="BodyText"/>
        <w:rPr>
          <w:sz w:val="20"/>
        </w:rPr>
      </w:pPr>
    </w:p>
    <w:p w14:paraId="4AA56A0E" w14:textId="77777777" w:rsidR="00080240" w:rsidRDefault="00080240">
      <w:pPr>
        <w:pStyle w:val="BodyText"/>
        <w:rPr>
          <w:sz w:val="20"/>
        </w:rPr>
      </w:pPr>
    </w:p>
    <w:p w14:paraId="46E26F4F" w14:textId="77777777" w:rsidR="00080240" w:rsidRDefault="00080240">
      <w:pPr>
        <w:pStyle w:val="BodyText"/>
        <w:rPr>
          <w:sz w:val="20"/>
        </w:rPr>
      </w:pPr>
    </w:p>
    <w:p w14:paraId="77D4FA78" w14:textId="77777777" w:rsidR="00080240" w:rsidRDefault="00080240">
      <w:pPr>
        <w:pStyle w:val="BodyText"/>
        <w:rPr>
          <w:sz w:val="20"/>
        </w:rPr>
      </w:pPr>
    </w:p>
    <w:p w14:paraId="4099C674" w14:textId="77777777" w:rsidR="00080240" w:rsidRDefault="00080240">
      <w:pPr>
        <w:pStyle w:val="BodyText"/>
        <w:rPr>
          <w:sz w:val="20"/>
        </w:rPr>
      </w:pPr>
    </w:p>
    <w:p w14:paraId="665F2987" w14:textId="77777777" w:rsidR="00080240" w:rsidRDefault="00080240">
      <w:pPr>
        <w:pStyle w:val="BodyText"/>
        <w:rPr>
          <w:sz w:val="20"/>
        </w:rPr>
      </w:pPr>
    </w:p>
    <w:p w14:paraId="6BC914A1" w14:textId="77777777" w:rsidR="00080240" w:rsidRDefault="00080240">
      <w:pPr>
        <w:pStyle w:val="BodyText"/>
        <w:spacing w:before="6"/>
        <w:rPr>
          <w:sz w:val="19"/>
        </w:rPr>
      </w:pPr>
    </w:p>
    <w:p w14:paraId="1C29569B" w14:textId="14DF4B3E" w:rsidR="00080240" w:rsidRDefault="003414B3">
      <w:pPr>
        <w:spacing w:before="86"/>
        <w:ind w:left="1417"/>
        <w:rPr>
          <w:rFonts w:ascii="Arial"/>
          <w:sz w:val="45"/>
        </w:rPr>
      </w:pPr>
      <w:r>
        <w:rPr>
          <w:rFonts w:ascii="Arial"/>
          <w:color w:val="1D1D1D"/>
          <w:w w:val="95"/>
          <w:sz w:val="45"/>
        </w:rPr>
        <w:t>Re</w:t>
      </w:r>
      <w:r w:rsidR="002A1529">
        <w:rPr>
          <w:rFonts w:ascii="Arial"/>
          <w:color w:val="1D1D1D"/>
          <w:w w:val="95"/>
          <w:sz w:val="45"/>
        </w:rPr>
        <w:t>alistic</w:t>
      </w:r>
    </w:p>
    <w:p w14:paraId="78EC445C" w14:textId="77777777" w:rsidR="00080240" w:rsidRDefault="00080240">
      <w:pPr>
        <w:pStyle w:val="BodyText"/>
        <w:rPr>
          <w:rFonts w:ascii="Arial"/>
          <w:sz w:val="50"/>
        </w:rPr>
      </w:pPr>
    </w:p>
    <w:p w14:paraId="1B076546" w14:textId="5CBBD2E7" w:rsidR="00080240" w:rsidRDefault="003414B3">
      <w:pPr>
        <w:spacing w:before="361"/>
        <w:ind w:left="1425"/>
        <w:rPr>
          <w:rFonts w:ascii="Arial"/>
          <w:sz w:val="46"/>
        </w:rPr>
      </w:pPr>
      <w:proofErr w:type="gramStart"/>
      <w:r>
        <w:rPr>
          <w:rFonts w:ascii="Arial"/>
          <w:color w:val="1D1D1D"/>
          <w:spacing w:val="-1"/>
          <w:w w:val="106"/>
          <w:sz w:val="46"/>
        </w:rPr>
        <w:t>Conside</w:t>
      </w:r>
      <w:r>
        <w:rPr>
          <w:rFonts w:ascii="Arial"/>
          <w:color w:val="1D1D1D"/>
          <w:w w:val="106"/>
          <w:sz w:val="46"/>
        </w:rPr>
        <w:t>r</w:t>
      </w:r>
      <w:r>
        <w:rPr>
          <w:rFonts w:ascii="Arial"/>
          <w:color w:val="1D1D1D"/>
          <w:sz w:val="46"/>
        </w:rPr>
        <w:t xml:space="preserve"> </w:t>
      </w:r>
      <w:r>
        <w:rPr>
          <w:rFonts w:ascii="Arial"/>
          <w:color w:val="1D1D1D"/>
          <w:spacing w:val="-63"/>
          <w:sz w:val="46"/>
        </w:rPr>
        <w:t xml:space="preserve"> </w:t>
      </w:r>
      <w:r>
        <w:rPr>
          <w:rFonts w:ascii="Arial"/>
          <w:color w:val="1D1D1D"/>
          <w:spacing w:val="-1"/>
          <w:w w:val="109"/>
          <w:sz w:val="46"/>
        </w:rPr>
        <w:t>barrier</w:t>
      </w:r>
      <w:r>
        <w:rPr>
          <w:rFonts w:ascii="Arial"/>
          <w:color w:val="1D1D1D"/>
          <w:w w:val="109"/>
          <w:sz w:val="46"/>
        </w:rPr>
        <w:t>s</w:t>
      </w:r>
      <w:proofErr w:type="gramEnd"/>
      <w:r>
        <w:rPr>
          <w:rFonts w:ascii="Arial"/>
          <w:color w:val="1D1D1D"/>
          <w:spacing w:val="39"/>
          <w:sz w:val="46"/>
        </w:rPr>
        <w:t xml:space="preserve"> </w:t>
      </w:r>
      <w:r>
        <w:rPr>
          <w:rFonts w:ascii="Arial"/>
          <w:color w:val="1D1D1D"/>
          <w:spacing w:val="-1"/>
          <w:w w:val="108"/>
          <w:sz w:val="46"/>
        </w:rPr>
        <w:t>an</w:t>
      </w:r>
      <w:r>
        <w:rPr>
          <w:rFonts w:ascii="Arial"/>
          <w:color w:val="1D1D1D"/>
          <w:w w:val="108"/>
          <w:sz w:val="46"/>
        </w:rPr>
        <w:t>d</w:t>
      </w:r>
      <w:r>
        <w:rPr>
          <w:rFonts w:ascii="Arial"/>
          <w:color w:val="1D1D1D"/>
          <w:spacing w:val="20"/>
          <w:sz w:val="46"/>
        </w:rPr>
        <w:t xml:space="preserve"> </w:t>
      </w:r>
      <w:r>
        <w:rPr>
          <w:rFonts w:ascii="Arial"/>
          <w:color w:val="1D1D1D"/>
          <w:w w:val="97"/>
          <w:sz w:val="46"/>
        </w:rPr>
        <w:t>st</w:t>
      </w:r>
      <w:r>
        <w:rPr>
          <w:rFonts w:ascii="Arial"/>
          <w:color w:val="1D1D1D"/>
          <w:spacing w:val="32"/>
          <w:w w:val="97"/>
          <w:sz w:val="46"/>
        </w:rPr>
        <w:t>r</w:t>
      </w:r>
      <w:r>
        <w:rPr>
          <w:rFonts w:ascii="Arial"/>
          <w:color w:val="1D1D1D"/>
          <w:spacing w:val="-1"/>
          <w:w w:val="103"/>
          <w:sz w:val="46"/>
        </w:rPr>
        <w:t>e</w:t>
      </w:r>
      <w:r w:rsidR="006B1ADD">
        <w:rPr>
          <w:rFonts w:ascii="Arial"/>
          <w:color w:val="1D1D1D"/>
          <w:spacing w:val="37"/>
          <w:w w:val="103"/>
          <w:sz w:val="46"/>
        </w:rPr>
        <w:t>ngths</w:t>
      </w:r>
    </w:p>
    <w:p w14:paraId="05C4FEFB" w14:textId="77777777" w:rsidR="00080240" w:rsidRDefault="003414B3">
      <w:pPr>
        <w:spacing w:before="58"/>
        <w:ind w:left="1423"/>
        <w:rPr>
          <w:rFonts w:ascii="Arial"/>
          <w:sz w:val="47"/>
        </w:rPr>
      </w:pPr>
      <w:r>
        <w:rPr>
          <w:rFonts w:ascii="Arial"/>
          <w:color w:val="1D1D1D"/>
          <w:w w:val="110"/>
          <w:sz w:val="47"/>
        </w:rPr>
        <w:t>with</w:t>
      </w:r>
      <w:r>
        <w:rPr>
          <w:rFonts w:ascii="Arial"/>
          <w:color w:val="1D1D1D"/>
          <w:spacing w:val="-12"/>
          <w:w w:val="110"/>
          <w:sz w:val="47"/>
        </w:rPr>
        <w:t xml:space="preserve"> </w:t>
      </w:r>
      <w:r>
        <w:rPr>
          <w:rFonts w:ascii="Arial"/>
          <w:color w:val="1D1D1D"/>
          <w:w w:val="110"/>
          <w:sz w:val="47"/>
        </w:rPr>
        <w:t>what</w:t>
      </w:r>
      <w:r>
        <w:rPr>
          <w:rFonts w:ascii="Arial"/>
          <w:color w:val="1D1D1D"/>
          <w:spacing w:val="-11"/>
          <w:w w:val="110"/>
          <w:sz w:val="47"/>
        </w:rPr>
        <w:t xml:space="preserve"> </w:t>
      </w:r>
      <w:r>
        <w:rPr>
          <w:rFonts w:ascii="Arial"/>
          <w:color w:val="1D1D1D"/>
          <w:w w:val="110"/>
          <w:sz w:val="47"/>
        </w:rPr>
        <w:t>you</w:t>
      </w:r>
      <w:r>
        <w:rPr>
          <w:rFonts w:ascii="Arial"/>
          <w:color w:val="1D1D1D"/>
          <w:spacing w:val="-14"/>
          <w:w w:val="110"/>
          <w:sz w:val="47"/>
        </w:rPr>
        <w:t xml:space="preserve"> </w:t>
      </w:r>
      <w:r>
        <w:rPr>
          <w:rFonts w:ascii="Arial"/>
          <w:color w:val="1D1D1D"/>
          <w:w w:val="110"/>
          <w:sz w:val="47"/>
        </w:rPr>
        <w:t>hope</w:t>
      </w:r>
      <w:r>
        <w:rPr>
          <w:rFonts w:ascii="Arial"/>
          <w:color w:val="1D1D1D"/>
          <w:spacing w:val="-34"/>
          <w:w w:val="110"/>
          <w:sz w:val="47"/>
        </w:rPr>
        <w:t xml:space="preserve"> </w:t>
      </w:r>
      <w:r>
        <w:rPr>
          <w:rFonts w:ascii="Arial"/>
          <w:color w:val="1D1D1D"/>
          <w:w w:val="110"/>
          <w:sz w:val="47"/>
        </w:rPr>
        <w:t>to</w:t>
      </w:r>
      <w:r>
        <w:rPr>
          <w:rFonts w:ascii="Arial"/>
          <w:color w:val="1D1D1D"/>
          <w:spacing w:val="22"/>
          <w:w w:val="110"/>
          <w:sz w:val="47"/>
        </w:rPr>
        <w:t xml:space="preserve"> </w:t>
      </w:r>
      <w:r>
        <w:rPr>
          <w:rFonts w:ascii="Arial"/>
          <w:color w:val="1D1D1D"/>
          <w:w w:val="110"/>
          <w:sz w:val="47"/>
        </w:rPr>
        <w:t>achieve.</w:t>
      </w:r>
    </w:p>
    <w:p w14:paraId="7176A0C6" w14:textId="77777777" w:rsidR="00080240" w:rsidRDefault="00080240">
      <w:pPr>
        <w:rPr>
          <w:rFonts w:ascii="Arial"/>
          <w:sz w:val="47"/>
        </w:rPr>
        <w:sectPr w:rsidR="00080240">
          <w:pgSz w:w="14400" w:h="8100" w:orient="landscape"/>
          <w:pgMar w:top="0" w:right="2060" w:bottom="0" w:left="2060" w:header="720" w:footer="720" w:gutter="0"/>
          <w:cols w:space="720"/>
        </w:sectPr>
      </w:pPr>
    </w:p>
    <w:p w14:paraId="6F02B19B" w14:textId="77777777" w:rsidR="00080240" w:rsidRDefault="003414B3">
      <w:pPr>
        <w:pStyle w:val="BodyText"/>
        <w:rPr>
          <w:rFonts w:ascii="Arial"/>
          <w:sz w:val="20"/>
        </w:rPr>
      </w:pPr>
      <w:r>
        <w:rPr>
          <w:noProof/>
        </w:rPr>
        <w:lastRenderedPageBreak/>
        <w:drawing>
          <wp:anchor distT="0" distB="0" distL="0" distR="0" simplePos="0" relativeHeight="487270400" behindDoc="1" locked="0" layoutInCell="1" allowOverlap="1" wp14:anchorId="463EEB44" wp14:editId="76D46917">
            <wp:simplePos x="0" y="0"/>
            <wp:positionH relativeFrom="page">
              <wp:posOffset>1074326</wp:posOffset>
            </wp:positionH>
            <wp:positionV relativeFrom="page">
              <wp:posOffset>0</wp:posOffset>
            </wp:positionV>
            <wp:extent cx="6824414" cy="5125173"/>
            <wp:effectExtent l="0" t="0" r="0" b="0"/>
            <wp:wrapNone/>
            <wp:docPr id="21" name="image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25.png"/>
                    <pic:cNvPicPr/>
                  </pic:nvPicPr>
                  <pic:blipFill>
                    <a:blip r:embed="rId5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824414" cy="512517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56473E1" w14:textId="77777777" w:rsidR="00080240" w:rsidRDefault="00080240">
      <w:pPr>
        <w:pStyle w:val="BodyText"/>
        <w:rPr>
          <w:rFonts w:ascii="Arial"/>
          <w:sz w:val="20"/>
        </w:rPr>
      </w:pPr>
    </w:p>
    <w:p w14:paraId="09BE6039" w14:textId="77777777" w:rsidR="00080240" w:rsidRDefault="00080240">
      <w:pPr>
        <w:pStyle w:val="BodyText"/>
        <w:rPr>
          <w:rFonts w:ascii="Arial"/>
          <w:sz w:val="20"/>
        </w:rPr>
      </w:pPr>
    </w:p>
    <w:p w14:paraId="677E2A3F" w14:textId="77777777" w:rsidR="00080240" w:rsidRDefault="00080240">
      <w:pPr>
        <w:pStyle w:val="BodyText"/>
        <w:rPr>
          <w:rFonts w:ascii="Arial"/>
          <w:sz w:val="20"/>
        </w:rPr>
      </w:pPr>
    </w:p>
    <w:p w14:paraId="6E278DEC" w14:textId="77777777" w:rsidR="00080240" w:rsidRDefault="00080240">
      <w:pPr>
        <w:pStyle w:val="BodyText"/>
        <w:rPr>
          <w:rFonts w:ascii="Arial"/>
          <w:sz w:val="20"/>
        </w:rPr>
      </w:pPr>
    </w:p>
    <w:p w14:paraId="7E7C8B2B" w14:textId="77777777" w:rsidR="00080240" w:rsidRDefault="00080240">
      <w:pPr>
        <w:pStyle w:val="BodyText"/>
        <w:rPr>
          <w:rFonts w:ascii="Arial"/>
          <w:sz w:val="20"/>
        </w:rPr>
      </w:pPr>
    </w:p>
    <w:p w14:paraId="0AF3FB51" w14:textId="77777777" w:rsidR="00080240" w:rsidRDefault="00080240">
      <w:pPr>
        <w:pStyle w:val="BodyText"/>
        <w:rPr>
          <w:rFonts w:ascii="Arial"/>
          <w:sz w:val="20"/>
        </w:rPr>
      </w:pPr>
    </w:p>
    <w:p w14:paraId="4CFD0E4B" w14:textId="77777777" w:rsidR="00080240" w:rsidRDefault="00080240">
      <w:pPr>
        <w:pStyle w:val="BodyText"/>
        <w:rPr>
          <w:rFonts w:ascii="Arial"/>
          <w:sz w:val="20"/>
        </w:rPr>
      </w:pPr>
    </w:p>
    <w:p w14:paraId="231A321B" w14:textId="77777777" w:rsidR="00080240" w:rsidRDefault="00080240">
      <w:pPr>
        <w:pStyle w:val="BodyText"/>
        <w:rPr>
          <w:rFonts w:ascii="Arial"/>
          <w:sz w:val="20"/>
        </w:rPr>
      </w:pPr>
    </w:p>
    <w:p w14:paraId="3F010E00" w14:textId="77777777" w:rsidR="00080240" w:rsidRDefault="00080240">
      <w:pPr>
        <w:pStyle w:val="BodyText"/>
        <w:rPr>
          <w:rFonts w:ascii="Arial"/>
          <w:sz w:val="20"/>
        </w:rPr>
      </w:pPr>
    </w:p>
    <w:p w14:paraId="2682E7D3" w14:textId="77777777" w:rsidR="00080240" w:rsidRDefault="00080240">
      <w:pPr>
        <w:pStyle w:val="BodyText"/>
        <w:rPr>
          <w:rFonts w:ascii="Arial"/>
          <w:sz w:val="20"/>
        </w:rPr>
      </w:pPr>
    </w:p>
    <w:p w14:paraId="07044A9E" w14:textId="77777777" w:rsidR="00080240" w:rsidRDefault="00080240">
      <w:pPr>
        <w:pStyle w:val="BodyText"/>
        <w:rPr>
          <w:rFonts w:ascii="Arial"/>
          <w:sz w:val="20"/>
        </w:rPr>
      </w:pPr>
    </w:p>
    <w:p w14:paraId="4AAF5562" w14:textId="77777777" w:rsidR="00080240" w:rsidRDefault="00080240">
      <w:pPr>
        <w:pStyle w:val="BodyText"/>
        <w:rPr>
          <w:rFonts w:ascii="Arial"/>
          <w:sz w:val="20"/>
        </w:rPr>
      </w:pPr>
    </w:p>
    <w:p w14:paraId="436B5D1A" w14:textId="77777777" w:rsidR="00080240" w:rsidRDefault="00080240">
      <w:pPr>
        <w:pStyle w:val="BodyText"/>
        <w:spacing w:before="4"/>
        <w:rPr>
          <w:rFonts w:ascii="Arial"/>
          <w:sz w:val="18"/>
        </w:rPr>
      </w:pPr>
    </w:p>
    <w:p w14:paraId="08DF99BF" w14:textId="77777777" w:rsidR="00080240" w:rsidRDefault="003414B3">
      <w:pPr>
        <w:spacing w:before="86"/>
        <w:ind w:left="1360"/>
        <w:rPr>
          <w:rFonts w:ascii="Arial"/>
          <w:sz w:val="47"/>
        </w:rPr>
      </w:pPr>
      <w:r>
        <w:rPr>
          <w:rFonts w:ascii="Arial"/>
          <w:color w:val="1F1F1F"/>
          <w:w w:val="105"/>
          <w:sz w:val="47"/>
        </w:rPr>
        <w:t>Timely</w:t>
      </w:r>
    </w:p>
    <w:p w14:paraId="0519EC10" w14:textId="77777777" w:rsidR="00080240" w:rsidRDefault="00080240">
      <w:pPr>
        <w:pStyle w:val="BodyText"/>
        <w:rPr>
          <w:rFonts w:ascii="Arial"/>
          <w:sz w:val="52"/>
        </w:rPr>
      </w:pPr>
    </w:p>
    <w:p w14:paraId="4E81D3B7" w14:textId="617ED3BC" w:rsidR="00080240" w:rsidRDefault="003414B3">
      <w:pPr>
        <w:spacing w:before="309" w:line="244" w:lineRule="auto"/>
        <w:ind w:left="1380" w:right="1743" w:firstLine="2"/>
        <w:rPr>
          <w:rFonts w:ascii="Arial" w:hAnsi="Arial"/>
          <w:sz w:val="47"/>
        </w:rPr>
      </w:pPr>
      <w:r>
        <w:rPr>
          <w:rFonts w:ascii="Arial" w:hAnsi="Arial"/>
          <w:color w:val="1F1F1F"/>
          <w:spacing w:val="-1"/>
          <w:w w:val="104"/>
          <w:sz w:val="47"/>
        </w:rPr>
        <w:t>Se</w:t>
      </w:r>
      <w:r>
        <w:rPr>
          <w:rFonts w:ascii="Arial" w:hAnsi="Arial"/>
          <w:color w:val="1F1F1F"/>
          <w:w w:val="104"/>
          <w:sz w:val="47"/>
        </w:rPr>
        <w:t>t</w:t>
      </w:r>
      <w:r>
        <w:rPr>
          <w:rFonts w:ascii="Arial" w:hAnsi="Arial"/>
          <w:color w:val="1F1F1F"/>
          <w:spacing w:val="20"/>
          <w:sz w:val="47"/>
        </w:rPr>
        <w:t xml:space="preserve"> </w:t>
      </w:r>
      <w:r>
        <w:rPr>
          <w:rFonts w:ascii="Arial" w:hAnsi="Arial"/>
          <w:color w:val="1F1F1F"/>
          <w:w w:val="88"/>
          <w:sz w:val="47"/>
        </w:rPr>
        <w:t>a</w:t>
      </w:r>
      <w:r>
        <w:rPr>
          <w:rFonts w:ascii="Arial" w:hAnsi="Arial"/>
          <w:color w:val="1F1F1F"/>
          <w:spacing w:val="4"/>
          <w:sz w:val="47"/>
        </w:rPr>
        <w:t xml:space="preserve"> </w:t>
      </w:r>
      <w:r>
        <w:rPr>
          <w:rFonts w:ascii="Arial" w:hAnsi="Arial"/>
          <w:color w:val="1F1F1F"/>
          <w:w w:val="88"/>
          <w:sz w:val="47"/>
        </w:rPr>
        <w:t>t</w:t>
      </w:r>
      <w:r>
        <w:rPr>
          <w:rFonts w:ascii="Arial" w:hAnsi="Arial"/>
          <w:color w:val="1F1F1F"/>
          <w:spacing w:val="33"/>
          <w:w w:val="88"/>
          <w:sz w:val="47"/>
        </w:rPr>
        <w:t>i</w:t>
      </w:r>
      <w:r>
        <w:rPr>
          <w:rFonts w:ascii="Arial" w:hAnsi="Arial"/>
          <w:color w:val="1F1F1F"/>
          <w:w w:val="107"/>
          <w:sz w:val="47"/>
        </w:rPr>
        <w:t>m</w:t>
      </w:r>
      <w:r w:rsidR="006B1ADD">
        <w:rPr>
          <w:rFonts w:ascii="Arial" w:hAnsi="Arial"/>
          <w:color w:val="1F1F1F"/>
          <w:w w:val="107"/>
          <w:sz w:val="47"/>
        </w:rPr>
        <w:t>eline</w:t>
      </w:r>
      <w:r>
        <w:rPr>
          <w:rFonts w:ascii="Arial" w:hAnsi="Arial"/>
          <w:color w:val="1F1F1F"/>
          <w:spacing w:val="7"/>
          <w:sz w:val="47"/>
        </w:rPr>
        <w:t xml:space="preserve"> </w:t>
      </w:r>
      <w:r>
        <w:rPr>
          <w:rFonts w:ascii="Arial" w:hAnsi="Arial"/>
          <w:color w:val="1F1F1F"/>
          <w:spacing w:val="-1"/>
          <w:w w:val="110"/>
          <w:sz w:val="47"/>
        </w:rPr>
        <w:t>fo</w:t>
      </w:r>
      <w:r>
        <w:rPr>
          <w:rFonts w:ascii="Arial" w:hAnsi="Arial"/>
          <w:color w:val="1F1F1F"/>
          <w:w w:val="110"/>
          <w:sz w:val="47"/>
        </w:rPr>
        <w:t>r</w:t>
      </w:r>
      <w:r>
        <w:rPr>
          <w:rFonts w:ascii="Arial" w:hAnsi="Arial"/>
          <w:color w:val="1F1F1F"/>
          <w:spacing w:val="27"/>
          <w:sz w:val="47"/>
        </w:rPr>
        <w:t xml:space="preserve"> </w:t>
      </w:r>
      <w:r>
        <w:rPr>
          <w:rFonts w:ascii="Arial" w:hAnsi="Arial"/>
          <w:color w:val="1F1F1F"/>
          <w:spacing w:val="-1"/>
          <w:w w:val="90"/>
          <w:sz w:val="47"/>
        </w:rPr>
        <w:t>a</w:t>
      </w:r>
      <w:r>
        <w:rPr>
          <w:rFonts w:ascii="Arial" w:hAnsi="Arial"/>
          <w:color w:val="1F1F1F"/>
          <w:w w:val="90"/>
          <w:sz w:val="47"/>
        </w:rPr>
        <w:t>c</w:t>
      </w:r>
      <w:r>
        <w:rPr>
          <w:rFonts w:ascii="Arial" w:hAnsi="Arial"/>
          <w:color w:val="1F1F1F"/>
          <w:spacing w:val="-1"/>
          <w:w w:val="110"/>
          <w:sz w:val="47"/>
        </w:rPr>
        <w:t>h</w:t>
      </w:r>
      <w:r>
        <w:rPr>
          <w:rFonts w:ascii="Arial" w:hAnsi="Arial"/>
          <w:color w:val="1F1F1F"/>
          <w:w w:val="110"/>
          <w:sz w:val="47"/>
        </w:rPr>
        <w:t>i</w:t>
      </w:r>
      <w:r>
        <w:rPr>
          <w:rFonts w:ascii="Arial" w:hAnsi="Arial"/>
          <w:color w:val="1F1F1F"/>
          <w:spacing w:val="-1"/>
          <w:w w:val="99"/>
          <w:sz w:val="47"/>
        </w:rPr>
        <w:t>e</w:t>
      </w:r>
      <w:r w:rsidR="006B1ADD">
        <w:rPr>
          <w:rFonts w:ascii="Arial" w:hAnsi="Arial"/>
          <w:color w:val="1F1F1F"/>
          <w:spacing w:val="-1"/>
          <w:w w:val="99"/>
          <w:sz w:val="47"/>
        </w:rPr>
        <w:t>ving</w:t>
      </w:r>
      <w:r>
        <w:rPr>
          <w:rFonts w:ascii="Arial" w:hAnsi="Arial"/>
          <w:color w:val="1F1F1F"/>
          <w:spacing w:val="7"/>
          <w:sz w:val="47"/>
        </w:rPr>
        <w:t xml:space="preserve"> </w:t>
      </w:r>
      <w:r>
        <w:rPr>
          <w:rFonts w:ascii="Arial" w:hAnsi="Arial"/>
          <w:color w:val="1F1F1F"/>
          <w:w w:val="106"/>
          <w:sz w:val="47"/>
        </w:rPr>
        <w:t xml:space="preserve">your </w:t>
      </w:r>
      <w:r>
        <w:rPr>
          <w:rFonts w:ascii="Arial" w:hAnsi="Arial"/>
          <w:color w:val="1F1F1F"/>
          <w:spacing w:val="-1"/>
          <w:w w:val="104"/>
          <w:sz w:val="47"/>
        </w:rPr>
        <w:t>goa</w:t>
      </w:r>
      <w:r>
        <w:rPr>
          <w:rFonts w:ascii="Arial" w:hAnsi="Arial"/>
          <w:color w:val="1F1F1F"/>
          <w:w w:val="104"/>
          <w:sz w:val="47"/>
        </w:rPr>
        <w:t>l</w:t>
      </w:r>
      <w:r>
        <w:rPr>
          <w:rFonts w:ascii="Arial" w:hAnsi="Arial"/>
          <w:color w:val="1F1F1F"/>
          <w:spacing w:val="21"/>
          <w:sz w:val="47"/>
        </w:rPr>
        <w:t xml:space="preserve"> </w:t>
      </w:r>
      <w:r>
        <w:rPr>
          <w:color w:val="1F1F1F"/>
          <w:w w:val="104"/>
          <w:sz w:val="52"/>
        </w:rPr>
        <w:t>t</w:t>
      </w:r>
      <w:r w:rsidR="002A1529">
        <w:rPr>
          <w:color w:val="1F1F1F"/>
          <w:sz w:val="52"/>
        </w:rPr>
        <w:t>ha</w:t>
      </w:r>
      <w:r>
        <w:rPr>
          <w:color w:val="1F1F1F"/>
          <w:w w:val="104"/>
          <w:sz w:val="52"/>
        </w:rPr>
        <w:t>t</w:t>
      </w:r>
      <w:r>
        <w:rPr>
          <w:color w:val="1F1F1F"/>
          <w:spacing w:val="43"/>
          <w:sz w:val="52"/>
        </w:rPr>
        <w:t xml:space="preserve"> </w:t>
      </w:r>
      <w:r>
        <w:rPr>
          <w:rFonts w:ascii="Arial" w:hAnsi="Arial"/>
          <w:color w:val="383838"/>
          <w:spacing w:val="8"/>
          <w:w w:val="104"/>
          <w:sz w:val="47"/>
        </w:rPr>
        <w:t>i</w:t>
      </w:r>
      <w:r>
        <w:rPr>
          <w:rFonts w:ascii="Arial" w:hAnsi="Arial"/>
          <w:color w:val="1F1F1F"/>
          <w:w w:val="95"/>
          <w:sz w:val="47"/>
        </w:rPr>
        <w:t>s</w:t>
      </w:r>
      <w:r>
        <w:rPr>
          <w:rFonts w:ascii="Arial" w:hAnsi="Arial"/>
          <w:color w:val="1F1F1F"/>
          <w:spacing w:val="-1"/>
          <w:sz w:val="47"/>
        </w:rPr>
        <w:t xml:space="preserve"> </w:t>
      </w:r>
      <w:r>
        <w:rPr>
          <w:rFonts w:ascii="Arial" w:hAnsi="Arial"/>
          <w:color w:val="383838"/>
          <w:spacing w:val="32"/>
          <w:w w:val="95"/>
          <w:sz w:val="47"/>
        </w:rPr>
        <w:t>r</w:t>
      </w:r>
      <w:r>
        <w:rPr>
          <w:rFonts w:ascii="Arial" w:hAnsi="Arial"/>
          <w:color w:val="1F1F1F"/>
          <w:spacing w:val="14"/>
          <w:w w:val="103"/>
          <w:sz w:val="47"/>
        </w:rPr>
        <w:t>e</w:t>
      </w:r>
      <w:r>
        <w:rPr>
          <w:rFonts w:ascii="Arial" w:hAnsi="Arial"/>
          <w:color w:val="1F1F1F"/>
          <w:spacing w:val="-1"/>
          <w:w w:val="90"/>
          <w:sz w:val="47"/>
        </w:rPr>
        <w:t>aso</w:t>
      </w:r>
      <w:r>
        <w:rPr>
          <w:rFonts w:ascii="Arial" w:hAnsi="Arial"/>
          <w:color w:val="1F1F1F"/>
          <w:w w:val="90"/>
          <w:sz w:val="47"/>
        </w:rPr>
        <w:t>n</w:t>
      </w:r>
      <w:r w:rsidR="006B1ADD">
        <w:rPr>
          <w:rFonts w:ascii="Arial" w:hAnsi="Arial"/>
          <w:color w:val="1F1F1F"/>
          <w:spacing w:val="-1"/>
          <w:w w:val="90"/>
          <w:sz w:val="47"/>
        </w:rPr>
        <w:t>able.</w:t>
      </w:r>
    </w:p>
    <w:p w14:paraId="65A3EC45" w14:textId="77777777" w:rsidR="00080240" w:rsidRDefault="00080240">
      <w:pPr>
        <w:spacing w:line="244" w:lineRule="auto"/>
        <w:rPr>
          <w:rFonts w:ascii="Arial" w:hAnsi="Arial"/>
          <w:sz w:val="47"/>
        </w:rPr>
        <w:sectPr w:rsidR="00080240">
          <w:pgSz w:w="14400" w:h="8100" w:orient="landscape"/>
          <w:pgMar w:top="0" w:right="2060" w:bottom="0" w:left="2060" w:header="720" w:footer="720" w:gutter="0"/>
          <w:cols w:space="720"/>
        </w:sectPr>
      </w:pPr>
    </w:p>
    <w:p w14:paraId="5CABF645" w14:textId="34E55B1E" w:rsidR="00080240" w:rsidRDefault="00F33651">
      <w:pPr>
        <w:pStyle w:val="BodyText"/>
        <w:rPr>
          <w:rFonts w:ascii="Arial"/>
          <w:sz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487270912" behindDoc="1" locked="0" layoutInCell="1" allowOverlap="1" wp14:anchorId="4DD08BF2" wp14:editId="4424051F">
                <wp:simplePos x="0" y="0"/>
                <wp:positionH relativeFrom="page">
                  <wp:posOffset>1111250</wp:posOffset>
                </wp:positionH>
                <wp:positionV relativeFrom="page">
                  <wp:posOffset>0</wp:posOffset>
                </wp:positionV>
                <wp:extent cx="6934835" cy="5125720"/>
                <wp:effectExtent l="0" t="0" r="0" b="0"/>
                <wp:wrapNone/>
                <wp:docPr id="77" name="docshapegroup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34835" cy="5125720"/>
                          <a:chOff x="1750" y="0"/>
                          <a:chExt cx="10921" cy="8072"/>
                        </a:xfrm>
                      </wpg:grpSpPr>
                      <pic:pic xmlns:pic="http://schemas.openxmlformats.org/drawingml/2006/picture">
                        <pic:nvPicPr>
                          <pic:cNvPr id="78" name="docshape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49" y="0"/>
                            <a:ext cx="10921" cy="80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79" name="Line 67"/>
                        <wps:cNvCnPr>
                          <a:cxnSpLocks noChangeShapeType="1"/>
                        </wps:cNvCnPr>
                        <wps:spPr bwMode="auto">
                          <a:xfrm>
                            <a:off x="5556" y="4132"/>
                            <a:ext cx="827" cy="0"/>
                          </a:xfrm>
                          <a:prstGeom prst="line">
                            <a:avLst/>
                          </a:prstGeom>
                          <a:noFill/>
                          <a:ln w="9163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group w14:anchorId="35E04899" id="docshapegroup62" o:spid="_x0000_s1026" style="position:absolute;margin-left:87.5pt;margin-top:0;width:546.05pt;height:403.6pt;z-index:-16045568;mso-position-horizontal-relative:page;mso-position-vertical-relative:page" coordorigin="1750" coordsize="10921,807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">
                <v:shape id="docshape63" o:spid="_x0000_s1027" type="#_x0000_t75" style="position:absolute;left:1749;width:10921;height:80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">
                  <v:imagedata r:id="rId59" o:title=""/>
                </v:shape>
                <v:line id="Line 67" o:spid="_x0000_s1028" style="position:absolute;visibility:visible;mso-wrap-style:square" from="5556,4132" to="6383,41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" strokeweight=".25453mm"/>
                <w10:wrap anchorx="page" anchory="page"/>
              </v:group>
            </w:pict>
          </mc:Fallback>
        </mc:AlternateContent>
      </w:r>
    </w:p>
    <w:p w14:paraId="4C13A1C9" w14:textId="77777777" w:rsidR="00080240" w:rsidRDefault="00080240">
      <w:pPr>
        <w:pStyle w:val="BodyText"/>
        <w:rPr>
          <w:rFonts w:ascii="Arial"/>
          <w:sz w:val="20"/>
        </w:rPr>
      </w:pPr>
    </w:p>
    <w:p w14:paraId="28328B5D" w14:textId="77777777" w:rsidR="00080240" w:rsidRDefault="00080240">
      <w:pPr>
        <w:pStyle w:val="BodyText"/>
        <w:rPr>
          <w:rFonts w:ascii="Arial"/>
          <w:sz w:val="20"/>
        </w:rPr>
      </w:pPr>
    </w:p>
    <w:p w14:paraId="3619457A" w14:textId="77777777" w:rsidR="00080240" w:rsidRDefault="00080240">
      <w:pPr>
        <w:pStyle w:val="BodyText"/>
        <w:rPr>
          <w:rFonts w:ascii="Arial"/>
          <w:sz w:val="20"/>
        </w:rPr>
      </w:pPr>
    </w:p>
    <w:p w14:paraId="028B393C" w14:textId="77777777" w:rsidR="00080240" w:rsidRDefault="00080240">
      <w:pPr>
        <w:pStyle w:val="BodyText"/>
        <w:rPr>
          <w:rFonts w:ascii="Arial"/>
          <w:sz w:val="20"/>
        </w:rPr>
      </w:pPr>
    </w:p>
    <w:p w14:paraId="321F5318" w14:textId="77777777" w:rsidR="00080240" w:rsidRDefault="00080240">
      <w:pPr>
        <w:pStyle w:val="BodyText"/>
        <w:rPr>
          <w:rFonts w:ascii="Arial"/>
          <w:sz w:val="20"/>
        </w:rPr>
      </w:pPr>
    </w:p>
    <w:p w14:paraId="76C37E35" w14:textId="77777777" w:rsidR="00080240" w:rsidRDefault="00080240">
      <w:pPr>
        <w:pStyle w:val="BodyText"/>
        <w:rPr>
          <w:rFonts w:ascii="Arial"/>
          <w:sz w:val="20"/>
        </w:rPr>
      </w:pPr>
    </w:p>
    <w:p w14:paraId="44CDBAD4" w14:textId="77777777" w:rsidR="00080240" w:rsidRDefault="00080240">
      <w:pPr>
        <w:pStyle w:val="BodyText"/>
        <w:rPr>
          <w:rFonts w:ascii="Arial"/>
          <w:sz w:val="20"/>
        </w:rPr>
      </w:pPr>
    </w:p>
    <w:p w14:paraId="23852F5C" w14:textId="77777777" w:rsidR="00080240" w:rsidRDefault="00080240">
      <w:pPr>
        <w:pStyle w:val="BodyText"/>
        <w:rPr>
          <w:rFonts w:ascii="Arial"/>
          <w:sz w:val="20"/>
        </w:rPr>
      </w:pPr>
    </w:p>
    <w:p w14:paraId="477695D1" w14:textId="77777777" w:rsidR="00080240" w:rsidRDefault="00080240">
      <w:pPr>
        <w:pStyle w:val="BodyText"/>
        <w:rPr>
          <w:rFonts w:ascii="Arial"/>
          <w:sz w:val="20"/>
        </w:rPr>
      </w:pPr>
    </w:p>
    <w:p w14:paraId="2B5E5203" w14:textId="77777777" w:rsidR="00080240" w:rsidRDefault="00080240">
      <w:pPr>
        <w:pStyle w:val="BodyText"/>
        <w:spacing w:before="3"/>
        <w:rPr>
          <w:rFonts w:ascii="Arial"/>
          <w:sz w:val="25"/>
        </w:rPr>
      </w:pPr>
    </w:p>
    <w:p w14:paraId="5C7D03D2" w14:textId="77777777" w:rsidR="00080240" w:rsidRDefault="003414B3">
      <w:pPr>
        <w:pStyle w:val="Heading2"/>
        <w:ind w:right="2174"/>
      </w:pPr>
      <w:r>
        <w:rPr>
          <w:color w:val="264B7B"/>
          <w:w w:val="105"/>
        </w:rPr>
        <w:t>LESSON</w:t>
      </w:r>
      <w:r>
        <w:rPr>
          <w:color w:val="264B7B"/>
          <w:spacing w:val="-1"/>
          <w:w w:val="105"/>
        </w:rPr>
        <w:t xml:space="preserve"> </w:t>
      </w:r>
      <w:r>
        <w:rPr>
          <w:color w:val="264B7B"/>
          <w:w w:val="105"/>
        </w:rPr>
        <w:t>REVIEW</w:t>
      </w:r>
    </w:p>
    <w:p w14:paraId="43087B1C" w14:textId="77777777" w:rsidR="00080240" w:rsidRDefault="00080240">
      <w:pPr>
        <w:pStyle w:val="BodyText"/>
        <w:spacing w:before="9"/>
        <w:rPr>
          <w:rFonts w:ascii="Arial"/>
          <w:b/>
          <w:sz w:val="48"/>
        </w:rPr>
      </w:pPr>
    </w:p>
    <w:p w14:paraId="3767C99F" w14:textId="77777777" w:rsidR="00080240" w:rsidRDefault="003414B3">
      <w:pPr>
        <w:pStyle w:val="ListParagraph"/>
        <w:numPr>
          <w:ilvl w:val="0"/>
          <w:numId w:val="2"/>
        </w:numPr>
        <w:tabs>
          <w:tab w:val="left" w:pos="5161"/>
          <w:tab w:val="left" w:pos="5162"/>
        </w:tabs>
        <w:spacing w:line="264" w:lineRule="auto"/>
        <w:ind w:right="796" w:hanging="507"/>
        <w:rPr>
          <w:rFonts w:ascii="Arial"/>
          <w:sz w:val="27"/>
        </w:rPr>
      </w:pPr>
      <w:r>
        <w:rPr>
          <w:rFonts w:ascii="Arial"/>
          <w:color w:val="131313"/>
          <w:sz w:val="27"/>
        </w:rPr>
        <w:t>S.M.A.R.T.</w:t>
      </w:r>
      <w:r>
        <w:rPr>
          <w:rFonts w:ascii="Arial"/>
          <w:color w:val="131313"/>
          <w:spacing w:val="22"/>
          <w:sz w:val="27"/>
        </w:rPr>
        <w:t xml:space="preserve"> </w:t>
      </w:r>
      <w:r>
        <w:rPr>
          <w:rFonts w:ascii="Arial"/>
          <w:color w:val="131313"/>
          <w:sz w:val="27"/>
        </w:rPr>
        <w:t>goals</w:t>
      </w:r>
      <w:r>
        <w:rPr>
          <w:rFonts w:ascii="Arial"/>
          <w:color w:val="131313"/>
          <w:spacing w:val="33"/>
          <w:sz w:val="27"/>
        </w:rPr>
        <w:t xml:space="preserve"> </w:t>
      </w:r>
      <w:r>
        <w:rPr>
          <w:rFonts w:ascii="Arial"/>
          <w:color w:val="131313"/>
          <w:sz w:val="27"/>
        </w:rPr>
        <w:t>provide</w:t>
      </w:r>
      <w:r>
        <w:rPr>
          <w:rFonts w:ascii="Arial"/>
          <w:color w:val="131313"/>
          <w:spacing w:val="2"/>
          <w:sz w:val="27"/>
        </w:rPr>
        <w:t xml:space="preserve"> </w:t>
      </w:r>
      <w:r>
        <w:rPr>
          <w:rFonts w:ascii="Arial"/>
          <w:color w:val="131313"/>
          <w:sz w:val="27"/>
        </w:rPr>
        <w:t>a</w:t>
      </w:r>
      <w:r>
        <w:rPr>
          <w:rFonts w:ascii="Arial"/>
          <w:color w:val="131313"/>
          <w:spacing w:val="27"/>
          <w:sz w:val="27"/>
        </w:rPr>
        <w:t xml:space="preserve"> </w:t>
      </w:r>
      <w:r>
        <w:rPr>
          <w:rFonts w:ascii="Arial"/>
          <w:color w:val="131313"/>
          <w:sz w:val="27"/>
        </w:rPr>
        <w:t>plan</w:t>
      </w:r>
      <w:r>
        <w:rPr>
          <w:rFonts w:ascii="Arial"/>
          <w:color w:val="131313"/>
          <w:spacing w:val="4"/>
          <w:sz w:val="27"/>
        </w:rPr>
        <w:t xml:space="preserve"> </w:t>
      </w:r>
      <w:r>
        <w:rPr>
          <w:rFonts w:ascii="Arial"/>
          <w:color w:val="131313"/>
          <w:sz w:val="27"/>
        </w:rPr>
        <w:t>for</w:t>
      </w:r>
      <w:r>
        <w:rPr>
          <w:rFonts w:ascii="Arial"/>
          <w:color w:val="131313"/>
          <w:spacing w:val="-72"/>
          <w:sz w:val="27"/>
        </w:rPr>
        <w:t xml:space="preserve"> </w:t>
      </w:r>
      <w:r>
        <w:rPr>
          <w:rFonts w:ascii="Arial"/>
          <w:color w:val="131313"/>
          <w:w w:val="105"/>
          <w:sz w:val="27"/>
        </w:rPr>
        <w:t>improving</w:t>
      </w:r>
      <w:r>
        <w:rPr>
          <w:rFonts w:ascii="Arial"/>
          <w:color w:val="131313"/>
          <w:spacing w:val="-13"/>
          <w:w w:val="105"/>
          <w:sz w:val="27"/>
        </w:rPr>
        <w:t xml:space="preserve"> </w:t>
      </w:r>
      <w:r>
        <w:rPr>
          <w:rFonts w:ascii="Arial"/>
          <w:color w:val="131313"/>
          <w:w w:val="105"/>
          <w:sz w:val="27"/>
        </w:rPr>
        <w:t>and</w:t>
      </w:r>
      <w:r>
        <w:rPr>
          <w:rFonts w:ascii="Arial"/>
          <w:color w:val="131313"/>
          <w:spacing w:val="-4"/>
          <w:w w:val="105"/>
          <w:sz w:val="27"/>
        </w:rPr>
        <w:t xml:space="preserve"> </w:t>
      </w:r>
      <w:r>
        <w:rPr>
          <w:rFonts w:ascii="Arial"/>
          <w:color w:val="131313"/>
          <w:w w:val="105"/>
          <w:sz w:val="27"/>
        </w:rPr>
        <w:t>achieving</w:t>
      </w:r>
      <w:r>
        <w:rPr>
          <w:rFonts w:ascii="Arial"/>
          <w:color w:val="131313"/>
          <w:spacing w:val="-8"/>
          <w:w w:val="105"/>
          <w:sz w:val="27"/>
        </w:rPr>
        <w:t xml:space="preserve"> </w:t>
      </w:r>
      <w:r>
        <w:rPr>
          <w:rFonts w:ascii="Arial"/>
          <w:color w:val="131313"/>
          <w:w w:val="105"/>
          <w:sz w:val="27"/>
        </w:rPr>
        <w:t>success.</w:t>
      </w:r>
    </w:p>
    <w:p w14:paraId="23AEBA8C" w14:textId="77777777" w:rsidR="00080240" w:rsidRDefault="00080240">
      <w:pPr>
        <w:pStyle w:val="BodyText"/>
        <w:spacing w:before="9"/>
        <w:rPr>
          <w:rFonts w:ascii="Arial"/>
          <w:sz w:val="41"/>
        </w:rPr>
      </w:pPr>
    </w:p>
    <w:p w14:paraId="013741EA" w14:textId="77777777" w:rsidR="00080240" w:rsidRDefault="003414B3">
      <w:pPr>
        <w:pStyle w:val="ListParagraph"/>
        <w:numPr>
          <w:ilvl w:val="0"/>
          <w:numId w:val="2"/>
        </w:numPr>
        <w:tabs>
          <w:tab w:val="left" w:pos="5164"/>
          <w:tab w:val="left" w:pos="5165"/>
        </w:tabs>
        <w:spacing w:before="1" w:line="264" w:lineRule="auto"/>
        <w:ind w:left="5158" w:right="535" w:hanging="497"/>
        <w:rPr>
          <w:rFonts w:ascii="Arial"/>
          <w:sz w:val="27"/>
        </w:rPr>
      </w:pPr>
      <w:r>
        <w:rPr>
          <w:rFonts w:ascii="Arial"/>
          <w:color w:val="131313"/>
          <w:w w:val="105"/>
          <w:sz w:val="27"/>
        </w:rPr>
        <w:t>Goals are essential for life-long</w:t>
      </w:r>
      <w:r>
        <w:rPr>
          <w:rFonts w:ascii="Arial"/>
          <w:color w:val="131313"/>
          <w:spacing w:val="1"/>
          <w:w w:val="105"/>
          <w:sz w:val="27"/>
        </w:rPr>
        <w:t xml:space="preserve"> </w:t>
      </w:r>
      <w:r>
        <w:rPr>
          <w:rFonts w:ascii="Arial"/>
          <w:color w:val="131313"/>
          <w:sz w:val="27"/>
        </w:rPr>
        <w:t>success</w:t>
      </w:r>
      <w:r>
        <w:rPr>
          <w:rFonts w:ascii="Arial"/>
          <w:color w:val="131313"/>
          <w:spacing w:val="20"/>
          <w:sz w:val="27"/>
        </w:rPr>
        <w:t xml:space="preserve"> </w:t>
      </w:r>
      <w:r>
        <w:rPr>
          <w:rFonts w:ascii="Arial"/>
          <w:color w:val="131313"/>
          <w:sz w:val="27"/>
        </w:rPr>
        <w:t>in</w:t>
      </w:r>
      <w:r>
        <w:rPr>
          <w:rFonts w:ascii="Arial"/>
          <w:color w:val="131313"/>
          <w:spacing w:val="13"/>
          <w:sz w:val="27"/>
        </w:rPr>
        <w:t xml:space="preserve"> </w:t>
      </w:r>
      <w:r>
        <w:rPr>
          <w:rFonts w:ascii="Arial"/>
          <w:color w:val="131313"/>
          <w:sz w:val="27"/>
        </w:rPr>
        <w:t>areas</w:t>
      </w:r>
      <w:r>
        <w:rPr>
          <w:rFonts w:ascii="Arial"/>
          <w:color w:val="131313"/>
          <w:spacing w:val="10"/>
          <w:sz w:val="27"/>
        </w:rPr>
        <w:t xml:space="preserve"> </w:t>
      </w:r>
      <w:r>
        <w:rPr>
          <w:rFonts w:ascii="Arial"/>
          <w:color w:val="131313"/>
          <w:sz w:val="27"/>
        </w:rPr>
        <w:t>such</w:t>
      </w:r>
      <w:r>
        <w:rPr>
          <w:rFonts w:ascii="Arial"/>
          <w:color w:val="131313"/>
          <w:spacing w:val="24"/>
          <w:sz w:val="27"/>
        </w:rPr>
        <w:t xml:space="preserve"> </w:t>
      </w:r>
      <w:r>
        <w:rPr>
          <w:rFonts w:ascii="Arial"/>
          <w:color w:val="131313"/>
          <w:sz w:val="27"/>
        </w:rPr>
        <w:t>as</w:t>
      </w:r>
      <w:r>
        <w:rPr>
          <w:rFonts w:ascii="Arial"/>
          <w:color w:val="131313"/>
          <w:spacing w:val="9"/>
          <w:sz w:val="27"/>
        </w:rPr>
        <w:t xml:space="preserve"> </w:t>
      </w:r>
      <w:r>
        <w:rPr>
          <w:rFonts w:ascii="Arial"/>
          <w:color w:val="131313"/>
          <w:sz w:val="27"/>
        </w:rPr>
        <w:t>college</w:t>
      </w:r>
      <w:r>
        <w:rPr>
          <w:rFonts w:ascii="Arial"/>
          <w:color w:val="131313"/>
          <w:spacing w:val="14"/>
          <w:sz w:val="27"/>
        </w:rPr>
        <w:t xml:space="preserve"> </w:t>
      </w:r>
      <w:r>
        <w:rPr>
          <w:rFonts w:ascii="Arial"/>
          <w:color w:val="131313"/>
          <w:sz w:val="27"/>
        </w:rPr>
        <w:t>and</w:t>
      </w:r>
      <w:r>
        <w:rPr>
          <w:rFonts w:ascii="Arial"/>
          <w:color w:val="131313"/>
          <w:spacing w:val="-72"/>
          <w:sz w:val="27"/>
        </w:rPr>
        <w:t xml:space="preserve"> </w:t>
      </w:r>
      <w:r>
        <w:rPr>
          <w:rFonts w:ascii="Arial"/>
          <w:color w:val="131313"/>
          <w:w w:val="105"/>
          <w:sz w:val="27"/>
        </w:rPr>
        <w:t>career</w:t>
      </w:r>
      <w:r>
        <w:rPr>
          <w:rFonts w:ascii="Arial"/>
          <w:color w:val="131313"/>
          <w:spacing w:val="-6"/>
          <w:w w:val="105"/>
          <w:sz w:val="27"/>
        </w:rPr>
        <w:t xml:space="preserve"> </w:t>
      </w:r>
      <w:r>
        <w:rPr>
          <w:rFonts w:ascii="Arial"/>
          <w:color w:val="131313"/>
          <w:w w:val="105"/>
          <w:sz w:val="27"/>
        </w:rPr>
        <w:t>readiness</w:t>
      </w:r>
      <w:r>
        <w:rPr>
          <w:rFonts w:ascii="Arial"/>
          <w:color w:val="131313"/>
          <w:spacing w:val="1"/>
          <w:w w:val="105"/>
          <w:sz w:val="27"/>
        </w:rPr>
        <w:t xml:space="preserve"> </w:t>
      </w:r>
      <w:r>
        <w:rPr>
          <w:rFonts w:ascii="Arial"/>
          <w:color w:val="131313"/>
          <w:w w:val="105"/>
          <w:sz w:val="27"/>
        </w:rPr>
        <w:t>and</w:t>
      </w:r>
      <w:r>
        <w:rPr>
          <w:rFonts w:ascii="Arial"/>
          <w:color w:val="131313"/>
          <w:spacing w:val="2"/>
          <w:w w:val="105"/>
          <w:sz w:val="27"/>
        </w:rPr>
        <w:t xml:space="preserve"> </w:t>
      </w:r>
      <w:r>
        <w:rPr>
          <w:rFonts w:ascii="Arial"/>
          <w:color w:val="131313"/>
          <w:w w:val="105"/>
          <w:sz w:val="27"/>
        </w:rPr>
        <w:t>more.</w:t>
      </w:r>
    </w:p>
    <w:p w14:paraId="3FE85233" w14:textId="77777777" w:rsidR="00080240" w:rsidRDefault="00080240">
      <w:pPr>
        <w:pStyle w:val="BodyText"/>
        <w:spacing w:before="11"/>
        <w:rPr>
          <w:rFonts w:ascii="Arial"/>
          <w:sz w:val="40"/>
        </w:rPr>
      </w:pPr>
    </w:p>
    <w:p w14:paraId="4EA63E1A" w14:textId="77777777" w:rsidR="00080240" w:rsidRDefault="003414B3">
      <w:pPr>
        <w:pStyle w:val="ListParagraph"/>
        <w:numPr>
          <w:ilvl w:val="0"/>
          <w:numId w:val="2"/>
        </w:numPr>
        <w:tabs>
          <w:tab w:val="left" w:pos="5162"/>
          <w:tab w:val="left" w:pos="5163"/>
        </w:tabs>
        <w:spacing w:line="259" w:lineRule="auto"/>
        <w:ind w:right="594"/>
        <w:rPr>
          <w:rFonts w:ascii="Arial"/>
          <w:sz w:val="27"/>
        </w:rPr>
      </w:pPr>
      <w:r>
        <w:rPr>
          <w:rFonts w:ascii="Arial"/>
          <w:color w:val="131313"/>
          <w:spacing w:val="-1"/>
          <w:w w:val="105"/>
          <w:sz w:val="27"/>
        </w:rPr>
        <w:t xml:space="preserve">Mistakes and failure </w:t>
      </w:r>
      <w:r>
        <w:rPr>
          <w:rFonts w:ascii="Arial"/>
          <w:color w:val="131313"/>
          <w:w w:val="105"/>
          <w:sz w:val="27"/>
        </w:rPr>
        <w:t>can be tools for</w:t>
      </w:r>
      <w:r>
        <w:rPr>
          <w:rFonts w:ascii="Arial"/>
          <w:color w:val="131313"/>
          <w:spacing w:val="-76"/>
          <w:w w:val="105"/>
          <w:sz w:val="27"/>
        </w:rPr>
        <w:t xml:space="preserve"> </w:t>
      </w:r>
      <w:r>
        <w:rPr>
          <w:rFonts w:ascii="Arial"/>
          <w:color w:val="131313"/>
          <w:w w:val="105"/>
          <w:sz w:val="27"/>
        </w:rPr>
        <w:t>getting</w:t>
      </w:r>
      <w:r>
        <w:rPr>
          <w:rFonts w:ascii="Arial"/>
          <w:color w:val="131313"/>
          <w:spacing w:val="-3"/>
          <w:w w:val="105"/>
          <w:sz w:val="27"/>
        </w:rPr>
        <w:t xml:space="preserve"> </w:t>
      </w:r>
      <w:r>
        <w:rPr>
          <w:rFonts w:ascii="Arial"/>
          <w:color w:val="131313"/>
          <w:w w:val="105"/>
          <w:sz w:val="27"/>
        </w:rPr>
        <w:t>better</w:t>
      </w:r>
      <w:r>
        <w:rPr>
          <w:rFonts w:ascii="Arial"/>
          <w:color w:val="131313"/>
          <w:spacing w:val="4"/>
          <w:w w:val="105"/>
          <w:sz w:val="27"/>
        </w:rPr>
        <w:t xml:space="preserve"> </w:t>
      </w:r>
      <w:r>
        <w:rPr>
          <w:rFonts w:ascii="Arial"/>
          <w:color w:val="131313"/>
          <w:w w:val="105"/>
          <w:sz w:val="27"/>
        </w:rPr>
        <w:t>in</w:t>
      </w:r>
      <w:r>
        <w:rPr>
          <w:rFonts w:ascii="Arial"/>
          <w:color w:val="131313"/>
          <w:spacing w:val="-2"/>
          <w:w w:val="105"/>
          <w:sz w:val="27"/>
        </w:rPr>
        <w:t xml:space="preserve"> </w:t>
      </w:r>
      <w:r>
        <w:rPr>
          <w:rFonts w:ascii="Arial"/>
          <w:color w:val="131313"/>
          <w:w w:val="105"/>
          <w:sz w:val="27"/>
        </w:rPr>
        <w:t>any</w:t>
      </w:r>
      <w:r>
        <w:rPr>
          <w:rFonts w:ascii="Arial"/>
          <w:color w:val="131313"/>
          <w:spacing w:val="8"/>
          <w:w w:val="105"/>
          <w:sz w:val="27"/>
        </w:rPr>
        <w:t xml:space="preserve"> </w:t>
      </w:r>
      <w:r>
        <w:rPr>
          <w:rFonts w:ascii="Arial"/>
          <w:color w:val="131313"/>
          <w:w w:val="105"/>
          <w:sz w:val="27"/>
        </w:rPr>
        <w:t>area</w:t>
      </w:r>
      <w:r>
        <w:rPr>
          <w:rFonts w:ascii="Arial"/>
          <w:color w:val="131313"/>
          <w:spacing w:val="5"/>
          <w:w w:val="105"/>
          <w:sz w:val="27"/>
        </w:rPr>
        <w:t xml:space="preserve"> </w:t>
      </w:r>
      <w:r>
        <w:rPr>
          <w:rFonts w:ascii="Arial"/>
          <w:color w:val="131313"/>
          <w:w w:val="105"/>
          <w:sz w:val="27"/>
        </w:rPr>
        <w:t>of</w:t>
      </w:r>
      <w:r>
        <w:rPr>
          <w:rFonts w:ascii="Arial"/>
          <w:color w:val="131313"/>
          <w:spacing w:val="19"/>
          <w:w w:val="105"/>
          <w:sz w:val="27"/>
        </w:rPr>
        <w:t xml:space="preserve"> </w:t>
      </w:r>
      <w:r>
        <w:rPr>
          <w:rFonts w:ascii="Arial"/>
          <w:color w:val="131313"/>
          <w:w w:val="105"/>
          <w:sz w:val="27"/>
        </w:rPr>
        <w:t>life.</w:t>
      </w:r>
    </w:p>
    <w:p w14:paraId="5AA94D00" w14:textId="77777777" w:rsidR="00080240" w:rsidRDefault="00080240">
      <w:pPr>
        <w:spacing w:line="259" w:lineRule="auto"/>
        <w:rPr>
          <w:rFonts w:ascii="Arial"/>
          <w:sz w:val="27"/>
        </w:rPr>
        <w:sectPr w:rsidR="00080240">
          <w:pgSz w:w="14400" w:h="8100" w:orient="landscape"/>
          <w:pgMar w:top="0" w:right="2060" w:bottom="0" w:left="2060" w:header="720" w:footer="720" w:gutter="0"/>
          <w:cols w:space="720"/>
        </w:sectPr>
      </w:pPr>
    </w:p>
    <w:p w14:paraId="2BFBE5DF" w14:textId="59663D51" w:rsidR="00080240" w:rsidRDefault="00F33651">
      <w:pPr>
        <w:spacing w:before="247" w:line="187" w:lineRule="auto"/>
        <w:ind w:left="115" w:right="5504"/>
        <w:rPr>
          <w:rFonts w:ascii="Verdana"/>
          <w:sz w:val="7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15742976" behindDoc="0" locked="0" layoutInCell="1" allowOverlap="1" wp14:anchorId="54958EAA" wp14:editId="3787376E">
                <wp:simplePos x="0" y="0"/>
                <wp:positionH relativeFrom="page">
                  <wp:posOffset>6066155</wp:posOffset>
                </wp:positionH>
                <wp:positionV relativeFrom="paragraph">
                  <wp:posOffset>269875</wp:posOffset>
                </wp:positionV>
                <wp:extent cx="1276985" cy="165735"/>
                <wp:effectExtent l="0" t="0" r="0" b="0"/>
                <wp:wrapNone/>
                <wp:docPr id="76" name="docshape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6985" cy="165735"/>
                        </a:xfrm>
                        <a:custGeom>
                          <a:avLst/>
                          <a:gdLst>
                            <a:gd name="T0" fmla="+- 0 9565 9553"/>
                            <a:gd name="T1" fmla="*/ T0 w 2011"/>
                            <a:gd name="T2" fmla="+- 0 656 425"/>
                            <a:gd name="T3" fmla="*/ 656 h 261"/>
                            <a:gd name="T4" fmla="+- 0 9720 9553"/>
                            <a:gd name="T5" fmla="*/ T4 w 2011"/>
                            <a:gd name="T6" fmla="+- 0 641 425"/>
                            <a:gd name="T7" fmla="*/ 641 h 261"/>
                            <a:gd name="T8" fmla="+- 0 9642 9553"/>
                            <a:gd name="T9" fmla="*/ T8 w 2011"/>
                            <a:gd name="T10" fmla="+- 0 458 425"/>
                            <a:gd name="T11" fmla="*/ 458 h 261"/>
                            <a:gd name="T12" fmla="+- 0 9596 9553"/>
                            <a:gd name="T13" fmla="*/ T12 w 2011"/>
                            <a:gd name="T14" fmla="+- 0 587 425"/>
                            <a:gd name="T15" fmla="*/ 587 h 261"/>
                            <a:gd name="T16" fmla="+- 0 9669 9553"/>
                            <a:gd name="T17" fmla="*/ T16 w 2011"/>
                            <a:gd name="T18" fmla="+- 0 619 425"/>
                            <a:gd name="T19" fmla="*/ 619 h 261"/>
                            <a:gd name="T20" fmla="+- 0 9689 9553"/>
                            <a:gd name="T21" fmla="*/ T20 w 2011"/>
                            <a:gd name="T22" fmla="+- 0 553 425"/>
                            <a:gd name="T23" fmla="*/ 553 h 261"/>
                            <a:gd name="T24" fmla="+- 0 9610 9553"/>
                            <a:gd name="T25" fmla="*/ T24 w 2011"/>
                            <a:gd name="T26" fmla="+- 0 519 425"/>
                            <a:gd name="T27" fmla="*/ 519 h 261"/>
                            <a:gd name="T28" fmla="+- 0 9642 9553"/>
                            <a:gd name="T29" fmla="*/ T28 w 2011"/>
                            <a:gd name="T30" fmla="+- 0 458 425"/>
                            <a:gd name="T31" fmla="*/ 458 h 261"/>
                            <a:gd name="T32" fmla="+- 0 9676 9553"/>
                            <a:gd name="T33" fmla="*/ T32 w 2011"/>
                            <a:gd name="T34" fmla="+- 0 526 425"/>
                            <a:gd name="T35" fmla="*/ 526 h 261"/>
                            <a:gd name="T36" fmla="+- 0 9716 9553"/>
                            <a:gd name="T37" fmla="*/ T36 w 2011"/>
                            <a:gd name="T38" fmla="+- 0 499 425"/>
                            <a:gd name="T39" fmla="*/ 499 h 261"/>
                            <a:gd name="T40" fmla="+- 0 9738 9553"/>
                            <a:gd name="T41" fmla="*/ T40 w 2011"/>
                            <a:gd name="T42" fmla="+- 0 462 425"/>
                            <a:gd name="T43" fmla="*/ 462 h 261"/>
                            <a:gd name="T44" fmla="+- 0 10196 9553"/>
                            <a:gd name="T45" fmla="*/ T44 w 2011"/>
                            <a:gd name="T46" fmla="+- 0 467 425"/>
                            <a:gd name="T47" fmla="*/ 467 h 261"/>
                            <a:gd name="T48" fmla="+- 0 10241 9553"/>
                            <a:gd name="T49" fmla="*/ T48 w 2011"/>
                            <a:gd name="T50" fmla="+- 0 684 425"/>
                            <a:gd name="T51" fmla="*/ 684 h 261"/>
                            <a:gd name="T52" fmla="+- 0 10191 9553"/>
                            <a:gd name="T53" fmla="*/ T52 w 2011"/>
                            <a:gd name="T54" fmla="+- 0 594 425"/>
                            <a:gd name="T55" fmla="*/ 594 h 261"/>
                            <a:gd name="T56" fmla="+- 0 10294 9553"/>
                            <a:gd name="T57" fmla="*/ T56 w 2011"/>
                            <a:gd name="T58" fmla="+- 0 473 425"/>
                            <a:gd name="T59" fmla="*/ 473 h 261"/>
                            <a:gd name="T60" fmla="+- 0 9990 9553"/>
                            <a:gd name="T61" fmla="*/ T60 w 2011"/>
                            <a:gd name="T62" fmla="+- 0 616 425"/>
                            <a:gd name="T63" fmla="*/ 616 h 261"/>
                            <a:gd name="T64" fmla="+- 0 10102 9553"/>
                            <a:gd name="T65" fmla="*/ T64 w 2011"/>
                            <a:gd name="T66" fmla="+- 0 572 425"/>
                            <a:gd name="T67" fmla="*/ 572 h 261"/>
                            <a:gd name="T68" fmla="+- 0 10027 9553"/>
                            <a:gd name="T69" fmla="*/ T68 w 2011"/>
                            <a:gd name="T70" fmla="+- 0 615 425"/>
                            <a:gd name="T71" fmla="*/ 615 h 261"/>
                            <a:gd name="T72" fmla="+- 0 10128 9553"/>
                            <a:gd name="T73" fmla="*/ T72 w 2011"/>
                            <a:gd name="T74" fmla="+- 0 679 425"/>
                            <a:gd name="T75" fmla="*/ 679 h 261"/>
                            <a:gd name="T76" fmla="+- 0 10280 9553"/>
                            <a:gd name="T77" fmla="*/ T76 w 2011"/>
                            <a:gd name="T78" fmla="+- 0 613 425"/>
                            <a:gd name="T79" fmla="*/ 613 h 261"/>
                            <a:gd name="T80" fmla="+- 0 10336 9553"/>
                            <a:gd name="T81" fmla="*/ T80 w 2011"/>
                            <a:gd name="T82" fmla="+- 0 512 425"/>
                            <a:gd name="T83" fmla="*/ 512 h 261"/>
                            <a:gd name="T84" fmla="+- 0 10034 9553"/>
                            <a:gd name="T85" fmla="*/ T84 w 2011"/>
                            <a:gd name="T86" fmla="+- 0 569 425"/>
                            <a:gd name="T87" fmla="*/ 569 h 261"/>
                            <a:gd name="T88" fmla="+- 0 10090 9553"/>
                            <a:gd name="T89" fmla="*/ T88 w 2011"/>
                            <a:gd name="T90" fmla="+- 0 484 425"/>
                            <a:gd name="T91" fmla="*/ 484 h 261"/>
                            <a:gd name="T92" fmla="+- 0 10291 9553"/>
                            <a:gd name="T93" fmla="*/ T92 w 2011"/>
                            <a:gd name="T94" fmla="+- 0 548 425"/>
                            <a:gd name="T95" fmla="*/ 548 h 261"/>
                            <a:gd name="T96" fmla="+- 0 10047 9553"/>
                            <a:gd name="T97" fmla="*/ T96 w 2011"/>
                            <a:gd name="T98" fmla="+- 0 528 425"/>
                            <a:gd name="T99" fmla="*/ 528 h 261"/>
                            <a:gd name="T100" fmla="+- 0 10523 9553"/>
                            <a:gd name="T101" fmla="*/ T100 w 2011"/>
                            <a:gd name="T102" fmla="+- 0 662 425"/>
                            <a:gd name="T103" fmla="*/ 662 h 261"/>
                            <a:gd name="T104" fmla="+- 0 10374 9553"/>
                            <a:gd name="T105" fmla="*/ T104 w 2011"/>
                            <a:gd name="T106" fmla="+- 0 456 425"/>
                            <a:gd name="T107" fmla="*/ 456 h 261"/>
                            <a:gd name="T108" fmla="+- 0 10428 9553"/>
                            <a:gd name="T109" fmla="*/ T108 w 2011"/>
                            <a:gd name="T110" fmla="+- 0 679 425"/>
                            <a:gd name="T111" fmla="*/ 679 h 261"/>
                            <a:gd name="T112" fmla="+- 0 10405 9553"/>
                            <a:gd name="T113" fmla="*/ T112 w 2011"/>
                            <a:gd name="T114" fmla="+- 0 477 425"/>
                            <a:gd name="T115" fmla="*/ 477 h 261"/>
                            <a:gd name="T116" fmla="+- 0 10557 9553"/>
                            <a:gd name="T117" fmla="*/ T116 w 2011"/>
                            <a:gd name="T118" fmla="+- 0 517 425"/>
                            <a:gd name="T119" fmla="*/ 517 h 261"/>
                            <a:gd name="T120" fmla="+- 0 10574 9553"/>
                            <a:gd name="T121" fmla="*/ T120 w 2011"/>
                            <a:gd name="T122" fmla="+- 0 570 425"/>
                            <a:gd name="T123" fmla="*/ 570 h 261"/>
                            <a:gd name="T124" fmla="+- 0 10749 9553"/>
                            <a:gd name="T125" fmla="*/ T124 w 2011"/>
                            <a:gd name="T126" fmla="+- 0 665 425"/>
                            <a:gd name="T127" fmla="*/ 665 h 261"/>
                            <a:gd name="T128" fmla="+- 0 10639 9553"/>
                            <a:gd name="T129" fmla="*/ T128 w 2011"/>
                            <a:gd name="T130" fmla="+- 0 595 425"/>
                            <a:gd name="T131" fmla="*/ 595 h 261"/>
                            <a:gd name="T132" fmla="+- 0 10764 9553"/>
                            <a:gd name="T133" fmla="*/ T132 w 2011"/>
                            <a:gd name="T134" fmla="+- 0 503 425"/>
                            <a:gd name="T135" fmla="*/ 503 h 261"/>
                            <a:gd name="T136" fmla="+- 0 10690 9553"/>
                            <a:gd name="T137" fmla="*/ T136 w 2011"/>
                            <a:gd name="T138" fmla="+- 0 453 425"/>
                            <a:gd name="T139" fmla="*/ 453 h 261"/>
                            <a:gd name="T140" fmla="+- 0 10787 9553"/>
                            <a:gd name="T141" fmla="*/ T140 w 2011"/>
                            <a:gd name="T142" fmla="+- 0 585 425"/>
                            <a:gd name="T143" fmla="*/ 585 h 261"/>
                            <a:gd name="T144" fmla="+- 0 10787 9553"/>
                            <a:gd name="T145" fmla="*/ T144 w 2011"/>
                            <a:gd name="T146" fmla="+- 0 629 425"/>
                            <a:gd name="T147" fmla="*/ 629 h 261"/>
                            <a:gd name="T148" fmla="+- 0 10844 9553"/>
                            <a:gd name="T149" fmla="*/ T148 w 2011"/>
                            <a:gd name="T150" fmla="+- 0 440 425"/>
                            <a:gd name="T151" fmla="*/ 440 h 261"/>
                            <a:gd name="T152" fmla="+- 0 10911 9553"/>
                            <a:gd name="T153" fmla="*/ T152 w 2011"/>
                            <a:gd name="T154" fmla="+- 0 565 425"/>
                            <a:gd name="T155" fmla="*/ 565 h 261"/>
                            <a:gd name="T156" fmla="+- 0 10856 9553"/>
                            <a:gd name="T157" fmla="*/ T156 w 2011"/>
                            <a:gd name="T158" fmla="+- 0 426 425"/>
                            <a:gd name="T159" fmla="*/ 426 h 261"/>
                            <a:gd name="T160" fmla="+- 0 10758 9553"/>
                            <a:gd name="T161" fmla="*/ T160 w 2011"/>
                            <a:gd name="T162" fmla="+- 0 510 425"/>
                            <a:gd name="T163" fmla="*/ 510 h 261"/>
                            <a:gd name="T164" fmla="+- 0 10736 9553"/>
                            <a:gd name="T165" fmla="*/ T164 w 2011"/>
                            <a:gd name="T166" fmla="+- 0 534 425"/>
                            <a:gd name="T167" fmla="*/ 534 h 261"/>
                            <a:gd name="T168" fmla="+- 0 11068 9553"/>
                            <a:gd name="T169" fmla="*/ T168 w 2011"/>
                            <a:gd name="T170" fmla="+- 0 678 425"/>
                            <a:gd name="T171" fmla="*/ 678 h 261"/>
                            <a:gd name="T172" fmla="+- 0 11068 9553"/>
                            <a:gd name="T173" fmla="*/ T172 w 2011"/>
                            <a:gd name="T174" fmla="+- 0 628 425"/>
                            <a:gd name="T175" fmla="*/ 628 h 261"/>
                            <a:gd name="T176" fmla="+- 0 11153 9553"/>
                            <a:gd name="T177" fmla="*/ T176 w 2011"/>
                            <a:gd name="T178" fmla="+- 0 463 425"/>
                            <a:gd name="T179" fmla="*/ 463 h 261"/>
                            <a:gd name="T180" fmla="+- 0 11319 9553"/>
                            <a:gd name="T181" fmla="*/ T180 w 2011"/>
                            <a:gd name="T182" fmla="+- 0 604 425"/>
                            <a:gd name="T183" fmla="*/ 604 h 261"/>
                            <a:gd name="T184" fmla="+- 0 11326 9553"/>
                            <a:gd name="T185" fmla="*/ T184 w 2011"/>
                            <a:gd name="T186" fmla="+- 0 462 425"/>
                            <a:gd name="T187" fmla="*/ 462 h 261"/>
                            <a:gd name="T188" fmla="+- 0 11407 9553"/>
                            <a:gd name="T189" fmla="*/ T188 w 2011"/>
                            <a:gd name="T190" fmla="+- 0 593 425"/>
                            <a:gd name="T191" fmla="*/ 593 h 261"/>
                            <a:gd name="T192" fmla="+- 0 11528 9553"/>
                            <a:gd name="T193" fmla="*/ T192 w 2011"/>
                            <a:gd name="T194" fmla="+- 0 487 425"/>
                            <a:gd name="T195" fmla="*/ 487 h 261"/>
                            <a:gd name="T196" fmla="+- 0 11518 9553"/>
                            <a:gd name="T197" fmla="*/ T196 w 2011"/>
                            <a:gd name="T198" fmla="+- 0 485 425"/>
                            <a:gd name="T199" fmla="*/ 485 h 261"/>
                            <a:gd name="T200" fmla="+- 0 11533 9553"/>
                            <a:gd name="T201" fmla="*/ T200 w 2011"/>
                            <a:gd name="T202" fmla="+- 0 484 425"/>
                            <a:gd name="T203" fmla="*/ 484 h 261"/>
                            <a:gd name="T204" fmla="+- 0 11522 9553"/>
                            <a:gd name="T205" fmla="*/ T204 w 2011"/>
                            <a:gd name="T206" fmla="+- 0 463 425"/>
                            <a:gd name="T207" fmla="*/ 463 h 261"/>
                            <a:gd name="T208" fmla="+- 0 11527 9553"/>
                            <a:gd name="T209" fmla="*/ T208 w 2011"/>
                            <a:gd name="T210" fmla="+- 0 477 425"/>
                            <a:gd name="T211" fmla="*/ 477 h 261"/>
                            <a:gd name="T212" fmla="+- 0 11534 9553"/>
                            <a:gd name="T213" fmla="*/ T212 w 2011"/>
                            <a:gd name="T214" fmla="+- 0 482 425"/>
                            <a:gd name="T215" fmla="*/ 482 h 261"/>
                            <a:gd name="T216" fmla="+- 0 11522 9553"/>
                            <a:gd name="T217" fmla="*/ T216 w 2011"/>
                            <a:gd name="T218" fmla="+- 0 467 425"/>
                            <a:gd name="T219" fmla="*/ 467 h 261"/>
                            <a:gd name="T220" fmla="+- 0 11530 9553"/>
                            <a:gd name="T221" fmla="*/ T220 w 2011"/>
                            <a:gd name="T222" fmla="+- 0 462 425"/>
                            <a:gd name="T223" fmla="*/ 462 h 261"/>
                            <a:gd name="T224" fmla="+- 0 11545 9553"/>
                            <a:gd name="T225" fmla="*/ T224 w 2011"/>
                            <a:gd name="T226" fmla="+- 0 462 425"/>
                            <a:gd name="T227" fmla="*/ 462 h 261"/>
                            <a:gd name="T228" fmla="+- 0 11545 9553"/>
                            <a:gd name="T229" fmla="*/ T228 w 2011"/>
                            <a:gd name="T230" fmla="+- 0 462 425"/>
                            <a:gd name="T231" fmla="*/ 462 h 261"/>
                            <a:gd name="T232" fmla="+- 0 11548 9553"/>
                            <a:gd name="T233" fmla="*/ T232 w 2011"/>
                            <a:gd name="T234" fmla="+- 0 468 425"/>
                            <a:gd name="T235" fmla="*/ 468 h 261"/>
                            <a:gd name="T236" fmla="+- 0 11551 9553"/>
                            <a:gd name="T237" fmla="*/ T236 w 2011"/>
                            <a:gd name="T238" fmla="+- 0 478 425"/>
                            <a:gd name="T239" fmla="*/ 478 h 261"/>
                            <a:gd name="T240" fmla="+- 0 11552 9553"/>
                            <a:gd name="T241" fmla="*/ T240 w 2011"/>
                            <a:gd name="T242" fmla="+- 0 479 425"/>
                            <a:gd name="T243" fmla="*/ 479 h 26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2011" h="261">
                              <a:moveTo>
                                <a:pt x="44" y="187"/>
                              </a:moveTo>
                              <a:lnTo>
                                <a:pt x="41" y="188"/>
                              </a:lnTo>
                              <a:lnTo>
                                <a:pt x="2" y="204"/>
                              </a:lnTo>
                              <a:lnTo>
                                <a:pt x="0" y="205"/>
                              </a:lnTo>
                              <a:lnTo>
                                <a:pt x="0" y="207"/>
                              </a:lnTo>
                              <a:lnTo>
                                <a:pt x="1" y="210"/>
                              </a:lnTo>
                              <a:lnTo>
                                <a:pt x="12" y="231"/>
                              </a:lnTo>
                              <a:lnTo>
                                <a:pt x="29" y="247"/>
                              </a:lnTo>
                              <a:lnTo>
                                <a:pt x="53" y="256"/>
                              </a:lnTo>
                              <a:lnTo>
                                <a:pt x="82" y="259"/>
                              </a:lnTo>
                              <a:lnTo>
                                <a:pt x="117" y="255"/>
                              </a:lnTo>
                              <a:lnTo>
                                <a:pt x="146" y="242"/>
                              </a:lnTo>
                              <a:lnTo>
                                <a:pt x="166" y="220"/>
                              </a:lnTo>
                              <a:lnTo>
                                <a:pt x="167" y="216"/>
                              </a:lnTo>
                              <a:lnTo>
                                <a:pt x="83" y="216"/>
                              </a:lnTo>
                              <a:lnTo>
                                <a:pt x="69" y="213"/>
                              </a:lnTo>
                              <a:lnTo>
                                <a:pt x="58" y="207"/>
                              </a:lnTo>
                              <a:lnTo>
                                <a:pt x="50" y="199"/>
                              </a:lnTo>
                              <a:lnTo>
                                <a:pt x="45" y="190"/>
                              </a:lnTo>
                              <a:lnTo>
                                <a:pt x="44" y="187"/>
                              </a:lnTo>
                              <a:close/>
                              <a:moveTo>
                                <a:pt x="89" y="33"/>
                              </a:moveTo>
                              <a:lnTo>
                                <a:pt x="52" y="38"/>
                              </a:lnTo>
                              <a:lnTo>
                                <a:pt x="25" y="53"/>
                              </a:lnTo>
                              <a:lnTo>
                                <a:pt x="9" y="75"/>
                              </a:lnTo>
                              <a:lnTo>
                                <a:pt x="4" y="103"/>
                              </a:lnTo>
                              <a:lnTo>
                                <a:pt x="9" y="130"/>
                              </a:lnTo>
                              <a:lnTo>
                                <a:pt x="22" y="149"/>
                              </a:lnTo>
                              <a:lnTo>
                                <a:pt x="43" y="162"/>
                              </a:lnTo>
                              <a:lnTo>
                                <a:pt x="69" y="169"/>
                              </a:lnTo>
                              <a:lnTo>
                                <a:pt x="75" y="169"/>
                              </a:lnTo>
                              <a:lnTo>
                                <a:pt x="77" y="170"/>
                              </a:lnTo>
                              <a:lnTo>
                                <a:pt x="95" y="173"/>
                              </a:lnTo>
                              <a:lnTo>
                                <a:pt x="107" y="178"/>
                              </a:lnTo>
                              <a:lnTo>
                                <a:pt x="114" y="185"/>
                              </a:lnTo>
                              <a:lnTo>
                                <a:pt x="116" y="194"/>
                              </a:lnTo>
                              <a:lnTo>
                                <a:pt x="116" y="209"/>
                              </a:lnTo>
                              <a:lnTo>
                                <a:pt x="105" y="216"/>
                              </a:lnTo>
                              <a:lnTo>
                                <a:pt x="167" y="216"/>
                              </a:lnTo>
                              <a:lnTo>
                                <a:pt x="173" y="188"/>
                              </a:lnTo>
                              <a:lnTo>
                                <a:pt x="168" y="162"/>
                              </a:lnTo>
                              <a:lnTo>
                                <a:pt x="156" y="142"/>
                              </a:lnTo>
                              <a:lnTo>
                                <a:pt x="136" y="128"/>
                              </a:lnTo>
                              <a:lnTo>
                                <a:pt x="104" y="120"/>
                              </a:lnTo>
                              <a:lnTo>
                                <a:pt x="101" y="120"/>
                              </a:lnTo>
                              <a:lnTo>
                                <a:pt x="98" y="119"/>
                              </a:lnTo>
                              <a:lnTo>
                                <a:pt x="79" y="115"/>
                              </a:lnTo>
                              <a:lnTo>
                                <a:pt x="67" y="110"/>
                              </a:lnTo>
                              <a:lnTo>
                                <a:pt x="59" y="103"/>
                              </a:lnTo>
                              <a:lnTo>
                                <a:pt x="57" y="94"/>
                              </a:lnTo>
                              <a:lnTo>
                                <a:pt x="57" y="82"/>
                              </a:lnTo>
                              <a:lnTo>
                                <a:pt x="64" y="74"/>
                              </a:lnTo>
                              <a:lnTo>
                                <a:pt x="163" y="74"/>
                              </a:lnTo>
                              <a:lnTo>
                                <a:pt x="156" y="61"/>
                              </a:lnTo>
                              <a:lnTo>
                                <a:pt x="140" y="46"/>
                              </a:lnTo>
                              <a:lnTo>
                                <a:pt x="118" y="36"/>
                              </a:lnTo>
                              <a:lnTo>
                                <a:pt x="89" y="33"/>
                              </a:lnTo>
                              <a:close/>
                              <a:moveTo>
                                <a:pt x="163" y="74"/>
                              </a:moveTo>
                              <a:lnTo>
                                <a:pt x="87" y="74"/>
                              </a:lnTo>
                              <a:lnTo>
                                <a:pt x="99" y="76"/>
                              </a:lnTo>
                              <a:lnTo>
                                <a:pt x="109" y="82"/>
                              </a:lnTo>
                              <a:lnTo>
                                <a:pt x="117" y="90"/>
                              </a:lnTo>
                              <a:lnTo>
                                <a:pt x="122" y="99"/>
                              </a:lnTo>
                              <a:lnTo>
                                <a:pt x="123" y="101"/>
                              </a:lnTo>
                              <a:lnTo>
                                <a:pt x="124" y="101"/>
                              </a:lnTo>
                              <a:lnTo>
                                <a:pt x="126" y="100"/>
                              </a:lnTo>
                              <a:lnTo>
                                <a:pt x="164" y="85"/>
                              </a:lnTo>
                              <a:lnTo>
                                <a:pt x="165" y="85"/>
                              </a:lnTo>
                              <a:lnTo>
                                <a:pt x="167" y="83"/>
                              </a:lnTo>
                              <a:lnTo>
                                <a:pt x="166" y="80"/>
                              </a:lnTo>
                              <a:lnTo>
                                <a:pt x="163" y="74"/>
                              </a:lnTo>
                              <a:close/>
                              <a:moveTo>
                                <a:pt x="302" y="83"/>
                              </a:moveTo>
                              <a:lnTo>
                                <a:pt x="243" y="83"/>
                              </a:lnTo>
                              <a:lnTo>
                                <a:pt x="243" y="253"/>
                              </a:lnTo>
                              <a:lnTo>
                                <a:pt x="302" y="253"/>
                              </a:lnTo>
                              <a:lnTo>
                                <a:pt x="302" y="83"/>
                              </a:lnTo>
                              <a:close/>
                              <a:moveTo>
                                <a:pt x="359" y="37"/>
                              </a:moveTo>
                              <a:lnTo>
                                <a:pt x="185" y="37"/>
                              </a:lnTo>
                              <a:lnTo>
                                <a:pt x="185" y="83"/>
                              </a:lnTo>
                              <a:lnTo>
                                <a:pt x="302" y="83"/>
                              </a:lnTo>
                              <a:lnTo>
                                <a:pt x="356" y="84"/>
                              </a:lnTo>
                              <a:lnTo>
                                <a:pt x="359" y="84"/>
                              </a:lnTo>
                              <a:lnTo>
                                <a:pt x="359" y="37"/>
                              </a:lnTo>
                              <a:close/>
                              <a:moveTo>
                                <a:pt x="688" y="33"/>
                              </a:moveTo>
                              <a:lnTo>
                                <a:pt x="643" y="42"/>
                              </a:lnTo>
                              <a:lnTo>
                                <a:pt x="607" y="66"/>
                              </a:lnTo>
                              <a:lnTo>
                                <a:pt x="583" y="102"/>
                              </a:lnTo>
                              <a:lnTo>
                                <a:pt x="574" y="146"/>
                              </a:lnTo>
                              <a:lnTo>
                                <a:pt x="583" y="190"/>
                              </a:lnTo>
                              <a:lnTo>
                                <a:pt x="607" y="226"/>
                              </a:lnTo>
                              <a:lnTo>
                                <a:pt x="643" y="250"/>
                              </a:lnTo>
                              <a:lnTo>
                                <a:pt x="688" y="259"/>
                              </a:lnTo>
                              <a:lnTo>
                                <a:pt x="733" y="250"/>
                              </a:lnTo>
                              <a:lnTo>
                                <a:pt x="769" y="226"/>
                              </a:lnTo>
                              <a:lnTo>
                                <a:pt x="783" y="205"/>
                              </a:lnTo>
                              <a:lnTo>
                                <a:pt x="688" y="205"/>
                              </a:lnTo>
                              <a:lnTo>
                                <a:pt x="665" y="200"/>
                              </a:lnTo>
                              <a:lnTo>
                                <a:pt x="648" y="188"/>
                              </a:lnTo>
                              <a:lnTo>
                                <a:pt x="638" y="169"/>
                              </a:lnTo>
                              <a:lnTo>
                                <a:pt x="634" y="146"/>
                              </a:lnTo>
                              <a:lnTo>
                                <a:pt x="638" y="123"/>
                              </a:lnTo>
                              <a:lnTo>
                                <a:pt x="648" y="104"/>
                              </a:lnTo>
                              <a:lnTo>
                                <a:pt x="665" y="92"/>
                              </a:lnTo>
                              <a:lnTo>
                                <a:pt x="688" y="87"/>
                              </a:lnTo>
                              <a:lnTo>
                                <a:pt x="741" y="87"/>
                              </a:lnTo>
                              <a:lnTo>
                                <a:pt x="741" y="48"/>
                              </a:lnTo>
                              <a:lnTo>
                                <a:pt x="733" y="42"/>
                              </a:lnTo>
                              <a:lnTo>
                                <a:pt x="688" y="33"/>
                              </a:lnTo>
                              <a:close/>
                              <a:moveTo>
                                <a:pt x="481" y="37"/>
                              </a:moveTo>
                              <a:lnTo>
                                <a:pt x="380" y="37"/>
                              </a:lnTo>
                              <a:lnTo>
                                <a:pt x="380" y="254"/>
                              </a:lnTo>
                              <a:lnTo>
                                <a:pt x="437" y="254"/>
                              </a:lnTo>
                              <a:lnTo>
                                <a:pt x="437" y="191"/>
                              </a:lnTo>
                              <a:lnTo>
                                <a:pt x="474" y="190"/>
                              </a:lnTo>
                              <a:lnTo>
                                <a:pt x="539" y="190"/>
                              </a:lnTo>
                              <a:lnTo>
                                <a:pt x="535" y="183"/>
                              </a:lnTo>
                              <a:lnTo>
                                <a:pt x="527" y="170"/>
                              </a:lnTo>
                              <a:lnTo>
                                <a:pt x="540" y="161"/>
                              </a:lnTo>
                              <a:lnTo>
                                <a:pt x="549" y="148"/>
                              </a:lnTo>
                              <a:lnTo>
                                <a:pt x="549" y="147"/>
                              </a:lnTo>
                              <a:lnTo>
                                <a:pt x="437" y="147"/>
                              </a:lnTo>
                              <a:lnTo>
                                <a:pt x="437" y="85"/>
                              </a:lnTo>
                              <a:lnTo>
                                <a:pt x="496" y="85"/>
                              </a:lnTo>
                              <a:lnTo>
                                <a:pt x="496" y="40"/>
                              </a:lnTo>
                              <a:lnTo>
                                <a:pt x="481" y="37"/>
                              </a:lnTo>
                              <a:close/>
                              <a:moveTo>
                                <a:pt x="539" y="190"/>
                              </a:moveTo>
                              <a:lnTo>
                                <a:pt x="474" y="190"/>
                              </a:lnTo>
                              <a:lnTo>
                                <a:pt x="488" y="211"/>
                              </a:lnTo>
                              <a:lnTo>
                                <a:pt x="496" y="225"/>
                              </a:lnTo>
                              <a:lnTo>
                                <a:pt x="501" y="235"/>
                              </a:lnTo>
                              <a:lnTo>
                                <a:pt x="508" y="247"/>
                              </a:lnTo>
                              <a:lnTo>
                                <a:pt x="511" y="253"/>
                              </a:lnTo>
                              <a:lnTo>
                                <a:pt x="512" y="254"/>
                              </a:lnTo>
                              <a:lnTo>
                                <a:pt x="575" y="254"/>
                              </a:lnTo>
                              <a:lnTo>
                                <a:pt x="576" y="252"/>
                              </a:lnTo>
                              <a:lnTo>
                                <a:pt x="558" y="223"/>
                              </a:lnTo>
                              <a:lnTo>
                                <a:pt x="539" y="190"/>
                              </a:lnTo>
                              <a:close/>
                              <a:moveTo>
                                <a:pt x="741" y="48"/>
                              </a:moveTo>
                              <a:lnTo>
                                <a:pt x="741" y="147"/>
                              </a:lnTo>
                              <a:lnTo>
                                <a:pt x="738" y="169"/>
                              </a:lnTo>
                              <a:lnTo>
                                <a:pt x="727" y="188"/>
                              </a:lnTo>
                              <a:lnTo>
                                <a:pt x="710" y="200"/>
                              </a:lnTo>
                              <a:lnTo>
                                <a:pt x="688" y="205"/>
                              </a:lnTo>
                              <a:lnTo>
                                <a:pt x="783" y="205"/>
                              </a:lnTo>
                              <a:lnTo>
                                <a:pt x="792" y="190"/>
                              </a:lnTo>
                              <a:lnTo>
                                <a:pt x="801" y="146"/>
                              </a:lnTo>
                              <a:lnTo>
                                <a:pt x="792" y="102"/>
                              </a:lnTo>
                              <a:lnTo>
                                <a:pt x="783" y="87"/>
                              </a:lnTo>
                              <a:lnTo>
                                <a:pt x="769" y="66"/>
                              </a:lnTo>
                              <a:lnTo>
                                <a:pt x="741" y="48"/>
                              </a:lnTo>
                              <a:close/>
                              <a:moveTo>
                                <a:pt x="496" y="40"/>
                              </a:moveTo>
                              <a:lnTo>
                                <a:pt x="496" y="115"/>
                              </a:lnTo>
                              <a:lnTo>
                                <a:pt x="494" y="127"/>
                              </a:lnTo>
                              <a:lnTo>
                                <a:pt x="489" y="137"/>
                              </a:lnTo>
                              <a:lnTo>
                                <a:pt x="481" y="144"/>
                              </a:lnTo>
                              <a:lnTo>
                                <a:pt x="469" y="147"/>
                              </a:lnTo>
                              <a:lnTo>
                                <a:pt x="549" y="147"/>
                              </a:lnTo>
                              <a:lnTo>
                                <a:pt x="555" y="131"/>
                              </a:lnTo>
                              <a:lnTo>
                                <a:pt x="557" y="110"/>
                              </a:lnTo>
                              <a:lnTo>
                                <a:pt x="552" y="85"/>
                              </a:lnTo>
                              <a:lnTo>
                                <a:pt x="552" y="82"/>
                              </a:lnTo>
                              <a:lnTo>
                                <a:pt x="537" y="59"/>
                              </a:lnTo>
                              <a:lnTo>
                                <a:pt x="514" y="43"/>
                              </a:lnTo>
                              <a:lnTo>
                                <a:pt x="496" y="40"/>
                              </a:lnTo>
                              <a:close/>
                              <a:moveTo>
                                <a:pt x="741" y="87"/>
                              </a:moveTo>
                              <a:lnTo>
                                <a:pt x="688" y="87"/>
                              </a:lnTo>
                              <a:lnTo>
                                <a:pt x="710" y="92"/>
                              </a:lnTo>
                              <a:lnTo>
                                <a:pt x="727" y="104"/>
                              </a:lnTo>
                              <a:lnTo>
                                <a:pt x="738" y="123"/>
                              </a:lnTo>
                              <a:lnTo>
                                <a:pt x="741" y="146"/>
                              </a:lnTo>
                              <a:lnTo>
                                <a:pt x="741" y="87"/>
                              </a:lnTo>
                              <a:close/>
                              <a:moveTo>
                                <a:pt x="496" y="85"/>
                              </a:moveTo>
                              <a:lnTo>
                                <a:pt x="469" y="85"/>
                              </a:lnTo>
                              <a:lnTo>
                                <a:pt x="481" y="87"/>
                              </a:lnTo>
                              <a:lnTo>
                                <a:pt x="489" y="93"/>
                              </a:lnTo>
                              <a:lnTo>
                                <a:pt x="494" y="103"/>
                              </a:lnTo>
                              <a:lnTo>
                                <a:pt x="496" y="115"/>
                              </a:lnTo>
                              <a:lnTo>
                                <a:pt x="496" y="85"/>
                              </a:lnTo>
                              <a:close/>
                              <a:moveTo>
                                <a:pt x="1004" y="153"/>
                              </a:moveTo>
                              <a:lnTo>
                                <a:pt x="875" y="153"/>
                              </a:lnTo>
                              <a:lnTo>
                                <a:pt x="920" y="194"/>
                              </a:lnTo>
                              <a:lnTo>
                                <a:pt x="947" y="218"/>
                              </a:lnTo>
                              <a:lnTo>
                                <a:pt x="970" y="237"/>
                              </a:lnTo>
                              <a:lnTo>
                                <a:pt x="999" y="259"/>
                              </a:lnTo>
                              <a:lnTo>
                                <a:pt x="1002" y="261"/>
                              </a:lnTo>
                              <a:lnTo>
                                <a:pt x="1003" y="259"/>
                              </a:lnTo>
                              <a:lnTo>
                                <a:pt x="1003" y="194"/>
                              </a:lnTo>
                              <a:lnTo>
                                <a:pt x="1004" y="153"/>
                              </a:lnTo>
                              <a:close/>
                              <a:moveTo>
                                <a:pt x="823" y="31"/>
                              </a:moveTo>
                              <a:lnTo>
                                <a:pt x="821" y="31"/>
                              </a:lnTo>
                              <a:lnTo>
                                <a:pt x="821" y="37"/>
                              </a:lnTo>
                              <a:lnTo>
                                <a:pt x="820" y="92"/>
                              </a:lnTo>
                              <a:lnTo>
                                <a:pt x="820" y="203"/>
                              </a:lnTo>
                              <a:lnTo>
                                <a:pt x="821" y="251"/>
                              </a:lnTo>
                              <a:lnTo>
                                <a:pt x="821" y="252"/>
                              </a:lnTo>
                              <a:lnTo>
                                <a:pt x="822" y="254"/>
                              </a:lnTo>
                              <a:lnTo>
                                <a:pt x="875" y="254"/>
                              </a:lnTo>
                              <a:lnTo>
                                <a:pt x="875" y="153"/>
                              </a:lnTo>
                              <a:lnTo>
                                <a:pt x="1004" y="153"/>
                              </a:lnTo>
                              <a:lnTo>
                                <a:pt x="1004" y="137"/>
                              </a:lnTo>
                              <a:lnTo>
                                <a:pt x="949" y="137"/>
                              </a:lnTo>
                              <a:lnTo>
                                <a:pt x="903" y="95"/>
                              </a:lnTo>
                              <a:lnTo>
                                <a:pt x="874" y="69"/>
                              </a:lnTo>
                              <a:lnTo>
                                <a:pt x="852" y="52"/>
                              </a:lnTo>
                              <a:lnTo>
                                <a:pt x="825" y="32"/>
                              </a:lnTo>
                              <a:lnTo>
                                <a:pt x="823" y="31"/>
                              </a:lnTo>
                              <a:close/>
                              <a:moveTo>
                                <a:pt x="1003" y="37"/>
                              </a:moveTo>
                              <a:lnTo>
                                <a:pt x="949" y="37"/>
                              </a:lnTo>
                              <a:lnTo>
                                <a:pt x="949" y="137"/>
                              </a:lnTo>
                              <a:lnTo>
                                <a:pt x="1004" y="137"/>
                              </a:lnTo>
                              <a:lnTo>
                                <a:pt x="1004" y="92"/>
                              </a:lnTo>
                              <a:lnTo>
                                <a:pt x="1003" y="52"/>
                              </a:lnTo>
                              <a:lnTo>
                                <a:pt x="1003" y="37"/>
                              </a:lnTo>
                              <a:close/>
                              <a:moveTo>
                                <a:pt x="1137" y="28"/>
                              </a:moveTo>
                              <a:lnTo>
                                <a:pt x="1091" y="37"/>
                              </a:lnTo>
                              <a:lnTo>
                                <a:pt x="1055" y="61"/>
                              </a:lnTo>
                              <a:lnTo>
                                <a:pt x="1030" y="97"/>
                              </a:lnTo>
                              <a:lnTo>
                                <a:pt x="1021" y="145"/>
                              </a:lnTo>
                              <a:lnTo>
                                <a:pt x="1029" y="192"/>
                              </a:lnTo>
                              <a:lnTo>
                                <a:pt x="1052" y="228"/>
                              </a:lnTo>
                              <a:lnTo>
                                <a:pt x="1088" y="252"/>
                              </a:lnTo>
                              <a:lnTo>
                                <a:pt x="1135" y="260"/>
                              </a:lnTo>
                              <a:lnTo>
                                <a:pt x="1159" y="257"/>
                              </a:lnTo>
                              <a:lnTo>
                                <a:pt x="1179" y="250"/>
                              </a:lnTo>
                              <a:lnTo>
                                <a:pt x="1196" y="240"/>
                              </a:lnTo>
                              <a:lnTo>
                                <a:pt x="1208" y="230"/>
                              </a:lnTo>
                              <a:lnTo>
                                <a:pt x="1234" y="230"/>
                              </a:lnTo>
                              <a:lnTo>
                                <a:pt x="1234" y="204"/>
                              </a:lnTo>
                              <a:lnTo>
                                <a:pt x="1137" y="204"/>
                              </a:lnTo>
                              <a:lnTo>
                                <a:pt x="1114" y="200"/>
                              </a:lnTo>
                              <a:lnTo>
                                <a:pt x="1097" y="189"/>
                              </a:lnTo>
                              <a:lnTo>
                                <a:pt x="1086" y="170"/>
                              </a:lnTo>
                              <a:lnTo>
                                <a:pt x="1082" y="145"/>
                              </a:lnTo>
                              <a:lnTo>
                                <a:pt x="1086" y="120"/>
                              </a:lnTo>
                              <a:lnTo>
                                <a:pt x="1097" y="101"/>
                              </a:lnTo>
                              <a:lnTo>
                                <a:pt x="1114" y="89"/>
                              </a:lnTo>
                              <a:lnTo>
                                <a:pt x="1138" y="85"/>
                              </a:lnTo>
                              <a:lnTo>
                                <a:pt x="1205" y="85"/>
                              </a:lnTo>
                              <a:lnTo>
                                <a:pt x="1211" y="78"/>
                              </a:lnTo>
                              <a:lnTo>
                                <a:pt x="1220" y="68"/>
                              </a:lnTo>
                              <a:lnTo>
                                <a:pt x="1221" y="66"/>
                              </a:lnTo>
                              <a:lnTo>
                                <a:pt x="1220" y="64"/>
                              </a:lnTo>
                              <a:lnTo>
                                <a:pt x="1205" y="50"/>
                              </a:lnTo>
                              <a:lnTo>
                                <a:pt x="1187" y="39"/>
                              </a:lnTo>
                              <a:lnTo>
                                <a:pt x="1164" y="31"/>
                              </a:lnTo>
                              <a:lnTo>
                                <a:pt x="1137" y="28"/>
                              </a:lnTo>
                              <a:close/>
                              <a:moveTo>
                                <a:pt x="1234" y="230"/>
                              </a:moveTo>
                              <a:lnTo>
                                <a:pt x="1208" y="230"/>
                              </a:lnTo>
                              <a:lnTo>
                                <a:pt x="1228" y="252"/>
                              </a:lnTo>
                              <a:lnTo>
                                <a:pt x="1230" y="253"/>
                              </a:lnTo>
                              <a:lnTo>
                                <a:pt x="1234" y="253"/>
                              </a:lnTo>
                              <a:lnTo>
                                <a:pt x="1234" y="230"/>
                              </a:lnTo>
                              <a:close/>
                              <a:moveTo>
                                <a:pt x="1234" y="160"/>
                              </a:moveTo>
                              <a:lnTo>
                                <a:pt x="1149" y="160"/>
                              </a:lnTo>
                              <a:lnTo>
                                <a:pt x="1149" y="165"/>
                              </a:lnTo>
                              <a:lnTo>
                                <a:pt x="1150" y="166"/>
                              </a:lnTo>
                              <a:lnTo>
                                <a:pt x="1172" y="189"/>
                              </a:lnTo>
                              <a:lnTo>
                                <a:pt x="1164" y="198"/>
                              </a:lnTo>
                              <a:lnTo>
                                <a:pt x="1153" y="204"/>
                              </a:lnTo>
                              <a:lnTo>
                                <a:pt x="1234" y="204"/>
                              </a:lnTo>
                              <a:lnTo>
                                <a:pt x="1234" y="160"/>
                              </a:lnTo>
                              <a:close/>
                              <a:moveTo>
                                <a:pt x="1334" y="140"/>
                              </a:moveTo>
                              <a:lnTo>
                                <a:pt x="1290" y="140"/>
                              </a:lnTo>
                              <a:lnTo>
                                <a:pt x="1290" y="169"/>
                              </a:lnTo>
                              <a:lnTo>
                                <a:pt x="1334" y="169"/>
                              </a:lnTo>
                              <a:lnTo>
                                <a:pt x="1334" y="140"/>
                              </a:lnTo>
                              <a:close/>
                              <a:moveTo>
                                <a:pt x="1291" y="15"/>
                              </a:moveTo>
                              <a:lnTo>
                                <a:pt x="1278" y="30"/>
                              </a:lnTo>
                              <a:lnTo>
                                <a:pt x="1212" y="109"/>
                              </a:lnTo>
                              <a:lnTo>
                                <a:pt x="1211" y="111"/>
                              </a:lnTo>
                              <a:lnTo>
                                <a:pt x="1210" y="112"/>
                              </a:lnTo>
                              <a:lnTo>
                                <a:pt x="1210" y="139"/>
                              </a:lnTo>
                              <a:lnTo>
                                <a:pt x="1211" y="140"/>
                              </a:lnTo>
                              <a:lnTo>
                                <a:pt x="1358" y="140"/>
                              </a:lnTo>
                              <a:lnTo>
                                <a:pt x="1358" y="112"/>
                              </a:lnTo>
                              <a:lnTo>
                                <a:pt x="1248" y="112"/>
                              </a:lnTo>
                              <a:lnTo>
                                <a:pt x="1291" y="59"/>
                              </a:lnTo>
                              <a:lnTo>
                                <a:pt x="1291" y="15"/>
                              </a:lnTo>
                              <a:close/>
                              <a:moveTo>
                                <a:pt x="1333" y="0"/>
                              </a:moveTo>
                              <a:lnTo>
                                <a:pt x="1303" y="0"/>
                              </a:lnTo>
                              <a:lnTo>
                                <a:pt x="1303" y="1"/>
                              </a:lnTo>
                              <a:lnTo>
                                <a:pt x="1302" y="3"/>
                              </a:lnTo>
                              <a:lnTo>
                                <a:pt x="1291" y="15"/>
                              </a:lnTo>
                              <a:lnTo>
                                <a:pt x="1291" y="68"/>
                              </a:lnTo>
                              <a:lnTo>
                                <a:pt x="1290" y="112"/>
                              </a:lnTo>
                              <a:lnTo>
                                <a:pt x="1333" y="112"/>
                              </a:lnTo>
                              <a:lnTo>
                                <a:pt x="1333" y="0"/>
                              </a:lnTo>
                              <a:close/>
                              <a:moveTo>
                                <a:pt x="1205" y="85"/>
                              </a:moveTo>
                              <a:lnTo>
                                <a:pt x="1138" y="85"/>
                              </a:lnTo>
                              <a:lnTo>
                                <a:pt x="1153" y="86"/>
                              </a:lnTo>
                              <a:lnTo>
                                <a:pt x="1165" y="91"/>
                              </a:lnTo>
                              <a:lnTo>
                                <a:pt x="1174" y="98"/>
                              </a:lnTo>
                              <a:lnTo>
                                <a:pt x="1181" y="108"/>
                              </a:lnTo>
                              <a:lnTo>
                                <a:pt x="1181" y="109"/>
                              </a:lnTo>
                              <a:lnTo>
                                <a:pt x="1183" y="109"/>
                              </a:lnTo>
                              <a:lnTo>
                                <a:pt x="1189" y="103"/>
                              </a:lnTo>
                              <a:lnTo>
                                <a:pt x="1200" y="91"/>
                              </a:lnTo>
                              <a:lnTo>
                                <a:pt x="1205" y="85"/>
                              </a:lnTo>
                              <a:close/>
                              <a:moveTo>
                                <a:pt x="1432" y="37"/>
                              </a:moveTo>
                              <a:lnTo>
                                <a:pt x="1374" y="37"/>
                              </a:lnTo>
                              <a:lnTo>
                                <a:pt x="1374" y="253"/>
                              </a:lnTo>
                              <a:lnTo>
                                <a:pt x="1515" y="253"/>
                              </a:lnTo>
                              <a:lnTo>
                                <a:pt x="1515" y="203"/>
                              </a:lnTo>
                              <a:lnTo>
                                <a:pt x="1432" y="203"/>
                              </a:lnTo>
                              <a:lnTo>
                                <a:pt x="1432" y="37"/>
                              </a:lnTo>
                              <a:close/>
                              <a:moveTo>
                                <a:pt x="1515" y="201"/>
                              </a:moveTo>
                              <a:lnTo>
                                <a:pt x="1462" y="201"/>
                              </a:lnTo>
                              <a:lnTo>
                                <a:pt x="1462" y="203"/>
                              </a:lnTo>
                              <a:lnTo>
                                <a:pt x="1515" y="203"/>
                              </a:lnTo>
                              <a:lnTo>
                                <a:pt x="1515" y="201"/>
                              </a:lnTo>
                              <a:close/>
                              <a:moveTo>
                                <a:pt x="1599" y="37"/>
                              </a:moveTo>
                              <a:lnTo>
                                <a:pt x="1541" y="37"/>
                              </a:lnTo>
                              <a:lnTo>
                                <a:pt x="1541" y="254"/>
                              </a:lnTo>
                              <a:lnTo>
                                <a:pt x="1599" y="254"/>
                              </a:lnTo>
                              <a:lnTo>
                                <a:pt x="1600" y="253"/>
                              </a:lnTo>
                              <a:lnTo>
                                <a:pt x="1600" y="38"/>
                              </a:lnTo>
                              <a:lnTo>
                                <a:pt x="1599" y="37"/>
                              </a:lnTo>
                              <a:close/>
                              <a:moveTo>
                                <a:pt x="1773" y="37"/>
                              </a:moveTo>
                              <a:lnTo>
                                <a:pt x="1628" y="37"/>
                              </a:lnTo>
                              <a:lnTo>
                                <a:pt x="1628" y="253"/>
                              </a:lnTo>
                              <a:lnTo>
                                <a:pt x="1686" y="253"/>
                              </a:lnTo>
                              <a:lnTo>
                                <a:pt x="1686" y="179"/>
                              </a:lnTo>
                              <a:lnTo>
                                <a:pt x="1766" y="179"/>
                              </a:lnTo>
                              <a:lnTo>
                                <a:pt x="1766" y="129"/>
                              </a:lnTo>
                              <a:lnTo>
                                <a:pt x="1686" y="129"/>
                              </a:lnTo>
                              <a:lnTo>
                                <a:pt x="1686" y="87"/>
                              </a:lnTo>
                              <a:lnTo>
                                <a:pt x="1774" y="87"/>
                              </a:lnTo>
                              <a:lnTo>
                                <a:pt x="1774" y="41"/>
                              </a:lnTo>
                              <a:lnTo>
                                <a:pt x="1773" y="41"/>
                              </a:lnTo>
                              <a:lnTo>
                                <a:pt x="1773" y="37"/>
                              </a:lnTo>
                              <a:close/>
                              <a:moveTo>
                                <a:pt x="1949" y="38"/>
                              </a:moveTo>
                              <a:lnTo>
                                <a:pt x="1798" y="38"/>
                              </a:lnTo>
                              <a:lnTo>
                                <a:pt x="1798" y="254"/>
                              </a:lnTo>
                              <a:lnTo>
                                <a:pt x="1951" y="254"/>
                              </a:lnTo>
                              <a:lnTo>
                                <a:pt x="1951" y="204"/>
                              </a:lnTo>
                              <a:lnTo>
                                <a:pt x="1854" y="204"/>
                              </a:lnTo>
                              <a:lnTo>
                                <a:pt x="1854" y="168"/>
                              </a:lnTo>
                              <a:lnTo>
                                <a:pt x="1947" y="168"/>
                              </a:lnTo>
                              <a:lnTo>
                                <a:pt x="1947" y="120"/>
                              </a:lnTo>
                              <a:lnTo>
                                <a:pt x="1854" y="120"/>
                              </a:lnTo>
                              <a:lnTo>
                                <a:pt x="1854" y="84"/>
                              </a:lnTo>
                              <a:lnTo>
                                <a:pt x="1949" y="84"/>
                              </a:lnTo>
                              <a:lnTo>
                                <a:pt x="1949" y="38"/>
                              </a:lnTo>
                              <a:close/>
                              <a:moveTo>
                                <a:pt x="1975" y="62"/>
                              </a:moveTo>
                              <a:lnTo>
                                <a:pt x="1971" y="62"/>
                              </a:lnTo>
                              <a:lnTo>
                                <a:pt x="1972" y="63"/>
                              </a:lnTo>
                              <a:lnTo>
                                <a:pt x="1974" y="63"/>
                              </a:lnTo>
                              <a:lnTo>
                                <a:pt x="1975" y="62"/>
                              </a:lnTo>
                              <a:close/>
                              <a:moveTo>
                                <a:pt x="1967" y="57"/>
                              </a:moveTo>
                              <a:lnTo>
                                <a:pt x="1965" y="59"/>
                              </a:lnTo>
                              <a:lnTo>
                                <a:pt x="1965" y="60"/>
                              </a:lnTo>
                              <a:lnTo>
                                <a:pt x="1966" y="61"/>
                              </a:lnTo>
                              <a:lnTo>
                                <a:pt x="1968" y="61"/>
                              </a:lnTo>
                              <a:lnTo>
                                <a:pt x="1969" y="62"/>
                              </a:lnTo>
                              <a:lnTo>
                                <a:pt x="1977" y="62"/>
                              </a:lnTo>
                              <a:lnTo>
                                <a:pt x="1978" y="61"/>
                              </a:lnTo>
                              <a:lnTo>
                                <a:pt x="1980" y="60"/>
                              </a:lnTo>
                              <a:lnTo>
                                <a:pt x="1980" y="59"/>
                              </a:lnTo>
                              <a:lnTo>
                                <a:pt x="1971" y="59"/>
                              </a:lnTo>
                              <a:lnTo>
                                <a:pt x="1969" y="58"/>
                              </a:lnTo>
                              <a:lnTo>
                                <a:pt x="1968" y="58"/>
                              </a:lnTo>
                              <a:lnTo>
                                <a:pt x="1967" y="57"/>
                              </a:lnTo>
                              <a:close/>
                              <a:moveTo>
                                <a:pt x="1977" y="37"/>
                              </a:moveTo>
                              <a:lnTo>
                                <a:pt x="1971" y="37"/>
                              </a:lnTo>
                              <a:lnTo>
                                <a:pt x="1969" y="38"/>
                              </a:lnTo>
                              <a:lnTo>
                                <a:pt x="1968" y="38"/>
                              </a:lnTo>
                              <a:lnTo>
                                <a:pt x="1966" y="40"/>
                              </a:lnTo>
                              <a:lnTo>
                                <a:pt x="1965" y="42"/>
                              </a:lnTo>
                              <a:lnTo>
                                <a:pt x="1965" y="45"/>
                              </a:lnTo>
                              <a:lnTo>
                                <a:pt x="1966" y="47"/>
                              </a:lnTo>
                              <a:lnTo>
                                <a:pt x="1968" y="49"/>
                              </a:lnTo>
                              <a:lnTo>
                                <a:pt x="1974" y="52"/>
                              </a:lnTo>
                              <a:lnTo>
                                <a:pt x="1975" y="52"/>
                              </a:lnTo>
                              <a:lnTo>
                                <a:pt x="1976" y="53"/>
                              </a:lnTo>
                              <a:lnTo>
                                <a:pt x="1977" y="53"/>
                              </a:lnTo>
                              <a:lnTo>
                                <a:pt x="1977" y="58"/>
                              </a:lnTo>
                              <a:lnTo>
                                <a:pt x="1976" y="59"/>
                              </a:lnTo>
                              <a:lnTo>
                                <a:pt x="1980" y="59"/>
                              </a:lnTo>
                              <a:lnTo>
                                <a:pt x="1981" y="57"/>
                              </a:lnTo>
                              <a:lnTo>
                                <a:pt x="1981" y="54"/>
                              </a:lnTo>
                              <a:lnTo>
                                <a:pt x="1979" y="50"/>
                              </a:lnTo>
                              <a:lnTo>
                                <a:pt x="1978" y="50"/>
                              </a:lnTo>
                              <a:lnTo>
                                <a:pt x="1972" y="47"/>
                              </a:lnTo>
                              <a:lnTo>
                                <a:pt x="1971" y="47"/>
                              </a:lnTo>
                              <a:lnTo>
                                <a:pt x="1969" y="45"/>
                              </a:lnTo>
                              <a:lnTo>
                                <a:pt x="1969" y="42"/>
                              </a:lnTo>
                              <a:lnTo>
                                <a:pt x="1970" y="41"/>
                              </a:lnTo>
                              <a:lnTo>
                                <a:pt x="1971" y="41"/>
                              </a:lnTo>
                              <a:lnTo>
                                <a:pt x="1971" y="40"/>
                              </a:lnTo>
                              <a:lnTo>
                                <a:pt x="1980" y="40"/>
                              </a:lnTo>
                              <a:lnTo>
                                <a:pt x="1980" y="39"/>
                              </a:lnTo>
                              <a:lnTo>
                                <a:pt x="1979" y="38"/>
                              </a:lnTo>
                              <a:lnTo>
                                <a:pt x="1977" y="37"/>
                              </a:lnTo>
                              <a:close/>
                              <a:moveTo>
                                <a:pt x="1980" y="40"/>
                              </a:moveTo>
                              <a:lnTo>
                                <a:pt x="1975" y="40"/>
                              </a:lnTo>
                              <a:lnTo>
                                <a:pt x="1977" y="41"/>
                              </a:lnTo>
                              <a:lnTo>
                                <a:pt x="1978" y="42"/>
                              </a:lnTo>
                              <a:lnTo>
                                <a:pt x="1979" y="42"/>
                              </a:lnTo>
                              <a:lnTo>
                                <a:pt x="1980" y="40"/>
                              </a:lnTo>
                              <a:close/>
                              <a:moveTo>
                                <a:pt x="1992" y="37"/>
                              </a:moveTo>
                              <a:lnTo>
                                <a:pt x="1988" y="37"/>
                              </a:lnTo>
                              <a:lnTo>
                                <a:pt x="1986" y="62"/>
                              </a:lnTo>
                              <a:lnTo>
                                <a:pt x="1989" y="62"/>
                              </a:lnTo>
                              <a:lnTo>
                                <a:pt x="1991" y="46"/>
                              </a:lnTo>
                              <a:lnTo>
                                <a:pt x="1991" y="43"/>
                              </a:lnTo>
                              <a:lnTo>
                                <a:pt x="1995" y="43"/>
                              </a:lnTo>
                              <a:lnTo>
                                <a:pt x="1992" y="37"/>
                              </a:lnTo>
                              <a:close/>
                              <a:moveTo>
                                <a:pt x="2009" y="43"/>
                              </a:moveTo>
                              <a:lnTo>
                                <a:pt x="2007" y="43"/>
                              </a:lnTo>
                              <a:lnTo>
                                <a:pt x="2007" y="46"/>
                              </a:lnTo>
                              <a:lnTo>
                                <a:pt x="2008" y="62"/>
                              </a:lnTo>
                              <a:lnTo>
                                <a:pt x="2011" y="62"/>
                              </a:lnTo>
                              <a:lnTo>
                                <a:pt x="2009" y="43"/>
                              </a:lnTo>
                              <a:close/>
                              <a:moveTo>
                                <a:pt x="1995" y="43"/>
                              </a:moveTo>
                              <a:lnTo>
                                <a:pt x="1991" y="43"/>
                              </a:lnTo>
                              <a:lnTo>
                                <a:pt x="1992" y="46"/>
                              </a:lnTo>
                              <a:lnTo>
                                <a:pt x="1997" y="58"/>
                              </a:lnTo>
                              <a:lnTo>
                                <a:pt x="2000" y="58"/>
                              </a:lnTo>
                              <a:lnTo>
                                <a:pt x="2002" y="54"/>
                              </a:lnTo>
                              <a:lnTo>
                                <a:pt x="1999" y="54"/>
                              </a:lnTo>
                              <a:lnTo>
                                <a:pt x="1998" y="53"/>
                              </a:lnTo>
                              <a:lnTo>
                                <a:pt x="1998" y="51"/>
                              </a:lnTo>
                              <a:lnTo>
                                <a:pt x="1995" y="43"/>
                              </a:lnTo>
                              <a:close/>
                              <a:moveTo>
                                <a:pt x="2009" y="37"/>
                              </a:moveTo>
                              <a:lnTo>
                                <a:pt x="2006" y="37"/>
                              </a:lnTo>
                              <a:lnTo>
                                <a:pt x="2000" y="51"/>
                              </a:lnTo>
                              <a:lnTo>
                                <a:pt x="1999" y="53"/>
                              </a:lnTo>
                              <a:lnTo>
                                <a:pt x="1999" y="54"/>
                              </a:lnTo>
                              <a:lnTo>
                                <a:pt x="2002" y="54"/>
                              </a:lnTo>
                              <a:lnTo>
                                <a:pt x="2005" y="46"/>
                              </a:lnTo>
                              <a:lnTo>
                                <a:pt x="2006" y="43"/>
                              </a:lnTo>
                              <a:lnTo>
                                <a:pt x="2009" y="43"/>
                              </a:lnTo>
                              <a:lnTo>
                                <a:pt x="2009" y="3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06258358" id="docshape64" o:spid="_x0000_s1026" style="position:absolute;margin-left:477.65pt;margin-top:21.25pt;width:100.55pt;height:13.05pt;z-index:15742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011,2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" path="m44,187r-3,1l2,204,,205r,2l1,210r11,21l29,247r24,9l82,259r35,-4l146,242r20,-22l167,216r-84,l69,213,58,207r-8,-8l45,190r-1,-3xm89,33l52,38,25,53,9,75,4,103r5,27l22,149r21,13l69,169r6,l77,170r18,3l107,178r7,7l116,194r,15l105,216r62,l173,188r-5,-26l156,142,136,128r-32,-8l101,120r-3,-1l79,115,67,110r-8,-7l57,94r,-12l64,74r99,l156,61,140,46,118,36,89,33xm163,74r-76,l99,76r10,6l117,90r5,9l123,101r1,l126,100,164,85r1,l167,83r-1,-3l163,74xm302,83r-59,l243,253r59,l302,83xm359,37r-174,l185,83r117,l356,84r3,l359,37xm688,33r-45,9l607,66r-24,36l574,146r9,44l607,226r36,24l688,259r45,-9l769,226r14,-21l688,205r-23,-5l648,188,638,169r-4,-23l638,123r10,-19l665,92r23,-5l741,87r,-39l733,42,688,33xm481,37r-101,l380,254r57,l437,191r37,-1l539,190r-4,-7l527,170r13,-9l549,148r,-1l437,147r,-62l496,85r,-45l481,37xm539,190r-65,l488,211r8,14l501,235r7,12l511,253r1,1l575,254r1,-2l558,223,539,190xm741,48r,99l738,169r-11,19l710,200r-22,5l783,205r9,-15l801,146r-9,-44l783,87,769,66,741,48xm496,40r,75l494,127r-5,10l481,144r-12,3l549,147r6,-16l557,110,552,85r,-3l537,59,514,43,496,40xm741,87r-53,l710,92r17,12l738,123r3,23l741,87xm496,85r-27,l481,87r8,6l494,103r2,12l496,85xm1004,153r-129,l920,194r27,24l970,237r29,22l1002,261r1,-2l1003,194r1,-41xm823,31r-2,l821,37r-1,55l820,203r1,48l821,252r1,2l875,254r,-101l1004,153r,-16l949,137,903,95,874,69,852,52,825,32r-2,-1xm1003,37r-54,l949,137r55,l1004,92r-1,-40l1003,37xm1137,28r-46,9l1055,61r-25,36l1021,145r8,47l1052,228r36,24l1135,260r24,-3l1179,250r17,-10l1208,230r26,l1234,204r-97,l1114,200r-17,-11l1086,170r-4,-25l1086,120r11,-19l1114,89r24,-4l1205,85r6,-7l1220,68r1,-2l1220,64,1205,50,1187,39r-23,-8l1137,28xm1234,230r-26,l1228,252r2,1l1234,253r,-23xm1234,160r-85,l1149,165r1,1l1172,189r-8,9l1153,204r81,l1234,160xm1334,140r-44,l1290,169r44,l1334,140xm1291,15r-13,15l1212,109r-1,2l1210,112r,27l1211,140r147,l1358,112r-110,l1291,59r,-44xm1333,r-30,l1303,1r-1,2l1291,15r,53l1290,112r43,l1333,xm1205,85r-67,l1153,86r12,5l1174,98r7,10l1181,109r2,l1189,103r11,-12l1205,85xm1432,37r-58,l1374,253r141,l1515,203r-83,l1432,37xm1515,201r-53,l1462,203r53,l1515,201xm1599,37r-58,l1541,254r58,l1600,253r,-215l1599,37xm1773,37r-145,l1628,253r58,l1686,179r80,l1766,129r-80,l1686,87r88,l1774,41r-1,l1773,37xm1949,38r-151,l1798,254r153,l1951,204r-97,l1854,168r93,l1947,120r-93,l1854,84r95,l1949,38xm1975,62r-4,l1972,63r2,l1975,62xm1967,57r-2,2l1965,60r1,1l1968,61r1,1l1977,62r1,-1l1980,60r,-1l1971,59r-2,-1l1968,58r-1,-1xm1977,37r-6,l1969,38r-1,l1966,40r-1,2l1965,45r1,2l1968,49r6,3l1975,52r1,1l1977,53r,5l1976,59r4,l1981,57r,-3l1979,50r-1,l1972,47r-1,l1969,45r,-3l1970,41r1,l1971,40r9,l1980,39r-1,-1l1977,37xm1980,40r-5,l1977,41r1,1l1979,42r1,-2xm1992,37r-4,l1986,62r3,l1991,46r,-3l1995,43r-3,-6xm2009,43r-2,l2007,46r1,16l2011,62r-2,-19xm1995,43r-4,l1992,46r5,12l2000,58r2,-4l1999,54r-1,-1l1998,51r-3,-8xm2009,37r-3,l2000,51r-1,2l1999,54r3,l2005,46r1,-3l2009,43r,-6xe" stroked="f">
                <v:path arrowok="t" o:connecttype="custom" o:connectlocs="7620,416560;106045,407035;56515,290830;27305,372745;73660,393065;86360,351155;36195,329565;56515,290830;78105,334010;103505,316865;117475,293370;408305,296545;436880,434340;405130,377190;470535,300355;277495,391160;348615,363220;300990,390525;365125,431165;461645,389255;497205,325120;305435,361315;340995,307340;468630,347980;313690,335280;615950,420370;521335,289560;555625,431165;541020,302895;637540,328295;648335,361950;759460,422275;689610,377825;768985,319405;721995,287655;783590,371475;783590,399415;819785,279400;862330,358775;827405,270510;765175,323850;751205,339090;962025,430530;962025,398780;1016000,294005;1121410,383540;1125855,293370;1177290,376555;1254125,309245;1247775,307975;1257300,307340;1250315,294005;1253490,302895;1257935,306070;1250315,296545;1255395,293370;1264920,293370;1264920,293370;1266825,297180;1268730,303530;1269365,30416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43488" behindDoc="0" locked="0" layoutInCell="1" allowOverlap="1" wp14:anchorId="088F021A" wp14:editId="4DE68500">
                <wp:simplePos x="0" y="0"/>
                <wp:positionH relativeFrom="page">
                  <wp:posOffset>6066790</wp:posOffset>
                </wp:positionH>
                <wp:positionV relativeFrom="paragraph">
                  <wp:posOffset>533400</wp:posOffset>
                </wp:positionV>
                <wp:extent cx="1239520" cy="3175"/>
                <wp:effectExtent l="0" t="0" r="0" b="0"/>
                <wp:wrapNone/>
                <wp:docPr id="75" name="docshape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39520" cy="3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ect w14:anchorId="675A2DAC" id="docshape65" o:spid="_x0000_s1026" style="position:absolute;margin-left:477.7pt;margin-top:42pt;width:97.6pt;height:.25pt;z-index:15743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15744000" behindDoc="0" locked="0" layoutInCell="1" allowOverlap="1" wp14:anchorId="715059F6" wp14:editId="2273AC2C">
                <wp:simplePos x="0" y="0"/>
                <wp:positionH relativeFrom="page">
                  <wp:posOffset>6428105</wp:posOffset>
                </wp:positionH>
                <wp:positionV relativeFrom="paragraph">
                  <wp:posOffset>652780</wp:posOffset>
                </wp:positionV>
                <wp:extent cx="932180" cy="232410"/>
                <wp:effectExtent l="0" t="0" r="0" b="0"/>
                <wp:wrapNone/>
                <wp:docPr id="72" name="docshapegroup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32180" cy="232410"/>
                          <a:chOff x="10123" y="1028"/>
                          <a:chExt cx="1468" cy="366"/>
                        </a:xfrm>
                      </wpg:grpSpPr>
                      <wps:wsp>
                        <wps:cNvPr id="73" name="docshape67"/>
                        <wps:cNvSpPr>
                          <a:spLocks/>
                        </wps:cNvSpPr>
                        <wps:spPr bwMode="auto">
                          <a:xfrm>
                            <a:off x="10521" y="1028"/>
                            <a:ext cx="44" cy="41"/>
                          </a:xfrm>
                          <a:custGeom>
                            <a:avLst/>
                            <a:gdLst>
                              <a:gd name="T0" fmla="+- 0 10556 10521"/>
                              <a:gd name="T1" fmla="*/ T0 w 44"/>
                              <a:gd name="T2" fmla="+- 0 1029 1029"/>
                              <a:gd name="T3" fmla="*/ 1029 h 41"/>
                              <a:gd name="T4" fmla="+- 0 10530 10521"/>
                              <a:gd name="T5" fmla="*/ T4 w 44"/>
                              <a:gd name="T6" fmla="+- 0 1029 1029"/>
                              <a:gd name="T7" fmla="*/ 1029 h 41"/>
                              <a:gd name="T8" fmla="+- 0 10521 10521"/>
                              <a:gd name="T9" fmla="*/ T8 w 44"/>
                              <a:gd name="T10" fmla="+- 0 1037 1029"/>
                              <a:gd name="T11" fmla="*/ 1037 h 41"/>
                              <a:gd name="T12" fmla="+- 0 10521 10521"/>
                              <a:gd name="T13" fmla="*/ T12 w 44"/>
                              <a:gd name="T14" fmla="+- 0 1061 1029"/>
                              <a:gd name="T15" fmla="*/ 1061 h 41"/>
                              <a:gd name="T16" fmla="+- 0 10530 10521"/>
                              <a:gd name="T17" fmla="*/ T16 w 44"/>
                              <a:gd name="T18" fmla="+- 0 1070 1029"/>
                              <a:gd name="T19" fmla="*/ 1070 h 41"/>
                              <a:gd name="T20" fmla="+- 0 10556 10521"/>
                              <a:gd name="T21" fmla="*/ T20 w 44"/>
                              <a:gd name="T22" fmla="+- 0 1070 1029"/>
                              <a:gd name="T23" fmla="*/ 1070 h 41"/>
                              <a:gd name="T24" fmla="+- 0 10565 10521"/>
                              <a:gd name="T25" fmla="*/ T24 w 44"/>
                              <a:gd name="T26" fmla="+- 0 1061 1029"/>
                              <a:gd name="T27" fmla="*/ 1061 h 41"/>
                              <a:gd name="T28" fmla="+- 0 10565 10521"/>
                              <a:gd name="T29" fmla="*/ T28 w 44"/>
                              <a:gd name="T30" fmla="+- 0 1037 1029"/>
                              <a:gd name="T31" fmla="*/ 1037 h 41"/>
                              <a:gd name="T32" fmla="+- 0 10556 10521"/>
                              <a:gd name="T33" fmla="*/ T32 w 44"/>
                              <a:gd name="T34" fmla="+- 0 1029 1029"/>
                              <a:gd name="T35" fmla="*/ 1029 h 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44" h="41">
                                <a:moveTo>
                                  <a:pt x="35" y="0"/>
                                </a:moveTo>
                                <a:lnTo>
                                  <a:pt x="9" y="0"/>
                                </a:lnTo>
                                <a:lnTo>
                                  <a:pt x="0" y="8"/>
                                </a:lnTo>
                                <a:lnTo>
                                  <a:pt x="0" y="32"/>
                                </a:lnTo>
                                <a:lnTo>
                                  <a:pt x="9" y="41"/>
                                </a:lnTo>
                                <a:lnTo>
                                  <a:pt x="35" y="41"/>
                                </a:lnTo>
                                <a:lnTo>
                                  <a:pt x="44" y="32"/>
                                </a:lnTo>
                                <a:lnTo>
                                  <a:pt x="44" y="8"/>
                                </a:lnTo>
                                <a:lnTo>
                                  <a:pt x="3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4" name="docshape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123" y="1027"/>
                            <a:ext cx="1468" cy="3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group w14:anchorId="627909F3" id="docshapegroup66" o:spid="_x0000_s1026" style="position:absolute;margin-left:506.15pt;margin-top:51.4pt;width:73.4pt;height:18.3pt;z-index:15744000;mso-position-horizontal-relative:page" coordorigin="10123,1028" coordsize="1468,3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">
                <v:shape id="docshape67" o:spid="_x0000_s1027" style="position:absolute;left:10521;top:1028;width:44;height:41;visibility:visible;mso-wrap-style:square;v-text-anchor:top" coordsize="44,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" path="m35,l9,,,8,,32r9,9l35,41r9,-9l44,8,35,xe" stroked="f">
                  <v:path arrowok="t" o:connecttype="custom" o:connectlocs="35,1029;9,1029;0,1037;0,1061;9,1070;35,1070;44,1061;44,1037;35,1029" o:connectangles="0,0,0,0,0,0,0,0,0"/>
                </v:shape>
                <v:shape id="docshape68" o:spid="_x0000_s1028" type="#_x0000_t75" style="position:absolute;left:10123;top:1027;width:1468;height:3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">
                  <v:imagedata r:id="rId61" o:title=""/>
                </v:shape>
                <w10:wrap anchorx="page"/>
              </v:group>
            </w:pict>
          </mc:Fallback>
        </mc:AlternateContent>
      </w:r>
      <w:r w:rsidR="003414B3">
        <w:rPr>
          <w:noProof/>
        </w:rPr>
        <w:drawing>
          <wp:anchor distT="0" distB="0" distL="0" distR="0" simplePos="0" relativeHeight="15744512" behindDoc="0" locked="0" layoutInCell="1" allowOverlap="1" wp14:anchorId="32982D40" wp14:editId="130CC5E5">
            <wp:simplePos x="0" y="0"/>
            <wp:positionH relativeFrom="page">
              <wp:posOffset>6059804</wp:posOffset>
            </wp:positionH>
            <wp:positionV relativeFrom="paragraph">
              <wp:posOffset>613168</wp:posOffset>
            </wp:positionV>
            <wp:extent cx="316217" cy="316228"/>
            <wp:effectExtent l="0" t="0" r="0" b="0"/>
            <wp:wrapNone/>
            <wp:docPr id="23" name="image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28.png"/>
                    <pic:cNvPicPr/>
                  </pic:nvPicPr>
                  <pic:blipFill>
                    <a:blip r:embed="rId6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6217" cy="3162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414B3">
        <w:rPr>
          <w:rFonts w:ascii="Verdana"/>
          <w:color w:val="91C663"/>
          <w:sz w:val="72"/>
        </w:rPr>
        <w:t>Grounding Your</w:t>
      </w:r>
      <w:r w:rsidR="003414B3">
        <w:rPr>
          <w:rFonts w:ascii="Verdana"/>
          <w:color w:val="91C663"/>
          <w:spacing w:val="-252"/>
          <w:sz w:val="72"/>
        </w:rPr>
        <w:t xml:space="preserve"> </w:t>
      </w:r>
      <w:r w:rsidR="003414B3">
        <w:rPr>
          <w:rFonts w:ascii="Verdana"/>
          <w:color w:val="91C663"/>
          <w:sz w:val="72"/>
        </w:rPr>
        <w:t>Body</w:t>
      </w:r>
      <w:r w:rsidR="003414B3">
        <w:rPr>
          <w:rFonts w:ascii="Verdana"/>
          <w:color w:val="91C663"/>
          <w:spacing w:val="-6"/>
          <w:sz w:val="72"/>
        </w:rPr>
        <w:t xml:space="preserve"> </w:t>
      </w:r>
      <w:r w:rsidR="003414B3">
        <w:rPr>
          <w:rFonts w:ascii="Verdana"/>
          <w:color w:val="91C663"/>
          <w:sz w:val="72"/>
        </w:rPr>
        <w:t>and Mind</w:t>
      </w:r>
    </w:p>
    <w:p w14:paraId="79AE72ED" w14:textId="77777777" w:rsidR="00080240" w:rsidRDefault="00080240">
      <w:pPr>
        <w:pStyle w:val="BodyText"/>
        <w:rPr>
          <w:rFonts w:ascii="Verdana"/>
          <w:sz w:val="20"/>
        </w:rPr>
      </w:pPr>
    </w:p>
    <w:p w14:paraId="347BE2E9" w14:textId="77777777" w:rsidR="00080240" w:rsidRDefault="00080240">
      <w:pPr>
        <w:pStyle w:val="BodyText"/>
        <w:rPr>
          <w:rFonts w:ascii="Verdana"/>
          <w:sz w:val="20"/>
        </w:rPr>
      </w:pPr>
    </w:p>
    <w:p w14:paraId="0FBCE561" w14:textId="77777777" w:rsidR="00080240" w:rsidRDefault="00080240">
      <w:pPr>
        <w:pStyle w:val="BodyText"/>
        <w:spacing w:before="10"/>
        <w:rPr>
          <w:rFonts w:ascii="Verdana"/>
          <w:sz w:val="16"/>
        </w:rPr>
      </w:pPr>
    </w:p>
    <w:p w14:paraId="5CB880D2" w14:textId="77777777" w:rsidR="00080240" w:rsidRDefault="003414B3">
      <w:pPr>
        <w:pStyle w:val="BodyText"/>
        <w:spacing w:before="100" w:line="276" w:lineRule="auto"/>
        <w:ind w:left="180" w:right="481"/>
        <w:rPr>
          <w:rFonts w:ascii="Microsoft Sans Serif" w:hAnsi="Microsoft Sans Serif"/>
        </w:rPr>
      </w:pPr>
      <w:r>
        <w:rPr>
          <w:rFonts w:ascii="Microsoft Sans Serif" w:hAnsi="Microsoft Sans Serif"/>
          <w:color w:val="7AC143"/>
        </w:rPr>
        <w:t>As</w:t>
      </w:r>
      <w:r>
        <w:rPr>
          <w:rFonts w:ascii="Microsoft Sans Serif" w:hAnsi="Microsoft Sans Serif"/>
          <w:color w:val="7AC143"/>
          <w:spacing w:val="12"/>
        </w:rPr>
        <w:t xml:space="preserve"> </w:t>
      </w:r>
      <w:r>
        <w:rPr>
          <w:rFonts w:ascii="Microsoft Sans Serif" w:hAnsi="Microsoft Sans Serif"/>
          <w:color w:val="7AC143"/>
        </w:rPr>
        <w:t>kids</w:t>
      </w:r>
      <w:r>
        <w:rPr>
          <w:rFonts w:ascii="Microsoft Sans Serif" w:hAnsi="Microsoft Sans Serif"/>
          <w:color w:val="7AC143"/>
          <w:spacing w:val="19"/>
        </w:rPr>
        <w:t xml:space="preserve"> </w:t>
      </w:r>
      <w:r>
        <w:rPr>
          <w:rFonts w:ascii="Microsoft Sans Serif" w:hAnsi="Microsoft Sans Serif"/>
          <w:color w:val="7AC143"/>
        </w:rPr>
        <w:t>grow</w:t>
      </w:r>
      <w:r>
        <w:rPr>
          <w:rFonts w:ascii="Microsoft Sans Serif" w:hAnsi="Microsoft Sans Serif"/>
          <w:color w:val="7AC143"/>
          <w:spacing w:val="15"/>
        </w:rPr>
        <w:t xml:space="preserve"> </w:t>
      </w:r>
      <w:r>
        <w:rPr>
          <w:rFonts w:ascii="Microsoft Sans Serif" w:hAnsi="Microsoft Sans Serif"/>
          <w:color w:val="7AC143"/>
        </w:rPr>
        <w:t>older,</w:t>
      </w:r>
      <w:r>
        <w:rPr>
          <w:rFonts w:ascii="Microsoft Sans Serif" w:hAnsi="Microsoft Sans Serif"/>
          <w:color w:val="7AC143"/>
          <w:spacing w:val="17"/>
        </w:rPr>
        <w:t xml:space="preserve"> </w:t>
      </w:r>
      <w:r>
        <w:rPr>
          <w:rFonts w:ascii="Microsoft Sans Serif" w:hAnsi="Microsoft Sans Serif"/>
          <w:color w:val="7AC143"/>
        </w:rPr>
        <w:t>they</w:t>
      </w:r>
      <w:r>
        <w:rPr>
          <w:rFonts w:ascii="Microsoft Sans Serif" w:hAnsi="Microsoft Sans Serif"/>
          <w:color w:val="7AC143"/>
          <w:spacing w:val="13"/>
        </w:rPr>
        <w:t xml:space="preserve"> </w:t>
      </w:r>
      <w:r>
        <w:rPr>
          <w:rFonts w:ascii="Microsoft Sans Serif" w:hAnsi="Microsoft Sans Serif"/>
          <w:color w:val="7AC143"/>
        </w:rPr>
        <w:t>face</w:t>
      </w:r>
      <w:r>
        <w:rPr>
          <w:rFonts w:ascii="Microsoft Sans Serif" w:hAnsi="Microsoft Sans Serif"/>
          <w:color w:val="7AC143"/>
          <w:spacing w:val="16"/>
        </w:rPr>
        <w:t xml:space="preserve"> </w:t>
      </w:r>
      <w:r>
        <w:rPr>
          <w:rFonts w:ascii="Microsoft Sans Serif" w:hAnsi="Microsoft Sans Serif"/>
          <w:color w:val="7AC143"/>
        </w:rPr>
        <w:t>new</w:t>
      </w:r>
      <w:r>
        <w:rPr>
          <w:rFonts w:ascii="Microsoft Sans Serif" w:hAnsi="Microsoft Sans Serif"/>
          <w:color w:val="7AC143"/>
          <w:spacing w:val="15"/>
        </w:rPr>
        <w:t xml:space="preserve"> </w:t>
      </w:r>
      <w:r>
        <w:rPr>
          <w:rFonts w:ascii="Microsoft Sans Serif" w:hAnsi="Microsoft Sans Serif"/>
          <w:color w:val="7AC143"/>
        </w:rPr>
        <w:t>stressors</w:t>
      </w:r>
      <w:r>
        <w:rPr>
          <w:rFonts w:ascii="Microsoft Sans Serif" w:hAnsi="Microsoft Sans Serif"/>
          <w:color w:val="7AC143"/>
          <w:spacing w:val="12"/>
        </w:rPr>
        <w:t xml:space="preserve"> </w:t>
      </w:r>
      <w:r>
        <w:rPr>
          <w:rFonts w:ascii="Microsoft Sans Serif" w:hAnsi="Microsoft Sans Serif"/>
          <w:color w:val="7AC143"/>
        </w:rPr>
        <w:t>and</w:t>
      </w:r>
      <w:r>
        <w:rPr>
          <w:rFonts w:ascii="Microsoft Sans Serif" w:hAnsi="Microsoft Sans Serif"/>
          <w:color w:val="7AC143"/>
          <w:spacing w:val="10"/>
        </w:rPr>
        <w:t xml:space="preserve"> </w:t>
      </w:r>
      <w:r>
        <w:rPr>
          <w:rFonts w:ascii="Microsoft Sans Serif" w:hAnsi="Microsoft Sans Serif"/>
          <w:color w:val="7AC143"/>
        </w:rPr>
        <w:t>challenges.</w:t>
      </w:r>
      <w:r>
        <w:rPr>
          <w:rFonts w:ascii="Microsoft Sans Serif" w:hAnsi="Microsoft Sans Serif"/>
          <w:color w:val="7AC143"/>
          <w:spacing w:val="18"/>
        </w:rPr>
        <w:t xml:space="preserve"> </w:t>
      </w:r>
      <w:r>
        <w:rPr>
          <w:rFonts w:ascii="Microsoft Sans Serif" w:hAnsi="Microsoft Sans Serif"/>
          <w:color w:val="7AC143"/>
        </w:rPr>
        <w:t>By</w:t>
      </w:r>
      <w:r>
        <w:rPr>
          <w:rFonts w:ascii="Microsoft Sans Serif" w:hAnsi="Microsoft Sans Serif"/>
          <w:color w:val="7AC143"/>
          <w:spacing w:val="13"/>
        </w:rPr>
        <w:t xml:space="preserve"> </w:t>
      </w:r>
      <w:r>
        <w:rPr>
          <w:rFonts w:ascii="Microsoft Sans Serif" w:hAnsi="Microsoft Sans Serif"/>
          <w:color w:val="7AC143"/>
        </w:rPr>
        <w:t>helping</w:t>
      </w:r>
      <w:r>
        <w:rPr>
          <w:rFonts w:ascii="Microsoft Sans Serif" w:hAnsi="Microsoft Sans Serif"/>
          <w:color w:val="7AC143"/>
          <w:spacing w:val="10"/>
        </w:rPr>
        <w:t xml:space="preserve"> </w:t>
      </w:r>
      <w:r>
        <w:rPr>
          <w:rFonts w:ascii="Microsoft Sans Serif" w:hAnsi="Microsoft Sans Serif"/>
          <w:color w:val="7AC143"/>
        </w:rPr>
        <w:t>your</w:t>
      </w:r>
      <w:r>
        <w:rPr>
          <w:rFonts w:ascii="Microsoft Sans Serif" w:hAnsi="Microsoft Sans Serif"/>
          <w:color w:val="7AC143"/>
          <w:spacing w:val="16"/>
        </w:rPr>
        <w:t xml:space="preserve"> </w:t>
      </w:r>
      <w:r>
        <w:rPr>
          <w:rFonts w:ascii="Microsoft Sans Serif" w:hAnsi="Microsoft Sans Serif"/>
          <w:color w:val="7AC143"/>
        </w:rPr>
        <w:t>child</w:t>
      </w:r>
      <w:r>
        <w:rPr>
          <w:rFonts w:ascii="Microsoft Sans Serif" w:hAnsi="Microsoft Sans Serif"/>
          <w:color w:val="7AC143"/>
          <w:spacing w:val="16"/>
        </w:rPr>
        <w:t xml:space="preserve"> </w:t>
      </w:r>
      <w:r>
        <w:rPr>
          <w:rFonts w:ascii="Microsoft Sans Serif" w:hAnsi="Microsoft Sans Serif"/>
          <w:color w:val="7AC143"/>
        </w:rPr>
        <w:t>develop</w:t>
      </w:r>
      <w:r>
        <w:rPr>
          <w:rFonts w:ascii="Microsoft Sans Serif" w:hAnsi="Microsoft Sans Serif"/>
          <w:color w:val="7AC143"/>
          <w:spacing w:val="9"/>
        </w:rPr>
        <w:t xml:space="preserve"> </w:t>
      </w:r>
      <w:r>
        <w:rPr>
          <w:rFonts w:ascii="Microsoft Sans Serif" w:hAnsi="Microsoft Sans Serif"/>
          <w:color w:val="7AC143"/>
        </w:rPr>
        <w:t>healthy</w:t>
      </w:r>
      <w:r>
        <w:rPr>
          <w:rFonts w:ascii="Microsoft Sans Serif" w:hAnsi="Microsoft Sans Serif"/>
          <w:color w:val="7AC143"/>
          <w:spacing w:val="-60"/>
        </w:rPr>
        <w:t xml:space="preserve"> </w:t>
      </w:r>
      <w:r>
        <w:rPr>
          <w:rFonts w:ascii="Arial" w:hAnsi="Arial"/>
          <w:b/>
          <w:color w:val="7AC143"/>
          <w:w w:val="105"/>
        </w:rPr>
        <w:t xml:space="preserve">coping skills </w:t>
      </w:r>
      <w:r>
        <w:rPr>
          <w:rFonts w:ascii="Microsoft Sans Serif" w:hAnsi="Microsoft Sans Serif"/>
          <w:color w:val="7AC143"/>
          <w:w w:val="105"/>
        </w:rPr>
        <w:t>(tools to help them manage their feelings and reduce stress), you’re helping them</w:t>
      </w:r>
      <w:r>
        <w:rPr>
          <w:rFonts w:ascii="Microsoft Sans Serif" w:hAnsi="Microsoft Sans Serif"/>
          <w:color w:val="7AC143"/>
          <w:spacing w:val="-64"/>
          <w:w w:val="105"/>
        </w:rPr>
        <w:t xml:space="preserve"> </w:t>
      </w:r>
      <w:r>
        <w:rPr>
          <w:rFonts w:ascii="Microsoft Sans Serif" w:hAnsi="Microsoft Sans Serif"/>
          <w:color w:val="7AC143"/>
          <w:w w:val="105"/>
        </w:rPr>
        <w:t>become</w:t>
      </w:r>
      <w:r>
        <w:rPr>
          <w:rFonts w:ascii="Microsoft Sans Serif" w:hAnsi="Microsoft Sans Serif"/>
          <w:color w:val="7AC143"/>
          <w:spacing w:val="-11"/>
          <w:w w:val="105"/>
        </w:rPr>
        <w:t xml:space="preserve"> </w:t>
      </w:r>
      <w:r>
        <w:rPr>
          <w:rFonts w:ascii="Microsoft Sans Serif" w:hAnsi="Microsoft Sans Serif"/>
          <w:color w:val="7AC143"/>
          <w:w w:val="105"/>
        </w:rPr>
        <w:t>more</w:t>
      </w:r>
      <w:r>
        <w:rPr>
          <w:rFonts w:ascii="Microsoft Sans Serif" w:hAnsi="Microsoft Sans Serif"/>
          <w:color w:val="7AC143"/>
          <w:spacing w:val="-7"/>
          <w:w w:val="105"/>
        </w:rPr>
        <w:t xml:space="preserve"> </w:t>
      </w:r>
      <w:r>
        <w:rPr>
          <w:rFonts w:ascii="Arial" w:hAnsi="Arial"/>
          <w:b/>
          <w:color w:val="7AC143"/>
          <w:w w:val="105"/>
        </w:rPr>
        <w:t>resilient</w:t>
      </w:r>
      <w:r>
        <w:rPr>
          <w:rFonts w:ascii="Arial" w:hAnsi="Arial"/>
          <w:b/>
          <w:color w:val="7AC143"/>
          <w:spacing w:val="-10"/>
          <w:w w:val="105"/>
        </w:rPr>
        <w:t xml:space="preserve"> </w:t>
      </w:r>
      <w:r>
        <w:rPr>
          <w:rFonts w:ascii="Microsoft Sans Serif" w:hAnsi="Microsoft Sans Serif"/>
          <w:color w:val="7AC143"/>
          <w:w w:val="105"/>
        </w:rPr>
        <w:t>(better</w:t>
      </w:r>
      <w:r>
        <w:rPr>
          <w:rFonts w:ascii="Microsoft Sans Serif" w:hAnsi="Microsoft Sans Serif"/>
          <w:color w:val="7AC143"/>
          <w:spacing w:val="-3"/>
          <w:w w:val="105"/>
        </w:rPr>
        <w:t xml:space="preserve"> </w:t>
      </w:r>
      <w:r>
        <w:rPr>
          <w:rFonts w:ascii="Microsoft Sans Serif" w:hAnsi="Microsoft Sans Serif"/>
          <w:color w:val="7AC143"/>
          <w:w w:val="105"/>
        </w:rPr>
        <w:t>able</w:t>
      </w:r>
      <w:r>
        <w:rPr>
          <w:rFonts w:ascii="Microsoft Sans Serif" w:hAnsi="Microsoft Sans Serif"/>
          <w:color w:val="7AC143"/>
          <w:spacing w:val="-11"/>
          <w:w w:val="105"/>
        </w:rPr>
        <w:t xml:space="preserve"> </w:t>
      </w:r>
      <w:r>
        <w:rPr>
          <w:rFonts w:ascii="Microsoft Sans Serif" w:hAnsi="Microsoft Sans Serif"/>
          <w:color w:val="7AC143"/>
          <w:w w:val="105"/>
        </w:rPr>
        <w:t>to</w:t>
      </w:r>
      <w:r>
        <w:rPr>
          <w:rFonts w:ascii="Microsoft Sans Serif" w:hAnsi="Microsoft Sans Serif"/>
          <w:color w:val="7AC143"/>
          <w:spacing w:val="-6"/>
          <w:w w:val="105"/>
        </w:rPr>
        <w:t xml:space="preserve"> </w:t>
      </w:r>
      <w:r>
        <w:rPr>
          <w:rFonts w:ascii="Microsoft Sans Serif" w:hAnsi="Microsoft Sans Serif"/>
          <w:color w:val="7AC143"/>
          <w:w w:val="105"/>
        </w:rPr>
        <w:t>handle</w:t>
      </w:r>
      <w:r>
        <w:rPr>
          <w:rFonts w:ascii="Microsoft Sans Serif" w:hAnsi="Microsoft Sans Serif"/>
          <w:color w:val="7AC143"/>
          <w:spacing w:val="-11"/>
          <w:w w:val="105"/>
        </w:rPr>
        <w:t xml:space="preserve"> </w:t>
      </w:r>
      <w:r>
        <w:rPr>
          <w:rFonts w:ascii="Microsoft Sans Serif" w:hAnsi="Microsoft Sans Serif"/>
          <w:color w:val="7AC143"/>
          <w:w w:val="105"/>
        </w:rPr>
        <w:t>life’s</w:t>
      </w:r>
      <w:r>
        <w:rPr>
          <w:rFonts w:ascii="Microsoft Sans Serif" w:hAnsi="Microsoft Sans Serif"/>
          <w:color w:val="7AC143"/>
          <w:spacing w:val="-5"/>
          <w:w w:val="105"/>
        </w:rPr>
        <w:t xml:space="preserve"> </w:t>
      </w:r>
      <w:r>
        <w:rPr>
          <w:rFonts w:ascii="Microsoft Sans Serif" w:hAnsi="Microsoft Sans Serif"/>
          <w:color w:val="7AC143"/>
          <w:w w:val="105"/>
        </w:rPr>
        <w:t>ups</w:t>
      </w:r>
      <w:r>
        <w:rPr>
          <w:rFonts w:ascii="Microsoft Sans Serif" w:hAnsi="Microsoft Sans Serif"/>
          <w:color w:val="7AC143"/>
          <w:spacing w:val="-5"/>
          <w:w w:val="105"/>
        </w:rPr>
        <w:t xml:space="preserve"> </w:t>
      </w:r>
      <w:r>
        <w:rPr>
          <w:rFonts w:ascii="Microsoft Sans Serif" w:hAnsi="Microsoft Sans Serif"/>
          <w:color w:val="7AC143"/>
          <w:w w:val="105"/>
        </w:rPr>
        <w:t>and</w:t>
      </w:r>
      <w:r>
        <w:rPr>
          <w:rFonts w:ascii="Microsoft Sans Serif" w:hAnsi="Microsoft Sans Serif"/>
          <w:color w:val="7AC143"/>
          <w:spacing w:val="-10"/>
          <w:w w:val="105"/>
        </w:rPr>
        <w:t xml:space="preserve"> </w:t>
      </w:r>
      <w:r>
        <w:rPr>
          <w:rFonts w:ascii="Microsoft Sans Serif" w:hAnsi="Microsoft Sans Serif"/>
          <w:color w:val="7AC143"/>
          <w:w w:val="105"/>
        </w:rPr>
        <w:t>downs).</w:t>
      </w:r>
    </w:p>
    <w:p w14:paraId="2D32D62D" w14:textId="77777777" w:rsidR="00080240" w:rsidRDefault="00080240">
      <w:pPr>
        <w:pStyle w:val="BodyText"/>
        <w:rPr>
          <w:rFonts w:ascii="Microsoft Sans Serif"/>
          <w:sz w:val="20"/>
        </w:rPr>
      </w:pPr>
    </w:p>
    <w:p w14:paraId="124F46AE" w14:textId="77777777" w:rsidR="00080240" w:rsidRDefault="00080240">
      <w:pPr>
        <w:pStyle w:val="BodyText"/>
        <w:spacing w:before="4"/>
        <w:rPr>
          <w:rFonts w:ascii="Microsoft Sans Serif"/>
          <w:sz w:val="16"/>
        </w:rPr>
      </w:pPr>
    </w:p>
    <w:p w14:paraId="06573BE2" w14:textId="77777777" w:rsidR="00080240" w:rsidRDefault="00080240">
      <w:pPr>
        <w:rPr>
          <w:rFonts w:ascii="Microsoft Sans Serif"/>
          <w:sz w:val="16"/>
        </w:rPr>
        <w:sectPr w:rsidR="00080240">
          <w:pgSz w:w="12240" w:h="15840"/>
          <w:pgMar w:top="240" w:right="400" w:bottom="280" w:left="540" w:header="720" w:footer="720" w:gutter="0"/>
          <w:cols w:space="720"/>
        </w:sectPr>
      </w:pPr>
    </w:p>
    <w:p w14:paraId="5BA10931" w14:textId="77777777" w:rsidR="00080240" w:rsidRDefault="003414B3">
      <w:pPr>
        <w:pStyle w:val="Heading1"/>
        <w:spacing w:before="104" w:line="247" w:lineRule="auto"/>
        <w:ind w:right="267"/>
      </w:pPr>
      <w:r>
        <w:rPr>
          <w:color w:val="0081C6"/>
        </w:rPr>
        <w:t>Why</w:t>
      </w:r>
      <w:r>
        <w:rPr>
          <w:color w:val="0081C6"/>
          <w:spacing w:val="9"/>
        </w:rPr>
        <w:t xml:space="preserve"> </w:t>
      </w:r>
      <w:r>
        <w:rPr>
          <w:color w:val="0081C6"/>
        </w:rPr>
        <w:t>practice</w:t>
      </w:r>
      <w:r>
        <w:rPr>
          <w:color w:val="0081C6"/>
          <w:spacing w:val="-137"/>
        </w:rPr>
        <w:t xml:space="preserve"> </w:t>
      </w:r>
      <w:r>
        <w:rPr>
          <w:color w:val="0081C6"/>
        </w:rPr>
        <w:t>grounding?</w:t>
      </w:r>
    </w:p>
    <w:p w14:paraId="4BEA9091" w14:textId="77777777" w:rsidR="00080240" w:rsidRDefault="003414B3">
      <w:pPr>
        <w:spacing w:before="194" w:line="309" w:lineRule="auto"/>
        <w:ind w:left="179" w:right="148"/>
        <w:rPr>
          <w:rFonts w:ascii="Microsoft Sans Serif"/>
        </w:rPr>
      </w:pPr>
      <w:r>
        <w:rPr>
          <w:rFonts w:ascii="Microsoft Sans Serif"/>
          <w:color w:val="54565B"/>
          <w:w w:val="105"/>
        </w:rPr>
        <w:t>Grounding is a relaxation</w:t>
      </w:r>
      <w:r>
        <w:rPr>
          <w:rFonts w:ascii="Microsoft Sans Serif"/>
          <w:color w:val="54565B"/>
          <w:spacing w:val="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exercise that can be used</w:t>
      </w:r>
      <w:r>
        <w:rPr>
          <w:rFonts w:ascii="Microsoft Sans Serif"/>
          <w:color w:val="54565B"/>
          <w:spacing w:val="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t any time to focus on the</w:t>
      </w:r>
      <w:r>
        <w:rPr>
          <w:rFonts w:ascii="Microsoft Sans Serif"/>
          <w:color w:val="54565B"/>
          <w:spacing w:val="-59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present moment rather</w:t>
      </w:r>
      <w:r>
        <w:rPr>
          <w:rFonts w:ascii="Microsoft Sans Serif"/>
          <w:color w:val="54565B"/>
          <w:spacing w:val="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than our worries, which</w:t>
      </w:r>
      <w:r>
        <w:rPr>
          <w:rFonts w:ascii="Microsoft Sans Serif"/>
          <w:color w:val="54565B"/>
          <w:spacing w:val="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helps calm our bodies and</w:t>
      </w:r>
      <w:r>
        <w:rPr>
          <w:rFonts w:ascii="Microsoft Sans Serif"/>
          <w:color w:val="54565B"/>
          <w:spacing w:val="1"/>
          <w:w w:val="105"/>
        </w:rPr>
        <w:t xml:space="preserve"> </w:t>
      </w:r>
      <w:r>
        <w:rPr>
          <w:rFonts w:ascii="Microsoft Sans Serif"/>
          <w:color w:val="54565B"/>
        </w:rPr>
        <w:t>minds. Grounding exercises</w:t>
      </w:r>
      <w:r>
        <w:rPr>
          <w:rFonts w:ascii="Microsoft Sans Serif"/>
          <w:color w:val="54565B"/>
          <w:spacing w:val="-56"/>
        </w:rPr>
        <w:t xml:space="preserve"> </w:t>
      </w:r>
      <w:r>
        <w:rPr>
          <w:rFonts w:ascii="Microsoft Sans Serif"/>
          <w:color w:val="54565B"/>
          <w:spacing w:val="-1"/>
          <w:w w:val="105"/>
        </w:rPr>
        <w:t>can</w:t>
      </w:r>
      <w:r>
        <w:rPr>
          <w:rFonts w:ascii="Microsoft Sans Serif"/>
          <w:color w:val="54565B"/>
          <w:spacing w:val="-13"/>
          <w:w w:val="105"/>
        </w:rPr>
        <w:t xml:space="preserve"> </w:t>
      </w:r>
      <w:r>
        <w:rPr>
          <w:rFonts w:ascii="Microsoft Sans Serif"/>
          <w:color w:val="54565B"/>
          <w:spacing w:val="-1"/>
          <w:w w:val="105"/>
        </w:rPr>
        <w:t>improve</w:t>
      </w:r>
      <w:r>
        <w:rPr>
          <w:rFonts w:ascii="Microsoft Sans Serif"/>
          <w:color w:val="54565B"/>
          <w:spacing w:val="-10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concentration,</w:t>
      </w:r>
      <w:r>
        <w:rPr>
          <w:rFonts w:ascii="Microsoft Sans Serif"/>
          <w:color w:val="54565B"/>
          <w:spacing w:val="-58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decrease</w:t>
      </w:r>
      <w:r>
        <w:rPr>
          <w:rFonts w:ascii="Microsoft Sans Serif"/>
          <w:color w:val="54565B"/>
          <w:spacing w:val="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nxiety,</w:t>
      </w:r>
      <w:r>
        <w:rPr>
          <w:rFonts w:ascii="Microsoft Sans Serif"/>
          <w:color w:val="54565B"/>
          <w:spacing w:val="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nd</w:t>
      </w:r>
      <w:r>
        <w:rPr>
          <w:rFonts w:ascii="Microsoft Sans Serif"/>
          <w:color w:val="54565B"/>
          <w:spacing w:val="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enhance decision-making</w:t>
      </w:r>
      <w:r>
        <w:rPr>
          <w:rFonts w:ascii="Microsoft Sans Serif"/>
          <w:color w:val="54565B"/>
          <w:spacing w:val="1"/>
          <w:w w:val="105"/>
        </w:rPr>
        <w:t xml:space="preserve"> </w:t>
      </w:r>
      <w:r>
        <w:rPr>
          <w:rFonts w:ascii="Microsoft Sans Serif"/>
          <w:color w:val="54565B"/>
        </w:rPr>
        <w:t>and</w:t>
      </w:r>
      <w:r>
        <w:rPr>
          <w:rFonts w:ascii="Microsoft Sans Serif"/>
          <w:color w:val="54565B"/>
          <w:spacing w:val="6"/>
        </w:rPr>
        <w:t xml:space="preserve"> </w:t>
      </w:r>
      <w:r>
        <w:rPr>
          <w:rFonts w:ascii="Microsoft Sans Serif"/>
          <w:color w:val="54565B"/>
        </w:rPr>
        <w:t>problem-solving</w:t>
      </w:r>
      <w:r>
        <w:rPr>
          <w:rFonts w:ascii="Microsoft Sans Serif"/>
          <w:color w:val="54565B"/>
          <w:spacing w:val="6"/>
        </w:rPr>
        <w:t xml:space="preserve"> </w:t>
      </w:r>
      <w:r>
        <w:rPr>
          <w:rFonts w:ascii="Microsoft Sans Serif"/>
          <w:color w:val="54565B"/>
        </w:rPr>
        <w:t>skills.</w:t>
      </w:r>
    </w:p>
    <w:p w14:paraId="00B8D682" w14:textId="77777777" w:rsidR="00080240" w:rsidRDefault="00080240">
      <w:pPr>
        <w:pStyle w:val="BodyText"/>
        <w:rPr>
          <w:rFonts w:ascii="Microsoft Sans Serif"/>
        </w:rPr>
      </w:pPr>
    </w:p>
    <w:p w14:paraId="4E09E5CF" w14:textId="77777777" w:rsidR="00080240" w:rsidRDefault="00080240">
      <w:pPr>
        <w:pStyle w:val="BodyText"/>
        <w:rPr>
          <w:rFonts w:ascii="Microsoft Sans Serif"/>
        </w:rPr>
      </w:pPr>
    </w:p>
    <w:p w14:paraId="6CC212F6" w14:textId="77777777" w:rsidR="00080240" w:rsidRDefault="00080240">
      <w:pPr>
        <w:pStyle w:val="BodyText"/>
        <w:rPr>
          <w:rFonts w:ascii="Microsoft Sans Serif"/>
        </w:rPr>
      </w:pPr>
    </w:p>
    <w:p w14:paraId="6C5E47B9" w14:textId="77777777" w:rsidR="00080240" w:rsidRDefault="003414B3">
      <w:pPr>
        <w:spacing w:before="215" w:line="249" w:lineRule="auto"/>
        <w:ind w:left="1327" w:right="104"/>
        <w:rPr>
          <w:rFonts w:ascii="Arial"/>
          <w:b/>
          <w:sz w:val="20"/>
        </w:rPr>
      </w:pPr>
      <w:r>
        <w:rPr>
          <w:rFonts w:ascii="Arial"/>
          <w:b/>
          <w:color w:val="B01F8C"/>
          <w:sz w:val="20"/>
        </w:rPr>
        <w:t>It is difficult to</w:t>
      </w:r>
      <w:r>
        <w:rPr>
          <w:rFonts w:ascii="Arial"/>
          <w:b/>
          <w:color w:val="B01F8C"/>
          <w:spacing w:val="1"/>
          <w:sz w:val="20"/>
        </w:rPr>
        <w:t xml:space="preserve"> </w:t>
      </w:r>
      <w:r>
        <w:rPr>
          <w:rFonts w:ascii="Arial"/>
          <w:b/>
          <w:color w:val="B01F8C"/>
          <w:sz w:val="20"/>
        </w:rPr>
        <w:t>learn something</w:t>
      </w:r>
      <w:r>
        <w:rPr>
          <w:rFonts w:ascii="Arial"/>
          <w:b/>
          <w:color w:val="B01F8C"/>
          <w:spacing w:val="1"/>
          <w:sz w:val="20"/>
        </w:rPr>
        <w:t xml:space="preserve"> </w:t>
      </w:r>
      <w:r>
        <w:rPr>
          <w:rFonts w:ascii="Arial"/>
          <w:b/>
          <w:color w:val="B01F8C"/>
          <w:sz w:val="20"/>
        </w:rPr>
        <w:t>new when we are</w:t>
      </w:r>
      <w:r>
        <w:rPr>
          <w:rFonts w:ascii="Arial"/>
          <w:b/>
          <w:color w:val="B01F8C"/>
          <w:spacing w:val="-53"/>
          <w:sz w:val="20"/>
        </w:rPr>
        <w:t xml:space="preserve"> </w:t>
      </w:r>
      <w:r>
        <w:rPr>
          <w:rFonts w:ascii="Arial"/>
          <w:b/>
          <w:color w:val="B01F8C"/>
          <w:spacing w:val="-1"/>
          <w:sz w:val="20"/>
        </w:rPr>
        <w:t>anxious,</w:t>
      </w:r>
      <w:r>
        <w:rPr>
          <w:rFonts w:ascii="Arial"/>
          <w:b/>
          <w:color w:val="B01F8C"/>
          <w:spacing w:val="53"/>
          <w:sz w:val="20"/>
        </w:rPr>
        <w:t xml:space="preserve"> </w:t>
      </w:r>
      <w:r>
        <w:rPr>
          <w:rFonts w:ascii="Arial"/>
          <w:b/>
          <w:color w:val="B01F8C"/>
          <w:sz w:val="20"/>
        </w:rPr>
        <w:t>angry</w:t>
      </w:r>
      <w:r>
        <w:rPr>
          <w:rFonts w:ascii="Arial"/>
          <w:b/>
          <w:color w:val="B01F8C"/>
          <w:spacing w:val="1"/>
          <w:sz w:val="20"/>
        </w:rPr>
        <w:t xml:space="preserve"> </w:t>
      </w:r>
      <w:r>
        <w:rPr>
          <w:rFonts w:ascii="Arial"/>
          <w:b/>
          <w:color w:val="B01F8C"/>
          <w:spacing w:val="-1"/>
          <w:sz w:val="20"/>
        </w:rPr>
        <w:t>or</w:t>
      </w:r>
      <w:r>
        <w:rPr>
          <w:rFonts w:ascii="Arial"/>
          <w:b/>
          <w:color w:val="B01F8C"/>
          <w:spacing w:val="-14"/>
          <w:sz w:val="20"/>
        </w:rPr>
        <w:t xml:space="preserve"> </w:t>
      </w:r>
      <w:r>
        <w:rPr>
          <w:rFonts w:ascii="Arial"/>
          <w:b/>
          <w:color w:val="B01F8C"/>
          <w:sz w:val="20"/>
        </w:rPr>
        <w:t>distracted.</w:t>
      </w:r>
    </w:p>
    <w:p w14:paraId="77F274D2" w14:textId="77777777" w:rsidR="00080240" w:rsidRDefault="003414B3">
      <w:pPr>
        <w:spacing w:before="99" w:line="254" w:lineRule="auto"/>
        <w:ind w:left="408" w:right="33"/>
        <w:rPr>
          <w:rFonts w:ascii="Microsoft Sans Serif"/>
          <w:sz w:val="20"/>
        </w:rPr>
      </w:pPr>
      <w:r>
        <w:rPr>
          <w:rFonts w:ascii="Microsoft Sans Serif"/>
          <w:color w:val="54565B"/>
          <w:w w:val="105"/>
          <w:sz w:val="20"/>
        </w:rPr>
        <w:t>Teaching</w:t>
      </w:r>
      <w:r>
        <w:rPr>
          <w:rFonts w:ascii="Microsoft Sans Serif"/>
          <w:color w:val="54565B"/>
          <w:spacing w:val="1"/>
          <w:w w:val="105"/>
          <w:sz w:val="20"/>
        </w:rPr>
        <w:t xml:space="preserve"> </w:t>
      </w:r>
      <w:r>
        <w:rPr>
          <w:rFonts w:ascii="Microsoft Sans Serif"/>
          <w:color w:val="54565B"/>
          <w:w w:val="105"/>
          <w:sz w:val="20"/>
        </w:rPr>
        <w:t>and</w:t>
      </w:r>
      <w:r>
        <w:rPr>
          <w:rFonts w:ascii="Microsoft Sans Serif"/>
          <w:color w:val="54565B"/>
          <w:spacing w:val="2"/>
          <w:w w:val="105"/>
          <w:sz w:val="20"/>
        </w:rPr>
        <w:t xml:space="preserve"> </w:t>
      </w:r>
      <w:r>
        <w:rPr>
          <w:rFonts w:ascii="Microsoft Sans Serif"/>
          <w:color w:val="54565B"/>
          <w:w w:val="105"/>
          <w:sz w:val="20"/>
        </w:rPr>
        <w:t>practicing</w:t>
      </w:r>
      <w:r>
        <w:rPr>
          <w:rFonts w:ascii="Microsoft Sans Serif"/>
          <w:color w:val="54565B"/>
          <w:spacing w:val="1"/>
          <w:w w:val="105"/>
          <w:sz w:val="20"/>
        </w:rPr>
        <w:t xml:space="preserve"> </w:t>
      </w:r>
      <w:r>
        <w:rPr>
          <w:rFonts w:ascii="Microsoft Sans Serif"/>
          <w:color w:val="54565B"/>
          <w:w w:val="105"/>
          <w:sz w:val="20"/>
        </w:rPr>
        <w:t>coping skills when everyone</w:t>
      </w:r>
      <w:r>
        <w:rPr>
          <w:rFonts w:ascii="Microsoft Sans Serif"/>
          <w:color w:val="54565B"/>
          <w:spacing w:val="-53"/>
          <w:w w:val="105"/>
          <w:sz w:val="20"/>
        </w:rPr>
        <w:t xml:space="preserve"> </w:t>
      </w:r>
      <w:r>
        <w:rPr>
          <w:rFonts w:ascii="Microsoft Sans Serif"/>
          <w:color w:val="54565B"/>
          <w:w w:val="105"/>
          <w:sz w:val="20"/>
        </w:rPr>
        <w:t>is calm gives us a variety of</w:t>
      </w:r>
      <w:r>
        <w:rPr>
          <w:rFonts w:ascii="Microsoft Sans Serif"/>
          <w:color w:val="54565B"/>
          <w:spacing w:val="1"/>
          <w:w w:val="105"/>
          <w:sz w:val="20"/>
        </w:rPr>
        <w:t xml:space="preserve"> </w:t>
      </w:r>
      <w:proofErr w:type="gramStart"/>
      <w:r>
        <w:rPr>
          <w:rFonts w:ascii="Microsoft Sans Serif"/>
          <w:color w:val="54565B"/>
          <w:w w:val="105"/>
          <w:sz w:val="20"/>
        </w:rPr>
        <w:t>tools</w:t>
      </w:r>
      <w:proofErr w:type="gramEnd"/>
      <w:r>
        <w:rPr>
          <w:rFonts w:ascii="Microsoft Sans Serif"/>
          <w:color w:val="54565B"/>
          <w:spacing w:val="4"/>
          <w:w w:val="105"/>
          <w:sz w:val="20"/>
        </w:rPr>
        <w:t xml:space="preserve"> </w:t>
      </w:r>
      <w:r>
        <w:rPr>
          <w:rFonts w:ascii="Microsoft Sans Serif"/>
          <w:color w:val="54565B"/>
          <w:w w:val="105"/>
          <w:sz w:val="20"/>
        </w:rPr>
        <w:t>we</w:t>
      </w:r>
      <w:r>
        <w:rPr>
          <w:rFonts w:ascii="Microsoft Sans Serif"/>
          <w:color w:val="54565B"/>
          <w:spacing w:val="4"/>
          <w:w w:val="105"/>
          <w:sz w:val="20"/>
        </w:rPr>
        <w:t xml:space="preserve"> </w:t>
      </w:r>
      <w:r>
        <w:rPr>
          <w:rFonts w:ascii="Microsoft Sans Serif"/>
          <w:color w:val="54565B"/>
          <w:w w:val="105"/>
          <w:sz w:val="20"/>
        </w:rPr>
        <w:t>can</w:t>
      </w:r>
      <w:r>
        <w:rPr>
          <w:rFonts w:ascii="Microsoft Sans Serif"/>
          <w:color w:val="54565B"/>
          <w:spacing w:val="4"/>
          <w:w w:val="105"/>
          <w:sz w:val="20"/>
        </w:rPr>
        <w:t xml:space="preserve"> </w:t>
      </w:r>
      <w:r>
        <w:rPr>
          <w:rFonts w:ascii="Microsoft Sans Serif"/>
          <w:color w:val="54565B"/>
          <w:w w:val="105"/>
          <w:sz w:val="20"/>
        </w:rPr>
        <w:t>use</w:t>
      </w:r>
      <w:r>
        <w:rPr>
          <w:rFonts w:ascii="Microsoft Sans Serif"/>
          <w:color w:val="54565B"/>
          <w:spacing w:val="4"/>
          <w:w w:val="105"/>
          <w:sz w:val="20"/>
        </w:rPr>
        <w:t xml:space="preserve"> </w:t>
      </w:r>
      <w:r>
        <w:rPr>
          <w:rFonts w:ascii="Microsoft Sans Serif"/>
          <w:color w:val="54565B"/>
          <w:w w:val="105"/>
          <w:sz w:val="20"/>
        </w:rPr>
        <w:t>to</w:t>
      </w:r>
      <w:r>
        <w:rPr>
          <w:rFonts w:ascii="Microsoft Sans Serif"/>
          <w:color w:val="54565B"/>
          <w:spacing w:val="4"/>
          <w:w w:val="105"/>
          <w:sz w:val="20"/>
        </w:rPr>
        <w:t xml:space="preserve"> </w:t>
      </w:r>
      <w:r>
        <w:rPr>
          <w:rFonts w:ascii="Microsoft Sans Serif"/>
          <w:color w:val="54565B"/>
          <w:w w:val="105"/>
          <w:sz w:val="20"/>
        </w:rPr>
        <w:t>manage</w:t>
      </w:r>
      <w:r>
        <w:rPr>
          <w:rFonts w:ascii="Microsoft Sans Serif"/>
          <w:color w:val="54565B"/>
          <w:spacing w:val="-53"/>
          <w:w w:val="105"/>
          <w:sz w:val="20"/>
        </w:rPr>
        <w:t xml:space="preserve"> </w:t>
      </w:r>
      <w:r>
        <w:rPr>
          <w:rFonts w:ascii="Microsoft Sans Serif"/>
          <w:color w:val="54565B"/>
          <w:w w:val="105"/>
          <w:sz w:val="20"/>
        </w:rPr>
        <w:t>our</w:t>
      </w:r>
      <w:r>
        <w:rPr>
          <w:rFonts w:ascii="Microsoft Sans Serif"/>
          <w:color w:val="54565B"/>
          <w:spacing w:val="4"/>
          <w:w w:val="105"/>
          <w:sz w:val="20"/>
        </w:rPr>
        <w:t xml:space="preserve"> </w:t>
      </w:r>
      <w:r>
        <w:rPr>
          <w:rFonts w:ascii="Microsoft Sans Serif"/>
          <w:color w:val="54565B"/>
          <w:w w:val="105"/>
          <w:sz w:val="20"/>
        </w:rPr>
        <w:t>feelings</w:t>
      </w:r>
      <w:r>
        <w:rPr>
          <w:rFonts w:ascii="Microsoft Sans Serif"/>
          <w:color w:val="54565B"/>
          <w:spacing w:val="2"/>
          <w:w w:val="105"/>
          <w:sz w:val="20"/>
        </w:rPr>
        <w:t xml:space="preserve"> </w:t>
      </w:r>
      <w:r>
        <w:rPr>
          <w:rFonts w:ascii="Microsoft Sans Serif"/>
          <w:color w:val="54565B"/>
          <w:w w:val="105"/>
          <w:sz w:val="20"/>
        </w:rPr>
        <w:t>and</w:t>
      </w:r>
      <w:r>
        <w:rPr>
          <w:rFonts w:ascii="Microsoft Sans Serif"/>
          <w:color w:val="54565B"/>
          <w:spacing w:val="1"/>
          <w:w w:val="105"/>
          <w:sz w:val="20"/>
        </w:rPr>
        <w:t xml:space="preserve"> </w:t>
      </w:r>
      <w:r>
        <w:rPr>
          <w:rFonts w:ascii="Microsoft Sans Serif"/>
          <w:color w:val="54565B"/>
          <w:w w:val="105"/>
          <w:sz w:val="20"/>
        </w:rPr>
        <w:t>reduce</w:t>
      </w:r>
      <w:r>
        <w:rPr>
          <w:rFonts w:ascii="Microsoft Sans Serif"/>
          <w:color w:val="54565B"/>
          <w:spacing w:val="1"/>
          <w:w w:val="105"/>
          <w:sz w:val="20"/>
        </w:rPr>
        <w:t xml:space="preserve"> </w:t>
      </w:r>
      <w:r>
        <w:rPr>
          <w:rFonts w:ascii="Microsoft Sans Serif"/>
          <w:color w:val="54565B"/>
          <w:w w:val="105"/>
          <w:sz w:val="20"/>
        </w:rPr>
        <w:t>stress.</w:t>
      </w:r>
    </w:p>
    <w:p w14:paraId="2B789CCB" w14:textId="77777777" w:rsidR="00080240" w:rsidRDefault="003414B3">
      <w:pPr>
        <w:pStyle w:val="Heading1"/>
        <w:spacing w:before="100"/>
      </w:pPr>
      <w:r>
        <w:br w:type="column"/>
      </w:r>
      <w:r>
        <w:rPr>
          <w:color w:val="0081C6"/>
        </w:rPr>
        <w:t>How</w:t>
      </w:r>
      <w:r>
        <w:rPr>
          <w:color w:val="0081C6"/>
          <w:spacing w:val="20"/>
        </w:rPr>
        <w:t xml:space="preserve"> </w:t>
      </w:r>
      <w:r>
        <w:rPr>
          <w:color w:val="0081C6"/>
        </w:rPr>
        <w:t>to</w:t>
      </w:r>
      <w:r>
        <w:rPr>
          <w:color w:val="0081C6"/>
          <w:spacing w:val="20"/>
        </w:rPr>
        <w:t xml:space="preserve"> </w:t>
      </w:r>
      <w:r>
        <w:rPr>
          <w:color w:val="0081C6"/>
        </w:rPr>
        <w:t>practice</w:t>
      </w:r>
      <w:r>
        <w:rPr>
          <w:color w:val="0081C6"/>
          <w:spacing w:val="22"/>
        </w:rPr>
        <w:t xml:space="preserve"> </w:t>
      </w:r>
      <w:r>
        <w:rPr>
          <w:color w:val="0081C6"/>
        </w:rPr>
        <w:t>grounding</w:t>
      </w:r>
    </w:p>
    <w:p w14:paraId="4D23DF01" w14:textId="77777777" w:rsidR="00080240" w:rsidRDefault="003414B3">
      <w:pPr>
        <w:pStyle w:val="ListParagraph"/>
        <w:numPr>
          <w:ilvl w:val="0"/>
          <w:numId w:val="1"/>
        </w:numPr>
        <w:tabs>
          <w:tab w:val="left" w:pos="627"/>
          <w:tab w:val="left" w:pos="628"/>
        </w:tabs>
        <w:spacing w:before="161" w:line="266" w:lineRule="auto"/>
        <w:ind w:right="986" w:hanging="339"/>
        <w:rPr>
          <w:rFonts w:ascii="Microsoft Sans Serif"/>
        </w:rPr>
      </w:pPr>
      <w:r>
        <w:rPr>
          <w:rFonts w:ascii="Microsoft Sans Serif"/>
          <w:color w:val="54565B"/>
          <w:w w:val="105"/>
        </w:rPr>
        <w:t>Find</w:t>
      </w:r>
      <w:r>
        <w:rPr>
          <w:rFonts w:ascii="Microsoft Sans Serif"/>
          <w:color w:val="54565B"/>
          <w:spacing w:val="-9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</w:t>
      </w:r>
      <w:r>
        <w:rPr>
          <w:rFonts w:ascii="Microsoft Sans Serif"/>
          <w:color w:val="54565B"/>
          <w:spacing w:val="-8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comfortable</w:t>
      </w:r>
      <w:r>
        <w:rPr>
          <w:rFonts w:ascii="Microsoft Sans Serif"/>
          <w:color w:val="54565B"/>
          <w:spacing w:val="-9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place</w:t>
      </w:r>
      <w:r>
        <w:rPr>
          <w:rFonts w:ascii="Microsoft Sans Serif"/>
          <w:color w:val="54565B"/>
          <w:spacing w:val="-8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to</w:t>
      </w:r>
      <w:r>
        <w:rPr>
          <w:rFonts w:ascii="Microsoft Sans Serif"/>
          <w:color w:val="54565B"/>
          <w:spacing w:val="-8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sit</w:t>
      </w:r>
      <w:r>
        <w:rPr>
          <w:rFonts w:ascii="Microsoft Sans Serif"/>
          <w:color w:val="54565B"/>
          <w:spacing w:val="-9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or</w:t>
      </w:r>
      <w:r>
        <w:rPr>
          <w:rFonts w:ascii="Microsoft Sans Serif"/>
          <w:color w:val="54565B"/>
          <w:spacing w:val="-12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lie</w:t>
      </w:r>
      <w:r>
        <w:rPr>
          <w:rFonts w:ascii="Microsoft Sans Serif"/>
          <w:color w:val="54565B"/>
          <w:spacing w:val="-8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down</w:t>
      </w:r>
      <w:r>
        <w:rPr>
          <w:rFonts w:ascii="Microsoft Sans Serif"/>
          <w:color w:val="54565B"/>
          <w:spacing w:val="-8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nd,</w:t>
      </w:r>
      <w:r>
        <w:rPr>
          <w:rFonts w:ascii="Microsoft Sans Serif"/>
          <w:color w:val="54565B"/>
          <w:spacing w:val="-8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if</w:t>
      </w:r>
      <w:r>
        <w:rPr>
          <w:rFonts w:ascii="Microsoft Sans Serif"/>
          <w:color w:val="54565B"/>
          <w:spacing w:val="-9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you</w:t>
      </w:r>
      <w:r>
        <w:rPr>
          <w:rFonts w:ascii="Microsoft Sans Serif"/>
          <w:color w:val="54565B"/>
          <w:spacing w:val="-8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feel</w:t>
      </w:r>
      <w:r>
        <w:rPr>
          <w:rFonts w:ascii="Microsoft Sans Serif"/>
          <w:color w:val="54565B"/>
          <w:spacing w:val="-59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comfortable,</w:t>
      </w:r>
      <w:r>
        <w:rPr>
          <w:rFonts w:ascii="Microsoft Sans Serif"/>
          <w:color w:val="54565B"/>
          <w:spacing w:val="-2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close</w:t>
      </w:r>
      <w:r>
        <w:rPr>
          <w:rFonts w:ascii="Microsoft Sans Serif"/>
          <w:color w:val="54565B"/>
          <w:spacing w:val="-6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your</w:t>
      </w:r>
      <w:r>
        <w:rPr>
          <w:rFonts w:ascii="Microsoft Sans Serif"/>
          <w:color w:val="54565B"/>
          <w:spacing w:val="-2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eyes.</w:t>
      </w:r>
    </w:p>
    <w:p w14:paraId="742EF93C" w14:textId="77777777" w:rsidR="00080240" w:rsidRDefault="00080240">
      <w:pPr>
        <w:pStyle w:val="BodyText"/>
        <w:spacing w:before="5"/>
        <w:rPr>
          <w:rFonts w:ascii="Microsoft Sans Serif"/>
          <w:sz w:val="23"/>
        </w:rPr>
      </w:pPr>
    </w:p>
    <w:p w14:paraId="491C64C3" w14:textId="77777777" w:rsidR="00080240" w:rsidRDefault="003414B3">
      <w:pPr>
        <w:pStyle w:val="ListParagraph"/>
        <w:numPr>
          <w:ilvl w:val="0"/>
          <w:numId w:val="1"/>
        </w:numPr>
        <w:tabs>
          <w:tab w:val="left" w:pos="627"/>
          <w:tab w:val="left" w:pos="628"/>
        </w:tabs>
        <w:spacing w:line="244" w:lineRule="auto"/>
        <w:ind w:left="632" w:right="615" w:hanging="345"/>
        <w:rPr>
          <w:rFonts w:ascii="Microsoft Sans Serif"/>
        </w:rPr>
      </w:pPr>
      <w:r>
        <w:rPr>
          <w:rFonts w:ascii="Microsoft Sans Serif"/>
          <w:color w:val="54565B"/>
          <w:position w:val="1"/>
        </w:rPr>
        <w:t>Take</w:t>
      </w:r>
      <w:r>
        <w:rPr>
          <w:rFonts w:ascii="Microsoft Sans Serif"/>
          <w:color w:val="54565B"/>
          <w:spacing w:val="5"/>
          <w:position w:val="1"/>
        </w:rPr>
        <w:t xml:space="preserve"> </w:t>
      </w:r>
      <w:r>
        <w:rPr>
          <w:rFonts w:ascii="Microsoft Sans Serif"/>
          <w:color w:val="54565B"/>
          <w:position w:val="1"/>
        </w:rPr>
        <w:t>several</w:t>
      </w:r>
      <w:r>
        <w:rPr>
          <w:rFonts w:ascii="Microsoft Sans Serif"/>
          <w:color w:val="54565B"/>
          <w:spacing w:val="6"/>
          <w:position w:val="1"/>
        </w:rPr>
        <w:t xml:space="preserve"> </w:t>
      </w:r>
      <w:r>
        <w:rPr>
          <w:rFonts w:ascii="Microsoft Sans Serif"/>
          <w:color w:val="54565B"/>
          <w:position w:val="1"/>
        </w:rPr>
        <w:t>slow,</w:t>
      </w:r>
      <w:r>
        <w:rPr>
          <w:rFonts w:ascii="Microsoft Sans Serif"/>
          <w:color w:val="54565B"/>
          <w:spacing w:val="7"/>
          <w:position w:val="1"/>
        </w:rPr>
        <w:t xml:space="preserve"> </w:t>
      </w:r>
      <w:r>
        <w:rPr>
          <w:rFonts w:ascii="Microsoft Sans Serif"/>
          <w:color w:val="54565B"/>
          <w:position w:val="1"/>
        </w:rPr>
        <w:t>deep</w:t>
      </w:r>
      <w:r>
        <w:rPr>
          <w:rFonts w:ascii="Microsoft Sans Serif"/>
          <w:color w:val="54565B"/>
          <w:spacing w:val="6"/>
          <w:position w:val="1"/>
        </w:rPr>
        <w:t xml:space="preserve"> </w:t>
      </w:r>
      <w:r>
        <w:rPr>
          <w:rFonts w:ascii="Microsoft Sans Serif"/>
          <w:color w:val="54565B"/>
          <w:position w:val="1"/>
        </w:rPr>
        <w:t>breaths</w:t>
      </w:r>
      <w:r>
        <w:rPr>
          <w:rFonts w:ascii="Microsoft Sans Serif"/>
          <w:color w:val="54565B"/>
          <w:spacing w:val="6"/>
          <w:position w:val="1"/>
        </w:rPr>
        <w:t xml:space="preserve"> </w:t>
      </w:r>
      <w:r>
        <w:rPr>
          <w:rFonts w:ascii="Microsoft Sans Serif"/>
          <w:color w:val="54565B"/>
          <w:position w:val="1"/>
        </w:rPr>
        <w:t>in</w:t>
      </w:r>
      <w:r>
        <w:rPr>
          <w:rFonts w:ascii="Microsoft Sans Serif"/>
          <w:color w:val="54565B"/>
          <w:spacing w:val="6"/>
          <w:position w:val="1"/>
        </w:rPr>
        <w:t xml:space="preserve"> </w:t>
      </w:r>
      <w:r>
        <w:rPr>
          <w:rFonts w:ascii="Microsoft Sans Serif"/>
          <w:color w:val="54565B"/>
          <w:position w:val="1"/>
        </w:rPr>
        <w:t>through</w:t>
      </w:r>
      <w:r>
        <w:rPr>
          <w:rFonts w:ascii="Microsoft Sans Serif"/>
          <w:color w:val="54565B"/>
          <w:spacing w:val="10"/>
          <w:position w:val="1"/>
        </w:rPr>
        <w:t xml:space="preserve"> </w:t>
      </w:r>
      <w:r>
        <w:rPr>
          <w:rFonts w:ascii="Microsoft Sans Serif"/>
          <w:color w:val="54565B"/>
          <w:position w:val="1"/>
        </w:rPr>
        <w:t>your</w:t>
      </w:r>
      <w:r>
        <w:rPr>
          <w:rFonts w:ascii="Microsoft Sans Serif"/>
          <w:color w:val="54565B"/>
          <w:spacing w:val="3"/>
          <w:position w:val="1"/>
        </w:rPr>
        <w:t xml:space="preserve"> </w:t>
      </w:r>
      <w:r>
        <w:rPr>
          <w:rFonts w:ascii="Microsoft Sans Serif"/>
          <w:color w:val="54565B"/>
          <w:position w:val="1"/>
        </w:rPr>
        <w:t>nose</w:t>
      </w:r>
      <w:r>
        <w:rPr>
          <w:rFonts w:ascii="Microsoft Sans Serif"/>
          <w:color w:val="54565B"/>
          <w:spacing w:val="6"/>
          <w:position w:val="1"/>
        </w:rPr>
        <w:t xml:space="preserve"> </w:t>
      </w:r>
      <w:r>
        <w:rPr>
          <w:rFonts w:ascii="Microsoft Sans Serif"/>
          <w:color w:val="54565B"/>
          <w:position w:val="1"/>
        </w:rPr>
        <w:t>and</w:t>
      </w:r>
      <w:r>
        <w:rPr>
          <w:rFonts w:ascii="Microsoft Sans Serif"/>
          <w:color w:val="54565B"/>
          <w:spacing w:val="6"/>
          <w:position w:val="1"/>
        </w:rPr>
        <w:t xml:space="preserve"> </w:t>
      </w:r>
      <w:r>
        <w:rPr>
          <w:rFonts w:ascii="Microsoft Sans Serif"/>
          <w:color w:val="54565B"/>
          <w:position w:val="1"/>
        </w:rPr>
        <w:t>out</w:t>
      </w:r>
      <w:r>
        <w:rPr>
          <w:rFonts w:ascii="Microsoft Sans Serif"/>
          <w:color w:val="54565B"/>
          <w:spacing w:val="-55"/>
          <w:position w:val="1"/>
        </w:rPr>
        <w:t xml:space="preserve"> </w:t>
      </w:r>
      <w:r>
        <w:rPr>
          <w:rFonts w:ascii="Microsoft Sans Serif"/>
          <w:color w:val="54565B"/>
        </w:rPr>
        <w:t>through</w:t>
      </w:r>
      <w:r>
        <w:rPr>
          <w:rFonts w:ascii="Microsoft Sans Serif"/>
          <w:color w:val="54565B"/>
          <w:spacing w:val="3"/>
        </w:rPr>
        <w:t xml:space="preserve"> </w:t>
      </w:r>
      <w:r>
        <w:rPr>
          <w:rFonts w:ascii="Microsoft Sans Serif"/>
          <w:color w:val="54565B"/>
        </w:rPr>
        <w:t>your</w:t>
      </w:r>
      <w:r>
        <w:rPr>
          <w:rFonts w:ascii="Microsoft Sans Serif"/>
          <w:color w:val="54565B"/>
          <w:spacing w:val="2"/>
        </w:rPr>
        <w:t xml:space="preserve"> </w:t>
      </w:r>
      <w:r>
        <w:rPr>
          <w:rFonts w:ascii="Microsoft Sans Serif"/>
          <w:color w:val="54565B"/>
        </w:rPr>
        <w:t>mouth.</w:t>
      </w:r>
    </w:p>
    <w:p w14:paraId="61527151" w14:textId="77777777" w:rsidR="00080240" w:rsidRDefault="00080240">
      <w:pPr>
        <w:pStyle w:val="BodyText"/>
        <w:spacing w:before="1"/>
        <w:rPr>
          <w:rFonts w:ascii="Microsoft Sans Serif"/>
        </w:rPr>
      </w:pPr>
    </w:p>
    <w:p w14:paraId="32D22085" w14:textId="77777777" w:rsidR="00080240" w:rsidRDefault="003414B3">
      <w:pPr>
        <w:pStyle w:val="ListParagraph"/>
        <w:numPr>
          <w:ilvl w:val="0"/>
          <w:numId w:val="1"/>
        </w:numPr>
        <w:tabs>
          <w:tab w:val="left" w:pos="627"/>
          <w:tab w:val="left" w:pos="628"/>
        </w:tabs>
        <w:ind w:left="628" w:hanging="340"/>
        <w:rPr>
          <w:rFonts w:ascii="Microsoft Sans Serif"/>
        </w:rPr>
      </w:pPr>
      <w:r>
        <w:rPr>
          <w:rFonts w:ascii="Microsoft Sans Serif"/>
          <w:color w:val="54565B"/>
          <w:spacing w:val="-1"/>
          <w:w w:val="105"/>
        </w:rPr>
        <w:t>Use</w:t>
      </w:r>
      <w:r>
        <w:rPr>
          <w:rFonts w:ascii="Microsoft Sans Serif"/>
          <w:color w:val="54565B"/>
          <w:spacing w:val="-12"/>
          <w:w w:val="105"/>
        </w:rPr>
        <w:t xml:space="preserve"> </w:t>
      </w:r>
      <w:r>
        <w:rPr>
          <w:rFonts w:ascii="Microsoft Sans Serif"/>
          <w:color w:val="54565B"/>
          <w:spacing w:val="-1"/>
          <w:w w:val="105"/>
        </w:rPr>
        <w:t>your</w:t>
      </w:r>
      <w:r>
        <w:rPr>
          <w:rFonts w:ascii="Microsoft Sans Serif"/>
          <w:color w:val="54565B"/>
          <w:spacing w:val="-12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five</w:t>
      </w:r>
      <w:r>
        <w:rPr>
          <w:rFonts w:ascii="Microsoft Sans Serif"/>
          <w:color w:val="54565B"/>
          <w:spacing w:val="-16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senses</w:t>
      </w:r>
      <w:r>
        <w:rPr>
          <w:rFonts w:ascii="Microsoft Sans Serif"/>
          <w:color w:val="54565B"/>
          <w:spacing w:val="-10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to</w:t>
      </w:r>
      <w:r>
        <w:rPr>
          <w:rFonts w:ascii="Microsoft Sans Serif"/>
          <w:color w:val="54565B"/>
          <w:spacing w:val="-15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notice</w:t>
      </w:r>
      <w:r>
        <w:rPr>
          <w:rFonts w:ascii="Microsoft Sans Serif"/>
          <w:color w:val="54565B"/>
          <w:spacing w:val="-12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the</w:t>
      </w:r>
      <w:r>
        <w:rPr>
          <w:rFonts w:ascii="Microsoft Sans Serif"/>
          <w:color w:val="54565B"/>
          <w:spacing w:val="-15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following:</w:t>
      </w:r>
    </w:p>
    <w:p w14:paraId="42365DF7" w14:textId="77777777" w:rsidR="00080240" w:rsidRDefault="00080240">
      <w:pPr>
        <w:pStyle w:val="BodyText"/>
        <w:spacing w:before="2"/>
        <w:rPr>
          <w:rFonts w:ascii="Microsoft Sans Serif"/>
          <w:sz w:val="37"/>
        </w:rPr>
      </w:pPr>
    </w:p>
    <w:p w14:paraId="3ABFA9CB" w14:textId="77777777" w:rsidR="00080240" w:rsidRDefault="003414B3">
      <w:pPr>
        <w:ind w:left="1060"/>
        <w:rPr>
          <w:rFonts w:ascii="Microsoft Sans Serif"/>
          <w:sz w:val="28"/>
        </w:rPr>
      </w:pPr>
      <w:r>
        <w:rPr>
          <w:rFonts w:ascii="Arial"/>
          <w:b/>
          <w:color w:val="AD208E"/>
          <w:sz w:val="28"/>
        </w:rPr>
        <w:t>5</w:t>
      </w:r>
      <w:r>
        <w:rPr>
          <w:rFonts w:ascii="Arial"/>
          <w:b/>
          <w:color w:val="AD208E"/>
          <w:spacing w:val="-12"/>
          <w:sz w:val="28"/>
        </w:rPr>
        <w:t xml:space="preserve"> </w:t>
      </w:r>
      <w:r>
        <w:rPr>
          <w:rFonts w:ascii="Arial"/>
          <w:b/>
          <w:color w:val="AD208E"/>
          <w:sz w:val="28"/>
        </w:rPr>
        <w:t>things</w:t>
      </w:r>
      <w:r>
        <w:rPr>
          <w:rFonts w:ascii="Arial"/>
          <w:b/>
          <w:color w:val="AD208E"/>
          <w:spacing w:val="-7"/>
          <w:sz w:val="28"/>
        </w:rPr>
        <w:t xml:space="preserve"> </w:t>
      </w:r>
      <w:r>
        <w:rPr>
          <w:rFonts w:ascii="Microsoft Sans Serif"/>
          <w:color w:val="AD208E"/>
          <w:sz w:val="28"/>
        </w:rPr>
        <w:t>you</w:t>
      </w:r>
      <w:r>
        <w:rPr>
          <w:rFonts w:ascii="Microsoft Sans Serif"/>
          <w:color w:val="AD208E"/>
          <w:spacing w:val="3"/>
          <w:sz w:val="28"/>
        </w:rPr>
        <w:t xml:space="preserve"> </w:t>
      </w:r>
      <w:r>
        <w:rPr>
          <w:rFonts w:ascii="Microsoft Sans Serif"/>
          <w:color w:val="AD208E"/>
          <w:sz w:val="28"/>
        </w:rPr>
        <w:t>can</w:t>
      </w:r>
      <w:r>
        <w:rPr>
          <w:rFonts w:ascii="Microsoft Sans Serif"/>
          <w:color w:val="AD208E"/>
          <w:spacing w:val="4"/>
          <w:sz w:val="28"/>
        </w:rPr>
        <w:t xml:space="preserve"> </w:t>
      </w:r>
      <w:r>
        <w:rPr>
          <w:rFonts w:ascii="Arial"/>
          <w:b/>
          <w:color w:val="AD208E"/>
          <w:sz w:val="28"/>
        </w:rPr>
        <w:t>see</w:t>
      </w:r>
      <w:r>
        <w:rPr>
          <w:rFonts w:ascii="Arial"/>
          <w:b/>
          <w:color w:val="AD208E"/>
          <w:spacing w:val="-8"/>
          <w:sz w:val="28"/>
        </w:rPr>
        <w:t xml:space="preserve"> </w:t>
      </w:r>
      <w:r>
        <w:rPr>
          <w:rFonts w:ascii="Microsoft Sans Serif"/>
          <w:color w:val="AD208E"/>
          <w:sz w:val="28"/>
        </w:rPr>
        <w:t>around</w:t>
      </w:r>
      <w:r>
        <w:rPr>
          <w:rFonts w:ascii="Microsoft Sans Serif"/>
          <w:color w:val="AD208E"/>
          <w:spacing w:val="5"/>
          <w:sz w:val="28"/>
        </w:rPr>
        <w:t xml:space="preserve"> </w:t>
      </w:r>
      <w:r>
        <w:rPr>
          <w:rFonts w:ascii="Microsoft Sans Serif"/>
          <w:color w:val="AD208E"/>
          <w:sz w:val="28"/>
        </w:rPr>
        <w:t>you.</w:t>
      </w:r>
    </w:p>
    <w:p w14:paraId="65E19B26" w14:textId="77777777" w:rsidR="00080240" w:rsidRDefault="003414B3">
      <w:pPr>
        <w:spacing w:before="14"/>
        <w:ind w:left="1060"/>
        <w:rPr>
          <w:rFonts w:ascii="Microsoft Sans Serif" w:hAnsi="Microsoft Sans Serif"/>
        </w:rPr>
      </w:pPr>
      <w:r>
        <w:rPr>
          <w:rFonts w:ascii="Microsoft Sans Serif" w:hAnsi="Microsoft Sans Serif"/>
          <w:color w:val="54565B"/>
        </w:rPr>
        <w:t>Maybe</w:t>
      </w:r>
      <w:r>
        <w:rPr>
          <w:rFonts w:ascii="Microsoft Sans Serif" w:hAnsi="Microsoft Sans Serif"/>
          <w:color w:val="54565B"/>
          <w:spacing w:val="1"/>
        </w:rPr>
        <w:t xml:space="preserve"> </w:t>
      </w:r>
      <w:r>
        <w:rPr>
          <w:rFonts w:ascii="Microsoft Sans Serif" w:hAnsi="Microsoft Sans Serif"/>
          <w:color w:val="54565B"/>
        </w:rPr>
        <w:t>it’s</w:t>
      </w:r>
      <w:r>
        <w:rPr>
          <w:rFonts w:ascii="Microsoft Sans Serif" w:hAnsi="Microsoft Sans Serif"/>
          <w:color w:val="54565B"/>
          <w:spacing w:val="6"/>
        </w:rPr>
        <w:t xml:space="preserve"> </w:t>
      </w:r>
      <w:r>
        <w:rPr>
          <w:rFonts w:ascii="Microsoft Sans Serif" w:hAnsi="Microsoft Sans Serif"/>
          <w:color w:val="54565B"/>
        </w:rPr>
        <w:t>a</w:t>
      </w:r>
      <w:r>
        <w:rPr>
          <w:rFonts w:ascii="Microsoft Sans Serif" w:hAnsi="Microsoft Sans Serif"/>
          <w:color w:val="54565B"/>
          <w:spacing w:val="2"/>
        </w:rPr>
        <w:t xml:space="preserve"> </w:t>
      </w:r>
      <w:r>
        <w:rPr>
          <w:rFonts w:ascii="Microsoft Sans Serif" w:hAnsi="Microsoft Sans Serif"/>
          <w:color w:val="54565B"/>
        </w:rPr>
        <w:t>book,</w:t>
      </w:r>
      <w:r>
        <w:rPr>
          <w:rFonts w:ascii="Microsoft Sans Serif" w:hAnsi="Microsoft Sans Serif"/>
          <w:color w:val="54565B"/>
          <w:spacing w:val="3"/>
        </w:rPr>
        <w:t xml:space="preserve"> </w:t>
      </w:r>
      <w:r>
        <w:rPr>
          <w:rFonts w:ascii="Microsoft Sans Serif" w:hAnsi="Microsoft Sans Serif"/>
          <w:color w:val="54565B"/>
        </w:rPr>
        <w:t>a</w:t>
      </w:r>
      <w:r>
        <w:rPr>
          <w:rFonts w:ascii="Microsoft Sans Serif" w:hAnsi="Microsoft Sans Serif"/>
          <w:color w:val="54565B"/>
          <w:spacing w:val="2"/>
        </w:rPr>
        <w:t xml:space="preserve"> </w:t>
      </w:r>
      <w:r>
        <w:rPr>
          <w:rFonts w:ascii="Microsoft Sans Serif" w:hAnsi="Microsoft Sans Serif"/>
          <w:color w:val="54565B"/>
        </w:rPr>
        <w:t>painting</w:t>
      </w:r>
      <w:r>
        <w:rPr>
          <w:rFonts w:ascii="Microsoft Sans Serif" w:hAnsi="Microsoft Sans Serif"/>
          <w:color w:val="54565B"/>
          <w:spacing w:val="6"/>
        </w:rPr>
        <w:t xml:space="preserve"> </w:t>
      </w:r>
      <w:r>
        <w:rPr>
          <w:rFonts w:ascii="Microsoft Sans Serif" w:hAnsi="Microsoft Sans Serif"/>
          <w:color w:val="54565B"/>
        </w:rPr>
        <w:t>or</w:t>
      </w:r>
      <w:r>
        <w:rPr>
          <w:rFonts w:ascii="Microsoft Sans Serif" w:hAnsi="Microsoft Sans Serif"/>
          <w:color w:val="54565B"/>
          <w:spacing w:val="3"/>
        </w:rPr>
        <w:t xml:space="preserve"> </w:t>
      </w:r>
      <w:r>
        <w:rPr>
          <w:rFonts w:ascii="Microsoft Sans Serif" w:hAnsi="Microsoft Sans Serif"/>
          <w:color w:val="54565B"/>
        </w:rPr>
        <w:t>a</w:t>
      </w:r>
      <w:r>
        <w:rPr>
          <w:rFonts w:ascii="Microsoft Sans Serif" w:hAnsi="Microsoft Sans Serif"/>
          <w:color w:val="54565B"/>
          <w:spacing w:val="2"/>
        </w:rPr>
        <w:t xml:space="preserve"> </w:t>
      </w:r>
      <w:r>
        <w:rPr>
          <w:rFonts w:ascii="Microsoft Sans Serif" w:hAnsi="Microsoft Sans Serif"/>
          <w:color w:val="54565B"/>
        </w:rPr>
        <w:t>chair.</w:t>
      </w:r>
    </w:p>
    <w:p w14:paraId="1B09E8CF" w14:textId="77777777" w:rsidR="00080240" w:rsidRDefault="00080240">
      <w:pPr>
        <w:pStyle w:val="BodyText"/>
        <w:rPr>
          <w:rFonts w:ascii="Microsoft Sans Serif"/>
        </w:rPr>
      </w:pPr>
    </w:p>
    <w:p w14:paraId="6635052B" w14:textId="77777777" w:rsidR="00080240" w:rsidRDefault="00080240">
      <w:pPr>
        <w:pStyle w:val="BodyText"/>
        <w:spacing w:before="1"/>
        <w:rPr>
          <w:rFonts w:ascii="Microsoft Sans Serif"/>
          <w:sz w:val="21"/>
        </w:rPr>
      </w:pPr>
    </w:p>
    <w:p w14:paraId="1B1436C3" w14:textId="77777777" w:rsidR="00080240" w:rsidRDefault="003414B3">
      <w:pPr>
        <w:ind w:left="1060"/>
        <w:rPr>
          <w:rFonts w:ascii="Microsoft Sans Serif"/>
          <w:sz w:val="28"/>
        </w:rPr>
      </w:pPr>
      <w:r>
        <w:rPr>
          <w:rFonts w:ascii="Arial"/>
          <w:b/>
          <w:color w:val="AD208E"/>
          <w:sz w:val="28"/>
        </w:rPr>
        <w:t>4</w:t>
      </w:r>
      <w:r>
        <w:rPr>
          <w:rFonts w:ascii="Arial"/>
          <w:b/>
          <w:color w:val="AD208E"/>
          <w:spacing w:val="-8"/>
          <w:sz w:val="28"/>
        </w:rPr>
        <w:t xml:space="preserve"> </w:t>
      </w:r>
      <w:r>
        <w:rPr>
          <w:rFonts w:ascii="Arial"/>
          <w:b/>
          <w:color w:val="AD208E"/>
          <w:sz w:val="28"/>
        </w:rPr>
        <w:t>things</w:t>
      </w:r>
      <w:r>
        <w:rPr>
          <w:rFonts w:ascii="Arial"/>
          <w:b/>
          <w:color w:val="AD208E"/>
          <w:spacing w:val="1"/>
          <w:sz w:val="28"/>
        </w:rPr>
        <w:t xml:space="preserve"> </w:t>
      </w:r>
      <w:r>
        <w:rPr>
          <w:rFonts w:ascii="Microsoft Sans Serif"/>
          <w:color w:val="AD208E"/>
          <w:sz w:val="28"/>
        </w:rPr>
        <w:t>you</w:t>
      </w:r>
      <w:r>
        <w:rPr>
          <w:rFonts w:ascii="Microsoft Sans Serif"/>
          <w:color w:val="AD208E"/>
          <w:spacing w:val="12"/>
          <w:sz w:val="28"/>
        </w:rPr>
        <w:t xml:space="preserve"> </w:t>
      </w:r>
      <w:r>
        <w:rPr>
          <w:rFonts w:ascii="Microsoft Sans Serif"/>
          <w:color w:val="AD208E"/>
          <w:sz w:val="28"/>
        </w:rPr>
        <w:t>can</w:t>
      </w:r>
      <w:r>
        <w:rPr>
          <w:rFonts w:ascii="Microsoft Sans Serif"/>
          <w:color w:val="AD208E"/>
          <w:spacing w:val="8"/>
          <w:sz w:val="28"/>
        </w:rPr>
        <w:t xml:space="preserve"> </w:t>
      </w:r>
      <w:r>
        <w:rPr>
          <w:rFonts w:ascii="Arial"/>
          <w:b/>
          <w:color w:val="AD208E"/>
          <w:sz w:val="28"/>
        </w:rPr>
        <w:t>touch</w:t>
      </w:r>
      <w:r>
        <w:rPr>
          <w:rFonts w:ascii="Arial"/>
          <w:b/>
          <w:color w:val="AD208E"/>
          <w:spacing w:val="6"/>
          <w:sz w:val="28"/>
        </w:rPr>
        <w:t xml:space="preserve"> </w:t>
      </w:r>
      <w:r>
        <w:rPr>
          <w:rFonts w:ascii="Microsoft Sans Serif"/>
          <w:color w:val="AD208E"/>
          <w:sz w:val="28"/>
        </w:rPr>
        <w:t>around</w:t>
      </w:r>
      <w:r>
        <w:rPr>
          <w:rFonts w:ascii="Microsoft Sans Serif"/>
          <w:color w:val="AD208E"/>
          <w:spacing w:val="5"/>
          <w:sz w:val="28"/>
        </w:rPr>
        <w:t xml:space="preserve"> </w:t>
      </w:r>
      <w:r>
        <w:rPr>
          <w:rFonts w:ascii="Microsoft Sans Serif"/>
          <w:color w:val="AD208E"/>
          <w:sz w:val="28"/>
        </w:rPr>
        <w:t>you.</w:t>
      </w:r>
    </w:p>
    <w:p w14:paraId="71859F25" w14:textId="77777777" w:rsidR="00080240" w:rsidRDefault="003414B3">
      <w:pPr>
        <w:spacing w:before="18"/>
        <w:ind w:left="1060"/>
        <w:rPr>
          <w:rFonts w:ascii="Microsoft Sans Serif" w:hAnsi="Microsoft Sans Serif"/>
        </w:rPr>
      </w:pPr>
      <w:r>
        <w:rPr>
          <w:rFonts w:ascii="Microsoft Sans Serif" w:hAnsi="Microsoft Sans Serif"/>
          <w:color w:val="54565B"/>
        </w:rPr>
        <w:t>Maybe</w:t>
      </w:r>
      <w:r>
        <w:rPr>
          <w:rFonts w:ascii="Microsoft Sans Serif" w:hAnsi="Microsoft Sans Serif"/>
          <w:color w:val="54565B"/>
          <w:spacing w:val="6"/>
        </w:rPr>
        <w:t xml:space="preserve"> </w:t>
      </w:r>
      <w:r>
        <w:rPr>
          <w:rFonts w:ascii="Microsoft Sans Serif" w:hAnsi="Microsoft Sans Serif"/>
          <w:color w:val="54565B"/>
        </w:rPr>
        <w:t>it’s</w:t>
      </w:r>
      <w:r>
        <w:rPr>
          <w:rFonts w:ascii="Microsoft Sans Serif" w:hAnsi="Microsoft Sans Serif"/>
          <w:color w:val="54565B"/>
          <w:spacing w:val="7"/>
        </w:rPr>
        <w:t xml:space="preserve"> </w:t>
      </w:r>
      <w:r>
        <w:rPr>
          <w:rFonts w:ascii="Microsoft Sans Serif" w:hAnsi="Microsoft Sans Serif"/>
          <w:color w:val="54565B"/>
        </w:rPr>
        <w:t>a</w:t>
      </w:r>
      <w:r>
        <w:rPr>
          <w:rFonts w:ascii="Microsoft Sans Serif" w:hAnsi="Microsoft Sans Serif"/>
          <w:color w:val="54565B"/>
          <w:spacing w:val="7"/>
        </w:rPr>
        <w:t xml:space="preserve"> </w:t>
      </w:r>
      <w:r>
        <w:rPr>
          <w:rFonts w:ascii="Microsoft Sans Serif" w:hAnsi="Microsoft Sans Serif"/>
          <w:color w:val="54565B"/>
        </w:rPr>
        <w:t>dog,</w:t>
      </w:r>
      <w:r>
        <w:rPr>
          <w:rFonts w:ascii="Microsoft Sans Serif" w:hAnsi="Microsoft Sans Serif"/>
          <w:color w:val="54565B"/>
          <w:spacing w:val="3"/>
        </w:rPr>
        <w:t xml:space="preserve"> </w:t>
      </w:r>
      <w:r>
        <w:rPr>
          <w:rFonts w:ascii="Microsoft Sans Serif" w:hAnsi="Microsoft Sans Serif"/>
          <w:color w:val="54565B"/>
        </w:rPr>
        <w:t>your</w:t>
      </w:r>
      <w:r>
        <w:rPr>
          <w:rFonts w:ascii="Microsoft Sans Serif" w:hAnsi="Microsoft Sans Serif"/>
          <w:color w:val="54565B"/>
          <w:spacing w:val="8"/>
        </w:rPr>
        <w:t xml:space="preserve"> </w:t>
      </w:r>
      <w:r>
        <w:rPr>
          <w:rFonts w:ascii="Microsoft Sans Serif" w:hAnsi="Microsoft Sans Serif"/>
          <w:color w:val="54565B"/>
        </w:rPr>
        <w:t>desk</w:t>
      </w:r>
      <w:r>
        <w:rPr>
          <w:rFonts w:ascii="Microsoft Sans Serif" w:hAnsi="Microsoft Sans Serif"/>
          <w:color w:val="54565B"/>
          <w:spacing w:val="7"/>
        </w:rPr>
        <w:t xml:space="preserve"> </w:t>
      </w:r>
      <w:r>
        <w:rPr>
          <w:rFonts w:ascii="Microsoft Sans Serif" w:hAnsi="Microsoft Sans Serif"/>
          <w:color w:val="54565B"/>
        </w:rPr>
        <w:t>or</w:t>
      </w:r>
      <w:r>
        <w:rPr>
          <w:rFonts w:ascii="Microsoft Sans Serif" w:hAnsi="Microsoft Sans Serif"/>
          <w:color w:val="54565B"/>
          <w:spacing w:val="4"/>
        </w:rPr>
        <w:t xml:space="preserve"> </w:t>
      </w:r>
      <w:r>
        <w:rPr>
          <w:rFonts w:ascii="Microsoft Sans Serif" w:hAnsi="Microsoft Sans Serif"/>
          <w:color w:val="54565B"/>
        </w:rPr>
        <w:t>your</w:t>
      </w:r>
      <w:r>
        <w:rPr>
          <w:rFonts w:ascii="Microsoft Sans Serif" w:hAnsi="Microsoft Sans Serif"/>
          <w:color w:val="54565B"/>
          <w:spacing w:val="3"/>
        </w:rPr>
        <w:t xml:space="preserve"> </w:t>
      </w:r>
      <w:r>
        <w:rPr>
          <w:rFonts w:ascii="Microsoft Sans Serif" w:hAnsi="Microsoft Sans Serif"/>
          <w:color w:val="54565B"/>
        </w:rPr>
        <w:t>leg.</w:t>
      </w:r>
    </w:p>
    <w:p w14:paraId="2E373325" w14:textId="77777777" w:rsidR="00080240" w:rsidRDefault="00080240">
      <w:pPr>
        <w:pStyle w:val="BodyText"/>
        <w:rPr>
          <w:rFonts w:ascii="Microsoft Sans Serif"/>
        </w:rPr>
      </w:pPr>
    </w:p>
    <w:p w14:paraId="16B1F114" w14:textId="77777777" w:rsidR="00080240" w:rsidRDefault="00080240">
      <w:pPr>
        <w:pStyle w:val="BodyText"/>
        <w:spacing w:before="2"/>
        <w:rPr>
          <w:rFonts w:ascii="Microsoft Sans Serif"/>
          <w:sz w:val="21"/>
        </w:rPr>
      </w:pPr>
    </w:p>
    <w:p w14:paraId="437A4F8D" w14:textId="77777777" w:rsidR="00080240" w:rsidRDefault="003414B3">
      <w:pPr>
        <w:ind w:left="1060"/>
        <w:rPr>
          <w:rFonts w:ascii="Microsoft Sans Serif"/>
          <w:sz w:val="28"/>
        </w:rPr>
      </w:pPr>
      <w:r>
        <w:rPr>
          <w:rFonts w:ascii="Arial"/>
          <w:b/>
          <w:color w:val="AD208E"/>
          <w:sz w:val="28"/>
        </w:rPr>
        <w:t>3</w:t>
      </w:r>
      <w:r>
        <w:rPr>
          <w:rFonts w:ascii="Arial"/>
          <w:b/>
          <w:color w:val="AD208E"/>
          <w:spacing w:val="-12"/>
          <w:sz w:val="28"/>
        </w:rPr>
        <w:t xml:space="preserve"> </w:t>
      </w:r>
      <w:r>
        <w:rPr>
          <w:rFonts w:ascii="Arial"/>
          <w:b/>
          <w:color w:val="AD208E"/>
          <w:sz w:val="28"/>
        </w:rPr>
        <w:t>things</w:t>
      </w:r>
      <w:r>
        <w:rPr>
          <w:rFonts w:ascii="Arial"/>
          <w:b/>
          <w:color w:val="AD208E"/>
          <w:spacing w:val="1"/>
          <w:sz w:val="28"/>
        </w:rPr>
        <w:t xml:space="preserve"> </w:t>
      </w:r>
      <w:r>
        <w:rPr>
          <w:rFonts w:ascii="Microsoft Sans Serif"/>
          <w:color w:val="AD208E"/>
          <w:sz w:val="28"/>
        </w:rPr>
        <w:t>you</w:t>
      </w:r>
      <w:r>
        <w:rPr>
          <w:rFonts w:ascii="Microsoft Sans Serif"/>
          <w:color w:val="AD208E"/>
          <w:spacing w:val="7"/>
          <w:sz w:val="28"/>
        </w:rPr>
        <w:t xml:space="preserve"> </w:t>
      </w:r>
      <w:r>
        <w:rPr>
          <w:rFonts w:ascii="Microsoft Sans Serif"/>
          <w:color w:val="AD208E"/>
          <w:sz w:val="28"/>
        </w:rPr>
        <w:t>can</w:t>
      </w:r>
      <w:r>
        <w:rPr>
          <w:rFonts w:ascii="Microsoft Sans Serif"/>
          <w:color w:val="AD208E"/>
          <w:spacing w:val="8"/>
          <w:sz w:val="28"/>
        </w:rPr>
        <w:t xml:space="preserve"> </w:t>
      </w:r>
      <w:r>
        <w:rPr>
          <w:rFonts w:ascii="Arial"/>
          <w:b/>
          <w:color w:val="AD208E"/>
          <w:sz w:val="28"/>
        </w:rPr>
        <w:t>hear</w:t>
      </w:r>
      <w:r>
        <w:rPr>
          <w:rFonts w:ascii="Arial"/>
          <w:b/>
          <w:color w:val="AD208E"/>
          <w:spacing w:val="-1"/>
          <w:sz w:val="28"/>
        </w:rPr>
        <w:t xml:space="preserve"> </w:t>
      </w:r>
      <w:r>
        <w:rPr>
          <w:rFonts w:ascii="Microsoft Sans Serif"/>
          <w:color w:val="AD208E"/>
          <w:sz w:val="28"/>
        </w:rPr>
        <w:t>around</w:t>
      </w:r>
      <w:r>
        <w:rPr>
          <w:rFonts w:ascii="Microsoft Sans Serif"/>
          <w:color w:val="AD208E"/>
          <w:spacing w:val="5"/>
          <w:sz w:val="28"/>
        </w:rPr>
        <w:t xml:space="preserve"> </w:t>
      </w:r>
      <w:r>
        <w:rPr>
          <w:rFonts w:ascii="Microsoft Sans Serif"/>
          <w:color w:val="AD208E"/>
          <w:sz w:val="28"/>
        </w:rPr>
        <w:t>you.</w:t>
      </w:r>
    </w:p>
    <w:p w14:paraId="464AB268" w14:textId="77777777" w:rsidR="00080240" w:rsidRDefault="003414B3">
      <w:pPr>
        <w:spacing w:before="18"/>
        <w:ind w:left="1060"/>
        <w:rPr>
          <w:rFonts w:ascii="Microsoft Sans Serif" w:hAnsi="Microsoft Sans Serif"/>
        </w:rPr>
      </w:pPr>
      <w:r>
        <w:rPr>
          <w:rFonts w:ascii="Microsoft Sans Serif" w:hAnsi="Microsoft Sans Serif"/>
          <w:color w:val="54565B"/>
        </w:rPr>
        <w:t>Maybe</w:t>
      </w:r>
      <w:r>
        <w:rPr>
          <w:rFonts w:ascii="Microsoft Sans Serif" w:hAnsi="Microsoft Sans Serif"/>
          <w:color w:val="54565B"/>
          <w:spacing w:val="5"/>
        </w:rPr>
        <w:t xml:space="preserve"> </w:t>
      </w:r>
      <w:r>
        <w:rPr>
          <w:rFonts w:ascii="Microsoft Sans Serif" w:hAnsi="Microsoft Sans Serif"/>
          <w:color w:val="54565B"/>
        </w:rPr>
        <w:t>it’s</w:t>
      </w:r>
      <w:r>
        <w:rPr>
          <w:rFonts w:ascii="Microsoft Sans Serif" w:hAnsi="Microsoft Sans Serif"/>
          <w:color w:val="54565B"/>
          <w:spacing w:val="10"/>
        </w:rPr>
        <w:t xml:space="preserve"> </w:t>
      </w:r>
      <w:r>
        <w:rPr>
          <w:rFonts w:ascii="Microsoft Sans Serif" w:hAnsi="Microsoft Sans Serif"/>
          <w:color w:val="54565B"/>
        </w:rPr>
        <w:t>a</w:t>
      </w:r>
      <w:r>
        <w:rPr>
          <w:rFonts w:ascii="Microsoft Sans Serif" w:hAnsi="Microsoft Sans Serif"/>
          <w:color w:val="54565B"/>
          <w:spacing w:val="10"/>
        </w:rPr>
        <w:t xml:space="preserve"> </w:t>
      </w:r>
      <w:r>
        <w:rPr>
          <w:rFonts w:ascii="Microsoft Sans Serif" w:hAnsi="Microsoft Sans Serif"/>
          <w:color w:val="54565B"/>
        </w:rPr>
        <w:t>ticking</w:t>
      </w:r>
      <w:r>
        <w:rPr>
          <w:rFonts w:ascii="Microsoft Sans Serif" w:hAnsi="Microsoft Sans Serif"/>
          <w:color w:val="54565B"/>
          <w:spacing w:val="5"/>
        </w:rPr>
        <w:t xml:space="preserve"> </w:t>
      </w:r>
      <w:r>
        <w:rPr>
          <w:rFonts w:ascii="Microsoft Sans Serif" w:hAnsi="Microsoft Sans Serif"/>
          <w:color w:val="54565B"/>
        </w:rPr>
        <w:t>clock,</w:t>
      </w:r>
      <w:r>
        <w:rPr>
          <w:rFonts w:ascii="Microsoft Sans Serif" w:hAnsi="Microsoft Sans Serif"/>
          <w:color w:val="54565B"/>
          <w:spacing w:val="3"/>
        </w:rPr>
        <w:t xml:space="preserve"> </w:t>
      </w:r>
      <w:r>
        <w:rPr>
          <w:rFonts w:ascii="Microsoft Sans Serif" w:hAnsi="Microsoft Sans Serif"/>
          <w:color w:val="54565B"/>
        </w:rPr>
        <w:t>a</w:t>
      </w:r>
      <w:r>
        <w:rPr>
          <w:rFonts w:ascii="Microsoft Sans Serif" w:hAnsi="Microsoft Sans Serif"/>
          <w:color w:val="54565B"/>
          <w:spacing w:val="10"/>
        </w:rPr>
        <w:t xml:space="preserve"> </w:t>
      </w:r>
      <w:r>
        <w:rPr>
          <w:rFonts w:ascii="Microsoft Sans Serif" w:hAnsi="Microsoft Sans Serif"/>
          <w:color w:val="54565B"/>
        </w:rPr>
        <w:t>car</w:t>
      </w:r>
      <w:r>
        <w:rPr>
          <w:rFonts w:ascii="Microsoft Sans Serif" w:hAnsi="Microsoft Sans Serif"/>
          <w:color w:val="54565B"/>
          <w:spacing w:val="6"/>
        </w:rPr>
        <w:t xml:space="preserve"> </w:t>
      </w:r>
      <w:r>
        <w:rPr>
          <w:rFonts w:ascii="Microsoft Sans Serif" w:hAnsi="Microsoft Sans Serif"/>
          <w:color w:val="54565B"/>
        </w:rPr>
        <w:t>alarm</w:t>
      </w:r>
      <w:r>
        <w:rPr>
          <w:rFonts w:ascii="Microsoft Sans Serif" w:hAnsi="Microsoft Sans Serif"/>
          <w:color w:val="54565B"/>
          <w:spacing w:val="5"/>
        </w:rPr>
        <w:t xml:space="preserve"> </w:t>
      </w:r>
      <w:r>
        <w:rPr>
          <w:rFonts w:ascii="Microsoft Sans Serif" w:hAnsi="Microsoft Sans Serif"/>
          <w:color w:val="54565B"/>
        </w:rPr>
        <w:t>or</w:t>
      </w:r>
      <w:r>
        <w:rPr>
          <w:rFonts w:ascii="Microsoft Sans Serif" w:hAnsi="Microsoft Sans Serif"/>
          <w:color w:val="54565B"/>
          <w:spacing w:val="7"/>
        </w:rPr>
        <w:t xml:space="preserve"> </w:t>
      </w:r>
      <w:r>
        <w:rPr>
          <w:rFonts w:ascii="Microsoft Sans Serif" w:hAnsi="Microsoft Sans Serif"/>
          <w:color w:val="54565B"/>
        </w:rPr>
        <w:t>a</w:t>
      </w:r>
      <w:r>
        <w:rPr>
          <w:rFonts w:ascii="Microsoft Sans Serif" w:hAnsi="Microsoft Sans Serif"/>
          <w:color w:val="54565B"/>
          <w:spacing w:val="10"/>
        </w:rPr>
        <w:t xml:space="preserve"> </w:t>
      </w:r>
      <w:r>
        <w:rPr>
          <w:rFonts w:ascii="Microsoft Sans Serif" w:hAnsi="Microsoft Sans Serif"/>
          <w:color w:val="54565B"/>
        </w:rPr>
        <w:t>dog</w:t>
      </w:r>
      <w:r>
        <w:rPr>
          <w:rFonts w:ascii="Microsoft Sans Serif" w:hAnsi="Microsoft Sans Serif"/>
          <w:color w:val="54565B"/>
          <w:spacing w:val="9"/>
        </w:rPr>
        <w:t xml:space="preserve"> </w:t>
      </w:r>
      <w:r>
        <w:rPr>
          <w:rFonts w:ascii="Microsoft Sans Serif" w:hAnsi="Microsoft Sans Serif"/>
          <w:color w:val="54565B"/>
        </w:rPr>
        <w:t>barking.</w:t>
      </w:r>
    </w:p>
    <w:p w14:paraId="3AAB25FC" w14:textId="77777777" w:rsidR="00080240" w:rsidRDefault="00080240">
      <w:pPr>
        <w:pStyle w:val="BodyText"/>
        <w:rPr>
          <w:rFonts w:ascii="Microsoft Sans Serif"/>
        </w:rPr>
      </w:pPr>
    </w:p>
    <w:p w14:paraId="52DD0518" w14:textId="77777777" w:rsidR="00080240" w:rsidRDefault="00080240">
      <w:pPr>
        <w:pStyle w:val="BodyText"/>
        <w:spacing w:before="6"/>
        <w:rPr>
          <w:rFonts w:ascii="Microsoft Sans Serif"/>
          <w:sz w:val="21"/>
        </w:rPr>
      </w:pPr>
    </w:p>
    <w:p w14:paraId="04194DAD" w14:textId="77777777" w:rsidR="00080240" w:rsidRDefault="003414B3">
      <w:pPr>
        <w:ind w:left="1060"/>
        <w:rPr>
          <w:rFonts w:ascii="Microsoft Sans Serif"/>
          <w:sz w:val="28"/>
        </w:rPr>
      </w:pPr>
      <w:r>
        <w:rPr>
          <w:rFonts w:ascii="Arial"/>
          <w:b/>
          <w:color w:val="AD208E"/>
          <w:spacing w:val="-1"/>
          <w:sz w:val="28"/>
        </w:rPr>
        <w:t>2</w:t>
      </w:r>
      <w:r>
        <w:rPr>
          <w:rFonts w:ascii="Arial"/>
          <w:b/>
          <w:color w:val="AD208E"/>
          <w:spacing w:val="-19"/>
          <w:sz w:val="28"/>
        </w:rPr>
        <w:t xml:space="preserve"> </w:t>
      </w:r>
      <w:r>
        <w:rPr>
          <w:rFonts w:ascii="Arial"/>
          <w:b/>
          <w:color w:val="AD208E"/>
          <w:spacing w:val="-1"/>
          <w:sz w:val="28"/>
        </w:rPr>
        <w:t>things</w:t>
      </w:r>
      <w:r>
        <w:rPr>
          <w:rFonts w:ascii="Arial"/>
          <w:b/>
          <w:color w:val="AD208E"/>
          <w:spacing w:val="-6"/>
          <w:sz w:val="28"/>
        </w:rPr>
        <w:t xml:space="preserve"> </w:t>
      </w:r>
      <w:r>
        <w:rPr>
          <w:rFonts w:ascii="Microsoft Sans Serif"/>
          <w:color w:val="AD208E"/>
          <w:sz w:val="28"/>
        </w:rPr>
        <w:t>you</w:t>
      </w:r>
      <w:r>
        <w:rPr>
          <w:rFonts w:ascii="Microsoft Sans Serif"/>
          <w:color w:val="AD208E"/>
          <w:spacing w:val="-4"/>
          <w:sz w:val="28"/>
        </w:rPr>
        <w:t xml:space="preserve"> </w:t>
      </w:r>
      <w:r>
        <w:rPr>
          <w:rFonts w:ascii="Microsoft Sans Serif"/>
          <w:color w:val="AD208E"/>
          <w:sz w:val="28"/>
        </w:rPr>
        <w:t>can</w:t>
      </w:r>
      <w:r>
        <w:rPr>
          <w:rFonts w:ascii="Microsoft Sans Serif"/>
          <w:color w:val="AD208E"/>
          <w:spacing w:val="-3"/>
          <w:sz w:val="28"/>
        </w:rPr>
        <w:t xml:space="preserve"> </w:t>
      </w:r>
      <w:r>
        <w:rPr>
          <w:rFonts w:ascii="Arial"/>
          <w:b/>
          <w:color w:val="AD208E"/>
          <w:sz w:val="28"/>
        </w:rPr>
        <w:t>smell</w:t>
      </w:r>
      <w:r>
        <w:rPr>
          <w:rFonts w:ascii="Microsoft Sans Serif"/>
          <w:color w:val="AD208E"/>
          <w:sz w:val="28"/>
        </w:rPr>
        <w:t>.</w:t>
      </w:r>
    </w:p>
    <w:p w14:paraId="59C5A529" w14:textId="77777777" w:rsidR="00080240" w:rsidRDefault="003414B3">
      <w:pPr>
        <w:spacing w:before="18" w:line="268" w:lineRule="auto"/>
        <w:ind w:left="1059" w:right="852"/>
        <w:rPr>
          <w:rFonts w:ascii="Microsoft Sans Serif" w:hAnsi="Microsoft Sans Serif"/>
        </w:rPr>
      </w:pPr>
      <w:r>
        <w:rPr>
          <w:rFonts w:ascii="Microsoft Sans Serif" w:hAnsi="Microsoft Sans Serif"/>
          <w:color w:val="54565B"/>
        </w:rPr>
        <w:t>Maybe</w:t>
      </w:r>
      <w:r>
        <w:rPr>
          <w:rFonts w:ascii="Microsoft Sans Serif" w:hAnsi="Microsoft Sans Serif"/>
          <w:color w:val="54565B"/>
          <w:spacing w:val="13"/>
        </w:rPr>
        <w:t xml:space="preserve"> </w:t>
      </w:r>
      <w:r>
        <w:rPr>
          <w:rFonts w:ascii="Microsoft Sans Serif" w:hAnsi="Microsoft Sans Serif"/>
          <w:color w:val="54565B"/>
        </w:rPr>
        <w:t>it’s</w:t>
      </w:r>
      <w:r>
        <w:rPr>
          <w:rFonts w:ascii="Microsoft Sans Serif" w:hAnsi="Microsoft Sans Serif"/>
          <w:color w:val="54565B"/>
          <w:spacing w:val="14"/>
        </w:rPr>
        <w:t xml:space="preserve"> </w:t>
      </w:r>
      <w:r>
        <w:rPr>
          <w:rFonts w:ascii="Microsoft Sans Serif" w:hAnsi="Microsoft Sans Serif"/>
          <w:color w:val="54565B"/>
        </w:rPr>
        <w:t>the</w:t>
      </w:r>
      <w:r>
        <w:rPr>
          <w:rFonts w:ascii="Microsoft Sans Serif" w:hAnsi="Microsoft Sans Serif"/>
          <w:color w:val="54565B"/>
          <w:spacing w:val="14"/>
        </w:rPr>
        <w:t xml:space="preserve"> </w:t>
      </w:r>
      <w:r>
        <w:rPr>
          <w:rFonts w:ascii="Microsoft Sans Serif" w:hAnsi="Microsoft Sans Serif"/>
          <w:color w:val="54565B"/>
        </w:rPr>
        <w:t>scent</w:t>
      </w:r>
      <w:r>
        <w:rPr>
          <w:rFonts w:ascii="Microsoft Sans Serif" w:hAnsi="Microsoft Sans Serif"/>
          <w:color w:val="54565B"/>
          <w:spacing w:val="13"/>
        </w:rPr>
        <w:t xml:space="preserve"> </w:t>
      </w:r>
      <w:r>
        <w:rPr>
          <w:rFonts w:ascii="Microsoft Sans Serif" w:hAnsi="Microsoft Sans Serif"/>
          <w:color w:val="54565B"/>
        </w:rPr>
        <w:t>of</w:t>
      </w:r>
      <w:r>
        <w:rPr>
          <w:rFonts w:ascii="Microsoft Sans Serif" w:hAnsi="Microsoft Sans Serif"/>
          <w:color w:val="54565B"/>
          <w:spacing w:val="13"/>
        </w:rPr>
        <w:t xml:space="preserve"> </w:t>
      </w:r>
      <w:r>
        <w:rPr>
          <w:rFonts w:ascii="Microsoft Sans Serif" w:hAnsi="Microsoft Sans Serif"/>
          <w:color w:val="54565B"/>
        </w:rPr>
        <w:t>soap</w:t>
      </w:r>
      <w:r>
        <w:rPr>
          <w:rFonts w:ascii="Microsoft Sans Serif" w:hAnsi="Microsoft Sans Serif"/>
          <w:color w:val="54565B"/>
          <w:spacing w:val="14"/>
        </w:rPr>
        <w:t xml:space="preserve"> </w:t>
      </w:r>
      <w:r>
        <w:rPr>
          <w:rFonts w:ascii="Microsoft Sans Serif" w:hAnsi="Microsoft Sans Serif"/>
          <w:color w:val="54565B"/>
        </w:rPr>
        <w:t>or</w:t>
      </w:r>
      <w:r>
        <w:rPr>
          <w:rFonts w:ascii="Microsoft Sans Serif" w:hAnsi="Microsoft Sans Serif"/>
          <w:color w:val="54565B"/>
          <w:spacing w:val="12"/>
        </w:rPr>
        <w:t xml:space="preserve"> </w:t>
      </w:r>
      <w:r>
        <w:rPr>
          <w:rFonts w:ascii="Microsoft Sans Serif" w:hAnsi="Microsoft Sans Serif"/>
          <w:color w:val="54565B"/>
        </w:rPr>
        <w:t>lotion</w:t>
      </w:r>
      <w:r>
        <w:rPr>
          <w:rFonts w:ascii="Microsoft Sans Serif" w:hAnsi="Microsoft Sans Serif"/>
          <w:color w:val="54565B"/>
          <w:spacing w:val="13"/>
        </w:rPr>
        <w:t xml:space="preserve"> </w:t>
      </w:r>
      <w:r>
        <w:rPr>
          <w:rFonts w:ascii="Microsoft Sans Serif" w:hAnsi="Microsoft Sans Serif"/>
          <w:color w:val="54565B"/>
        </w:rPr>
        <w:t>on</w:t>
      </w:r>
      <w:r>
        <w:rPr>
          <w:rFonts w:ascii="Microsoft Sans Serif" w:hAnsi="Microsoft Sans Serif"/>
          <w:color w:val="54565B"/>
          <w:spacing w:val="8"/>
        </w:rPr>
        <w:t xml:space="preserve"> </w:t>
      </w:r>
      <w:r>
        <w:rPr>
          <w:rFonts w:ascii="Microsoft Sans Serif" w:hAnsi="Microsoft Sans Serif"/>
          <w:color w:val="54565B"/>
        </w:rPr>
        <w:t>your</w:t>
      </w:r>
      <w:r>
        <w:rPr>
          <w:rFonts w:ascii="Microsoft Sans Serif" w:hAnsi="Microsoft Sans Serif"/>
          <w:color w:val="54565B"/>
          <w:spacing w:val="12"/>
        </w:rPr>
        <w:t xml:space="preserve"> </w:t>
      </w:r>
      <w:r>
        <w:rPr>
          <w:rFonts w:ascii="Microsoft Sans Serif" w:hAnsi="Microsoft Sans Serif"/>
          <w:color w:val="54565B"/>
        </w:rPr>
        <w:t>hands,</w:t>
      </w:r>
      <w:r>
        <w:rPr>
          <w:rFonts w:ascii="Microsoft Sans Serif" w:hAnsi="Microsoft Sans Serif"/>
          <w:color w:val="54565B"/>
          <w:spacing w:val="-56"/>
        </w:rPr>
        <w:t xml:space="preserve"> </w:t>
      </w:r>
      <w:r>
        <w:rPr>
          <w:rFonts w:ascii="Microsoft Sans Serif" w:hAnsi="Microsoft Sans Serif"/>
          <w:color w:val="54565B"/>
          <w:w w:val="105"/>
        </w:rPr>
        <w:t>air</w:t>
      </w:r>
      <w:r>
        <w:rPr>
          <w:rFonts w:ascii="Microsoft Sans Serif" w:hAnsi="Microsoft Sans Serif"/>
          <w:color w:val="54565B"/>
          <w:spacing w:val="-7"/>
          <w:w w:val="105"/>
        </w:rPr>
        <w:t xml:space="preserve"> </w:t>
      </w:r>
      <w:r>
        <w:rPr>
          <w:rFonts w:ascii="Microsoft Sans Serif" w:hAnsi="Microsoft Sans Serif"/>
          <w:color w:val="54565B"/>
          <w:w w:val="105"/>
        </w:rPr>
        <w:t>freshener</w:t>
      </w:r>
      <w:r>
        <w:rPr>
          <w:rFonts w:ascii="Microsoft Sans Serif" w:hAnsi="Microsoft Sans Serif"/>
          <w:color w:val="54565B"/>
          <w:spacing w:val="-6"/>
          <w:w w:val="105"/>
        </w:rPr>
        <w:t xml:space="preserve"> </w:t>
      </w:r>
      <w:r>
        <w:rPr>
          <w:rFonts w:ascii="Microsoft Sans Serif" w:hAnsi="Microsoft Sans Serif"/>
          <w:color w:val="54565B"/>
          <w:w w:val="105"/>
        </w:rPr>
        <w:t>or</w:t>
      </w:r>
      <w:r>
        <w:rPr>
          <w:rFonts w:ascii="Microsoft Sans Serif" w:hAnsi="Microsoft Sans Serif"/>
          <w:color w:val="54565B"/>
          <w:spacing w:val="-7"/>
          <w:w w:val="105"/>
        </w:rPr>
        <w:t xml:space="preserve"> </w:t>
      </w:r>
      <w:r>
        <w:rPr>
          <w:rFonts w:ascii="Microsoft Sans Serif" w:hAnsi="Microsoft Sans Serif"/>
          <w:color w:val="54565B"/>
          <w:w w:val="105"/>
        </w:rPr>
        <w:t>freshly</w:t>
      </w:r>
      <w:r>
        <w:rPr>
          <w:rFonts w:ascii="Microsoft Sans Serif" w:hAnsi="Microsoft Sans Serif"/>
          <w:color w:val="54565B"/>
          <w:spacing w:val="-5"/>
          <w:w w:val="105"/>
        </w:rPr>
        <w:t xml:space="preserve"> </w:t>
      </w:r>
      <w:r>
        <w:rPr>
          <w:rFonts w:ascii="Microsoft Sans Serif" w:hAnsi="Microsoft Sans Serif"/>
          <w:color w:val="54565B"/>
          <w:w w:val="105"/>
        </w:rPr>
        <w:t>cut</w:t>
      </w:r>
      <w:r>
        <w:rPr>
          <w:rFonts w:ascii="Microsoft Sans Serif" w:hAnsi="Microsoft Sans Serif"/>
          <w:color w:val="54565B"/>
          <w:spacing w:val="-1"/>
          <w:w w:val="105"/>
        </w:rPr>
        <w:t xml:space="preserve"> </w:t>
      </w:r>
      <w:r>
        <w:rPr>
          <w:rFonts w:ascii="Microsoft Sans Serif" w:hAnsi="Microsoft Sans Serif"/>
          <w:color w:val="54565B"/>
          <w:w w:val="105"/>
        </w:rPr>
        <w:t>grass.</w:t>
      </w:r>
    </w:p>
    <w:p w14:paraId="0E5E0265" w14:textId="77777777" w:rsidR="00080240" w:rsidRDefault="00080240">
      <w:pPr>
        <w:pStyle w:val="BodyText"/>
        <w:rPr>
          <w:rFonts w:ascii="Microsoft Sans Serif"/>
        </w:rPr>
      </w:pPr>
    </w:p>
    <w:p w14:paraId="478E90C4" w14:textId="77777777" w:rsidR="00080240" w:rsidRDefault="003414B3">
      <w:pPr>
        <w:spacing w:before="206"/>
        <w:ind w:left="1060"/>
        <w:rPr>
          <w:rFonts w:ascii="Microsoft Sans Serif"/>
          <w:sz w:val="28"/>
        </w:rPr>
      </w:pPr>
      <w:r>
        <w:rPr>
          <w:rFonts w:ascii="Arial"/>
          <w:b/>
          <w:color w:val="AD208E"/>
          <w:sz w:val="28"/>
        </w:rPr>
        <w:t>1</w:t>
      </w:r>
      <w:r>
        <w:rPr>
          <w:rFonts w:ascii="Arial"/>
          <w:b/>
          <w:color w:val="AD208E"/>
          <w:spacing w:val="-16"/>
          <w:sz w:val="28"/>
        </w:rPr>
        <w:t xml:space="preserve"> </w:t>
      </w:r>
      <w:r>
        <w:rPr>
          <w:rFonts w:ascii="Arial"/>
          <w:b/>
          <w:color w:val="AD208E"/>
          <w:sz w:val="28"/>
        </w:rPr>
        <w:t>thing</w:t>
      </w:r>
      <w:r>
        <w:rPr>
          <w:rFonts w:ascii="Arial"/>
          <w:b/>
          <w:color w:val="AD208E"/>
          <w:spacing w:val="-10"/>
          <w:sz w:val="28"/>
        </w:rPr>
        <w:t xml:space="preserve"> </w:t>
      </w:r>
      <w:r>
        <w:rPr>
          <w:rFonts w:ascii="Microsoft Sans Serif"/>
          <w:color w:val="AD208E"/>
          <w:sz w:val="28"/>
        </w:rPr>
        <w:t>you</w:t>
      </w:r>
      <w:r>
        <w:rPr>
          <w:rFonts w:ascii="Microsoft Sans Serif"/>
          <w:color w:val="AD208E"/>
          <w:spacing w:val="-1"/>
          <w:sz w:val="28"/>
        </w:rPr>
        <w:t xml:space="preserve"> </w:t>
      </w:r>
      <w:r>
        <w:rPr>
          <w:rFonts w:ascii="Microsoft Sans Serif"/>
          <w:color w:val="AD208E"/>
          <w:sz w:val="28"/>
        </w:rPr>
        <w:t>can</w:t>
      </w:r>
      <w:r>
        <w:rPr>
          <w:rFonts w:ascii="Microsoft Sans Serif"/>
          <w:color w:val="AD208E"/>
          <w:spacing w:val="-1"/>
          <w:sz w:val="28"/>
        </w:rPr>
        <w:t xml:space="preserve"> </w:t>
      </w:r>
      <w:r>
        <w:rPr>
          <w:rFonts w:ascii="Arial"/>
          <w:b/>
          <w:color w:val="AD208E"/>
          <w:sz w:val="28"/>
        </w:rPr>
        <w:t>taste</w:t>
      </w:r>
      <w:r>
        <w:rPr>
          <w:rFonts w:ascii="Microsoft Sans Serif"/>
          <w:color w:val="AD208E"/>
          <w:sz w:val="28"/>
        </w:rPr>
        <w:t>.</w:t>
      </w:r>
    </w:p>
    <w:p w14:paraId="43549242" w14:textId="77777777" w:rsidR="00080240" w:rsidRDefault="003414B3">
      <w:pPr>
        <w:spacing w:before="18"/>
        <w:ind w:left="1060"/>
        <w:rPr>
          <w:rFonts w:ascii="Microsoft Sans Serif" w:hAnsi="Microsoft Sans Serif"/>
        </w:rPr>
      </w:pPr>
      <w:r>
        <w:rPr>
          <w:rFonts w:ascii="Microsoft Sans Serif" w:hAnsi="Microsoft Sans Serif"/>
          <w:color w:val="54565B"/>
        </w:rPr>
        <w:t>Maybe</w:t>
      </w:r>
      <w:r>
        <w:rPr>
          <w:rFonts w:ascii="Microsoft Sans Serif" w:hAnsi="Microsoft Sans Serif"/>
          <w:color w:val="54565B"/>
          <w:spacing w:val="6"/>
        </w:rPr>
        <w:t xml:space="preserve"> </w:t>
      </w:r>
      <w:r>
        <w:rPr>
          <w:rFonts w:ascii="Microsoft Sans Serif" w:hAnsi="Microsoft Sans Serif"/>
          <w:color w:val="54565B"/>
        </w:rPr>
        <w:t>it’s</w:t>
      </w:r>
      <w:r>
        <w:rPr>
          <w:rFonts w:ascii="Microsoft Sans Serif" w:hAnsi="Microsoft Sans Serif"/>
          <w:color w:val="54565B"/>
          <w:spacing w:val="8"/>
        </w:rPr>
        <w:t xml:space="preserve"> </w:t>
      </w:r>
      <w:r>
        <w:rPr>
          <w:rFonts w:ascii="Microsoft Sans Serif" w:hAnsi="Microsoft Sans Serif"/>
          <w:color w:val="54565B"/>
        </w:rPr>
        <w:t>the</w:t>
      </w:r>
      <w:r>
        <w:rPr>
          <w:rFonts w:ascii="Microsoft Sans Serif" w:hAnsi="Microsoft Sans Serif"/>
          <w:color w:val="54565B"/>
          <w:spacing w:val="7"/>
        </w:rPr>
        <w:t xml:space="preserve"> </w:t>
      </w:r>
      <w:r>
        <w:rPr>
          <w:rFonts w:ascii="Microsoft Sans Serif" w:hAnsi="Microsoft Sans Serif"/>
          <w:color w:val="54565B"/>
        </w:rPr>
        <w:t>drink</w:t>
      </w:r>
      <w:r>
        <w:rPr>
          <w:rFonts w:ascii="Microsoft Sans Serif" w:hAnsi="Microsoft Sans Serif"/>
          <w:color w:val="54565B"/>
          <w:spacing w:val="8"/>
        </w:rPr>
        <w:t xml:space="preserve"> </w:t>
      </w:r>
      <w:r>
        <w:rPr>
          <w:rFonts w:ascii="Microsoft Sans Serif" w:hAnsi="Microsoft Sans Serif"/>
          <w:color w:val="54565B"/>
        </w:rPr>
        <w:t>or</w:t>
      </w:r>
      <w:r>
        <w:rPr>
          <w:rFonts w:ascii="Microsoft Sans Serif" w:hAnsi="Microsoft Sans Serif"/>
          <w:color w:val="54565B"/>
          <w:spacing w:val="11"/>
        </w:rPr>
        <w:t xml:space="preserve"> </w:t>
      </w:r>
      <w:r>
        <w:rPr>
          <w:rFonts w:ascii="Microsoft Sans Serif" w:hAnsi="Microsoft Sans Serif"/>
          <w:color w:val="54565B"/>
        </w:rPr>
        <w:t>the</w:t>
      </w:r>
      <w:r>
        <w:rPr>
          <w:rFonts w:ascii="Microsoft Sans Serif" w:hAnsi="Microsoft Sans Serif"/>
          <w:color w:val="54565B"/>
          <w:spacing w:val="7"/>
        </w:rPr>
        <w:t xml:space="preserve"> </w:t>
      </w:r>
      <w:r>
        <w:rPr>
          <w:rFonts w:ascii="Microsoft Sans Serif" w:hAnsi="Microsoft Sans Serif"/>
          <w:color w:val="54565B"/>
        </w:rPr>
        <w:t>snack</w:t>
      </w:r>
      <w:r>
        <w:rPr>
          <w:rFonts w:ascii="Microsoft Sans Serif" w:hAnsi="Microsoft Sans Serif"/>
          <w:color w:val="54565B"/>
          <w:spacing w:val="8"/>
        </w:rPr>
        <w:t xml:space="preserve"> </w:t>
      </w:r>
      <w:r>
        <w:rPr>
          <w:rFonts w:ascii="Microsoft Sans Serif" w:hAnsi="Microsoft Sans Serif"/>
          <w:color w:val="54565B"/>
        </w:rPr>
        <w:t>you</w:t>
      </w:r>
      <w:r>
        <w:rPr>
          <w:rFonts w:ascii="Microsoft Sans Serif" w:hAnsi="Microsoft Sans Serif"/>
          <w:color w:val="54565B"/>
          <w:spacing w:val="2"/>
        </w:rPr>
        <w:t xml:space="preserve"> </w:t>
      </w:r>
      <w:r>
        <w:rPr>
          <w:rFonts w:ascii="Microsoft Sans Serif" w:hAnsi="Microsoft Sans Serif"/>
          <w:color w:val="54565B"/>
        </w:rPr>
        <w:t>just</w:t>
      </w:r>
      <w:r>
        <w:rPr>
          <w:rFonts w:ascii="Microsoft Sans Serif" w:hAnsi="Microsoft Sans Serif"/>
          <w:color w:val="54565B"/>
          <w:spacing w:val="7"/>
        </w:rPr>
        <w:t xml:space="preserve"> </w:t>
      </w:r>
      <w:r>
        <w:rPr>
          <w:rFonts w:ascii="Microsoft Sans Serif" w:hAnsi="Microsoft Sans Serif"/>
          <w:color w:val="54565B"/>
        </w:rPr>
        <w:t>had.</w:t>
      </w:r>
    </w:p>
    <w:p w14:paraId="1E7BCCC3" w14:textId="77777777" w:rsidR="00080240" w:rsidRDefault="00080240">
      <w:pPr>
        <w:pStyle w:val="BodyText"/>
        <w:spacing w:before="9"/>
        <w:rPr>
          <w:rFonts w:ascii="Microsoft Sans Serif"/>
          <w:sz w:val="34"/>
        </w:rPr>
      </w:pPr>
    </w:p>
    <w:p w14:paraId="0E6B2611" w14:textId="77777777" w:rsidR="00080240" w:rsidRDefault="003414B3">
      <w:pPr>
        <w:pStyle w:val="ListParagraph"/>
        <w:numPr>
          <w:ilvl w:val="0"/>
          <w:numId w:val="1"/>
        </w:numPr>
        <w:tabs>
          <w:tab w:val="left" w:pos="627"/>
          <w:tab w:val="left" w:pos="628"/>
        </w:tabs>
        <w:spacing w:before="1"/>
        <w:ind w:left="628" w:hanging="348"/>
        <w:rPr>
          <w:rFonts w:ascii="Microsoft Sans Serif"/>
        </w:rPr>
      </w:pPr>
      <w:r>
        <w:rPr>
          <w:rFonts w:ascii="Microsoft Sans Serif"/>
          <w:color w:val="54565B"/>
          <w:position w:val="1"/>
        </w:rPr>
        <w:t>Notice</w:t>
      </w:r>
      <w:r>
        <w:rPr>
          <w:rFonts w:ascii="Microsoft Sans Serif"/>
          <w:color w:val="54565B"/>
          <w:spacing w:val="-1"/>
          <w:position w:val="1"/>
        </w:rPr>
        <w:t xml:space="preserve"> </w:t>
      </w:r>
      <w:r>
        <w:rPr>
          <w:rFonts w:ascii="Microsoft Sans Serif"/>
          <w:color w:val="54565B"/>
          <w:position w:val="1"/>
        </w:rPr>
        <w:t>how</w:t>
      </w:r>
      <w:r>
        <w:rPr>
          <w:rFonts w:ascii="Microsoft Sans Serif"/>
          <w:color w:val="54565B"/>
          <w:spacing w:val="8"/>
          <w:position w:val="1"/>
        </w:rPr>
        <w:t xml:space="preserve"> </w:t>
      </w:r>
      <w:r>
        <w:rPr>
          <w:rFonts w:ascii="Microsoft Sans Serif"/>
          <w:color w:val="54565B"/>
          <w:position w:val="1"/>
        </w:rPr>
        <w:t>your</w:t>
      </w:r>
      <w:r>
        <w:rPr>
          <w:rFonts w:ascii="Microsoft Sans Serif"/>
          <w:color w:val="54565B"/>
          <w:spacing w:val="4"/>
          <w:position w:val="1"/>
        </w:rPr>
        <w:t xml:space="preserve"> </w:t>
      </w:r>
      <w:r>
        <w:rPr>
          <w:rFonts w:ascii="Microsoft Sans Serif"/>
          <w:color w:val="54565B"/>
          <w:position w:val="1"/>
        </w:rPr>
        <w:t>body</w:t>
      </w:r>
      <w:r>
        <w:rPr>
          <w:rFonts w:ascii="Microsoft Sans Serif"/>
          <w:color w:val="54565B"/>
          <w:spacing w:val="5"/>
          <w:position w:val="1"/>
        </w:rPr>
        <w:t xml:space="preserve"> </w:t>
      </w:r>
      <w:r>
        <w:rPr>
          <w:rFonts w:ascii="Microsoft Sans Serif"/>
          <w:color w:val="54565B"/>
          <w:position w:val="1"/>
        </w:rPr>
        <w:t>feels.</w:t>
      </w:r>
      <w:r>
        <w:rPr>
          <w:rFonts w:ascii="Microsoft Sans Serif"/>
          <w:color w:val="54565B"/>
          <w:spacing w:val="-1"/>
          <w:position w:val="1"/>
        </w:rPr>
        <w:t xml:space="preserve"> </w:t>
      </w:r>
      <w:r>
        <w:rPr>
          <w:rFonts w:ascii="Microsoft Sans Serif"/>
          <w:color w:val="54565B"/>
          <w:position w:val="1"/>
        </w:rPr>
        <w:t>Are</w:t>
      </w:r>
      <w:r>
        <w:rPr>
          <w:rFonts w:ascii="Microsoft Sans Serif"/>
          <w:color w:val="54565B"/>
          <w:spacing w:val="4"/>
          <w:position w:val="1"/>
        </w:rPr>
        <w:t xml:space="preserve"> </w:t>
      </w:r>
      <w:r>
        <w:rPr>
          <w:rFonts w:ascii="Microsoft Sans Serif"/>
          <w:color w:val="54565B"/>
          <w:position w:val="1"/>
        </w:rPr>
        <w:t>you</w:t>
      </w:r>
      <w:r>
        <w:rPr>
          <w:rFonts w:ascii="Microsoft Sans Serif"/>
          <w:color w:val="54565B"/>
          <w:spacing w:val="5"/>
          <w:position w:val="1"/>
        </w:rPr>
        <w:t xml:space="preserve"> </w:t>
      </w:r>
      <w:r>
        <w:rPr>
          <w:rFonts w:ascii="Microsoft Sans Serif"/>
          <w:color w:val="54565B"/>
          <w:position w:val="1"/>
        </w:rPr>
        <w:t>relaxed?</w:t>
      </w:r>
      <w:r>
        <w:rPr>
          <w:rFonts w:ascii="Microsoft Sans Serif"/>
          <w:color w:val="54565B"/>
          <w:spacing w:val="5"/>
          <w:position w:val="1"/>
        </w:rPr>
        <w:t xml:space="preserve"> </w:t>
      </w:r>
      <w:r>
        <w:rPr>
          <w:rFonts w:ascii="Microsoft Sans Serif"/>
          <w:color w:val="54565B"/>
          <w:position w:val="1"/>
        </w:rPr>
        <w:t>Is your</w:t>
      </w:r>
      <w:r>
        <w:rPr>
          <w:rFonts w:ascii="Microsoft Sans Serif"/>
          <w:color w:val="54565B"/>
          <w:spacing w:val="9"/>
          <w:position w:val="1"/>
        </w:rPr>
        <w:t xml:space="preserve"> </w:t>
      </w:r>
      <w:r>
        <w:rPr>
          <w:rFonts w:ascii="Microsoft Sans Serif"/>
          <w:color w:val="54565B"/>
          <w:position w:val="1"/>
        </w:rPr>
        <w:t>mind calmer?</w:t>
      </w:r>
    </w:p>
    <w:p w14:paraId="3FA009C1" w14:textId="77777777" w:rsidR="00080240" w:rsidRDefault="00080240">
      <w:pPr>
        <w:rPr>
          <w:rFonts w:ascii="Microsoft Sans Serif"/>
        </w:rPr>
        <w:sectPr w:rsidR="00080240">
          <w:type w:val="continuous"/>
          <w:pgSz w:w="12240" w:h="15840"/>
          <w:pgMar w:top="440" w:right="400" w:bottom="280" w:left="540" w:header="720" w:footer="720" w:gutter="0"/>
          <w:cols w:num="2" w:space="720" w:equalWidth="0">
            <w:col w:w="3085" w:space="875"/>
            <w:col w:w="7340"/>
          </w:cols>
        </w:sectPr>
      </w:pPr>
    </w:p>
    <w:p w14:paraId="79A31810" w14:textId="1C30B648" w:rsidR="00080240" w:rsidRDefault="00F33651">
      <w:pPr>
        <w:pStyle w:val="BodyText"/>
        <w:rPr>
          <w:rFonts w:ascii="Microsoft Sans Serif"/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71424" behindDoc="1" locked="0" layoutInCell="1" allowOverlap="1" wp14:anchorId="6C10AD44" wp14:editId="02D40E2E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772400" cy="10058400"/>
                <wp:effectExtent l="0" t="0" r="0" b="0"/>
                <wp:wrapNone/>
                <wp:docPr id="71" name="docshape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solidFill>
                          <a:srgbClr val="0081C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ect w14:anchorId="57ABC375" id="docshape69" o:spid="_x0000_s1026" style="position:absolute;margin-left:0;margin-top:0;width:612pt;height:11in;z-index:-16045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" fillcolor="#0081c6" stroked="f">
                <w10:wrap anchorx="page" anchory="page"/>
              </v:rect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487271936" behindDoc="1" locked="0" layoutInCell="1" allowOverlap="1" wp14:anchorId="56D40A0E" wp14:editId="2798D763">
                <wp:simplePos x="0" y="0"/>
                <wp:positionH relativeFrom="page">
                  <wp:posOffset>0</wp:posOffset>
                </wp:positionH>
                <wp:positionV relativeFrom="page">
                  <wp:posOffset>1371600</wp:posOffset>
                </wp:positionV>
                <wp:extent cx="7772400" cy="8686800"/>
                <wp:effectExtent l="0" t="0" r="0" b="0"/>
                <wp:wrapNone/>
                <wp:docPr id="41" name="docshapegroup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72400" cy="8686800"/>
                          <a:chOff x="0" y="2160"/>
                          <a:chExt cx="12240" cy="13680"/>
                        </a:xfrm>
                      </wpg:grpSpPr>
                      <wps:wsp>
                        <wps:cNvPr id="42" name="docshape71"/>
                        <wps:cNvSpPr>
                          <a:spLocks/>
                        </wps:cNvSpPr>
                        <wps:spPr bwMode="auto">
                          <a:xfrm>
                            <a:off x="0" y="2160"/>
                            <a:ext cx="12240" cy="13680"/>
                          </a:xfrm>
                          <a:custGeom>
                            <a:avLst/>
                            <a:gdLst>
                              <a:gd name="T0" fmla="*/ 12240 w 12240"/>
                              <a:gd name="T1" fmla="+- 0 2160 2160"/>
                              <a:gd name="T2" fmla="*/ 2160 h 13680"/>
                              <a:gd name="T3" fmla="*/ 900 w 12240"/>
                              <a:gd name="T4" fmla="+- 0 2160 2160"/>
                              <a:gd name="T5" fmla="*/ 2160 h 13680"/>
                              <a:gd name="T6" fmla="*/ 826 w 12240"/>
                              <a:gd name="T7" fmla="+- 0 2163 2160"/>
                              <a:gd name="T8" fmla="*/ 2163 h 13680"/>
                              <a:gd name="T9" fmla="*/ 754 w 12240"/>
                              <a:gd name="T10" fmla="+- 0 2172 2160"/>
                              <a:gd name="T11" fmla="*/ 2172 h 13680"/>
                              <a:gd name="T12" fmla="*/ 684 w 12240"/>
                              <a:gd name="T13" fmla="+- 0 2186 2160"/>
                              <a:gd name="T14" fmla="*/ 2186 h 13680"/>
                              <a:gd name="T15" fmla="*/ 616 w 12240"/>
                              <a:gd name="T16" fmla="+- 0 2206 2160"/>
                              <a:gd name="T17" fmla="*/ 2206 h 13680"/>
                              <a:gd name="T18" fmla="*/ 550 w 12240"/>
                              <a:gd name="T19" fmla="+- 0 2231 2160"/>
                              <a:gd name="T20" fmla="*/ 2231 h 13680"/>
                              <a:gd name="T21" fmla="*/ 486 w 12240"/>
                              <a:gd name="T22" fmla="+- 0 2260 2160"/>
                              <a:gd name="T23" fmla="*/ 2260 h 13680"/>
                              <a:gd name="T24" fmla="*/ 426 w 12240"/>
                              <a:gd name="T25" fmla="+- 0 2295 2160"/>
                              <a:gd name="T26" fmla="*/ 2295 h 13680"/>
                              <a:gd name="T27" fmla="*/ 368 w 12240"/>
                              <a:gd name="T28" fmla="+- 0 2334 2160"/>
                              <a:gd name="T29" fmla="*/ 2334 h 13680"/>
                              <a:gd name="T30" fmla="*/ 314 w 12240"/>
                              <a:gd name="T31" fmla="+- 0 2377 2160"/>
                              <a:gd name="T32" fmla="*/ 2377 h 13680"/>
                              <a:gd name="T33" fmla="*/ 264 w 12240"/>
                              <a:gd name="T34" fmla="+- 0 2424 2160"/>
                              <a:gd name="T35" fmla="*/ 2424 h 13680"/>
                              <a:gd name="T36" fmla="*/ 217 w 12240"/>
                              <a:gd name="T37" fmla="+- 0 2474 2160"/>
                              <a:gd name="T38" fmla="*/ 2474 h 13680"/>
                              <a:gd name="T39" fmla="*/ 174 w 12240"/>
                              <a:gd name="T40" fmla="+- 0 2528 2160"/>
                              <a:gd name="T41" fmla="*/ 2528 h 13680"/>
                              <a:gd name="T42" fmla="*/ 135 w 12240"/>
                              <a:gd name="T43" fmla="+- 0 2586 2160"/>
                              <a:gd name="T44" fmla="*/ 2586 h 13680"/>
                              <a:gd name="T45" fmla="*/ 100 w 12240"/>
                              <a:gd name="T46" fmla="+- 0 2646 2160"/>
                              <a:gd name="T47" fmla="*/ 2646 h 13680"/>
                              <a:gd name="T48" fmla="*/ 71 w 12240"/>
                              <a:gd name="T49" fmla="+- 0 2710 2160"/>
                              <a:gd name="T50" fmla="*/ 2710 h 13680"/>
                              <a:gd name="T51" fmla="*/ 46 w 12240"/>
                              <a:gd name="T52" fmla="+- 0 2776 2160"/>
                              <a:gd name="T53" fmla="*/ 2776 h 13680"/>
                              <a:gd name="T54" fmla="*/ 26 w 12240"/>
                              <a:gd name="T55" fmla="+- 0 2844 2160"/>
                              <a:gd name="T56" fmla="*/ 2844 h 13680"/>
                              <a:gd name="T57" fmla="*/ 12 w 12240"/>
                              <a:gd name="T58" fmla="+- 0 2914 2160"/>
                              <a:gd name="T59" fmla="*/ 2914 h 13680"/>
                              <a:gd name="T60" fmla="*/ 3 w 12240"/>
                              <a:gd name="T61" fmla="+- 0 2986 2160"/>
                              <a:gd name="T62" fmla="*/ 2986 h 13680"/>
                              <a:gd name="T63" fmla="*/ 0 w 12240"/>
                              <a:gd name="T64" fmla="+- 0 3060 2160"/>
                              <a:gd name="T65" fmla="*/ 3060 h 13680"/>
                              <a:gd name="T66" fmla="*/ 0 w 12240"/>
                              <a:gd name="T67" fmla="+- 0 15840 2160"/>
                              <a:gd name="T68" fmla="*/ 15840 h 13680"/>
                              <a:gd name="T69" fmla="*/ 12240 w 12240"/>
                              <a:gd name="T70" fmla="+- 0 15840 2160"/>
                              <a:gd name="T71" fmla="*/ 15840 h 13680"/>
                              <a:gd name="T72" fmla="*/ 12240 w 12240"/>
                              <a:gd name="T73" fmla="+- 0 2160 2160"/>
                              <a:gd name="T74" fmla="*/ 2160 h 13680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  <a:cxn ang="0">
                                <a:pos x="T24" y="T26"/>
                              </a:cxn>
                              <a:cxn ang="0">
                                <a:pos x="T27" y="T29"/>
                              </a:cxn>
                              <a:cxn ang="0">
                                <a:pos x="T30" y="T32"/>
                              </a:cxn>
                              <a:cxn ang="0">
                                <a:pos x="T33" y="T35"/>
                              </a:cxn>
                              <a:cxn ang="0">
                                <a:pos x="T36" y="T38"/>
                              </a:cxn>
                              <a:cxn ang="0">
                                <a:pos x="T39" y="T41"/>
                              </a:cxn>
                              <a:cxn ang="0">
                                <a:pos x="T42" y="T44"/>
                              </a:cxn>
                              <a:cxn ang="0">
                                <a:pos x="T45" y="T47"/>
                              </a:cxn>
                              <a:cxn ang="0">
                                <a:pos x="T48" y="T50"/>
                              </a:cxn>
                              <a:cxn ang="0">
                                <a:pos x="T51" y="T53"/>
                              </a:cxn>
                              <a:cxn ang="0">
                                <a:pos x="T54" y="T56"/>
                              </a:cxn>
                              <a:cxn ang="0">
                                <a:pos x="T57" y="T59"/>
                              </a:cxn>
                              <a:cxn ang="0">
                                <a:pos x="T60" y="T62"/>
                              </a:cxn>
                              <a:cxn ang="0">
                                <a:pos x="T63" y="T65"/>
                              </a:cxn>
                              <a:cxn ang="0">
                                <a:pos x="T66" y="T68"/>
                              </a:cxn>
                              <a:cxn ang="0">
                                <a:pos x="T69" y="T71"/>
                              </a:cxn>
                              <a:cxn ang="0">
                                <a:pos x="T72" y="T74"/>
                              </a:cxn>
                            </a:cxnLst>
                            <a:rect l="0" t="0" r="r" b="b"/>
                            <a:pathLst>
                              <a:path w="12240" h="13680">
                                <a:moveTo>
                                  <a:pt x="12240" y="0"/>
                                </a:moveTo>
                                <a:lnTo>
                                  <a:pt x="900" y="0"/>
                                </a:lnTo>
                                <a:lnTo>
                                  <a:pt x="826" y="3"/>
                                </a:lnTo>
                                <a:lnTo>
                                  <a:pt x="754" y="12"/>
                                </a:lnTo>
                                <a:lnTo>
                                  <a:pt x="684" y="26"/>
                                </a:lnTo>
                                <a:lnTo>
                                  <a:pt x="616" y="46"/>
                                </a:lnTo>
                                <a:lnTo>
                                  <a:pt x="550" y="71"/>
                                </a:lnTo>
                                <a:lnTo>
                                  <a:pt x="486" y="100"/>
                                </a:lnTo>
                                <a:lnTo>
                                  <a:pt x="426" y="135"/>
                                </a:lnTo>
                                <a:lnTo>
                                  <a:pt x="368" y="174"/>
                                </a:lnTo>
                                <a:lnTo>
                                  <a:pt x="314" y="217"/>
                                </a:lnTo>
                                <a:lnTo>
                                  <a:pt x="264" y="264"/>
                                </a:lnTo>
                                <a:lnTo>
                                  <a:pt x="217" y="314"/>
                                </a:lnTo>
                                <a:lnTo>
                                  <a:pt x="174" y="368"/>
                                </a:lnTo>
                                <a:lnTo>
                                  <a:pt x="135" y="426"/>
                                </a:lnTo>
                                <a:lnTo>
                                  <a:pt x="100" y="486"/>
                                </a:lnTo>
                                <a:lnTo>
                                  <a:pt x="71" y="550"/>
                                </a:lnTo>
                                <a:lnTo>
                                  <a:pt x="46" y="616"/>
                                </a:lnTo>
                                <a:lnTo>
                                  <a:pt x="26" y="684"/>
                                </a:lnTo>
                                <a:lnTo>
                                  <a:pt x="12" y="754"/>
                                </a:lnTo>
                                <a:lnTo>
                                  <a:pt x="3" y="826"/>
                                </a:lnTo>
                                <a:lnTo>
                                  <a:pt x="0" y="900"/>
                                </a:lnTo>
                                <a:lnTo>
                                  <a:pt x="0" y="13680"/>
                                </a:lnTo>
                                <a:lnTo>
                                  <a:pt x="12240" y="13680"/>
                                </a:lnTo>
                                <a:lnTo>
                                  <a:pt x="1224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docshape72"/>
                        <wps:cNvSpPr>
                          <a:spLocks/>
                        </wps:cNvSpPr>
                        <wps:spPr bwMode="auto">
                          <a:xfrm>
                            <a:off x="740" y="9660"/>
                            <a:ext cx="3045" cy="3201"/>
                          </a:xfrm>
                          <a:custGeom>
                            <a:avLst/>
                            <a:gdLst>
                              <a:gd name="T0" fmla="+- 0 3545 740"/>
                              <a:gd name="T1" fmla="*/ T0 w 3045"/>
                              <a:gd name="T2" fmla="+- 0 9660 9660"/>
                              <a:gd name="T3" fmla="*/ 9660 h 3201"/>
                              <a:gd name="T4" fmla="+- 0 980 740"/>
                              <a:gd name="T5" fmla="*/ T4 w 3045"/>
                              <a:gd name="T6" fmla="+- 0 9660 9660"/>
                              <a:gd name="T7" fmla="*/ 9660 h 3201"/>
                              <a:gd name="T8" fmla="+- 0 904 740"/>
                              <a:gd name="T9" fmla="*/ T8 w 3045"/>
                              <a:gd name="T10" fmla="+- 0 9672 9660"/>
                              <a:gd name="T11" fmla="*/ 9672 h 3201"/>
                              <a:gd name="T12" fmla="+- 0 838 740"/>
                              <a:gd name="T13" fmla="*/ T12 w 3045"/>
                              <a:gd name="T14" fmla="+- 0 9706 9660"/>
                              <a:gd name="T15" fmla="*/ 9706 h 3201"/>
                              <a:gd name="T16" fmla="+- 0 786 740"/>
                              <a:gd name="T17" fmla="*/ T16 w 3045"/>
                              <a:gd name="T18" fmla="+- 0 9758 9660"/>
                              <a:gd name="T19" fmla="*/ 9758 h 3201"/>
                              <a:gd name="T20" fmla="+- 0 752 740"/>
                              <a:gd name="T21" fmla="*/ T20 w 3045"/>
                              <a:gd name="T22" fmla="+- 0 9824 9660"/>
                              <a:gd name="T23" fmla="*/ 9824 h 3201"/>
                              <a:gd name="T24" fmla="+- 0 740 740"/>
                              <a:gd name="T25" fmla="*/ T24 w 3045"/>
                              <a:gd name="T26" fmla="+- 0 9900 9660"/>
                              <a:gd name="T27" fmla="*/ 9900 h 3201"/>
                              <a:gd name="T28" fmla="+- 0 740 740"/>
                              <a:gd name="T29" fmla="*/ T28 w 3045"/>
                              <a:gd name="T30" fmla="+- 0 12621 9660"/>
                              <a:gd name="T31" fmla="*/ 12621 h 3201"/>
                              <a:gd name="T32" fmla="+- 0 752 740"/>
                              <a:gd name="T33" fmla="*/ T32 w 3045"/>
                              <a:gd name="T34" fmla="+- 0 12697 9660"/>
                              <a:gd name="T35" fmla="*/ 12697 h 3201"/>
                              <a:gd name="T36" fmla="+- 0 786 740"/>
                              <a:gd name="T37" fmla="*/ T36 w 3045"/>
                              <a:gd name="T38" fmla="+- 0 12762 9660"/>
                              <a:gd name="T39" fmla="*/ 12762 h 3201"/>
                              <a:gd name="T40" fmla="+- 0 838 740"/>
                              <a:gd name="T41" fmla="*/ T40 w 3045"/>
                              <a:gd name="T42" fmla="+- 0 12814 9660"/>
                              <a:gd name="T43" fmla="*/ 12814 h 3201"/>
                              <a:gd name="T44" fmla="+- 0 904 740"/>
                              <a:gd name="T45" fmla="*/ T44 w 3045"/>
                              <a:gd name="T46" fmla="+- 0 12848 9660"/>
                              <a:gd name="T47" fmla="*/ 12848 h 3201"/>
                              <a:gd name="T48" fmla="+- 0 980 740"/>
                              <a:gd name="T49" fmla="*/ T48 w 3045"/>
                              <a:gd name="T50" fmla="+- 0 12861 9660"/>
                              <a:gd name="T51" fmla="*/ 12861 h 3201"/>
                              <a:gd name="T52" fmla="+- 0 3545 740"/>
                              <a:gd name="T53" fmla="*/ T52 w 3045"/>
                              <a:gd name="T54" fmla="+- 0 12861 9660"/>
                              <a:gd name="T55" fmla="*/ 12861 h 3201"/>
                              <a:gd name="T56" fmla="+- 0 3621 740"/>
                              <a:gd name="T57" fmla="*/ T56 w 3045"/>
                              <a:gd name="T58" fmla="+- 0 12848 9660"/>
                              <a:gd name="T59" fmla="*/ 12848 h 3201"/>
                              <a:gd name="T60" fmla="+- 0 3687 740"/>
                              <a:gd name="T61" fmla="*/ T60 w 3045"/>
                              <a:gd name="T62" fmla="+- 0 12814 9660"/>
                              <a:gd name="T63" fmla="*/ 12814 h 3201"/>
                              <a:gd name="T64" fmla="+- 0 3739 740"/>
                              <a:gd name="T65" fmla="*/ T64 w 3045"/>
                              <a:gd name="T66" fmla="+- 0 12762 9660"/>
                              <a:gd name="T67" fmla="*/ 12762 h 3201"/>
                              <a:gd name="T68" fmla="+- 0 3773 740"/>
                              <a:gd name="T69" fmla="*/ T68 w 3045"/>
                              <a:gd name="T70" fmla="+- 0 12697 9660"/>
                              <a:gd name="T71" fmla="*/ 12697 h 3201"/>
                              <a:gd name="T72" fmla="+- 0 3785 740"/>
                              <a:gd name="T73" fmla="*/ T72 w 3045"/>
                              <a:gd name="T74" fmla="+- 0 12621 9660"/>
                              <a:gd name="T75" fmla="*/ 12621 h 3201"/>
                              <a:gd name="T76" fmla="+- 0 3785 740"/>
                              <a:gd name="T77" fmla="*/ T76 w 3045"/>
                              <a:gd name="T78" fmla="+- 0 9900 9660"/>
                              <a:gd name="T79" fmla="*/ 9900 h 3201"/>
                              <a:gd name="T80" fmla="+- 0 3773 740"/>
                              <a:gd name="T81" fmla="*/ T80 w 3045"/>
                              <a:gd name="T82" fmla="+- 0 9824 9660"/>
                              <a:gd name="T83" fmla="*/ 9824 h 3201"/>
                              <a:gd name="T84" fmla="+- 0 3739 740"/>
                              <a:gd name="T85" fmla="*/ T84 w 3045"/>
                              <a:gd name="T86" fmla="+- 0 9758 9660"/>
                              <a:gd name="T87" fmla="*/ 9758 h 3201"/>
                              <a:gd name="T88" fmla="+- 0 3687 740"/>
                              <a:gd name="T89" fmla="*/ T88 w 3045"/>
                              <a:gd name="T90" fmla="+- 0 9706 9660"/>
                              <a:gd name="T91" fmla="*/ 9706 h 3201"/>
                              <a:gd name="T92" fmla="+- 0 3621 740"/>
                              <a:gd name="T93" fmla="*/ T92 w 3045"/>
                              <a:gd name="T94" fmla="+- 0 9672 9660"/>
                              <a:gd name="T95" fmla="*/ 9672 h 3201"/>
                              <a:gd name="T96" fmla="+- 0 3545 740"/>
                              <a:gd name="T97" fmla="*/ T96 w 3045"/>
                              <a:gd name="T98" fmla="+- 0 9660 9660"/>
                              <a:gd name="T99" fmla="*/ 9660 h 32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</a:cxnLst>
                            <a:rect l="0" t="0" r="r" b="b"/>
                            <a:pathLst>
                              <a:path w="3045" h="3201">
                                <a:moveTo>
                                  <a:pt x="2805" y="0"/>
                                </a:moveTo>
                                <a:lnTo>
                                  <a:pt x="240" y="0"/>
                                </a:lnTo>
                                <a:lnTo>
                                  <a:pt x="164" y="12"/>
                                </a:lnTo>
                                <a:lnTo>
                                  <a:pt x="98" y="46"/>
                                </a:lnTo>
                                <a:lnTo>
                                  <a:pt x="46" y="98"/>
                                </a:lnTo>
                                <a:lnTo>
                                  <a:pt x="12" y="164"/>
                                </a:lnTo>
                                <a:lnTo>
                                  <a:pt x="0" y="240"/>
                                </a:lnTo>
                                <a:lnTo>
                                  <a:pt x="0" y="2961"/>
                                </a:lnTo>
                                <a:lnTo>
                                  <a:pt x="12" y="3037"/>
                                </a:lnTo>
                                <a:lnTo>
                                  <a:pt x="46" y="3102"/>
                                </a:lnTo>
                                <a:lnTo>
                                  <a:pt x="98" y="3154"/>
                                </a:lnTo>
                                <a:lnTo>
                                  <a:pt x="164" y="3188"/>
                                </a:lnTo>
                                <a:lnTo>
                                  <a:pt x="240" y="3201"/>
                                </a:lnTo>
                                <a:lnTo>
                                  <a:pt x="2805" y="3201"/>
                                </a:lnTo>
                                <a:lnTo>
                                  <a:pt x="2881" y="3188"/>
                                </a:lnTo>
                                <a:lnTo>
                                  <a:pt x="2947" y="3154"/>
                                </a:lnTo>
                                <a:lnTo>
                                  <a:pt x="2999" y="3102"/>
                                </a:lnTo>
                                <a:lnTo>
                                  <a:pt x="3033" y="3037"/>
                                </a:lnTo>
                                <a:lnTo>
                                  <a:pt x="3045" y="2961"/>
                                </a:lnTo>
                                <a:lnTo>
                                  <a:pt x="3045" y="240"/>
                                </a:lnTo>
                                <a:lnTo>
                                  <a:pt x="3033" y="164"/>
                                </a:lnTo>
                                <a:lnTo>
                                  <a:pt x="2999" y="98"/>
                                </a:lnTo>
                                <a:lnTo>
                                  <a:pt x="2947" y="46"/>
                                </a:lnTo>
                                <a:lnTo>
                                  <a:pt x="2881" y="12"/>
                                </a:lnTo>
                                <a:lnTo>
                                  <a:pt x="280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2E1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4" name="docshape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85" y="4707"/>
                            <a:ext cx="359" cy="3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" name="docshape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85" y="5543"/>
                            <a:ext cx="359" cy="3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" name="docshape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85" y="6360"/>
                            <a:ext cx="359" cy="3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7" name="docshape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85" y="12711"/>
                            <a:ext cx="359" cy="3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8" name="Line 53"/>
                        <wps:cNvCnPr>
                          <a:cxnSpLocks noChangeShapeType="1"/>
                        </wps:cNvCnPr>
                        <wps:spPr bwMode="auto">
                          <a:xfrm>
                            <a:off x="4160" y="4177"/>
                            <a:ext cx="0" cy="9416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7AC143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9" name="docshape77"/>
                        <wps:cNvSpPr>
                          <a:spLocks/>
                        </wps:cNvSpPr>
                        <wps:spPr bwMode="auto">
                          <a:xfrm>
                            <a:off x="4145" y="4072"/>
                            <a:ext cx="30" cy="9581"/>
                          </a:xfrm>
                          <a:custGeom>
                            <a:avLst/>
                            <a:gdLst>
                              <a:gd name="T0" fmla="+- 0 4160 4145"/>
                              <a:gd name="T1" fmla="*/ T0 w 30"/>
                              <a:gd name="T2" fmla="+- 0 13623 4072"/>
                              <a:gd name="T3" fmla="*/ 13623 h 9581"/>
                              <a:gd name="T4" fmla="+- 0 4149 4145"/>
                              <a:gd name="T5" fmla="*/ T4 w 30"/>
                              <a:gd name="T6" fmla="+- 0 13627 4072"/>
                              <a:gd name="T7" fmla="*/ 13627 h 9581"/>
                              <a:gd name="T8" fmla="+- 0 4145 4145"/>
                              <a:gd name="T9" fmla="*/ T8 w 30"/>
                              <a:gd name="T10" fmla="+- 0 13638 4072"/>
                              <a:gd name="T11" fmla="*/ 13638 h 9581"/>
                              <a:gd name="T12" fmla="+- 0 4149 4145"/>
                              <a:gd name="T13" fmla="*/ T12 w 30"/>
                              <a:gd name="T14" fmla="+- 0 13648 4072"/>
                              <a:gd name="T15" fmla="*/ 13648 h 9581"/>
                              <a:gd name="T16" fmla="+- 0 4160 4145"/>
                              <a:gd name="T17" fmla="*/ T16 w 30"/>
                              <a:gd name="T18" fmla="+- 0 13653 4072"/>
                              <a:gd name="T19" fmla="*/ 13653 h 9581"/>
                              <a:gd name="T20" fmla="+- 0 4171 4145"/>
                              <a:gd name="T21" fmla="*/ T20 w 30"/>
                              <a:gd name="T22" fmla="+- 0 13648 4072"/>
                              <a:gd name="T23" fmla="*/ 13648 h 9581"/>
                              <a:gd name="T24" fmla="+- 0 4175 4145"/>
                              <a:gd name="T25" fmla="*/ T24 w 30"/>
                              <a:gd name="T26" fmla="+- 0 13638 4072"/>
                              <a:gd name="T27" fmla="*/ 13638 h 9581"/>
                              <a:gd name="T28" fmla="+- 0 4171 4145"/>
                              <a:gd name="T29" fmla="*/ T28 w 30"/>
                              <a:gd name="T30" fmla="+- 0 13627 4072"/>
                              <a:gd name="T31" fmla="*/ 13627 h 9581"/>
                              <a:gd name="T32" fmla="+- 0 4160 4145"/>
                              <a:gd name="T33" fmla="*/ T32 w 30"/>
                              <a:gd name="T34" fmla="+- 0 13623 4072"/>
                              <a:gd name="T35" fmla="*/ 13623 h 9581"/>
                              <a:gd name="T36" fmla="+- 0 4160 4145"/>
                              <a:gd name="T37" fmla="*/ T36 w 30"/>
                              <a:gd name="T38" fmla="+- 0 4072 4072"/>
                              <a:gd name="T39" fmla="*/ 4072 h 9581"/>
                              <a:gd name="T40" fmla="+- 0 4149 4145"/>
                              <a:gd name="T41" fmla="*/ T40 w 30"/>
                              <a:gd name="T42" fmla="+- 0 4077 4072"/>
                              <a:gd name="T43" fmla="*/ 4077 h 9581"/>
                              <a:gd name="T44" fmla="+- 0 4145 4145"/>
                              <a:gd name="T45" fmla="*/ T44 w 30"/>
                              <a:gd name="T46" fmla="+- 0 4087 4072"/>
                              <a:gd name="T47" fmla="*/ 4087 h 9581"/>
                              <a:gd name="T48" fmla="+- 0 4149 4145"/>
                              <a:gd name="T49" fmla="*/ T48 w 30"/>
                              <a:gd name="T50" fmla="+- 0 4098 4072"/>
                              <a:gd name="T51" fmla="*/ 4098 h 9581"/>
                              <a:gd name="T52" fmla="+- 0 4160 4145"/>
                              <a:gd name="T53" fmla="*/ T52 w 30"/>
                              <a:gd name="T54" fmla="+- 0 4102 4072"/>
                              <a:gd name="T55" fmla="*/ 4102 h 9581"/>
                              <a:gd name="T56" fmla="+- 0 4171 4145"/>
                              <a:gd name="T57" fmla="*/ T56 w 30"/>
                              <a:gd name="T58" fmla="+- 0 4098 4072"/>
                              <a:gd name="T59" fmla="*/ 4098 h 9581"/>
                              <a:gd name="T60" fmla="+- 0 4175 4145"/>
                              <a:gd name="T61" fmla="*/ T60 w 30"/>
                              <a:gd name="T62" fmla="+- 0 4087 4072"/>
                              <a:gd name="T63" fmla="*/ 4087 h 9581"/>
                              <a:gd name="T64" fmla="+- 0 4171 4145"/>
                              <a:gd name="T65" fmla="*/ T64 w 30"/>
                              <a:gd name="T66" fmla="+- 0 4077 4072"/>
                              <a:gd name="T67" fmla="*/ 4077 h 9581"/>
                              <a:gd name="T68" fmla="+- 0 4160 4145"/>
                              <a:gd name="T69" fmla="*/ T68 w 30"/>
                              <a:gd name="T70" fmla="+- 0 4072 4072"/>
                              <a:gd name="T71" fmla="*/ 4072 h 958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</a:cxnLst>
                            <a:rect l="0" t="0" r="r" b="b"/>
                            <a:pathLst>
                              <a:path w="30" h="9581">
                                <a:moveTo>
                                  <a:pt x="15" y="9551"/>
                                </a:moveTo>
                                <a:lnTo>
                                  <a:pt x="4" y="9555"/>
                                </a:lnTo>
                                <a:lnTo>
                                  <a:pt x="0" y="9566"/>
                                </a:lnTo>
                                <a:lnTo>
                                  <a:pt x="4" y="9576"/>
                                </a:lnTo>
                                <a:lnTo>
                                  <a:pt x="15" y="9581"/>
                                </a:lnTo>
                                <a:lnTo>
                                  <a:pt x="26" y="9576"/>
                                </a:lnTo>
                                <a:lnTo>
                                  <a:pt x="30" y="9566"/>
                                </a:lnTo>
                                <a:lnTo>
                                  <a:pt x="26" y="9555"/>
                                </a:lnTo>
                                <a:lnTo>
                                  <a:pt x="15" y="9551"/>
                                </a:lnTo>
                                <a:close/>
                                <a:moveTo>
                                  <a:pt x="15" y="0"/>
                                </a:moveTo>
                                <a:lnTo>
                                  <a:pt x="4" y="5"/>
                                </a:lnTo>
                                <a:lnTo>
                                  <a:pt x="0" y="15"/>
                                </a:lnTo>
                                <a:lnTo>
                                  <a:pt x="4" y="26"/>
                                </a:lnTo>
                                <a:lnTo>
                                  <a:pt x="15" y="30"/>
                                </a:lnTo>
                                <a:lnTo>
                                  <a:pt x="26" y="26"/>
                                </a:lnTo>
                                <a:lnTo>
                                  <a:pt x="30" y="15"/>
                                </a:lnTo>
                                <a:lnTo>
                                  <a:pt x="26" y="5"/>
                                </a:lnTo>
                                <a:lnTo>
                                  <a:pt x="1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AC14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docshape78"/>
                        <wps:cNvSpPr>
                          <a:spLocks/>
                        </wps:cNvSpPr>
                        <wps:spPr bwMode="auto">
                          <a:xfrm>
                            <a:off x="868" y="14145"/>
                            <a:ext cx="694" cy="694"/>
                          </a:xfrm>
                          <a:custGeom>
                            <a:avLst/>
                            <a:gdLst>
                              <a:gd name="T0" fmla="+- 0 1460 868"/>
                              <a:gd name="T1" fmla="*/ T0 w 694"/>
                              <a:gd name="T2" fmla="+- 0 14737 14145"/>
                              <a:gd name="T3" fmla="*/ 14737 h 694"/>
                              <a:gd name="T4" fmla="+- 0 1406 868"/>
                              <a:gd name="T5" fmla="*/ T4 w 694"/>
                              <a:gd name="T6" fmla="+- 0 14782 14145"/>
                              <a:gd name="T7" fmla="*/ 14782 h 694"/>
                              <a:gd name="T8" fmla="+- 0 1345 868"/>
                              <a:gd name="T9" fmla="*/ T8 w 694"/>
                              <a:gd name="T10" fmla="+- 0 14813 14145"/>
                              <a:gd name="T11" fmla="*/ 14813 h 694"/>
                              <a:gd name="T12" fmla="+- 0 1281 868"/>
                              <a:gd name="T13" fmla="*/ T12 w 694"/>
                              <a:gd name="T14" fmla="+- 0 14832 14145"/>
                              <a:gd name="T15" fmla="*/ 14832 h 694"/>
                              <a:gd name="T16" fmla="+- 0 1215 868"/>
                              <a:gd name="T17" fmla="*/ T16 w 694"/>
                              <a:gd name="T18" fmla="+- 0 14839 14145"/>
                              <a:gd name="T19" fmla="*/ 14839 h 694"/>
                              <a:gd name="T20" fmla="+- 0 1148 868"/>
                              <a:gd name="T21" fmla="*/ T20 w 694"/>
                              <a:gd name="T22" fmla="+- 0 14832 14145"/>
                              <a:gd name="T23" fmla="*/ 14832 h 694"/>
                              <a:gd name="T24" fmla="+- 0 1084 868"/>
                              <a:gd name="T25" fmla="*/ T24 w 694"/>
                              <a:gd name="T26" fmla="+- 0 14813 14145"/>
                              <a:gd name="T27" fmla="*/ 14813 h 694"/>
                              <a:gd name="T28" fmla="+- 0 1024 868"/>
                              <a:gd name="T29" fmla="*/ T28 w 694"/>
                              <a:gd name="T30" fmla="+- 0 14782 14145"/>
                              <a:gd name="T31" fmla="*/ 14782 h 694"/>
                              <a:gd name="T32" fmla="+- 0 969 868"/>
                              <a:gd name="T33" fmla="*/ T32 w 694"/>
                              <a:gd name="T34" fmla="+- 0 14737 14145"/>
                              <a:gd name="T35" fmla="*/ 14737 h 694"/>
                              <a:gd name="T36" fmla="+- 0 925 868"/>
                              <a:gd name="T37" fmla="*/ T36 w 694"/>
                              <a:gd name="T38" fmla="+- 0 14683 14145"/>
                              <a:gd name="T39" fmla="*/ 14683 h 694"/>
                              <a:gd name="T40" fmla="+- 0 893 868"/>
                              <a:gd name="T41" fmla="*/ T40 w 694"/>
                              <a:gd name="T42" fmla="+- 0 14622 14145"/>
                              <a:gd name="T43" fmla="*/ 14622 h 694"/>
                              <a:gd name="T44" fmla="+- 0 874 868"/>
                              <a:gd name="T45" fmla="*/ T44 w 694"/>
                              <a:gd name="T46" fmla="+- 0 14558 14145"/>
                              <a:gd name="T47" fmla="*/ 14558 h 694"/>
                              <a:gd name="T48" fmla="+- 0 868 868"/>
                              <a:gd name="T49" fmla="*/ T48 w 694"/>
                              <a:gd name="T50" fmla="+- 0 14492 14145"/>
                              <a:gd name="T51" fmla="*/ 14492 h 694"/>
                              <a:gd name="T52" fmla="+- 0 874 868"/>
                              <a:gd name="T53" fmla="*/ T52 w 694"/>
                              <a:gd name="T54" fmla="+- 0 14426 14145"/>
                              <a:gd name="T55" fmla="*/ 14426 h 694"/>
                              <a:gd name="T56" fmla="+- 0 893 868"/>
                              <a:gd name="T57" fmla="*/ T56 w 694"/>
                              <a:gd name="T58" fmla="+- 0 14361 14145"/>
                              <a:gd name="T59" fmla="*/ 14361 h 694"/>
                              <a:gd name="T60" fmla="+- 0 925 868"/>
                              <a:gd name="T61" fmla="*/ T60 w 694"/>
                              <a:gd name="T62" fmla="+- 0 14301 14145"/>
                              <a:gd name="T63" fmla="*/ 14301 h 694"/>
                              <a:gd name="T64" fmla="+- 0 969 868"/>
                              <a:gd name="T65" fmla="*/ T64 w 694"/>
                              <a:gd name="T66" fmla="+- 0 14247 14145"/>
                              <a:gd name="T67" fmla="*/ 14247 h 694"/>
                              <a:gd name="T68" fmla="+- 0 1024 868"/>
                              <a:gd name="T69" fmla="*/ T68 w 694"/>
                              <a:gd name="T70" fmla="+- 0 14202 14145"/>
                              <a:gd name="T71" fmla="*/ 14202 h 694"/>
                              <a:gd name="T72" fmla="+- 0 1084 868"/>
                              <a:gd name="T73" fmla="*/ T72 w 694"/>
                              <a:gd name="T74" fmla="+- 0 14170 14145"/>
                              <a:gd name="T75" fmla="*/ 14170 h 694"/>
                              <a:gd name="T76" fmla="+- 0 1148 868"/>
                              <a:gd name="T77" fmla="*/ T76 w 694"/>
                              <a:gd name="T78" fmla="+- 0 14151 14145"/>
                              <a:gd name="T79" fmla="*/ 14151 h 694"/>
                              <a:gd name="T80" fmla="+- 0 1215 868"/>
                              <a:gd name="T81" fmla="*/ T80 w 694"/>
                              <a:gd name="T82" fmla="+- 0 14145 14145"/>
                              <a:gd name="T83" fmla="*/ 14145 h 694"/>
                              <a:gd name="T84" fmla="+- 0 1281 868"/>
                              <a:gd name="T85" fmla="*/ T84 w 694"/>
                              <a:gd name="T86" fmla="+- 0 14151 14145"/>
                              <a:gd name="T87" fmla="*/ 14151 h 694"/>
                              <a:gd name="T88" fmla="+- 0 1345 868"/>
                              <a:gd name="T89" fmla="*/ T88 w 694"/>
                              <a:gd name="T90" fmla="+- 0 14170 14145"/>
                              <a:gd name="T91" fmla="*/ 14170 h 694"/>
                              <a:gd name="T92" fmla="+- 0 1406 868"/>
                              <a:gd name="T93" fmla="*/ T92 w 694"/>
                              <a:gd name="T94" fmla="+- 0 14202 14145"/>
                              <a:gd name="T95" fmla="*/ 14202 h 694"/>
                              <a:gd name="T96" fmla="+- 0 1460 868"/>
                              <a:gd name="T97" fmla="*/ T96 w 694"/>
                              <a:gd name="T98" fmla="+- 0 14247 14145"/>
                              <a:gd name="T99" fmla="*/ 14247 h 694"/>
                              <a:gd name="T100" fmla="+- 0 1504 868"/>
                              <a:gd name="T101" fmla="*/ T100 w 694"/>
                              <a:gd name="T102" fmla="+- 0 14301 14145"/>
                              <a:gd name="T103" fmla="*/ 14301 h 694"/>
                              <a:gd name="T104" fmla="+- 0 1536 868"/>
                              <a:gd name="T105" fmla="*/ T104 w 694"/>
                              <a:gd name="T106" fmla="+- 0 14361 14145"/>
                              <a:gd name="T107" fmla="*/ 14361 h 694"/>
                              <a:gd name="T108" fmla="+- 0 1555 868"/>
                              <a:gd name="T109" fmla="*/ T108 w 694"/>
                              <a:gd name="T110" fmla="+- 0 14426 14145"/>
                              <a:gd name="T111" fmla="*/ 14426 h 694"/>
                              <a:gd name="T112" fmla="+- 0 1562 868"/>
                              <a:gd name="T113" fmla="*/ T112 w 694"/>
                              <a:gd name="T114" fmla="+- 0 14492 14145"/>
                              <a:gd name="T115" fmla="*/ 14492 h 694"/>
                              <a:gd name="T116" fmla="+- 0 1555 868"/>
                              <a:gd name="T117" fmla="*/ T116 w 694"/>
                              <a:gd name="T118" fmla="+- 0 14558 14145"/>
                              <a:gd name="T119" fmla="*/ 14558 h 694"/>
                              <a:gd name="T120" fmla="+- 0 1536 868"/>
                              <a:gd name="T121" fmla="*/ T120 w 694"/>
                              <a:gd name="T122" fmla="+- 0 14622 14145"/>
                              <a:gd name="T123" fmla="*/ 14622 h 694"/>
                              <a:gd name="T124" fmla="+- 0 1504 868"/>
                              <a:gd name="T125" fmla="*/ T124 w 694"/>
                              <a:gd name="T126" fmla="+- 0 14683 14145"/>
                              <a:gd name="T127" fmla="*/ 14683 h 694"/>
                              <a:gd name="T128" fmla="+- 0 1460 868"/>
                              <a:gd name="T129" fmla="*/ T128 w 694"/>
                              <a:gd name="T130" fmla="+- 0 14737 14145"/>
                              <a:gd name="T131" fmla="*/ 14737 h 69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</a:cxnLst>
                            <a:rect l="0" t="0" r="r" b="b"/>
                            <a:pathLst>
                              <a:path w="694" h="694">
                                <a:moveTo>
                                  <a:pt x="592" y="592"/>
                                </a:moveTo>
                                <a:lnTo>
                                  <a:pt x="538" y="637"/>
                                </a:lnTo>
                                <a:lnTo>
                                  <a:pt x="477" y="668"/>
                                </a:lnTo>
                                <a:lnTo>
                                  <a:pt x="413" y="687"/>
                                </a:lnTo>
                                <a:lnTo>
                                  <a:pt x="347" y="694"/>
                                </a:lnTo>
                                <a:lnTo>
                                  <a:pt x="280" y="687"/>
                                </a:lnTo>
                                <a:lnTo>
                                  <a:pt x="216" y="668"/>
                                </a:lnTo>
                                <a:lnTo>
                                  <a:pt x="156" y="637"/>
                                </a:lnTo>
                                <a:lnTo>
                                  <a:pt x="101" y="592"/>
                                </a:lnTo>
                                <a:lnTo>
                                  <a:pt x="57" y="538"/>
                                </a:lnTo>
                                <a:lnTo>
                                  <a:pt x="25" y="477"/>
                                </a:lnTo>
                                <a:lnTo>
                                  <a:pt x="6" y="413"/>
                                </a:lnTo>
                                <a:lnTo>
                                  <a:pt x="0" y="347"/>
                                </a:lnTo>
                                <a:lnTo>
                                  <a:pt x="6" y="281"/>
                                </a:lnTo>
                                <a:lnTo>
                                  <a:pt x="25" y="216"/>
                                </a:lnTo>
                                <a:lnTo>
                                  <a:pt x="57" y="156"/>
                                </a:lnTo>
                                <a:lnTo>
                                  <a:pt x="101" y="102"/>
                                </a:lnTo>
                                <a:lnTo>
                                  <a:pt x="156" y="57"/>
                                </a:lnTo>
                                <a:lnTo>
                                  <a:pt x="216" y="25"/>
                                </a:lnTo>
                                <a:lnTo>
                                  <a:pt x="280" y="6"/>
                                </a:lnTo>
                                <a:lnTo>
                                  <a:pt x="347" y="0"/>
                                </a:lnTo>
                                <a:lnTo>
                                  <a:pt x="413" y="6"/>
                                </a:lnTo>
                                <a:lnTo>
                                  <a:pt x="477" y="25"/>
                                </a:lnTo>
                                <a:lnTo>
                                  <a:pt x="538" y="57"/>
                                </a:lnTo>
                                <a:lnTo>
                                  <a:pt x="592" y="102"/>
                                </a:lnTo>
                                <a:lnTo>
                                  <a:pt x="636" y="156"/>
                                </a:lnTo>
                                <a:lnTo>
                                  <a:pt x="668" y="216"/>
                                </a:lnTo>
                                <a:lnTo>
                                  <a:pt x="687" y="281"/>
                                </a:lnTo>
                                <a:lnTo>
                                  <a:pt x="694" y="347"/>
                                </a:lnTo>
                                <a:lnTo>
                                  <a:pt x="687" y="413"/>
                                </a:lnTo>
                                <a:lnTo>
                                  <a:pt x="668" y="477"/>
                                </a:lnTo>
                                <a:lnTo>
                                  <a:pt x="636" y="538"/>
                                </a:lnTo>
                                <a:lnTo>
                                  <a:pt x="592" y="59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5560">
                            <a:solidFill>
                              <a:srgbClr val="0076BB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docshape79"/>
                        <wps:cNvSpPr>
                          <a:spLocks/>
                        </wps:cNvSpPr>
                        <wps:spPr bwMode="auto">
                          <a:xfrm>
                            <a:off x="869" y="14145"/>
                            <a:ext cx="692" cy="700"/>
                          </a:xfrm>
                          <a:custGeom>
                            <a:avLst/>
                            <a:gdLst>
                              <a:gd name="T0" fmla="+- 0 1561 869"/>
                              <a:gd name="T1" fmla="*/ T0 w 692"/>
                              <a:gd name="T2" fmla="+- 0 14532 14145"/>
                              <a:gd name="T3" fmla="*/ 14532 h 700"/>
                              <a:gd name="T4" fmla="+- 0 1487 869"/>
                              <a:gd name="T5" fmla="*/ T4 w 692"/>
                              <a:gd name="T6" fmla="+- 0 14526 14145"/>
                              <a:gd name="T7" fmla="*/ 14526 h 700"/>
                              <a:gd name="T8" fmla="+- 0 1415 869"/>
                              <a:gd name="T9" fmla="*/ T8 w 692"/>
                              <a:gd name="T10" fmla="+- 0 14505 14145"/>
                              <a:gd name="T11" fmla="*/ 14505 h 700"/>
                              <a:gd name="T12" fmla="+- 0 1347 869"/>
                              <a:gd name="T13" fmla="*/ T12 w 692"/>
                              <a:gd name="T14" fmla="+- 0 14469 14145"/>
                              <a:gd name="T15" fmla="*/ 14469 h 700"/>
                              <a:gd name="T16" fmla="+- 0 1286 869"/>
                              <a:gd name="T17" fmla="*/ T16 w 692"/>
                              <a:gd name="T18" fmla="+- 0 14420 14145"/>
                              <a:gd name="T19" fmla="*/ 14420 h 700"/>
                              <a:gd name="T20" fmla="+- 0 1236 869"/>
                              <a:gd name="T21" fmla="*/ T20 w 692"/>
                              <a:gd name="T22" fmla="+- 0 14359 14145"/>
                              <a:gd name="T23" fmla="*/ 14359 h 700"/>
                              <a:gd name="T24" fmla="+- 0 1201 869"/>
                              <a:gd name="T25" fmla="*/ T24 w 692"/>
                              <a:gd name="T26" fmla="+- 0 14291 14145"/>
                              <a:gd name="T27" fmla="*/ 14291 h 700"/>
                              <a:gd name="T28" fmla="+- 0 1180 869"/>
                              <a:gd name="T29" fmla="*/ T28 w 692"/>
                              <a:gd name="T30" fmla="+- 0 14219 14145"/>
                              <a:gd name="T31" fmla="*/ 14219 h 700"/>
                              <a:gd name="T32" fmla="+- 0 1174 869"/>
                              <a:gd name="T33" fmla="*/ T32 w 692"/>
                              <a:gd name="T34" fmla="+- 0 14145 14145"/>
                              <a:gd name="T35" fmla="*/ 14145 h 700"/>
                              <a:gd name="T36" fmla="+- 0 869 869"/>
                              <a:gd name="T37" fmla="*/ T36 w 692"/>
                              <a:gd name="T38" fmla="+- 0 14454 14145"/>
                              <a:gd name="T39" fmla="*/ 14454 h 700"/>
                              <a:gd name="T40" fmla="+- 0 942 869"/>
                              <a:gd name="T41" fmla="*/ T40 w 692"/>
                              <a:gd name="T42" fmla="+- 0 14461 14145"/>
                              <a:gd name="T43" fmla="*/ 14461 h 700"/>
                              <a:gd name="T44" fmla="+- 0 1013 869"/>
                              <a:gd name="T45" fmla="*/ T44 w 692"/>
                              <a:gd name="T46" fmla="+- 0 14482 14145"/>
                              <a:gd name="T47" fmla="*/ 14482 h 700"/>
                              <a:gd name="T48" fmla="+- 0 1079 869"/>
                              <a:gd name="T49" fmla="*/ T48 w 692"/>
                              <a:gd name="T50" fmla="+- 0 14517 14145"/>
                              <a:gd name="T51" fmla="*/ 14517 h 700"/>
                              <a:gd name="T52" fmla="+- 0 1140 869"/>
                              <a:gd name="T53" fmla="*/ T52 w 692"/>
                              <a:gd name="T54" fmla="+- 0 14566 14145"/>
                              <a:gd name="T55" fmla="*/ 14566 h 700"/>
                              <a:gd name="T56" fmla="+- 0 1190 869"/>
                              <a:gd name="T57" fmla="*/ T56 w 692"/>
                              <a:gd name="T58" fmla="+- 0 14628 14145"/>
                              <a:gd name="T59" fmla="*/ 14628 h 700"/>
                              <a:gd name="T60" fmla="+- 0 1225 869"/>
                              <a:gd name="T61" fmla="*/ T60 w 692"/>
                              <a:gd name="T62" fmla="+- 0 14697 14145"/>
                              <a:gd name="T63" fmla="*/ 14697 h 700"/>
                              <a:gd name="T64" fmla="+- 0 1246 869"/>
                              <a:gd name="T65" fmla="*/ T64 w 692"/>
                              <a:gd name="T66" fmla="+- 0 14770 14145"/>
                              <a:gd name="T67" fmla="*/ 14770 h 700"/>
                              <a:gd name="T68" fmla="+- 0 1252 869"/>
                              <a:gd name="T69" fmla="*/ T68 w 692"/>
                              <a:gd name="T70" fmla="+- 0 14845 14145"/>
                              <a:gd name="T71" fmla="*/ 14845 h 7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</a:cxnLst>
                            <a:rect l="0" t="0" r="r" b="b"/>
                            <a:pathLst>
                              <a:path w="692" h="700">
                                <a:moveTo>
                                  <a:pt x="692" y="387"/>
                                </a:moveTo>
                                <a:lnTo>
                                  <a:pt x="618" y="381"/>
                                </a:lnTo>
                                <a:lnTo>
                                  <a:pt x="546" y="360"/>
                                </a:lnTo>
                                <a:lnTo>
                                  <a:pt x="478" y="324"/>
                                </a:lnTo>
                                <a:lnTo>
                                  <a:pt x="417" y="275"/>
                                </a:lnTo>
                                <a:lnTo>
                                  <a:pt x="367" y="214"/>
                                </a:lnTo>
                                <a:lnTo>
                                  <a:pt x="332" y="146"/>
                                </a:lnTo>
                                <a:lnTo>
                                  <a:pt x="311" y="74"/>
                                </a:lnTo>
                                <a:lnTo>
                                  <a:pt x="305" y="0"/>
                                </a:lnTo>
                                <a:moveTo>
                                  <a:pt x="0" y="309"/>
                                </a:moveTo>
                                <a:lnTo>
                                  <a:pt x="73" y="316"/>
                                </a:lnTo>
                                <a:lnTo>
                                  <a:pt x="144" y="337"/>
                                </a:lnTo>
                                <a:lnTo>
                                  <a:pt x="210" y="372"/>
                                </a:lnTo>
                                <a:lnTo>
                                  <a:pt x="271" y="421"/>
                                </a:lnTo>
                                <a:lnTo>
                                  <a:pt x="321" y="483"/>
                                </a:lnTo>
                                <a:lnTo>
                                  <a:pt x="356" y="552"/>
                                </a:lnTo>
                                <a:lnTo>
                                  <a:pt x="377" y="625"/>
                                </a:lnTo>
                                <a:lnTo>
                                  <a:pt x="383" y="700"/>
                                </a:lnTo>
                              </a:path>
                            </a:pathLst>
                          </a:custGeom>
                          <a:noFill/>
                          <a:ln w="11113">
                            <a:solidFill>
                              <a:srgbClr val="0076BB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2" name="docshape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30" y="14193"/>
                            <a:ext cx="560" cy="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3" name="docshape81"/>
                        <wps:cNvSpPr>
                          <a:spLocks/>
                        </wps:cNvSpPr>
                        <wps:spPr bwMode="auto">
                          <a:xfrm>
                            <a:off x="1142" y="10095"/>
                            <a:ext cx="407" cy="458"/>
                          </a:xfrm>
                          <a:custGeom>
                            <a:avLst/>
                            <a:gdLst>
                              <a:gd name="T0" fmla="+- 0 1549 1142"/>
                              <a:gd name="T1" fmla="*/ T0 w 407"/>
                              <a:gd name="T2" fmla="+- 0 10298 10095"/>
                              <a:gd name="T3" fmla="*/ 10298 h 458"/>
                              <a:gd name="T4" fmla="+- 0 1537 1142"/>
                              <a:gd name="T5" fmla="*/ T4 w 407"/>
                              <a:gd name="T6" fmla="+- 0 10229 10095"/>
                              <a:gd name="T7" fmla="*/ 10229 h 458"/>
                              <a:gd name="T8" fmla="+- 0 1505 1142"/>
                              <a:gd name="T9" fmla="*/ T8 w 407"/>
                              <a:gd name="T10" fmla="+- 0 10170 10095"/>
                              <a:gd name="T11" fmla="*/ 10170 h 458"/>
                              <a:gd name="T12" fmla="+- 0 1455 1142"/>
                              <a:gd name="T13" fmla="*/ T12 w 407"/>
                              <a:gd name="T14" fmla="+- 0 10125 10095"/>
                              <a:gd name="T15" fmla="*/ 10125 h 458"/>
                              <a:gd name="T16" fmla="+- 0 1393 1142"/>
                              <a:gd name="T17" fmla="*/ T16 w 407"/>
                              <a:gd name="T18" fmla="+- 0 10099 10095"/>
                              <a:gd name="T19" fmla="*/ 10099 h 458"/>
                              <a:gd name="T20" fmla="+- 0 1322 1142"/>
                              <a:gd name="T21" fmla="*/ T20 w 407"/>
                              <a:gd name="T22" fmla="+- 0 10095 10095"/>
                              <a:gd name="T23" fmla="*/ 10095 h 458"/>
                              <a:gd name="T24" fmla="+- 0 1255 1142"/>
                              <a:gd name="T25" fmla="*/ T24 w 407"/>
                              <a:gd name="T26" fmla="+- 0 10114 10095"/>
                              <a:gd name="T27" fmla="*/ 10114 h 458"/>
                              <a:gd name="T28" fmla="+- 0 1201 1142"/>
                              <a:gd name="T29" fmla="*/ T28 w 407"/>
                              <a:gd name="T30" fmla="+- 0 10153 10095"/>
                              <a:gd name="T31" fmla="*/ 10153 h 458"/>
                              <a:gd name="T32" fmla="+- 0 1161 1142"/>
                              <a:gd name="T33" fmla="*/ T32 w 407"/>
                              <a:gd name="T34" fmla="+- 0 10208 10095"/>
                              <a:gd name="T35" fmla="*/ 10208 h 458"/>
                              <a:gd name="T36" fmla="+- 0 1142 1142"/>
                              <a:gd name="T37" fmla="*/ T36 w 407"/>
                              <a:gd name="T38" fmla="+- 0 10275 10095"/>
                              <a:gd name="T39" fmla="*/ 10275 h 458"/>
                              <a:gd name="T40" fmla="+- 0 1144 1142"/>
                              <a:gd name="T41" fmla="*/ T40 w 407"/>
                              <a:gd name="T42" fmla="+- 0 10333 10095"/>
                              <a:gd name="T43" fmla="*/ 10333 h 458"/>
                              <a:gd name="T44" fmla="+- 0 1161 1142"/>
                              <a:gd name="T45" fmla="*/ T44 w 407"/>
                              <a:gd name="T46" fmla="+- 0 10387 10095"/>
                              <a:gd name="T47" fmla="*/ 10387 h 458"/>
                              <a:gd name="T48" fmla="+- 0 1192 1142"/>
                              <a:gd name="T49" fmla="*/ T48 w 407"/>
                              <a:gd name="T50" fmla="+- 0 10432 10095"/>
                              <a:gd name="T51" fmla="*/ 10432 h 458"/>
                              <a:gd name="T52" fmla="+- 0 1233 1142"/>
                              <a:gd name="T53" fmla="*/ T52 w 407"/>
                              <a:gd name="T54" fmla="+- 0 10468 10095"/>
                              <a:gd name="T55" fmla="*/ 10468 h 458"/>
                              <a:gd name="T56" fmla="+- 0 1243 1142"/>
                              <a:gd name="T57" fmla="*/ T56 w 407"/>
                              <a:gd name="T58" fmla="+- 0 10477 10095"/>
                              <a:gd name="T59" fmla="*/ 10477 h 458"/>
                              <a:gd name="T60" fmla="+- 0 1250 1142"/>
                              <a:gd name="T61" fmla="*/ T60 w 407"/>
                              <a:gd name="T62" fmla="+- 0 10487 10095"/>
                              <a:gd name="T63" fmla="*/ 10487 h 458"/>
                              <a:gd name="T64" fmla="+- 0 1255 1142"/>
                              <a:gd name="T65" fmla="*/ T64 w 407"/>
                              <a:gd name="T66" fmla="+- 0 10499 10095"/>
                              <a:gd name="T67" fmla="*/ 10499 h 458"/>
                              <a:gd name="T68" fmla="+- 0 1256 1142"/>
                              <a:gd name="T69" fmla="*/ T68 w 407"/>
                              <a:gd name="T70" fmla="+- 0 10512 10095"/>
                              <a:gd name="T71" fmla="*/ 10512 h 458"/>
                              <a:gd name="T72" fmla="+- 0 1256 1142"/>
                              <a:gd name="T73" fmla="*/ T72 w 407"/>
                              <a:gd name="T74" fmla="+- 0 10527 10095"/>
                              <a:gd name="T75" fmla="*/ 10527 h 458"/>
                              <a:gd name="T76" fmla="+- 0 1256 1142"/>
                              <a:gd name="T77" fmla="*/ T76 w 407"/>
                              <a:gd name="T78" fmla="+- 0 10541 10095"/>
                              <a:gd name="T79" fmla="*/ 10541 h 458"/>
                              <a:gd name="T80" fmla="+- 0 1268 1142"/>
                              <a:gd name="T81" fmla="*/ T80 w 407"/>
                              <a:gd name="T82" fmla="+- 0 10553 10095"/>
                              <a:gd name="T83" fmla="*/ 10553 h 458"/>
                              <a:gd name="T84" fmla="+- 0 1282 1142"/>
                              <a:gd name="T85" fmla="*/ T84 w 407"/>
                              <a:gd name="T86" fmla="+- 0 10553 10095"/>
                              <a:gd name="T87" fmla="*/ 10553 h 458"/>
                              <a:gd name="T88" fmla="+- 0 1408 1142"/>
                              <a:gd name="T89" fmla="*/ T88 w 407"/>
                              <a:gd name="T90" fmla="+- 0 10553 10095"/>
                              <a:gd name="T91" fmla="*/ 10553 h 458"/>
                              <a:gd name="T92" fmla="+- 0 1422 1142"/>
                              <a:gd name="T93" fmla="*/ T92 w 407"/>
                              <a:gd name="T94" fmla="+- 0 10553 10095"/>
                              <a:gd name="T95" fmla="*/ 10553 h 458"/>
                              <a:gd name="T96" fmla="+- 0 1434 1142"/>
                              <a:gd name="T97" fmla="*/ T96 w 407"/>
                              <a:gd name="T98" fmla="+- 0 10541 10095"/>
                              <a:gd name="T99" fmla="*/ 10541 h 458"/>
                              <a:gd name="T100" fmla="+- 0 1434 1142"/>
                              <a:gd name="T101" fmla="*/ T100 w 407"/>
                              <a:gd name="T102" fmla="+- 0 10527 10095"/>
                              <a:gd name="T103" fmla="*/ 10527 h 458"/>
                              <a:gd name="T104" fmla="+- 0 1434 1142"/>
                              <a:gd name="T105" fmla="*/ T104 w 407"/>
                              <a:gd name="T106" fmla="+- 0 10512 10095"/>
                              <a:gd name="T107" fmla="*/ 10512 h 458"/>
                              <a:gd name="T108" fmla="+- 0 1495 1142"/>
                              <a:gd name="T109" fmla="*/ T108 w 407"/>
                              <a:gd name="T110" fmla="+- 0 10436 10095"/>
                              <a:gd name="T111" fmla="*/ 10436 h 458"/>
                              <a:gd name="T112" fmla="+- 0 1524 1142"/>
                              <a:gd name="T113" fmla="*/ T112 w 407"/>
                              <a:gd name="T114" fmla="+- 0 10396 10095"/>
                              <a:gd name="T115" fmla="*/ 10396 h 458"/>
                              <a:gd name="T116" fmla="+- 0 1543 1142"/>
                              <a:gd name="T117" fmla="*/ T116 w 407"/>
                              <a:gd name="T118" fmla="+- 0 10349 10095"/>
                              <a:gd name="T119" fmla="*/ 10349 h 458"/>
                              <a:gd name="T120" fmla="+- 0 1549 1142"/>
                              <a:gd name="T121" fmla="*/ T120 w 407"/>
                              <a:gd name="T122" fmla="+- 0 10298 10095"/>
                              <a:gd name="T123" fmla="*/ 10298 h 45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</a:cxnLst>
                            <a:rect l="0" t="0" r="r" b="b"/>
                            <a:pathLst>
                              <a:path w="407" h="458">
                                <a:moveTo>
                                  <a:pt x="407" y="203"/>
                                </a:moveTo>
                                <a:lnTo>
                                  <a:pt x="395" y="134"/>
                                </a:lnTo>
                                <a:lnTo>
                                  <a:pt x="363" y="75"/>
                                </a:lnTo>
                                <a:lnTo>
                                  <a:pt x="313" y="30"/>
                                </a:lnTo>
                                <a:lnTo>
                                  <a:pt x="251" y="4"/>
                                </a:lnTo>
                                <a:lnTo>
                                  <a:pt x="180" y="0"/>
                                </a:lnTo>
                                <a:lnTo>
                                  <a:pt x="113" y="19"/>
                                </a:lnTo>
                                <a:lnTo>
                                  <a:pt x="59" y="58"/>
                                </a:lnTo>
                                <a:lnTo>
                                  <a:pt x="19" y="113"/>
                                </a:lnTo>
                                <a:lnTo>
                                  <a:pt x="0" y="180"/>
                                </a:lnTo>
                                <a:lnTo>
                                  <a:pt x="2" y="238"/>
                                </a:lnTo>
                                <a:lnTo>
                                  <a:pt x="19" y="292"/>
                                </a:lnTo>
                                <a:lnTo>
                                  <a:pt x="50" y="337"/>
                                </a:lnTo>
                                <a:lnTo>
                                  <a:pt x="91" y="373"/>
                                </a:lnTo>
                                <a:lnTo>
                                  <a:pt x="101" y="382"/>
                                </a:lnTo>
                                <a:lnTo>
                                  <a:pt x="108" y="392"/>
                                </a:lnTo>
                                <a:lnTo>
                                  <a:pt x="113" y="404"/>
                                </a:lnTo>
                                <a:lnTo>
                                  <a:pt x="114" y="417"/>
                                </a:lnTo>
                                <a:lnTo>
                                  <a:pt x="114" y="432"/>
                                </a:lnTo>
                                <a:lnTo>
                                  <a:pt x="114" y="446"/>
                                </a:lnTo>
                                <a:lnTo>
                                  <a:pt x="126" y="458"/>
                                </a:lnTo>
                                <a:lnTo>
                                  <a:pt x="140" y="458"/>
                                </a:lnTo>
                                <a:lnTo>
                                  <a:pt x="266" y="458"/>
                                </a:lnTo>
                                <a:lnTo>
                                  <a:pt x="280" y="458"/>
                                </a:lnTo>
                                <a:lnTo>
                                  <a:pt x="292" y="446"/>
                                </a:lnTo>
                                <a:lnTo>
                                  <a:pt x="292" y="432"/>
                                </a:lnTo>
                                <a:lnTo>
                                  <a:pt x="292" y="417"/>
                                </a:lnTo>
                                <a:lnTo>
                                  <a:pt x="353" y="341"/>
                                </a:lnTo>
                                <a:lnTo>
                                  <a:pt x="382" y="301"/>
                                </a:lnTo>
                                <a:lnTo>
                                  <a:pt x="401" y="254"/>
                                </a:lnTo>
                                <a:lnTo>
                                  <a:pt x="407" y="20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5560">
                            <a:solidFill>
                              <a:srgbClr val="B01F8C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" name="docshape82"/>
                        <wps:cNvSpPr>
                          <a:spLocks/>
                        </wps:cNvSpPr>
                        <wps:spPr bwMode="auto">
                          <a:xfrm>
                            <a:off x="955" y="9906"/>
                            <a:ext cx="768" cy="656"/>
                          </a:xfrm>
                          <a:custGeom>
                            <a:avLst/>
                            <a:gdLst>
                              <a:gd name="T0" fmla="+- 0 1344 955"/>
                              <a:gd name="T1" fmla="*/ T0 w 768"/>
                              <a:gd name="T2" fmla="+- 0 10169 9906"/>
                              <a:gd name="T3" fmla="*/ 10169 h 656"/>
                              <a:gd name="T4" fmla="+- 0 1292 955"/>
                              <a:gd name="T5" fmla="*/ T4 w 768"/>
                              <a:gd name="T6" fmla="+- 0 10179 9906"/>
                              <a:gd name="T7" fmla="*/ 10179 h 656"/>
                              <a:gd name="T8" fmla="+- 0 1250 955"/>
                              <a:gd name="T9" fmla="*/ T8 w 768"/>
                              <a:gd name="T10" fmla="+- 0 10207 9906"/>
                              <a:gd name="T11" fmla="*/ 10207 h 656"/>
                              <a:gd name="T12" fmla="+- 0 1222 955"/>
                              <a:gd name="T13" fmla="*/ T12 w 768"/>
                              <a:gd name="T14" fmla="+- 0 10249 9906"/>
                              <a:gd name="T15" fmla="*/ 10249 h 656"/>
                              <a:gd name="T16" fmla="+- 0 1212 955"/>
                              <a:gd name="T17" fmla="*/ T16 w 768"/>
                              <a:gd name="T18" fmla="+- 0 10301 9906"/>
                              <a:gd name="T19" fmla="*/ 10301 h 656"/>
                              <a:gd name="T20" fmla="+- 0 1339 955"/>
                              <a:gd name="T21" fmla="*/ T20 w 768"/>
                              <a:gd name="T22" fmla="+- 0 10010 9906"/>
                              <a:gd name="T23" fmla="*/ 10010 h 656"/>
                              <a:gd name="T24" fmla="+- 0 1339 955"/>
                              <a:gd name="T25" fmla="*/ T24 w 768"/>
                              <a:gd name="T26" fmla="+- 0 9906 9906"/>
                              <a:gd name="T27" fmla="*/ 9906 h 656"/>
                              <a:gd name="T28" fmla="+- 0 1619 955"/>
                              <a:gd name="T29" fmla="*/ T28 w 768"/>
                              <a:gd name="T30" fmla="+- 0 10290 9906"/>
                              <a:gd name="T31" fmla="*/ 10290 h 656"/>
                              <a:gd name="T32" fmla="+- 0 1723 955"/>
                              <a:gd name="T33" fmla="*/ T32 w 768"/>
                              <a:gd name="T34" fmla="+- 0 10290 9906"/>
                              <a:gd name="T35" fmla="*/ 10290 h 656"/>
                              <a:gd name="T36" fmla="+- 0 955 955"/>
                              <a:gd name="T37" fmla="*/ T36 w 768"/>
                              <a:gd name="T38" fmla="+- 0 10290 9906"/>
                              <a:gd name="T39" fmla="*/ 10290 h 656"/>
                              <a:gd name="T40" fmla="+- 0 1059 955"/>
                              <a:gd name="T41" fmla="*/ T40 w 768"/>
                              <a:gd name="T42" fmla="+- 0 10290 9906"/>
                              <a:gd name="T43" fmla="*/ 10290 h 656"/>
                              <a:gd name="T44" fmla="+- 0 1537 955"/>
                              <a:gd name="T45" fmla="*/ T44 w 768"/>
                              <a:gd name="T46" fmla="+- 0 10092 9906"/>
                              <a:gd name="T47" fmla="*/ 10092 h 656"/>
                              <a:gd name="T48" fmla="+- 0 1611 955"/>
                              <a:gd name="T49" fmla="*/ T48 w 768"/>
                              <a:gd name="T50" fmla="+- 0 10019 9906"/>
                              <a:gd name="T51" fmla="*/ 10019 h 656"/>
                              <a:gd name="T52" fmla="+- 0 1067 955"/>
                              <a:gd name="T53" fmla="*/ T52 w 768"/>
                              <a:gd name="T54" fmla="+- 0 10562 9906"/>
                              <a:gd name="T55" fmla="*/ 10562 h 656"/>
                              <a:gd name="T56" fmla="+- 0 1141 955"/>
                              <a:gd name="T57" fmla="*/ T56 w 768"/>
                              <a:gd name="T58" fmla="+- 0 10488 9906"/>
                              <a:gd name="T59" fmla="*/ 10488 h 656"/>
                              <a:gd name="T60" fmla="+- 0 1537 955"/>
                              <a:gd name="T61" fmla="*/ T60 w 768"/>
                              <a:gd name="T62" fmla="+- 0 10488 9906"/>
                              <a:gd name="T63" fmla="*/ 10488 h 656"/>
                              <a:gd name="T64" fmla="+- 0 1611 955"/>
                              <a:gd name="T65" fmla="*/ T64 w 768"/>
                              <a:gd name="T66" fmla="+- 0 10562 9906"/>
                              <a:gd name="T67" fmla="*/ 10562 h 656"/>
                              <a:gd name="T68" fmla="+- 0 1067 955"/>
                              <a:gd name="T69" fmla="*/ T68 w 768"/>
                              <a:gd name="T70" fmla="+- 0 10019 9906"/>
                              <a:gd name="T71" fmla="*/ 10019 h 656"/>
                              <a:gd name="T72" fmla="+- 0 1141 955"/>
                              <a:gd name="T73" fmla="*/ T72 w 768"/>
                              <a:gd name="T74" fmla="+- 0 10092 9906"/>
                              <a:gd name="T75" fmla="*/ 10092 h 65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</a:cxnLst>
                            <a:rect l="0" t="0" r="r" b="b"/>
                            <a:pathLst>
                              <a:path w="768" h="656">
                                <a:moveTo>
                                  <a:pt x="389" y="263"/>
                                </a:moveTo>
                                <a:lnTo>
                                  <a:pt x="337" y="273"/>
                                </a:lnTo>
                                <a:lnTo>
                                  <a:pt x="295" y="301"/>
                                </a:lnTo>
                                <a:lnTo>
                                  <a:pt x="267" y="343"/>
                                </a:lnTo>
                                <a:lnTo>
                                  <a:pt x="257" y="395"/>
                                </a:lnTo>
                                <a:moveTo>
                                  <a:pt x="384" y="104"/>
                                </a:moveTo>
                                <a:lnTo>
                                  <a:pt x="384" y="0"/>
                                </a:lnTo>
                                <a:moveTo>
                                  <a:pt x="664" y="384"/>
                                </a:moveTo>
                                <a:lnTo>
                                  <a:pt x="768" y="384"/>
                                </a:lnTo>
                                <a:moveTo>
                                  <a:pt x="0" y="384"/>
                                </a:moveTo>
                                <a:lnTo>
                                  <a:pt x="104" y="384"/>
                                </a:lnTo>
                                <a:moveTo>
                                  <a:pt x="582" y="186"/>
                                </a:moveTo>
                                <a:lnTo>
                                  <a:pt x="656" y="113"/>
                                </a:lnTo>
                                <a:moveTo>
                                  <a:pt x="112" y="656"/>
                                </a:moveTo>
                                <a:lnTo>
                                  <a:pt x="186" y="582"/>
                                </a:lnTo>
                                <a:moveTo>
                                  <a:pt x="582" y="582"/>
                                </a:moveTo>
                                <a:lnTo>
                                  <a:pt x="656" y="656"/>
                                </a:lnTo>
                                <a:moveTo>
                                  <a:pt x="112" y="113"/>
                                </a:moveTo>
                                <a:lnTo>
                                  <a:pt x="186" y="186"/>
                                </a:lnTo>
                              </a:path>
                            </a:pathLst>
                          </a:custGeom>
                          <a:noFill/>
                          <a:ln w="11113">
                            <a:solidFill>
                              <a:srgbClr val="B01F8C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" name="docshape83"/>
                        <wps:cNvSpPr>
                          <a:spLocks/>
                        </wps:cNvSpPr>
                        <wps:spPr bwMode="auto">
                          <a:xfrm>
                            <a:off x="1268" y="10641"/>
                            <a:ext cx="148" cy="84"/>
                          </a:xfrm>
                          <a:custGeom>
                            <a:avLst/>
                            <a:gdLst>
                              <a:gd name="T0" fmla="+- 0 1268 1268"/>
                              <a:gd name="T1" fmla="*/ T0 w 148"/>
                              <a:gd name="T2" fmla="+- 0 10641 10641"/>
                              <a:gd name="T3" fmla="*/ 10641 h 84"/>
                              <a:gd name="T4" fmla="+- 0 1416 1268"/>
                              <a:gd name="T5" fmla="*/ T4 w 148"/>
                              <a:gd name="T6" fmla="+- 0 10641 10641"/>
                              <a:gd name="T7" fmla="*/ 10641 h 84"/>
                              <a:gd name="T8" fmla="+- 0 1305 1268"/>
                              <a:gd name="T9" fmla="*/ T8 w 148"/>
                              <a:gd name="T10" fmla="+- 0 10725 10641"/>
                              <a:gd name="T11" fmla="*/ 10725 h 84"/>
                              <a:gd name="T12" fmla="+- 0 1380 1268"/>
                              <a:gd name="T13" fmla="*/ T12 w 148"/>
                              <a:gd name="T14" fmla="+- 0 10725 10641"/>
                              <a:gd name="T15" fmla="*/ 10725 h 8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48" h="84">
                                <a:moveTo>
                                  <a:pt x="0" y="0"/>
                                </a:moveTo>
                                <a:lnTo>
                                  <a:pt x="148" y="0"/>
                                </a:lnTo>
                                <a:moveTo>
                                  <a:pt x="37" y="84"/>
                                </a:moveTo>
                                <a:lnTo>
                                  <a:pt x="112" y="84"/>
                                </a:lnTo>
                              </a:path>
                            </a:pathLst>
                          </a:custGeom>
                          <a:noFill/>
                          <a:ln w="35560">
                            <a:solidFill>
                              <a:srgbClr val="B01F8C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" name="docshape84"/>
                        <wps:cNvSpPr>
                          <a:spLocks/>
                        </wps:cNvSpPr>
                        <wps:spPr bwMode="auto">
                          <a:xfrm>
                            <a:off x="4618" y="11832"/>
                            <a:ext cx="599" cy="283"/>
                          </a:xfrm>
                          <a:custGeom>
                            <a:avLst/>
                            <a:gdLst>
                              <a:gd name="T0" fmla="+- 0 5217 4618"/>
                              <a:gd name="T1" fmla="*/ T0 w 599"/>
                              <a:gd name="T2" fmla="+- 0 11935 11832"/>
                              <a:gd name="T3" fmla="*/ 11935 h 283"/>
                              <a:gd name="T4" fmla="+- 0 5213 4618"/>
                              <a:gd name="T5" fmla="*/ T4 w 599"/>
                              <a:gd name="T6" fmla="+- 0 11943 11832"/>
                              <a:gd name="T7" fmla="*/ 11943 h 283"/>
                              <a:gd name="T8" fmla="+- 0 5194 4618"/>
                              <a:gd name="T9" fmla="*/ T8 w 599"/>
                              <a:gd name="T10" fmla="+- 0 11960 11832"/>
                              <a:gd name="T11" fmla="*/ 11960 h 283"/>
                              <a:gd name="T12" fmla="+- 0 5167 4618"/>
                              <a:gd name="T13" fmla="*/ T12 w 599"/>
                              <a:gd name="T14" fmla="+- 0 11983 11832"/>
                              <a:gd name="T15" fmla="*/ 11983 h 283"/>
                              <a:gd name="T16" fmla="+- 0 5139 4618"/>
                              <a:gd name="T17" fmla="*/ T16 w 599"/>
                              <a:gd name="T18" fmla="+- 0 12009 11832"/>
                              <a:gd name="T19" fmla="*/ 12009 h 283"/>
                              <a:gd name="T20" fmla="+- 0 5101 4618"/>
                              <a:gd name="T21" fmla="*/ T20 w 599"/>
                              <a:gd name="T22" fmla="+- 0 12045 11832"/>
                              <a:gd name="T23" fmla="*/ 12045 h 283"/>
                              <a:gd name="T24" fmla="+- 0 5055 4618"/>
                              <a:gd name="T25" fmla="*/ T24 w 599"/>
                              <a:gd name="T26" fmla="+- 0 12079 11832"/>
                              <a:gd name="T27" fmla="*/ 12079 h 283"/>
                              <a:gd name="T28" fmla="+- 0 4996 4618"/>
                              <a:gd name="T29" fmla="*/ T28 w 599"/>
                              <a:gd name="T30" fmla="+- 0 12105 11832"/>
                              <a:gd name="T31" fmla="*/ 12105 h 283"/>
                              <a:gd name="T32" fmla="+- 0 4918 4618"/>
                              <a:gd name="T33" fmla="*/ T32 w 599"/>
                              <a:gd name="T34" fmla="+- 0 12115 11832"/>
                              <a:gd name="T35" fmla="*/ 12115 h 283"/>
                              <a:gd name="T36" fmla="+- 0 4837 4618"/>
                              <a:gd name="T37" fmla="*/ T36 w 599"/>
                              <a:gd name="T38" fmla="+- 0 12105 11832"/>
                              <a:gd name="T39" fmla="*/ 12105 h 283"/>
                              <a:gd name="T40" fmla="+- 0 4775 4618"/>
                              <a:gd name="T41" fmla="*/ T40 w 599"/>
                              <a:gd name="T42" fmla="+- 0 12078 11832"/>
                              <a:gd name="T43" fmla="*/ 12078 h 283"/>
                              <a:gd name="T44" fmla="+- 0 4728 4618"/>
                              <a:gd name="T45" fmla="*/ T44 w 599"/>
                              <a:gd name="T46" fmla="+- 0 12042 11832"/>
                              <a:gd name="T47" fmla="*/ 12042 h 283"/>
                              <a:gd name="T48" fmla="+- 0 4690 4618"/>
                              <a:gd name="T49" fmla="*/ T48 w 599"/>
                              <a:gd name="T50" fmla="+- 0 12005 11832"/>
                              <a:gd name="T51" fmla="*/ 12005 h 283"/>
                              <a:gd name="T52" fmla="+- 0 4664 4618"/>
                              <a:gd name="T53" fmla="*/ T52 w 599"/>
                              <a:gd name="T54" fmla="+- 0 11981 11832"/>
                              <a:gd name="T55" fmla="*/ 11981 h 283"/>
                              <a:gd name="T56" fmla="+- 0 4639 4618"/>
                              <a:gd name="T57" fmla="*/ T56 w 599"/>
                              <a:gd name="T58" fmla="+- 0 11959 11832"/>
                              <a:gd name="T59" fmla="*/ 11959 h 283"/>
                              <a:gd name="T60" fmla="+- 0 4621 4618"/>
                              <a:gd name="T61" fmla="*/ T60 w 599"/>
                              <a:gd name="T62" fmla="+- 0 11943 11832"/>
                              <a:gd name="T63" fmla="*/ 11943 h 283"/>
                              <a:gd name="T64" fmla="+- 0 4618 4618"/>
                              <a:gd name="T65" fmla="*/ T64 w 599"/>
                              <a:gd name="T66" fmla="+- 0 11935 11832"/>
                              <a:gd name="T67" fmla="*/ 11935 h 283"/>
                              <a:gd name="T68" fmla="+- 0 4664 4618"/>
                              <a:gd name="T69" fmla="*/ T68 w 599"/>
                              <a:gd name="T70" fmla="+- 0 11909 11832"/>
                              <a:gd name="T71" fmla="*/ 11909 h 283"/>
                              <a:gd name="T72" fmla="+- 0 4704 4618"/>
                              <a:gd name="T73" fmla="*/ T72 w 599"/>
                              <a:gd name="T74" fmla="+- 0 11877 11832"/>
                              <a:gd name="T75" fmla="*/ 11877 h 283"/>
                              <a:gd name="T76" fmla="+- 0 4749 4618"/>
                              <a:gd name="T77" fmla="*/ T76 w 599"/>
                              <a:gd name="T78" fmla="+- 0 11848 11832"/>
                              <a:gd name="T79" fmla="*/ 11848 h 283"/>
                              <a:gd name="T80" fmla="+- 0 4809 4618"/>
                              <a:gd name="T81" fmla="*/ T80 w 599"/>
                              <a:gd name="T82" fmla="+- 0 11832 11832"/>
                              <a:gd name="T83" fmla="*/ 11832 h 283"/>
                              <a:gd name="T84" fmla="+- 0 4835 4618"/>
                              <a:gd name="T85" fmla="*/ T84 w 599"/>
                              <a:gd name="T86" fmla="+- 0 11835 11832"/>
                              <a:gd name="T87" fmla="*/ 11835 h 283"/>
                              <a:gd name="T88" fmla="+- 0 4862 4618"/>
                              <a:gd name="T89" fmla="*/ T88 w 599"/>
                              <a:gd name="T90" fmla="+- 0 11845 11832"/>
                              <a:gd name="T91" fmla="*/ 11845 h 283"/>
                              <a:gd name="T92" fmla="+- 0 4889 4618"/>
                              <a:gd name="T93" fmla="*/ T92 w 599"/>
                              <a:gd name="T94" fmla="+- 0 11856 11832"/>
                              <a:gd name="T95" fmla="*/ 11856 h 283"/>
                              <a:gd name="T96" fmla="+- 0 4918 4618"/>
                              <a:gd name="T97" fmla="*/ T96 w 599"/>
                              <a:gd name="T98" fmla="+- 0 11861 11832"/>
                              <a:gd name="T99" fmla="*/ 11861 h 283"/>
                              <a:gd name="T100" fmla="+- 0 4943 4618"/>
                              <a:gd name="T101" fmla="*/ T100 w 599"/>
                              <a:gd name="T102" fmla="+- 0 11856 11832"/>
                              <a:gd name="T103" fmla="*/ 11856 h 283"/>
                              <a:gd name="T104" fmla="+- 0 4968 4618"/>
                              <a:gd name="T105" fmla="*/ T104 w 599"/>
                              <a:gd name="T106" fmla="+- 0 11846 11832"/>
                              <a:gd name="T107" fmla="*/ 11846 h 283"/>
                              <a:gd name="T108" fmla="+- 0 4992 4618"/>
                              <a:gd name="T109" fmla="*/ T108 w 599"/>
                              <a:gd name="T110" fmla="+- 0 11836 11832"/>
                              <a:gd name="T111" fmla="*/ 11836 h 283"/>
                              <a:gd name="T112" fmla="+- 0 5015 4618"/>
                              <a:gd name="T113" fmla="*/ T112 w 599"/>
                              <a:gd name="T114" fmla="+- 0 11832 11832"/>
                              <a:gd name="T115" fmla="*/ 11832 h 283"/>
                              <a:gd name="T116" fmla="+- 0 5076 4618"/>
                              <a:gd name="T117" fmla="*/ T116 w 599"/>
                              <a:gd name="T118" fmla="+- 0 11847 11832"/>
                              <a:gd name="T119" fmla="*/ 11847 h 283"/>
                              <a:gd name="T120" fmla="+- 0 5121 4618"/>
                              <a:gd name="T121" fmla="*/ T120 w 599"/>
                              <a:gd name="T122" fmla="+- 0 11876 11832"/>
                              <a:gd name="T123" fmla="*/ 11876 h 283"/>
                              <a:gd name="T124" fmla="+- 0 5164 4618"/>
                              <a:gd name="T125" fmla="*/ T124 w 599"/>
                              <a:gd name="T126" fmla="+- 0 11909 11832"/>
                              <a:gd name="T127" fmla="*/ 11909 h 283"/>
                              <a:gd name="T128" fmla="+- 0 5217 4618"/>
                              <a:gd name="T129" fmla="*/ T128 w 599"/>
                              <a:gd name="T130" fmla="+- 0 11935 11832"/>
                              <a:gd name="T131" fmla="*/ 11935 h 2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</a:cxnLst>
                            <a:rect l="0" t="0" r="r" b="b"/>
                            <a:pathLst>
                              <a:path w="599" h="283">
                                <a:moveTo>
                                  <a:pt x="599" y="103"/>
                                </a:moveTo>
                                <a:lnTo>
                                  <a:pt x="595" y="111"/>
                                </a:lnTo>
                                <a:lnTo>
                                  <a:pt x="576" y="128"/>
                                </a:lnTo>
                                <a:lnTo>
                                  <a:pt x="549" y="151"/>
                                </a:lnTo>
                                <a:lnTo>
                                  <a:pt x="521" y="177"/>
                                </a:lnTo>
                                <a:lnTo>
                                  <a:pt x="483" y="213"/>
                                </a:lnTo>
                                <a:lnTo>
                                  <a:pt x="437" y="247"/>
                                </a:lnTo>
                                <a:lnTo>
                                  <a:pt x="378" y="273"/>
                                </a:lnTo>
                                <a:lnTo>
                                  <a:pt x="300" y="283"/>
                                </a:lnTo>
                                <a:lnTo>
                                  <a:pt x="219" y="273"/>
                                </a:lnTo>
                                <a:lnTo>
                                  <a:pt x="157" y="246"/>
                                </a:lnTo>
                                <a:lnTo>
                                  <a:pt x="110" y="210"/>
                                </a:lnTo>
                                <a:lnTo>
                                  <a:pt x="72" y="173"/>
                                </a:lnTo>
                                <a:lnTo>
                                  <a:pt x="46" y="149"/>
                                </a:lnTo>
                                <a:lnTo>
                                  <a:pt x="21" y="127"/>
                                </a:lnTo>
                                <a:lnTo>
                                  <a:pt x="3" y="111"/>
                                </a:lnTo>
                                <a:lnTo>
                                  <a:pt x="0" y="103"/>
                                </a:lnTo>
                                <a:lnTo>
                                  <a:pt x="46" y="77"/>
                                </a:lnTo>
                                <a:lnTo>
                                  <a:pt x="86" y="45"/>
                                </a:lnTo>
                                <a:lnTo>
                                  <a:pt x="131" y="16"/>
                                </a:lnTo>
                                <a:lnTo>
                                  <a:pt x="191" y="0"/>
                                </a:lnTo>
                                <a:lnTo>
                                  <a:pt x="217" y="3"/>
                                </a:lnTo>
                                <a:lnTo>
                                  <a:pt x="244" y="13"/>
                                </a:lnTo>
                                <a:lnTo>
                                  <a:pt x="271" y="24"/>
                                </a:lnTo>
                                <a:lnTo>
                                  <a:pt x="300" y="29"/>
                                </a:lnTo>
                                <a:lnTo>
                                  <a:pt x="325" y="24"/>
                                </a:lnTo>
                                <a:lnTo>
                                  <a:pt x="350" y="14"/>
                                </a:lnTo>
                                <a:lnTo>
                                  <a:pt x="374" y="4"/>
                                </a:lnTo>
                                <a:lnTo>
                                  <a:pt x="397" y="0"/>
                                </a:lnTo>
                                <a:lnTo>
                                  <a:pt x="458" y="15"/>
                                </a:lnTo>
                                <a:lnTo>
                                  <a:pt x="503" y="44"/>
                                </a:lnTo>
                                <a:lnTo>
                                  <a:pt x="546" y="77"/>
                                </a:lnTo>
                                <a:lnTo>
                                  <a:pt x="599" y="10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5560">
                            <a:solidFill>
                              <a:srgbClr val="B01F8C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" name="docshape85"/>
                        <wps:cNvSpPr>
                          <a:spLocks/>
                        </wps:cNvSpPr>
                        <wps:spPr bwMode="auto">
                          <a:xfrm>
                            <a:off x="4622" y="11935"/>
                            <a:ext cx="591" cy="59"/>
                          </a:xfrm>
                          <a:custGeom>
                            <a:avLst/>
                            <a:gdLst>
                              <a:gd name="T0" fmla="+- 0 4622 4622"/>
                              <a:gd name="T1" fmla="*/ T0 w 591"/>
                              <a:gd name="T2" fmla="+- 0 11936 11935"/>
                              <a:gd name="T3" fmla="*/ 11936 h 59"/>
                              <a:gd name="T4" fmla="+- 0 4782 4622"/>
                              <a:gd name="T5" fmla="*/ T4 w 591"/>
                              <a:gd name="T6" fmla="+- 0 11980 11935"/>
                              <a:gd name="T7" fmla="*/ 11980 h 59"/>
                              <a:gd name="T8" fmla="+- 0 4897 4622"/>
                              <a:gd name="T9" fmla="*/ T8 w 591"/>
                              <a:gd name="T10" fmla="+- 0 11994 11935"/>
                              <a:gd name="T11" fmla="*/ 11994 h 59"/>
                              <a:gd name="T12" fmla="+- 0 5023 4622"/>
                              <a:gd name="T13" fmla="*/ T12 w 591"/>
                              <a:gd name="T14" fmla="+- 0 11979 11935"/>
                              <a:gd name="T15" fmla="*/ 11979 h 59"/>
                              <a:gd name="T16" fmla="+- 0 5213 4622"/>
                              <a:gd name="T17" fmla="*/ T16 w 591"/>
                              <a:gd name="T18" fmla="+- 0 11935 11935"/>
                              <a:gd name="T19" fmla="*/ 11935 h 5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591" h="59">
                                <a:moveTo>
                                  <a:pt x="0" y="1"/>
                                </a:moveTo>
                                <a:lnTo>
                                  <a:pt x="160" y="45"/>
                                </a:lnTo>
                                <a:lnTo>
                                  <a:pt x="275" y="59"/>
                                </a:lnTo>
                                <a:lnTo>
                                  <a:pt x="401" y="44"/>
                                </a:lnTo>
                                <a:lnTo>
                                  <a:pt x="591" y="0"/>
                                </a:lnTo>
                              </a:path>
                            </a:pathLst>
                          </a:custGeom>
                          <a:noFill/>
                          <a:ln w="11113">
                            <a:solidFill>
                              <a:srgbClr val="B01F8C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" name="docshape86"/>
                        <wps:cNvSpPr>
                          <a:spLocks/>
                        </wps:cNvSpPr>
                        <wps:spPr bwMode="auto">
                          <a:xfrm>
                            <a:off x="4612" y="7260"/>
                            <a:ext cx="576" cy="232"/>
                          </a:xfrm>
                          <a:custGeom>
                            <a:avLst/>
                            <a:gdLst>
                              <a:gd name="T0" fmla="+- 0 5188 4612"/>
                              <a:gd name="T1" fmla="*/ T0 w 576"/>
                              <a:gd name="T2" fmla="+- 0 7376 7260"/>
                              <a:gd name="T3" fmla="*/ 7376 h 232"/>
                              <a:gd name="T4" fmla="+- 0 5111 4612"/>
                              <a:gd name="T5" fmla="*/ T4 w 576"/>
                              <a:gd name="T6" fmla="+- 0 7443 7260"/>
                              <a:gd name="T7" fmla="*/ 7443 h 232"/>
                              <a:gd name="T8" fmla="+- 0 5055 4612"/>
                              <a:gd name="T9" fmla="*/ T8 w 576"/>
                              <a:gd name="T10" fmla="+- 0 7477 7260"/>
                              <a:gd name="T11" fmla="*/ 7477 h 232"/>
                              <a:gd name="T12" fmla="+- 0 4994 4612"/>
                              <a:gd name="T13" fmla="*/ T12 w 576"/>
                              <a:gd name="T14" fmla="+- 0 7490 7260"/>
                              <a:gd name="T15" fmla="*/ 7490 h 232"/>
                              <a:gd name="T16" fmla="+- 0 4900 4612"/>
                              <a:gd name="T17" fmla="*/ T16 w 576"/>
                              <a:gd name="T18" fmla="+- 0 7492 7260"/>
                              <a:gd name="T19" fmla="*/ 7492 h 232"/>
                              <a:gd name="T20" fmla="+- 0 4788 4612"/>
                              <a:gd name="T21" fmla="*/ T20 w 576"/>
                              <a:gd name="T22" fmla="+- 0 7474 7260"/>
                              <a:gd name="T23" fmla="*/ 7474 h 232"/>
                              <a:gd name="T24" fmla="+- 0 4696 4612"/>
                              <a:gd name="T25" fmla="*/ T24 w 576"/>
                              <a:gd name="T26" fmla="+- 0 7434 7260"/>
                              <a:gd name="T27" fmla="*/ 7434 h 232"/>
                              <a:gd name="T28" fmla="+- 0 4634 4612"/>
                              <a:gd name="T29" fmla="*/ T28 w 576"/>
                              <a:gd name="T30" fmla="+- 0 7394 7260"/>
                              <a:gd name="T31" fmla="*/ 7394 h 232"/>
                              <a:gd name="T32" fmla="+- 0 4612 4612"/>
                              <a:gd name="T33" fmla="*/ T32 w 576"/>
                              <a:gd name="T34" fmla="+- 0 7376 7260"/>
                              <a:gd name="T35" fmla="*/ 7376 h 232"/>
                              <a:gd name="T36" fmla="+- 0 4689 4612"/>
                              <a:gd name="T37" fmla="*/ T36 w 576"/>
                              <a:gd name="T38" fmla="+- 0 7309 7260"/>
                              <a:gd name="T39" fmla="*/ 7309 h 232"/>
                              <a:gd name="T40" fmla="+- 0 4744 4612"/>
                              <a:gd name="T41" fmla="*/ T40 w 576"/>
                              <a:gd name="T42" fmla="+- 0 7275 7260"/>
                              <a:gd name="T43" fmla="*/ 7275 h 232"/>
                              <a:gd name="T44" fmla="+- 0 4806 4612"/>
                              <a:gd name="T45" fmla="*/ T44 w 576"/>
                              <a:gd name="T46" fmla="+- 0 7262 7260"/>
                              <a:gd name="T47" fmla="*/ 7262 h 232"/>
                              <a:gd name="T48" fmla="+- 0 4900 4612"/>
                              <a:gd name="T49" fmla="*/ T48 w 576"/>
                              <a:gd name="T50" fmla="+- 0 7260 7260"/>
                              <a:gd name="T51" fmla="*/ 7260 h 232"/>
                              <a:gd name="T52" fmla="+- 0 5012 4612"/>
                              <a:gd name="T53" fmla="*/ T52 w 576"/>
                              <a:gd name="T54" fmla="+- 0 7279 7260"/>
                              <a:gd name="T55" fmla="*/ 7279 h 232"/>
                              <a:gd name="T56" fmla="+- 0 5104 4612"/>
                              <a:gd name="T57" fmla="*/ T56 w 576"/>
                              <a:gd name="T58" fmla="+- 0 7318 7260"/>
                              <a:gd name="T59" fmla="*/ 7318 h 232"/>
                              <a:gd name="T60" fmla="+- 0 5165 4612"/>
                              <a:gd name="T61" fmla="*/ T60 w 576"/>
                              <a:gd name="T62" fmla="+- 0 7358 7260"/>
                              <a:gd name="T63" fmla="*/ 7358 h 232"/>
                              <a:gd name="T64" fmla="+- 0 5188 4612"/>
                              <a:gd name="T65" fmla="*/ T64 w 576"/>
                              <a:gd name="T66" fmla="+- 0 7376 7260"/>
                              <a:gd name="T67" fmla="*/ 7376 h 23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576" h="232">
                                <a:moveTo>
                                  <a:pt x="576" y="116"/>
                                </a:moveTo>
                                <a:lnTo>
                                  <a:pt x="499" y="183"/>
                                </a:lnTo>
                                <a:lnTo>
                                  <a:pt x="443" y="217"/>
                                </a:lnTo>
                                <a:lnTo>
                                  <a:pt x="382" y="230"/>
                                </a:lnTo>
                                <a:lnTo>
                                  <a:pt x="288" y="232"/>
                                </a:lnTo>
                                <a:lnTo>
                                  <a:pt x="176" y="214"/>
                                </a:lnTo>
                                <a:lnTo>
                                  <a:pt x="84" y="174"/>
                                </a:lnTo>
                                <a:lnTo>
                                  <a:pt x="22" y="134"/>
                                </a:lnTo>
                                <a:lnTo>
                                  <a:pt x="0" y="116"/>
                                </a:lnTo>
                                <a:lnTo>
                                  <a:pt x="77" y="49"/>
                                </a:lnTo>
                                <a:lnTo>
                                  <a:pt x="132" y="15"/>
                                </a:lnTo>
                                <a:lnTo>
                                  <a:pt x="194" y="2"/>
                                </a:lnTo>
                                <a:lnTo>
                                  <a:pt x="288" y="0"/>
                                </a:lnTo>
                                <a:lnTo>
                                  <a:pt x="400" y="19"/>
                                </a:lnTo>
                                <a:lnTo>
                                  <a:pt x="492" y="58"/>
                                </a:lnTo>
                                <a:lnTo>
                                  <a:pt x="553" y="98"/>
                                </a:lnTo>
                                <a:lnTo>
                                  <a:pt x="576" y="11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5560">
                            <a:solidFill>
                              <a:srgbClr val="B01F8C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9" name="docshape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794" y="7269"/>
                            <a:ext cx="213" cy="2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0" name="docshape88"/>
                        <wps:cNvSpPr>
                          <a:spLocks/>
                        </wps:cNvSpPr>
                        <wps:spPr bwMode="auto">
                          <a:xfrm>
                            <a:off x="4573" y="7118"/>
                            <a:ext cx="666" cy="166"/>
                          </a:xfrm>
                          <a:custGeom>
                            <a:avLst/>
                            <a:gdLst>
                              <a:gd name="T0" fmla="+- 0 4616 4573"/>
                              <a:gd name="T1" fmla="*/ T0 w 666"/>
                              <a:gd name="T2" fmla="+- 0 7284 7118"/>
                              <a:gd name="T3" fmla="*/ 7284 h 166"/>
                              <a:gd name="T4" fmla="+- 0 4573 4573"/>
                              <a:gd name="T5" fmla="*/ T4 w 666"/>
                              <a:gd name="T6" fmla="+- 0 7233 7118"/>
                              <a:gd name="T7" fmla="*/ 7233 h 166"/>
                              <a:gd name="T8" fmla="+- 0 5188 4573"/>
                              <a:gd name="T9" fmla="*/ T8 w 666"/>
                              <a:gd name="T10" fmla="+- 0 7280 7118"/>
                              <a:gd name="T11" fmla="*/ 7280 h 166"/>
                              <a:gd name="T12" fmla="+- 0 5239 4573"/>
                              <a:gd name="T13" fmla="*/ T12 w 666"/>
                              <a:gd name="T14" fmla="+- 0 7237 7118"/>
                              <a:gd name="T15" fmla="*/ 7237 h 166"/>
                              <a:gd name="T16" fmla="+- 0 4902 4573"/>
                              <a:gd name="T17" fmla="*/ T16 w 666"/>
                              <a:gd name="T18" fmla="+- 0 7184 7118"/>
                              <a:gd name="T19" fmla="*/ 7184 h 166"/>
                              <a:gd name="T20" fmla="+- 0 4900 4573"/>
                              <a:gd name="T21" fmla="*/ T20 w 666"/>
                              <a:gd name="T22" fmla="+- 0 7118 7118"/>
                              <a:gd name="T23" fmla="*/ 7118 h 166"/>
                              <a:gd name="T24" fmla="+- 0 4749 4573"/>
                              <a:gd name="T25" fmla="*/ T24 w 666"/>
                              <a:gd name="T26" fmla="+- 0 7209 7118"/>
                              <a:gd name="T27" fmla="*/ 7209 h 166"/>
                              <a:gd name="T28" fmla="+- 0 4724 4573"/>
                              <a:gd name="T29" fmla="*/ T28 w 666"/>
                              <a:gd name="T30" fmla="+- 0 7148 7118"/>
                              <a:gd name="T31" fmla="*/ 7148 h 166"/>
                              <a:gd name="T32" fmla="+- 0 5059 4573"/>
                              <a:gd name="T33" fmla="*/ T32 w 666"/>
                              <a:gd name="T34" fmla="+- 0 7209 7118"/>
                              <a:gd name="T35" fmla="*/ 7209 h 166"/>
                              <a:gd name="T36" fmla="+- 0 5084 4573"/>
                              <a:gd name="T37" fmla="*/ T36 w 666"/>
                              <a:gd name="T38" fmla="+- 0 7148 7118"/>
                              <a:gd name="T39" fmla="*/ 7148 h 16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666" h="166">
                                <a:moveTo>
                                  <a:pt x="43" y="166"/>
                                </a:moveTo>
                                <a:lnTo>
                                  <a:pt x="0" y="115"/>
                                </a:lnTo>
                                <a:moveTo>
                                  <a:pt x="615" y="162"/>
                                </a:moveTo>
                                <a:lnTo>
                                  <a:pt x="666" y="119"/>
                                </a:lnTo>
                                <a:moveTo>
                                  <a:pt x="329" y="66"/>
                                </a:moveTo>
                                <a:lnTo>
                                  <a:pt x="327" y="0"/>
                                </a:lnTo>
                                <a:moveTo>
                                  <a:pt x="176" y="91"/>
                                </a:moveTo>
                                <a:lnTo>
                                  <a:pt x="151" y="30"/>
                                </a:lnTo>
                                <a:moveTo>
                                  <a:pt x="486" y="91"/>
                                </a:moveTo>
                                <a:lnTo>
                                  <a:pt x="511" y="30"/>
                                </a:lnTo>
                              </a:path>
                            </a:pathLst>
                          </a:custGeom>
                          <a:noFill/>
                          <a:ln w="11113">
                            <a:solidFill>
                              <a:srgbClr val="B01F8C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" name="docshape89"/>
                        <wps:cNvSpPr>
                          <a:spLocks/>
                        </wps:cNvSpPr>
                        <wps:spPr bwMode="auto">
                          <a:xfrm>
                            <a:off x="4657" y="9322"/>
                            <a:ext cx="420" cy="595"/>
                          </a:xfrm>
                          <a:custGeom>
                            <a:avLst/>
                            <a:gdLst>
                              <a:gd name="T0" fmla="+- 0 4720 4657"/>
                              <a:gd name="T1" fmla="*/ T0 w 420"/>
                              <a:gd name="T2" fmla="+- 0 9423 9322"/>
                              <a:gd name="T3" fmla="*/ 9423 h 595"/>
                              <a:gd name="T4" fmla="+- 0 4741 4657"/>
                              <a:gd name="T5" fmla="*/ T4 w 420"/>
                              <a:gd name="T6" fmla="+- 0 9384 9322"/>
                              <a:gd name="T7" fmla="*/ 9384 h 595"/>
                              <a:gd name="T8" fmla="+- 0 4773 4657"/>
                              <a:gd name="T9" fmla="*/ T8 w 420"/>
                              <a:gd name="T10" fmla="+- 0 9353 9322"/>
                              <a:gd name="T11" fmla="*/ 9353 h 595"/>
                              <a:gd name="T12" fmla="+- 0 4812 4657"/>
                              <a:gd name="T13" fmla="*/ T12 w 420"/>
                              <a:gd name="T14" fmla="+- 0 9332 9322"/>
                              <a:gd name="T15" fmla="*/ 9332 h 595"/>
                              <a:gd name="T16" fmla="+- 0 4855 4657"/>
                              <a:gd name="T17" fmla="*/ T16 w 420"/>
                              <a:gd name="T18" fmla="+- 0 9322 9322"/>
                              <a:gd name="T19" fmla="*/ 9322 h 595"/>
                              <a:gd name="T20" fmla="+- 0 4906 4657"/>
                              <a:gd name="T21" fmla="*/ T20 w 420"/>
                              <a:gd name="T22" fmla="+- 0 9325 9322"/>
                              <a:gd name="T23" fmla="*/ 9325 h 595"/>
                              <a:gd name="T24" fmla="+- 0 5003 4657"/>
                              <a:gd name="T25" fmla="*/ T24 w 420"/>
                              <a:gd name="T26" fmla="+- 0 9367 9322"/>
                              <a:gd name="T27" fmla="*/ 9367 h 595"/>
                              <a:gd name="T28" fmla="+- 0 5067 4657"/>
                              <a:gd name="T29" fmla="*/ T28 w 420"/>
                              <a:gd name="T30" fmla="+- 0 9458 9322"/>
                              <a:gd name="T31" fmla="*/ 9458 h 595"/>
                              <a:gd name="T32" fmla="+- 0 5077 4657"/>
                              <a:gd name="T33" fmla="*/ T32 w 420"/>
                              <a:gd name="T34" fmla="+- 0 9518 9322"/>
                              <a:gd name="T35" fmla="*/ 9518 h 595"/>
                              <a:gd name="T36" fmla="+- 0 5073 4657"/>
                              <a:gd name="T37" fmla="*/ T36 w 420"/>
                              <a:gd name="T38" fmla="+- 0 9579 9322"/>
                              <a:gd name="T39" fmla="*/ 9579 h 595"/>
                              <a:gd name="T40" fmla="+- 0 5056 4657"/>
                              <a:gd name="T41" fmla="*/ T40 w 420"/>
                              <a:gd name="T42" fmla="+- 0 9638 9322"/>
                              <a:gd name="T43" fmla="*/ 9638 h 595"/>
                              <a:gd name="T44" fmla="+- 0 5011 4657"/>
                              <a:gd name="T45" fmla="*/ T44 w 420"/>
                              <a:gd name="T46" fmla="+- 0 9713 9322"/>
                              <a:gd name="T47" fmla="*/ 9713 h 595"/>
                              <a:gd name="T48" fmla="+- 0 4950 4657"/>
                              <a:gd name="T49" fmla="*/ T48 w 420"/>
                              <a:gd name="T50" fmla="+- 0 9768 9322"/>
                              <a:gd name="T51" fmla="*/ 9768 h 595"/>
                              <a:gd name="T52" fmla="+- 0 4880 4657"/>
                              <a:gd name="T53" fmla="*/ T52 w 420"/>
                              <a:gd name="T54" fmla="+- 0 9815 9322"/>
                              <a:gd name="T55" fmla="*/ 9815 h 595"/>
                              <a:gd name="T56" fmla="+- 0 4810 4657"/>
                              <a:gd name="T57" fmla="*/ T56 w 420"/>
                              <a:gd name="T58" fmla="+- 0 9865 9322"/>
                              <a:gd name="T59" fmla="*/ 9865 h 595"/>
                              <a:gd name="T60" fmla="+- 0 4785 4657"/>
                              <a:gd name="T61" fmla="*/ T60 w 420"/>
                              <a:gd name="T62" fmla="+- 0 9886 9322"/>
                              <a:gd name="T63" fmla="*/ 9886 h 595"/>
                              <a:gd name="T64" fmla="+- 0 4756 4657"/>
                              <a:gd name="T65" fmla="*/ T64 w 420"/>
                              <a:gd name="T66" fmla="+- 0 9906 9322"/>
                              <a:gd name="T67" fmla="*/ 9906 h 595"/>
                              <a:gd name="T68" fmla="+- 0 4726 4657"/>
                              <a:gd name="T69" fmla="*/ T68 w 420"/>
                              <a:gd name="T70" fmla="+- 0 9917 9322"/>
                              <a:gd name="T71" fmla="*/ 9917 h 595"/>
                              <a:gd name="T72" fmla="+- 0 4694 4657"/>
                              <a:gd name="T73" fmla="*/ T72 w 420"/>
                              <a:gd name="T74" fmla="+- 0 9913 9322"/>
                              <a:gd name="T75" fmla="*/ 9913 h 595"/>
                              <a:gd name="T76" fmla="+- 0 4668 4657"/>
                              <a:gd name="T77" fmla="*/ T76 w 420"/>
                              <a:gd name="T78" fmla="+- 0 9889 9322"/>
                              <a:gd name="T79" fmla="*/ 9889 h 595"/>
                              <a:gd name="T80" fmla="+- 0 4657 4657"/>
                              <a:gd name="T81" fmla="*/ T80 w 420"/>
                              <a:gd name="T82" fmla="+- 0 9854 9322"/>
                              <a:gd name="T83" fmla="*/ 9854 h 595"/>
                              <a:gd name="T84" fmla="+- 0 4659 4657"/>
                              <a:gd name="T85" fmla="*/ T84 w 420"/>
                              <a:gd name="T86" fmla="+- 0 9816 9322"/>
                              <a:gd name="T87" fmla="*/ 9816 h 595"/>
                              <a:gd name="T88" fmla="+- 0 4671 4657"/>
                              <a:gd name="T89" fmla="*/ T88 w 420"/>
                              <a:gd name="T90" fmla="+- 0 9782 9322"/>
                              <a:gd name="T91" fmla="*/ 9782 h 5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</a:cxnLst>
                            <a:rect l="0" t="0" r="r" b="b"/>
                            <a:pathLst>
                              <a:path w="420" h="595">
                                <a:moveTo>
                                  <a:pt x="63" y="101"/>
                                </a:moveTo>
                                <a:lnTo>
                                  <a:pt x="84" y="62"/>
                                </a:lnTo>
                                <a:lnTo>
                                  <a:pt x="116" y="31"/>
                                </a:lnTo>
                                <a:lnTo>
                                  <a:pt x="155" y="10"/>
                                </a:lnTo>
                                <a:lnTo>
                                  <a:pt x="198" y="0"/>
                                </a:lnTo>
                                <a:lnTo>
                                  <a:pt x="249" y="3"/>
                                </a:lnTo>
                                <a:lnTo>
                                  <a:pt x="346" y="45"/>
                                </a:lnTo>
                                <a:lnTo>
                                  <a:pt x="410" y="136"/>
                                </a:lnTo>
                                <a:lnTo>
                                  <a:pt x="420" y="196"/>
                                </a:lnTo>
                                <a:lnTo>
                                  <a:pt x="416" y="257"/>
                                </a:lnTo>
                                <a:lnTo>
                                  <a:pt x="399" y="316"/>
                                </a:lnTo>
                                <a:lnTo>
                                  <a:pt x="354" y="391"/>
                                </a:lnTo>
                                <a:lnTo>
                                  <a:pt x="293" y="446"/>
                                </a:lnTo>
                                <a:lnTo>
                                  <a:pt x="223" y="493"/>
                                </a:lnTo>
                                <a:lnTo>
                                  <a:pt x="153" y="543"/>
                                </a:lnTo>
                                <a:lnTo>
                                  <a:pt x="128" y="564"/>
                                </a:lnTo>
                                <a:lnTo>
                                  <a:pt x="99" y="584"/>
                                </a:lnTo>
                                <a:lnTo>
                                  <a:pt x="69" y="595"/>
                                </a:lnTo>
                                <a:lnTo>
                                  <a:pt x="37" y="591"/>
                                </a:lnTo>
                                <a:lnTo>
                                  <a:pt x="11" y="567"/>
                                </a:lnTo>
                                <a:lnTo>
                                  <a:pt x="0" y="532"/>
                                </a:lnTo>
                                <a:lnTo>
                                  <a:pt x="2" y="494"/>
                                </a:lnTo>
                                <a:lnTo>
                                  <a:pt x="14" y="460"/>
                                </a:lnTo>
                              </a:path>
                            </a:pathLst>
                          </a:custGeom>
                          <a:noFill/>
                          <a:ln w="35560">
                            <a:solidFill>
                              <a:srgbClr val="B01F8C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2" name="docshape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717" y="9426"/>
                            <a:ext cx="282" cy="3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3" name="docshape91"/>
                        <wps:cNvSpPr>
                          <a:spLocks/>
                        </wps:cNvSpPr>
                        <wps:spPr bwMode="auto">
                          <a:xfrm>
                            <a:off x="5120" y="9461"/>
                            <a:ext cx="91" cy="233"/>
                          </a:xfrm>
                          <a:custGeom>
                            <a:avLst/>
                            <a:gdLst>
                              <a:gd name="T0" fmla="+- 0 5211 5120"/>
                              <a:gd name="T1" fmla="*/ T0 w 91"/>
                              <a:gd name="T2" fmla="+- 0 9581 9461"/>
                              <a:gd name="T3" fmla="*/ 9581 h 233"/>
                              <a:gd name="T4" fmla="+- 0 5137 5120"/>
                              <a:gd name="T5" fmla="*/ T4 w 91"/>
                              <a:gd name="T6" fmla="+- 0 9576 9461"/>
                              <a:gd name="T7" fmla="*/ 9576 h 233"/>
                              <a:gd name="T8" fmla="+- 0 5204 5120"/>
                              <a:gd name="T9" fmla="*/ T8 w 91"/>
                              <a:gd name="T10" fmla="+- 0 9461 9461"/>
                              <a:gd name="T11" fmla="*/ 9461 h 233"/>
                              <a:gd name="T12" fmla="+- 0 5136 5120"/>
                              <a:gd name="T13" fmla="*/ T12 w 91"/>
                              <a:gd name="T14" fmla="+- 0 9491 9461"/>
                              <a:gd name="T15" fmla="*/ 9491 h 233"/>
                              <a:gd name="T16" fmla="+- 0 5183 5120"/>
                              <a:gd name="T17" fmla="*/ T16 w 91"/>
                              <a:gd name="T18" fmla="+- 0 9694 9461"/>
                              <a:gd name="T19" fmla="*/ 9694 h 233"/>
                              <a:gd name="T20" fmla="+- 0 5120 5120"/>
                              <a:gd name="T21" fmla="*/ T20 w 91"/>
                              <a:gd name="T22" fmla="+- 0 9656 9461"/>
                              <a:gd name="T23" fmla="*/ 9656 h 23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91" h="233">
                                <a:moveTo>
                                  <a:pt x="91" y="120"/>
                                </a:moveTo>
                                <a:lnTo>
                                  <a:pt x="17" y="115"/>
                                </a:lnTo>
                                <a:moveTo>
                                  <a:pt x="84" y="0"/>
                                </a:moveTo>
                                <a:lnTo>
                                  <a:pt x="16" y="30"/>
                                </a:lnTo>
                                <a:moveTo>
                                  <a:pt x="63" y="233"/>
                                </a:moveTo>
                                <a:lnTo>
                                  <a:pt x="0" y="195"/>
                                </a:lnTo>
                              </a:path>
                            </a:pathLst>
                          </a:custGeom>
                          <a:noFill/>
                          <a:ln w="11113">
                            <a:solidFill>
                              <a:srgbClr val="B01F8C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4" name="docshape9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797" y="10929"/>
                            <a:ext cx="295" cy="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5" name="docshape93"/>
                        <wps:cNvSpPr>
                          <a:spLocks/>
                        </wps:cNvSpPr>
                        <wps:spPr bwMode="auto">
                          <a:xfrm>
                            <a:off x="4592" y="11053"/>
                            <a:ext cx="163" cy="160"/>
                          </a:xfrm>
                          <a:custGeom>
                            <a:avLst/>
                            <a:gdLst>
                              <a:gd name="T0" fmla="+- 0 4700 4592"/>
                              <a:gd name="T1" fmla="*/ T0 w 163"/>
                              <a:gd name="T2" fmla="+- 0 11112 11053"/>
                              <a:gd name="T3" fmla="*/ 11112 h 160"/>
                              <a:gd name="T4" fmla="+- 0 4636 4592"/>
                              <a:gd name="T5" fmla="*/ T4 w 163"/>
                              <a:gd name="T6" fmla="+- 0 11151 11053"/>
                              <a:gd name="T7" fmla="*/ 11151 h 160"/>
                              <a:gd name="T8" fmla="+- 0 4755 4592"/>
                              <a:gd name="T9" fmla="*/ T8 w 163"/>
                              <a:gd name="T10" fmla="+- 0 11143 11053"/>
                              <a:gd name="T11" fmla="*/ 11143 h 160"/>
                              <a:gd name="T12" fmla="+- 0 4729 4592"/>
                              <a:gd name="T13" fmla="*/ T12 w 163"/>
                              <a:gd name="T14" fmla="+- 0 11213 11053"/>
                              <a:gd name="T15" fmla="*/ 11213 h 160"/>
                              <a:gd name="T16" fmla="+- 0 4666 4592"/>
                              <a:gd name="T17" fmla="*/ T16 w 163"/>
                              <a:gd name="T18" fmla="+- 0 11053 11053"/>
                              <a:gd name="T19" fmla="*/ 11053 h 160"/>
                              <a:gd name="T20" fmla="+- 0 4592 4592"/>
                              <a:gd name="T21" fmla="*/ T20 w 163"/>
                              <a:gd name="T22" fmla="+- 0 11053 11053"/>
                              <a:gd name="T23" fmla="*/ 11053 h 1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163" h="160">
                                <a:moveTo>
                                  <a:pt x="108" y="59"/>
                                </a:moveTo>
                                <a:lnTo>
                                  <a:pt x="44" y="98"/>
                                </a:lnTo>
                                <a:moveTo>
                                  <a:pt x="163" y="90"/>
                                </a:moveTo>
                                <a:lnTo>
                                  <a:pt x="137" y="160"/>
                                </a:lnTo>
                                <a:moveTo>
                                  <a:pt x="7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11113">
                            <a:solidFill>
                              <a:srgbClr val="B01F8C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" name="docshape94"/>
                        <wps:cNvSpPr>
                          <a:spLocks/>
                        </wps:cNvSpPr>
                        <wps:spPr bwMode="auto">
                          <a:xfrm>
                            <a:off x="4732" y="10499"/>
                            <a:ext cx="309" cy="685"/>
                          </a:xfrm>
                          <a:custGeom>
                            <a:avLst/>
                            <a:gdLst>
                              <a:gd name="T0" fmla="+- 0 5041 4732"/>
                              <a:gd name="T1" fmla="*/ T0 w 309"/>
                              <a:gd name="T2" fmla="+- 0 11184 10499"/>
                              <a:gd name="T3" fmla="*/ 11184 h 685"/>
                              <a:gd name="T4" fmla="+- 0 5019 4732"/>
                              <a:gd name="T5" fmla="*/ T4 w 309"/>
                              <a:gd name="T6" fmla="+- 0 11144 10499"/>
                              <a:gd name="T7" fmla="*/ 11144 h 685"/>
                              <a:gd name="T8" fmla="+- 0 4989 4732"/>
                              <a:gd name="T9" fmla="*/ T8 w 309"/>
                              <a:gd name="T10" fmla="+- 0 11118 10499"/>
                              <a:gd name="T11" fmla="*/ 11118 h 685"/>
                              <a:gd name="T12" fmla="+- 0 4951 4732"/>
                              <a:gd name="T13" fmla="*/ T12 w 309"/>
                              <a:gd name="T14" fmla="+- 0 11106 10499"/>
                              <a:gd name="T15" fmla="*/ 11106 h 685"/>
                              <a:gd name="T16" fmla="+- 0 4905 4732"/>
                              <a:gd name="T17" fmla="*/ T16 w 309"/>
                              <a:gd name="T18" fmla="+- 0 11103 10499"/>
                              <a:gd name="T19" fmla="*/ 11103 h 685"/>
                              <a:gd name="T20" fmla="+- 0 4850 4732"/>
                              <a:gd name="T21" fmla="*/ T20 w 309"/>
                              <a:gd name="T22" fmla="+- 0 11104 10499"/>
                              <a:gd name="T23" fmla="*/ 11104 h 685"/>
                              <a:gd name="T24" fmla="+- 0 4794 4732"/>
                              <a:gd name="T25" fmla="*/ T24 w 309"/>
                              <a:gd name="T26" fmla="+- 0 11097 10499"/>
                              <a:gd name="T27" fmla="*/ 11097 h 685"/>
                              <a:gd name="T28" fmla="+- 0 4750 4732"/>
                              <a:gd name="T29" fmla="*/ T28 w 309"/>
                              <a:gd name="T30" fmla="+- 0 11072 10499"/>
                              <a:gd name="T31" fmla="*/ 11072 h 685"/>
                              <a:gd name="T32" fmla="+- 0 4732 4732"/>
                              <a:gd name="T33" fmla="*/ T32 w 309"/>
                              <a:gd name="T34" fmla="+- 0 11018 10499"/>
                              <a:gd name="T35" fmla="*/ 11018 h 685"/>
                              <a:gd name="T36" fmla="+- 0 4742 4732"/>
                              <a:gd name="T37" fmla="*/ T36 w 309"/>
                              <a:gd name="T38" fmla="+- 0 10952 10499"/>
                              <a:gd name="T39" fmla="*/ 10952 h 685"/>
                              <a:gd name="T40" fmla="+- 0 4768 4732"/>
                              <a:gd name="T41" fmla="*/ T40 w 309"/>
                              <a:gd name="T42" fmla="+- 0 10883 10499"/>
                              <a:gd name="T43" fmla="*/ 10883 h 685"/>
                              <a:gd name="T44" fmla="+- 0 4803 4732"/>
                              <a:gd name="T45" fmla="*/ T44 w 309"/>
                              <a:gd name="T46" fmla="+- 0 10817 10499"/>
                              <a:gd name="T47" fmla="*/ 10817 h 685"/>
                              <a:gd name="T48" fmla="+- 0 4839 4732"/>
                              <a:gd name="T49" fmla="*/ T48 w 309"/>
                              <a:gd name="T50" fmla="+- 0 10760 10499"/>
                              <a:gd name="T51" fmla="*/ 10760 h 685"/>
                              <a:gd name="T52" fmla="+- 0 4876 4732"/>
                              <a:gd name="T53" fmla="*/ T52 w 309"/>
                              <a:gd name="T54" fmla="+- 0 10708 10499"/>
                              <a:gd name="T55" fmla="*/ 10708 h 685"/>
                              <a:gd name="T56" fmla="+- 0 4912 4732"/>
                              <a:gd name="T57" fmla="*/ T56 w 309"/>
                              <a:gd name="T58" fmla="+- 0 10656 10499"/>
                              <a:gd name="T59" fmla="*/ 10656 h 685"/>
                              <a:gd name="T60" fmla="+- 0 4940 4732"/>
                              <a:gd name="T61" fmla="*/ T60 w 309"/>
                              <a:gd name="T62" fmla="+- 0 10599 10499"/>
                              <a:gd name="T63" fmla="*/ 10599 h 685"/>
                              <a:gd name="T64" fmla="+- 0 4951 4732"/>
                              <a:gd name="T65" fmla="*/ T64 w 309"/>
                              <a:gd name="T66" fmla="+- 0 10537 10499"/>
                              <a:gd name="T67" fmla="*/ 10537 h 685"/>
                              <a:gd name="T68" fmla="+- 0 4950 4732"/>
                              <a:gd name="T69" fmla="*/ T68 w 309"/>
                              <a:gd name="T70" fmla="+- 0 10499 10499"/>
                              <a:gd name="T71" fmla="*/ 10499 h 6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</a:cxnLst>
                            <a:rect l="0" t="0" r="r" b="b"/>
                            <a:pathLst>
                              <a:path w="309" h="685">
                                <a:moveTo>
                                  <a:pt x="309" y="685"/>
                                </a:moveTo>
                                <a:lnTo>
                                  <a:pt x="287" y="645"/>
                                </a:lnTo>
                                <a:lnTo>
                                  <a:pt x="257" y="619"/>
                                </a:lnTo>
                                <a:lnTo>
                                  <a:pt x="219" y="607"/>
                                </a:lnTo>
                                <a:lnTo>
                                  <a:pt x="173" y="604"/>
                                </a:lnTo>
                                <a:lnTo>
                                  <a:pt x="118" y="605"/>
                                </a:lnTo>
                                <a:lnTo>
                                  <a:pt x="62" y="598"/>
                                </a:lnTo>
                                <a:lnTo>
                                  <a:pt x="18" y="573"/>
                                </a:lnTo>
                                <a:lnTo>
                                  <a:pt x="0" y="519"/>
                                </a:lnTo>
                                <a:lnTo>
                                  <a:pt x="10" y="453"/>
                                </a:lnTo>
                                <a:lnTo>
                                  <a:pt x="36" y="384"/>
                                </a:lnTo>
                                <a:lnTo>
                                  <a:pt x="71" y="318"/>
                                </a:lnTo>
                                <a:lnTo>
                                  <a:pt x="107" y="261"/>
                                </a:lnTo>
                                <a:lnTo>
                                  <a:pt x="144" y="209"/>
                                </a:lnTo>
                                <a:lnTo>
                                  <a:pt x="180" y="157"/>
                                </a:lnTo>
                                <a:lnTo>
                                  <a:pt x="208" y="100"/>
                                </a:lnTo>
                                <a:lnTo>
                                  <a:pt x="219" y="38"/>
                                </a:lnTo>
                                <a:lnTo>
                                  <a:pt x="218" y="0"/>
                                </a:lnTo>
                              </a:path>
                            </a:pathLst>
                          </a:custGeom>
                          <a:noFill/>
                          <a:ln w="35560">
                            <a:solidFill>
                              <a:srgbClr val="B01F8C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" name="docshape95"/>
                        <wps:cNvSpPr>
                          <a:spLocks/>
                        </wps:cNvSpPr>
                        <wps:spPr bwMode="auto">
                          <a:xfrm>
                            <a:off x="4807" y="8036"/>
                            <a:ext cx="86" cy="513"/>
                          </a:xfrm>
                          <a:custGeom>
                            <a:avLst/>
                            <a:gdLst>
                              <a:gd name="T0" fmla="+- 0 4807 4807"/>
                              <a:gd name="T1" fmla="*/ T0 w 86"/>
                              <a:gd name="T2" fmla="+- 0 8549 8036"/>
                              <a:gd name="T3" fmla="*/ 8549 h 513"/>
                              <a:gd name="T4" fmla="+- 0 4807 4807"/>
                              <a:gd name="T5" fmla="*/ T4 w 86"/>
                              <a:gd name="T6" fmla="+- 0 8080 8036"/>
                              <a:gd name="T7" fmla="*/ 8080 h 513"/>
                              <a:gd name="T8" fmla="+- 0 4810 4807"/>
                              <a:gd name="T9" fmla="*/ T8 w 86"/>
                              <a:gd name="T10" fmla="+- 0 8063 8036"/>
                              <a:gd name="T11" fmla="*/ 8063 h 513"/>
                              <a:gd name="T12" fmla="+- 0 4819 4807"/>
                              <a:gd name="T13" fmla="*/ T12 w 86"/>
                              <a:gd name="T14" fmla="+- 0 8049 8036"/>
                              <a:gd name="T15" fmla="*/ 8049 h 513"/>
                              <a:gd name="T16" fmla="+- 0 4833 4807"/>
                              <a:gd name="T17" fmla="*/ T16 w 86"/>
                              <a:gd name="T18" fmla="+- 0 8040 8036"/>
                              <a:gd name="T19" fmla="*/ 8040 h 513"/>
                              <a:gd name="T20" fmla="+- 0 4850 4807"/>
                              <a:gd name="T21" fmla="*/ T20 w 86"/>
                              <a:gd name="T22" fmla="+- 0 8036 8036"/>
                              <a:gd name="T23" fmla="*/ 8036 h 513"/>
                              <a:gd name="T24" fmla="+- 0 4867 4807"/>
                              <a:gd name="T25" fmla="*/ T24 w 86"/>
                              <a:gd name="T26" fmla="+- 0 8040 8036"/>
                              <a:gd name="T27" fmla="*/ 8040 h 513"/>
                              <a:gd name="T28" fmla="+- 0 4881 4807"/>
                              <a:gd name="T29" fmla="*/ T28 w 86"/>
                              <a:gd name="T30" fmla="+- 0 8049 8036"/>
                              <a:gd name="T31" fmla="*/ 8049 h 513"/>
                              <a:gd name="T32" fmla="+- 0 4890 4807"/>
                              <a:gd name="T33" fmla="*/ T32 w 86"/>
                              <a:gd name="T34" fmla="+- 0 8063 8036"/>
                              <a:gd name="T35" fmla="*/ 8063 h 513"/>
                              <a:gd name="T36" fmla="+- 0 4893 4807"/>
                              <a:gd name="T37" fmla="*/ T36 w 86"/>
                              <a:gd name="T38" fmla="+- 0 8080 8036"/>
                              <a:gd name="T39" fmla="*/ 8080 h 513"/>
                              <a:gd name="T40" fmla="+- 0 4893 4807"/>
                              <a:gd name="T41" fmla="*/ T40 w 86"/>
                              <a:gd name="T42" fmla="+- 0 8367 8036"/>
                              <a:gd name="T43" fmla="*/ 8367 h 51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86" h="513">
                                <a:moveTo>
                                  <a:pt x="0" y="513"/>
                                </a:moveTo>
                                <a:lnTo>
                                  <a:pt x="0" y="44"/>
                                </a:lnTo>
                                <a:lnTo>
                                  <a:pt x="3" y="27"/>
                                </a:lnTo>
                                <a:lnTo>
                                  <a:pt x="12" y="13"/>
                                </a:lnTo>
                                <a:lnTo>
                                  <a:pt x="26" y="4"/>
                                </a:lnTo>
                                <a:lnTo>
                                  <a:pt x="43" y="0"/>
                                </a:lnTo>
                                <a:lnTo>
                                  <a:pt x="60" y="4"/>
                                </a:lnTo>
                                <a:lnTo>
                                  <a:pt x="74" y="13"/>
                                </a:lnTo>
                                <a:lnTo>
                                  <a:pt x="83" y="27"/>
                                </a:lnTo>
                                <a:lnTo>
                                  <a:pt x="86" y="44"/>
                                </a:lnTo>
                                <a:lnTo>
                                  <a:pt x="86" y="331"/>
                                </a:lnTo>
                              </a:path>
                            </a:pathLst>
                          </a:custGeom>
                          <a:noFill/>
                          <a:ln w="35560">
                            <a:solidFill>
                              <a:srgbClr val="B01F8C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8" name="docshape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66" y="8208"/>
                            <a:ext cx="230" cy="2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9" name="docshape97"/>
                        <wps:cNvSpPr>
                          <a:spLocks/>
                        </wps:cNvSpPr>
                        <wps:spPr bwMode="auto">
                          <a:xfrm>
                            <a:off x="4657" y="8259"/>
                            <a:ext cx="489" cy="603"/>
                          </a:xfrm>
                          <a:custGeom>
                            <a:avLst/>
                            <a:gdLst>
                              <a:gd name="T0" fmla="+- 0 5070 4657"/>
                              <a:gd name="T1" fmla="*/ T0 w 489"/>
                              <a:gd name="T2" fmla="+- 0 8480 8259"/>
                              <a:gd name="T3" fmla="*/ 8480 h 603"/>
                              <a:gd name="T4" fmla="+- 0 5070 4657"/>
                              <a:gd name="T5" fmla="*/ T4 w 489"/>
                              <a:gd name="T6" fmla="+- 0 8356 8259"/>
                              <a:gd name="T7" fmla="*/ 8356 h 603"/>
                              <a:gd name="T8" fmla="+- 0 5073 4657"/>
                              <a:gd name="T9" fmla="*/ T8 w 489"/>
                              <a:gd name="T10" fmla="+- 0 8342 8259"/>
                              <a:gd name="T11" fmla="*/ 8342 h 603"/>
                              <a:gd name="T12" fmla="+- 0 5081 4657"/>
                              <a:gd name="T13" fmla="*/ T12 w 489"/>
                              <a:gd name="T14" fmla="+- 0 8330 8259"/>
                              <a:gd name="T15" fmla="*/ 8330 h 603"/>
                              <a:gd name="T16" fmla="+- 0 5093 4657"/>
                              <a:gd name="T17" fmla="*/ T16 w 489"/>
                              <a:gd name="T18" fmla="+- 0 8322 8259"/>
                              <a:gd name="T19" fmla="*/ 8322 h 603"/>
                              <a:gd name="T20" fmla="+- 0 5108 4657"/>
                              <a:gd name="T21" fmla="*/ T20 w 489"/>
                              <a:gd name="T22" fmla="+- 0 8319 8259"/>
                              <a:gd name="T23" fmla="*/ 8319 h 603"/>
                              <a:gd name="T24" fmla="+- 0 5123 4657"/>
                              <a:gd name="T25" fmla="*/ T24 w 489"/>
                              <a:gd name="T26" fmla="+- 0 8322 8259"/>
                              <a:gd name="T27" fmla="*/ 8322 h 603"/>
                              <a:gd name="T28" fmla="+- 0 5135 4657"/>
                              <a:gd name="T29" fmla="*/ T28 w 489"/>
                              <a:gd name="T30" fmla="+- 0 8330 8259"/>
                              <a:gd name="T31" fmla="*/ 8330 h 603"/>
                              <a:gd name="T32" fmla="+- 0 5143 4657"/>
                              <a:gd name="T33" fmla="*/ T32 w 489"/>
                              <a:gd name="T34" fmla="+- 0 8342 8259"/>
                              <a:gd name="T35" fmla="*/ 8342 h 603"/>
                              <a:gd name="T36" fmla="+- 0 5146 4657"/>
                              <a:gd name="T37" fmla="*/ T36 w 489"/>
                              <a:gd name="T38" fmla="+- 0 8356 8259"/>
                              <a:gd name="T39" fmla="*/ 8356 h 603"/>
                              <a:gd name="T40" fmla="+- 0 5146 4657"/>
                              <a:gd name="T41" fmla="*/ T40 w 489"/>
                              <a:gd name="T42" fmla="+- 0 8521 8259"/>
                              <a:gd name="T43" fmla="*/ 8521 h 603"/>
                              <a:gd name="T44" fmla="+- 0 5145 4657"/>
                              <a:gd name="T45" fmla="*/ T44 w 489"/>
                              <a:gd name="T46" fmla="+- 0 8542 8259"/>
                              <a:gd name="T47" fmla="*/ 8542 h 603"/>
                              <a:gd name="T48" fmla="+- 0 5143 4657"/>
                              <a:gd name="T49" fmla="*/ T48 w 489"/>
                              <a:gd name="T50" fmla="+- 0 8562 8259"/>
                              <a:gd name="T51" fmla="*/ 8562 h 603"/>
                              <a:gd name="T52" fmla="+- 0 5141 4657"/>
                              <a:gd name="T53" fmla="*/ T52 w 489"/>
                              <a:gd name="T54" fmla="+- 0 8583 8259"/>
                              <a:gd name="T55" fmla="*/ 8583 h 603"/>
                              <a:gd name="T56" fmla="+- 0 5137 4657"/>
                              <a:gd name="T57" fmla="*/ T56 w 489"/>
                              <a:gd name="T58" fmla="+- 0 8604 8259"/>
                              <a:gd name="T59" fmla="*/ 8604 h 603"/>
                              <a:gd name="T60" fmla="+- 0 5068 4657"/>
                              <a:gd name="T61" fmla="*/ T60 w 489"/>
                              <a:gd name="T62" fmla="+- 0 8852 8259"/>
                              <a:gd name="T63" fmla="*/ 8852 h 603"/>
                              <a:gd name="T64" fmla="+- 0 4737 4657"/>
                              <a:gd name="T65" fmla="*/ T64 w 489"/>
                              <a:gd name="T66" fmla="+- 0 8862 8259"/>
                              <a:gd name="T67" fmla="*/ 8862 h 603"/>
                              <a:gd name="T68" fmla="+- 0 4715 4657"/>
                              <a:gd name="T69" fmla="*/ T68 w 489"/>
                              <a:gd name="T70" fmla="+- 0 8786 8259"/>
                              <a:gd name="T71" fmla="*/ 8786 h 603"/>
                              <a:gd name="T72" fmla="+- 0 4695 4657"/>
                              <a:gd name="T73" fmla="*/ T72 w 489"/>
                              <a:gd name="T74" fmla="+- 0 8714 8259"/>
                              <a:gd name="T75" fmla="*/ 8714 h 603"/>
                              <a:gd name="T76" fmla="+- 0 4687 4657"/>
                              <a:gd name="T77" fmla="*/ T76 w 489"/>
                              <a:gd name="T78" fmla="+- 0 8644 8259"/>
                              <a:gd name="T79" fmla="*/ 8644 h 603"/>
                              <a:gd name="T80" fmla="+- 0 4696 4657"/>
                              <a:gd name="T81" fmla="*/ T80 w 489"/>
                              <a:gd name="T82" fmla="+- 0 8573 8259"/>
                              <a:gd name="T83" fmla="*/ 8573 h 603"/>
                              <a:gd name="T84" fmla="+- 0 4714 4657"/>
                              <a:gd name="T85" fmla="*/ T84 w 489"/>
                              <a:gd name="T86" fmla="+- 0 8482 8259"/>
                              <a:gd name="T87" fmla="*/ 8482 h 603"/>
                              <a:gd name="T88" fmla="+- 0 4713 4657"/>
                              <a:gd name="T89" fmla="*/ T88 w 489"/>
                              <a:gd name="T90" fmla="+- 0 8419 8259"/>
                              <a:gd name="T91" fmla="*/ 8419 h 603"/>
                              <a:gd name="T92" fmla="+- 0 4704 4657"/>
                              <a:gd name="T93" fmla="*/ T92 w 489"/>
                              <a:gd name="T94" fmla="+- 0 8383 8259"/>
                              <a:gd name="T95" fmla="*/ 8383 h 603"/>
                              <a:gd name="T96" fmla="+- 0 4699 4657"/>
                              <a:gd name="T97" fmla="*/ T96 w 489"/>
                              <a:gd name="T98" fmla="+- 0 8371 8259"/>
                              <a:gd name="T99" fmla="*/ 8371 h 603"/>
                              <a:gd name="T100" fmla="+- 0 4681 4657"/>
                              <a:gd name="T101" fmla="*/ T100 w 489"/>
                              <a:gd name="T102" fmla="+- 0 8346 8259"/>
                              <a:gd name="T103" fmla="*/ 8346 h 603"/>
                              <a:gd name="T104" fmla="+- 0 4669 4657"/>
                              <a:gd name="T105" fmla="*/ T104 w 489"/>
                              <a:gd name="T106" fmla="+- 0 8324 8259"/>
                              <a:gd name="T107" fmla="*/ 8324 h 603"/>
                              <a:gd name="T108" fmla="+- 0 4661 4657"/>
                              <a:gd name="T109" fmla="*/ T108 w 489"/>
                              <a:gd name="T110" fmla="+- 0 8307 8259"/>
                              <a:gd name="T111" fmla="*/ 8307 h 603"/>
                              <a:gd name="T112" fmla="+- 0 4657 4657"/>
                              <a:gd name="T113" fmla="*/ T112 w 489"/>
                              <a:gd name="T114" fmla="+- 0 8292 8259"/>
                              <a:gd name="T115" fmla="*/ 8292 h 603"/>
                              <a:gd name="T116" fmla="+- 0 4686 4657"/>
                              <a:gd name="T117" fmla="*/ T116 w 489"/>
                              <a:gd name="T118" fmla="+- 0 8270 8259"/>
                              <a:gd name="T119" fmla="*/ 8270 h 603"/>
                              <a:gd name="T120" fmla="+- 0 4702 4657"/>
                              <a:gd name="T121" fmla="*/ T120 w 489"/>
                              <a:gd name="T122" fmla="+- 0 8261 8259"/>
                              <a:gd name="T123" fmla="*/ 8261 h 603"/>
                              <a:gd name="T124" fmla="+- 0 4720 4657"/>
                              <a:gd name="T125" fmla="*/ T124 w 489"/>
                              <a:gd name="T126" fmla="+- 0 8259 8259"/>
                              <a:gd name="T127" fmla="*/ 8259 h 603"/>
                              <a:gd name="T128" fmla="+- 0 4737 4657"/>
                              <a:gd name="T129" fmla="*/ T128 w 489"/>
                              <a:gd name="T130" fmla="+- 0 8264 8259"/>
                              <a:gd name="T131" fmla="*/ 8264 h 603"/>
                              <a:gd name="T132" fmla="+- 0 4752 4657"/>
                              <a:gd name="T133" fmla="*/ T132 w 489"/>
                              <a:gd name="T134" fmla="+- 0 8275 8259"/>
                              <a:gd name="T135" fmla="*/ 8275 h 603"/>
                              <a:gd name="T136" fmla="+- 0 4806 4657"/>
                              <a:gd name="T137" fmla="*/ T136 w 489"/>
                              <a:gd name="T138" fmla="+- 0 8337 8259"/>
                              <a:gd name="T139" fmla="*/ 8337 h 60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</a:cxnLst>
                            <a:rect l="0" t="0" r="r" b="b"/>
                            <a:pathLst>
                              <a:path w="489" h="603">
                                <a:moveTo>
                                  <a:pt x="413" y="221"/>
                                </a:moveTo>
                                <a:lnTo>
                                  <a:pt x="413" y="97"/>
                                </a:lnTo>
                                <a:lnTo>
                                  <a:pt x="416" y="83"/>
                                </a:lnTo>
                                <a:lnTo>
                                  <a:pt x="424" y="71"/>
                                </a:lnTo>
                                <a:lnTo>
                                  <a:pt x="436" y="63"/>
                                </a:lnTo>
                                <a:lnTo>
                                  <a:pt x="451" y="60"/>
                                </a:lnTo>
                                <a:lnTo>
                                  <a:pt x="466" y="63"/>
                                </a:lnTo>
                                <a:lnTo>
                                  <a:pt x="478" y="71"/>
                                </a:lnTo>
                                <a:lnTo>
                                  <a:pt x="486" y="83"/>
                                </a:lnTo>
                                <a:lnTo>
                                  <a:pt x="489" y="97"/>
                                </a:lnTo>
                                <a:lnTo>
                                  <a:pt x="489" y="262"/>
                                </a:lnTo>
                                <a:lnTo>
                                  <a:pt x="488" y="283"/>
                                </a:lnTo>
                                <a:lnTo>
                                  <a:pt x="486" y="303"/>
                                </a:lnTo>
                                <a:lnTo>
                                  <a:pt x="484" y="324"/>
                                </a:lnTo>
                                <a:lnTo>
                                  <a:pt x="480" y="345"/>
                                </a:lnTo>
                                <a:lnTo>
                                  <a:pt x="411" y="593"/>
                                </a:lnTo>
                                <a:moveTo>
                                  <a:pt x="80" y="603"/>
                                </a:moveTo>
                                <a:lnTo>
                                  <a:pt x="58" y="527"/>
                                </a:lnTo>
                                <a:lnTo>
                                  <a:pt x="38" y="455"/>
                                </a:lnTo>
                                <a:lnTo>
                                  <a:pt x="30" y="385"/>
                                </a:lnTo>
                                <a:lnTo>
                                  <a:pt x="39" y="314"/>
                                </a:lnTo>
                                <a:lnTo>
                                  <a:pt x="57" y="223"/>
                                </a:lnTo>
                                <a:lnTo>
                                  <a:pt x="56" y="160"/>
                                </a:lnTo>
                                <a:lnTo>
                                  <a:pt x="47" y="124"/>
                                </a:lnTo>
                                <a:lnTo>
                                  <a:pt x="42" y="112"/>
                                </a:lnTo>
                                <a:lnTo>
                                  <a:pt x="24" y="87"/>
                                </a:lnTo>
                                <a:lnTo>
                                  <a:pt x="12" y="65"/>
                                </a:lnTo>
                                <a:lnTo>
                                  <a:pt x="4" y="48"/>
                                </a:lnTo>
                                <a:lnTo>
                                  <a:pt x="0" y="33"/>
                                </a:lnTo>
                                <a:lnTo>
                                  <a:pt x="29" y="11"/>
                                </a:lnTo>
                                <a:lnTo>
                                  <a:pt x="45" y="2"/>
                                </a:lnTo>
                                <a:lnTo>
                                  <a:pt x="63" y="0"/>
                                </a:lnTo>
                                <a:lnTo>
                                  <a:pt x="80" y="5"/>
                                </a:lnTo>
                                <a:lnTo>
                                  <a:pt x="95" y="16"/>
                                </a:lnTo>
                                <a:lnTo>
                                  <a:pt x="149" y="78"/>
                                </a:lnTo>
                              </a:path>
                            </a:pathLst>
                          </a:custGeom>
                          <a:noFill/>
                          <a:ln w="35560">
                            <a:solidFill>
                              <a:srgbClr val="B01F8C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" name="docshape98"/>
                        <wps:cNvSpPr>
                          <a:spLocks/>
                        </wps:cNvSpPr>
                        <wps:spPr bwMode="auto">
                          <a:xfrm>
                            <a:off x="4691" y="7928"/>
                            <a:ext cx="308" cy="154"/>
                          </a:xfrm>
                          <a:custGeom>
                            <a:avLst/>
                            <a:gdLst>
                              <a:gd name="T0" fmla="+- 0 4845 4691"/>
                              <a:gd name="T1" fmla="*/ T0 w 308"/>
                              <a:gd name="T2" fmla="+- 0 7981 7928"/>
                              <a:gd name="T3" fmla="*/ 7981 h 154"/>
                              <a:gd name="T4" fmla="+- 0 4845 4691"/>
                              <a:gd name="T5" fmla="*/ T4 w 308"/>
                              <a:gd name="T6" fmla="+- 0 7928 7928"/>
                              <a:gd name="T7" fmla="*/ 7928 h 154"/>
                              <a:gd name="T8" fmla="+- 0 4946 4691"/>
                              <a:gd name="T9" fmla="*/ T8 w 308"/>
                              <a:gd name="T10" fmla="+- 0 8082 7928"/>
                              <a:gd name="T11" fmla="*/ 8082 h 154"/>
                              <a:gd name="T12" fmla="+- 0 4999 4691"/>
                              <a:gd name="T13" fmla="*/ T12 w 308"/>
                              <a:gd name="T14" fmla="+- 0 8082 7928"/>
                              <a:gd name="T15" fmla="*/ 8082 h 154"/>
                              <a:gd name="T16" fmla="+- 0 4691 4691"/>
                              <a:gd name="T17" fmla="*/ T16 w 308"/>
                              <a:gd name="T18" fmla="+- 0 8082 7928"/>
                              <a:gd name="T19" fmla="*/ 8082 h 154"/>
                              <a:gd name="T20" fmla="+- 0 4744 4691"/>
                              <a:gd name="T21" fmla="*/ T20 w 308"/>
                              <a:gd name="T22" fmla="+- 0 8082 7928"/>
                              <a:gd name="T23" fmla="*/ 8082 h 154"/>
                              <a:gd name="T24" fmla="+- 0 4916 4691"/>
                              <a:gd name="T25" fmla="*/ T24 w 308"/>
                              <a:gd name="T26" fmla="+- 0 8011 7928"/>
                              <a:gd name="T27" fmla="*/ 8011 h 154"/>
                              <a:gd name="T28" fmla="+- 0 4954 4691"/>
                              <a:gd name="T29" fmla="*/ T28 w 308"/>
                              <a:gd name="T30" fmla="+- 0 7973 7928"/>
                              <a:gd name="T31" fmla="*/ 7973 h 154"/>
                              <a:gd name="T32" fmla="+- 0 4736 4691"/>
                              <a:gd name="T33" fmla="*/ T32 w 308"/>
                              <a:gd name="T34" fmla="+- 0 7973 7928"/>
                              <a:gd name="T35" fmla="*/ 7973 h 154"/>
                              <a:gd name="T36" fmla="+- 0 4774 4691"/>
                              <a:gd name="T37" fmla="*/ T36 w 308"/>
                              <a:gd name="T38" fmla="+- 0 8011 7928"/>
                              <a:gd name="T39" fmla="*/ 8011 h 15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308" h="154">
                                <a:moveTo>
                                  <a:pt x="154" y="53"/>
                                </a:moveTo>
                                <a:lnTo>
                                  <a:pt x="154" y="0"/>
                                </a:lnTo>
                                <a:moveTo>
                                  <a:pt x="255" y="154"/>
                                </a:moveTo>
                                <a:lnTo>
                                  <a:pt x="308" y="154"/>
                                </a:lnTo>
                                <a:moveTo>
                                  <a:pt x="0" y="154"/>
                                </a:moveTo>
                                <a:lnTo>
                                  <a:pt x="53" y="154"/>
                                </a:lnTo>
                                <a:moveTo>
                                  <a:pt x="225" y="83"/>
                                </a:moveTo>
                                <a:lnTo>
                                  <a:pt x="263" y="45"/>
                                </a:lnTo>
                                <a:moveTo>
                                  <a:pt x="45" y="45"/>
                                </a:moveTo>
                                <a:lnTo>
                                  <a:pt x="83" y="83"/>
                                </a:lnTo>
                              </a:path>
                            </a:pathLst>
                          </a:custGeom>
                          <a:noFill/>
                          <a:ln w="11113">
                            <a:solidFill>
                              <a:srgbClr val="B01F8C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group w14:anchorId="45B04750" id="docshapegroup70" o:spid="_x0000_s1026" style="position:absolute;margin-left:0;margin-top:108pt;width:612pt;height:684pt;z-index:-16044544;mso-position-horizontal-relative:page;mso-position-vertical-relative:page" coordorigin=",2160" coordsize="12240,136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">
                <v:shape id="docshape71" o:spid="_x0000_s1027" style="position:absolute;top:2160;width:12240;height:13680;visibility:visible;mso-wrap-style:square;v-text-anchor:top" coordsize="12240,13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" path="m12240,l900,,826,3r-72,9l684,26,616,46,550,71r-64,29l426,135r-58,39l314,217r-50,47l217,314r-43,54l135,426r-35,60l71,550,46,616,26,684,12,754,3,826,,900,,13680r12240,l12240,xe" stroked="f">
                  <v:path arrowok="t" o:connecttype="custom" o:connectlocs="12240,2160;900,2160;826,2163;754,2172;684,2186;616,2206;550,2231;486,2260;426,2295;368,2334;314,2377;264,2424;217,2474;174,2528;135,2586;100,2646;71,2710;46,2776;26,2844;12,2914;3,2986;0,3060;0,15840;12240,15840;12240,2160" o:connectangles="0,0,0,0,0,0,0,0,0,0,0,0,0,0,0,0,0,0,0,0,0,0,0,0,0"/>
                </v:shape>
                <v:shape id="docshape72" o:spid="_x0000_s1028" style="position:absolute;left:740;top:9660;width:3045;height:3201;visibility:visible;mso-wrap-style:square;v-text-anchor:top" coordsize="3045,3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" path="m2805,l240,,164,12,98,46,46,98,12,164,,240,,2961r12,76l46,3102r52,52l164,3188r76,13l2805,3201r76,-13l2947,3154r52,-52l3033,3037r12,-76l3045,240r-12,-76l2999,98,2947,46,2881,12,2805,xe" fillcolor="#e2e1e1" stroked="f">
                  <v:path arrowok="t" o:connecttype="custom" o:connectlocs="2805,9660;240,9660;164,9672;98,9706;46,9758;12,9824;0,9900;0,12621;12,12697;46,12762;98,12814;164,12848;240,12861;2805,12861;2881,12848;2947,12814;2999,12762;3033,12697;3045,12621;3045,9900;3033,9824;2999,9758;2947,9706;2881,9672;2805,9660" o:connectangles="0,0,0,0,0,0,0,0,0,0,0,0,0,0,0,0,0,0,0,0,0,0,0,0,0"/>
                </v:shape>
                <v:shape id="docshape73" o:spid="_x0000_s1029" type="#_x0000_t75" style="position:absolute;left:4685;top:4707;width:359;height:3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">
                  <v:imagedata r:id="rId70" o:title=""/>
                </v:shape>
                <v:shape id="docshape74" o:spid="_x0000_s1030" type="#_x0000_t75" style="position:absolute;left:4685;top:5543;width:359;height:3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">
                  <v:imagedata r:id="rId71" o:title=""/>
                </v:shape>
                <v:shape id="docshape75" o:spid="_x0000_s1031" type="#_x0000_t75" style="position:absolute;left:4685;top:6360;width:359;height:3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">
                  <v:imagedata r:id="rId71" o:title=""/>
                </v:shape>
                <v:shape id="docshape76" o:spid="_x0000_s1032" type="#_x0000_t75" style="position:absolute;left:4685;top:12711;width:359;height:3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">
                  <v:imagedata r:id="rId71" o:title=""/>
                </v:shape>
                <v:line id="Line 53" o:spid="_x0000_s1033" style="position:absolute;visibility:visible;mso-wrap-style:square" from="4160,4177" to="4160,135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" strokecolor="#7ac143" strokeweight="1.5pt">
                  <v:stroke dashstyle="dot"/>
                </v:line>
                <v:shape id="docshape77" o:spid="_x0000_s1034" style="position:absolute;left:4145;top:4072;width:30;height:9581;visibility:visible;mso-wrap-style:square;v-text-anchor:top" coordsize="30,95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" path="m15,9551r-11,4l,9566r4,10l15,9581r11,-5l30,9566r-4,-11l15,9551xm15,l4,5,,15,4,26r11,4l26,26,30,15,26,5,15,xe" fillcolor="#7ac143" stroked="f">
                  <v:path arrowok="t" o:connecttype="custom" o:connectlocs="15,13623;4,13627;0,13638;4,13648;15,13653;26,13648;30,13638;26,13627;15,13623;15,4072;4,4077;0,4087;4,4098;15,4102;26,4098;30,4087;26,4077;15,4072" o:connectangles="0,0,0,0,0,0,0,0,0,0,0,0,0,0,0,0,0,0"/>
                </v:shape>
                <v:shape id="docshape78" o:spid="_x0000_s1035" style="position:absolute;left:868;top:14145;width:694;height:694;visibility:visible;mso-wrap-style:square;v-text-anchor:top" coordsize="694,6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" path="m592,592r-54,45l477,668r-64,19l347,694r-67,-7l216,668,156,637,101,592,57,538,25,477,6,413,,347,6,281,25,216,57,156r44,-54l156,57,216,25,280,6,347,r66,6l477,25r61,32l592,102r44,54l668,216r19,65l694,347r-7,66l668,477r-32,61l592,592xe" filled="f" strokecolor="#0076bb" strokeweight="2.8pt">
                  <v:path arrowok="t" o:connecttype="custom" o:connectlocs="592,14737;538,14782;477,14813;413,14832;347,14839;280,14832;216,14813;156,14782;101,14737;57,14683;25,14622;6,14558;0,14492;6,14426;25,14361;57,14301;101,14247;156,14202;216,14170;280,14151;347,14145;413,14151;477,14170;538,14202;592,14247;636,14301;668,14361;687,14426;694,14492;687,14558;668,14622;636,14683;592,14737" o:connectangles="0,0,0,0,0,0,0,0,0,0,0,0,0,0,0,0,0,0,0,0,0,0,0,0,0,0,0,0,0,0,0,0,0"/>
                </v:shape>
                <v:shape id="docshape79" o:spid="_x0000_s1036" style="position:absolute;left:869;top:14145;width:692;height:700;visibility:visible;mso-wrap-style:square;v-text-anchor:top" coordsize="692,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" path="m692,387r-74,-6l546,360,478,324,417,275,367,214,332,146,311,74,305,m,309r73,7l144,337r66,35l271,421r50,62l356,552r21,73l383,700e" filled="f" strokecolor="#0076bb" strokeweight=".30869mm">
                  <v:path arrowok="t" o:connecttype="custom" o:connectlocs="692,14532;618,14526;546,14505;478,14469;417,14420;367,14359;332,14291;311,14219;305,14145;0,14454;73,14461;144,14482;210,14517;271,14566;321,14628;356,14697;377,14770;383,14845" o:connectangles="0,0,0,0,0,0,0,0,0,0,0,0,0,0,0,0,0,0"/>
                </v:shape>
                <v:shape id="docshape80" o:spid="_x0000_s1037" type="#_x0000_t75" style="position:absolute;left:930;top:14193;width:560;height:6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">
                  <v:imagedata r:id="rId72" o:title=""/>
                </v:shape>
                <v:shape id="docshape81" o:spid="_x0000_s1038" style="position:absolute;left:1142;top:10095;width:407;height:458;visibility:visible;mso-wrap-style:square;v-text-anchor:top" coordsize="407,4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" path="m407,203l395,134,363,75,313,30,251,4,180,,113,19,59,58,19,113,,180r2,58l19,292r31,45l91,373r10,9l108,392r5,12l114,417r,15l114,446r12,12l140,458r126,l280,458r12,-12l292,432r,-15l353,341r29,-40l401,254r6,-51xe" filled="f" strokecolor="#b01f8c" strokeweight="2.8pt">
                  <v:path arrowok="t" o:connecttype="custom" o:connectlocs="407,10298;395,10229;363,10170;313,10125;251,10099;180,10095;113,10114;59,10153;19,10208;0,10275;2,10333;19,10387;50,10432;91,10468;101,10477;108,10487;113,10499;114,10512;114,10527;114,10541;126,10553;140,10553;266,10553;280,10553;292,10541;292,10527;292,10512;353,10436;382,10396;401,10349;407,10298" o:connectangles="0,0,0,0,0,0,0,0,0,0,0,0,0,0,0,0,0,0,0,0,0,0,0,0,0,0,0,0,0,0,0"/>
                </v:shape>
                <v:shape id="docshape82" o:spid="_x0000_s1039" style="position:absolute;left:955;top:9906;width:768;height:656;visibility:visible;mso-wrap-style:square;v-text-anchor:top" coordsize="768,6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" path="m389,263r-52,10l295,301r-28,42l257,395m384,104l384,m664,384r104,m,384r104,m582,186r74,-73m112,656r74,-74m582,582r74,74m112,113r74,73e" filled="f" strokecolor="#b01f8c" strokeweight=".30869mm">
                  <v:path arrowok="t" o:connecttype="custom" o:connectlocs="389,10169;337,10179;295,10207;267,10249;257,10301;384,10010;384,9906;664,10290;768,10290;0,10290;104,10290;582,10092;656,10019;112,10562;186,10488;582,10488;656,10562;112,10019;186,10092" o:connectangles="0,0,0,0,0,0,0,0,0,0,0,0,0,0,0,0,0,0,0"/>
                </v:shape>
                <v:shape id="docshape83" o:spid="_x0000_s1040" style="position:absolute;left:1268;top:10641;width:148;height:84;visibility:visible;mso-wrap-style:square;v-text-anchor:top" coordsize="148,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" path="m,l148,m37,84r75,e" filled="f" strokecolor="#b01f8c" strokeweight="2.8pt">
                  <v:path arrowok="t" o:connecttype="custom" o:connectlocs="0,10641;148,10641;37,10725;112,10725" o:connectangles="0,0,0,0"/>
                </v:shape>
                <v:shape id="docshape84" o:spid="_x0000_s1041" style="position:absolute;left:4618;top:11832;width:599;height:283;visibility:visible;mso-wrap-style:square;v-text-anchor:top" coordsize="599,2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" path="m599,103r-4,8l576,128r-27,23l521,177r-38,36l437,247r-59,26l300,283,219,273,157,246,110,210,72,173,46,149,21,127,3,111,,103,46,77,86,45,131,16,191,r26,3l244,13r27,11l300,29r25,-5l350,14,374,4,397,r61,15l503,44r43,33l599,103xe" filled="f" strokecolor="#b01f8c" strokeweight="2.8pt">
                  <v:path arrowok="t" o:connecttype="custom" o:connectlocs="599,11935;595,11943;576,11960;549,11983;521,12009;483,12045;437,12079;378,12105;300,12115;219,12105;157,12078;110,12042;72,12005;46,11981;21,11959;3,11943;0,11935;46,11909;86,11877;131,11848;191,11832;217,11835;244,11845;271,11856;300,11861;325,11856;350,11846;374,11836;397,11832;458,11847;503,11876;546,11909;599,11935" o:connectangles="0,0,0,0,0,0,0,0,0,0,0,0,0,0,0,0,0,0,0,0,0,0,0,0,0,0,0,0,0,0,0,0,0"/>
                </v:shape>
                <v:shape id="docshape85" o:spid="_x0000_s1042" style="position:absolute;left:4622;top:11935;width:591;height:59;visibility:visible;mso-wrap-style:square;v-text-anchor:top" coordsize="591,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" path="m,1l160,45,275,59,401,44,591,e" filled="f" strokecolor="#b01f8c" strokeweight=".30869mm">
                  <v:path arrowok="t" o:connecttype="custom" o:connectlocs="0,11936;160,11980;275,11994;401,11979;591,11935" o:connectangles="0,0,0,0,0"/>
                </v:shape>
                <v:shape id="docshape86" o:spid="_x0000_s1043" style="position:absolute;left:4612;top:7260;width:576;height:232;visibility:visible;mso-wrap-style:square;v-text-anchor:top" coordsize="576,2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" path="m576,116r-77,67l443,217r-61,13l288,232,176,214,84,174,22,134,,116,77,49,132,15,194,2,288,,400,19r92,39l553,98r23,18xe" filled="f" strokecolor="#b01f8c" strokeweight="2.8pt">
                  <v:path arrowok="t" o:connecttype="custom" o:connectlocs="576,7376;499,7443;443,7477;382,7490;288,7492;176,7474;84,7434;22,7394;0,7376;77,7309;132,7275;194,7262;288,7260;400,7279;492,7318;553,7358;576,7376" o:connectangles="0,0,0,0,0,0,0,0,0,0,0,0,0,0,0,0,0"/>
                </v:shape>
                <v:shape id="docshape87" o:spid="_x0000_s1044" type="#_x0000_t75" style="position:absolute;left:4794;top:7269;width:213;height:2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">
                  <v:imagedata r:id="rId73" o:title=""/>
                </v:shape>
                <v:shape id="docshape88" o:spid="_x0000_s1045" style="position:absolute;left:4573;top:7118;width:666;height:166;visibility:visible;mso-wrap-style:square;v-text-anchor:top" coordsize="666,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" path="m43,166l,115t615,47l666,119m329,66l327,m176,91l151,30m486,91l511,30e" filled="f" strokecolor="#b01f8c" strokeweight=".30869mm">
                  <v:path arrowok="t" o:connecttype="custom" o:connectlocs="43,7284;0,7233;615,7280;666,7237;329,7184;327,7118;176,7209;151,7148;486,7209;511,7148" o:connectangles="0,0,0,0,0,0,0,0,0,0"/>
                </v:shape>
                <v:shape id="docshape89" o:spid="_x0000_s1046" style="position:absolute;left:4657;top:9322;width:420;height:595;visibility:visible;mso-wrap-style:square;v-text-anchor:top" coordsize="420,5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" path="m63,101l84,62,116,31,155,10,198,r51,3l346,45r64,91l420,196r-4,61l399,316r-45,75l293,446r-70,47l153,543r-25,21l99,584,69,595,37,591,11,567,,532,2,494,14,460e" filled="f" strokecolor="#b01f8c" strokeweight="2.8pt">
                  <v:path arrowok="t" o:connecttype="custom" o:connectlocs="63,9423;84,9384;116,9353;155,9332;198,9322;249,9325;346,9367;410,9458;420,9518;416,9579;399,9638;354,9713;293,9768;223,9815;153,9865;128,9886;99,9906;69,9917;37,9913;11,9889;0,9854;2,9816;14,9782" o:connectangles="0,0,0,0,0,0,0,0,0,0,0,0,0,0,0,0,0,0,0,0,0,0,0"/>
                </v:shape>
                <v:shape id="docshape90" o:spid="_x0000_s1047" type="#_x0000_t75" style="position:absolute;left:4717;top:9426;width:282;height:3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">
                  <v:imagedata r:id="rId74" o:title=""/>
                </v:shape>
                <v:shape id="docshape91" o:spid="_x0000_s1048" style="position:absolute;left:5120;top:9461;width:91;height:233;visibility:visible;mso-wrap-style:square;v-text-anchor:top" coordsize="91,2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" path="m91,120l17,115m84,l16,30m63,233l,195e" filled="f" strokecolor="#b01f8c" strokeweight=".30869mm">
                  <v:path arrowok="t" o:connecttype="custom" o:connectlocs="91,9581;17,9576;84,9461;16,9491;63,9694;0,9656" o:connectangles="0,0,0,0,0,0"/>
                </v:shape>
                <v:shape id="docshape92" o:spid="_x0000_s1049" type="#_x0000_t75" style="position:absolute;left:4797;top:10929;width:295;height:1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">
                  <v:imagedata r:id="rId75" o:title=""/>
                </v:shape>
                <v:shape id="docshape93" o:spid="_x0000_s1050" style="position:absolute;left:4592;top:11053;width:163;height:160;visibility:visible;mso-wrap-style:square;v-text-anchor:top" coordsize="163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" path="m108,59l44,98m163,90r-26,70m74,l,e" filled="f" strokecolor="#b01f8c" strokeweight=".30869mm">
                  <v:path arrowok="t" o:connecttype="custom" o:connectlocs="108,11112;44,11151;163,11143;137,11213;74,11053;0,11053" o:connectangles="0,0,0,0,0,0"/>
                </v:shape>
                <v:shape id="docshape94" o:spid="_x0000_s1051" style="position:absolute;left:4732;top:10499;width:309;height:685;visibility:visible;mso-wrap-style:square;v-text-anchor:top" coordsize="309,6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" path="m309,685l287,645,257,619,219,607r-46,-3l118,605,62,598,18,573,,519,10,453,36,384,71,318r36,-57l144,209r36,-52l208,100,219,38,218,e" filled="f" strokecolor="#b01f8c" strokeweight="2.8pt">
                  <v:path arrowok="t" o:connecttype="custom" o:connectlocs="309,11184;287,11144;257,11118;219,11106;173,11103;118,11104;62,11097;18,11072;0,11018;10,10952;36,10883;71,10817;107,10760;144,10708;180,10656;208,10599;219,10537;218,10499" o:connectangles="0,0,0,0,0,0,0,0,0,0,0,0,0,0,0,0,0,0"/>
                </v:shape>
                <v:shape id="docshape95" o:spid="_x0000_s1052" style="position:absolute;left:4807;top:8036;width:86;height:513;visibility:visible;mso-wrap-style:square;v-text-anchor:top" coordsize="86,5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" path="m,513l,44,3,27,12,13,26,4,43,,60,4r14,9l83,27r3,17l86,331e" filled="f" strokecolor="#b01f8c" strokeweight="2.8pt">
                  <v:path arrowok="t" o:connecttype="custom" o:connectlocs="0,8549;0,8080;3,8063;12,8049;26,8040;43,8036;60,8040;74,8049;83,8063;86,8080;86,8367" o:connectangles="0,0,0,0,0,0,0,0,0,0,0"/>
                </v:shape>
                <v:shape id="docshape96" o:spid="_x0000_s1053" type="#_x0000_t75" style="position:absolute;left:4866;top:8208;width:230;height:2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">
                  <v:imagedata r:id="rId76" o:title=""/>
                </v:shape>
                <v:shape id="docshape97" o:spid="_x0000_s1054" style="position:absolute;left:4657;top:8259;width:489;height:603;visibility:visible;mso-wrap-style:square;v-text-anchor:top" coordsize="489,6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" path="m413,221r,-124l416,83r8,-12l436,63r15,-3l466,63r12,8l486,83r3,14l489,262r-1,21l486,303r-2,21l480,345,411,593m80,603l58,527,38,455,30,385r9,-71l57,223,56,160,47,124,42,112,24,87,12,65,4,48,,33,29,11,45,2,63,,80,5,95,16r54,62e" filled="f" strokecolor="#b01f8c" strokeweight="2.8pt">
                  <v:path arrowok="t" o:connecttype="custom" o:connectlocs="413,8480;413,8356;416,8342;424,8330;436,8322;451,8319;466,8322;478,8330;486,8342;489,8356;489,8521;488,8542;486,8562;484,8583;480,8604;411,8852;80,8862;58,8786;38,8714;30,8644;39,8573;57,8482;56,8419;47,8383;42,8371;24,8346;12,8324;4,8307;0,8292;29,8270;45,8261;63,8259;80,8264;95,8275;149,8337" o:connectangles="0,0,0,0,0,0,0,0,0,0,0,0,0,0,0,0,0,0,0,0,0,0,0,0,0,0,0,0,0,0,0,0,0,0,0"/>
                </v:shape>
                <v:shape id="docshape98" o:spid="_x0000_s1055" style="position:absolute;left:4691;top:7928;width:308;height:154;visibility:visible;mso-wrap-style:square;v-text-anchor:top" coordsize="308,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" path="m154,53l154,m255,154r53,m,154r53,m225,83l263,45m45,45l83,83e" filled="f" strokecolor="#b01f8c" strokeweight=".30869mm">
                  <v:path arrowok="t" o:connecttype="custom" o:connectlocs="154,7981;154,7928;255,8082;308,8082;0,8082;53,8082;225,8011;263,7973;45,7973;83,8011" o:connectangles="0,0,0,0,0,0,0,0,0,0"/>
                </v:shape>
                <w10:wrap anchorx="page" anchory="page"/>
              </v:group>
            </w:pict>
          </mc:Fallback>
        </mc:AlternateContent>
      </w:r>
    </w:p>
    <w:p w14:paraId="00DF0DAF" w14:textId="77777777" w:rsidR="00080240" w:rsidRDefault="00080240">
      <w:pPr>
        <w:pStyle w:val="BodyText"/>
        <w:rPr>
          <w:rFonts w:ascii="Microsoft Sans Serif"/>
          <w:sz w:val="20"/>
        </w:rPr>
      </w:pPr>
    </w:p>
    <w:p w14:paraId="081CAD66" w14:textId="77777777" w:rsidR="00080240" w:rsidRDefault="00080240">
      <w:pPr>
        <w:pStyle w:val="BodyText"/>
        <w:rPr>
          <w:rFonts w:ascii="Microsoft Sans Serif"/>
          <w:sz w:val="20"/>
        </w:rPr>
      </w:pPr>
    </w:p>
    <w:p w14:paraId="4F34C5B9" w14:textId="77777777" w:rsidR="00080240" w:rsidRDefault="00080240">
      <w:pPr>
        <w:pStyle w:val="BodyText"/>
        <w:rPr>
          <w:rFonts w:ascii="Microsoft Sans Serif"/>
          <w:sz w:val="20"/>
        </w:rPr>
      </w:pPr>
    </w:p>
    <w:p w14:paraId="36921ADE" w14:textId="77777777" w:rsidR="00080240" w:rsidRDefault="00080240">
      <w:pPr>
        <w:pStyle w:val="BodyText"/>
        <w:spacing w:before="7"/>
        <w:rPr>
          <w:rFonts w:ascii="Microsoft Sans Serif"/>
        </w:rPr>
      </w:pPr>
    </w:p>
    <w:p w14:paraId="1E1D91EA" w14:textId="77777777" w:rsidR="00080240" w:rsidRDefault="003414B3">
      <w:pPr>
        <w:spacing w:before="100" w:line="266" w:lineRule="auto"/>
        <w:ind w:left="1315" w:right="481"/>
        <w:rPr>
          <w:rFonts w:ascii="Microsoft Sans Serif"/>
        </w:rPr>
      </w:pPr>
      <w:r>
        <w:rPr>
          <w:rFonts w:ascii="Microsoft Sans Serif"/>
          <w:color w:val="0081C6"/>
          <w:w w:val="105"/>
        </w:rPr>
        <w:t>Did</w:t>
      </w:r>
      <w:r>
        <w:rPr>
          <w:rFonts w:ascii="Microsoft Sans Serif"/>
          <w:color w:val="0081C6"/>
          <w:spacing w:val="-9"/>
          <w:w w:val="105"/>
        </w:rPr>
        <w:t xml:space="preserve"> </w:t>
      </w:r>
      <w:r>
        <w:rPr>
          <w:rFonts w:ascii="Microsoft Sans Serif"/>
          <w:color w:val="0081C6"/>
          <w:w w:val="105"/>
        </w:rPr>
        <w:t>you</w:t>
      </w:r>
      <w:r>
        <w:rPr>
          <w:rFonts w:ascii="Microsoft Sans Serif"/>
          <w:color w:val="0081C6"/>
          <w:spacing w:val="-9"/>
          <w:w w:val="105"/>
        </w:rPr>
        <w:t xml:space="preserve"> </w:t>
      </w:r>
      <w:r>
        <w:rPr>
          <w:rFonts w:ascii="Microsoft Sans Serif"/>
          <w:color w:val="0081C6"/>
          <w:w w:val="105"/>
        </w:rPr>
        <w:t>know</w:t>
      </w:r>
      <w:r>
        <w:rPr>
          <w:rFonts w:ascii="Microsoft Sans Serif"/>
          <w:color w:val="0081C6"/>
          <w:spacing w:val="-6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that</w:t>
      </w:r>
      <w:r>
        <w:rPr>
          <w:rFonts w:ascii="Microsoft Sans Serif"/>
          <w:color w:val="54565B"/>
          <w:spacing w:val="-9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many</w:t>
      </w:r>
      <w:r>
        <w:rPr>
          <w:rFonts w:ascii="Microsoft Sans Serif"/>
          <w:color w:val="54565B"/>
          <w:spacing w:val="-7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thletes</w:t>
      </w:r>
      <w:r>
        <w:rPr>
          <w:rFonts w:ascii="Microsoft Sans Serif"/>
          <w:color w:val="54565B"/>
          <w:spacing w:val="-8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nd</w:t>
      </w:r>
      <w:r>
        <w:rPr>
          <w:rFonts w:ascii="Microsoft Sans Serif"/>
          <w:color w:val="54565B"/>
          <w:spacing w:val="-8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performers</w:t>
      </w:r>
      <w:r>
        <w:rPr>
          <w:rFonts w:ascii="Microsoft Sans Serif"/>
          <w:color w:val="54565B"/>
          <w:spacing w:val="-5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use</w:t>
      </w:r>
      <w:r>
        <w:rPr>
          <w:rFonts w:ascii="Microsoft Sans Serif"/>
          <w:color w:val="54565B"/>
          <w:spacing w:val="-5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coping</w:t>
      </w:r>
      <w:r>
        <w:rPr>
          <w:rFonts w:ascii="Microsoft Sans Serif"/>
          <w:color w:val="54565B"/>
          <w:spacing w:val="-8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strategies</w:t>
      </w:r>
      <w:r>
        <w:rPr>
          <w:rFonts w:ascii="Microsoft Sans Serif"/>
          <w:color w:val="54565B"/>
          <w:spacing w:val="-12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like</w:t>
      </w:r>
      <w:r>
        <w:rPr>
          <w:rFonts w:ascii="Microsoft Sans Serif"/>
          <w:color w:val="54565B"/>
          <w:spacing w:val="-8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these</w:t>
      </w:r>
      <w:r>
        <w:rPr>
          <w:rFonts w:ascii="Microsoft Sans Serif"/>
          <w:color w:val="54565B"/>
          <w:spacing w:val="-5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before</w:t>
      </w:r>
      <w:r>
        <w:rPr>
          <w:rFonts w:ascii="Microsoft Sans Serif"/>
          <w:color w:val="54565B"/>
          <w:spacing w:val="-9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big</w:t>
      </w:r>
      <w:r>
        <w:rPr>
          <w:rFonts w:ascii="Microsoft Sans Serif"/>
          <w:color w:val="54565B"/>
          <w:spacing w:val="-58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games</w:t>
      </w:r>
      <w:r>
        <w:rPr>
          <w:rFonts w:ascii="Microsoft Sans Serif"/>
          <w:color w:val="54565B"/>
          <w:spacing w:val="-5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nd</w:t>
      </w:r>
      <w:r>
        <w:rPr>
          <w:rFonts w:ascii="Microsoft Sans Serif"/>
          <w:color w:val="54565B"/>
          <w:spacing w:val="-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performances</w:t>
      </w:r>
      <w:r>
        <w:rPr>
          <w:rFonts w:ascii="Microsoft Sans Serif"/>
          <w:color w:val="54565B"/>
          <w:spacing w:val="-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to</w:t>
      </w:r>
      <w:r>
        <w:rPr>
          <w:rFonts w:ascii="Microsoft Sans Serif"/>
          <w:color w:val="54565B"/>
          <w:spacing w:val="-5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help</w:t>
      </w:r>
      <w:r>
        <w:rPr>
          <w:rFonts w:ascii="Microsoft Sans Serif"/>
          <w:color w:val="54565B"/>
          <w:spacing w:val="-6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them</w:t>
      </w:r>
      <w:r>
        <w:rPr>
          <w:rFonts w:ascii="Microsoft Sans Serif"/>
          <w:color w:val="54565B"/>
          <w:spacing w:val="-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relax</w:t>
      </w:r>
      <w:r>
        <w:rPr>
          <w:rFonts w:ascii="Microsoft Sans Serif"/>
          <w:color w:val="54565B"/>
          <w:spacing w:val="-5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nd</w:t>
      </w:r>
      <w:r>
        <w:rPr>
          <w:rFonts w:ascii="Microsoft Sans Serif"/>
          <w:color w:val="54565B"/>
          <w:spacing w:val="-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focus?</w:t>
      </w:r>
    </w:p>
    <w:p w14:paraId="6F737A9F" w14:textId="77777777" w:rsidR="00080240" w:rsidRDefault="00080240">
      <w:pPr>
        <w:spacing w:line="266" w:lineRule="auto"/>
        <w:rPr>
          <w:rFonts w:ascii="Microsoft Sans Serif"/>
        </w:rPr>
        <w:sectPr w:rsidR="00080240">
          <w:type w:val="continuous"/>
          <w:pgSz w:w="12240" w:h="15840"/>
          <w:pgMar w:top="440" w:right="400" w:bottom="280" w:left="540" w:header="720" w:footer="720" w:gutter="0"/>
          <w:cols w:space="720"/>
        </w:sectPr>
      </w:pPr>
    </w:p>
    <w:p w14:paraId="3C3423F1" w14:textId="77777777" w:rsidR="00080240" w:rsidRDefault="003414B3">
      <w:pPr>
        <w:pStyle w:val="Heading1"/>
      </w:pPr>
      <w:r>
        <w:rPr>
          <w:color w:val="0081C6"/>
        </w:rPr>
        <w:lastRenderedPageBreak/>
        <w:t>Make</w:t>
      </w:r>
      <w:r>
        <w:rPr>
          <w:color w:val="0081C6"/>
          <w:spacing w:val="-9"/>
        </w:rPr>
        <w:t xml:space="preserve"> </w:t>
      </w:r>
      <w:r>
        <w:rPr>
          <w:color w:val="0081C6"/>
        </w:rPr>
        <w:t>grounding</w:t>
      </w:r>
      <w:r>
        <w:rPr>
          <w:color w:val="0081C6"/>
          <w:spacing w:val="-8"/>
        </w:rPr>
        <w:t xml:space="preserve"> </w:t>
      </w:r>
      <w:r>
        <w:rPr>
          <w:color w:val="0081C6"/>
        </w:rPr>
        <w:t>work</w:t>
      </w:r>
      <w:r>
        <w:rPr>
          <w:color w:val="0081C6"/>
          <w:spacing w:val="-11"/>
        </w:rPr>
        <w:t xml:space="preserve"> </w:t>
      </w:r>
      <w:r>
        <w:rPr>
          <w:color w:val="0081C6"/>
        </w:rPr>
        <w:t>for</w:t>
      </w:r>
      <w:r>
        <w:rPr>
          <w:color w:val="0081C6"/>
          <w:spacing w:val="-6"/>
        </w:rPr>
        <w:t xml:space="preserve"> </w:t>
      </w:r>
      <w:r>
        <w:rPr>
          <w:color w:val="0081C6"/>
        </w:rPr>
        <w:t>you</w:t>
      </w:r>
    </w:p>
    <w:p w14:paraId="3753A9E5" w14:textId="77777777" w:rsidR="00080240" w:rsidRDefault="003414B3">
      <w:pPr>
        <w:spacing w:before="169"/>
        <w:ind w:left="180"/>
        <w:rPr>
          <w:rFonts w:ascii="Microsoft Sans Serif" w:hAnsi="Microsoft Sans Serif"/>
        </w:rPr>
      </w:pPr>
      <w:r>
        <w:rPr>
          <w:rFonts w:ascii="Microsoft Sans Serif" w:hAnsi="Microsoft Sans Serif"/>
          <w:color w:val="231F20"/>
        </w:rPr>
        <w:t>This</w:t>
      </w:r>
      <w:r>
        <w:rPr>
          <w:rFonts w:ascii="Microsoft Sans Serif" w:hAnsi="Microsoft Sans Serif"/>
          <w:color w:val="231F20"/>
          <w:spacing w:val="14"/>
        </w:rPr>
        <w:t xml:space="preserve"> </w:t>
      </w:r>
      <w:r>
        <w:rPr>
          <w:rFonts w:ascii="Microsoft Sans Serif" w:hAnsi="Microsoft Sans Serif"/>
          <w:color w:val="231F20"/>
        </w:rPr>
        <w:t>strategy</w:t>
      </w:r>
      <w:r>
        <w:rPr>
          <w:rFonts w:ascii="Microsoft Sans Serif" w:hAnsi="Microsoft Sans Serif"/>
          <w:color w:val="231F20"/>
          <w:spacing w:val="10"/>
        </w:rPr>
        <w:t xml:space="preserve"> </w:t>
      </w:r>
      <w:r>
        <w:rPr>
          <w:rFonts w:ascii="Microsoft Sans Serif" w:hAnsi="Microsoft Sans Serif"/>
          <w:color w:val="231F20"/>
        </w:rPr>
        <w:t>can</w:t>
      </w:r>
      <w:r>
        <w:rPr>
          <w:rFonts w:ascii="Microsoft Sans Serif" w:hAnsi="Microsoft Sans Serif"/>
          <w:color w:val="231F20"/>
          <w:spacing w:val="14"/>
        </w:rPr>
        <w:t xml:space="preserve"> </w:t>
      </w:r>
      <w:r>
        <w:rPr>
          <w:rFonts w:ascii="Microsoft Sans Serif" w:hAnsi="Microsoft Sans Serif"/>
          <w:color w:val="231F20"/>
        </w:rPr>
        <w:t>be</w:t>
      </w:r>
      <w:r>
        <w:rPr>
          <w:rFonts w:ascii="Microsoft Sans Serif" w:hAnsi="Microsoft Sans Serif"/>
          <w:color w:val="231F20"/>
          <w:spacing w:val="9"/>
        </w:rPr>
        <w:t xml:space="preserve"> </w:t>
      </w:r>
      <w:r>
        <w:rPr>
          <w:rFonts w:ascii="Microsoft Sans Serif" w:hAnsi="Microsoft Sans Serif"/>
          <w:color w:val="231F20"/>
        </w:rPr>
        <w:t>modified</w:t>
      </w:r>
      <w:r>
        <w:rPr>
          <w:rFonts w:ascii="Microsoft Sans Serif" w:hAnsi="Microsoft Sans Serif"/>
          <w:color w:val="231F20"/>
          <w:spacing w:val="14"/>
        </w:rPr>
        <w:t xml:space="preserve"> </w:t>
      </w:r>
      <w:r>
        <w:rPr>
          <w:rFonts w:ascii="Microsoft Sans Serif" w:hAnsi="Microsoft Sans Serif"/>
          <w:color w:val="231F20"/>
        </w:rPr>
        <w:t>to</w:t>
      </w:r>
      <w:r>
        <w:rPr>
          <w:rFonts w:ascii="Microsoft Sans Serif" w:hAnsi="Microsoft Sans Serif"/>
          <w:color w:val="231F20"/>
          <w:spacing w:val="9"/>
        </w:rPr>
        <w:t xml:space="preserve"> </w:t>
      </w:r>
      <w:r>
        <w:rPr>
          <w:rFonts w:ascii="Microsoft Sans Serif" w:hAnsi="Microsoft Sans Serif"/>
          <w:color w:val="231F20"/>
        </w:rPr>
        <w:t>meet</w:t>
      </w:r>
      <w:r>
        <w:rPr>
          <w:rFonts w:ascii="Microsoft Sans Serif" w:hAnsi="Microsoft Sans Serif"/>
          <w:color w:val="231F20"/>
          <w:spacing w:val="13"/>
        </w:rPr>
        <w:t xml:space="preserve"> </w:t>
      </w:r>
      <w:r>
        <w:rPr>
          <w:rFonts w:ascii="Microsoft Sans Serif" w:hAnsi="Microsoft Sans Serif"/>
          <w:color w:val="231F20"/>
        </w:rPr>
        <w:t>your</w:t>
      </w:r>
      <w:r>
        <w:rPr>
          <w:rFonts w:ascii="Microsoft Sans Serif" w:hAnsi="Microsoft Sans Serif"/>
          <w:color w:val="231F20"/>
          <w:spacing w:val="13"/>
        </w:rPr>
        <w:t xml:space="preserve"> </w:t>
      </w:r>
      <w:r>
        <w:rPr>
          <w:rFonts w:ascii="Microsoft Sans Serif" w:hAnsi="Microsoft Sans Serif"/>
          <w:color w:val="231F20"/>
        </w:rPr>
        <w:t>child’s</w:t>
      </w:r>
      <w:r>
        <w:rPr>
          <w:rFonts w:ascii="Microsoft Sans Serif" w:hAnsi="Microsoft Sans Serif"/>
          <w:color w:val="231F20"/>
          <w:spacing w:val="10"/>
        </w:rPr>
        <w:t xml:space="preserve"> </w:t>
      </w:r>
      <w:r>
        <w:rPr>
          <w:rFonts w:ascii="Microsoft Sans Serif" w:hAnsi="Microsoft Sans Serif"/>
          <w:color w:val="231F20"/>
        </w:rPr>
        <w:t>needs</w:t>
      </w:r>
      <w:r>
        <w:rPr>
          <w:rFonts w:ascii="Microsoft Sans Serif" w:hAnsi="Microsoft Sans Serif"/>
          <w:color w:val="231F20"/>
          <w:spacing w:val="15"/>
        </w:rPr>
        <w:t xml:space="preserve"> </w:t>
      </w:r>
      <w:r>
        <w:rPr>
          <w:rFonts w:ascii="Microsoft Sans Serif" w:hAnsi="Microsoft Sans Serif"/>
          <w:color w:val="231F20"/>
        </w:rPr>
        <w:t>or</w:t>
      </w:r>
      <w:r>
        <w:rPr>
          <w:rFonts w:ascii="Microsoft Sans Serif" w:hAnsi="Microsoft Sans Serif"/>
          <w:color w:val="231F20"/>
          <w:spacing w:val="13"/>
        </w:rPr>
        <w:t xml:space="preserve"> </w:t>
      </w:r>
      <w:r>
        <w:rPr>
          <w:rFonts w:ascii="Microsoft Sans Serif" w:hAnsi="Microsoft Sans Serif"/>
          <w:color w:val="231F20"/>
        </w:rPr>
        <w:t>based</w:t>
      </w:r>
      <w:r>
        <w:rPr>
          <w:rFonts w:ascii="Microsoft Sans Serif" w:hAnsi="Microsoft Sans Serif"/>
          <w:color w:val="231F20"/>
          <w:spacing w:val="9"/>
        </w:rPr>
        <w:t xml:space="preserve"> </w:t>
      </w:r>
      <w:r>
        <w:rPr>
          <w:rFonts w:ascii="Microsoft Sans Serif" w:hAnsi="Microsoft Sans Serif"/>
          <w:color w:val="231F20"/>
        </w:rPr>
        <w:t>on</w:t>
      </w:r>
      <w:r>
        <w:rPr>
          <w:rFonts w:ascii="Microsoft Sans Serif" w:hAnsi="Microsoft Sans Serif"/>
          <w:color w:val="231F20"/>
          <w:spacing w:val="14"/>
        </w:rPr>
        <w:t xml:space="preserve"> </w:t>
      </w:r>
      <w:r>
        <w:rPr>
          <w:rFonts w:ascii="Microsoft Sans Serif" w:hAnsi="Microsoft Sans Serif"/>
          <w:color w:val="231F20"/>
        </w:rPr>
        <w:t>how</w:t>
      </w:r>
      <w:r>
        <w:rPr>
          <w:rFonts w:ascii="Microsoft Sans Serif" w:hAnsi="Microsoft Sans Serif"/>
          <w:color w:val="231F20"/>
          <w:spacing w:val="12"/>
        </w:rPr>
        <w:t xml:space="preserve"> </w:t>
      </w:r>
      <w:r>
        <w:rPr>
          <w:rFonts w:ascii="Microsoft Sans Serif" w:hAnsi="Microsoft Sans Serif"/>
          <w:color w:val="231F20"/>
        </w:rPr>
        <w:t>much</w:t>
      </w:r>
      <w:r>
        <w:rPr>
          <w:rFonts w:ascii="Microsoft Sans Serif" w:hAnsi="Microsoft Sans Serif"/>
          <w:color w:val="231F20"/>
          <w:spacing w:val="14"/>
        </w:rPr>
        <w:t xml:space="preserve"> </w:t>
      </w:r>
      <w:r>
        <w:rPr>
          <w:rFonts w:ascii="Microsoft Sans Serif" w:hAnsi="Microsoft Sans Serif"/>
          <w:color w:val="231F20"/>
        </w:rPr>
        <w:t>time</w:t>
      </w:r>
      <w:r>
        <w:rPr>
          <w:rFonts w:ascii="Microsoft Sans Serif" w:hAnsi="Microsoft Sans Serif"/>
          <w:color w:val="231F20"/>
          <w:spacing w:val="14"/>
        </w:rPr>
        <w:t xml:space="preserve"> </w:t>
      </w:r>
      <w:r>
        <w:rPr>
          <w:rFonts w:ascii="Microsoft Sans Serif" w:hAnsi="Microsoft Sans Serif"/>
          <w:color w:val="231F20"/>
        </w:rPr>
        <w:t>is</w:t>
      </w:r>
      <w:r>
        <w:rPr>
          <w:rFonts w:ascii="Microsoft Sans Serif" w:hAnsi="Microsoft Sans Serif"/>
          <w:color w:val="231F20"/>
          <w:spacing w:val="10"/>
        </w:rPr>
        <w:t xml:space="preserve"> </w:t>
      </w:r>
      <w:r>
        <w:rPr>
          <w:rFonts w:ascii="Microsoft Sans Serif" w:hAnsi="Microsoft Sans Serif"/>
          <w:color w:val="231F20"/>
        </w:rPr>
        <w:t>available.</w:t>
      </w:r>
    </w:p>
    <w:p w14:paraId="1FA98BC3" w14:textId="77777777" w:rsidR="00080240" w:rsidRDefault="00080240">
      <w:pPr>
        <w:pStyle w:val="BodyText"/>
        <w:rPr>
          <w:rFonts w:ascii="Microsoft Sans Serif"/>
        </w:rPr>
      </w:pPr>
    </w:p>
    <w:p w14:paraId="46637BF3" w14:textId="77777777" w:rsidR="00080240" w:rsidRDefault="00080240">
      <w:pPr>
        <w:pStyle w:val="BodyText"/>
        <w:rPr>
          <w:rFonts w:ascii="Microsoft Sans Serif"/>
        </w:rPr>
      </w:pPr>
    </w:p>
    <w:p w14:paraId="7196F762" w14:textId="77777777" w:rsidR="00080240" w:rsidRDefault="00080240">
      <w:pPr>
        <w:pStyle w:val="BodyText"/>
        <w:rPr>
          <w:rFonts w:ascii="Microsoft Sans Serif"/>
        </w:rPr>
      </w:pPr>
    </w:p>
    <w:p w14:paraId="479D7033" w14:textId="77777777" w:rsidR="00080240" w:rsidRDefault="00080240">
      <w:pPr>
        <w:pStyle w:val="BodyText"/>
        <w:spacing w:before="5"/>
        <w:rPr>
          <w:rFonts w:ascii="Microsoft Sans Serif"/>
          <w:sz w:val="22"/>
        </w:rPr>
      </w:pPr>
    </w:p>
    <w:p w14:paraId="7DE62945" w14:textId="77777777" w:rsidR="00080240" w:rsidRDefault="003414B3">
      <w:pPr>
        <w:ind w:left="1904"/>
        <w:rPr>
          <w:rFonts w:ascii="Georgia"/>
          <w:b/>
          <w:sz w:val="28"/>
        </w:rPr>
      </w:pPr>
      <w:r>
        <w:rPr>
          <w:rFonts w:ascii="Georgia"/>
          <w:b/>
          <w:color w:val="D36127"/>
          <w:w w:val="99"/>
          <w:sz w:val="28"/>
        </w:rPr>
        <w:t>2</w:t>
      </w:r>
    </w:p>
    <w:p w14:paraId="01CA269E" w14:textId="77777777" w:rsidR="00080240" w:rsidRDefault="00080240">
      <w:pPr>
        <w:pStyle w:val="BodyText"/>
        <w:rPr>
          <w:rFonts w:ascii="Georgia"/>
          <w:b/>
          <w:sz w:val="20"/>
        </w:rPr>
      </w:pPr>
    </w:p>
    <w:p w14:paraId="43383A43" w14:textId="77777777" w:rsidR="00080240" w:rsidRDefault="00080240">
      <w:pPr>
        <w:pStyle w:val="BodyText"/>
        <w:rPr>
          <w:rFonts w:ascii="Georgia"/>
          <w:b/>
          <w:sz w:val="20"/>
        </w:rPr>
      </w:pPr>
    </w:p>
    <w:p w14:paraId="5F200564" w14:textId="77777777" w:rsidR="00080240" w:rsidRDefault="00080240">
      <w:pPr>
        <w:pStyle w:val="BodyText"/>
        <w:rPr>
          <w:rFonts w:ascii="Georgia"/>
          <w:b/>
          <w:sz w:val="20"/>
        </w:rPr>
      </w:pPr>
    </w:p>
    <w:p w14:paraId="6A7BB121" w14:textId="77777777" w:rsidR="00080240" w:rsidRDefault="00080240">
      <w:pPr>
        <w:pStyle w:val="BodyText"/>
        <w:rPr>
          <w:rFonts w:ascii="Georgia"/>
          <w:b/>
          <w:sz w:val="20"/>
        </w:rPr>
      </w:pPr>
    </w:p>
    <w:p w14:paraId="26473D18" w14:textId="77777777" w:rsidR="00080240" w:rsidRDefault="00080240">
      <w:pPr>
        <w:pStyle w:val="BodyText"/>
        <w:rPr>
          <w:rFonts w:ascii="Georgia"/>
          <w:b/>
          <w:sz w:val="20"/>
        </w:rPr>
      </w:pPr>
    </w:p>
    <w:p w14:paraId="15FF9019" w14:textId="77777777" w:rsidR="00080240" w:rsidRDefault="00080240">
      <w:pPr>
        <w:pStyle w:val="BodyText"/>
        <w:rPr>
          <w:rFonts w:ascii="Georgia"/>
          <w:b/>
          <w:sz w:val="20"/>
        </w:rPr>
      </w:pPr>
    </w:p>
    <w:p w14:paraId="0847C269" w14:textId="77777777" w:rsidR="00080240" w:rsidRDefault="00080240">
      <w:pPr>
        <w:rPr>
          <w:rFonts w:ascii="Georgia"/>
          <w:sz w:val="20"/>
        </w:rPr>
        <w:sectPr w:rsidR="00080240">
          <w:pgSz w:w="12240" w:h="15840"/>
          <w:pgMar w:top="560" w:right="400" w:bottom="0" w:left="540" w:header="720" w:footer="720" w:gutter="0"/>
          <w:cols w:space="720"/>
        </w:sectPr>
      </w:pPr>
    </w:p>
    <w:p w14:paraId="43F9F9E1" w14:textId="77777777" w:rsidR="00080240" w:rsidRDefault="003414B3">
      <w:pPr>
        <w:spacing w:before="264" w:line="254" w:lineRule="auto"/>
        <w:ind w:left="179" w:right="38"/>
        <w:rPr>
          <w:rFonts w:ascii="Microsoft Sans Serif"/>
          <w:sz w:val="32"/>
        </w:rPr>
      </w:pPr>
      <w:r>
        <w:rPr>
          <w:rFonts w:ascii="Microsoft Sans Serif"/>
          <w:color w:val="D36127"/>
          <w:sz w:val="32"/>
        </w:rPr>
        <w:t>Focus</w:t>
      </w:r>
      <w:r>
        <w:rPr>
          <w:rFonts w:ascii="Microsoft Sans Serif"/>
          <w:color w:val="D36127"/>
          <w:spacing w:val="23"/>
          <w:sz w:val="32"/>
        </w:rPr>
        <w:t xml:space="preserve"> </w:t>
      </w:r>
      <w:r>
        <w:rPr>
          <w:rFonts w:ascii="Microsoft Sans Serif"/>
          <w:color w:val="D36127"/>
          <w:sz w:val="32"/>
        </w:rPr>
        <w:t>on</w:t>
      </w:r>
      <w:r>
        <w:rPr>
          <w:rFonts w:ascii="Microsoft Sans Serif"/>
          <w:color w:val="D36127"/>
          <w:spacing w:val="27"/>
          <w:sz w:val="32"/>
        </w:rPr>
        <w:t xml:space="preserve"> </w:t>
      </w:r>
      <w:r>
        <w:rPr>
          <w:rFonts w:ascii="Microsoft Sans Serif"/>
          <w:color w:val="D36127"/>
          <w:sz w:val="32"/>
        </w:rPr>
        <w:t>fewer</w:t>
      </w:r>
      <w:r>
        <w:rPr>
          <w:rFonts w:ascii="Microsoft Sans Serif"/>
          <w:color w:val="D36127"/>
          <w:spacing w:val="29"/>
          <w:sz w:val="32"/>
        </w:rPr>
        <w:t xml:space="preserve"> </w:t>
      </w:r>
      <w:r>
        <w:rPr>
          <w:rFonts w:ascii="Microsoft Sans Serif"/>
          <w:color w:val="D36127"/>
          <w:sz w:val="32"/>
        </w:rPr>
        <w:t>things</w:t>
      </w:r>
      <w:r>
        <w:rPr>
          <w:rFonts w:ascii="Microsoft Sans Serif"/>
          <w:color w:val="D36127"/>
          <w:spacing w:val="-82"/>
          <w:sz w:val="32"/>
        </w:rPr>
        <w:t xml:space="preserve"> </w:t>
      </w:r>
      <w:r>
        <w:rPr>
          <w:rFonts w:ascii="Microsoft Sans Serif"/>
          <w:color w:val="D36127"/>
          <w:w w:val="105"/>
          <w:sz w:val="32"/>
        </w:rPr>
        <w:t>or</w:t>
      </w:r>
      <w:r>
        <w:rPr>
          <w:rFonts w:ascii="Microsoft Sans Serif"/>
          <w:color w:val="D36127"/>
          <w:spacing w:val="-13"/>
          <w:w w:val="105"/>
          <w:sz w:val="32"/>
        </w:rPr>
        <w:t xml:space="preserve"> </w:t>
      </w:r>
      <w:r>
        <w:rPr>
          <w:rFonts w:ascii="Microsoft Sans Serif"/>
          <w:color w:val="D36127"/>
          <w:w w:val="105"/>
          <w:sz w:val="32"/>
        </w:rPr>
        <w:t>fewer</w:t>
      </w:r>
      <w:r>
        <w:rPr>
          <w:rFonts w:ascii="Microsoft Sans Serif"/>
          <w:color w:val="D36127"/>
          <w:spacing w:val="-13"/>
          <w:w w:val="105"/>
          <w:sz w:val="32"/>
        </w:rPr>
        <w:t xml:space="preserve"> </w:t>
      </w:r>
      <w:r>
        <w:rPr>
          <w:rFonts w:ascii="Microsoft Sans Serif"/>
          <w:color w:val="D36127"/>
          <w:w w:val="105"/>
          <w:sz w:val="32"/>
        </w:rPr>
        <w:t>senses.</w:t>
      </w:r>
    </w:p>
    <w:p w14:paraId="67F40E5E" w14:textId="77777777" w:rsidR="00080240" w:rsidRDefault="003414B3">
      <w:pPr>
        <w:spacing w:line="254" w:lineRule="auto"/>
        <w:ind w:left="179" w:right="38"/>
        <w:rPr>
          <w:rFonts w:ascii="Microsoft Sans Serif"/>
          <w:sz w:val="32"/>
        </w:rPr>
      </w:pPr>
      <w:r>
        <w:rPr>
          <w:rFonts w:ascii="Microsoft Sans Serif"/>
          <w:color w:val="D36127"/>
          <w:sz w:val="32"/>
        </w:rPr>
        <w:t>Instead</w:t>
      </w:r>
      <w:r>
        <w:rPr>
          <w:rFonts w:ascii="Microsoft Sans Serif"/>
          <w:color w:val="D36127"/>
          <w:spacing w:val="2"/>
          <w:sz w:val="32"/>
        </w:rPr>
        <w:t xml:space="preserve"> </w:t>
      </w:r>
      <w:r>
        <w:rPr>
          <w:rFonts w:ascii="Microsoft Sans Serif"/>
          <w:color w:val="D36127"/>
          <w:sz w:val="32"/>
        </w:rPr>
        <w:t>of</w:t>
      </w:r>
      <w:r>
        <w:rPr>
          <w:rFonts w:ascii="Microsoft Sans Serif"/>
          <w:color w:val="D36127"/>
          <w:spacing w:val="-1"/>
          <w:sz w:val="32"/>
        </w:rPr>
        <w:t xml:space="preserve"> </w:t>
      </w:r>
      <w:r>
        <w:rPr>
          <w:rFonts w:ascii="Microsoft Sans Serif"/>
          <w:color w:val="D36127"/>
          <w:sz w:val="32"/>
        </w:rPr>
        <w:t>using</w:t>
      </w:r>
      <w:r>
        <w:rPr>
          <w:rFonts w:ascii="Microsoft Sans Serif"/>
          <w:color w:val="D36127"/>
          <w:spacing w:val="2"/>
          <w:sz w:val="32"/>
        </w:rPr>
        <w:t xml:space="preserve"> </w:t>
      </w:r>
      <w:r>
        <w:rPr>
          <w:rFonts w:ascii="Microsoft Sans Serif"/>
          <w:color w:val="D36127"/>
          <w:sz w:val="32"/>
        </w:rPr>
        <w:t>all</w:t>
      </w:r>
      <w:r>
        <w:rPr>
          <w:rFonts w:ascii="Microsoft Sans Serif"/>
          <w:color w:val="D36127"/>
          <w:spacing w:val="-1"/>
          <w:sz w:val="32"/>
        </w:rPr>
        <w:t xml:space="preserve"> </w:t>
      </w:r>
      <w:r>
        <w:rPr>
          <w:rFonts w:ascii="Microsoft Sans Serif"/>
          <w:color w:val="D36127"/>
          <w:sz w:val="32"/>
        </w:rPr>
        <w:t>five</w:t>
      </w:r>
      <w:r>
        <w:rPr>
          <w:rFonts w:ascii="Microsoft Sans Serif"/>
          <w:color w:val="D36127"/>
          <w:spacing w:val="-82"/>
          <w:sz w:val="32"/>
        </w:rPr>
        <w:t xml:space="preserve"> </w:t>
      </w:r>
      <w:r>
        <w:rPr>
          <w:rFonts w:ascii="Microsoft Sans Serif"/>
          <w:color w:val="D36127"/>
          <w:sz w:val="32"/>
        </w:rPr>
        <w:t>senses, ask your child</w:t>
      </w:r>
      <w:r>
        <w:rPr>
          <w:rFonts w:ascii="Microsoft Sans Serif"/>
          <w:color w:val="D36127"/>
          <w:spacing w:val="1"/>
          <w:sz w:val="32"/>
        </w:rPr>
        <w:t xml:space="preserve"> </w:t>
      </w:r>
      <w:r>
        <w:rPr>
          <w:rFonts w:ascii="Microsoft Sans Serif"/>
          <w:color w:val="D36127"/>
          <w:sz w:val="32"/>
        </w:rPr>
        <w:t>to</w:t>
      </w:r>
      <w:r>
        <w:rPr>
          <w:rFonts w:ascii="Microsoft Sans Serif"/>
          <w:color w:val="D36127"/>
          <w:spacing w:val="19"/>
          <w:sz w:val="32"/>
        </w:rPr>
        <w:t xml:space="preserve"> </w:t>
      </w:r>
      <w:r>
        <w:rPr>
          <w:rFonts w:ascii="Microsoft Sans Serif"/>
          <w:color w:val="D36127"/>
          <w:sz w:val="32"/>
        </w:rPr>
        <w:t>name</w:t>
      </w:r>
      <w:r>
        <w:rPr>
          <w:rFonts w:ascii="Microsoft Sans Serif"/>
          <w:color w:val="D36127"/>
          <w:spacing w:val="19"/>
          <w:sz w:val="32"/>
        </w:rPr>
        <w:t xml:space="preserve"> </w:t>
      </w:r>
      <w:r>
        <w:rPr>
          <w:rFonts w:ascii="Microsoft Sans Serif"/>
          <w:color w:val="D36127"/>
          <w:sz w:val="32"/>
        </w:rPr>
        <w:t>only</w:t>
      </w:r>
      <w:r>
        <w:rPr>
          <w:rFonts w:ascii="Microsoft Sans Serif"/>
          <w:color w:val="D36127"/>
          <w:spacing w:val="17"/>
          <w:sz w:val="32"/>
        </w:rPr>
        <w:t xml:space="preserve"> </w:t>
      </w:r>
      <w:r>
        <w:rPr>
          <w:rFonts w:ascii="Microsoft Sans Serif"/>
          <w:color w:val="D36127"/>
          <w:sz w:val="32"/>
        </w:rPr>
        <w:t>three</w:t>
      </w:r>
      <w:r>
        <w:rPr>
          <w:rFonts w:ascii="Microsoft Sans Serif"/>
          <w:color w:val="D36127"/>
          <w:spacing w:val="1"/>
          <w:sz w:val="32"/>
        </w:rPr>
        <w:t xml:space="preserve"> </w:t>
      </w:r>
      <w:r>
        <w:rPr>
          <w:rFonts w:ascii="Microsoft Sans Serif"/>
          <w:color w:val="D36127"/>
          <w:sz w:val="32"/>
        </w:rPr>
        <w:t>things</w:t>
      </w:r>
      <w:r>
        <w:rPr>
          <w:rFonts w:ascii="Microsoft Sans Serif"/>
          <w:color w:val="D36127"/>
          <w:spacing w:val="10"/>
          <w:sz w:val="32"/>
        </w:rPr>
        <w:t xml:space="preserve"> </w:t>
      </w:r>
      <w:r>
        <w:rPr>
          <w:rFonts w:ascii="Microsoft Sans Serif"/>
          <w:color w:val="D36127"/>
          <w:sz w:val="32"/>
        </w:rPr>
        <w:t>they</w:t>
      </w:r>
      <w:r>
        <w:rPr>
          <w:rFonts w:ascii="Microsoft Sans Serif"/>
          <w:color w:val="D36127"/>
          <w:spacing w:val="15"/>
          <w:sz w:val="32"/>
        </w:rPr>
        <w:t xml:space="preserve"> </w:t>
      </w:r>
      <w:r>
        <w:rPr>
          <w:rFonts w:ascii="Microsoft Sans Serif"/>
          <w:color w:val="D36127"/>
          <w:sz w:val="32"/>
        </w:rPr>
        <w:t>see</w:t>
      </w:r>
      <w:r>
        <w:rPr>
          <w:rFonts w:ascii="Microsoft Sans Serif"/>
          <w:color w:val="D36127"/>
          <w:spacing w:val="16"/>
          <w:sz w:val="32"/>
        </w:rPr>
        <w:t xml:space="preserve"> </w:t>
      </w:r>
      <w:r>
        <w:rPr>
          <w:rFonts w:ascii="Microsoft Sans Serif"/>
          <w:color w:val="D36127"/>
          <w:sz w:val="32"/>
        </w:rPr>
        <w:t>or</w:t>
      </w:r>
      <w:r>
        <w:rPr>
          <w:rFonts w:ascii="Microsoft Sans Serif"/>
          <w:color w:val="D36127"/>
          <w:spacing w:val="1"/>
          <w:sz w:val="32"/>
        </w:rPr>
        <w:t xml:space="preserve"> </w:t>
      </w:r>
      <w:r>
        <w:rPr>
          <w:rFonts w:ascii="Microsoft Sans Serif"/>
          <w:color w:val="D36127"/>
          <w:sz w:val="32"/>
        </w:rPr>
        <w:t>three</w:t>
      </w:r>
      <w:r>
        <w:rPr>
          <w:rFonts w:ascii="Microsoft Sans Serif"/>
          <w:color w:val="D36127"/>
          <w:spacing w:val="1"/>
          <w:sz w:val="32"/>
        </w:rPr>
        <w:t xml:space="preserve"> </w:t>
      </w:r>
      <w:r>
        <w:rPr>
          <w:rFonts w:ascii="Microsoft Sans Serif"/>
          <w:color w:val="D36127"/>
          <w:sz w:val="32"/>
        </w:rPr>
        <w:t>things</w:t>
      </w:r>
      <w:r>
        <w:rPr>
          <w:rFonts w:ascii="Microsoft Sans Serif"/>
          <w:color w:val="D36127"/>
          <w:spacing w:val="1"/>
          <w:sz w:val="32"/>
        </w:rPr>
        <w:t xml:space="preserve"> </w:t>
      </w:r>
      <w:r>
        <w:rPr>
          <w:rFonts w:ascii="Microsoft Sans Serif"/>
          <w:color w:val="D36127"/>
          <w:sz w:val="32"/>
        </w:rPr>
        <w:t>they</w:t>
      </w:r>
      <w:r>
        <w:rPr>
          <w:rFonts w:ascii="Microsoft Sans Serif"/>
          <w:color w:val="D36127"/>
          <w:spacing w:val="1"/>
          <w:sz w:val="32"/>
        </w:rPr>
        <w:t xml:space="preserve"> </w:t>
      </w:r>
      <w:r>
        <w:rPr>
          <w:rFonts w:ascii="Microsoft Sans Serif"/>
          <w:color w:val="D36127"/>
          <w:sz w:val="32"/>
        </w:rPr>
        <w:t>can</w:t>
      </w:r>
      <w:r>
        <w:rPr>
          <w:rFonts w:ascii="Microsoft Sans Serif"/>
          <w:color w:val="D36127"/>
          <w:spacing w:val="-82"/>
          <w:sz w:val="32"/>
        </w:rPr>
        <w:t xml:space="preserve"> </w:t>
      </w:r>
      <w:r>
        <w:rPr>
          <w:rFonts w:ascii="Microsoft Sans Serif"/>
          <w:color w:val="D36127"/>
          <w:sz w:val="32"/>
        </w:rPr>
        <w:t>touch</w:t>
      </w:r>
      <w:r>
        <w:rPr>
          <w:rFonts w:ascii="Microsoft Sans Serif"/>
          <w:color w:val="D36127"/>
          <w:spacing w:val="1"/>
          <w:sz w:val="32"/>
        </w:rPr>
        <w:t xml:space="preserve"> </w:t>
      </w:r>
      <w:r>
        <w:rPr>
          <w:rFonts w:ascii="Microsoft Sans Serif"/>
          <w:color w:val="D36127"/>
          <w:sz w:val="32"/>
        </w:rPr>
        <w:t>and</w:t>
      </w:r>
      <w:r>
        <w:rPr>
          <w:rFonts w:ascii="Microsoft Sans Serif"/>
          <w:color w:val="D36127"/>
          <w:spacing w:val="1"/>
          <w:sz w:val="32"/>
        </w:rPr>
        <w:t xml:space="preserve"> </w:t>
      </w:r>
      <w:r>
        <w:rPr>
          <w:rFonts w:ascii="Microsoft Sans Serif"/>
          <w:color w:val="D36127"/>
          <w:sz w:val="32"/>
        </w:rPr>
        <w:t>two</w:t>
      </w:r>
      <w:r>
        <w:rPr>
          <w:rFonts w:ascii="Microsoft Sans Serif"/>
          <w:color w:val="D36127"/>
          <w:spacing w:val="1"/>
          <w:sz w:val="32"/>
        </w:rPr>
        <w:t xml:space="preserve"> </w:t>
      </w:r>
      <w:r>
        <w:rPr>
          <w:rFonts w:ascii="Microsoft Sans Serif"/>
          <w:color w:val="D36127"/>
          <w:sz w:val="32"/>
        </w:rPr>
        <w:t>things</w:t>
      </w:r>
      <w:r>
        <w:rPr>
          <w:rFonts w:ascii="Microsoft Sans Serif"/>
          <w:color w:val="D36127"/>
          <w:spacing w:val="1"/>
          <w:sz w:val="32"/>
        </w:rPr>
        <w:t xml:space="preserve"> </w:t>
      </w:r>
      <w:r>
        <w:rPr>
          <w:rFonts w:ascii="Microsoft Sans Serif"/>
          <w:color w:val="D36127"/>
          <w:sz w:val="32"/>
        </w:rPr>
        <w:t>they hear.</w:t>
      </w:r>
    </w:p>
    <w:p w14:paraId="18D81FFE" w14:textId="77777777" w:rsidR="00080240" w:rsidRDefault="003414B3">
      <w:pPr>
        <w:spacing w:before="264" w:line="254" w:lineRule="auto"/>
        <w:ind w:left="179" w:right="13"/>
        <w:rPr>
          <w:rFonts w:ascii="Microsoft Sans Serif"/>
          <w:sz w:val="32"/>
        </w:rPr>
      </w:pPr>
      <w:r>
        <w:br w:type="column"/>
      </w:r>
      <w:r>
        <w:rPr>
          <w:rFonts w:ascii="Microsoft Sans Serif"/>
          <w:color w:val="76BC43"/>
          <w:sz w:val="32"/>
        </w:rPr>
        <w:t>Focus</w:t>
      </w:r>
      <w:r>
        <w:rPr>
          <w:rFonts w:ascii="Microsoft Sans Serif"/>
          <w:color w:val="76BC43"/>
          <w:spacing w:val="19"/>
          <w:sz w:val="32"/>
        </w:rPr>
        <w:t xml:space="preserve"> </w:t>
      </w:r>
      <w:r>
        <w:rPr>
          <w:rFonts w:ascii="Microsoft Sans Serif"/>
          <w:color w:val="76BC43"/>
          <w:sz w:val="32"/>
        </w:rPr>
        <w:t>on</w:t>
      </w:r>
      <w:r>
        <w:rPr>
          <w:rFonts w:ascii="Microsoft Sans Serif"/>
          <w:color w:val="76BC43"/>
          <w:spacing w:val="21"/>
          <w:sz w:val="32"/>
        </w:rPr>
        <w:t xml:space="preserve"> </w:t>
      </w:r>
      <w:r>
        <w:rPr>
          <w:rFonts w:ascii="Microsoft Sans Serif"/>
          <w:color w:val="76BC43"/>
          <w:sz w:val="32"/>
        </w:rPr>
        <w:t>a</w:t>
      </w:r>
      <w:r>
        <w:rPr>
          <w:rFonts w:ascii="Microsoft Sans Serif"/>
          <w:color w:val="76BC43"/>
          <w:spacing w:val="25"/>
          <w:sz w:val="32"/>
        </w:rPr>
        <w:t xml:space="preserve"> </w:t>
      </w:r>
      <w:r>
        <w:rPr>
          <w:rFonts w:ascii="Microsoft Sans Serif"/>
          <w:color w:val="76BC43"/>
          <w:sz w:val="32"/>
        </w:rPr>
        <w:t>specific</w:t>
      </w:r>
      <w:r>
        <w:rPr>
          <w:rFonts w:ascii="Microsoft Sans Serif"/>
          <w:color w:val="76BC43"/>
          <w:spacing w:val="1"/>
          <w:sz w:val="32"/>
        </w:rPr>
        <w:t xml:space="preserve"> </w:t>
      </w:r>
      <w:r>
        <w:rPr>
          <w:rFonts w:ascii="Microsoft Sans Serif"/>
          <w:color w:val="76BC43"/>
          <w:sz w:val="32"/>
        </w:rPr>
        <w:t>color.</w:t>
      </w:r>
      <w:r>
        <w:rPr>
          <w:rFonts w:ascii="Microsoft Sans Serif"/>
          <w:color w:val="76BC43"/>
          <w:spacing w:val="1"/>
          <w:sz w:val="32"/>
        </w:rPr>
        <w:t xml:space="preserve"> </w:t>
      </w:r>
      <w:r>
        <w:rPr>
          <w:rFonts w:ascii="Microsoft Sans Serif"/>
          <w:color w:val="76BC43"/>
          <w:sz w:val="32"/>
        </w:rPr>
        <w:t>Ask</w:t>
      </w:r>
      <w:r>
        <w:rPr>
          <w:rFonts w:ascii="Microsoft Sans Serif"/>
          <w:color w:val="76BC43"/>
          <w:spacing w:val="85"/>
          <w:sz w:val="32"/>
        </w:rPr>
        <w:t xml:space="preserve"> </w:t>
      </w:r>
      <w:r>
        <w:rPr>
          <w:rFonts w:ascii="Microsoft Sans Serif"/>
          <w:color w:val="76BC43"/>
          <w:sz w:val="32"/>
        </w:rPr>
        <w:t>your</w:t>
      </w:r>
      <w:r>
        <w:rPr>
          <w:rFonts w:ascii="Microsoft Sans Serif"/>
          <w:color w:val="76BC43"/>
          <w:spacing w:val="85"/>
          <w:sz w:val="32"/>
        </w:rPr>
        <w:t xml:space="preserve"> </w:t>
      </w:r>
      <w:r>
        <w:rPr>
          <w:rFonts w:ascii="Microsoft Sans Serif"/>
          <w:color w:val="76BC43"/>
          <w:sz w:val="32"/>
        </w:rPr>
        <w:t>child</w:t>
      </w:r>
      <w:r>
        <w:rPr>
          <w:rFonts w:ascii="Microsoft Sans Serif"/>
          <w:color w:val="76BC43"/>
          <w:spacing w:val="1"/>
          <w:sz w:val="32"/>
        </w:rPr>
        <w:t xml:space="preserve"> </w:t>
      </w:r>
      <w:r>
        <w:rPr>
          <w:rFonts w:ascii="Microsoft Sans Serif"/>
          <w:color w:val="76BC43"/>
          <w:sz w:val="32"/>
        </w:rPr>
        <w:t>to</w:t>
      </w:r>
      <w:r>
        <w:rPr>
          <w:rFonts w:ascii="Microsoft Sans Serif"/>
          <w:color w:val="76BC43"/>
          <w:spacing w:val="17"/>
          <w:sz w:val="32"/>
        </w:rPr>
        <w:t xml:space="preserve"> </w:t>
      </w:r>
      <w:r>
        <w:rPr>
          <w:rFonts w:ascii="Microsoft Sans Serif"/>
          <w:color w:val="76BC43"/>
          <w:sz w:val="32"/>
        </w:rPr>
        <w:t>name</w:t>
      </w:r>
      <w:r>
        <w:rPr>
          <w:rFonts w:ascii="Microsoft Sans Serif"/>
          <w:color w:val="76BC43"/>
          <w:spacing w:val="17"/>
          <w:sz w:val="32"/>
        </w:rPr>
        <w:t xml:space="preserve"> </w:t>
      </w:r>
      <w:r>
        <w:rPr>
          <w:rFonts w:ascii="Microsoft Sans Serif"/>
          <w:color w:val="76BC43"/>
          <w:sz w:val="32"/>
        </w:rPr>
        <w:t>five</w:t>
      </w:r>
      <w:r>
        <w:rPr>
          <w:rFonts w:ascii="Microsoft Sans Serif"/>
          <w:color w:val="76BC43"/>
          <w:spacing w:val="17"/>
          <w:sz w:val="32"/>
        </w:rPr>
        <w:t xml:space="preserve"> </w:t>
      </w:r>
      <w:r>
        <w:rPr>
          <w:rFonts w:ascii="Microsoft Sans Serif"/>
          <w:color w:val="76BC43"/>
          <w:sz w:val="32"/>
        </w:rPr>
        <w:t>or</w:t>
      </w:r>
      <w:r>
        <w:rPr>
          <w:rFonts w:ascii="Microsoft Sans Serif"/>
          <w:color w:val="76BC43"/>
          <w:spacing w:val="19"/>
          <w:sz w:val="32"/>
        </w:rPr>
        <w:t xml:space="preserve"> </w:t>
      </w:r>
      <w:r>
        <w:rPr>
          <w:rFonts w:ascii="Microsoft Sans Serif"/>
          <w:color w:val="76BC43"/>
          <w:sz w:val="32"/>
        </w:rPr>
        <w:t>ten</w:t>
      </w:r>
      <w:r>
        <w:rPr>
          <w:rFonts w:ascii="Microsoft Sans Serif"/>
          <w:color w:val="76BC43"/>
          <w:spacing w:val="1"/>
          <w:sz w:val="32"/>
        </w:rPr>
        <w:t xml:space="preserve"> </w:t>
      </w:r>
      <w:r>
        <w:rPr>
          <w:rFonts w:ascii="Microsoft Sans Serif"/>
          <w:color w:val="76BC43"/>
          <w:sz w:val="32"/>
        </w:rPr>
        <w:t>green</w:t>
      </w:r>
      <w:r>
        <w:rPr>
          <w:rFonts w:ascii="Microsoft Sans Serif"/>
          <w:color w:val="76BC43"/>
          <w:spacing w:val="8"/>
          <w:sz w:val="32"/>
        </w:rPr>
        <w:t xml:space="preserve"> </w:t>
      </w:r>
      <w:r>
        <w:rPr>
          <w:rFonts w:ascii="Microsoft Sans Serif"/>
          <w:color w:val="76BC43"/>
          <w:sz w:val="32"/>
        </w:rPr>
        <w:t>objects</w:t>
      </w:r>
      <w:r>
        <w:rPr>
          <w:rFonts w:ascii="Microsoft Sans Serif"/>
          <w:color w:val="76BC43"/>
          <w:spacing w:val="7"/>
          <w:sz w:val="32"/>
        </w:rPr>
        <w:t xml:space="preserve"> </w:t>
      </w:r>
      <w:r>
        <w:rPr>
          <w:rFonts w:ascii="Microsoft Sans Serif"/>
          <w:color w:val="76BC43"/>
          <w:sz w:val="32"/>
        </w:rPr>
        <w:t>they</w:t>
      </w:r>
      <w:r>
        <w:rPr>
          <w:rFonts w:ascii="Microsoft Sans Serif"/>
          <w:color w:val="76BC43"/>
          <w:spacing w:val="6"/>
          <w:sz w:val="32"/>
        </w:rPr>
        <w:t xml:space="preserve"> </w:t>
      </w:r>
      <w:r>
        <w:rPr>
          <w:rFonts w:ascii="Microsoft Sans Serif"/>
          <w:color w:val="76BC43"/>
          <w:sz w:val="32"/>
        </w:rPr>
        <w:t>see</w:t>
      </w:r>
      <w:r>
        <w:rPr>
          <w:rFonts w:ascii="Microsoft Sans Serif"/>
          <w:color w:val="76BC43"/>
          <w:spacing w:val="-82"/>
          <w:sz w:val="32"/>
        </w:rPr>
        <w:t xml:space="preserve"> </w:t>
      </w:r>
      <w:r>
        <w:rPr>
          <w:rFonts w:ascii="Microsoft Sans Serif"/>
          <w:color w:val="76BC43"/>
          <w:sz w:val="32"/>
        </w:rPr>
        <w:t>around</w:t>
      </w:r>
      <w:r>
        <w:rPr>
          <w:rFonts w:ascii="Microsoft Sans Serif"/>
          <w:color w:val="76BC43"/>
          <w:spacing w:val="4"/>
          <w:sz w:val="32"/>
        </w:rPr>
        <w:t xml:space="preserve"> </w:t>
      </w:r>
      <w:r>
        <w:rPr>
          <w:rFonts w:ascii="Microsoft Sans Serif"/>
          <w:color w:val="76BC43"/>
          <w:sz w:val="32"/>
        </w:rPr>
        <w:t>them.</w:t>
      </w:r>
    </w:p>
    <w:p w14:paraId="364FFFB5" w14:textId="77777777" w:rsidR="00080240" w:rsidRDefault="003414B3">
      <w:pPr>
        <w:spacing w:before="264" w:line="254" w:lineRule="auto"/>
        <w:ind w:left="179" w:right="528"/>
        <w:rPr>
          <w:rFonts w:ascii="Microsoft Sans Serif"/>
          <w:sz w:val="32"/>
        </w:rPr>
      </w:pPr>
      <w:r>
        <w:br w:type="column"/>
      </w:r>
      <w:r>
        <w:rPr>
          <w:rFonts w:ascii="Microsoft Sans Serif"/>
          <w:color w:val="B01F8C"/>
          <w:w w:val="105"/>
          <w:sz w:val="32"/>
        </w:rPr>
        <w:t>Focus</w:t>
      </w:r>
      <w:r>
        <w:rPr>
          <w:rFonts w:ascii="Microsoft Sans Serif"/>
          <w:color w:val="B01F8C"/>
          <w:spacing w:val="-1"/>
          <w:w w:val="105"/>
          <w:sz w:val="32"/>
        </w:rPr>
        <w:t xml:space="preserve"> </w:t>
      </w:r>
      <w:r>
        <w:rPr>
          <w:rFonts w:ascii="Microsoft Sans Serif"/>
          <w:color w:val="B01F8C"/>
          <w:w w:val="105"/>
          <w:sz w:val="32"/>
        </w:rPr>
        <w:t>on</w:t>
      </w:r>
      <w:r>
        <w:rPr>
          <w:rFonts w:ascii="Microsoft Sans Serif"/>
          <w:color w:val="B01F8C"/>
          <w:spacing w:val="4"/>
          <w:w w:val="105"/>
          <w:sz w:val="32"/>
        </w:rPr>
        <w:t xml:space="preserve"> </w:t>
      </w:r>
      <w:r>
        <w:rPr>
          <w:rFonts w:ascii="Microsoft Sans Serif"/>
          <w:color w:val="B01F8C"/>
          <w:w w:val="105"/>
          <w:sz w:val="32"/>
        </w:rPr>
        <w:t>specific</w:t>
      </w:r>
      <w:r>
        <w:rPr>
          <w:rFonts w:ascii="Microsoft Sans Serif"/>
          <w:color w:val="B01F8C"/>
          <w:spacing w:val="1"/>
          <w:w w:val="105"/>
          <w:sz w:val="32"/>
        </w:rPr>
        <w:t xml:space="preserve"> </w:t>
      </w:r>
      <w:r>
        <w:rPr>
          <w:rFonts w:ascii="Microsoft Sans Serif"/>
          <w:color w:val="B01F8C"/>
          <w:w w:val="105"/>
          <w:sz w:val="32"/>
        </w:rPr>
        <w:t>details. For kids who</w:t>
      </w:r>
      <w:r>
        <w:rPr>
          <w:rFonts w:ascii="Microsoft Sans Serif"/>
          <w:color w:val="B01F8C"/>
          <w:spacing w:val="1"/>
          <w:w w:val="105"/>
          <w:sz w:val="32"/>
        </w:rPr>
        <w:t xml:space="preserve"> </w:t>
      </w:r>
      <w:r>
        <w:rPr>
          <w:rFonts w:ascii="Microsoft Sans Serif"/>
          <w:color w:val="B01F8C"/>
          <w:w w:val="105"/>
          <w:sz w:val="32"/>
        </w:rPr>
        <w:t>need</w:t>
      </w:r>
      <w:r>
        <w:rPr>
          <w:rFonts w:ascii="Microsoft Sans Serif"/>
          <w:color w:val="B01F8C"/>
          <w:spacing w:val="-1"/>
          <w:w w:val="105"/>
          <w:sz w:val="32"/>
        </w:rPr>
        <w:t xml:space="preserve"> </w:t>
      </w:r>
      <w:r>
        <w:rPr>
          <w:rFonts w:ascii="Microsoft Sans Serif"/>
          <w:color w:val="B01F8C"/>
          <w:w w:val="105"/>
          <w:sz w:val="32"/>
        </w:rPr>
        <w:t>more</w:t>
      </w:r>
      <w:r>
        <w:rPr>
          <w:rFonts w:ascii="Microsoft Sans Serif"/>
          <w:color w:val="B01F8C"/>
          <w:spacing w:val="1"/>
          <w:w w:val="105"/>
          <w:sz w:val="32"/>
        </w:rPr>
        <w:t xml:space="preserve"> </w:t>
      </w:r>
      <w:r>
        <w:rPr>
          <w:rFonts w:ascii="Microsoft Sans Serif"/>
          <w:color w:val="B01F8C"/>
          <w:w w:val="105"/>
          <w:sz w:val="32"/>
        </w:rPr>
        <w:t>specific</w:t>
      </w:r>
      <w:r>
        <w:rPr>
          <w:rFonts w:ascii="Microsoft Sans Serif"/>
          <w:color w:val="B01F8C"/>
          <w:spacing w:val="1"/>
          <w:w w:val="105"/>
          <w:sz w:val="32"/>
        </w:rPr>
        <w:t xml:space="preserve"> </w:t>
      </w:r>
      <w:r>
        <w:rPr>
          <w:rFonts w:ascii="Microsoft Sans Serif"/>
          <w:color w:val="B01F8C"/>
          <w:sz w:val="32"/>
        </w:rPr>
        <w:t>instructions,</w:t>
      </w:r>
      <w:r>
        <w:rPr>
          <w:rFonts w:ascii="Microsoft Sans Serif"/>
          <w:color w:val="B01F8C"/>
          <w:spacing w:val="18"/>
          <w:sz w:val="32"/>
        </w:rPr>
        <w:t xml:space="preserve"> </w:t>
      </w:r>
      <w:r>
        <w:rPr>
          <w:rFonts w:ascii="Microsoft Sans Serif"/>
          <w:color w:val="B01F8C"/>
          <w:sz w:val="32"/>
        </w:rPr>
        <w:t>ask</w:t>
      </w:r>
      <w:r>
        <w:rPr>
          <w:rFonts w:ascii="Microsoft Sans Serif"/>
          <w:color w:val="B01F8C"/>
          <w:spacing w:val="24"/>
          <w:sz w:val="32"/>
        </w:rPr>
        <w:t xml:space="preserve"> </w:t>
      </w:r>
      <w:r>
        <w:rPr>
          <w:rFonts w:ascii="Microsoft Sans Serif"/>
          <w:color w:val="B01F8C"/>
          <w:sz w:val="32"/>
        </w:rPr>
        <w:t>them</w:t>
      </w:r>
      <w:r>
        <w:rPr>
          <w:rFonts w:ascii="Microsoft Sans Serif"/>
          <w:color w:val="B01F8C"/>
          <w:spacing w:val="-82"/>
          <w:sz w:val="32"/>
        </w:rPr>
        <w:t xml:space="preserve"> </w:t>
      </w:r>
      <w:r>
        <w:rPr>
          <w:rFonts w:ascii="Microsoft Sans Serif"/>
          <w:color w:val="B01F8C"/>
          <w:w w:val="105"/>
          <w:sz w:val="32"/>
        </w:rPr>
        <w:t>to look around and</w:t>
      </w:r>
      <w:r>
        <w:rPr>
          <w:rFonts w:ascii="Microsoft Sans Serif"/>
          <w:color w:val="B01F8C"/>
          <w:spacing w:val="1"/>
          <w:w w:val="105"/>
          <w:sz w:val="32"/>
        </w:rPr>
        <w:t xml:space="preserve"> </w:t>
      </w:r>
      <w:r>
        <w:rPr>
          <w:rFonts w:ascii="Microsoft Sans Serif"/>
          <w:color w:val="B01F8C"/>
          <w:w w:val="105"/>
          <w:sz w:val="32"/>
        </w:rPr>
        <w:t>name three objects</w:t>
      </w:r>
      <w:r>
        <w:rPr>
          <w:rFonts w:ascii="Microsoft Sans Serif"/>
          <w:color w:val="B01F8C"/>
          <w:spacing w:val="1"/>
          <w:w w:val="105"/>
          <w:sz w:val="32"/>
        </w:rPr>
        <w:t xml:space="preserve"> </w:t>
      </w:r>
      <w:r>
        <w:rPr>
          <w:rFonts w:ascii="Microsoft Sans Serif"/>
          <w:color w:val="B01F8C"/>
          <w:w w:val="105"/>
          <w:sz w:val="32"/>
        </w:rPr>
        <w:t>that are round, two</w:t>
      </w:r>
      <w:r>
        <w:rPr>
          <w:rFonts w:ascii="Microsoft Sans Serif"/>
          <w:color w:val="B01F8C"/>
          <w:spacing w:val="1"/>
          <w:w w:val="105"/>
          <w:sz w:val="32"/>
        </w:rPr>
        <w:t xml:space="preserve"> </w:t>
      </w:r>
      <w:r>
        <w:rPr>
          <w:rFonts w:ascii="Microsoft Sans Serif"/>
          <w:color w:val="B01F8C"/>
          <w:w w:val="105"/>
          <w:sz w:val="32"/>
        </w:rPr>
        <w:t>things that are soft,</w:t>
      </w:r>
      <w:r>
        <w:rPr>
          <w:rFonts w:ascii="Microsoft Sans Serif"/>
          <w:color w:val="B01F8C"/>
          <w:spacing w:val="1"/>
          <w:w w:val="105"/>
          <w:sz w:val="32"/>
        </w:rPr>
        <w:t xml:space="preserve"> </w:t>
      </w:r>
      <w:r>
        <w:rPr>
          <w:rFonts w:ascii="Microsoft Sans Serif"/>
          <w:color w:val="B01F8C"/>
          <w:w w:val="105"/>
          <w:sz w:val="32"/>
        </w:rPr>
        <w:t>one thing that makes</w:t>
      </w:r>
      <w:r>
        <w:rPr>
          <w:rFonts w:ascii="Microsoft Sans Serif"/>
          <w:color w:val="B01F8C"/>
          <w:spacing w:val="-87"/>
          <w:w w:val="105"/>
          <w:sz w:val="32"/>
        </w:rPr>
        <w:t xml:space="preserve"> </w:t>
      </w:r>
      <w:r>
        <w:rPr>
          <w:rFonts w:ascii="Microsoft Sans Serif"/>
          <w:color w:val="B01F8C"/>
          <w:w w:val="105"/>
          <w:sz w:val="32"/>
        </w:rPr>
        <w:t>noise,</w:t>
      </w:r>
      <w:r>
        <w:rPr>
          <w:rFonts w:ascii="Microsoft Sans Serif"/>
          <w:color w:val="B01F8C"/>
          <w:spacing w:val="-6"/>
          <w:w w:val="105"/>
          <w:sz w:val="32"/>
        </w:rPr>
        <w:t xml:space="preserve"> </w:t>
      </w:r>
      <w:r>
        <w:rPr>
          <w:rFonts w:ascii="Microsoft Sans Serif"/>
          <w:color w:val="B01F8C"/>
          <w:w w:val="105"/>
          <w:sz w:val="32"/>
        </w:rPr>
        <w:t>etc.</w:t>
      </w:r>
    </w:p>
    <w:p w14:paraId="36119194" w14:textId="77777777" w:rsidR="00080240" w:rsidRDefault="00080240">
      <w:pPr>
        <w:spacing w:line="254" w:lineRule="auto"/>
        <w:rPr>
          <w:rFonts w:ascii="Microsoft Sans Serif"/>
          <w:sz w:val="32"/>
        </w:rPr>
        <w:sectPr w:rsidR="00080240">
          <w:type w:val="continuous"/>
          <w:pgSz w:w="12240" w:h="15840"/>
          <w:pgMar w:top="440" w:right="400" w:bottom="280" w:left="540" w:header="720" w:footer="720" w:gutter="0"/>
          <w:cols w:num="3" w:space="720" w:equalWidth="0">
            <w:col w:w="3487" w:space="234"/>
            <w:col w:w="3468" w:space="251"/>
            <w:col w:w="3860"/>
          </w:cols>
        </w:sectPr>
      </w:pPr>
    </w:p>
    <w:p w14:paraId="5B0AB7E6" w14:textId="5DD4E4CC" w:rsidR="00080240" w:rsidRDefault="00F33651">
      <w:pPr>
        <w:pStyle w:val="BodyText"/>
        <w:rPr>
          <w:rFonts w:ascii="Microsoft Sans Serif"/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74496" behindDoc="1" locked="0" layoutInCell="1" allowOverlap="1" wp14:anchorId="1F929AC6" wp14:editId="096E0C27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772400" cy="10058400"/>
                <wp:effectExtent l="0" t="0" r="0" b="0"/>
                <wp:wrapNone/>
                <wp:docPr id="40" name="docshape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solidFill>
                          <a:srgbClr val="7AC14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ect w14:anchorId="6F99B87E" id="docshape99" o:spid="_x0000_s1026" style="position:absolute;margin-left:0;margin-top:0;width:612pt;height:11in;z-index:-16041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" fillcolor="#7ac143" stroked="f">
                <w10:wrap anchorx="page" anchory="page"/>
              </v:rect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487275008" behindDoc="1" locked="0" layoutInCell="1" allowOverlap="1" wp14:anchorId="56484FAE" wp14:editId="5839C9DD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772400" cy="8631555"/>
                <wp:effectExtent l="0" t="0" r="0" b="0"/>
                <wp:wrapNone/>
                <wp:docPr id="2" name="docshapegroup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72400" cy="8631555"/>
                          <a:chOff x="0" y="0"/>
                          <a:chExt cx="12240" cy="13593"/>
                        </a:xfrm>
                      </wpg:grpSpPr>
                      <wps:wsp>
                        <wps:cNvPr id="6" name="docshape101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2240" cy="13593"/>
                          </a:xfrm>
                          <a:custGeom>
                            <a:avLst/>
                            <a:gdLst>
                              <a:gd name="T0" fmla="*/ 12240 w 12240"/>
                              <a:gd name="T1" fmla="*/ 0 h 13593"/>
                              <a:gd name="T2" fmla="*/ 0 w 12240"/>
                              <a:gd name="T3" fmla="*/ 0 h 13593"/>
                              <a:gd name="T4" fmla="*/ 0 w 12240"/>
                              <a:gd name="T5" fmla="*/ 13593 h 13593"/>
                              <a:gd name="T6" fmla="*/ 11340 w 12240"/>
                              <a:gd name="T7" fmla="*/ 13593 h 13593"/>
                              <a:gd name="T8" fmla="*/ 11414 w 12240"/>
                              <a:gd name="T9" fmla="*/ 13590 h 13593"/>
                              <a:gd name="T10" fmla="*/ 11486 w 12240"/>
                              <a:gd name="T11" fmla="*/ 13581 h 13593"/>
                              <a:gd name="T12" fmla="*/ 11556 w 12240"/>
                              <a:gd name="T13" fmla="*/ 13566 h 13593"/>
                              <a:gd name="T14" fmla="*/ 11624 w 12240"/>
                              <a:gd name="T15" fmla="*/ 13547 h 13593"/>
                              <a:gd name="T16" fmla="*/ 11690 w 12240"/>
                              <a:gd name="T17" fmla="*/ 13522 h 13593"/>
                              <a:gd name="T18" fmla="*/ 11754 w 12240"/>
                              <a:gd name="T19" fmla="*/ 13492 h 13593"/>
                              <a:gd name="T20" fmla="*/ 11814 w 12240"/>
                              <a:gd name="T21" fmla="*/ 13458 h 13593"/>
                              <a:gd name="T22" fmla="*/ 11872 w 12240"/>
                              <a:gd name="T23" fmla="*/ 13419 h 13593"/>
                              <a:gd name="T24" fmla="*/ 11926 w 12240"/>
                              <a:gd name="T25" fmla="*/ 13376 h 13593"/>
                              <a:gd name="T26" fmla="*/ 11976 w 12240"/>
                              <a:gd name="T27" fmla="*/ 13329 h 13593"/>
                              <a:gd name="T28" fmla="*/ 12023 w 12240"/>
                              <a:gd name="T29" fmla="*/ 13278 h 13593"/>
                              <a:gd name="T30" fmla="*/ 12066 w 12240"/>
                              <a:gd name="T31" fmla="*/ 13224 h 13593"/>
                              <a:gd name="T32" fmla="*/ 12105 w 12240"/>
                              <a:gd name="T33" fmla="*/ 13167 h 13593"/>
                              <a:gd name="T34" fmla="*/ 12140 w 12240"/>
                              <a:gd name="T35" fmla="*/ 13106 h 13593"/>
                              <a:gd name="T36" fmla="*/ 12169 w 12240"/>
                              <a:gd name="T37" fmla="*/ 13043 h 13593"/>
                              <a:gd name="T38" fmla="*/ 12194 w 12240"/>
                              <a:gd name="T39" fmla="*/ 12977 h 13593"/>
                              <a:gd name="T40" fmla="*/ 12214 w 12240"/>
                              <a:gd name="T41" fmla="*/ 12909 h 13593"/>
                              <a:gd name="T42" fmla="*/ 12228 w 12240"/>
                              <a:gd name="T43" fmla="*/ 12839 h 13593"/>
                              <a:gd name="T44" fmla="*/ 12237 w 12240"/>
                              <a:gd name="T45" fmla="*/ 12766 h 13593"/>
                              <a:gd name="T46" fmla="*/ 12240 w 12240"/>
                              <a:gd name="T47" fmla="*/ 12693 h 13593"/>
                              <a:gd name="T48" fmla="*/ 12240 w 12240"/>
                              <a:gd name="T49" fmla="*/ 0 h 1359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</a:cxnLst>
                            <a:rect l="0" t="0" r="r" b="b"/>
                            <a:pathLst>
                              <a:path w="12240" h="13593">
                                <a:moveTo>
                                  <a:pt x="1224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3593"/>
                                </a:lnTo>
                                <a:lnTo>
                                  <a:pt x="11340" y="13593"/>
                                </a:lnTo>
                                <a:lnTo>
                                  <a:pt x="11414" y="13590"/>
                                </a:lnTo>
                                <a:lnTo>
                                  <a:pt x="11486" y="13581"/>
                                </a:lnTo>
                                <a:lnTo>
                                  <a:pt x="11556" y="13566"/>
                                </a:lnTo>
                                <a:lnTo>
                                  <a:pt x="11624" y="13547"/>
                                </a:lnTo>
                                <a:lnTo>
                                  <a:pt x="11690" y="13522"/>
                                </a:lnTo>
                                <a:lnTo>
                                  <a:pt x="11754" y="13492"/>
                                </a:lnTo>
                                <a:lnTo>
                                  <a:pt x="11814" y="13458"/>
                                </a:lnTo>
                                <a:lnTo>
                                  <a:pt x="11872" y="13419"/>
                                </a:lnTo>
                                <a:lnTo>
                                  <a:pt x="11926" y="13376"/>
                                </a:lnTo>
                                <a:lnTo>
                                  <a:pt x="11976" y="13329"/>
                                </a:lnTo>
                                <a:lnTo>
                                  <a:pt x="12023" y="13278"/>
                                </a:lnTo>
                                <a:lnTo>
                                  <a:pt x="12066" y="13224"/>
                                </a:lnTo>
                                <a:lnTo>
                                  <a:pt x="12105" y="13167"/>
                                </a:lnTo>
                                <a:lnTo>
                                  <a:pt x="12140" y="13106"/>
                                </a:lnTo>
                                <a:lnTo>
                                  <a:pt x="12169" y="13043"/>
                                </a:lnTo>
                                <a:lnTo>
                                  <a:pt x="12194" y="12977"/>
                                </a:lnTo>
                                <a:lnTo>
                                  <a:pt x="12214" y="12909"/>
                                </a:lnTo>
                                <a:lnTo>
                                  <a:pt x="12228" y="12839"/>
                                </a:lnTo>
                                <a:lnTo>
                                  <a:pt x="12237" y="12766"/>
                                </a:lnTo>
                                <a:lnTo>
                                  <a:pt x="12240" y="12693"/>
                                </a:lnTo>
                                <a:lnTo>
                                  <a:pt x="1224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docshape102"/>
                        <wps:cNvSpPr>
                          <a:spLocks/>
                        </wps:cNvSpPr>
                        <wps:spPr bwMode="auto">
                          <a:xfrm>
                            <a:off x="736" y="11360"/>
                            <a:ext cx="10763" cy="1475"/>
                          </a:xfrm>
                          <a:custGeom>
                            <a:avLst/>
                            <a:gdLst>
                              <a:gd name="T0" fmla="+- 0 11259 736"/>
                              <a:gd name="T1" fmla="*/ T0 w 10763"/>
                              <a:gd name="T2" fmla="+- 0 11360 11360"/>
                              <a:gd name="T3" fmla="*/ 11360 h 1475"/>
                              <a:gd name="T4" fmla="+- 0 976 736"/>
                              <a:gd name="T5" fmla="*/ T4 w 10763"/>
                              <a:gd name="T6" fmla="+- 0 11360 11360"/>
                              <a:gd name="T7" fmla="*/ 11360 h 1475"/>
                              <a:gd name="T8" fmla="+- 0 900 736"/>
                              <a:gd name="T9" fmla="*/ T8 w 10763"/>
                              <a:gd name="T10" fmla="+- 0 11372 11360"/>
                              <a:gd name="T11" fmla="*/ 11372 h 1475"/>
                              <a:gd name="T12" fmla="+- 0 834 736"/>
                              <a:gd name="T13" fmla="*/ T12 w 10763"/>
                              <a:gd name="T14" fmla="+- 0 11406 11360"/>
                              <a:gd name="T15" fmla="*/ 11406 h 1475"/>
                              <a:gd name="T16" fmla="+- 0 782 736"/>
                              <a:gd name="T17" fmla="*/ T16 w 10763"/>
                              <a:gd name="T18" fmla="+- 0 11458 11360"/>
                              <a:gd name="T19" fmla="*/ 11458 h 1475"/>
                              <a:gd name="T20" fmla="+- 0 748 736"/>
                              <a:gd name="T21" fmla="*/ T20 w 10763"/>
                              <a:gd name="T22" fmla="+- 0 11524 11360"/>
                              <a:gd name="T23" fmla="*/ 11524 h 1475"/>
                              <a:gd name="T24" fmla="+- 0 736 736"/>
                              <a:gd name="T25" fmla="*/ T24 w 10763"/>
                              <a:gd name="T26" fmla="+- 0 11600 11360"/>
                              <a:gd name="T27" fmla="*/ 11600 h 1475"/>
                              <a:gd name="T28" fmla="+- 0 736 736"/>
                              <a:gd name="T29" fmla="*/ T28 w 10763"/>
                              <a:gd name="T30" fmla="+- 0 12595 11360"/>
                              <a:gd name="T31" fmla="*/ 12595 h 1475"/>
                              <a:gd name="T32" fmla="+- 0 748 736"/>
                              <a:gd name="T33" fmla="*/ T32 w 10763"/>
                              <a:gd name="T34" fmla="+- 0 12671 11360"/>
                              <a:gd name="T35" fmla="*/ 12671 h 1475"/>
                              <a:gd name="T36" fmla="+- 0 782 736"/>
                              <a:gd name="T37" fmla="*/ T36 w 10763"/>
                              <a:gd name="T38" fmla="+- 0 12737 11360"/>
                              <a:gd name="T39" fmla="*/ 12737 h 1475"/>
                              <a:gd name="T40" fmla="+- 0 834 736"/>
                              <a:gd name="T41" fmla="*/ T40 w 10763"/>
                              <a:gd name="T42" fmla="+- 0 12789 11360"/>
                              <a:gd name="T43" fmla="*/ 12789 h 1475"/>
                              <a:gd name="T44" fmla="+- 0 900 736"/>
                              <a:gd name="T45" fmla="*/ T44 w 10763"/>
                              <a:gd name="T46" fmla="+- 0 12823 11360"/>
                              <a:gd name="T47" fmla="*/ 12823 h 1475"/>
                              <a:gd name="T48" fmla="+- 0 976 736"/>
                              <a:gd name="T49" fmla="*/ T48 w 10763"/>
                              <a:gd name="T50" fmla="+- 0 12835 11360"/>
                              <a:gd name="T51" fmla="*/ 12835 h 1475"/>
                              <a:gd name="T52" fmla="+- 0 11259 736"/>
                              <a:gd name="T53" fmla="*/ T52 w 10763"/>
                              <a:gd name="T54" fmla="+- 0 12835 11360"/>
                              <a:gd name="T55" fmla="*/ 12835 h 1475"/>
                              <a:gd name="T56" fmla="+- 0 11335 736"/>
                              <a:gd name="T57" fmla="*/ T56 w 10763"/>
                              <a:gd name="T58" fmla="+- 0 12823 11360"/>
                              <a:gd name="T59" fmla="*/ 12823 h 1475"/>
                              <a:gd name="T60" fmla="+- 0 11401 736"/>
                              <a:gd name="T61" fmla="*/ T60 w 10763"/>
                              <a:gd name="T62" fmla="+- 0 12789 11360"/>
                              <a:gd name="T63" fmla="*/ 12789 h 1475"/>
                              <a:gd name="T64" fmla="+- 0 11453 736"/>
                              <a:gd name="T65" fmla="*/ T64 w 10763"/>
                              <a:gd name="T66" fmla="+- 0 12737 11360"/>
                              <a:gd name="T67" fmla="*/ 12737 h 1475"/>
                              <a:gd name="T68" fmla="+- 0 11487 736"/>
                              <a:gd name="T69" fmla="*/ T68 w 10763"/>
                              <a:gd name="T70" fmla="+- 0 12671 11360"/>
                              <a:gd name="T71" fmla="*/ 12671 h 1475"/>
                              <a:gd name="T72" fmla="+- 0 11499 736"/>
                              <a:gd name="T73" fmla="*/ T72 w 10763"/>
                              <a:gd name="T74" fmla="+- 0 12595 11360"/>
                              <a:gd name="T75" fmla="*/ 12595 h 1475"/>
                              <a:gd name="T76" fmla="+- 0 11499 736"/>
                              <a:gd name="T77" fmla="*/ T76 w 10763"/>
                              <a:gd name="T78" fmla="+- 0 11600 11360"/>
                              <a:gd name="T79" fmla="*/ 11600 h 1475"/>
                              <a:gd name="T80" fmla="+- 0 11487 736"/>
                              <a:gd name="T81" fmla="*/ T80 w 10763"/>
                              <a:gd name="T82" fmla="+- 0 11524 11360"/>
                              <a:gd name="T83" fmla="*/ 11524 h 1475"/>
                              <a:gd name="T84" fmla="+- 0 11453 736"/>
                              <a:gd name="T85" fmla="*/ T84 w 10763"/>
                              <a:gd name="T86" fmla="+- 0 11458 11360"/>
                              <a:gd name="T87" fmla="*/ 11458 h 1475"/>
                              <a:gd name="T88" fmla="+- 0 11401 736"/>
                              <a:gd name="T89" fmla="*/ T88 w 10763"/>
                              <a:gd name="T90" fmla="+- 0 11406 11360"/>
                              <a:gd name="T91" fmla="*/ 11406 h 1475"/>
                              <a:gd name="T92" fmla="+- 0 11335 736"/>
                              <a:gd name="T93" fmla="*/ T92 w 10763"/>
                              <a:gd name="T94" fmla="+- 0 11372 11360"/>
                              <a:gd name="T95" fmla="*/ 11372 h 1475"/>
                              <a:gd name="T96" fmla="+- 0 11259 736"/>
                              <a:gd name="T97" fmla="*/ T96 w 10763"/>
                              <a:gd name="T98" fmla="+- 0 11360 11360"/>
                              <a:gd name="T99" fmla="*/ 11360 h 14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</a:cxnLst>
                            <a:rect l="0" t="0" r="r" b="b"/>
                            <a:pathLst>
                              <a:path w="10763" h="1475">
                                <a:moveTo>
                                  <a:pt x="10523" y="0"/>
                                </a:moveTo>
                                <a:lnTo>
                                  <a:pt x="240" y="0"/>
                                </a:lnTo>
                                <a:lnTo>
                                  <a:pt x="164" y="12"/>
                                </a:lnTo>
                                <a:lnTo>
                                  <a:pt x="98" y="46"/>
                                </a:lnTo>
                                <a:lnTo>
                                  <a:pt x="46" y="98"/>
                                </a:lnTo>
                                <a:lnTo>
                                  <a:pt x="12" y="164"/>
                                </a:lnTo>
                                <a:lnTo>
                                  <a:pt x="0" y="240"/>
                                </a:lnTo>
                                <a:lnTo>
                                  <a:pt x="0" y="1235"/>
                                </a:lnTo>
                                <a:lnTo>
                                  <a:pt x="12" y="1311"/>
                                </a:lnTo>
                                <a:lnTo>
                                  <a:pt x="46" y="1377"/>
                                </a:lnTo>
                                <a:lnTo>
                                  <a:pt x="98" y="1429"/>
                                </a:lnTo>
                                <a:lnTo>
                                  <a:pt x="164" y="1463"/>
                                </a:lnTo>
                                <a:lnTo>
                                  <a:pt x="240" y="1475"/>
                                </a:lnTo>
                                <a:lnTo>
                                  <a:pt x="10523" y="1475"/>
                                </a:lnTo>
                                <a:lnTo>
                                  <a:pt x="10599" y="1463"/>
                                </a:lnTo>
                                <a:lnTo>
                                  <a:pt x="10665" y="1429"/>
                                </a:lnTo>
                                <a:lnTo>
                                  <a:pt x="10717" y="1377"/>
                                </a:lnTo>
                                <a:lnTo>
                                  <a:pt x="10751" y="1311"/>
                                </a:lnTo>
                                <a:lnTo>
                                  <a:pt x="10763" y="1235"/>
                                </a:lnTo>
                                <a:lnTo>
                                  <a:pt x="10763" y="240"/>
                                </a:lnTo>
                                <a:lnTo>
                                  <a:pt x="10751" y="164"/>
                                </a:lnTo>
                                <a:lnTo>
                                  <a:pt x="10717" y="98"/>
                                </a:lnTo>
                                <a:lnTo>
                                  <a:pt x="10665" y="46"/>
                                </a:lnTo>
                                <a:lnTo>
                                  <a:pt x="10599" y="12"/>
                                </a:lnTo>
                                <a:lnTo>
                                  <a:pt x="1052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2E1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docshape103"/>
                        <wps:cNvSpPr>
                          <a:spLocks/>
                        </wps:cNvSpPr>
                        <wps:spPr bwMode="auto">
                          <a:xfrm>
                            <a:off x="1040" y="11839"/>
                            <a:ext cx="305" cy="370"/>
                          </a:xfrm>
                          <a:custGeom>
                            <a:avLst/>
                            <a:gdLst>
                              <a:gd name="T0" fmla="+- 0 1345 1040"/>
                              <a:gd name="T1" fmla="*/ T0 w 305"/>
                              <a:gd name="T2" fmla="+- 0 11839 11839"/>
                              <a:gd name="T3" fmla="*/ 11839 h 370"/>
                              <a:gd name="T4" fmla="+- 0 1040 1040"/>
                              <a:gd name="T5" fmla="*/ T4 w 305"/>
                              <a:gd name="T6" fmla="+- 0 11839 11839"/>
                              <a:gd name="T7" fmla="*/ 11839 h 370"/>
                              <a:gd name="T8" fmla="+- 0 1040 1040"/>
                              <a:gd name="T9" fmla="*/ T8 w 305"/>
                              <a:gd name="T10" fmla="+- 0 12209 11839"/>
                              <a:gd name="T11" fmla="*/ 12209 h 370"/>
                              <a:gd name="T12" fmla="+- 0 1345 1040"/>
                              <a:gd name="T13" fmla="*/ T12 w 305"/>
                              <a:gd name="T14" fmla="+- 0 12209 11839"/>
                              <a:gd name="T15" fmla="*/ 12209 h 37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305" h="370">
                                <a:moveTo>
                                  <a:pt x="30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0"/>
                                </a:lnTo>
                                <a:lnTo>
                                  <a:pt x="305" y="370"/>
                                </a:lnTo>
                              </a:path>
                            </a:pathLst>
                          </a:custGeom>
                          <a:noFill/>
                          <a:ln w="35560">
                            <a:solidFill>
                              <a:srgbClr val="AD208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" name="docshape10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29" y="11865"/>
                            <a:ext cx="139" cy="3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4" name="docshape105"/>
                        <wps:cNvSpPr>
                          <a:spLocks/>
                        </wps:cNvSpPr>
                        <wps:spPr bwMode="auto">
                          <a:xfrm>
                            <a:off x="1131" y="11629"/>
                            <a:ext cx="737" cy="937"/>
                          </a:xfrm>
                          <a:custGeom>
                            <a:avLst/>
                            <a:gdLst>
                              <a:gd name="T0" fmla="+- 0 1238 1131"/>
                              <a:gd name="T1" fmla="*/ T0 w 737"/>
                              <a:gd name="T2" fmla="+- 0 12209 11629"/>
                              <a:gd name="T3" fmla="*/ 12209 h 937"/>
                              <a:gd name="T4" fmla="+- 0 1339 1131"/>
                              <a:gd name="T5" fmla="*/ T4 w 737"/>
                              <a:gd name="T6" fmla="+- 0 12499 11629"/>
                              <a:gd name="T7" fmla="*/ 12499 h 937"/>
                              <a:gd name="T8" fmla="+- 0 1342 1131"/>
                              <a:gd name="T9" fmla="*/ T8 w 737"/>
                              <a:gd name="T10" fmla="+- 0 12519 11629"/>
                              <a:gd name="T11" fmla="*/ 12519 h 937"/>
                              <a:gd name="T12" fmla="+- 0 1337 1131"/>
                              <a:gd name="T13" fmla="*/ T12 w 737"/>
                              <a:gd name="T14" fmla="+- 0 12538 11629"/>
                              <a:gd name="T15" fmla="*/ 12538 h 937"/>
                              <a:gd name="T16" fmla="+- 0 1325 1131"/>
                              <a:gd name="T17" fmla="*/ T16 w 737"/>
                              <a:gd name="T18" fmla="+- 0 12553 11629"/>
                              <a:gd name="T19" fmla="*/ 12553 h 937"/>
                              <a:gd name="T20" fmla="+- 0 1308 1131"/>
                              <a:gd name="T21" fmla="*/ T20 w 737"/>
                              <a:gd name="T22" fmla="+- 0 12563 11629"/>
                              <a:gd name="T23" fmla="*/ 12563 h 937"/>
                              <a:gd name="T24" fmla="+- 0 1288 1131"/>
                              <a:gd name="T25" fmla="*/ T24 w 737"/>
                              <a:gd name="T26" fmla="+- 0 12566 11629"/>
                              <a:gd name="T27" fmla="*/ 12566 h 937"/>
                              <a:gd name="T28" fmla="+- 0 1269 1131"/>
                              <a:gd name="T29" fmla="*/ T28 w 737"/>
                              <a:gd name="T30" fmla="+- 0 12561 11629"/>
                              <a:gd name="T31" fmla="*/ 12561 h 937"/>
                              <a:gd name="T32" fmla="+- 0 1254 1131"/>
                              <a:gd name="T33" fmla="*/ T32 w 737"/>
                              <a:gd name="T34" fmla="+- 0 12550 11629"/>
                              <a:gd name="T35" fmla="*/ 12550 h 937"/>
                              <a:gd name="T36" fmla="+- 0 1243 1131"/>
                              <a:gd name="T37" fmla="*/ T36 w 737"/>
                              <a:gd name="T38" fmla="+- 0 12532 11629"/>
                              <a:gd name="T39" fmla="*/ 12532 h 937"/>
                              <a:gd name="T40" fmla="+- 0 1131 1131"/>
                              <a:gd name="T41" fmla="*/ T40 w 737"/>
                              <a:gd name="T42" fmla="+- 0 12209 11629"/>
                              <a:gd name="T43" fmla="*/ 12209 h 937"/>
                              <a:gd name="T44" fmla="+- 0 1345 1131"/>
                              <a:gd name="T45" fmla="*/ T44 w 737"/>
                              <a:gd name="T46" fmla="+- 0 12209 11629"/>
                              <a:gd name="T47" fmla="*/ 12209 h 937"/>
                              <a:gd name="T48" fmla="+- 0 1507 1131"/>
                              <a:gd name="T49" fmla="*/ T48 w 737"/>
                              <a:gd name="T50" fmla="+- 0 12233 11629"/>
                              <a:gd name="T51" fmla="*/ 12233 h 937"/>
                              <a:gd name="T52" fmla="+- 0 1609 1131"/>
                              <a:gd name="T53" fmla="*/ T52 w 737"/>
                              <a:gd name="T54" fmla="+- 0 12264 11629"/>
                              <a:gd name="T55" fmla="*/ 12264 h 937"/>
                              <a:gd name="T56" fmla="+- 0 1691 1131"/>
                              <a:gd name="T57" fmla="*/ T56 w 737"/>
                              <a:gd name="T58" fmla="+- 0 12319 11629"/>
                              <a:gd name="T59" fmla="*/ 12319 h 937"/>
                              <a:gd name="T60" fmla="+- 0 1798 1131"/>
                              <a:gd name="T61" fmla="*/ T60 w 737"/>
                              <a:gd name="T62" fmla="+- 0 12419 11629"/>
                              <a:gd name="T63" fmla="*/ 12419 h 937"/>
                              <a:gd name="T64" fmla="+- 0 1868 1131"/>
                              <a:gd name="T65" fmla="*/ T64 w 737"/>
                              <a:gd name="T66" fmla="+- 0 12419 11629"/>
                              <a:gd name="T67" fmla="*/ 12419 h 937"/>
                              <a:gd name="T68" fmla="+- 0 1868 1131"/>
                              <a:gd name="T69" fmla="*/ T68 w 737"/>
                              <a:gd name="T70" fmla="+- 0 11629 11629"/>
                              <a:gd name="T71" fmla="*/ 11629 h 937"/>
                              <a:gd name="T72" fmla="+- 0 1798 1131"/>
                              <a:gd name="T73" fmla="*/ T72 w 737"/>
                              <a:gd name="T74" fmla="+- 0 11629 11629"/>
                              <a:gd name="T75" fmla="*/ 11629 h 937"/>
                              <a:gd name="T76" fmla="+- 0 1669 1131"/>
                              <a:gd name="T77" fmla="*/ T76 w 737"/>
                              <a:gd name="T78" fmla="+- 0 11740 11629"/>
                              <a:gd name="T79" fmla="*/ 11740 h 937"/>
                              <a:gd name="T80" fmla="+- 0 1578 1131"/>
                              <a:gd name="T81" fmla="*/ T80 w 737"/>
                              <a:gd name="T82" fmla="+- 0 11799 11629"/>
                              <a:gd name="T83" fmla="*/ 11799 h 937"/>
                              <a:gd name="T84" fmla="+- 0 1485 1131"/>
                              <a:gd name="T85" fmla="*/ T84 w 737"/>
                              <a:gd name="T86" fmla="+- 0 11826 11629"/>
                              <a:gd name="T87" fmla="*/ 11826 h 937"/>
                              <a:gd name="T88" fmla="+- 0 1345 1131"/>
                              <a:gd name="T89" fmla="*/ T88 w 737"/>
                              <a:gd name="T90" fmla="+- 0 11839 11629"/>
                              <a:gd name="T91" fmla="*/ 11839 h 93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</a:cxnLst>
                            <a:rect l="0" t="0" r="r" b="b"/>
                            <a:pathLst>
                              <a:path w="737" h="937">
                                <a:moveTo>
                                  <a:pt x="107" y="580"/>
                                </a:moveTo>
                                <a:lnTo>
                                  <a:pt x="208" y="870"/>
                                </a:lnTo>
                                <a:lnTo>
                                  <a:pt x="211" y="890"/>
                                </a:lnTo>
                                <a:lnTo>
                                  <a:pt x="206" y="909"/>
                                </a:lnTo>
                                <a:lnTo>
                                  <a:pt x="194" y="924"/>
                                </a:lnTo>
                                <a:lnTo>
                                  <a:pt x="177" y="934"/>
                                </a:lnTo>
                                <a:lnTo>
                                  <a:pt x="157" y="937"/>
                                </a:lnTo>
                                <a:lnTo>
                                  <a:pt x="138" y="932"/>
                                </a:lnTo>
                                <a:lnTo>
                                  <a:pt x="123" y="921"/>
                                </a:lnTo>
                                <a:lnTo>
                                  <a:pt x="112" y="903"/>
                                </a:lnTo>
                                <a:lnTo>
                                  <a:pt x="0" y="580"/>
                                </a:lnTo>
                                <a:moveTo>
                                  <a:pt x="214" y="580"/>
                                </a:moveTo>
                                <a:lnTo>
                                  <a:pt x="376" y="604"/>
                                </a:lnTo>
                                <a:lnTo>
                                  <a:pt x="478" y="635"/>
                                </a:lnTo>
                                <a:lnTo>
                                  <a:pt x="560" y="690"/>
                                </a:lnTo>
                                <a:lnTo>
                                  <a:pt x="667" y="790"/>
                                </a:lnTo>
                                <a:lnTo>
                                  <a:pt x="737" y="790"/>
                                </a:lnTo>
                                <a:lnTo>
                                  <a:pt x="737" y="0"/>
                                </a:lnTo>
                                <a:lnTo>
                                  <a:pt x="667" y="0"/>
                                </a:lnTo>
                                <a:lnTo>
                                  <a:pt x="538" y="111"/>
                                </a:lnTo>
                                <a:lnTo>
                                  <a:pt x="447" y="170"/>
                                </a:lnTo>
                                <a:lnTo>
                                  <a:pt x="354" y="197"/>
                                </a:lnTo>
                                <a:lnTo>
                                  <a:pt x="214" y="210"/>
                                </a:lnTo>
                              </a:path>
                            </a:pathLst>
                          </a:custGeom>
                          <a:noFill/>
                          <a:ln w="35560">
                            <a:solidFill>
                              <a:srgbClr val="AD208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docshape106"/>
                        <wps:cNvSpPr>
                          <a:spLocks/>
                        </wps:cNvSpPr>
                        <wps:spPr bwMode="auto">
                          <a:xfrm>
                            <a:off x="1309" y="11636"/>
                            <a:ext cx="493" cy="766"/>
                          </a:xfrm>
                          <a:custGeom>
                            <a:avLst/>
                            <a:gdLst>
                              <a:gd name="T0" fmla="+- 0 1802 1309"/>
                              <a:gd name="T1" fmla="*/ T0 w 493"/>
                              <a:gd name="T2" fmla="+- 0 11636 11636"/>
                              <a:gd name="T3" fmla="*/ 11636 h 766"/>
                              <a:gd name="T4" fmla="+- 0 1802 1309"/>
                              <a:gd name="T5" fmla="*/ T4 w 493"/>
                              <a:gd name="T6" fmla="+- 0 11783 11636"/>
                              <a:gd name="T7" fmla="*/ 11783 h 766"/>
                              <a:gd name="T8" fmla="+- 0 1802 1309"/>
                              <a:gd name="T9" fmla="*/ T8 w 493"/>
                              <a:gd name="T10" fmla="+- 0 12255 11636"/>
                              <a:gd name="T11" fmla="*/ 12255 h 766"/>
                              <a:gd name="T12" fmla="+- 0 1802 1309"/>
                              <a:gd name="T13" fmla="*/ T12 w 493"/>
                              <a:gd name="T14" fmla="+- 0 12402 11636"/>
                              <a:gd name="T15" fmla="*/ 12402 h 766"/>
                              <a:gd name="T16" fmla="+- 0 1349 1309"/>
                              <a:gd name="T17" fmla="*/ T16 w 493"/>
                              <a:gd name="T18" fmla="+- 0 11851 11636"/>
                              <a:gd name="T19" fmla="*/ 11851 h 766"/>
                              <a:gd name="T20" fmla="+- 0 1349 1309"/>
                              <a:gd name="T21" fmla="*/ T20 w 493"/>
                              <a:gd name="T22" fmla="+- 0 12206 11636"/>
                              <a:gd name="T23" fmla="*/ 12206 h 766"/>
                              <a:gd name="T24" fmla="+- 0 1309 1309"/>
                              <a:gd name="T25" fmla="*/ T24 w 493"/>
                              <a:gd name="T26" fmla="+- 0 11851 11636"/>
                              <a:gd name="T27" fmla="*/ 11851 h 766"/>
                              <a:gd name="T28" fmla="+- 0 1309 1309"/>
                              <a:gd name="T29" fmla="*/ T28 w 493"/>
                              <a:gd name="T30" fmla="+- 0 12206 11636"/>
                              <a:gd name="T31" fmla="*/ 12206 h 76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493" h="766">
                                <a:moveTo>
                                  <a:pt x="493" y="0"/>
                                </a:moveTo>
                                <a:lnTo>
                                  <a:pt x="493" y="147"/>
                                </a:lnTo>
                                <a:moveTo>
                                  <a:pt x="493" y="619"/>
                                </a:moveTo>
                                <a:lnTo>
                                  <a:pt x="493" y="766"/>
                                </a:lnTo>
                                <a:moveTo>
                                  <a:pt x="40" y="215"/>
                                </a:moveTo>
                                <a:lnTo>
                                  <a:pt x="40" y="570"/>
                                </a:lnTo>
                                <a:moveTo>
                                  <a:pt x="0" y="215"/>
                                </a:moveTo>
                                <a:lnTo>
                                  <a:pt x="0" y="570"/>
                                </a:lnTo>
                              </a:path>
                            </a:pathLst>
                          </a:custGeom>
                          <a:noFill/>
                          <a:ln w="8903">
                            <a:solidFill>
                              <a:srgbClr val="AD208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docshape107"/>
                        <wps:cNvSpPr>
                          <a:spLocks/>
                        </wps:cNvSpPr>
                        <wps:spPr bwMode="auto">
                          <a:xfrm>
                            <a:off x="1877" y="11948"/>
                            <a:ext cx="94" cy="171"/>
                          </a:xfrm>
                          <a:custGeom>
                            <a:avLst/>
                            <a:gdLst>
                              <a:gd name="T0" fmla="+- 0 1877 1877"/>
                              <a:gd name="T1" fmla="*/ T0 w 94"/>
                              <a:gd name="T2" fmla="+- 0 11948 11948"/>
                              <a:gd name="T3" fmla="*/ 11948 h 171"/>
                              <a:gd name="T4" fmla="+- 0 1885 1877"/>
                              <a:gd name="T5" fmla="*/ T4 w 94"/>
                              <a:gd name="T6" fmla="+- 0 11948 11948"/>
                              <a:gd name="T7" fmla="*/ 11948 h 171"/>
                              <a:gd name="T8" fmla="+- 0 1919 1877"/>
                              <a:gd name="T9" fmla="*/ T8 w 94"/>
                              <a:gd name="T10" fmla="+- 0 11955 11948"/>
                              <a:gd name="T11" fmla="*/ 11955 h 171"/>
                              <a:gd name="T12" fmla="+- 0 1946 1877"/>
                              <a:gd name="T13" fmla="*/ T12 w 94"/>
                              <a:gd name="T14" fmla="+- 0 11973 11948"/>
                              <a:gd name="T15" fmla="*/ 11973 h 171"/>
                              <a:gd name="T16" fmla="+- 0 1964 1877"/>
                              <a:gd name="T17" fmla="*/ T16 w 94"/>
                              <a:gd name="T18" fmla="+- 0 12000 11948"/>
                              <a:gd name="T19" fmla="*/ 12000 h 171"/>
                              <a:gd name="T20" fmla="+- 0 1971 1877"/>
                              <a:gd name="T21" fmla="*/ T20 w 94"/>
                              <a:gd name="T22" fmla="+- 0 12033 11948"/>
                              <a:gd name="T23" fmla="*/ 12033 h 171"/>
                              <a:gd name="T24" fmla="+- 0 1964 1877"/>
                              <a:gd name="T25" fmla="*/ T24 w 94"/>
                              <a:gd name="T26" fmla="+- 0 12067 11948"/>
                              <a:gd name="T27" fmla="*/ 12067 h 171"/>
                              <a:gd name="T28" fmla="+- 0 1946 1877"/>
                              <a:gd name="T29" fmla="*/ T28 w 94"/>
                              <a:gd name="T30" fmla="+- 0 12094 11948"/>
                              <a:gd name="T31" fmla="*/ 12094 h 171"/>
                              <a:gd name="T32" fmla="+- 0 1919 1877"/>
                              <a:gd name="T33" fmla="*/ T32 w 94"/>
                              <a:gd name="T34" fmla="+- 0 12112 11948"/>
                              <a:gd name="T35" fmla="*/ 12112 h 171"/>
                              <a:gd name="T36" fmla="+- 0 1885 1877"/>
                              <a:gd name="T37" fmla="*/ T36 w 94"/>
                              <a:gd name="T38" fmla="+- 0 12119 11948"/>
                              <a:gd name="T39" fmla="*/ 12119 h 171"/>
                              <a:gd name="T40" fmla="+- 0 1877 1877"/>
                              <a:gd name="T41" fmla="*/ T40 w 94"/>
                              <a:gd name="T42" fmla="+- 0 12119 11948"/>
                              <a:gd name="T43" fmla="*/ 12119 h 17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94" h="171">
                                <a:moveTo>
                                  <a:pt x="0" y="0"/>
                                </a:moveTo>
                                <a:lnTo>
                                  <a:pt x="8" y="0"/>
                                </a:lnTo>
                                <a:lnTo>
                                  <a:pt x="42" y="7"/>
                                </a:lnTo>
                                <a:lnTo>
                                  <a:pt x="69" y="25"/>
                                </a:lnTo>
                                <a:lnTo>
                                  <a:pt x="87" y="52"/>
                                </a:lnTo>
                                <a:lnTo>
                                  <a:pt x="94" y="85"/>
                                </a:lnTo>
                                <a:lnTo>
                                  <a:pt x="87" y="119"/>
                                </a:lnTo>
                                <a:lnTo>
                                  <a:pt x="69" y="146"/>
                                </a:lnTo>
                                <a:lnTo>
                                  <a:pt x="42" y="164"/>
                                </a:lnTo>
                                <a:lnTo>
                                  <a:pt x="8" y="171"/>
                                </a:lnTo>
                                <a:lnTo>
                                  <a:pt x="0" y="171"/>
                                </a:lnTo>
                              </a:path>
                            </a:pathLst>
                          </a:custGeom>
                          <a:noFill/>
                          <a:ln w="35560">
                            <a:solidFill>
                              <a:srgbClr val="AD208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docshape108"/>
                        <wps:cNvSpPr>
                          <a:spLocks/>
                        </wps:cNvSpPr>
                        <wps:spPr bwMode="auto">
                          <a:xfrm>
                            <a:off x="1519" y="11810"/>
                            <a:ext cx="647" cy="428"/>
                          </a:xfrm>
                          <a:custGeom>
                            <a:avLst/>
                            <a:gdLst>
                              <a:gd name="T0" fmla="+- 0 2051 1519"/>
                              <a:gd name="T1" fmla="*/ T0 w 647"/>
                              <a:gd name="T2" fmla="+- 0 12031 11810"/>
                              <a:gd name="T3" fmla="*/ 12031 h 428"/>
                              <a:gd name="T4" fmla="+- 0 2166 1519"/>
                              <a:gd name="T5" fmla="*/ T4 w 647"/>
                              <a:gd name="T6" fmla="+- 0 12031 11810"/>
                              <a:gd name="T7" fmla="*/ 12031 h 428"/>
                              <a:gd name="T8" fmla="+- 0 1985 1519"/>
                              <a:gd name="T9" fmla="*/ T8 w 647"/>
                              <a:gd name="T10" fmla="+- 0 12157 11810"/>
                              <a:gd name="T11" fmla="*/ 12157 h 428"/>
                              <a:gd name="T12" fmla="+- 0 2066 1519"/>
                              <a:gd name="T13" fmla="*/ T12 w 647"/>
                              <a:gd name="T14" fmla="+- 0 12238 11810"/>
                              <a:gd name="T15" fmla="*/ 12238 h 428"/>
                              <a:gd name="T16" fmla="+- 0 2066 1519"/>
                              <a:gd name="T17" fmla="*/ T16 w 647"/>
                              <a:gd name="T18" fmla="+- 0 11824 11810"/>
                              <a:gd name="T19" fmla="*/ 11824 h 428"/>
                              <a:gd name="T20" fmla="+- 0 1985 1519"/>
                              <a:gd name="T21" fmla="*/ T20 w 647"/>
                              <a:gd name="T22" fmla="+- 0 11905 11810"/>
                              <a:gd name="T23" fmla="*/ 11905 h 428"/>
                              <a:gd name="T24" fmla="+- 0 1659 1519"/>
                              <a:gd name="T25" fmla="*/ T24 w 647"/>
                              <a:gd name="T26" fmla="+- 0 11810 11810"/>
                              <a:gd name="T27" fmla="*/ 11810 h 428"/>
                              <a:gd name="T28" fmla="+- 0 1632 1519"/>
                              <a:gd name="T29" fmla="*/ T28 w 647"/>
                              <a:gd name="T30" fmla="+- 0 11825 11810"/>
                              <a:gd name="T31" fmla="*/ 11825 h 428"/>
                              <a:gd name="T32" fmla="+- 0 1600 1519"/>
                              <a:gd name="T33" fmla="*/ T32 w 647"/>
                              <a:gd name="T34" fmla="+- 0 11841 11810"/>
                              <a:gd name="T35" fmla="*/ 11841 h 428"/>
                              <a:gd name="T36" fmla="+- 0 1562 1519"/>
                              <a:gd name="T37" fmla="*/ T36 w 647"/>
                              <a:gd name="T38" fmla="+- 0 11857 11810"/>
                              <a:gd name="T39" fmla="*/ 11857 h 428"/>
                              <a:gd name="T40" fmla="+- 0 1519 1519"/>
                              <a:gd name="T41" fmla="*/ T40 w 647"/>
                              <a:gd name="T42" fmla="+- 0 11872 11810"/>
                              <a:gd name="T43" fmla="*/ 11872 h 42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647" h="428">
                                <a:moveTo>
                                  <a:pt x="532" y="221"/>
                                </a:moveTo>
                                <a:lnTo>
                                  <a:pt x="647" y="221"/>
                                </a:lnTo>
                                <a:moveTo>
                                  <a:pt x="466" y="347"/>
                                </a:moveTo>
                                <a:lnTo>
                                  <a:pt x="547" y="428"/>
                                </a:lnTo>
                                <a:moveTo>
                                  <a:pt x="547" y="14"/>
                                </a:moveTo>
                                <a:lnTo>
                                  <a:pt x="466" y="95"/>
                                </a:lnTo>
                                <a:moveTo>
                                  <a:pt x="140" y="0"/>
                                </a:moveTo>
                                <a:lnTo>
                                  <a:pt x="113" y="15"/>
                                </a:lnTo>
                                <a:lnTo>
                                  <a:pt x="81" y="31"/>
                                </a:lnTo>
                                <a:lnTo>
                                  <a:pt x="43" y="47"/>
                                </a:lnTo>
                                <a:lnTo>
                                  <a:pt x="0" y="62"/>
                                </a:lnTo>
                              </a:path>
                            </a:pathLst>
                          </a:custGeom>
                          <a:noFill/>
                          <a:ln w="8903">
                            <a:solidFill>
                              <a:srgbClr val="AD208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docshape109"/>
                        <wps:cNvSpPr>
                          <a:spLocks/>
                        </wps:cNvSpPr>
                        <wps:spPr bwMode="auto">
                          <a:xfrm>
                            <a:off x="2327" y="2570"/>
                            <a:ext cx="408" cy="408"/>
                          </a:xfrm>
                          <a:custGeom>
                            <a:avLst/>
                            <a:gdLst>
                              <a:gd name="T0" fmla="+- 0 2531 2327"/>
                              <a:gd name="T1" fmla="*/ T0 w 408"/>
                              <a:gd name="T2" fmla="+- 0 2978 2570"/>
                              <a:gd name="T3" fmla="*/ 2978 h 408"/>
                              <a:gd name="T4" fmla="+- 0 2610 2327"/>
                              <a:gd name="T5" fmla="*/ T4 w 408"/>
                              <a:gd name="T6" fmla="+- 0 2962 2570"/>
                              <a:gd name="T7" fmla="*/ 2962 h 408"/>
                              <a:gd name="T8" fmla="+- 0 2675 2327"/>
                              <a:gd name="T9" fmla="*/ T8 w 408"/>
                              <a:gd name="T10" fmla="+- 0 2918 2570"/>
                              <a:gd name="T11" fmla="*/ 2918 h 408"/>
                              <a:gd name="T12" fmla="+- 0 2718 2327"/>
                              <a:gd name="T13" fmla="*/ T12 w 408"/>
                              <a:gd name="T14" fmla="+- 0 2854 2570"/>
                              <a:gd name="T15" fmla="*/ 2854 h 408"/>
                              <a:gd name="T16" fmla="+- 0 2735 2327"/>
                              <a:gd name="T17" fmla="*/ T16 w 408"/>
                              <a:gd name="T18" fmla="+- 0 2774 2570"/>
                              <a:gd name="T19" fmla="*/ 2774 h 408"/>
                              <a:gd name="T20" fmla="+- 0 2718 2327"/>
                              <a:gd name="T21" fmla="*/ T20 w 408"/>
                              <a:gd name="T22" fmla="+- 0 2695 2570"/>
                              <a:gd name="T23" fmla="*/ 2695 h 408"/>
                              <a:gd name="T24" fmla="+- 0 2675 2327"/>
                              <a:gd name="T25" fmla="*/ T24 w 408"/>
                              <a:gd name="T26" fmla="+- 0 2630 2570"/>
                              <a:gd name="T27" fmla="*/ 2630 h 408"/>
                              <a:gd name="T28" fmla="+- 0 2610 2327"/>
                              <a:gd name="T29" fmla="*/ T28 w 408"/>
                              <a:gd name="T30" fmla="+- 0 2586 2570"/>
                              <a:gd name="T31" fmla="*/ 2586 h 408"/>
                              <a:gd name="T32" fmla="+- 0 2531 2327"/>
                              <a:gd name="T33" fmla="*/ T32 w 408"/>
                              <a:gd name="T34" fmla="+- 0 2570 2570"/>
                              <a:gd name="T35" fmla="*/ 2570 h 408"/>
                              <a:gd name="T36" fmla="+- 0 2451 2327"/>
                              <a:gd name="T37" fmla="*/ T36 w 408"/>
                              <a:gd name="T38" fmla="+- 0 2586 2570"/>
                              <a:gd name="T39" fmla="*/ 2586 h 408"/>
                              <a:gd name="T40" fmla="+- 0 2386 2327"/>
                              <a:gd name="T41" fmla="*/ T40 w 408"/>
                              <a:gd name="T42" fmla="+- 0 2630 2570"/>
                              <a:gd name="T43" fmla="*/ 2630 h 408"/>
                              <a:gd name="T44" fmla="+- 0 2343 2327"/>
                              <a:gd name="T45" fmla="*/ T44 w 408"/>
                              <a:gd name="T46" fmla="+- 0 2695 2570"/>
                              <a:gd name="T47" fmla="*/ 2695 h 408"/>
                              <a:gd name="T48" fmla="+- 0 2327 2327"/>
                              <a:gd name="T49" fmla="*/ T48 w 408"/>
                              <a:gd name="T50" fmla="+- 0 2774 2570"/>
                              <a:gd name="T51" fmla="*/ 2774 h 408"/>
                              <a:gd name="T52" fmla="+- 0 2343 2327"/>
                              <a:gd name="T53" fmla="*/ T52 w 408"/>
                              <a:gd name="T54" fmla="+- 0 2854 2570"/>
                              <a:gd name="T55" fmla="*/ 2854 h 408"/>
                              <a:gd name="T56" fmla="+- 0 2386 2327"/>
                              <a:gd name="T57" fmla="*/ T56 w 408"/>
                              <a:gd name="T58" fmla="+- 0 2918 2570"/>
                              <a:gd name="T59" fmla="*/ 2918 h 408"/>
                              <a:gd name="T60" fmla="+- 0 2451 2327"/>
                              <a:gd name="T61" fmla="*/ T60 w 408"/>
                              <a:gd name="T62" fmla="+- 0 2962 2570"/>
                              <a:gd name="T63" fmla="*/ 2962 h 408"/>
                              <a:gd name="T64" fmla="+- 0 2531 2327"/>
                              <a:gd name="T65" fmla="*/ T64 w 408"/>
                              <a:gd name="T66" fmla="+- 0 2978 2570"/>
                              <a:gd name="T67" fmla="*/ 2978 h 40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408" h="408">
                                <a:moveTo>
                                  <a:pt x="204" y="408"/>
                                </a:moveTo>
                                <a:lnTo>
                                  <a:pt x="283" y="392"/>
                                </a:lnTo>
                                <a:lnTo>
                                  <a:pt x="348" y="348"/>
                                </a:lnTo>
                                <a:lnTo>
                                  <a:pt x="391" y="284"/>
                                </a:lnTo>
                                <a:lnTo>
                                  <a:pt x="408" y="204"/>
                                </a:lnTo>
                                <a:lnTo>
                                  <a:pt x="391" y="125"/>
                                </a:lnTo>
                                <a:lnTo>
                                  <a:pt x="348" y="60"/>
                                </a:lnTo>
                                <a:lnTo>
                                  <a:pt x="283" y="16"/>
                                </a:lnTo>
                                <a:lnTo>
                                  <a:pt x="204" y="0"/>
                                </a:lnTo>
                                <a:lnTo>
                                  <a:pt x="124" y="16"/>
                                </a:lnTo>
                                <a:lnTo>
                                  <a:pt x="59" y="60"/>
                                </a:lnTo>
                                <a:lnTo>
                                  <a:pt x="16" y="125"/>
                                </a:lnTo>
                                <a:lnTo>
                                  <a:pt x="0" y="204"/>
                                </a:lnTo>
                                <a:lnTo>
                                  <a:pt x="16" y="284"/>
                                </a:lnTo>
                                <a:lnTo>
                                  <a:pt x="59" y="348"/>
                                </a:lnTo>
                                <a:lnTo>
                                  <a:pt x="124" y="392"/>
                                </a:lnTo>
                                <a:lnTo>
                                  <a:pt x="204" y="40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0251">
                            <a:solidFill>
                              <a:srgbClr val="D3612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docshape110"/>
                        <wps:cNvSpPr>
                          <a:spLocks/>
                        </wps:cNvSpPr>
                        <wps:spPr bwMode="auto">
                          <a:xfrm>
                            <a:off x="9054" y="2378"/>
                            <a:ext cx="867" cy="1092"/>
                          </a:xfrm>
                          <a:custGeom>
                            <a:avLst/>
                            <a:gdLst>
                              <a:gd name="T0" fmla="+- 0 9547 9054"/>
                              <a:gd name="T1" fmla="*/ T0 w 867"/>
                              <a:gd name="T2" fmla="+- 0 3242 2378"/>
                              <a:gd name="T3" fmla="*/ 3242 h 1092"/>
                              <a:gd name="T4" fmla="+- 0 9547 9054"/>
                              <a:gd name="T5" fmla="*/ T4 w 867"/>
                              <a:gd name="T6" fmla="+- 0 3470 2378"/>
                              <a:gd name="T7" fmla="*/ 3470 h 1092"/>
                              <a:gd name="T8" fmla="+- 0 9429 9054"/>
                              <a:gd name="T9" fmla="*/ T8 w 867"/>
                              <a:gd name="T10" fmla="+- 0 3470 2378"/>
                              <a:gd name="T11" fmla="*/ 3470 h 1092"/>
                              <a:gd name="T12" fmla="+- 0 9429 9054"/>
                              <a:gd name="T13" fmla="*/ T12 w 867"/>
                              <a:gd name="T14" fmla="+- 0 3242 2378"/>
                              <a:gd name="T15" fmla="*/ 3242 h 1092"/>
                              <a:gd name="T16" fmla="+- 0 9921 9054"/>
                              <a:gd name="T17" fmla="*/ T16 w 867"/>
                              <a:gd name="T18" fmla="+- 0 2812 2378"/>
                              <a:gd name="T19" fmla="*/ 2812 h 1092"/>
                              <a:gd name="T20" fmla="+- 0 9914 9054"/>
                              <a:gd name="T21" fmla="*/ T20 w 867"/>
                              <a:gd name="T22" fmla="+- 0 2890 2378"/>
                              <a:gd name="T23" fmla="*/ 2890 h 1092"/>
                              <a:gd name="T24" fmla="+- 0 9894 9054"/>
                              <a:gd name="T25" fmla="*/ T24 w 867"/>
                              <a:gd name="T26" fmla="+- 0 2963 2378"/>
                              <a:gd name="T27" fmla="*/ 2963 h 1092"/>
                              <a:gd name="T28" fmla="+- 0 9862 9054"/>
                              <a:gd name="T29" fmla="*/ T28 w 867"/>
                              <a:gd name="T30" fmla="+- 0 3030 2378"/>
                              <a:gd name="T31" fmla="*/ 3030 h 1092"/>
                              <a:gd name="T32" fmla="+- 0 9819 9054"/>
                              <a:gd name="T33" fmla="*/ T32 w 867"/>
                              <a:gd name="T34" fmla="+- 0 3091 2378"/>
                              <a:gd name="T35" fmla="*/ 3091 h 1092"/>
                              <a:gd name="T36" fmla="+- 0 9767 9054"/>
                              <a:gd name="T37" fmla="*/ T36 w 867"/>
                              <a:gd name="T38" fmla="+- 0 3143 2378"/>
                              <a:gd name="T39" fmla="*/ 3143 h 1092"/>
                              <a:gd name="T40" fmla="+- 0 9707 9054"/>
                              <a:gd name="T41" fmla="*/ T40 w 867"/>
                              <a:gd name="T42" fmla="+- 0 3186 2378"/>
                              <a:gd name="T43" fmla="*/ 3186 h 1092"/>
                              <a:gd name="T44" fmla="+- 0 9639 9054"/>
                              <a:gd name="T45" fmla="*/ T44 w 867"/>
                              <a:gd name="T46" fmla="+- 0 3218 2378"/>
                              <a:gd name="T47" fmla="*/ 3218 h 1092"/>
                              <a:gd name="T48" fmla="+- 0 9566 9054"/>
                              <a:gd name="T49" fmla="*/ T48 w 867"/>
                              <a:gd name="T50" fmla="+- 0 3238 2378"/>
                              <a:gd name="T51" fmla="*/ 3238 h 1092"/>
                              <a:gd name="T52" fmla="+- 0 9488 9054"/>
                              <a:gd name="T53" fmla="*/ T52 w 867"/>
                              <a:gd name="T54" fmla="+- 0 3245 2378"/>
                              <a:gd name="T55" fmla="*/ 3245 h 1092"/>
                              <a:gd name="T56" fmla="+- 0 9410 9054"/>
                              <a:gd name="T57" fmla="*/ T56 w 867"/>
                              <a:gd name="T58" fmla="+- 0 3238 2378"/>
                              <a:gd name="T59" fmla="*/ 3238 h 1092"/>
                              <a:gd name="T60" fmla="+- 0 9337 9054"/>
                              <a:gd name="T61" fmla="*/ T60 w 867"/>
                              <a:gd name="T62" fmla="+- 0 3218 2378"/>
                              <a:gd name="T63" fmla="*/ 3218 h 1092"/>
                              <a:gd name="T64" fmla="+- 0 9269 9054"/>
                              <a:gd name="T65" fmla="*/ T64 w 867"/>
                              <a:gd name="T66" fmla="+- 0 3186 2378"/>
                              <a:gd name="T67" fmla="*/ 3186 h 1092"/>
                              <a:gd name="T68" fmla="+- 0 9209 9054"/>
                              <a:gd name="T69" fmla="*/ T68 w 867"/>
                              <a:gd name="T70" fmla="+- 0 3143 2378"/>
                              <a:gd name="T71" fmla="*/ 3143 h 1092"/>
                              <a:gd name="T72" fmla="+- 0 9156 9054"/>
                              <a:gd name="T73" fmla="*/ T72 w 867"/>
                              <a:gd name="T74" fmla="+- 0 3091 2378"/>
                              <a:gd name="T75" fmla="*/ 3091 h 1092"/>
                              <a:gd name="T76" fmla="+- 0 9114 9054"/>
                              <a:gd name="T77" fmla="*/ T76 w 867"/>
                              <a:gd name="T78" fmla="+- 0 3030 2378"/>
                              <a:gd name="T79" fmla="*/ 3030 h 1092"/>
                              <a:gd name="T80" fmla="+- 0 9082 9054"/>
                              <a:gd name="T81" fmla="*/ T80 w 867"/>
                              <a:gd name="T82" fmla="+- 0 2963 2378"/>
                              <a:gd name="T83" fmla="*/ 2963 h 1092"/>
                              <a:gd name="T84" fmla="+- 0 9061 9054"/>
                              <a:gd name="T85" fmla="*/ T84 w 867"/>
                              <a:gd name="T86" fmla="+- 0 2890 2378"/>
                              <a:gd name="T87" fmla="*/ 2890 h 1092"/>
                              <a:gd name="T88" fmla="+- 0 9054 9054"/>
                              <a:gd name="T89" fmla="*/ T88 w 867"/>
                              <a:gd name="T90" fmla="+- 0 2812 2378"/>
                              <a:gd name="T91" fmla="*/ 2812 h 1092"/>
                              <a:gd name="T92" fmla="+- 0 9061 9054"/>
                              <a:gd name="T93" fmla="*/ T92 w 867"/>
                              <a:gd name="T94" fmla="+- 0 2734 2378"/>
                              <a:gd name="T95" fmla="*/ 2734 h 1092"/>
                              <a:gd name="T96" fmla="+- 0 9082 9054"/>
                              <a:gd name="T97" fmla="*/ T96 w 867"/>
                              <a:gd name="T98" fmla="+- 0 2661 2378"/>
                              <a:gd name="T99" fmla="*/ 2661 h 1092"/>
                              <a:gd name="T100" fmla="+- 0 9114 9054"/>
                              <a:gd name="T101" fmla="*/ T100 w 867"/>
                              <a:gd name="T102" fmla="+- 0 2593 2378"/>
                              <a:gd name="T103" fmla="*/ 2593 h 1092"/>
                              <a:gd name="T104" fmla="+- 0 9156 9054"/>
                              <a:gd name="T105" fmla="*/ T104 w 867"/>
                              <a:gd name="T106" fmla="+- 0 2533 2378"/>
                              <a:gd name="T107" fmla="*/ 2533 h 1092"/>
                              <a:gd name="T108" fmla="+- 0 9209 9054"/>
                              <a:gd name="T109" fmla="*/ T108 w 867"/>
                              <a:gd name="T110" fmla="+- 0 2480 2378"/>
                              <a:gd name="T111" fmla="*/ 2480 h 1092"/>
                              <a:gd name="T112" fmla="+- 0 9269 9054"/>
                              <a:gd name="T113" fmla="*/ T112 w 867"/>
                              <a:gd name="T114" fmla="+- 0 2438 2378"/>
                              <a:gd name="T115" fmla="*/ 2438 h 1092"/>
                              <a:gd name="T116" fmla="+- 0 9337 9054"/>
                              <a:gd name="T117" fmla="*/ T116 w 867"/>
                              <a:gd name="T118" fmla="+- 0 2405 2378"/>
                              <a:gd name="T119" fmla="*/ 2405 h 1092"/>
                              <a:gd name="T120" fmla="+- 0 9410 9054"/>
                              <a:gd name="T121" fmla="*/ T120 w 867"/>
                              <a:gd name="T122" fmla="+- 0 2385 2378"/>
                              <a:gd name="T123" fmla="*/ 2385 h 1092"/>
                              <a:gd name="T124" fmla="+- 0 9488 9054"/>
                              <a:gd name="T125" fmla="*/ T124 w 867"/>
                              <a:gd name="T126" fmla="+- 0 2378 2378"/>
                              <a:gd name="T127" fmla="*/ 2378 h 1092"/>
                              <a:gd name="T128" fmla="+- 0 9566 9054"/>
                              <a:gd name="T129" fmla="*/ T128 w 867"/>
                              <a:gd name="T130" fmla="+- 0 2385 2378"/>
                              <a:gd name="T131" fmla="*/ 2385 h 1092"/>
                              <a:gd name="T132" fmla="+- 0 9639 9054"/>
                              <a:gd name="T133" fmla="*/ T132 w 867"/>
                              <a:gd name="T134" fmla="+- 0 2405 2378"/>
                              <a:gd name="T135" fmla="*/ 2405 h 1092"/>
                              <a:gd name="T136" fmla="+- 0 9707 9054"/>
                              <a:gd name="T137" fmla="*/ T136 w 867"/>
                              <a:gd name="T138" fmla="+- 0 2438 2378"/>
                              <a:gd name="T139" fmla="*/ 2438 h 1092"/>
                              <a:gd name="T140" fmla="+- 0 9767 9054"/>
                              <a:gd name="T141" fmla="*/ T140 w 867"/>
                              <a:gd name="T142" fmla="+- 0 2480 2378"/>
                              <a:gd name="T143" fmla="*/ 2480 h 1092"/>
                              <a:gd name="T144" fmla="+- 0 9819 9054"/>
                              <a:gd name="T145" fmla="*/ T144 w 867"/>
                              <a:gd name="T146" fmla="+- 0 2533 2378"/>
                              <a:gd name="T147" fmla="*/ 2533 h 1092"/>
                              <a:gd name="T148" fmla="+- 0 9862 9054"/>
                              <a:gd name="T149" fmla="*/ T148 w 867"/>
                              <a:gd name="T150" fmla="+- 0 2593 2378"/>
                              <a:gd name="T151" fmla="*/ 2593 h 1092"/>
                              <a:gd name="T152" fmla="+- 0 9894 9054"/>
                              <a:gd name="T153" fmla="*/ T152 w 867"/>
                              <a:gd name="T154" fmla="+- 0 2661 2378"/>
                              <a:gd name="T155" fmla="*/ 2661 h 1092"/>
                              <a:gd name="T156" fmla="+- 0 9914 9054"/>
                              <a:gd name="T157" fmla="*/ T156 w 867"/>
                              <a:gd name="T158" fmla="+- 0 2734 2378"/>
                              <a:gd name="T159" fmla="*/ 2734 h 1092"/>
                              <a:gd name="T160" fmla="+- 0 9921 9054"/>
                              <a:gd name="T161" fmla="*/ T160 w 867"/>
                              <a:gd name="T162" fmla="+- 0 2812 2378"/>
                              <a:gd name="T163" fmla="*/ 2812 h 109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</a:cxnLst>
                            <a:rect l="0" t="0" r="r" b="b"/>
                            <a:pathLst>
                              <a:path w="867" h="1092">
                                <a:moveTo>
                                  <a:pt x="493" y="864"/>
                                </a:moveTo>
                                <a:lnTo>
                                  <a:pt x="493" y="1092"/>
                                </a:lnTo>
                                <a:lnTo>
                                  <a:pt x="375" y="1092"/>
                                </a:lnTo>
                                <a:lnTo>
                                  <a:pt x="375" y="864"/>
                                </a:lnTo>
                                <a:moveTo>
                                  <a:pt x="867" y="434"/>
                                </a:moveTo>
                                <a:lnTo>
                                  <a:pt x="860" y="512"/>
                                </a:lnTo>
                                <a:lnTo>
                                  <a:pt x="840" y="585"/>
                                </a:lnTo>
                                <a:lnTo>
                                  <a:pt x="808" y="652"/>
                                </a:lnTo>
                                <a:lnTo>
                                  <a:pt x="765" y="713"/>
                                </a:lnTo>
                                <a:lnTo>
                                  <a:pt x="713" y="765"/>
                                </a:lnTo>
                                <a:lnTo>
                                  <a:pt x="653" y="808"/>
                                </a:lnTo>
                                <a:lnTo>
                                  <a:pt x="585" y="840"/>
                                </a:lnTo>
                                <a:lnTo>
                                  <a:pt x="512" y="860"/>
                                </a:lnTo>
                                <a:lnTo>
                                  <a:pt x="434" y="867"/>
                                </a:lnTo>
                                <a:lnTo>
                                  <a:pt x="356" y="860"/>
                                </a:lnTo>
                                <a:lnTo>
                                  <a:pt x="283" y="840"/>
                                </a:lnTo>
                                <a:lnTo>
                                  <a:pt x="215" y="808"/>
                                </a:lnTo>
                                <a:lnTo>
                                  <a:pt x="155" y="765"/>
                                </a:lnTo>
                                <a:lnTo>
                                  <a:pt x="102" y="713"/>
                                </a:lnTo>
                                <a:lnTo>
                                  <a:pt x="60" y="652"/>
                                </a:lnTo>
                                <a:lnTo>
                                  <a:pt x="28" y="585"/>
                                </a:lnTo>
                                <a:lnTo>
                                  <a:pt x="7" y="512"/>
                                </a:lnTo>
                                <a:lnTo>
                                  <a:pt x="0" y="434"/>
                                </a:lnTo>
                                <a:lnTo>
                                  <a:pt x="7" y="356"/>
                                </a:lnTo>
                                <a:lnTo>
                                  <a:pt x="28" y="283"/>
                                </a:lnTo>
                                <a:lnTo>
                                  <a:pt x="60" y="215"/>
                                </a:lnTo>
                                <a:lnTo>
                                  <a:pt x="102" y="155"/>
                                </a:lnTo>
                                <a:lnTo>
                                  <a:pt x="155" y="102"/>
                                </a:lnTo>
                                <a:lnTo>
                                  <a:pt x="215" y="60"/>
                                </a:lnTo>
                                <a:lnTo>
                                  <a:pt x="283" y="27"/>
                                </a:lnTo>
                                <a:lnTo>
                                  <a:pt x="356" y="7"/>
                                </a:lnTo>
                                <a:lnTo>
                                  <a:pt x="434" y="0"/>
                                </a:lnTo>
                                <a:lnTo>
                                  <a:pt x="512" y="7"/>
                                </a:lnTo>
                                <a:lnTo>
                                  <a:pt x="585" y="27"/>
                                </a:lnTo>
                                <a:lnTo>
                                  <a:pt x="653" y="60"/>
                                </a:lnTo>
                                <a:lnTo>
                                  <a:pt x="713" y="102"/>
                                </a:lnTo>
                                <a:lnTo>
                                  <a:pt x="765" y="155"/>
                                </a:lnTo>
                                <a:lnTo>
                                  <a:pt x="808" y="215"/>
                                </a:lnTo>
                                <a:lnTo>
                                  <a:pt x="840" y="283"/>
                                </a:lnTo>
                                <a:lnTo>
                                  <a:pt x="860" y="356"/>
                                </a:lnTo>
                                <a:lnTo>
                                  <a:pt x="867" y="43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0800">
                            <a:solidFill>
                              <a:srgbClr val="AD208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docshape111"/>
                        <wps:cNvSpPr>
                          <a:spLocks/>
                        </wps:cNvSpPr>
                        <wps:spPr bwMode="auto">
                          <a:xfrm>
                            <a:off x="9167" y="2491"/>
                            <a:ext cx="641" cy="641"/>
                          </a:xfrm>
                          <a:custGeom>
                            <a:avLst/>
                            <a:gdLst>
                              <a:gd name="T0" fmla="+- 0 9808 9167"/>
                              <a:gd name="T1" fmla="*/ T0 w 641"/>
                              <a:gd name="T2" fmla="+- 0 2812 2491"/>
                              <a:gd name="T3" fmla="*/ 2812 h 641"/>
                              <a:gd name="T4" fmla="+- 0 9800 9167"/>
                              <a:gd name="T5" fmla="*/ T4 w 641"/>
                              <a:gd name="T6" fmla="+- 0 2885 2491"/>
                              <a:gd name="T7" fmla="*/ 2885 h 641"/>
                              <a:gd name="T8" fmla="+- 0 9776 9167"/>
                              <a:gd name="T9" fmla="*/ T8 w 641"/>
                              <a:gd name="T10" fmla="+- 0 2953 2491"/>
                              <a:gd name="T11" fmla="*/ 2953 h 641"/>
                              <a:gd name="T12" fmla="+- 0 9738 9167"/>
                              <a:gd name="T13" fmla="*/ T12 w 641"/>
                              <a:gd name="T14" fmla="+- 0 3012 2491"/>
                              <a:gd name="T15" fmla="*/ 3012 h 641"/>
                              <a:gd name="T16" fmla="+- 0 9688 9167"/>
                              <a:gd name="T17" fmla="*/ T16 w 641"/>
                              <a:gd name="T18" fmla="+- 0 3062 2491"/>
                              <a:gd name="T19" fmla="*/ 3062 h 641"/>
                              <a:gd name="T20" fmla="+- 0 9629 9167"/>
                              <a:gd name="T21" fmla="*/ T20 w 641"/>
                              <a:gd name="T22" fmla="+- 0 3100 2491"/>
                              <a:gd name="T23" fmla="*/ 3100 h 641"/>
                              <a:gd name="T24" fmla="+- 0 9561 9167"/>
                              <a:gd name="T25" fmla="*/ T24 w 641"/>
                              <a:gd name="T26" fmla="+- 0 3124 2491"/>
                              <a:gd name="T27" fmla="*/ 3124 h 641"/>
                              <a:gd name="T28" fmla="+- 0 9488 9167"/>
                              <a:gd name="T29" fmla="*/ T28 w 641"/>
                              <a:gd name="T30" fmla="+- 0 3132 2491"/>
                              <a:gd name="T31" fmla="*/ 3132 h 641"/>
                              <a:gd name="T32" fmla="+- 0 9414 9167"/>
                              <a:gd name="T33" fmla="*/ T32 w 641"/>
                              <a:gd name="T34" fmla="+- 0 3124 2491"/>
                              <a:gd name="T35" fmla="*/ 3124 h 641"/>
                              <a:gd name="T36" fmla="+- 0 9347 9167"/>
                              <a:gd name="T37" fmla="*/ T36 w 641"/>
                              <a:gd name="T38" fmla="+- 0 3100 2491"/>
                              <a:gd name="T39" fmla="*/ 3100 h 641"/>
                              <a:gd name="T40" fmla="+- 0 9287 9167"/>
                              <a:gd name="T41" fmla="*/ T40 w 641"/>
                              <a:gd name="T42" fmla="+- 0 3062 2491"/>
                              <a:gd name="T43" fmla="*/ 3062 h 641"/>
                              <a:gd name="T44" fmla="+- 0 9238 9167"/>
                              <a:gd name="T45" fmla="*/ T44 w 641"/>
                              <a:gd name="T46" fmla="+- 0 3012 2491"/>
                              <a:gd name="T47" fmla="*/ 3012 h 641"/>
                              <a:gd name="T48" fmla="+- 0 9200 9167"/>
                              <a:gd name="T49" fmla="*/ T48 w 641"/>
                              <a:gd name="T50" fmla="+- 0 2953 2491"/>
                              <a:gd name="T51" fmla="*/ 2953 h 641"/>
                              <a:gd name="T52" fmla="+- 0 9176 9167"/>
                              <a:gd name="T53" fmla="*/ T52 w 641"/>
                              <a:gd name="T54" fmla="+- 0 2885 2491"/>
                              <a:gd name="T55" fmla="*/ 2885 h 641"/>
                              <a:gd name="T56" fmla="+- 0 9167 9167"/>
                              <a:gd name="T57" fmla="*/ T56 w 641"/>
                              <a:gd name="T58" fmla="+- 0 2812 2491"/>
                              <a:gd name="T59" fmla="*/ 2812 h 641"/>
                              <a:gd name="T60" fmla="+- 0 9176 9167"/>
                              <a:gd name="T61" fmla="*/ T60 w 641"/>
                              <a:gd name="T62" fmla="+- 0 2738 2491"/>
                              <a:gd name="T63" fmla="*/ 2738 h 641"/>
                              <a:gd name="T64" fmla="+- 0 9200 9167"/>
                              <a:gd name="T65" fmla="*/ T64 w 641"/>
                              <a:gd name="T66" fmla="+- 0 2671 2491"/>
                              <a:gd name="T67" fmla="*/ 2671 h 641"/>
                              <a:gd name="T68" fmla="+- 0 9238 9167"/>
                              <a:gd name="T69" fmla="*/ T68 w 641"/>
                              <a:gd name="T70" fmla="+- 0 2611 2491"/>
                              <a:gd name="T71" fmla="*/ 2611 h 641"/>
                              <a:gd name="T72" fmla="+- 0 9287 9167"/>
                              <a:gd name="T73" fmla="*/ T72 w 641"/>
                              <a:gd name="T74" fmla="+- 0 2562 2491"/>
                              <a:gd name="T75" fmla="*/ 2562 h 641"/>
                              <a:gd name="T76" fmla="+- 0 9347 9167"/>
                              <a:gd name="T77" fmla="*/ T76 w 641"/>
                              <a:gd name="T78" fmla="+- 0 2524 2491"/>
                              <a:gd name="T79" fmla="*/ 2524 h 641"/>
                              <a:gd name="T80" fmla="+- 0 9414 9167"/>
                              <a:gd name="T81" fmla="*/ T80 w 641"/>
                              <a:gd name="T82" fmla="+- 0 2500 2491"/>
                              <a:gd name="T83" fmla="*/ 2500 h 641"/>
                              <a:gd name="T84" fmla="+- 0 9488 9167"/>
                              <a:gd name="T85" fmla="*/ T84 w 641"/>
                              <a:gd name="T86" fmla="+- 0 2491 2491"/>
                              <a:gd name="T87" fmla="*/ 2491 h 641"/>
                              <a:gd name="T88" fmla="+- 0 9561 9167"/>
                              <a:gd name="T89" fmla="*/ T88 w 641"/>
                              <a:gd name="T90" fmla="+- 0 2500 2491"/>
                              <a:gd name="T91" fmla="*/ 2500 h 641"/>
                              <a:gd name="T92" fmla="+- 0 9629 9167"/>
                              <a:gd name="T93" fmla="*/ T92 w 641"/>
                              <a:gd name="T94" fmla="+- 0 2524 2491"/>
                              <a:gd name="T95" fmla="*/ 2524 h 641"/>
                              <a:gd name="T96" fmla="+- 0 9688 9167"/>
                              <a:gd name="T97" fmla="*/ T96 w 641"/>
                              <a:gd name="T98" fmla="+- 0 2562 2491"/>
                              <a:gd name="T99" fmla="*/ 2562 h 641"/>
                              <a:gd name="T100" fmla="+- 0 9738 9167"/>
                              <a:gd name="T101" fmla="*/ T100 w 641"/>
                              <a:gd name="T102" fmla="+- 0 2611 2491"/>
                              <a:gd name="T103" fmla="*/ 2611 h 641"/>
                              <a:gd name="T104" fmla="+- 0 9776 9167"/>
                              <a:gd name="T105" fmla="*/ T104 w 641"/>
                              <a:gd name="T106" fmla="+- 0 2671 2491"/>
                              <a:gd name="T107" fmla="*/ 2671 h 641"/>
                              <a:gd name="T108" fmla="+- 0 9800 9167"/>
                              <a:gd name="T109" fmla="*/ T108 w 641"/>
                              <a:gd name="T110" fmla="+- 0 2738 2491"/>
                              <a:gd name="T111" fmla="*/ 2738 h 641"/>
                              <a:gd name="T112" fmla="+- 0 9808 9167"/>
                              <a:gd name="T113" fmla="*/ T112 w 641"/>
                              <a:gd name="T114" fmla="+- 0 2812 2491"/>
                              <a:gd name="T115" fmla="*/ 2812 h 641"/>
                              <a:gd name="T116" fmla="+- 0 9241 9167"/>
                              <a:gd name="T117" fmla="*/ T116 w 641"/>
                              <a:gd name="T118" fmla="+- 0 2812 2491"/>
                              <a:gd name="T119" fmla="*/ 2812 h 641"/>
                              <a:gd name="T120" fmla="+- 0 9254 9167"/>
                              <a:gd name="T121" fmla="*/ T120 w 641"/>
                              <a:gd name="T122" fmla="+- 0 2734 2491"/>
                              <a:gd name="T123" fmla="*/ 2734 h 641"/>
                              <a:gd name="T124" fmla="+- 0 9289 9167"/>
                              <a:gd name="T125" fmla="*/ T124 w 641"/>
                              <a:gd name="T126" fmla="+- 0 2666 2491"/>
                              <a:gd name="T127" fmla="*/ 2666 h 641"/>
                              <a:gd name="T128" fmla="+- 0 9342 9167"/>
                              <a:gd name="T129" fmla="*/ T128 w 641"/>
                              <a:gd name="T130" fmla="+- 0 2613 2491"/>
                              <a:gd name="T131" fmla="*/ 2613 h 641"/>
                              <a:gd name="T132" fmla="+- 0 9410 9167"/>
                              <a:gd name="T133" fmla="*/ T132 w 641"/>
                              <a:gd name="T134" fmla="+- 0 2578 2491"/>
                              <a:gd name="T135" fmla="*/ 2578 h 641"/>
                              <a:gd name="T136" fmla="+- 0 9488 9167"/>
                              <a:gd name="T137" fmla="*/ T136 w 641"/>
                              <a:gd name="T138" fmla="+- 0 2565 2491"/>
                              <a:gd name="T139" fmla="*/ 2565 h 6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</a:cxnLst>
                            <a:rect l="0" t="0" r="r" b="b"/>
                            <a:pathLst>
                              <a:path w="641" h="641">
                                <a:moveTo>
                                  <a:pt x="641" y="321"/>
                                </a:moveTo>
                                <a:lnTo>
                                  <a:pt x="633" y="394"/>
                                </a:lnTo>
                                <a:lnTo>
                                  <a:pt x="609" y="462"/>
                                </a:lnTo>
                                <a:lnTo>
                                  <a:pt x="571" y="521"/>
                                </a:lnTo>
                                <a:lnTo>
                                  <a:pt x="521" y="571"/>
                                </a:lnTo>
                                <a:lnTo>
                                  <a:pt x="462" y="609"/>
                                </a:lnTo>
                                <a:lnTo>
                                  <a:pt x="394" y="633"/>
                                </a:lnTo>
                                <a:lnTo>
                                  <a:pt x="321" y="641"/>
                                </a:lnTo>
                                <a:lnTo>
                                  <a:pt x="247" y="633"/>
                                </a:lnTo>
                                <a:lnTo>
                                  <a:pt x="180" y="609"/>
                                </a:lnTo>
                                <a:lnTo>
                                  <a:pt x="120" y="571"/>
                                </a:lnTo>
                                <a:lnTo>
                                  <a:pt x="71" y="521"/>
                                </a:lnTo>
                                <a:lnTo>
                                  <a:pt x="33" y="462"/>
                                </a:lnTo>
                                <a:lnTo>
                                  <a:pt x="9" y="394"/>
                                </a:lnTo>
                                <a:lnTo>
                                  <a:pt x="0" y="321"/>
                                </a:lnTo>
                                <a:lnTo>
                                  <a:pt x="9" y="247"/>
                                </a:lnTo>
                                <a:lnTo>
                                  <a:pt x="33" y="180"/>
                                </a:lnTo>
                                <a:lnTo>
                                  <a:pt x="71" y="120"/>
                                </a:lnTo>
                                <a:lnTo>
                                  <a:pt x="120" y="71"/>
                                </a:lnTo>
                                <a:lnTo>
                                  <a:pt x="180" y="33"/>
                                </a:lnTo>
                                <a:lnTo>
                                  <a:pt x="247" y="9"/>
                                </a:lnTo>
                                <a:lnTo>
                                  <a:pt x="321" y="0"/>
                                </a:lnTo>
                                <a:lnTo>
                                  <a:pt x="394" y="9"/>
                                </a:lnTo>
                                <a:lnTo>
                                  <a:pt x="462" y="33"/>
                                </a:lnTo>
                                <a:lnTo>
                                  <a:pt x="521" y="71"/>
                                </a:lnTo>
                                <a:lnTo>
                                  <a:pt x="571" y="120"/>
                                </a:lnTo>
                                <a:lnTo>
                                  <a:pt x="609" y="180"/>
                                </a:lnTo>
                                <a:lnTo>
                                  <a:pt x="633" y="247"/>
                                </a:lnTo>
                                <a:lnTo>
                                  <a:pt x="641" y="321"/>
                                </a:lnTo>
                                <a:close/>
                                <a:moveTo>
                                  <a:pt x="74" y="321"/>
                                </a:moveTo>
                                <a:lnTo>
                                  <a:pt x="87" y="243"/>
                                </a:lnTo>
                                <a:lnTo>
                                  <a:pt x="122" y="175"/>
                                </a:lnTo>
                                <a:lnTo>
                                  <a:pt x="175" y="122"/>
                                </a:lnTo>
                                <a:lnTo>
                                  <a:pt x="243" y="87"/>
                                </a:lnTo>
                                <a:lnTo>
                                  <a:pt x="321" y="74"/>
                                </a:lnTo>
                              </a:path>
                            </a:pathLst>
                          </a:custGeom>
                          <a:noFill/>
                          <a:ln w="15875">
                            <a:solidFill>
                              <a:srgbClr val="AD208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docshape112"/>
                        <wps:cNvSpPr>
                          <a:spLocks/>
                        </wps:cNvSpPr>
                        <wps:spPr bwMode="auto">
                          <a:xfrm>
                            <a:off x="9359" y="3469"/>
                            <a:ext cx="256" cy="617"/>
                          </a:xfrm>
                          <a:custGeom>
                            <a:avLst/>
                            <a:gdLst>
                              <a:gd name="T0" fmla="+- 0 9489 9359"/>
                              <a:gd name="T1" fmla="*/ T0 w 256"/>
                              <a:gd name="T2" fmla="+- 0 4086 3469"/>
                              <a:gd name="T3" fmla="*/ 4086 h 617"/>
                              <a:gd name="T4" fmla="+- 0 9438 9359"/>
                              <a:gd name="T5" fmla="*/ T4 w 256"/>
                              <a:gd name="T6" fmla="+- 0 4076 3469"/>
                              <a:gd name="T7" fmla="*/ 4076 h 617"/>
                              <a:gd name="T8" fmla="+- 0 9397 9359"/>
                              <a:gd name="T9" fmla="*/ T8 w 256"/>
                              <a:gd name="T10" fmla="+- 0 4048 3469"/>
                              <a:gd name="T11" fmla="*/ 4048 h 617"/>
                              <a:gd name="T12" fmla="+- 0 9370 9359"/>
                              <a:gd name="T13" fmla="*/ T12 w 256"/>
                              <a:gd name="T14" fmla="+- 0 4007 3469"/>
                              <a:gd name="T15" fmla="*/ 4007 h 617"/>
                              <a:gd name="T16" fmla="+- 0 9359 9359"/>
                              <a:gd name="T17" fmla="*/ T16 w 256"/>
                              <a:gd name="T18" fmla="+- 0 3957 3469"/>
                              <a:gd name="T19" fmla="*/ 3957 h 617"/>
                              <a:gd name="T20" fmla="+- 0 9359 9359"/>
                              <a:gd name="T21" fmla="*/ T20 w 256"/>
                              <a:gd name="T22" fmla="+- 0 3469 3469"/>
                              <a:gd name="T23" fmla="*/ 3469 h 617"/>
                              <a:gd name="T24" fmla="+- 0 9615 9359"/>
                              <a:gd name="T25" fmla="*/ T24 w 256"/>
                              <a:gd name="T26" fmla="+- 0 3469 3469"/>
                              <a:gd name="T27" fmla="*/ 3469 h 617"/>
                              <a:gd name="T28" fmla="+- 0 9615 9359"/>
                              <a:gd name="T29" fmla="*/ T28 w 256"/>
                              <a:gd name="T30" fmla="+- 0 3960 3469"/>
                              <a:gd name="T31" fmla="*/ 3960 h 617"/>
                              <a:gd name="T32" fmla="+- 0 9605 9359"/>
                              <a:gd name="T33" fmla="*/ T32 w 256"/>
                              <a:gd name="T34" fmla="+- 0 4009 3469"/>
                              <a:gd name="T35" fmla="*/ 4009 h 617"/>
                              <a:gd name="T36" fmla="+- 0 9578 9359"/>
                              <a:gd name="T37" fmla="*/ T36 w 256"/>
                              <a:gd name="T38" fmla="+- 0 4049 3469"/>
                              <a:gd name="T39" fmla="*/ 4049 h 617"/>
                              <a:gd name="T40" fmla="+- 0 9538 9359"/>
                              <a:gd name="T41" fmla="*/ T40 w 256"/>
                              <a:gd name="T42" fmla="+- 0 4076 3469"/>
                              <a:gd name="T43" fmla="*/ 4076 h 617"/>
                              <a:gd name="T44" fmla="+- 0 9489 9359"/>
                              <a:gd name="T45" fmla="*/ T44 w 256"/>
                              <a:gd name="T46" fmla="+- 0 4086 3469"/>
                              <a:gd name="T47" fmla="*/ 4086 h 61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256" h="617">
                                <a:moveTo>
                                  <a:pt x="130" y="617"/>
                                </a:moveTo>
                                <a:lnTo>
                                  <a:pt x="79" y="607"/>
                                </a:lnTo>
                                <a:lnTo>
                                  <a:pt x="38" y="579"/>
                                </a:lnTo>
                                <a:lnTo>
                                  <a:pt x="11" y="538"/>
                                </a:lnTo>
                                <a:lnTo>
                                  <a:pt x="0" y="488"/>
                                </a:lnTo>
                                <a:lnTo>
                                  <a:pt x="0" y="0"/>
                                </a:lnTo>
                                <a:lnTo>
                                  <a:pt x="256" y="0"/>
                                </a:lnTo>
                                <a:lnTo>
                                  <a:pt x="256" y="491"/>
                                </a:lnTo>
                                <a:lnTo>
                                  <a:pt x="246" y="540"/>
                                </a:lnTo>
                                <a:lnTo>
                                  <a:pt x="219" y="580"/>
                                </a:lnTo>
                                <a:lnTo>
                                  <a:pt x="179" y="607"/>
                                </a:lnTo>
                                <a:lnTo>
                                  <a:pt x="130" y="61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0800">
                            <a:solidFill>
                              <a:srgbClr val="AD208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Line 16"/>
                        <wps:cNvCnPr>
                          <a:cxnSpLocks noChangeShapeType="1"/>
                        </wps:cNvCnPr>
                        <wps:spPr bwMode="auto">
                          <a:xfrm>
                            <a:off x="9461" y="3561"/>
                            <a:ext cx="0" cy="232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AD208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9345" y="3956"/>
                            <a:ext cx="275" cy="0"/>
                          </a:xfrm>
                          <a:prstGeom prst="line">
                            <a:avLst/>
                          </a:prstGeom>
                          <a:noFill/>
                          <a:ln w="13576">
                            <a:solidFill>
                              <a:srgbClr val="AD208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" name="docshape113"/>
                        <wps:cNvSpPr>
                          <a:spLocks/>
                        </wps:cNvSpPr>
                        <wps:spPr bwMode="auto">
                          <a:xfrm>
                            <a:off x="4299" y="3288"/>
                            <a:ext cx="1032" cy="1031"/>
                          </a:xfrm>
                          <a:custGeom>
                            <a:avLst/>
                            <a:gdLst>
                              <a:gd name="T0" fmla="+- 0 4622 4299"/>
                              <a:gd name="T1" fmla="*/ T0 w 1032"/>
                              <a:gd name="T2" fmla="+- 0 3376 3288"/>
                              <a:gd name="T3" fmla="*/ 3376 h 1031"/>
                              <a:gd name="T4" fmla="+- 0 4596 4299"/>
                              <a:gd name="T5" fmla="*/ T4 w 1032"/>
                              <a:gd name="T6" fmla="+- 0 3402 3288"/>
                              <a:gd name="T7" fmla="*/ 3402 h 1031"/>
                              <a:gd name="T8" fmla="+- 0 4319 4299"/>
                              <a:gd name="T9" fmla="*/ T8 w 1032"/>
                              <a:gd name="T10" fmla="+- 0 3288 3288"/>
                              <a:gd name="T11" fmla="*/ 3288 h 1031"/>
                              <a:gd name="T12" fmla="+- 0 4299 4299"/>
                              <a:gd name="T13" fmla="*/ T12 w 1032"/>
                              <a:gd name="T14" fmla="+- 0 3308 3288"/>
                              <a:gd name="T15" fmla="*/ 3308 h 1031"/>
                              <a:gd name="T16" fmla="+- 0 4413 4299"/>
                              <a:gd name="T17" fmla="*/ T16 w 1032"/>
                              <a:gd name="T18" fmla="+- 0 3585 3288"/>
                              <a:gd name="T19" fmla="*/ 3585 h 1031"/>
                              <a:gd name="T20" fmla="+- 0 4387 4299"/>
                              <a:gd name="T21" fmla="*/ T20 w 1032"/>
                              <a:gd name="T22" fmla="+- 0 3611 3288"/>
                              <a:gd name="T23" fmla="*/ 3611 h 1031"/>
                              <a:gd name="T24" fmla="+- 0 5096 4299"/>
                              <a:gd name="T25" fmla="*/ T24 w 1032"/>
                              <a:gd name="T26" fmla="+- 0 4319 3288"/>
                              <a:gd name="T27" fmla="*/ 4319 h 1031"/>
                              <a:gd name="T28" fmla="+- 0 5331 4299"/>
                              <a:gd name="T29" fmla="*/ T28 w 1032"/>
                              <a:gd name="T30" fmla="+- 0 4084 3288"/>
                              <a:gd name="T31" fmla="*/ 4084 h 1031"/>
                              <a:gd name="T32" fmla="+- 0 4622 4299"/>
                              <a:gd name="T33" fmla="*/ T32 w 1032"/>
                              <a:gd name="T34" fmla="+- 0 3376 3288"/>
                              <a:gd name="T35" fmla="*/ 3376 h 10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1032" h="1031">
                                <a:moveTo>
                                  <a:pt x="323" y="88"/>
                                </a:moveTo>
                                <a:lnTo>
                                  <a:pt x="297" y="114"/>
                                </a:lnTo>
                                <a:lnTo>
                                  <a:pt x="20" y="0"/>
                                </a:lnTo>
                                <a:lnTo>
                                  <a:pt x="0" y="20"/>
                                </a:lnTo>
                                <a:lnTo>
                                  <a:pt x="114" y="297"/>
                                </a:lnTo>
                                <a:lnTo>
                                  <a:pt x="88" y="323"/>
                                </a:lnTo>
                                <a:lnTo>
                                  <a:pt x="797" y="1031"/>
                                </a:lnTo>
                                <a:lnTo>
                                  <a:pt x="1032" y="796"/>
                                </a:lnTo>
                                <a:lnTo>
                                  <a:pt x="323" y="8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0800">
                            <a:solidFill>
                              <a:srgbClr val="76BC43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4502" y="3717"/>
                            <a:ext cx="226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76BC43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4395" y="3608"/>
                            <a:ext cx="226" cy="0"/>
                          </a:xfrm>
                          <a:prstGeom prst="line">
                            <a:avLst/>
                          </a:prstGeom>
                          <a:noFill/>
                          <a:ln w="50800">
                            <a:solidFill>
                              <a:srgbClr val="76BC43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" name="docshape114"/>
                        <wps:cNvSpPr>
                          <a:spLocks/>
                        </wps:cNvSpPr>
                        <wps:spPr bwMode="auto">
                          <a:xfrm>
                            <a:off x="4541" y="3529"/>
                            <a:ext cx="656" cy="655"/>
                          </a:xfrm>
                          <a:custGeom>
                            <a:avLst/>
                            <a:gdLst>
                              <a:gd name="T0" fmla="+- 0 4541 4541"/>
                              <a:gd name="T1" fmla="*/ T0 w 656"/>
                              <a:gd name="T2" fmla="+- 0 3755 3529"/>
                              <a:gd name="T3" fmla="*/ 3755 h 655"/>
                              <a:gd name="T4" fmla="+- 0 4767 4541"/>
                              <a:gd name="T5" fmla="*/ T4 w 656"/>
                              <a:gd name="T6" fmla="+- 0 3529 3529"/>
                              <a:gd name="T7" fmla="*/ 3529 h 655"/>
                              <a:gd name="T8" fmla="+- 0 4929 4541"/>
                              <a:gd name="T9" fmla="*/ T8 w 656"/>
                              <a:gd name="T10" fmla="+- 0 4143 3529"/>
                              <a:gd name="T11" fmla="*/ 4143 h 655"/>
                              <a:gd name="T12" fmla="+- 0 5155 4541"/>
                              <a:gd name="T13" fmla="*/ T12 w 656"/>
                              <a:gd name="T14" fmla="+- 0 3917 3529"/>
                              <a:gd name="T15" fmla="*/ 3917 h 655"/>
                              <a:gd name="T16" fmla="+- 0 4971 4541"/>
                              <a:gd name="T17" fmla="*/ T16 w 656"/>
                              <a:gd name="T18" fmla="+- 0 4184 3529"/>
                              <a:gd name="T19" fmla="*/ 4184 h 655"/>
                              <a:gd name="T20" fmla="+- 0 5197 4541"/>
                              <a:gd name="T21" fmla="*/ T20 w 656"/>
                              <a:gd name="T22" fmla="+- 0 3958 3529"/>
                              <a:gd name="T23" fmla="*/ 3958 h 655"/>
                              <a:gd name="T24" fmla="+- 0 4891 4541"/>
                              <a:gd name="T25" fmla="*/ T24 w 656"/>
                              <a:gd name="T26" fmla="+- 0 3802 3529"/>
                              <a:gd name="T27" fmla="*/ 3802 h 655"/>
                              <a:gd name="T28" fmla="+- 0 4920 4541"/>
                              <a:gd name="T29" fmla="*/ T28 w 656"/>
                              <a:gd name="T30" fmla="+- 0 3837 3529"/>
                              <a:gd name="T31" fmla="*/ 3837 h 655"/>
                              <a:gd name="T32" fmla="+- 0 4938 4541"/>
                              <a:gd name="T33" fmla="*/ T32 w 656"/>
                              <a:gd name="T34" fmla="+- 0 3871 3529"/>
                              <a:gd name="T35" fmla="*/ 3871 h 655"/>
                              <a:gd name="T36" fmla="+- 0 4943 4541"/>
                              <a:gd name="T37" fmla="*/ T36 w 656"/>
                              <a:gd name="T38" fmla="+- 0 3901 3529"/>
                              <a:gd name="T39" fmla="*/ 3901 h 655"/>
                              <a:gd name="T40" fmla="+- 0 4935 4541"/>
                              <a:gd name="T41" fmla="*/ T40 w 656"/>
                              <a:gd name="T42" fmla="+- 0 3923 3529"/>
                              <a:gd name="T43" fmla="*/ 3923 h 655"/>
                              <a:gd name="T44" fmla="+- 0 4913 4541"/>
                              <a:gd name="T45" fmla="*/ T44 w 656"/>
                              <a:gd name="T46" fmla="+- 0 3931 3529"/>
                              <a:gd name="T47" fmla="*/ 3931 h 655"/>
                              <a:gd name="T48" fmla="+- 0 4884 4541"/>
                              <a:gd name="T49" fmla="*/ T48 w 656"/>
                              <a:gd name="T50" fmla="+- 0 3926 3529"/>
                              <a:gd name="T51" fmla="*/ 3926 h 655"/>
                              <a:gd name="T52" fmla="+- 0 4849 4541"/>
                              <a:gd name="T53" fmla="*/ T52 w 656"/>
                              <a:gd name="T54" fmla="+- 0 3908 3529"/>
                              <a:gd name="T55" fmla="*/ 3908 h 655"/>
                              <a:gd name="T56" fmla="+- 0 4814 4541"/>
                              <a:gd name="T57" fmla="*/ T56 w 656"/>
                              <a:gd name="T58" fmla="+- 0 3879 3529"/>
                              <a:gd name="T59" fmla="*/ 3879 h 655"/>
                              <a:gd name="T60" fmla="+- 0 4785 4541"/>
                              <a:gd name="T61" fmla="*/ T60 w 656"/>
                              <a:gd name="T62" fmla="+- 0 3843 3529"/>
                              <a:gd name="T63" fmla="*/ 3843 h 655"/>
                              <a:gd name="T64" fmla="+- 0 4767 4541"/>
                              <a:gd name="T65" fmla="*/ T64 w 656"/>
                              <a:gd name="T66" fmla="+- 0 3809 3529"/>
                              <a:gd name="T67" fmla="*/ 3809 h 655"/>
                              <a:gd name="T68" fmla="+- 0 4761 4541"/>
                              <a:gd name="T69" fmla="*/ T68 w 656"/>
                              <a:gd name="T70" fmla="+- 0 3779 3529"/>
                              <a:gd name="T71" fmla="*/ 3779 h 655"/>
                              <a:gd name="T72" fmla="+- 0 4770 4541"/>
                              <a:gd name="T73" fmla="*/ T72 w 656"/>
                              <a:gd name="T74" fmla="+- 0 3758 3529"/>
                              <a:gd name="T75" fmla="*/ 3758 h 655"/>
                              <a:gd name="T76" fmla="+- 0 4791 4541"/>
                              <a:gd name="T77" fmla="*/ T76 w 656"/>
                              <a:gd name="T78" fmla="+- 0 3749 3529"/>
                              <a:gd name="T79" fmla="*/ 3749 h 655"/>
                              <a:gd name="T80" fmla="+- 0 4821 4541"/>
                              <a:gd name="T81" fmla="*/ T80 w 656"/>
                              <a:gd name="T82" fmla="+- 0 3755 3529"/>
                              <a:gd name="T83" fmla="*/ 3755 h 655"/>
                              <a:gd name="T84" fmla="+- 0 4856 4541"/>
                              <a:gd name="T85" fmla="*/ T84 w 656"/>
                              <a:gd name="T86" fmla="+- 0 3773 3529"/>
                              <a:gd name="T87" fmla="*/ 3773 h 655"/>
                              <a:gd name="T88" fmla="+- 0 4891 4541"/>
                              <a:gd name="T89" fmla="*/ T88 w 656"/>
                              <a:gd name="T90" fmla="+- 0 3802 3529"/>
                              <a:gd name="T91" fmla="*/ 3802 h 65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</a:cxnLst>
                            <a:rect l="0" t="0" r="r" b="b"/>
                            <a:pathLst>
                              <a:path w="656" h="655">
                                <a:moveTo>
                                  <a:pt x="0" y="226"/>
                                </a:moveTo>
                                <a:lnTo>
                                  <a:pt x="226" y="0"/>
                                </a:lnTo>
                                <a:moveTo>
                                  <a:pt x="388" y="614"/>
                                </a:moveTo>
                                <a:lnTo>
                                  <a:pt x="614" y="388"/>
                                </a:lnTo>
                                <a:moveTo>
                                  <a:pt x="430" y="655"/>
                                </a:moveTo>
                                <a:lnTo>
                                  <a:pt x="656" y="429"/>
                                </a:lnTo>
                                <a:moveTo>
                                  <a:pt x="350" y="273"/>
                                </a:moveTo>
                                <a:lnTo>
                                  <a:pt x="379" y="308"/>
                                </a:lnTo>
                                <a:lnTo>
                                  <a:pt x="397" y="342"/>
                                </a:lnTo>
                                <a:lnTo>
                                  <a:pt x="402" y="372"/>
                                </a:lnTo>
                                <a:lnTo>
                                  <a:pt x="394" y="394"/>
                                </a:lnTo>
                                <a:lnTo>
                                  <a:pt x="372" y="402"/>
                                </a:lnTo>
                                <a:lnTo>
                                  <a:pt x="343" y="397"/>
                                </a:lnTo>
                                <a:lnTo>
                                  <a:pt x="308" y="379"/>
                                </a:lnTo>
                                <a:lnTo>
                                  <a:pt x="273" y="350"/>
                                </a:lnTo>
                                <a:lnTo>
                                  <a:pt x="244" y="314"/>
                                </a:lnTo>
                                <a:lnTo>
                                  <a:pt x="226" y="280"/>
                                </a:lnTo>
                                <a:lnTo>
                                  <a:pt x="220" y="250"/>
                                </a:lnTo>
                                <a:lnTo>
                                  <a:pt x="229" y="229"/>
                                </a:lnTo>
                                <a:lnTo>
                                  <a:pt x="250" y="220"/>
                                </a:lnTo>
                                <a:lnTo>
                                  <a:pt x="280" y="226"/>
                                </a:lnTo>
                                <a:lnTo>
                                  <a:pt x="315" y="244"/>
                                </a:lnTo>
                                <a:lnTo>
                                  <a:pt x="350" y="27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5875">
                            <a:solidFill>
                              <a:srgbClr val="76BC43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docshape115"/>
                        <wps:cNvSpPr>
                          <a:spLocks/>
                        </wps:cNvSpPr>
                        <wps:spPr bwMode="auto">
                          <a:xfrm>
                            <a:off x="1627" y="2915"/>
                            <a:ext cx="760" cy="1076"/>
                          </a:xfrm>
                          <a:custGeom>
                            <a:avLst/>
                            <a:gdLst>
                              <a:gd name="T0" fmla="+- 0 1742 1627"/>
                              <a:gd name="T1" fmla="*/ T0 w 760"/>
                              <a:gd name="T2" fmla="+- 0 3096 2915"/>
                              <a:gd name="T3" fmla="*/ 3096 h 1076"/>
                              <a:gd name="T4" fmla="+- 0 1779 1627"/>
                              <a:gd name="T5" fmla="*/ T4 w 760"/>
                              <a:gd name="T6" fmla="+- 0 3026 2915"/>
                              <a:gd name="T7" fmla="*/ 3026 h 1076"/>
                              <a:gd name="T8" fmla="+- 0 1837 1627"/>
                              <a:gd name="T9" fmla="*/ T8 w 760"/>
                              <a:gd name="T10" fmla="+- 0 2970 2915"/>
                              <a:gd name="T11" fmla="*/ 2970 h 1076"/>
                              <a:gd name="T12" fmla="+- 0 1907 1627"/>
                              <a:gd name="T13" fmla="*/ T12 w 760"/>
                              <a:gd name="T14" fmla="+- 0 2933 2915"/>
                              <a:gd name="T15" fmla="*/ 2933 h 1076"/>
                              <a:gd name="T16" fmla="+- 0 1985 1627"/>
                              <a:gd name="T17" fmla="*/ T16 w 760"/>
                              <a:gd name="T18" fmla="+- 0 2915 2915"/>
                              <a:gd name="T19" fmla="*/ 2915 h 1076"/>
                              <a:gd name="T20" fmla="+- 0 2059 1627"/>
                              <a:gd name="T21" fmla="*/ T20 w 760"/>
                              <a:gd name="T22" fmla="+- 0 2917 2915"/>
                              <a:gd name="T23" fmla="*/ 2917 h 1076"/>
                              <a:gd name="T24" fmla="+- 0 2134 1627"/>
                              <a:gd name="T25" fmla="*/ T24 w 760"/>
                              <a:gd name="T26" fmla="+- 0 2934 2915"/>
                              <a:gd name="T27" fmla="*/ 2934 h 1076"/>
                              <a:gd name="T28" fmla="+- 0 2204 1627"/>
                              <a:gd name="T29" fmla="*/ T28 w 760"/>
                              <a:gd name="T30" fmla="+- 0 2965 2915"/>
                              <a:gd name="T31" fmla="*/ 2965 h 1076"/>
                              <a:gd name="T32" fmla="+- 0 2267 1627"/>
                              <a:gd name="T33" fmla="*/ T32 w 760"/>
                              <a:gd name="T34" fmla="+- 0 3008 2915"/>
                              <a:gd name="T35" fmla="*/ 3008 h 1076"/>
                              <a:gd name="T36" fmla="+- 0 2318 1627"/>
                              <a:gd name="T37" fmla="*/ T36 w 760"/>
                              <a:gd name="T38" fmla="+- 0 3062 2915"/>
                              <a:gd name="T39" fmla="*/ 3062 h 1076"/>
                              <a:gd name="T40" fmla="+- 0 2355 1627"/>
                              <a:gd name="T41" fmla="*/ T40 w 760"/>
                              <a:gd name="T42" fmla="+- 0 3127 2915"/>
                              <a:gd name="T43" fmla="*/ 3127 h 1076"/>
                              <a:gd name="T44" fmla="+- 0 2378 1627"/>
                              <a:gd name="T45" fmla="*/ T44 w 760"/>
                              <a:gd name="T46" fmla="+- 0 3196 2915"/>
                              <a:gd name="T47" fmla="*/ 3196 h 1076"/>
                              <a:gd name="T48" fmla="+- 0 2387 1627"/>
                              <a:gd name="T49" fmla="*/ T48 w 760"/>
                              <a:gd name="T50" fmla="+- 0 3269 2915"/>
                              <a:gd name="T51" fmla="*/ 3269 h 1076"/>
                              <a:gd name="T52" fmla="+- 0 2384 1627"/>
                              <a:gd name="T53" fmla="*/ T52 w 760"/>
                              <a:gd name="T54" fmla="+- 0 3343 2915"/>
                              <a:gd name="T55" fmla="*/ 3343 h 1076"/>
                              <a:gd name="T56" fmla="+- 0 2371 1627"/>
                              <a:gd name="T57" fmla="*/ T56 w 760"/>
                              <a:gd name="T58" fmla="+- 0 3415 2915"/>
                              <a:gd name="T59" fmla="*/ 3415 h 1076"/>
                              <a:gd name="T60" fmla="+- 0 2349 1627"/>
                              <a:gd name="T61" fmla="*/ T60 w 760"/>
                              <a:gd name="T62" fmla="+- 0 3485 2915"/>
                              <a:gd name="T63" fmla="*/ 3485 h 1076"/>
                              <a:gd name="T64" fmla="+- 0 2312 1627"/>
                              <a:gd name="T65" fmla="*/ T64 w 760"/>
                              <a:gd name="T66" fmla="+- 0 3559 2915"/>
                              <a:gd name="T67" fmla="*/ 3559 h 1076"/>
                              <a:gd name="T68" fmla="+- 0 2267 1627"/>
                              <a:gd name="T69" fmla="*/ T68 w 760"/>
                              <a:gd name="T70" fmla="+- 0 3621 2915"/>
                              <a:gd name="T71" fmla="*/ 3621 h 1076"/>
                              <a:gd name="T72" fmla="+- 0 2215 1627"/>
                              <a:gd name="T73" fmla="*/ T72 w 760"/>
                              <a:gd name="T74" fmla="+- 0 3675 2915"/>
                              <a:gd name="T75" fmla="*/ 3675 h 1076"/>
                              <a:gd name="T76" fmla="+- 0 2157 1627"/>
                              <a:gd name="T77" fmla="*/ T76 w 760"/>
                              <a:gd name="T78" fmla="+- 0 3722 2915"/>
                              <a:gd name="T79" fmla="*/ 3722 h 1076"/>
                              <a:gd name="T80" fmla="+- 0 2095 1627"/>
                              <a:gd name="T81" fmla="*/ T80 w 760"/>
                              <a:gd name="T82" fmla="+- 0 3765 2915"/>
                              <a:gd name="T83" fmla="*/ 3765 h 1076"/>
                              <a:gd name="T84" fmla="+- 0 2031 1627"/>
                              <a:gd name="T85" fmla="*/ T84 w 760"/>
                              <a:gd name="T86" fmla="+- 0 3807 2915"/>
                              <a:gd name="T87" fmla="*/ 3807 h 1076"/>
                              <a:gd name="T88" fmla="+- 0 1966 1627"/>
                              <a:gd name="T89" fmla="*/ T88 w 760"/>
                              <a:gd name="T90" fmla="+- 0 3850 2915"/>
                              <a:gd name="T91" fmla="*/ 3850 h 1076"/>
                              <a:gd name="T92" fmla="+- 0 1903 1627"/>
                              <a:gd name="T93" fmla="*/ T92 w 760"/>
                              <a:gd name="T94" fmla="+- 0 3896 2915"/>
                              <a:gd name="T95" fmla="*/ 3896 h 1076"/>
                              <a:gd name="T96" fmla="+- 0 1858 1627"/>
                              <a:gd name="T97" fmla="*/ T96 w 760"/>
                              <a:gd name="T98" fmla="+- 0 3934 2915"/>
                              <a:gd name="T99" fmla="*/ 3934 h 1076"/>
                              <a:gd name="T100" fmla="+- 0 1807 1627"/>
                              <a:gd name="T101" fmla="*/ T100 w 760"/>
                              <a:gd name="T102" fmla="+- 0 3970 2915"/>
                              <a:gd name="T103" fmla="*/ 3970 h 1076"/>
                              <a:gd name="T104" fmla="+- 0 1752 1627"/>
                              <a:gd name="T105" fmla="*/ T104 w 760"/>
                              <a:gd name="T106" fmla="+- 0 3991 2915"/>
                              <a:gd name="T107" fmla="*/ 3991 h 1076"/>
                              <a:gd name="T108" fmla="+- 0 1694 1627"/>
                              <a:gd name="T109" fmla="*/ T108 w 760"/>
                              <a:gd name="T110" fmla="+- 0 3983 2915"/>
                              <a:gd name="T111" fmla="*/ 3983 h 1076"/>
                              <a:gd name="T112" fmla="+- 0 1647 1627"/>
                              <a:gd name="T113" fmla="*/ T112 w 760"/>
                              <a:gd name="T114" fmla="+- 0 3940 2915"/>
                              <a:gd name="T115" fmla="*/ 3940 h 1076"/>
                              <a:gd name="T116" fmla="+- 0 1627 1627"/>
                              <a:gd name="T117" fmla="*/ T116 w 760"/>
                              <a:gd name="T118" fmla="+- 0 3876 2915"/>
                              <a:gd name="T119" fmla="*/ 3876 h 1076"/>
                              <a:gd name="T120" fmla="+- 0 1630 1627"/>
                              <a:gd name="T121" fmla="*/ T120 w 760"/>
                              <a:gd name="T122" fmla="+- 0 3807 2915"/>
                              <a:gd name="T123" fmla="*/ 3807 h 1076"/>
                              <a:gd name="T124" fmla="+- 0 1653 1627"/>
                              <a:gd name="T125" fmla="*/ T124 w 760"/>
                              <a:gd name="T126" fmla="+- 0 3747 2915"/>
                              <a:gd name="T127" fmla="*/ 3747 h 10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</a:cxnLst>
                            <a:rect l="0" t="0" r="r" b="b"/>
                            <a:pathLst>
                              <a:path w="760" h="1076">
                                <a:moveTo>
                                  <a:pt x="115" y="181"/>
                                </a:moveTo>
                                <a:lnTo>
                                  <a:pt x="152" y="111"/>
                                </a:lnTo>
                                <a:lnTo>
                                  <a:pt x="210" y="55"/>
                                </a:lnTo>
                                <a:lnTo>
                                  <a:pt x="280" y="18"/>
                                </a:lnTo>
                                <a:lnTo>
                                  <a:pt x="358" y="0"/>
                                </a:lnTo>
                                <a:lnTo>
                                  <a:pt x="432" y="2"/>
                                </a:lnTo>
                                <a:lnTo>
                                  <a:pt x="507" y="19"/>
                                </a:lnTo>
                                <a:lnTo>
                                  <a:pt x="577" y="50"/>
                                </a:lnTo>
                                <a:lnTo>
                                  <a:pt x="640" y="93"/>
                                </a:lnTo>
                                <a:lnTo>
                                  <a:pt x="691" y="147"/>
                                </a:lnTo>
                                <a:lnTo>
                                  <a:pt x="728" y="212"/>
                                </a:lnTo>
                                <a:lnTo>
                                  <a:pt x="751" y="281"/>
                                </a:lnTo>
                                <a:lnTo>
                                  <a:pt x="760" y="354"/>
                                </a:lnTo>
                                <a:lnTo>
                                  <a:pt x="757" y="428"/>
                                </a:lnTo>
                                <a:lnTo>
                                  <a:pt x="744" y="500"/>
                                </a:lnTo>
                                <a:lnTo>
                                  <a:pt x="722" y="570"/>
                                </a:lnTo>
                                <a:lnTo>
                                  <a:pt x="685" y="644"/>
                                </a:lnTo>
                                <a:lnTo>
                                  <a:pt x="640" y="706"/>
                                </a:lnTo>
                                <a:lnTo>
                                  <a:pt x="588" y="760"/>
                                </a:lnTo>
                                <a:lnTo>
                                  <a:pt x="530" y="807"/>
                                </a:lnTo>
                                <a:lnTo>
                                  <a:pt x="468" y="850"/>
                                </a:lnTo>
                                <a:lnTo>
                                  <a:pt x="404" y="892"/>
                                </a:lnTo>
                                <a:lnTo>
                                  <a:pt x="339" y="935"/>
                                </a:lnTo>
                                <a:lnTo>
                                  <a:pt x="276" y="981"/>
                                </a:lnTo>
                                <a:lnTo>
                                  <a:pt x="231" y="1019"/>
                                </a:lnTo>
                                <a:lnTo>
                                  <a:pt x="180" y="1055"/>
                                </a:lnTo>
                                <a:lnTo>
                                  <a:pt x="125" y="1076"/>
                                </a:lnTo>
                                <a:lnTo>
                                  <a:pt x="67" y="1068"/>
                                </a:lnTo>
                                <a:lnTo>
                                  <a:pt x="20" y="1025"/>
                                </a:lnTo>
                                <a:lnTo>
                                  <a:pt x="0" y="961"/>
                                </a:lnTo>
                                <a:lnTo>
                                  <a:pt x="3" y="892"/>
                                </a:lnTo>
                                <a:lnTo>
                                  <a:pt x="26" y="832"/>
                                </a:lnTo>
                              </a:path>
                            </a:pathLst>
                          </a:custGeom>
                          <a:noFill/>
                          <a:ln w="50800">
                            <a:solidFill>
                              <a:srgbClr val="D3612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docshape116"/>
                        <wps:cNvSpPr>
                          <a:spLocks/>
                        </wps:cNvSpPr>
                        <wps:spPr bwMode="auto">
                          <a:xfrm>
                            <a:off x="1750" y="3117"/>
                            <a:ext cx="477" cy="628"/>
                          </a:xfrm>
                          <a:custGeom>
                            <a:avLst/>
                            <a:gdLst>
                              <a:gd name="T0" fmla="+- 0 1943 1750"/>
                              <a:gd name="T1" fmla="*/ T0 w 477"/>
                              <a:gd name="T2" fmla="+- 0 3129 3117"/>
                              <a:gd name="T3" fmla="*/ 3129 h 628"/>
                              <a:gd name="T4" fmla="+- 0 2010 1750"/>
                              <a:gd name="T5" fmla="*/ T4 w 477"/>
                              <a:gd name="T6" fmla="+- 0 3117 3117"/>
                              <a:gd name="T7" fmla="*/ 3117 h 628"/>
                              <a:gd name="T8" fmla="+- 0 2075 1750"/>
                              <a:gd name="T9" fmla="*/ T8 w 477"/>
                              <a:gd name="T10" fmla="+- 0 3124 3117"/>
                              <a:gd name="T11" fmla="*/ 3124 h 628"/>
                              <a:gd name="T12" fmla="+- 0 2133 1750"/>
                              <a:gd name="T13" fmla="*/ T12 w 477"/>
                              <a:gd name="T14" fmla="+- 0 3149 3117"/>
                              <a:gd name="T15" fmla="*/ 3149 h 628"/>
                              <a:gd name="T16" fmla="+- 0 2180 1750"/>
                              <a:gd name="T17" fmla="*/ T16 w 477"/>
                              <a:gd name="T18" fmla="+- 0 3189 3117"/>
                              <a:gd name="T19" fmla="*/ 3189 h 628"/>
                              <a:gd name="T20" fmla="+- 0 2213 1750"/>
                              <a:gd name="T21" fmla="*/ T20 w 477"/>
                              <a:gd name="T22" fmla="+- 0 3244 3117"/>
                              <a:gd name="T23" fmla="*/ 3244 h 628"/>
                              <a:gd name="T24" fmla="+- 0 2227 1750"/>
                              <a:gd name="T25" fmla="*/ T24 w 477"/>
                              <a:gd name="T26" fmla="+- 0 3312 3117"/>
                              <a:gd name="T27" fmla="*/ 3312 h 628"/>
                              <a:gd name="T28" fmla="+- 0 2216 1750"/>
                              <a:gd name="T29" fmla="*/ T28 w 477"/>
                              <a:gd name="T30" fmla="+- 0 3393 3117"/>
                              <a:gd name="T31" fmla="*/ 3393 h 628"/>
                              <a:gd name="T32" fmla="+- 0 2179 1750"/>
                              <a:gd name="T33" fmla="*/ T32 w 477"/>
                              <a:gd name="T34" fmla="+- 0 3466 3117"/>
                              <a:gd name="T35" fmla="*/ 3466 h 628"/>
                              <a:gd name="T36" fmla="+- 0 2125 1750"/>
                              <a:gd name="T37" fmla="*/ T36 w 477"/>
                              <a:gd name="T38" fmla="+- 0 3531 3117"/>
                              <a:gd name="T39" fmla="*/ 3531 h 628"/>
                              <a:gd name="T40" fmla="+- 0 2063 1750"/>
                              <a:gd name="T41" fmla="*/ T40 w 477"/>
                              <a:gd name="T42" fmla="+- 0 3588 3117"/>
                              <a:gd name="T43" fmla="*/ 3588 h 628"/>
                              <a:gd name="T44" fmla="+- 0 2000 1750"/>
                              <a:gd name="T45" fmla="*/ T44 w 477"/>
                              <a:gd name="T46" fmla="+- 0 3637 3117"/>
                              <a:gd name="T47" fmla="*/ 3637 h 628"/>
                              <a:gd name="T48" fmla="+- 0 1969 1750"/>
                              <a:gd name="T49" fmla="*/ T48 w 477"/>
                              <a:gd name="T50" fmla="+- 0 3664 3117"/>
                              <a:gd name="T51" fmla="*/ 3664 h 628"/>
                              <a:gd name="T52" fmla="+- 0 1938 1750"/>
                              <a:gd name="T53" fmla="*/ T52 w 477"/>
                              <a:gd name="T54" fmla="+- 0 3693 3117"/>
                              <a:gd name="T55" fmla="*/ 3693 h 628"/>
                              <a:gd name="T56" fmla="+- 0 1907 1750"/>
                              <a:gd name="T57" fmla="*/ T56 w 477"/>
                              <a:gd name="T58" fmla="+- 0 3720 3117"/>
                              <a:gd name="T59" fmla="*/ 3720 h 628"/>
                              <a:gd name="T60" fmla="+- 0 1874 1750"/>
                              <a:gd name="T61" fmla="*/ T60 w 477"/>
                              <a:gd name="T62" fmla="+- 0 3745 3117"/>
                              <a:gd name="T63" fmla="*/ 3745 h 628"/>
                              <a:gd name="T64" fmla="+- 0 1882 1750"/>
                              <a:gd name="T65" fmla="*/ T64 w 477"/>
                              <a:gd name="T66" fmla="+- 0 3702 3117"/>
                              <a:gd name="T67" fmla="*/ 3702 h 628"/>
                              <a:gd name="T68" fmla="+- 0 1871 1750"/>
                              <a:gd name="T69" fmla="*/ T68 w 477"/>
                              <a:gd name="T70" fmla="+- 0 3670 3117"/>
                              <a:gd name="T71" fmla="*/ 3670 h 628"/>
                              <a:gd name="T72" fmla="+- 0 1846 1750"/>
                              <a:gd name="T73" fmla="*/ T72 w 477"/>
                              <a:gd name="T74" fmla="+- 0 3645 3117"/>
                              <a:gd name="T75" fmla="*/ 3645 h 628"/>
                              <a:gd name="T76" fmla="+- 0 1809 1750"/>
                              <a:gd name="T77" fmla="*/ T76 w 477"/>
                              <a:gd name="T78" fmla="+- 0 3622 3117"/>
                              <a:gd name="T79" fmla="*/ 3622 h 628"/>
                              <a:gd name="T80" fmla="+- 0 1768 1750"/>
                              <a:gd name="T81" fmla="*/ T80 w 477"/>
                              <a:gd name="T82" fmla="+- 0 3586 3117"/>
                              <a:gd name="T83" fmla="*/ 3586 h 628"/>
                              <a:gd name="T84" fmla="+- 0 1750 1750"/>
                              <a:gd name="T85" fmla="*/ T84 w 477"/>
                              <a:gd name="T86" fmla="+- 0 3539 3117"/>
                              <a:gd name="T87" fmla="*/ 3539 h 628"/>
                              <a:gd name="T88" fmla="+- 0 1752 1750"/>
                              <a:gd name="T89" fmla="*/ T88 w 477"/>
                              <a:gd name="T90" fmla="+- 0 3487 3117"/>
                              <a:gd name="T91" fmla="*/ 3487 h 628"/>
                              <a:gd name="T92" fmla="+- 0 1775 1750"/>
                              <a:gd name="T93" fmla="*/ T92 w 477"/>
                              <a:gd name="T94" fmla="+- 0 3436 3117"/>
                              <a:gd name="T95" fmla="*/ 3436 h 62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</a:cxnLst>
                            <a:rect l="0" t="0" r="r" b="b"/>
                            <a:pathLst>
                              <a:path w="477" h="628">
                                <a:moveTo>
                                  <a:pt x="193" y="12"/>
                                </a:moveTo>
                                <a:lnTo>
                                  <a:pt x="260" y="0"/>
                                </a:lnTo>
                                <a:lnTo>
                                  <a:pt x="325" y="7"/>
                                </a:lnTo>
                                <a:lnTo>
                                  <a:pt x="383" y="32"/>
                                </a:lnTo>
                                <a:lnTo>
                                  <a:pt x="430" y="72"/>
                                </a:lnTo>
                                <a:lnTo>
                                  <a:pt x="463" y="127"/>
                                </a:lnTo>
                                <a:lnTo>
                                  <a:pt x="477" y="195"/>
                                </a:lnTo>
                                <a:lnTo>
                                  <a:pt x="466" y="276"/>
                                </a:lnTo>
                                <a:lnTo>
                                  <a:pt x="429" y="349"/>
                                </a:lnTo>
                                <a:lnTo>
                                  <a:pt x="375" y="414"/>
                                </a:lnTo>
                                <a:lnTo>
                                  <a:pt x="313" y="471"/>
                                </a:lnTo>
                                <a:lnTo>
                                  <a:pt x="250" y="520"/>
                                </a:lnTo>
                                <a:lnTo>
                                  <a:pt x="219" y="547"/>
                                </a:lnTo>
                                <a:lnTo>
                                  <a:pt x="188" y="576"/>
                                </a:lnTo>
                                <a:lnTo>
                                  <a:pt x="157" y="603"/>
                                </a:lnTo>
                                <a:lnTo>
                                  <a:pt x="124" y="628"/>
                                </a:lnTo>
                                <a:lnTo>
                                  <a:pt x="132" y="585"/>
                                </a:lnTo>
                                <a:lnTo>
                                  <a:pt x="121" y="553"/>
                                </a:lnTo>
                                <a:lnTo>
                                  <a:pt x="96" y="528"/>
                                </a:lnTo>
                                <a:lnTo>
                                  <a:pt x="59" y="505"/>
                                </a:lnTo>
                                <a:lnTo>
                                  <a:pt x="18" y="469"/>
                                </a:lnTo>
                                <a:lnTo>
                                  <a:pt x="0" y="422"/>
                                </a:lnTo>
                                <a:lnTo>
                                  <a:pt x="2" y="370"/>
                                </a:lnTo>
                                <a:lnTo>
                                  <a:pt x="25" y="319"/>
                                </a:lnTo>
                              </a:path>
                            </a:pathLst>
                          </a:custGeom>
                          <a:noFill/>
                          <a:ln w="15875">
                            <a:solidFill>
                              <a:srgbClr val="D3612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docshape117"/>
                        <wps:cNvSpPr>
                          <a:spLocks/>
                        </wps:cNvSpPr>
                        <wps:spPr bwMode="auto">
                          <a:xfrm>
                            <a:off x="2230" y="3459"/>
                            <a:ext cx="516" cy="578"/>
                          </a:xfrm>
                          <a:custGeom>
                            <a:avLst/>
                            <a:gdLst>
                              <a:gd name="T0" fmla="+- 0 2412 2230"/>
                              <a:gd name="T1" fmla="*/ T0 w 516"/>
                              <a:gd name="T2" fmla="+- 0 3684 3459"/>
                              <a:gd name="T3" fmla="*/ 3684 h 578"/>
                              <a:gd name="T4" fmla="+- 0 2501 2230"/>
                              <a:gd name="T5" fmla="*/ T4 w 516"/>
                              <a:gd name="T6" fmla="+- 0 3745 3459"/>
                              <a:gd name="T7" fmla="*/ 3745 h 578"/>
                              <a:gd name="T8" fmla="+- 0 2525 2230"/>
                              <a:gd name="T9" fmla="*/ T8 w 516"/>
                              <a:gd name="T10" fmla="+- 0 3459 3459"/>
                              <a:gd name="T11" fmla="*/ 3459 h 578"/>
                              <a:gd name="T12" fmla="+- 0 2746 2230"/>
                              <a:gd name="T13" fmla="*/ T12 w 516"/>
                              <a:gd name="T14" fmla="+- 0 3482 3459"/>
                              <a:gd name="T15" fmla="*/ 3482 h 578"/>
                              <a:gd name="T16" fmla="+- 0 2230 2230"/>
                              <a:gd name="T17" fmla="*/ T16 w 516"/>
                              <a:gd name="T18" fmla="+- 0 3867 3459"/>
                              <a:gd name="T19" fmla="*/ 3867 h 578"/>
                              <a:gd name="T20" fmla="+- 0 2336 2230"/>
                              <a:gd name="T21" fmla="*/ T20 w 516"/>
                              <a:gd name="T22" fmla="+- 0 4037 3459"/>
                              <a:gd name="T23" fmla="*/ 4037 h 5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516" h="578">
                                <a:moveTo>
                                  <a:pt x="182" y="225"/>
                                </a:moveTo>
                                <a:lnTo>
                                  <a:pt x="271" y="286"/>
                                </a:lnTo>
                                <a:moveTo>
                                  <a:pt x="295" y="0"/>
                                </a:moveTo>
                                <a:lnTo>
                                  <a:pt x="516" y="23"/>
                                </a:lnTo>
                                <a:moveTo>
                                  <a:pt x="0" y="408"/>
                                </a:moveTo>
                                <a:lnTo>
                                  <a:pt x="106" y="578"/>
                                </a:lnTo>
                              </a:path>
                            </a:pathLst>
                          </a:custGeom>
                          <a:noFill/>
                          <a:ln w="15875">
                            <a:solidFill>
                              <a:srgbClr val="D3612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docshape118"/>
                        <wps:cNvSpPr>
                          <a:spLocks/>
                        </wps:cNvSpPr>
                        <wps:spPr bwMode="auto">
                          <a:xfrm>
                            <a:off x="5898" y="3657"/>
                            <a:ext cx="1277" cy="734"/>
                          </a:xfrm>
                          <a:custGeom>
                            <a:avLst/>
                            <a:gdLst>
                              <a:gd name="T0" fmla="+- 0 6076 5898"/>
                              <a:gd name="T1" fmla="*/ T0 w 1277"/>
                              <a:gd name="T2" fmla="+- 0 4323 3657"/>
                              <a:gd name="T3" fmla="*/ 4323 h 734"/>
                              <a:gd name="T4" fmla="+- 0 5957 5898"/>
                              <a:gd name="T5" fmla="*/ T4 w 1277"/>
                              <a:gd name="T6" fmla="+- 0 4242 3657"/>
                              <a:gd name="T7" fmla="*/ 4242 h 734"/>
                              <a:gd name="T8" fmla="+- 0 5902 5898"/>
                              <a:gd name="T9" fmla="*/ T8 w 1277"/>
                              <a:gd name="T10" fmla="+- 0 4175 3657"/>
                              <a:gd name="T11" fmla="*/ 4175 h 734"/>
                              <a:gd name="T12" fmla="+- 0 5898 5898"/>
                              <a:gd name="T13" fmla="*/ T12 w 1277"/>
                              <a:gd name="T14" fmla="+- 0 4086 3657"/>
                              <a:gd name="T15" fmla="*/ 4086 h 734"/>
                              <a:gd name="T16" fmla="+- 0 5931 5898"/>
                              <a:gd name="T17" fmla="*/ T16 w 1277"/>
                              <a:gd name="T18" fmla="+- 0 3938 3657"/>
                              <a:gd name="T19" fmla="*/ 3938 h 734"/>
                              <a:gd name="T20" fmla="+- 0 5933 5898"/>
                              <a:gd name="T21" fmla="*/ T20 w 1277"/>
                              <a:gd name="T22" fmla="+- 0 3928 3657"/>
                              <a:gd name="T23" fmla="*/ 3928 h 734"/>
                              <a:gd name="T24" fmla="+- 0 5942 5898"/>
                              <a:gd name="T25" fmla="*/ T24 w 1277"/>
                              <a:gd name="T26" fmla="+- 0 3920 3657"/>
                              <a:gd name="T27" fmla="*/ 3920 h 734"/>
                              <a:gd name="T28" fmla="+- 0 5951 5898"/>
                              <a:gd name="T29" fmla="*/ T28 w 1277"/>
                              <a:gd name="T30" fmla="+- 0 3916 3657"/>
                              <a:gd name="T31" fmla="*/ 3916 h 734"/>
                              <a:gd name="T32" fmla="+- 0 5958 5898"/>
                              <a:gd name="T33" fmla="*/ T32 w 1277"/>
                              <a:gd name="T34" fmla="+- 0 3913 3657"/>
                              <a:gd name="T35" fmla="*/ 3913 h 734"/>
                              <a:gd name="T36" fmla="+- 0 5968 5898"/>
                              <a:gd name="T37" fmla="*/ T36 w 1277"/>
                              <a:gd name="T38" fmla="+- 0 3908 3657"/>
                              <a:gd name="T39" fmla="*/ 3908 h 734"/>
                              <a:gd name="T40" fmla="+- 0 5980 5898"/>
                              <a:gd name="T41" fmla="*/ T40 w 1277"/>
                              <a:gd name="T42" fmla="+- 0 3911 3657"/>
                              <a:gd name="T43" fmla="*/ 3911 h 734"/>
                              <a:gd name="T44" fmla="+- 0 5988 5898"/>
                              <a:gd name="T45" fmla="*/ T44 w 1277"/>
                              <a:gd name="T46" fmla="+- 0 3918 3657"/>
                              <a:gd name="T47" fmla="*/ 3918 h 734"/>
                              <a:gd name="T48" fmla="+- 0 6009 5898"/>
                              <a:gd name="T49" fmla="*/ T48 w 1277"/>
                              <a:gd name="T50" fmla="+- 0 3928 3657"/>
                              <a:gd name="T51" fmla="*/ 3928 h 734"/>
                              <a:gd name="T52" fmla="+- 0 6042 5898"/>
                              <a:gd name="T53" fmla="*/ T52 w 1277"/>
                              <a:gd name="T54" fmla="+- 0 3932 3657"/>
                              <a:gd name="T55" fmla="*/ 3932 h 734"/>
                              <a:gd name="T56" fmla="+- 0 6084 5898"/>
                              <a:gd name="T57" fmla="*/ T56 w 1277"/>
                              <a:gd name="T58" fmla="+- 0 3926 3657"/>
                              <a:gd name="T59" fmla="*/ 3926 h 734"/>
                              <a:gd name="T60" fmla="+- 0 6129 5898"/>
                              <a:gd name="T61" fmla="*/ T60 w 1277"/>
                              <a:gd name="T62" fmla="+- 0 3907 3657"/>
                              <a:gd name="T63" fmla="*/ 3907 h 734"/>
                              <a:gd name="T64" fmla="+- 0 6185 5898"/>
                              <a:gd name="T65" fmla="*/ T64 w 1277"/>
                              <a:gd name="T66" fmla="+- 0 3876 3657"/>
                              <a:gd name="T67" fmla="*/ 3876 h 734"/>
                              <a:gd name="T68" fmla="+- 0 6213 5898"/>
                              <a:gd name="T69" fmla="*/ T68 w 1277"/>
                              <a:gd name="T70" fmla="+- 0 3849 3657"/>
                              <a:gd name="T71" fmla="*/ 3849 h 734"/>
                              <a:gd name="T72" fmla="+- 0 6221 5898"/>
                              <a:gd name="T73" fmla="*/ T72 w 1277"/>
                              <a:gd name="T74" fmla="+- 0 3812 3657"/>
                              <a:gd name="T75" fmla="*/ 3812 h 734"/>
                              <a:gd name="T76" fmla="+- 0 6219 5898"/>
                              <a:gd name="T77" fmla="*/ T76 w 1277"/>
                              <a:gd name="T78" fmla="+- 0 3749 3657"/>
                              <a:gd name="T79" fmla="*/ 3749 h 734"/>
                              <a:gd name="T80" fmla="+- 0 6227 5898"/>
                              <a:gd name="T81" fmla="*/ T80 w 1277"/>
                              <a:gd name="T82" fmla="+- 0 3682 3657"/>
                              <a:gd name="T83" fmla="*/ 3682 h 734"/>
                              <a:gd name="T84" fmla="+- 0 6252 5898"/>
                              <a:gd name="T85" fmla="*/ T84 w 1277"/>
                              <a:gd name="T86" fmla="+- 0 3657 3657"/>
                              <a:gd name="T87" fmla="*/ 3657 h 734"/>
                              <a:gd name="T88" fmla="+- 0 6311 5898"/>
                              <a:gd name="T89" fmla="*/ T88 w 1277"/>
                              <a:gd name="T90" fmla="+- 0 3672 3657"/>
                              <a:gd name="T91" fmla="*/ 3672 h 734"/>
                              <a:gd name="T92" fmla="+- 0 6425 5898"/>
                              <a:gd name="T93" fmla="*/ T92 w 1277"/>
                              <a:gd name="T94" fmla="+- 0 3724 3657"/>
                              <a:gd name="T95" fmla="*/ 3724 h 734"/>
                              <a:gd name="T96" fmla="+- 0 6538 5898"/>
                              <a:gd name="T97" fmla="*/ T96 w 1277"/>
                              <a:gd name="T98" fmla="+- 0 3786 3657"/>
                              <a:gd name="T99" fmla="*/ 3786 h 734"/>
                              <a:gd name="T100" fmla="+- 0 6621 5898"/>
                              <a:gd name="T101" fmla="*/ T100 w 1277"/>
                              <a:gd name="T102" fmla="+- 0 3808 3657"/>
                              <a:gd name="T103" fmla="*/ 3808 h 734"/>
                              <a:gd name="T104" fmla="+- 0 6713 5898"/>
                              <a:gd name="T105" fmla="*/ T104 w 1277"/>
                              <a:gd name="T106" fmla="+- 0 3794 3657"/>
                              <a:gd name="T107" fmla="*/ 3794 h 734"/>
                              <a:gd name="T108" fmla="+- 0 6855 5898"/>
                              <a:gd name="T109" fmla="*/ T108 w 1277"/>
                              <a:gd name="T110" fmla="+- 0 3745 3657"/>
                              <a:gd name="T111" fmla="*/ 3745 h 734"/>
                              <a:gd name="T112" fmla="+- 0 7003 5898"/>
                              <a:gd name="T113" fmla="*/ T112 w 1277"/>
                              <a:gd name="T114" fmla="+- 0 3723 3657"/>
                              <a:gd name="T115" fmla="*/ 3723 h 734"/>
                              <a:gd name="T116" fmla="+- 0 7093 5898"/>
                              <a:gd name="T117" fmla="*/ T116 w 1277"/>
                              <a:gd name="T118" fmla="+- 0 3762 3657"/>
                              <a:gd name="T119" fmla="*/ 3762 h 734"/>
                              <a:gd name="T120" fmla="+- 0 7138 5898"/>
                              <a:gd name="T121" fmla="*/ T120 w 1277"/>
                              <a:gd name="T122" fmla="+- 0 3817 3657"/>
                              <a:gd name="T123" fmla="*/ 3817 h 734"/>
                              <a:gd name="T124" fmla="+- 0 7150 5898"/>
                              <a:gd name="T125" fmla="*/ T124 w 1277"/>
                              <a:gd name="T126" fmla="+- 0 3845 3657"/>
                              <a:gd name="T127" fmla="*/ 3845 h 734"/>
                              <a:gd name="T128" fmla="+- 0 6076 5898"/>
                              <a:gd name="T129" fmla="*/ T128 w 1277"/>
                              <a:gd name="T130" fmla="+- 0 4323 3657"/>
                              <a:gd name="T131" fmla="*/ 4323 h 734"/>
                              <a:gd name="T132" fmla="+- 0 6099 5898"/>
                              <a:gd name="T133" fmla="*/ T132 w 1277"/>
                              <a:gd name="T134" fmla="+- 0 4374 3657"/>
                              <a:gd name="T135" fmla="*/ 4374 h 734"/>
                              <a:gd name="T136" fmla="+- 0 6105 5898"/>
                              <a:gd name="T137" fmla="*/ T136 w 1277"/>
                              <a:gd name="T138" fmla="+- 0 4383 3657"/>
                              <a:gd name="T139" fmla="*/ 4383 h 734"/>
                              <a:gd name="T140" fmla="+- 0 6114 5898"/>
                              <a:gd name="T141" fmla="*/ T140 w 1277"/>
                              <a:gd name="T142" fmla="+- 0 4389 3657"/>
                              <a:gd name="T143" fmla="*/ 4389 h 734"/>
                              <a:gd name="T144" fmla="+- 0 6125 5898"/>
                              <a:gd name="T145" fmla="*/ T144 w 1277"/>
                              <a:gd name="T146" fmla="+- 0 4391 3657"/>
                              <a:gd name="T147" fmla="*/ 4391 h 734"/>
                              <a:gd name="T148" fmla="+- 0 6135 5898"/>
                              <a:gd name="T149" fmla="*/ T148 w 1277"/>
                              <a:gd name="T150" fmla="+- 0 4388 3657"/>
                              <a:gd name="T151" fmla="*/ 4388 h 734"/>
                              <a:gd name="T152" fmla="+- 0 7158 5898"/>
                              <a:gd name="T153" fmla="*/ T152 w 1277"/>
                              <a:gd name="T154" fmla="+- 0 3933 3657"/>
                              <a:gd name="T155" fmla="*/ 3933 h 734"/>
                              <a:gd name="T156" fmla="+- 0 7167 5898"/>
                              <a:gd name="T157" fmla="*/ T156 w 1277"/>
                              <a:gd name="T158" fmla="+- 0 3926 3657"/>
                              <a:gd name="T159" fmla="*/ 3926 h 734"/>
                              <a:gd name="T160" fmla="+- 0 7173 5898"/>
                              <a:gd name="T161" fmla="*/ T160 w 1277"/>
                              <a:gd name="T162" fmla="+- 0 3917 3657"/>
                              <a:gd name="T163" fmla="*/ 3917 h 734"/>
                              <a:gd name="T164" fmla="+- 0 7175 5898"/>
                              <a:gd name="T165" fmla="*/ T164 w 1277"/>
                              <a:gd name="T166" fmla="+- 0 3906 3657"/>
                              <a:gd name="T167" fmla="*/ 3906 h 734"/>
                              <a:gd name="T168" fmla="+- 0 7173 5898"/>
                              <a:gd name="T169" fmla="*/ T168 w 1277"/>
                              <a:gd name="T170" fmla="+- 0 3895 3657"/>
                              <a:gd name="T171" fmla="*/ 3895 h 734"/>
                              <a:gd name="T172" fmla="+- 0 7150 5898"/>
                              <a:gd name="T173" fmla="*/ T172 w 1277"/>
                              <a:gd name="T174" fmla="+- 0 3845 3657"/>
                              <a:gd name="T175" fmla="*/ 3845 h 73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</a:cxnLst>
                            <a:rect l="0" t="0" r="r" b="b"/>
                            <a:pathLst>
                              <a:path w="1277" h="734">
                                <a:moveTo>
                                  <a:pt x="178" y="666"/>
                                </a:moveTo>
                                <a:lnTo>
                                  <a:pt x="59" y="585"/>
                                </a:lnTo>
                                <a:lnTo>
                                  <a:pt x="4" y="518"/>
                                </a:lnTo>
                                <a:lnTo>
                                  <a:pt x="0" y="429"/>
                                </a:lnTo>
                                <a:lnTo>
                                  <a:pt x="33" y="281"/>
                                </a:lnTo>
                                <a:lnTo>
                                  <a:pt x="35" y="271"/>
                                </a:lnTo>
                                <a:lnTo>
                                  <a:pt x="44" y="263"/>
                                </a:lnTo>
                                <a:lnTo>
                                  <a:pt x="53" y="259"/>
                                </a:lnTo>
                                <a:lnTo>
                                  <a:pt x="60" y="256"/>
                                </a:lnTo>
                                <a:lnTo>
                                  <a:pt x="70" y="251"/>
                                </a:lnTo>
                                <a:lnTo>
                                  <a:pt x="82" y="254"/>
                                </a:lnTo>
                                <a:lnTo>
                                  <a:pt x="90" y="261"/>
                                </a:lnTo>
                                <a:lnTo>
                                  <a:pt x="111" y="271"/>
                                </a:lnTo>
                                <a:lnTo>
                                  <a:pt x="144" y="275"/>
                                </a:lnTo>
                                <a:lnTo>
                                  <a:pt x="186" y="269"/>
                                </a:lnTo>
                                <a:lnTo>
                                  <a:pt x="231" y="250"/>
                                </a:lnTo>
                                <a:lnTo>
                                  <a:pt x="287" y="219"/>
                                </a:lnTo>
                                <a:lnTo>
                                  <a:pt x="315" y="192"/>
                                </a:lnTo>
                                <a:lnTo>
                                  <a:pt x="323" y="155"/>
                                </a:lnTo>
                                <a:lnTo>
                                  <a:pt x="321" y="92"/>
                                </a:lnTo>
                                <a:lnTo>
                                  <a:pt x="329" y="25"/>
                                </a:lnTo>
                                <a:lnTo>
                                  <a:pt x="354" y="0"/>
                                </a:lnTo>
                                <a:lnTo>
                                  <a:pt x="413" y="15"/>
                                </a:lnTo>
                                <a:lnTo>
                                  <a:pt x="527" y="67"/>
                                </a:lnTo>
                                <a:lnTo>
                                  <a:pt x="640" y="129"/>
                                </a:lnTo>
                                <a:lnTo>
                                  <a:pt x="723" y="151"/>
                                </a:lnTo>
                                <a:lnTo>
                                  <a:pt x="815" y="137"/>
                                </a:lnTo>
                                <a:lnTo>
                                  <a:pt x="957" y="88"/>
                                </a:lnTo>
                                <a:lnTo>
                                  <a:pt x="1105" y="66"/>
                                </a:lnTo>
                                <a:lnTo>
                                  <a:pt x="1195" y="105"/>
                                </a:lnTo>
                                <a:lnTo>
                                  <a:pt x="1240" y="160"/>
                                </a:lnTo>
                                <a:lnTo>
                                  <a:pt x="1252" y="188"/>
                                </a:lnTo>
                                <a:moveTo>
                                  <a:pt x="178" y="666"/>
                                </a:moveTo>
                                <a:lnTo>
                                  <a:pt x="201" y="717"/>
                                </a:lnTo>
                                <a:lnTo>
                                  <a:pt x="207" y="726"/>
                                </a:lnTo>
                                <a:lnTo>
                                  <a:pt x="216" y="732"/>
                                </a:lnTo>
                                <a:lnTo>
                                  <a:pt x="227" y="734"/>
                                </a:lnTo>
                                <a:lnTo>
                                  <a:pt x="237" y="731"/>
                                </a:lnTo>
                                <a:lnTo>
                                  <a:pt x="1260" y="276"/>
                                </a:lnTo>
                                <a:lnTo>
                                  <a:pt x="1269" y="269"/>
                                </a:lnTo>
                                <a:lnTo>
                                  <a:pt x="1275" y="260"/>
                                </a:lnTo>
                                <a:lnTo>
                                  <a:pt x="1277" y="249"/>
                                </a:lnTo>
                                <a:lnTo>
                                  <a:pt x="1275" y="238"/>
                                </a:lnTo>
                                <a:lnTo>
                                  <a:pt x="1252" y="188"/>
                                </a:lnTo>
                              </a:path>
                            </a:pathLst>
                          </a:custGeom>
                          <a:noFill/>
                          <a:ln w="50800">
                            <a:solidFill>
                              <a:srgbClr val="76BC43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docshape119"/>
                        <wps:cNvSpPr>
                          <a:spLocks/>
                        </wps:cNvSpPr>
                        <wps:spPr bwMode="auto">
                          <a:xfrm>
                            <a:off x="6071" y="3756"/>
                            <a:ext cx="1074" cy="555"/>
                          </a:xfrm>
                          <a:custGeom>
                            <a:avLst/>
                            <a:gdLst>
                              <a:gd name="T0" fmla="+- 0 7145 6071"/>
                              <a:gd name="T1" fmla="*/ T0 w 1074"/>
                              <a:gd name="T2" fmla="+- 0 3833 3756"/>
                              <a:gd name="T3" fmla="*/ 3833 h 555"/>
                              <a:gd name="T4" fmla="+- 0 6071 6071"/>
                              <a:gd name="T5" fmla="*/ T4 w 1074"/>
                              <a:gd name="T6" fmla="+- 0 4311 3756"/>
                              <a:gd name="T7" fmla="*/ 4311 h 555"/>
                              <a:gd name="T8" fmla="+- 0 6420 6071"/>
                              <a:gd name="T9" fmla="*/ T8 w 1074"/>
                              <a:gd name="T10" fmla="+- 0 3756 3756"/>
                              <a:gd name="T11" fmla="*/ 3756 h 555"/>
                              <a:gd name="T12" fmla="+- 0 6382 6071"/>
                              <a:gd name="T13" fmla="*/ T12 w 1074"/>
                              <a:gd name="T14" fmla="+- 0 3855 3756"/>
                              <a:gd name="T15" fmla="*/ 3855 h 555"/>
                              <a:gd name="T16" fmla="+- 0 6504 6071"/>
                              <a:gd name="T17" fmla="*/ T16 w 1074"/>
                              <a:gd name="T18" fmla="+- 0 3776 3756"/>
                              <a:gd name="T19" fmla="*/ 3776 h 555"/>
                              <a:gd name="T20" fmla="+- 0 6466 6071"/>
                              <a:gd name="T21" fmla="*/ T20 w 1074"/>
                              <a:gd name="T22" fmla="+- 0 3876 3756"/>
                              <a:gd name="T23" fmla="*/ 3876 h 555"/>
                              <a:gd name="T24" fmla="+- 0 6586 6071"/>
                              <a:gd name="T25" fmla="*/ T24 w 1074"/>
                              <a:gd name="T26" fmla="+- 0 3795 3756"/>
                              <a:gd name="T27" fmla="*/ 3795 h 555"/>
                              <a:gd name="T28" fmla="+- 0 6547 6071"/>
                              <a:gd name="T29" fmla="*/ T28 w 1074"/>
                              <a:gd name="T30" fmla="+- 0 3895 3756"/>
                              <a:gd name="T31" fmla="*/ 3895 h 55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074" h="555">
                                <a:moveTo>
                                  <a:pt x="1074" y="77"/>
                                </a:moveTo>
                                <a:lnTo>
                                  <a:pt x="0" y="555"/>
                                </a:lnTo>
                                <a:moveTo>
                                  <a:pt x="349" y="0"/>
                                </a:moveTo>
                                <a:lnTo>
                                  <a:pt x="311" y="99"/>
                                </a:lnTo>
                                <a:moveTo>
                                  <a:pt x="433" y="20"/>
                                </a:moveTo>
                                <a:lnTo>
                                  <a:pt x="395" y="120"/>
                                </a:lnTo>
                                <a:moveTo>
                                  <a:pt x="515" y="39"/>
                                </a:moveTo>
                                <a:lnTo>
                                  <a:pt x="476" y="139"/>
                                </a:lnTo>
                              </a:path>
                            </a:pathLst>
                          </a:custGeom>
                          <a:noFill/>
                          <a:ln w="15875">
                            <a:solidFill>
                              <a:srgbClr val="76BC43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8" name="docshape1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556" y="2518"/>
                            <a:ext cx="256" cy="3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9" name="docshape121"/>
                        <wps:cNvSpPr>
                          <a:spLocks/>
                        </wps:cNvSpPr>
                        <wps:spPr bwMode="auto">
                          <a:xfrm>
                            <a:off x="5209" y="2829"/>
                            <a:ext cx="780" cy="734"/>
                          </a:xfrm>
                          <a:custGeom>
                            <a:avLst/>
                            <a:gdLst>
                              <a:gd name="T0" fmla="+- 0 5970 5209"/>
                              <a:gd name="T1" fmla="*/ T0 w 780"/>
                              <a:gd name="T2" fmla="+- 0 3204 2829"/>
                              <a:gd name="T3" fmla="*/ 3204 h 734"/>
                              <a:gd name="T4" fmla="+- 0 5939 5209"/>
                              <a:gd name="T5" fmla="*/ T4 w 780"/>
                              <a:gd name="T6" fmla="+- 0 3326 2829"/>
                              <a:gd name="T7" fmla="*/ 3326 h 734"/>
                              <a:gd name="T8" fmla="+- 0 5906 5209"/>
                              <a:gd name="T9" fmla="*/ T8 w 780"/>
                              <a:gd name="T10" fmla="+- 0 3417 2829"/>
                              <a:gd name="T11" fmla="*/ 3417 h 734"/>
                              <a:gd name="T12" fmla="+- 0 5870 5209"/>
                              <a:gd name="T13" fmla="*/ T12 w 780"/>
                              <a:gd name="T14" fmla="+- 0 3482 2829"/>
                              <a:gd name="T15" fmla="*/ 3482 h 734"/>
                              <a:gd name="T16" fmla="+- 0 5793 5209"/>
                              <a:gd name="T17" fmla="*/ T16 w 780"/>
                              <a:gd name="T18" fmla="+- 0 3548 2829"/>
                              <a:gd name="T19" fmla="*/ 3548 h 734"/>
                              <a:gd name="T20" fmla="+- 0 5714 5209"/>
                              <a:gd name="T21" fmla="*/ T20 w 780"/>
                              <a:gd name="T22" fmla="+- 0 3560 2829"/>
                              <a:gd name="T23" fmla="*/ 3560 h 734"/>
                              <a:gd name="T24" fmla="+- 0 5676 5209"/>
                              <a:gd name="T25" fmla="*/ T24 w 780"/>
                              <a:gd name="T26" fmla="+- 0 3556 2829"/>
                              <a:gd name="T27" fmla="*/ 3556 h 734"/>
                              <a:gd name="T28" fmla="+- 0 5639 5209"/>
                              <a:gd name="T29" fmla="*/ T28 w 780"/>
                              <a:gd name="T30" fmla="+- 0 3551 2829"/>
                              <a:gd name="T31" fmla="*/ 3551 h 734"/>
                              <a:gd name="T32" fmla="+- 0 5605 5209"/>
                              <a:gd name="T33" fmla="*/ T32 w 780"/>
                              <a:gd name="T34" fmla="+- 0 3549 2829"/>
                              <a:gd name="T35" fmla="*/ 3549 h 734"/>
                              <a:gd name="T36" fmla="+- 0 5576 5209"/>
                              <a:gd name="T37" fmla="*/ T36 w 780"/>
                              <a:gd name="T38" fmla="+- 0 3552 2829"/>
                              <a:gd name="T39" fmla="*/ 3552 h 734"/>
                              <a:gd name="T40" fmla="+- 0 5541 5209"/>
                              <a:gd name="T41" fmla="*/ T40 w 780"/>
                              <a:gd name="T42" fmla="+- 0 3558 2829"/>
                              <a:gd name="T43" fmla="*/ 3558 h 734"/>
                              <a:gd name="T44" fmla="+- 0 5503 5209"/>
                              <a:gd name="T45" fmla="*/ T44 w 780"/>
                              <a:gd name="T46" fmla="+- 0 3563 2829"/>
                              <a:gd name="T47" fmla="*/ 3563 h 734"/>
                              <a:gd name="T48" fmla="+- 0 5421 5209"/>
                              <a:gd name="T49" fmla="*/ T48 w 780"/>
                              <a:gd name="T50" fmla="+- 0 3550 2829"/>
                              <a:gd name="T51" fmla="*/ 3550 h 734"/>
                              <a:gd name="T52" fmla="+- 0 5338 5209"/>
                              <a:gd name="T53" fmla="*/ T52 w 780"/>
                              <a:gd name="T54" fmla="+- 0 3482 2829"/>
                              <a:gd name="T55" fmla="*/ 3482 h 734"/>
                              <a:gd name="T56" fmla="+- 0 5298 5209"/>
                              <a:gd name="T57" fmla="*/ T56 w 780"/>
                              <a:gd name="T58" fmla="+- 0 3417 2829"/>
                              <a:gd name="T59" fmla="*/ 3417 h 734"/>
                              <a:gd name="T60" fmla="+- 0 5262 5209"/>
                              <a:gd name="T61" fmla="*/ T60 w 780"/>
                              <a:gd name="T62" fmla="+- 0 3326 2829"/>
                              <a:gd name="T63" fmla="*/ 3326 h 734"/>
                              <a:gd name="T64" fmla="+- 0 5229 5209"/>
                              <a:gd name="T65" fmla="*/ T64 w 780"/>
                              <a:gd name="T66" fmla="+- 0 3204 2829"/>
                              <a:gd name="T67" fmla="*/ 3204 h 734"/>
                              <a:gd name="T68" fmla="+- 0 5212 5209"/>
                              <a:gd name="T69" fmla="*/ T68 w 780"/>
                              <a:gd name="T70" fmla="+- 0 3098 2829"/>
                              <a:gd name="T71" fmla="*/ 3098 h 734"/>
                              <a:gd name="T72" fmla="+- 0 5209 5209"/>
                              <a:gd name="T73" fmla="*/ T72 w 780"/>
                              <a:gd name="T74" fmla="+- 0 3014 2829"/>
                              <a:gd name="T75" fmla="*/ 3014 h 734"/>
                              <a:gd name="T76" fmla="+- 0 5221 5209"/>
                              <a:gd name="T77" fmla="*/ T76 w 780"/>
                              <a:gd name="T78" fmla="+- 0 2949 2829"/>
                              <a:gd name="T79" fmla="*/ 2949 h 734"/>
                              <a:gd name="T80" fmla="+- 0 5274 5209"/>
                              <a:gd name="T81" fmla="*/ T80 w 780"/>
                              <a:gd name="T82" fmla="+- 0 2868 2829"/>
                              <a:gd name="T83" fmla="*/ 2868 h 734"/>
                              <a:gd name="T84" fmla="+- 0 5355 5209"/>
                              <a:gd name="T85" fmla="*/ T84 w 780"/>
                              <a:gd name="T86" fmla="+- 0 2837 2829"/>
                              <a:gd name="T87" fmla="*/ 2837 h 734"/>
                              <a:gd name="T88" fmla="+- 0 5401 5209"/>
                              <a:gd name="T89" fmla="*/ T88 w 780"/>
                              <a:gd name="T90" fmla="+- 0 2834 2829"/>
                              <a:gd name="T91" fmla="*/ 2834 h 734"/>
                              <a:gd name="T92" fmla="+- 0 5448 5209"/>
                              <a:gd name="T93" fmla="*/ T92 w 780"/>
                              <a:gd name="T94" fmla="+- 0 2837 2829"/>
                              <a:gd name="T95" fmla="*/ 2837 h 734"/>
                              <a:gd name="T96" fmla="+- 0 5494 5209"/>
                              <a:gd name="T97" fmla="*/ T96 w 780"/>
                              <a:gd name="T98" fmla="+- 0 2843 2829"/>
                              <a:gd name="T99" fmla="*/ 2843 h 734"/>
                              <a:gd name="T100" fmla="+- 0 5536 5209"/>
                              <a:gd name="T101" fmla="*/ T100 w 780"/>
                              <a:gd name="T102" fmla="+- 0 2850 2829"/>
                              <a:gd name="T103" fmla="*/ 2850 h 734"/>
                              <a:gd name="T104" fmla="+- 0 5573 5209"/>
                              <a:gd name="T105" fmla="*/ T104 w 780"/>
                              <a:gd name="T106" fmla="+- 0 2856 2829"/>
                              <a:gd name="T107" fmla="*/ 2856 h 734"/>
                              <a:gd name="T108" fmla="+- 0 5602 5209"/>
                              <a:gd name="T109" fmla="*/ T108 w 780"/>
                              <a:gd name="T110" fmla="+- 0 2859 2829"/>
                              <a:gd name="T111" fmla="*/ 2859 h 734"/>
                              <a:gd name="T112" fmla="+- 0 5635 5209"/>
                              <a:gd name="T113" fmla="*/ T112 w 780"/>
                              <a:gd name="T114" fmla="+- 0 2856 2829"/>
                              <a:gd name="T115" fmla="*/ 2856 h 734"/>
                              <a:gd name="T116" fmla="+- 0 5674 5209"/>
                              <a:gd name="T117" fmla="*/ T116 w 780"/>
                              <a:gd name="T118" fmla="+- 0 2849 2829"/>
                              <a:gd name="T119" fmla="*/ 2849 h 734"/>
                              <a:gd name="T120" fmla="+- 0 5717 5209"/>
                              <a:gd name="T121" fmla="*/ T120 w 780"/>
                              <a:gd name="T122" fmla="+- 0 2841 2829"/>
                              <a:gd name="T123" fmla="*/ 2841 h 734"/>
                              <a:gd name="T124" fmla="+- 0 5762 5209"/>
                              <a:gd name="T125" fmla="*/ T124 w 780"/>
                              <a:gd name="T126" fmla="+- 0 2833 2829"/>
                              <a:gd name="T127" fmla="*/ 2833 h 734"/>
                              <a:gd name="T128" fmla="+- 0 5808 5209"/>
                              <a:gd name="T129" fmla="*/ T128 w 780"/>
                              <a:gd name="T130" fmla="+- 0 2829 2829"/>
                              <a:gd name="T131" fmla="*/ 2829 h 734"/>
                              <a:gd name="T132" fmla="+- 0 5853 5209"/>
                              <a:gd name="T133" fmla="*/ T132 w 780"/>
                              <a:gd name="T134" fmla="+- 0 2830 2829"/>
                              <a:gd name="T135" fmla="*/ 2830 h 734"/>
                              <a:gd name="T136" fmla="+- 0 5894 5209"/>
                              <a:gd name="T137" fmla="*/ T136 w 780"/>
                              <a:gd name="T138" fmla="+- 0 2839 2829"/>
                              <a:gd name="T139" fmla="*/ 2839 h 734"/>
                              <a:gd name="T140" fmla="+- 0 5930 5209"/>
                              <a:gd name="T141" fmla="*/ T140 w 780"/>
                              <a:gd name="T142" fmla="+- 0 2859 2829"/>
                              <a:gd name="T143" fmla="*/ 2859 h 734"/>
                              <a:gd name="T144" fmla="+- 0 5959 5209"/>
                              <a:gd name="T145" fmla="*/ T144 w 780"/>
                              <a:gd name="T146" fmla="+- 0 2892 2829"/>
                              <a:gd name="T147" fmla="*/ 2892 h 734"/>
                              <a:gd name="T148" fmla="+- 0 5980 5209"/>
                              <a:gd name="T149" fmla="*/ T148 w 780"/>
                              <a:gd name="T150" fmla="+- 0 2941 2829"/>
                              <a:gd name="T151" fmla="*/ 2941 h 734"/>
                              <a:gd name="T152" fmla="+- 0 5989 5209"/>
                              <a:gd name="T153" fmla="*/ T152 w 780"/>
                              <a:gd name="T154" fmla="+- 0 3008 2829"/>
                              <a:gd name="T155" fmla="*/ 3008 h 734"/>
                              <a:gd name="T156" fmla="+- 0 5987 5209"/>
                              <a:gd name="T157" fmla="*/ T156 w 780"/>
                              <a:gd name="T158" fmla="+- 0 3094 2829"/>
                              <a:gd name="T159" fmla="*/ 3094 h 734"/>
                              <a:gd name="T160" fmla="+- 0 5970 5209"/>
                              <a:gd name="T161" fmla="*/ T160 w 780"/>
                              <a:gd name="T162" fmla="+- 0 3204 2829"/>
                              <a:gd name="T163" fmla="*/ 3204 h 73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</a:cxnLst>
                            <a:rect l="0" t="0" r="r" b="b"/>
                            <a:pathLst>
                              <a:path w="780" h="734">
                                <a:moveTo>
                                  <a:pt x="761" y="375"/>
                                </a:moveTo>
                                <a:lnTo>
                                  <a:pt x="730" y="497"/>
                                </a:lnTo>
                                <a:lnTo>
                                  <a:pt x="697" y="588"/>
                                </a:lnTo>
                                <a:lnTo>
                                  <a:pt x="661" y="653"/>
                                </a:lnTo>
                                <a:lnTo>
                                  <a:pt x="584" y="719"/>
                                </a:lnTo>
                                <a:lnTo>
                                  <a:pt x="505" y="731"/>
                                </a:lnTo>
                                <a:lnTo>
                                  <a:pt x="467" y="727"/>
                                </a:lnTo>
                                <a:lnTo>
                                  <a:pt x="430" y="722"/>
                                </a:lnTo>
                                <a:lnTo>
                                  <a:pt x="396" y="720"/>
                                </a:lnTo>
                                <a:lnTo>
                                  <a:pt x="367" y="723"/>
                                </a:lnTo>
                                <a:lnTo>
                                  <a:pt x="332" y="729"/>
                                </a:lnTo>
                                <a:lnTo>
                                  <a:pt x="294" y="734"/>
                                </a:lnTo>
                                <a:lnTo>
                                  <a:pt x="212" y="721"/>
                                </a:lnTo>
                                <a:lnTo>
                                  <a:pt x="129" y="653"/>
                                </a:lnTo>
                                <a:lnTo>
                                  <a:pt x="89" y="588"/>
                                </a:lnTo>
                                <a:lnTo>
                                  <a:pt x="53" y="497"/>
                                </a:lnTo>
                                <a:lnTo>
                                  <a:pt x="20" y="375"/>
                                </a:lnTo>
                                <a:lnTo>
                                  <a:pt x="3" y="269"/>
                                </a:lnTo>
                                <a:lnTo>
                                  <a:pt x="0" y="185"/>
                                </a:lnTo>
                                <a:lnTo>
                                  <a:pt x="12" y="120"/>
                                </a:lnTo>
                                <a:lnTo>
                                  <a:pt x="65" y="39"/>
                                </a:lnTo>
                                <a:lnTo>
                                  <a:pt x="146" y="8"/>
                                </a:lnTo>
                                <a:lnTo>
                                  <a:pt x="192" y="5"/>
                                </a:lnTo>
                                <a:lnTo>
                                  <a:pt x="239" y="8"/>
                                </a:lnTo>
                                <a:lnTo>
                                  <a:pt x="285" y="14"/>
                                </a:lnTo>
                                <a:lnTo>
                                  <a:pt x="327" y="21"/>
                                </a:lnTo>
                                <a:lnTo>
                                  <a:pt x="364" y="27"/>
                                </a:lnTo>
                                <a:lnTo>
                                  <a:pt x="393" y="30"/>
                                </a:lnTo>
                                <a:lnTo>
                                  <a:pt x="426" y="27"/>
                                </a:lnTo>
                                <a:lnTo>
                                  <a:pt x="465" y="20"/>
                                </a:lnTo>
                                <a:lnTo>
                                  <a:pt x="508" y="12"/>
                                </a:lnTo>
                                <a:lnTo>
                                  <a:pt x="553" y="4"/>
                                </a:lnTo>
                                <a:lnTo>
                                  <a:pt x="599" y="0"/>
                                </a:lnTo>
                                <a:lnTo>
                                  <a:pt x="644" y="1"/>
                                </a:lnTo>
                                <a:lnTo>
                                  <a:pt x="685" y="10"/>
                                </a:lnTo>
                                <a:lnTo>
                                  <a:pt x="721" y="30"/>
                                </a:lnTo>
                                <a:lnTo>
                                  <a:pt x="750" y="63"/>
                                </a:lnTo>
                                <a:lnTo>
                                  <a:pt x="771" y="112"/>
                                </a:lnTo>
                                <a:lnTo>
                                  <a:pt x="780" y="179"/>
                                </a:lnTo>
                                <a:lnTo>
                                  <a:pt x="778" y="265"/>
                                </a:lnTo>
                                <a:lnTo>
                                  <a:pt x="761" y="37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0800">
                            <a:solidFill>
                              <a:srgbClr val="76BC43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1" name="docshape122"/>
                        <wps:cNvSpPr>
                          <a:spLocks/>
                        </wps:cNvSpPr>
                        <wps:spPr bwMode="auto">
                          <a:xfrm>
                            <a:off x="5304" y="2642"/>
                            <a:ext cx="402" cy="498"/>
                          </a:xfrm>
                          <a:custGeom>
                            <a:avLst/>
                            <a:gdLst>
                              <a:gd name="T0" fmla="+- 0 5332 5304"/>
                              <a:gd name="T1" fmla="*/ T0 w 402"/>
                              <a:gd name="T2" fmla="+- 0 2654 2642"/>
                              <a:gd name="T3" fmla="*/ 2654 h 498"/>
                              <a:gd name="T4" fmla="+- 0 5432 5304"/>
                              <a:gd name="T5" fmla="*/ T4 w 402"/>
                              <a:gd name="T6" fmla="+- 0 2643 2642"/>
                              <a:gd name="T7" fmla="*/ 2643 h 498"/>
                              <a:gd name="T8" fmla="+- 0 5492 5304"/>
                              <a:gd name="T9" fmla="*/ T8 w 402"/>
                              <a:gd name="T10" fmla="+- 0 2656 2642"/>
                              <a:gd name="T11" fmla="*/ 2656 h 498"/>
                              <a:gd name="T12" fmla="+- 0 5536 5304"/>
                              <a:gd name="T13" fmla="*/ T12 w 402"/>
                              <a:gd name="T14" fmla="+- 0 2710 2642"/>
                              <a:gd name="T15" fmla="*/ 2710 h 498"/>
                              <a:gd name="T16" fmla="+- 0 5589 5304"/>
                              <a:gd name="T17" fmla="*/ T16 w 402"/>
                              <a:gd name="T18" fmla="+- 0 2820 2642"/>
                              <a:gd name="T19" fmla="*/ 2820 h 498"/>
                              <a:gd name="T20" fmla="+- 0 5444 5304"/>
                              <a:gd name="T21" fmla="*/ T20 w 402"/>
                              <a:gd name="T22" fmla="+- 0 2953 2642"/>
                              <a:gd name="T23" fmla="*/ 2953 h 498"/>
                              <a:gd name="T24" fmla="+- 0 5355 5304"/>
                              <a:gd name="T25" fmla="*/ T24 w 402"/>
                              <a:gd name="T26" fmla="+- 0 2941 2642"/>
                              <a:gd name="T27" fmla="*/ 2941 h 498"/>
                              <a:gd name="T28" fmla="+- 0 5313 5304"/>
                              <a:gd name="T29" fmla="*/ T28 w 402"/>
                              <a:gd name="T30" fmla="+- 0 2956 2642"/>
                              <a:gd name="T31" fmla="*/ 2956 h 498"/>
                              <a:gd name="T32" fmla="+- 0 5304 5304"/>
                              <a:gd name="T33" fmla="*/ T32 w 402"/>
                              <a:gd name="T34" fmla="+- 0 3017 2642"/>
                              <a:gd name="T35" fmla="*/ 3017 h 498"/>
                              <a:gd name="T36" fmla="+- 0 5318 5304"/>
                              <a:gd name="T37" fmla="*/ T36 w 402"/>
                              <a:gd name="T38" fmla="+- 0 3140 2642"/>
                              <a:gd name="T39" fmla="*/ 3140 h 498"/>
                              <a:gd name="T40" fmla="+- 0 5592 5304"/>
                              <a:gd name="T41" fmla="*/ T40 w 402"/>
                              <a:gd name="T42" fmla="+- 0 2824 2642"/>
                              <a:gd name="T43" fmla="*/ 2824 h 498"/>
                              <a:gd name="T44" fmla="+- 0 5633 5304"/>
                              <a:gd name="T45" fmla="*/ T44 w 402"/>
                              <a:gd name="T46" fmla="+- 0 2779 2642"/>
                              <a:gd name="T47" fmla="*/ 2779 h 498"/>
                              <a:gd name="T48" fmla="+- 0 5659 5304"/>
                              <a:gd name="T49" fmla="*/ T48 w 402"/>
                              <a:gd name="T50" fmla="+- 0 2744 2642"/>
                              <a:gd name="T51" fmla="*/ 2744 h 498"/>
                              <a:gd name="T52" fmla="+- 0 5679 5304"/>
                              <a:gd name="T53" fmla="*/ T52 w 402"/>
                              <a:gd name="T54" fmla="+- 0 2705 2642"/>
                              <a:gd name="T55" fmla="*/ 2705 h 498"/>
                              <a:gd name="T56" fmla="+- 0 5706 5304"/>
                              <a:gd name="T57" fmla="*/ T56 w 402"/>
                              <a:gd name="T58" fmla="+- 0 2642 2642"/>
                              <a:gd name="T59" fmla="*/ 2642 h 49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402" h="498">
                                <a:moveTo>
                                  <a:pt x="28" y="12"/>
                                </a:moveTo>
                                <a:lnTo>
                                  <a:pt x="128" y="1"/>
                                </a:lnTo>
                                <a:lnTo>
                                  <a:pt x="188" y="14"/>
                                </a:lnTo>
                                <a:lnTo>
                                  <a:pt x="232" y="68"/>
                                </a:lnTo>
                                <a:lnTo>
                                  <a:pt x="285" y="178"/>
                                </a:lnTo>
                                <a:moveTo>
                                  <a:pt x="140" y="311"/>
                                </a:moveTo>
                                <a:lnTo>
                                  <a:pt x="51" y="299"/>
                                </a:lnTo>
                                <a:lnTo>
                                  <a:pt x="9" y="314"/>
                                </a:lnTo>
                                <a:lnTo>
                                  <a:pt x="0" y="375"/>
                                </a:lnTo>
                                <a:lnTo>
                                  <a:pt x="14" y="498"/>
                                </a:lnTo>
                                <a:moveTo>
                                  <a:pt x="288" y="182"/>
                                </a:moveTo>
                                <a:lnTo>
                                  <a:pt x="329" y="137"/>
                                </a:lnTo>
                                <a:lnTo>
                                  <a:pt x="355" y="102"/>
                                </a:lnTo>
                                <a:lnTo>
                                  <a:pt x="375" y="63"/>
                                </a:lnTo>
                                <a:lnTo>
                                  <a:pt x="402" y="0"/>
                                </a:lnTo>
                              </a:path>
                            </a:pathLst>
                          </a:custGeom>
                          <a:noFill/>
                          <a:ln w="15875">
                            <a:solidFill>
                              <a:srgbClr val="76BC43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group w14:anchorId="152E4471" id="docshapegroup100" o:spid="_x0000_s1026" style="position:absolute;margin-left:0;margin-top:0;width:612pt;height:679.65pt;z-index:-16041472;mso-position-horizontal-relative:page;mso-position-vertical-relative:page" coordsize="12240,135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">
                <v:shape id="docshape101" o:spid="_x0000_s1027" style="position:absolute;width:12240;height:13593;visibility:visible;mso-wrap-style:square;v-text-anchor:top" coordsize="12240,135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" path="m12240,l,,,13593r11340,l11414,13590r72,-9l11556,13566r68,-19l11690,13522r64,-30l11814,13458r58,-39l11926,13376r50,-47l12023,13278r43,-54l12105,13167r35,-61l12169,13043r25,-66l12214,12909r14,-70l12237,12766r3,-73l12240,xe" stroked="f">
                  <v:path arrowok="t" o:connecttype="custom" o:connectlocs="12240,0;0,0;0,13593;11340,13593;11414,13590;11486,13581;11556,13566;11624,13547;11690,13522;11754,13492;11814,13458;11872,13419;11926,13376;11976,13329;12023,13278;12066,13224;12105,13167;12140,13106;12169,13043;12194,12977;12214,12909;12228,12839;12237,12766;12240,12693;12240,0" o:connectangles="0,0,0,0,0,0,0,0,0,0,0,0,0,0,0,0,0,0,0,0,0,0,0,0,0"/>
                </v:shape>
                <v:shape id="docshape102" o:spid="_x0000_s1028" style="position:absolute;left:736;top:11360;width:10763;height:1475;visibility:visible;mso-wrap-style:square;v-text-anchor:top" coordsize="10763,14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" path="m10523,l240,,164,12,98,46,46,98,12,164,,240r,995l12,1311r34,66l98,1429r66,34l240,1475r10283,l10599,1463r66,-34l10717,1377r34,-66l10763,1235r,-995l10751,164r-34,-66l10665,46r-66,-34l10523,xe" fillcolor="#e2e1e1" stroked="f">
                  <v:path arrowok="t" o:connecttype="custom" o:connectlocs="10523,11360;240,11360;164,11372;98,11406;46,11458;12,11524;0,11600;0,12595;12,12671;46,12737;98,12789;164,12823;240,12835;10523,12835;10599,12823;10665,12789;10717,12737;10751,12671;10763,12595;10763,11600;10751,11524;10717,11458;10665,11406;10599,11372;10523,11360" o:connectangles="0,0,0,0,0,0,0,0,0,0,0,0,0,0,0,0,0,0,0,0,0,0,0,0,0"/>
                </v:shape>
                <v:shape id="docshape103" o:spid="_x0000_s1029" style="position:absolute;left:1040;top:11839;width:305;height:370;visibility:visible;mso-wrap-style:square;v-text-anchor:top" coordsize="305,3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" path="m305,l,,,370r305,e" filled="f" strokecolor="#ad208e" strokeweight="2.8pt">
                  <v:path arrowok="t" o:connecttype="custom" o:connectlocs="305,11839;0,11839;0,12209;305,12209" o:connectangles="0,0,0,0"/>
                </v:shape>
                <v:shape id="docshape104" o:spid="_x0000_s1030" type="#_x0000_t75" style="position:absolute;left:929;top:11865;width:139;height:3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">
                  <v:imagedata r:id="rId79" o:title=""/>
                </v:shape>
                <v:shape id="docshape105" o:spid="_x0000_s1031" style="position:absolute;left:1131;top:11629;width:737;height:937;visibility:visible;mso-wrap-style:square;v-text-anchor:top" coordsize="737,9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" path="m107,580l208,870r3,20l206,909r-12,15l177,934r-20,3l138,932,123,921,112,903,,580t214,l376,604r102,31l560,690,667,790r70,l737,,667,,538,111r-91,59l354,197,214,210e" filled="f" strokecolor="#ad208e" strokeweight="2.8pt">
                  <v:path arrowok="t" o:connecttype="custom" o:connectlocs="107,12209;208,12499;211,12519;206,12538;194,12553;177,12563;157,12566;138,12561;123,12550;112,12532;0,12209;214,12209;376,12233;478,12264;560,12319;667,12419;737,12419;737,11629;667,11629;538,11740;447,11799;354,11826;214,11839" o:connectangles="0,0,0,0,0,0,0,0,0,0,0,0,0,0,0,0,0,0,0,0,0,0,0"/>
                </v:shape>
                <v:shape id="docshape106" o:spid="_x0000_s1032" style="position:absolute;left:1309;top:11636;width:493;height:766;visibility:visible;mso-wrap-style:square;v-text-anchor:top" coordsize="493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" path="m493,r,147m493,619r,147m40,215r,355m,215l,570e" filled="f" strokecolor="#ad208e" strokeweight=".24731mm">
                  <v:path arrowok="t" o:connecttype="custom" o:connectlocs="493,11636;493,11783;493,12255;493,12402;40,11851;40,12206;0,11851;0,12206" o:connectangles="0,0,0,0,0,0,0,0"/>
                </v:shape>
                <v:shape id="docshape107" o:spid="_x0000_s1033" style="position:absolute;left:1877;top:11948;width:94;height:171;visibility:visible;mso-wrap-style:square;v-text-anchor:top" coordsize="94,1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" path="m,l8,,42,7,69,25,87,52r7,33l87,119,69,146,42,164,8,171r-8,e" filled="f" strokecolor="#ad208e" strokeweight="2.8pt">
                  <v:path arrowok="t" o:connecttype="custom" o:connectlocs="0,11948;8,11948;42,11955;69,11973;87,12000;94,12033;87,12067;69,12094;42,12112;8,12119;0,12119" o:connectangles="0,0,0,0,0,0,0,0,0,0,0"/>
                </v:shape>
                <v:shape id="docshape108" o:spid="_x0000_s1034" style="position:absolute;left:1519;top:11810;width:647;height:428;visibility:visible;mso-wrap-style:square;v-text-anchor:top" coordsize="647,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" path="m532,221r115,m466,347r81,81m547,14l466,95m140,l113,15,81,31,43,47,,62e" filled="f" strokecolor="#ad208e" strokeweight=".24731mm">
                  <v:path arrowok="t" o:connecttype="custom" o:connectlocs="532,12031;647,12031;466,12157;547,12238;547,11824;466,11905;140,11810;113,11825;81,11841;43,11857;0,11872" o:connectangles="0,0,0,0,0,0,0,0,0,0,0"/>
                </v:shape>
                <v:shape id="docshape109" o:spid="_x0000_s1035" style="position:absolute;left:2327;top:2570;width:408;height:408;visibility:visible;mso-wrap-style:square;v-text-anchor:top" coordsize="408,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" path="m204,408r79,-16l348,348r43,-64l408,204,391,125,348,60,283,16,204,,124,16,59,60,16,125,,204r16,80l59,348r65,44l204,408xe" filled="f" strokecolor="#d36127" strokeweight=".84031mm">
                  <v:path arrowok="t" o:connecttype="custom" o:connectlocs="204,2978;283,2962;348,2918;391,2854;408,2774;391,2695;348,2630;283,2586;204,2570;124,2586;59,2630;16,2695;0,2774;16,2854;59,2918;124,2962;204,2978" o:connectangles="0,0,0,0,0,0,0,0,0,0,0,0,0,0,0,0,0"/>
                </v:shape>
                <v:shape id="docshape110" o:spid="_x0000_s1036" style="position:absolute;left:9054;top:2378;width:867;height:1092;visibility:visible;mso-wrap-style:square;v-text-anchor:top" coordsize="867,10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" path="m493,864r,228l375,1092r,-228m867,434r-7,78l840,585r-32,67l765,713r-52,52l653,808r-68,32l512,860r-78,7l356,860,283,840,215,808,155,765,102,713,60,652,28,585,7,512,,434,7,356,28,283,60,215r42,-60l155,102,215,60,283,27,356,7,434,r78,7l585,27r68,33l713,102r52,53l808,215r32,68l860,356r7,78xe" filled="f" strokecolor="#ad208e" strokeweight="4pt">
                  <v:path arrowok="t" o:connecttype="custom" o:connectlocs="493,3242;493,3470;375,3470;375,3242;867,2812;860,2890;840,2963;808,3030;765,3091;713,3143;653,3186;585,3218;512,3238;434,3245;356,3238;283,3218;215,3186;155,3143;102,3091;60,3030;28,2963;7,2890;0,2812;7,2734;28,2661;60,2593;102,2533;155,2480;215,2438;283,2405;356,2385;434,2378;512,2385;585,2405;653,2438;713,2480;765,2533;808,2593;840,2661;860,2734;867,2812" o:connectangles="0,0,0,0,0,0,0,0,0,0,0,0,0,0,0,0,0,0,0,0,0,0,0,0,0,0,0,0,0,0,0,0,0,0,0,0,0,0,0,0,0"/>
                </v:shape>
                <v:shape id="docshape111" o:spid="_x0000_s1037" style="position:absolute;left:9167;top:2491;width:641;height:641;visibility:visible;mso-wrap-style:square;v-text-anchor:top" coordsize="641,6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" path="m641,321r-8,73l609,462r-38,59l521,571r-59,38l394,633r-73,8l247,633,180,609,120,571,71,521,33,462,9,394,,321,9,247,33,180,71,120,120,71,180,33,247,9,321,r73,9l462,33r59,38l571,120r38,60l633,247r8,74xm74,321l87,243r35,-68l175,122,243,87,321,74e" filled="f" strokecolor="#ad208e" strokeweight="1.25pt">
                  <v:path arrowok="t" o:connecttype="custom" o:connectlocs="641,2812;633,2885;609,2953;571,3012;521,3062;462,3100;394,3124;321,3132;247,3124;180,3100;120,3062;71,3012;33,2953;9,2885;0,2812;9,2738;33,2671;71,2611;120,2562;180,2524;247,2500;321,2491;394,2500;462,2524;521,2562;571,2611;609,2671;633,2738;641,2812;74,2812;87,2734;122,2666;175,2613;243,2578;321,2565" o:connectangles="0,0,0,0,0,0,0,0,0,0,0,0,0,0,0,0,0,0,0,0,0,0,0,0,0,0,0,0,0,0,0,0,0,0,0"/>
                </v:shape>
                <v:shape id="docshape112" o:spid="_x0000_s1038" style="position:absolute;left:9359;top:3469;width:256;height:617;visibility:visible;mso-wrap-style:square;v-text-anchor:top" coordsize="256,6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" path="m130,617l79,607,38,579,11,538,,488,,,256,r,491l246,540r-27,40l179,607r-49,10xe" filled="f" strokecolor="#ad208e" strokeweight="4pt">
                  <v:path arrowok="t" o:connecttype="custom" o:connectlocs="130,4086;79,4076;38,4048;11,4007;0,3957;0,3469;256,3469;256,3960;246,4009;219,4049;179,4076;130,4086" o:connectangles="0,0,0,0,0,0,0,0,0,0,0,0"/>
                </v:shape>
                <v:line id="Line 16" o:spid="_x0000_s1039" style="position:absolute;visibility:visible;mso-wrap-style:square" from="9461,3561" to="9461,37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" strokecolor="#ad208e" strokeweight="1.25pt"/>
                <v:line id="Line 15" o:spid="_x0000_s1040" style="position:absolute;visibility:visible;mso-wrap-style:square" from="9345,3956" to="9620,39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" strokecolor="#ad208e" strokeweight=".37711mm"/>
                <v:shape id="docshape113" o:spid="_x0000_s1041" style="position:absolute;left:4299;top:3288;width:1032;height:1031;visibility:visible;mso-wrap-style:square;v-text-anchor:top" coordsize="1032,10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" path="m323,88r-26,26l20,,,20,114,297,88,323r709,708l1032,796,323,88xe" filled="f" strokecolor="#76bc43" strokeweight="4pt">
                  <v:path arrowok="t" o:connecttype="custom" o:connectlocs="323,3376;297,3402;20,3288;0,3308;114,3585;88,3611;797,4319;1032,4084;323,3376" o:connectangles="0,0,0,0,0,0,0,0,0"/>
                </v:shape>
                <v:line id="Line 13" o:spid="_x0000_s1042" style="position:absolute;visibility:visible;mso-wrap-style:square" from="4502,3717" to="4728,37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" strokecolor="#76bc43" strokeweight="1.25pt"/>
                <v:line id="Line 12" o:spid="_x0000_s1043" style="position:absolute;visibility:visible;mso-wrap-style:square" from="4395,3608" to="4621,36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" strokecolor="#76bc43" strokeweight="4pt"/>
                <v:shape id="docshape114" o:spid="_x0000_s1044" style="position:absolute;left:4541;top:3529;width:656;height:655;visibility:visible;mso-wrap-style:square;v-text-anchor:top" coordsize="656,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" path="m,226l226,m388,614l614,388m430,655l656,429m350,273r29,35l397,342r5,30l394,394r-22,8l343,397,308,379,273,350,244,314,226,280r-6,-30l229,229r21,-9l280,226r35,18l350,273xe" filled="f" strokecolor="#76bc43" strokeweight="1.25pt">
                  <v:path arrowok="t" o:connecttype="custom" o:connectlocs="0,3755;226,3529;388,4143;614,3917;430,4184;656,3958;350,3802;379,3837;397,3871;402,3901;394,3923;372,3931;343,3926;308,3908;273,3879;244,3843;226,3809;220,3779;229,3758;250,3749;280,3755;315,3773;350,3802" o:connectangles="0,0,0,0,0,0,0,0,0,0,0,0,0,0,0,0,0,0,0,0,0,0,0"/>
                </v:shape>
                <v:shape id="docshape115" o:spid="_x0000_s1045" style="position:absolute;left:1627;top:2915;width:760;height:1076;visibility:visible;mso-wrap-style:square;v-text-anchor:top" coordsize="760,1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" path="m115,181r37,-70l210,55,280,18,358,r74,2l507,19r70,31l640,93r51,54l728,212r23,69l760,354r-3,74l744,500r-22,70l685,644r-45,62l588,760r-58,47l468,850r-64,42l339,935r-63,46l231,1019r-51,36l125,1076r-58,-8l20,1025,,961,3,892,26,832e" filled="f" strokecolor="#d36127" strokeweight="4pt">
                  <v:path arrowok="t" o:connecttype="custom" o:connectlocs="115,3096;152,3026;210,2970;280,2933;358,2915;432,2917;507,2934;577,2965;640,3008;691,3062;728,3127;751,3196;760,3269;757,3343;744,3415;722,3485;685,3559;640,3621;588,3675;530,3722;468,3765;404,3807;339,3850;276,3896;231,3934;180,3970;125,3991;67,3983;20,3940;0,3876;3,3807;26,3747" o:connectangles="0,0,0,0,0,0,0,0,0,0,0,0,0,0,0,0,0,0,0,0,0,0,0,0,0,0,0,0,0,0,0,0"/>
                </v:shape>
                <v:shape id="docshape116" o:spid="_x0000_s1046" style="position:absolute;left:1750;top:3117;width:477;height:628;visibility:visible;mso-wrap-style:square;v-text-anchor:top" coordsize="477,6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" path="m193,12l260,r65,7l383,32r47,40l463,127r14,68l466,276r-37,73l375,414r-62,57l250,520r-31,27l188,576r-31,27l124,628r8,-43l121,553,96,528,59,505,18,469,,422,2,370,25,319e" filled="f" strokecolor="#d36127" strokeweight="1.25pt">
                  <v:path arrowok="t" o:connecttype="custom" o:connectlocs="193,3129;260,3117;325,3124;383,3149;430,3189;463,3244;477,3312;466,3393;429,3466;375,3531;313,3588;250,3637;219,3664;188,3693;157,3720;124,3745;132,3702;121,3670;96,3645;59,3622;18,3586;0,3539;2,3487;25,3436" o:connectangles="0,0,0,0,0,0,0,0,0,0,0,0,0,0,0,0,0,0,0,0,0,0,0,0"/>
                </v:shape>
                <v:shape id="docshape117" o:spid="_x0000_s1047" style="position:absolute;left:2230;top:3459;width:516;height:578;visibility:visible;mso-wrap-style:square;v-text-anchor:top" coordsize="516,5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" path="m182,225r89,61m295,l516,23m,408l106,578e" filled="f" strokecolor="#d36127" strokeweight="1.25pt">
                  <v:path arrowok="t" o:connecttype="custom" o:connectlocs="182,3684;271,3745;295,3459;516,3482;0,3867;106,4037" o:connectangles="0,0,0,0,0,0"/>
                </v:shape>
                <v:shape id="docshape118" o:spid="_x0000_s1048" style="position:absolute;left:5898;top:3657;width:1277;height:734;visibility:visible;mso-wrap-style:square;v-text-anchor:top" coordsize="1277,7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" path="m178,666l59,585,4,518,,429,33,281r2,-10l44,263r9,-4l60,256r10,-5l82,254r8,7l111,271r33,4l186,269r45,-19l287,219r28,-27l323,155,321,92r8,-67l354,r59,15l527,67r113,62l723,151r92,-14l957,88,1105,66r90,39l1240,160r12,28m178,666r23,51l207,726r9,6l227,734r10,-3l1260,276r9,-7l1275,260r2,-11l1275,238r-23,-50e" filled="f" strokecolor="#76bc43" strokeweight="4pt">
                  <v:path arrowok="t" o:connecttype="custom" o:connectlocs="178,4323;59,4242;4,4175;0,4086;33,3938;35,3928;44,3920;53,3916;60,3913;70,3908;82,3911;90,3918;111,3928;144,3932;186,3926;231,3907;287,3876;315,3849;323,3812;321,3749;329,3682;354,3657;413,3672;527,3724;640,3786;723,3808;815,3794;957,3745;1105,3723;1195,3762;1240,3817;1252,3845;178,4323;201,4374;207,4383;216,4389;227,4391;237,4388;1260,3933;1269,3926;1275,3917;1277,3906;1275,3895;1252,3845" o:connectangles="0,0,0,0,0,0,0,0,0,0,0,0,0,0,0,0,0,0,0,0,0,0,0,0,0,0,0,0,0,0,0,0,0,0,0,0,0,0,0,0,0,0,0,0"/>
                </v:shape>
                <v:shape id="docshape119" o:spid="_x0000_s1049" style="position:absolute;left:6071;top:3756;width:1074;height:555;visibility:visible;mso-wrap-style:square;v-text-anchor:top" coordsize="1074,5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" path="m1074,77l,555m349,l311,99m433,20l395,120m515,39l476,139e" filled="f" strokecolor="#76bc43" strokeweight="1.25pt">
                  <v:path arrowok="t" o:connecttype="custom" o:connectlocs="1074,3833;0,4311;349,3756;311,3855;433,3776;395,3876;515,3795;476,3895" o:connectangles="0,0,0,0,0,0,0,0"/>
                </v:shape>
                <v:shape id="docshape120" o:spid="_x0000_s1050" type="#_x0000_t75" style="position:absolute;left:5556;top:2518;width:256;height:3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">
                  <v:imagedata r:id="rId80" o:title=""/>
                </v:shape>
                <v:shape id="docshape121" o:spid="_x0000_s1051" style="position:absolute;left:5209;top:2829;width:780;height:734;visibility:visible;mso-wrap-style:square;v-text-anchor:top" coordsize="780,7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" path="m761,375l730,497r-33,91l661,653r-77,66l505,731r-38,-4l430,722r-34,-2l367,723r-35,6l294,734,212,721,129,653,89,588,53,497,20,375,3,269,,185,12,120,65,39,146,8,192,5r47,3l285,14r42,7l364,27r29,3l426,27r39,-7l508,12,553,4,599,r45,1l685,10r36,20l750,63r21,49l780,179r-2,86l761,375xe" filled="f" strokecolor="#76bc43" strokeweight="4pt">
                  <v:path arrowok="t" o:connecttype="custom" o:connectlocs="761,3204;730,3326;697,3417;661,3482;584,3548;505,3560;467,3556;430,3551;396,3549;367,3552;332,3558;294,3563;212,3550;129,3482;89,3417;53,3326;20,3204;3,3098;0,3014;12,2949;65,2868;146,2837;192,2834;239,2837;285,2843;327,2850;364,2856;393,2859;426,2856;465,2849;508,2841;553,2833;599,2829;644,2830;685,2839;721,2859;750,2892;771,2941;780,3008;778,3094;761,3204" o:connectangles="0,0,0,0,0,0,0,0,0,0,0,0,0,0,0,0,0,0,0,0,0,0,0,0,0,0,0,0,0,0,0,0,0,0,0,0,0,0,0,0,0"/>
                </v:shape>
                <v:shape id="docshape122" o:spid="_x0000_s1052" style="position:absolute;left:5304;top:2642;width:402;height:498;visibility:visible;mso-wrap-style:square;v-text-anchor:top" coordsize="402,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" path="m28,12l128,1r60,13l232,68r53,110m140,311l51,299,9,314,,375,14,498m288,182r41,-45l355,102,375,63,402,e" filled="f" strokecolor="#76bc43" strokeweight="1.25pt">
                  <v:path arrowok="t" o:connecttype="custom" o:connectlocs="28,2654;128,2643;188,2656;232,2710;285,2820;140,2953;51,2941;9,2956;0,3017;14,3140;288,2824;329,2779;355,2744;375,2705;402,2642" o:connectangles="0,0,0,0,0,0,0,0,0,0,0,0,0,0,0"/>
                </v:shape>
                <w10:wrap anchorx="page" anchory="page"/>
              </v:group>
            </w:pict>
          </mc:Fallback>
        </mc:AlternateContent>
      </w:r>
    </w:p>
    <w:p w14:paraId="453DEA4A" w14:textId="77777777" w:rsidR="00080240" w:rsidRDefault="00080240">
      <w:pPr>
        <w:pStyle w:val="BodyText"/>
        <w:rPr>
          <w:rFonts w:ascii="Microsoft Sans Serif"/>
          <w:sz w:val="20"/>
        </w:rPr>
      </w:pPr>
    </w:p>
    <w:p w14:paraId="7351FCC2" w14:textId="77777777" w:rsidR="00080240" w:rsidRDefault="00080240">
      <w:pPr>
        <w:pStyle w:val="BodyText"/>
        <w:rPr>
          <w:rFonts w:ascii="Microsoft Sans Serif"/>
          <w:sz w:val="20"/>
        </w:rPr>
      </w:pPr>
    </w:p>
    <w:p w14:paraId="2B5AA38D" w14:textId="77777777" w:rsidR="00080240" w:rsidRDefault="00080240">
      <w:pPr>
        <w:pStyle w:val="BodyText"/>
        <w:rPr>
          <w:rFonts w:ascii="Microsoft Sans Serif"/>
          <w:sz w:val="20"/>
        </w:rPr>
      </w:pPr>
    </w:p>
    <w:p w14:paraId="4F41227A" w14:textId="77777777" w:rsidR="00080240" w:rsidRDefault="00080240">
      <w:pPr>
        <w:pStyle w:val="BodyText"/>
        <w:rPr>
          <w:rFonts w:ascii="Microsoft Sans Serif"/>
          <w:sz w:val="20"/>
        </w:rPr>
      </w:pPr>
    </w:p>
    <w:p w14:paraId="10D47C63" w14:textId="77777777" w:rsidR="00080240" w:rsidRDefault="00080240">
      <w:pPr>
        <w:pStyle w:val="BodyText"/>
        <w:rPr>
          <w:rFonts w:ascii="Microsoft Sans Serif"/>
          <w:sz w:val="20"/>
        </w:rPr>
      </w:pPr>
    </w:p>
    <w:p w14:paraId="42B4A22E" w14:textId="77777777" w:rsidR="00080240" w:rsidRDefault="00080240">
      <w:pPr>
        <w:pStyle w:val="BodyText"/>
        <w:rPr>
          <w:rFonts w:ascii="Microsoft Sans Serif"/>
          <w:sz w:val="20"/>
        </w:rPr>
      </w:pPr>
    </w:p>
    <w:p w14:paraId="26BE8BBD" w14:textId="77777777" w:rsidR="00080240" w:rsidRDefault="00080240">
      <w:pPr>
        <w:pStyle w:val="BodyText"/>
        <w:rPr>
          <w:rFonts w:ascii="Microsoft Sans Serif"/>
          <w:sz w:val="20"/>
        </w:rPr>
      </w:pPr>
    </w:p>
    <w:p w14:paraId="7703A102" w14:textId="77777777" w:rsidR="00080240" w:rsidRDefault="00080240">
      <w:pPr>
        <w:pStyle w:val="BodyText"/>
        <w:rPr>
          <w:rFonts w:ascii="Microsoft Sans Serif"/>
          <w:sz w:val="20"/>
        </w:rPr>
      </w:pPr>
    </w:p>
    <w:p w14:paraId="6144B147" w14:textId="77777777" w:rsidR="00080240" w:rsidRDefault="00080240">
      <w:pPr>
        <w:pStyle w:val="BodyText"/>
        <w:rPr>
          <w:rFonts w:ascii="Microsoft Sans Serif"/>
          <w:sz w:val="20"/>
        </w:rPr>
      </w:pPr>
    </w:p>
    <w:p w14:paraId="2351CBD5" w14:textId="77777777" w:rsidR="00080240" w:rsidRDefault="00080240">
      <w:pPr>
        <w:pStyle w:val="BodyText"/>
        <w:rPr>
          <w:rFonts w:ascii="Microsoft Sans Serif"/>
          <w:sz w:val="20"/>
        </w:rPr>
      </w:pPr>
    </w:p>
    <w:p w14:paraId="14057875" w14:textId="77777777" w:rsidR="00080240" w:rsidRDefault="00080240">
      <w:pPr>
        <w:pStyle w:val="BodyText"/>
        <w:rPr>
          <w:rFonts w:ascii="Microsoft Sans Serif"/>
          <w:sz w:val="20"/>
        </w:rPr>
      </w:pPr>
    </w:p>
    <w:p w14:paraId="30EADE52" w14:textId="77777777" w:rsidR="00080240" w:rsidRDefault="00080240">
      <w:pPr>
        <w:pStyle w:val="BodyText"/>
        <w:rPr>
          <w:rFonts w:ascii="Microsoft Sans Serif"/>
          <w:sz w:val="20"/>
        </w:rPr>
      </w:pPr>
    </w:p>
    <w:p w14:paraId="3D5FC402" w14:textId="77777777" w:rsidR="00080240" w:rsidRDefault="00080240">
      <w:pPr>
        <w:pStyle w:val="BodyText"/>
        <w:spacing w:before="6"/>
        <w:rPr>
          <w:rFonts w:ascii="Microsoft Sans Serif"/>
          <w:sz w:val="23"/>
        </w:rPr>
      </w:pPr>
    </w:p>
    <w:p w14:paraId="1DEF60DD" w14:textId="77777777" w:rsidR="00080240" w:rsidRDefault="003414B3">
      <w:pPr>
        <w:spacing w:line="304" w:lineRule="auto"/>
        <w:ind w:left="1763" w:right="481"/>
        <w:rPr>
          <w:rFonts w:ascii="Microsoft Sans Serif"/>
        </w:rPr>
      </w:pPr>
      <w:r>
        <w:rPr>
          <w:rFonts w:ascii="Arial"/>
          <w:b/>
          <w:color w:val="AD208E"/>
          <w:w w:val="105"/>
        </w:rPr>
        <w:t>Coping strategies</w:t>
      </w:r>
      <w:r>
        <w:rPr>
          <w:rFonts w:ascii="Arial"/>
          <w:b/>
          <w:color w:val="B01F8C"/>
          <w:w w:val="105"/>
        </w:rPr>
        <w:t xml:space="preserve">, </w:t>
      </w:r>
      <w:r>
        <w:rPr>
          <w:rFonts w:ascii="Microsoft Sans Serif"/>
          <w:color w:val="54565B"/>
          <w:w w:val="105"/>
        </w:rPr>
        <w:t>like grounding, are also helpful for adults. Practicing coping</w:t>
      </w:r>
      <w:r>
        <w:rPr>
          <w:rFonts w:ascii="Microsoft Sans Serif"/>
          <w:color w:val="54565B"/>
          <w:spacing w:val="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strategies is</w:t>
      </w:r>
      <w:r>
        <w:rPr>
          <w:rFonts w:ascii="Microsoft Sans Serif"/>
          <w:color w:val="54565B"/>
          <w:spacing w:val="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 great way</w:t>
      </w:r>
      <w:r>
        <w:rPr>
          <w:rFonts w:ascii="Microsoft Sans Serif"/>
          <w:color w:val="54565B"/>
          <w:spacing w:val="5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to take</w:t>
      </w:r>
      <w:r>
        <w:rPr>
          <w:rFonts w:ascii="Microsoft Sans Serif"/>
          <w:color w:val="54565B"/>
          <w:spacing w:val="-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care of yourself,</w:t>
      </w:r>
      <w:r>
        <w:rPr>
          <w:rFonts w:ascii="Microsoft Sans Serif"/>
          <w:color w:val="54565B"/>
          <w:spacing w:val="4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be more</w:t>
      </w:r>
      <w:r>
        <w:rPr>
          <w:rFonts w:ascii="Microsoft Sans Serif"/>
          <w:color w:val="54565B"/>
          <w:spacing w:val="4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present</w:t>
      </w:r>
      <w:r>
        <w:rPr>
          <w:rFonts w:ascii="Microsoft Sans Serif"/>
          <w:color w:val="54565B"/>
          <w:spacing w:val="-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nd</w:t>
      </w:r>
      <w:r>
        <w:rPr>
          <w:rFonts w:ascii="Microsoft Sans Serif"/>
          <w:color w:val="54565B"/>
          <w:spacing w:val="4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model</w:t>
      </w:r>
      <w:r>
        <w:rPr>
          <w:rFonts w:ascii="Microsoft Sans Serif"/>
          <w:color w:val="54565B"/>
          <w:spacing w:val="3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healthy</w:t>
      </w:r>
      <w:r>
        <w:rPr>
          <w:rFonts w:ascii="Microsoft Sans Serif"/>
          <w:color w:val="54565B"/>
          <w:spacing w:val="-59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ways</w:t>
      </w:r>
      <w:r>
        <w:rPr>
          <w:rFonts w:ascii="Microsoft Sans Serif"/>
          <w:color w:val="54565B"/>
          <w:spacing w:val="-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to</w:t>
      </w:r>
      <w:r>
        <w:rPr>
          <w:rFonts w:ascii="Microsoft Sans Serif"/>
          <w:color w:val="54565B"/>
          <w:spacing w:val="3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manage</w:t>
      </w:r>
      <w:r>
        <w:rPr>
          <w:rFonts w:ascii="Microsoft Sans Serif"/>
          <w:color w:val="54565B"/>
          <w:spacing w:val="-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stress.</w:t>
      </w:r>
    </w:p>
    <w:p w14:paraId="0363B37D" w14:textId="77777777" w:rsidR="00080240" w:rsidRDefault="00080240">
      <w:pPr>
        <w:pStyle w:val="BodyText"/>
        <w:rPr>
          <w:rFonts w:ascii="Microsoft Sans Serif"/>
        </w:rPr>
      </w:pPr>
    </w:p>
    <w:p w14:paraId="22E9748A" w14:textId="77777777" w:rsidR="00080240" w:rsidRDefault="00080240">
      <w:pPr>
        <w:pStyle w:val="BodyText"/>
        <w:rPr>
          <w:rFonts w:ascii="Microsoft Sans Serif"/>
        </w:rPr>
      </w:pPr>
    </w:p>
    <w:p w14:paraId="71289976" w14:textId="77777777" w:rsidR="00080240" w:rsidRDefault="00080240">
      <w:pPr>
        <w:pStyle w:val="BodyText"/>
        <w:rPr>
          <w:rFonts w:ascii="Microsoft Sans Serif"/>
        </w:rPr>
      </w:pPr>
    </w:p>
    <w:p w14:paraId="3D944113" w14:textId="77777777" w:rsidR="00080240" w:rsidRDefault="00080240">
      <w:pPr>
        <w:pStyle w:val="BodyText"/>
        <w:rPr>
          <w:rFonts w:ascii="Microsoft Sans Serif"/>
        </w:rPr>
      </w:pPr>
    </w:p>
    <w:p w14:paraId="7B913D75" w14:textId="77777777" w:rsidR="00080240" w:rsidRDefault="00080240">
      <w:pPr>
        <w:pStyle w:val="BodyText"/>
        <w:rPr>
          <w:rFonts w:ascii="Microsoft Sans Serif"/>
        </w:rPr>
      </w:pPr>
    </w:p>
    <w:p w14:paraId="0DEF9D41" w14:textId="77777777" w:rsidR="00080240" w:rsidRDefault="00080240">
      <w:pPr>
        <w:pStyle w:val="BodyText"/>
        <w:rPr>
          <w:rFonts w:ascii="Microsoft Sans Serif"/>
        </w:rPr>
      </w:pPr>
    </w:p>
    <w:p w14:paraId="3C7081E2" w14:textId="77777777" w:rsidR="00080240" w:rsidRDefault="00080240">
      <w:pPr>
        <w:pStyle w:val="BodyText"/>
        <w:spacing w:before="9"/>
        <w:rPr>
          <w:rFonts w:ascii="Microsoft Sans Serif"/>
          <w:sz w:val="23"/>
        </w:rPr>
      </w:pPr>
    </w:p>
    <w:p w14:paraId="43338894" w14:textId="77777777" w:rsidR="00080240" w:rsidRDefault="003414B3">
      <w:pPr>
        <w:ind w:left="188" w:right="350"/>
        <w:jc w:val="center"/>
        <w:rPr>
          <w:rFonts w:ascii="Verdana"/>
          <w:sz w:val="34"/>
        </w:rPr>
      </w:pPr>
      <w:r>
        <w:rPr>
          <w:rFonts w:ascii="Verdana"/>
          <w:color w:val="FFFFFF"/>
          <w:spacing w:val="-4"/>
          <w:sz w:val="34"/>
        </w:rPr>
        <w:t>For</w:t>
      </w:r>
      <w:r>
        <w:rPr>
          <w:rFonts w:ascii="Verdana"/>
          <w:color w:val="FFFFFF"/>
          <w:spacing w:val="-31"/>
          <w:sz w:val="34"/>
        </w:rPr>
        <w:t xml:space="preserve"> </w:t>
      </w:r>
      <w:r>
        <w:rPr>
          <w:rFonts w:ascii="Verdana"/>
          <w:color w:val="FFFFFF"/>
          <w:spacing w:val="-4"/>
          <w:sz w:val="34"/>
        </w:rPr>
        <w:t>more</w:t>
      </w:r>
      <w:r>
        <w:rPr>
          <w:rFonts w:ascii="Verdana"/>
          <w:color w:val="FFFFFF"/>
          <w:spacing w:val="-25"/>
          <w:sz w:val="34"/>
        </w:rPr>
        <w:t xml:space="preserve"> </w:t>
      </w:r>
      <w:r>
        <w:rPr>
          <w:rFonts w:ascii="Verdana"/>
          <w:color w:val="FFFFFF"/>
          <w:spacing w:val="-4"/>
          <w:sz w:val="34"/>
        </w:rPr>
        <w:t>coping</w:t>
      </w:r>
      <w:r>
        <w:rPr>
          <w:rFonts w:ascii="Verdana"/>
          <w:color w:val="FFFFFF"/>
          <w:spacing w:val="-30"/>
          <w:sz w:val="34"/>
        </w:rPr>
        <w:t xml:space="preserve"> </w:t>
      </w:r>
      <w:r>
        <w:rPr>
          <w:rFonts w:ascii="Verdana"/>
          <w:color w:val="FFFFFF"/>
          <w:spacing w:val="-4"/>
          <w:sz w:val="34"/>
        </w:rPr>
        <w:t>skills</w:t>
      </w:r>
      <w:r>
        <w:rPr>
          <w:rFonts w:ascii="Verdana"/>
          <w:color w:val="FFFFFF"/>
          <w:spacing w:val="-26"/>
          <w:sz w:val="34"/>
        </w:rPr>
        <w:t xml:space="preserve"> </w:t>
      </w:r>
      <w:r>
        <w:rPr>
          <w:rFonts w:ascii="Verdana"/>
          <w:color w:val="FFFFFF"/>
          <w:spacing w:val="-4"/>
          <w:sz w:val="34"/>
        </w:rPr>
        <w:t>ideas,</w:t>
      </w:r>
      <w:r>
        <w:rPr>
          <w:rFonts w:ascii="Verdana"/>
          <w:color w:val="FFFFFF"/>
          <w:spacing w:val="-26"/>
          <w:sz w:val="34"/>
        </w:rPr>
        <w:t xml:space="preserve"> </w:t>
      </w:r>
      <w:r>
        <w:rPr>
          <w:rFonts w:ascii="Verdana"/>
          <w:color w:val="FFFFFF"/>
          <w:spacing w:val="-4"/>
          <w:sz w:val="34"/>
        </w:rPr>
        <w:t>visit</w:t>
      </w:r>
      <w:r>
        <w:rPr>
          <w:rFonts w:ascii="Verdana"/>
          <w:color w:val="FFFFFF"/>
          <w:spacing w:val="-24"/>
          <w:sz w:val="34"/>
        </w:rPr>
        <w:t xml:space="preserve"> </w:t>
      </w:r>
      <w:r>
        <w:rPr>
          <w:rFonts w:ascii="Verdana"/>
          <w:color w:val="0076BB"/>
          <w:spacing w:val="-4"/>
          <w:sz w:val="34"/>
        </w:rPr>
        <w:t>Strong4Life.com/coping</w:t>
      </w:r>
    </w:p>
    <w:p w14:paraId="2B0B6890" w14:textId="77777777" w:rsidR="00080240" w:rsidRDefault="003414B3">
      <w:pPr>
        <w:spacing w:before="249"/>
        <w:ind w:left="188" w:right="396"/>
        <w:jc w:val="center"/>
        <w:rPr>
          <w:rFonts w:ascii="Microsoft Sans Serif"/>
          <w:sz w:val="13"/>
        </w:rPr>
      </w:pPr>
      <w:r>
        <w:rPr>
          <w:rFonts w:ascii="Microsoft Sans Serif"/>
          <w:color w:val="FFFFFF"/>
          <w:w w:val="110"/>
          <w:sz w:val="13"/>
        </w:rPr>
        <w:t>This</w:t>
      </w:r>
      <w:r>
        <w:rPr>
          <w:rFonts w:ascii="Microsoft Sans Serif"/>
          <w:color w:val="FFFFFF"/>
          <w:spacing w:val="-10"/>
          <w:w w:val="110"/>
          <w:sz w:val="13"/>
        </w:rPr>
        <w:t xml:space="preserve"> </w:t>
      </w:r>
      <w:r>
        <w:rPr>
          <w:rFonts w:ascii="Microsoft Sans Serif"/>
          <w:color w:val="FFFFFF"/>
          <w:w w:val="110"/>
          <w:sz w:val="13"/>
        </w:rPr>
        <w:t>is</w:t>
      </w:r>
      <w:r>
        <w:rPr>
          <w:rFonts w:ascii="Microsoft Sans Serif"/>
          <w:color w:val="FFFFFF"/>
          <w:spacing w:val="-6"/>
          <w:w w:val="110"/>
          <w:sz w:val="13"/>
        </w:rPr>
        <w:t xml:space="preserve"> </w:t>
      </w:r>
      <w:r>
        <w:rPr>
          <w:rFonts w:ascii="Microsoft Sans Serif"/>
          <w:color w:val="FFFFFF"/>
          <w:w w:val="110"/>
          <w:sz w:val="13"/>
        </w:rPr>
        <w:t>general</w:t>
      </w:r>
      <w:r>
        <w:rPr>
          <w:rFonts w:ascii="Microsoft Sans Serif"/>
          <w:color w:val="FFFFFF"/>
          <w:spacing w:val="-4"/>
          <w:w w:val="110"/>
          <w:sz w:val="13"/>
        </w:rPr>
        <w:t xml:space="preserve"> </w:t>
      </w:r>
      <w:r>
        <w:rPr>
          <w:rFonts w:ascii="Microsoft Sans Serif"/>
          <w:color w:val="FFFFFF"/>
          <w:w w:val="110"/>
          <w:sz w:val="13"/>
        </w:rPr>
        <w:t>information</w:t>
      </w:r>
      <w:r>
        <w:rPr>
          <w:rFonts w:ascii="Microsoft Sans Serif"/>
          <w:color w:val="FFFFFF"/>
          <w:spacing w:val="-6"/>
          <w:w w:val="110"/>
          <w:sz w:val="13"/>
        </w:rPr>
        <w:t xml:space="preserve"> </w:t>
      </w:r>
      <w:r>
        <w:rPr>
          <w:rFonts w:ascii="Microsoft Sans Serif"/>
          <w:color w:val="FFFFFF"/>
          <w:w w:val="110"/>
          <w:sz w:val="13"/>
        </w:rPr>
        <w:t>and</w:t>
      </w:r>
      <w:r>
        <w:rPr>
          <w:rFonts w:ascii="Microsoft Sans Serif"/>
          <w:color w:val="FFFFFF"/>
          <w:spacing w:val="-9"/>
          <w:w w:val="110"/>
          <w:sz w:val="13"/>
        </w:rPr>
        <w:t xml:space="preserve"> </w:t>
      </w:r>
      <w:r>
        <w:rPr>
          <w:rFonts w:ascii="Microsoft Sans Serif"/>
          <w:color w:val="FFFFFF"/>
          <w:w w:val="110"/>
          <w:sz w:val="13"/>
        </w:rPr>
        <w:t>not</w:t>
      </w:r>
      <w:r>
        <w:rPr>
          <w:rFonts w:ascii="Microsoft Sans Serif"/>
          <w:color w:val="FFFFFF"/>
          <w:spacing w:val="-6"/>
          <w:w w:val="110"/>
          <w:sz w:val="13"/>
        </w:rPr>
        <w:t xml:space="preserve"> </w:t>
      </w:r>
      <w:r>
        <w:rPr>
          <w:rFonts w:ascii="Microsoft Sans Serif"/>
          <w:color w:val="FFFFFF"/>
          <w:w w:val="110"/>
          <w:sz w:val="13"/>
        </w:rPr>
        <w:t>specific</w:t>
      </w:r>
      <w:r>
        <w:rPr>
          <w:rFonts w:ascii="Microsoft Sans Serif"/>
          <w:color w:val="FFFFFF"/>
          <w:spacing w:val="-6"/>
          <w:w w:val="110"/>
          <w:sz w:val="13"/>
        </w:rPr>
        <w:t xml:space="preserve"> </w:t>
      </w:r>
      <w:r>
        <w:rPr>
          <w:rFonts w:ascii="Microsoft Sans Serif"/>
          <w:color w:val="FFFFFF"/>
          <w:w w:val="110"/>
          <w:sz w:val="13"/>
        </w:rPr>
        <w:t>medical</w:t>
      </w:r>
      <w:r>
        <w:rPr>
          <w:rFonts w:ascii="Microsoft Sans Serif"/>
          <w:color w:val="FFFFFF"/>
          <w:spacing w:val="-4"/>
          <w:w w:val="110"/>
          <w:sz w:val="13"/>
        </w:rPr>
        <w:t xml:space="preserve"> </w:t>
      </w:r>
      <w:r>
        <w:rPr>
          <w:rFonts w:ascii="Microsoft Sans Serif"/>
          <w:color w:val="FFFFFF"/>
          <w:w w:val="110"/>
          <w:sz w:val="13"/>
        </w:rPr>
        <w:t>advice.</w:t>
      </w:r>
      <w:r>
        <w:rPr>
          <w:rFonts w:ascii="Microsoft Sans Serif"/>
          <w:color w:val="FFFFFF"/>
          <w:spacing w:val="-7"/>
          <w:w w:val="110"/>
          <w:sz w:val="13"/>
        </w:rPr>
        <w:t xml:space="preserve"> </w:t>
      </w:r>
      <w:r>
        <w:rPr>
          <w:rFonts w:ascii="Microsoft Sans Serif"/>
          <w:color w:val="FFFFFF"/>
          <w:w w:val="110"/>
          <w:sz w:val="13"/>
        </w:rPr>
        <w:t>Always</w:t>
      </w:r>
      <w:r>
        <w:rPr>
          <w:rFonts w:ascii="Microsoft Sans Serif"/>
          <w:color w:val="FFFFFF"/>
          <w:spacing w:val="-6"/>
          <w:w w:val="110"/>
          <w:sz w:val="13"/>
        </w:rPr>
        <w:t xml:space="preserve"> </w:t>
      </w:r>
      <w:r>
        <w:rPr>
          <w:rFonts w:ascii="Microsoft Sans Serif"/>
          <w:color w:val="FFFFFF"/>
          <w:w w:val="110"/>
          <w:sz w:val="13"/>
        </w:rPr>
        <w:t>consult</w:t>
      </w:r>
      <w:r>
        <w:rPr>
          <w:rFonts w:ascii="Microsoft Sans Serif"/>
          <w:color w:val="FFFFFF"/>
          <w:spacing w:val="-7"/>
          <w:w w:val="110"/>
          <w:sz w:val="13"/>
        </w:rPr>
        <w:t xml:space="preserve"> </w:t>
      </w:r>
      <w:r>
        <w:rPr>
          <w:rFonts w:ascii="Microsoft Sans Serif"/>
          <w:color w:val="FFFFFF"/>
          <w:w w:val="110"/>
          <w:sz w:val="13"/>
        </w:rPr>
        <w:t>with</w:t>
      </w:r>
      <w:r>
        <w:rPr>
          <w:rFonts w:ascii="Microsoft Sans Serif"/>
          <w:color w:val="FFFFFF"/>
          <w:spacing w:val="-9"/>
          <w:w w:val="110"/>
          <w:sz w:val="13"/>
        </w:rPr>
        <w:t xml:space="preserve"> </w:t>
      </w:r>
      <w:r>
        <w:rPr>
          <w:rFonts w:ascii="Microsoft Sans Serif"/>
          <w:color w:val="FFFFFF"/>
          <w:w w:val="110"/>
          <w:sz w:val="13"/>
        </w:rPr>
        <w:t>a</w:t>
      </w:r>
      <w:r>
        <w:rPr>
          <w:rFonts w:ascii="Microsoft Sans Serif"/>
          <w:color w:val="FFFFFF"/>
          <w:spacing w:val="-9"/>
          <w:w w:val="110"/>
          <w:sz w:val="13"/>
        </w:rPr>
        <w:t xml:space="preserve"> </w:t>
      </w:r>
      <w:r>
        <w:rPr>
          <w:rFonts w:ascii="Microsoft Sans Serif"/>
          <w:color w:val="FFFFFF"/>
          <w:w w:val="110"/>
          <w:sz w:val="13"/>
        </w:rPr>
        <w:t>doctor</w:t>
      </w:r>
      <w:r>
        <w:rPr>
          <w:rFonts w:ascii="Microsoft Sans Serif"/>
          <w:color w:val="FFFFFF"/>
          <w:spacing w:val="-3"/>
          <w:w w:val="110"/>
          <w:sz w:val="13"/>
        </w:rPr>
        <w:t xml:space="preserve"> </w:t>
      </w:r>
      <w:r>
        <w:rPr>
          <w:rFonts w:ascii="Microsoft Sans Serif"/>
          <w:color w:val="FFFFFF"/>
          <w:w w:val="110"/>
          <w:sz w:val="13"/>
        </w:rPr>
        <w:t>or</w:t>
      </w:r>
      <w:r>
        <w:rPr>
          <w:rFonts w:ascii="Microsoft Sans Serif"/>
          <w:color w:val="FFFFFF"/>
          <w:spacing w:val="-7"/>
          <w:w w:val="110"/>
          <w:sz w:val="13"/>
        </w:rPr>
        <w:t xml:space="preserve"> </w:t>
      </w:r>
      <w:r>
        <w:rPr>
          <w:rFonts w:ascii="Microsoft Sans Serif"/>
          <w:color w:val="FFFFFF"/>
          <w:w w:val="110"/>
          <w:sz w:val="13"/>
        </w:rPr>
        <w:t>healthcare</w:t>
      </w:r>
      <w:r>
        <w:rPr>
          <w:rFonts w:ascii="Microsoft Sans Serif"/>
          <w:color w:val="FFFFFF"/>
          <w:spacing w:val="-6"/>
          <w:w w:val="110"/>
          <w:sz w:val="13"/>
        </w:rPr>
        <w:t xml:space="preserve"> </w:t>
      </w:r>
      <w:r>
        <w:rPr>
          <w:rFonts w:ascii="Microsoft Sans Serif"/>
          <w:color w:val="FFFFFF"/>
          <w:w w:val="110"/>
          <w:sz w:val="13"/>
        </w:rPr>
        <w:t>provider</w:t>
      </w:r>
      <w:r>
        <w:rPr>
          <w:rFonts w:ascii="Microsoft Sans Serif"/>
          <w:color w:val="FFFFFF"/>
          <w:spacing w:val="-7"/>
          <w:w w:val="110"/>
          <w:sz w:val="13"/>
        </w:rPr>
        <w:t xml:space="preserve"> </w:t>
      </w:r>
      <w:r>
        <w:rPr>
          <w:rFonts w:ascii="Microsoft Sans Serif"/>
          <w:color w:val="FFFFFF"/>
          <w:w w:val="110"/>
          <w:sz w:val="13"/>
        </w:rPr>
        <w:t>if</w:t>
      </w:r>
      <w:r>
        <w:rPr>
          <w:rFonts w:ascii="Microsoft Sans Serif"/>
          <w:color w:val="FFFFFF"/>
          <w:spacing w:val="-6"/>
          <w:w w:val="110"/>
          <w:sz w:val="13"/>
        </w:rPr>
        <w:t xml:space="preserve"> </w:t>
      </w:r>
      <w:r>
        <w:rPr>
          <w:rFonts w:ascii="Microsoft Sans Serif"/>
          <w:color w:val="FFFFFF"/>
          <w:w w:val="110"/>
          <w:sz w:val="13"/>
        </w:rPr>
        <w:t>you</w:t>
      </w:r>
      <w:r>
        <w:rPr>
          <w:rFonts w:ascii="Microsoft Sans Serif"/>
          <w:color w:val="FFFFFF"/>
          <w:spacing w:val="-6"/>
          <w:w w:val="110"/>
          <w:sz w:val="13"/>
        </w:rPr>
        <w:t xml:space="preserve"> </w:t>
      </w:r>
      <w:r>
        <w:rPr>
          <w:rFonts w:ascii="Microsoft Sans Serif"/>
          <w:color w:val="FFFFFF"/>
          <w:w w:val="110"/>
          <w:sz w:val="13"/>
        </w:rPr>
        <w:t>have</w:t>
      </w:r>
      <w:r>
        <w:rPr>
          <w:rFonts w:ascii="Microsoft Sans Serif"/>
          <w:color w:val="FFFFFF"/>
          <w:spacing w:val="-6"/>
          <w:w w:val="110"/>
          <w:sz w:val="13"/>
        </w:rPr>
        <w:t xml:space="preserve"> </w:t>
      </w:r>
      <w:r>
        <w:rPr>
          <w:rFonts w:ascii="Microsoft Sans Serif"/>
          <w:color w:val="FFFFFF"/>
          <w:w w:val="110"/>
          <w:sz w:val="13"/>
        </w:rPr>
        <w:t>questions</w:t>
      </w:r>
      <w:r>
        <w:rPr>
          <w:rFonts w:ascii="Microsoft Sans Serif"/>
          <w:color w:val="FFFFFF"/>
          <w:spacing w:val="-6"/>
          <w:w w:val="110"/>
          <w:sz w:val="13"/>
        </w:rPr>
        <w:t xml:space="preserve"> </w:t>
      </w:r>
      <w:r>
        <w:rPr>
          <w:rFonts w:ascii="Microsoft Sans Serif"/>
          <w:color w:val="FFFFFF"/>
          <w:w w:val="110"/>
          <w:sz w:val="13"/>
        </w:rPr>
        <w:t>or</w:t>
      </w:r>
      <w:r>
        <w:rPr>
          <w:rFonts w:ascii="Microsoft Sans Serif"/>
          <w:color w:val="FFFFFF"/>
          <w:spacing w:val="-6"/>
          <w:w w:val="110"/>
          <w:sz w:val="13"/>
        </w:rPr>
        <w:t xml:space="preserve"> </w:t>
      </w:r>
      <w:r>
        <w:rPr>
          <w:rFonts w:ascii="Microsoft Sans Serif"/>
          <w:color w:val="FFFFFF"/>
          <w:w w:val="110"/>
          <w:sz w:val="13"/>
        </w:rPr>
        <w:t>concerns</w:t>
      </w:r>
      <w:r>
        <w:rPr>
          <w:rFonts w:ascii="Microsoft Sans Serif"/>
          <w:color w:val="FFFFFF"/>
          <w:spacing w:val="-7"/>
          <w:w w:val="110"/>
          <w:sz w:val="13"/>
        </w:rPr>
        <w:t xml:space="preserve"> </w:t>
      </w:r>
      <w:r>
        <w:rPr>
          <w:rFonts w:ascii="Microsoft Sans Serif"/>
          <w:color w:val="FFFFFF"/>
          <w:w w:val="110"/>
          <w:sz w:val="13"/>
        </w:rPr>
        <w:t>about</w:t>
      </w:r>
      <w:r>
        <w:rPr>
          <w:rFonts w:ascii="Microsoft Sans Serif"/>
          <w:color w:val="FFFFFF"/>
          <w:spacing w:val="-7"/>
          <w:w w:val="110"/>
          <w:sz w:val="13"/>
        </w:rPr>
        <w:t xml:space="preserve"> </w:t>
      </w:r>
      <w:r>
        <w:rPr>
          <w:rFonts w:ascii="Microsoft Sans Serif"/>
          <w:color w:val="FFFFFF"/>
          <w:w w:val="110"/>
          <w:sz w:val="13"/>
        </w:rPr>
        <w:t>the</w:t>
      </w:r>
      <w:r>
        <w:rPr>
          <w:rFonts w:ascii="Microsoft Sans Serif"/>
          <w:color w:val="FFFFFF"/>
          <w:spacing w:val="-6"/>
          <w:w w:val="110"/>
          <w:sz w:val="13"/>
        </w:rPr>
        <w:t xml:space="preserve"> </w:t>
      </w:r>
      <w:r>
        <w:rPr>
          <w:rFonts w:ascii="Microsoft Sans Serif"/>
          <w:color w:val="FFFFFF"/>
          <w:w w:val="110"/>
          <w:sz w:val="13"/>
        </w:rPr>
        <w:t>health</w:t>
      </w:r>
      <w:r>
        <w:rPr>
          <w:rFonts w:ascii="Microsoft Sans Serif"/>
          <w:color w:val="FFFFFF"/>
          <w:spacing w:val="-5"/>
          <w:w w:val="110"/>
          <w:sz w:val="13"/>
        </w:rPr>
        <w:t xml:space="preserve"> </w:t>
      </w:r>
      <w:r>
        <w:rPr>
          <w:rFonts w:ascii="Microsoft Sans Serif"/>
          <w:color w:val="FFFFFF"/>
          <w:w w:val="110"/>
          <w:sz w:val="13"/>
        </w:rPr>
        <w:t>of</w:t>
      </w:r>
      <w:r>
        <w:rPr>
          <w:rFonts w:ascii="Microsoft Sans Serif"/>
          <w:color w:val="FFFFFF"/>
          <w:spacing w:val="-7"/>
          <w:w w:val="110"/>
          <w:sz w:val="13"/>
        </w:rPr>
        <w:t xml:space="preserve"> </w:t>
      </w:r>
      <w:r>
        <w:rPr>
          <w:rFonts w:ascii="Microsoft Sans Serif"/>
          <w:color w:val="FFFFFF"/>
          <w:w w:val="110"/>
          <w:sz w:val="13"/>
        </w:rPr>
        <w:t>a</w:t>
      </w:r>
      <w:r>
        <w:rPr>
          <w:rFonts w:ascii="Microsoft Sans Serif"/>
          <w:color w:val="FFFFFF"/>
          <w:spacing w:val="-9"/>
          <w:w w:val="110"/>
          <w:sz w:val="13"/>
        </w:rPr>
        <w:t xml:space="preserve"> </w:t>
      </w:r>
      <w:r>
        <w:rPr>
          <w:rFonts w:ascii="Microsoft Sans Serif"/>
          <w:color w:val="FFFFFF"/>
          <w:w w:val="110"/>
          <w:sz w:val="13"/>
        </w:rPr>
        <w:t>child.</w:t>
      </w:r>
    </w:p>
    <w:p w14:paraId="6FB72B22" w14:textId="77777777" w:rsidR="00080240" w:rsidRDefault="00080240">
      <w:pPr>
        <w:pStyle w:val="BodyText"/>
        <w:spacing w:before="4"/>
        <w:rPr>
          <w:rFonts w:ascii="Microsoft Sans Serif"/>
          <w:sz w:val="16"/>
        </w:rPr>
      </w:pPr>
    </w:p>
    <w:p w14:paraId="60FEBAD9" w14:textId="77777777" w:rsidR="00080240" w:rsidRDefault="003414B3">
      <w:pPr>
        <w:ind w:left="188" w:right="328"/>
        <w:jc w:val="center"/>
        <w:rPr>
          <w:rFonts w:ascii="Lucida Sans Unicode" w:hAnsi="Lucida Sans Unicode"/>
          <w:sz w:val="12"/>
        </w:rPr>
      </w:pPr>
      <w:r>
        <w:rPr>
          <w:rFonts w:ascii="Lucida Sans Unicode" w:hAnsi="Lucida Sans Unicode"/>
          <w:color w:val="FFFFFF"/>
          <w:sz w:val="12"/>
        </w:rPr>
        <w:t>©2020</w:t>
      </w:r>
      <w:r>
        <w:rPr>
          <w:rFonts w:ascii="Lucida Sans Unicode" w:hAnsi="Lucida Sans Unicode"/>
          <w:color w:val="FFFFFF"/>
          <w:spacing w:val="21"/>
          <w:sz w:val="12"/>
        </w:rPr>
        <w:t xml:space="preserve"> </w:t>
      </w:r>
      <w:r>
        <w:rPr>
          <w:rFonts w:ascii="Lucida Sans Unicode" w:hAnsi="Lucida Sans Unicode"/>
          <w:color w:val="FFFFFF"/>
          <w:sz w:val="12"/>
        </w:rPr>
        <w:t>Children’s</w:t>
      </w:r>
      <w:r>
        <w:rPr>
          <w:rFonts w:ascii="Lucida Sans Unicode" w:hAnsi="Lucida Sans Unicode"/>
          <w:color w:val="FFFFFF"/>
          <w:spacing w:val="25"/>
          <w:sz w:val="12"/>
        </w:rPr>
        <w:t xml:space="preserve"> </w:t>
      </w:r>
      <w:r>
        <w:rPr>
          <w:rFonts w:ascii="Lucida Sans Unicode" w:hAnsi="Lucida Sans Unicode"/>
          <w:color w:val="FFFFFF"/>
          <w:sz w:val="12"/>
        </w:rPr>
        <w:t>Healthcare</w:t>
      </w:r>
      <w:r>
        <w:rPr>
          <w:rFonts w:ascii="Lucida Sans Unicode" w:hAnsi="Lucida Sans Unicode"/>
          <w:color w:val="FFFFFF"/>
          <w:spacing w:val="28"/>
          <w:sz w:val="12"/>
        </w:rPr>
        <w:t xml:space="preserve"> </w:t>
      </w:r>
      <w:r>
        <w:rPr>
          <w:rFonts w:ascii="Lucida Sans Unicode" w:hAnsi="Lucida Sans Unicode"/>
          <w:color w:val="FFFFFF"/>
          <w:sz w:val="12"/>
        </w:rPr>
        <w:t>of</w:t>
      </w:r>
      <w:r>
        <w:rPr>
          <w:rFonts w:ascii="Lucida Sans Unicode" w:hAnsi="Lucida Sans Unicode"/>
          <w:color w:val="FFFFFF"/>
          <w:spacing w:val="17"/>
          <w:sz w:val="12"/>
        </w:rPr>
        <w:t xml:space="preserve"> </w:t>
      </w:r>
      <w:r>
        <w:rPr>
          <w:rFonts w:ascii="Lucida Sans Unicode" w:hAnsi="Lucida Sans Unicode"/>
          <w:color w:val="FFFFFF"/>
          <w:sz w:val="12"/>
        </w:rPr>
        <w:t>Atlanta</w:t>
      </w:r>
      <w:r>
        <w:rPr>
          <w:rFonts w:ascii="Lucida Sans Unicode" w:hAnsi="Lucida Sans Unicode"/>
          <w:color w:val="FFFFFF"/>
          <w:spacing w:val="23"/>
          <w:sz w:val="12"/>
        </w:rPr>
        <w:t xml:space="preserve"> </w:t>
      </w:r>
      <w:r>
        <w:rPr>
          <w:rFonts w:ascii="Lucida Sans Unicode" w:hAnsi="Lucida Sans Unicode"/>
          <w:color w:val="FFFFFF"/>
          <w:sz w:val="12"/>
        </w:rPr>
        <w:t>Inc.</w:t>
      </w:r>
      <w:r>
        <w:rPr>
          <w:rFonts w:ascii="Lucida Sans Unicode" w:hAnsi="Lucida Sans Unicode"/>
          <w:color w:val="FFFFFF"/>
          <w:spacing w:val="25"/>
          <w:sz w:val="12"/>
        </w:rPr>
        <w:t xml:space="preserve"> </w:t>
      </w:r>
      <w:r>
        <w:rPr>
          <w:rFonts w:ascii="Lucida Sans Unicode" w:hAnsi="Lucida Sans Unicode"/>
          <w:color w:val="FFFFFF"/>
          <w:sz w:val="12"/>
        </w:rPr>
        <w:t>All</w:t>
      </w:r>
      <w:r>
        <w:rPr>
          <w:rFonts w:ascii="Lucida Sans Unicode" w:hAnsi="Lucida Sans Unicode"/>
          <w:color w:val="FFFFFF"/>
          <w:spacing w:val="23"/>
          <w:sz w:val="12"/>
        </w:rPr>
        <w:t xml:space="preserve"> </w:t>
      </w:r>
      <w:r>
        <w:rPr>
          <w:rFonts w:ascii="Lucida Sans Unicode" w:hAnsi="Lucida Sans Unicode"/>
          <w:color w:val="FFFFFF"/>
          <w:sz w:val="12"/>
        </w:rPr>
        <w:t>rights</w:t>
      </w:r>
      <w:r>
        <w:rPr>
          <w:rFonts w:ascii="Lucida Sans Unicode" w:hAnsi="Lucida Sans Unicode"/>
          <w:color w:val="FFFFFF"/>
          <w:spacing w:val="25"/>
          <w:sz w:val="12"/>
        </w:rPr>
        <w:t xml:space="preserve"> </w:t>
      </w:r>
      <w:r>
        <w:rPr>
          <w:rFonts w:ascii="Lucida Sans Unicode" w:hAnsi="Lucida Sans Unicode"/>
          <w:color w:val="FFFFFF"/>
          <w:sz w:val="12"/>
        </w:rPr>
        <w:t>reserved.</w:t>
      </w:r>
    </w:p>
    <w:sectPr w:rsidR="00080240">
      <w:type w:val="continuous"/>
      <w:pgSz w:w="12240" w:h="15840"/>
      <w:pgMar w:top="440" w:right="400" w:bottom="280" w:left="5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Lato">
    <w:altName w:val="Segoe UI"/>
    <w:panose1 w:val="020B0604020202020204"/>
    <w:charset w:val="00"/>
    <w:family w:val="swiss"/>
    <w:pitch w:val="variable"/>
    <w:sig w:usb0="800000AF" w:usb1="4000604A" w:usb2="00000000" w:usb3="00000000" w:csb0="00000093" w:csb1="00000000"/>
  </w:font>
  <w:font w:name="Microsoft Sans Serif">
    <w:altName w:val="﷽﷽﷽﷽﷽﷽﷽﷽t Sans Serif"/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Sans Unicode">
    <w:altName w:val="Lucida Sans Unicode"/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26F32"/>
    <w:multiLevelType w:val="hybridMultilevel"/>
    <w:tmpl w:val="57720ADA"/>
    <w:lvl w:ilvl="0" w:tplc="AE8CDCC4">
      <w:start w:val="1"/>
      <w:numFmt w:val="decimal"/>
      <w:lvlText w:val="%1"/>
      <w:lvlJc w:val="left"/>
      <w:pPr>
        <w:ind w:left="630" w:hanging="336"/>
        <w:jc w:val="left"/>
      </w:pPr>
      <w:rPr>
        <w:rFonts w:ascii="Arial" w:eastAsia="Arial" w:hAnsi="Arial" w:cs="Arial" w:hint="default"/>
        <w:b/>
        <w:bCs/>
        <w:i w:val="0"/>
        <w:iCs w:val="0"/>
        <w:color w:val="FFFFFF"/>
        <w:w w:val="100"/>
        <w:sz w:val="23"/>
        <w:szCs w:val="23"/>
      </w:rPr>
    </w:lvl>
    <w:lvl w:ilvl="1" w:tplc="CC4E46E4">
      <w:numFmt w:val="bullet"/>
      <w:lvlText w:val="•"/>
      <w:lvlJc w:val="left"/>
      <w:pPr>
        <w:ind w:left="1280" w:hanging="336"/>
      </w:pPr>
      <w:rPr>
        <w:rFonts w:hint="default"/>
      </w:rPr>
    </w:lvl>
    <w:lvl w:ilvl="2" w:tplc="ED103C3C">
      <w:numFmt w:val="bullet"/>
      <w:lvlText w:val="•"/>
      <w:lvlJc w:val="left"/>
      <w:pPr>
        <w:ind w:left="1953" w:hanging="336"/>
      </w:pPr>
      <w:rPr>
        <w:rFonts w:hint="default"/>
      </w:rPr>
    </w:lvl>
    <w:lvl w:ilvl="3" w:tplc="4EE6334E">
      <w:numFmt w:val="bullet"/>
      <w:lvlText w:val="•"/>
      <w:lvlJc w:val="left"/>
      <w:pPr>
        <w:ind w:left="2626" w:hanging="336"/>
      </w:pPr>
      <w:rPr>
        <w:rFonts w:hint="default"/>
      </w:rPr>
    </w:lvl>
    <w:lvl w:ilvl="4" w:tplc="95D0BAFA">
      <w:numFmt w:val="bullet"/>
      <w:lvlText w:val="•"/>
      <w:lvlJc w:val="left"/>
      <w:pPr>
        <w:ind w:left="3300" w:hanging="336"/>
      </w:pPr>
      <w:rPr>
        <w:rFonts w:hint="default"/>
      </w:rPr>
    </w:lvl>
    <w:lvl w:ilvl="5" w:tplc="AA7E1A9A">
      <w:numFmt w:val="bullet"/>
      <w:lvlText w:val="•"/>
      <w:lvlJc w:val="left"/>
      <w:pPr>
        <w:ind w:left="3973" w:hanging="336"/>
      </w:pPr>
      <w:rPr>
        <w:rFonts w:hint="default"/>
      </w:rPr>
    </w:lvl>
    <w:lvl w:ilvl="6" w:tplc="F000AED0">
      <w:numFmt w:val="bullet"/>
      <w:lvlText w:val="•"/>
      <w:lvlJc w:val="left"/>
      <w:pPr>
        <w:ind w:left="4646" w:hanging="336"/>
      </w:pPr>
      <w:rPr>
        <w:rFonts w:hint="default"/>
      </w:rPr>
    </w:lvl>
    <w:lvl w:ilvl="7" w:tplc="130CF300">
      <w:numFmt w:val="bullet"/>
      <w:lvlText w:val="•"/>
      <w:lvlJc w:val="left"/>
      <w:pPr>
        <w:ind w:left="5320" w:hanging="336"/>
      </w:pPr>
      <w:rPr>
        <w:rFonts w:hint="default"/>
      </w:rPr>
    </w:lvl>
    <w:lvl w:ilvl="8" w:tplc="03AC4EAE">
      <w:numFmt w:val="bullet"/>
      <w:lvlText w:val="•"/>
      <w:lvlJc w:val="left"/>
      <w:pPr>
        <w:ind w:left="5993" w:hanging="336"/>
      </w:pPr>
      <w:rPr>
        <w:rFonts w:hint="default"/>
      </w:rPr>
    </w:lvl>
  </w:abstractNum>
  <w:abstractNum w:abstractNumId="1" w15:restartNumberingAfterBreak="0">
    <w:nsid w:val="529F5CDA"/>
    <w:multiLevelType w:val="hybridMultilevel"/>
    <w:tmpl w:val="CC649100"/>
    <w:lvl w:ilvl="0" w:tplc="2496DC44">
      <w:numFmt w:val="bullet"/>
      <w:lvlText w:val=""/>
      <w:lvlJc w:val="left"/>
      <w:pPr>
        <w:ind w:left="832" w:hanging="360"/>
      </w:pPr>
      <w:rPr>
        <w:rFonts w:ascii="Symbol" w:eastAsia="Symbol" w:hAnsi="Symbol" w:cs="Symbol" w:hint="default"/>
        <w:w w:val="100"/>
      </w:rPr>
    </w:lvl>
    <w:lvl w:ilvl="1" w:tplc="B5945E68">
      <w:numFmt w:val="bullet"/>
      <w:lvlText w:val="•"/>
      <w:lvlJc w:val="left"/>
      <w:pPr>
        <w:ind w:left="1841" w:hanging="360"/>
      </w:pPr>
      <w:rPr>
        <w:rFonts w:hint="default"/>
      </w:rPr>
    </w:lvl>
    <w:lvl w:ilvl="2" w:tplc="30048D00">
      <w:numFmt w:val="bullet"/>
      <w:lvlText w:val="•"/>
      <w:lvlJc w:val="left"/>
      <w:pPr>
        <w:ind w:left="2842" w:hanging="360"/>
      </w:pPr>
      <w:rPr>
        <w:rFonts w:hint="default"/>
      </w:rPr>
    </w:lvl>
    <w:lvl w:ilvl="3" w:tplc="DAE03E46">
      <w:numFmt w:val="bullet"/>
      <w:lvlText w:val="•"/>
      <w:lvlJc w:val="left"/>
      <w:pPr>
        <w:ind w:left="3843" w:hanging="360"/>
      </w:pPr>
      <w:rPr>
        <w:rFonts w:hint="default"/>
      </w:rPr>
    </w:lvl>
    <w:lvl w:ilvl="4" w:tplc="8CC01B14">
      <w:numFmt w:val="bullet"/>
      <w:lvlText w:val="•"/>
      <w:lvlJc w:val="left"/>
      <w:pPr>
        <w:ind w:left="4844" w:hanging="360"/>
      </w:pPr>
      <w:rPr>
        <w:rFonts w:hint="default"/>
      </w:rPr>
    </w:lvl>
    <w:lvl w:ilvl="5" w:tplc="2E70F620">
      <w:numFmt w:val="bullet"/>
      <w:lvlText w:val="•"/>
      <w:lvlJc w:val="left"/>
      <w:pPr>
        <w:ind w:left="5846" w:hanging="360"/>
      </w:pPr>
      <w:rPr>
        <w:rFonts w:hint="default"/>
      </w:rPr>
    </w:lvl>
    <w:lvl w:ilvl="6" w:tplc="B8949B02">
      <w:numFmt w:val="bullet"/>
      <w:lvlText w:val="•"/>
      <w:lvlJc w:val="left"/>
      <w:pPr>
        <w:ind w:left="6847" w:hanging="360"/>
      </w:pPr>
      <w:rPr>
        <w:rFonts w:hint="default"/>
      </w:rPr>
    </w:lvl>
    <w:lvl w:ilvl="7" w:tplc="1CDECD66">
      <w:numFmt w:val="bullet"/>
      <w:lvlText w:val="•"/>
      <w:lvlJc w:val="left"/>
      <w:pPr>
        <w:ind w:left="7848" w:hanging="360"/>
      </w:pPr>
      <w:rPr>
        <w:rFonts w:hint="default"/>
      </w:rPr>
    </w:lvl>
    <w:lvl w:ilvl="8" w:tplc="3FC2788A">
      <w:numFmt w:val="bullet"/>
      <w:lvlText w:val="•"/>
      <w:lvlJc w:val="left"/>
      <w:pPr>
        <w:ind w:left="8849" w:hanging="360"/>
      </w:pPr>
      <w:rPr>
        <w:rFonts w:hint="default"/>
      </w:rPr>
    </w:lvl>
  </w:abstractNum>
  <w:abstractNum w:abstractNumId="2" w15:restartNumberingAfterBreak="0">
    <w:nsid w:val="6CFA78A4"/>
    <w:multiLevelType w:val="hybridMultilevel"/>
    <w:tmpl w:val="F37C6018"/>
    <w:lvl w:ilvl="0" w:tplc="E55C8748">
      <w:start w:val="1"/>
      <w:numFmt w:val="decimal"/>
      <w:lvlText w:val="%1."/>
      <w:lvlJc w:val="left"/>
      <w:pPr>
        <w:ind w:left="5160" w:hanging="508"/>
        <w:jc w:val="left"/>
      </w:pPr>
      <w:rPr>
        <w:rFonts w:ascii="Arial" w:eastAsia="Arial" w:hAnsi="Arial" w:cs="Arial" w:hint="default"/>
        <w:b w:val="0"/>
        <w:bCs w:val="0"/>
        <w:i w:val="0"/>
        <w:iCs w:val="0"/>
        <w:color w:val="131313"/>
        <w:spacing w:val="-1"/>
        <w:w w:val="107"/>
        <w:sz w:val="27"/>
        <w:szCs w:val="27"/>
      </w:rPr>
    </w:lvl>
    <w:lvl w:ilvl="1" w:tplc="570A9260">
      <w:numFmt w:val="bullet"/>
      <w:lvlText w:val="•"/>
      <w:lvlJc w:val="left"/>
      <w:pPr>
        <w:ind w:left="5672" w:hanging="508"/>
      </w:pPr>
      <w:rPr>
        <w:rFonts w:hint="default"/>
      </w:rPr>
    </w:lvl>
    <w:lvl w:ilvl="2" w:tplc="EE46AE58">
      <w:numFmt w:val="bullet"/>
      <w:lvlText w:val="•"/>
      <w:lvlJc w:val="left"/>
      <w:pPr>
        <w:ind w:left="6184" w:hanging="508"/>
      </w:pPr>
      <w:rPr>
        <w:rFonts w:hint="default"/>
      </w:rPr>
    </w:lvl>
    <w:lvl w:ilvl="3" w:tplc="FA98643A">
      <w:numFmt w:val="bullet"/>
      <w:lvlText w:val="•"/>
      <w:lvlJc w:val="left"/>
      <w:pPr>
        <w:ind w:left="6696" w:hanging="508"/>
      </w:pPr>
      <w:rPr>
        <w:rFonts w:hint="default"/>
      </w:rPr>
    </w:lvl>
    <w:lvl w:ilvl="4" w:tplc="83BADD6C">
      <w:numFmt w:val="bullet"/>
      <w:lvlText w:val="•"/>
      <w:lvlJc w:val="left"/>
      <w:pPr>
        <w:ind w:left="7208" w:hanging="508"/>
      </w:pPr>
      <w:rPr>
        <w:rFonts w:hint="default"/>
      </w:rPr>
    </w:lvl>
    <w:lvl w:ilvl="5" w:tplc="0A363962">
      <w:numFmt w:val="bullet"/>
      <w:lvlText w:val="•"/>
      <w:lvlJc w:val="left"/>
      <w:pPr>
        <w:ind w:left="7720" w:hanging="508"/>
      </w:pPr>
      <w:rPr>
        <w:rFonts w:hint="default"/>
      </w:rPr>
    </w:lvl>
    <w:lvl w:ilvl="6" w:tplc="E77E8740">
      <w:numFmt w:val="bullet"/>
      <w:lvlText w:val="•"/>
      <w:lvlJc w:val="left"/>
      <w:pPr>
        <w:ind w:left="8232" w:hanging="508"/>
      </w:pPr>
      <w:rPr>
        <w:rFonts w:hint="default"/>
      </w:rPr>
    </w:lvl>
    <w:lvl w:ilvl="7" w:tplc="0E366E38">
      <w:numFmt w:val="bullet"/>
      <w:lvlText w:val="•"/>
      <w:lvlJc w:val="left"/>
      <w:pPr>
        <w:ind w:left="8744" w:hanging="508"/>
      </w:pPr>
      <w:rPr>
        <w:rFonts w:hint="default"/>
      </w:rPr>
    </w:lvl>
    <w:lvl w:ilvl="8" w:tplc="D2CA3924">
      <w:numFmt w:val="bullet"/>
      <w:lvlText w:val="•"/>
      <w:lvlJc w:val="left"/>
      <w:pPr>
        <w:ind w:left="9256" w:hanging="508"/>
      </w:pPr>
      <w:rPr>
        <w:rFonts w:hint="default"/>
      </w:rPr>
    </w:lvl>
  </w:abstractNum>
  <w:abstractNum w:abstractNumId="3" w15:restartNumberingAfterBreak="0">
    <w:nsid w:val="6E6D0989"/>
    <w:multiLevelType w:val="hybridMultilevel"/>
    <w:tmpl w:val="F89C3AF4"/>
    <w:lvl w:ilvl="0" w:tplc="192E69B8">
      <w:numFmt w:val="bullet"/>
      <w:lvlText w:val=""/>
      <w:lvlJc w:val="left"/>
      <w:pPr>
        <w:ind w:left="88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51BC15A6">
      <w:numFmt w:val="bullet"/>
      <w:lvlText w:val="o"/>
      <w:lvlJc w:val="left"/>
      <w:pPr>
        <w:ind w:left="1663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8"/>
        <w:sz w:val="24"/>
        <w:szCs w:val="24"/>
      </w:rPr>
    </w:lvl>
    <w:lvl w:ilvl="2" w:tplc="E8D4C788">
      <w:numFmt w:val="bullet"/>
      <w:lvlText w:val="•"/>
      <w:lvlJc w:val="left"/>
      <w:pPr>
        <w:ind w:left="2713" w:hanging="360"/>
      </w:pPr>
      <w:rPr>
        <w:rFonts w:hint="default"/>
      </w:rPr>
    </w:lvl>
    <w:lvl w:ilvl="3" w:tplc="54A262E0">
      <w:numFmt w:val="bullet"/>
      <w:lvlText w:val="•"/>
      <w:lvlJc w:val="left"/>
      <w:pPr>
        <w:ind w:left="3766" w:hanging="360"/>
      </w:pPr>
      <w:rPr>
        <w:rFonts w:hint="default"/>
      </w:rPr>
    </w:lvl>
    <w:lvl w:ilvl="4" w:tplc="B3983F06">
      <w:numFmt w:val="bullet"/>
      <w:lvlText w:val="•"/>
      <w:lvlJc w:val="left"/>
      <w:pPr>
        <w:ind w:left="4820" w:hanging="360"/>
      </w:pPr>
      <w:rPr>
        <w:rFonts w:hint="default"/>
      </w:rPr>
    </w:lvl>
    <w:lvl w:ilvl="5" w:tplc="54164F12">
      <w:numFmt w:val="bullet"/>
      <w:lvlText w:val="•"/>
      <w:lvlJc w:val="left"/>
      <w:pPr>
        <w:ind w:left="5873" w:hanging="360"/>
      </w:pPr>
      <w:rPr>
        <w:rFonts w:hint="default"/>
      </w:rPr>
    </w:lvl>
    <w:lvl w:ilvl="6" w:tplc="D8663846">
      <w:numFmt w:val="bullet"/>
      <w:lvlText w:val="•"/>
      <w:lvlJc w:val="left"/>
      <w:pPr>
        <w:ind w:left="6926" w:hanging="360"/>
      </w:pPr>
      <w:rPr>
        <w:rFonts w:hint="default"/>
      </w:rPr>
    </w:lvl>
    <w:lvl w:ilvl="7" w:tplc="25081306">
      <w:numFmt w:val="bullet"/>
      <w:lvlText w:val="•"/>
      <w:lvlJc w:val="left"/>
      <w:pPr>
        <w:ind w:left="7980" w:hanging="360"/>
      </w:pPr>
      <w:rPr>
        <w:rFonts w:hint="default"/>
      </w:rPr>
    </w:lvl>
    <w:lvl w:ilvl="8" w:tplc="3790FEC8">
      <w:numFmt w:val="bullet"/>
      <w:lvlText w:val="•"/>
      <w:lvlJc w:val="left"/>
      <w:pPr>
        <w:ind w:left="9033" w:hanging="36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NLIwNTC3NDGzsDBR0lEKTi0uzszPAykwqgUA2780EywAAAA="/>
  </w:docVars>
  <w:rsids>
    <w:rsidRoot w:val="00080240"/>
    <w:rsid w:val="00080240"/>
    <w:rsid w:val="0012103A"/>
    <w:rsid w:val="002A1529"/>
    <w:rsid w:val="003414B3"/>
    <w:rsid w:val="005A1E62"/>
    <w:rsid w:val="006B1ADD"/>
    <w:rsid w:val="00E57A0E"/>
    <w:rsid w:val="00F33651"/>
    <w:rsid w:val="00FC3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496267"/>
  <w15:docId w15:val="{5A3CAE14-BB73-4F6C-9B39-247E0370B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86"/>
      <w:ind w:left="180"/>
      <w:outlineLvl w:val="0"/>
    </w:pPr>
    <w:rPr>
      <w:rFonts w:ascii="Verdana" w:eastAsia="Verdana" w:hAnsi="Verdana" w:cs="Verdana"/>
      <w:sz w:val="40"/>
      <w:szCs w:val="40"/>
    </w:rPr>
  </w:style>
  <w:style w:type="paragraph" w:styleId="Heading2">
    <w:name w:val="heading 2"/>
    <w:basedOn w:val="Normal"/>
    <w:uiPriority w:val="9"/>
    <w:unhideWhenUsed/>
    <w:qFormat/>
    <w:pPr>
      <w:spacing w:before="88"/>
      <w:ind w:left="2162" w:right="2161"/>
      <w:jc w:val="center"/>
      <w:outlineLvl w:val="1"/>
    </w:pPr>
    <w:rPr>
      <w:rFonts w:ascii="Arial" w:eastAsia="Arial" w:hAnsi="Arial" w:cs="Arial"/>
      <w:b/>
      <w:bCs/>
      <w:sz w:val="38"/>
      <w:szCs w:val="38"/>
    </w:rPr>
  </w:style>
  <w:style w:type="paragraph" w:styleId="Heading3">
    <w:name w:val="heading 3"/>
    <w:basedOn w:val="Normal"/>
    <w:uiPriority w:val="9"/>
    <w:unhideWhenUsed/>
    <w:qFormat/>
    <w:pPr>
      <w:ind w:left="100"/>
      <w:outlineLvl w:val="2"/>
    </w:pPr>
    <w:rPr>
      <w:rFonts w:ascii="Arial" w:eastAsia="Arial" w:hAnsi="Arial" w:cs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8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12103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10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7.png"/><Relationship Id="rId21" Type="http://schemas.openxmlformats.org/officeDocument/2006/relationships/hyperlink" Target="https://youtu.be/yA53yhiOe04" TargetMode="External"/><Relationship Id="rId42" Type="http://schemas.openxmlformats.org/officeDocument/2006/relationships/image" Target="media/image14.png"/><Relationship Id="rId47" Type="http://schemas.openxmlformats.org/officeDocument/2006/relationships/image" Target="media/image29.png"/><Relationship Id="rId63" Type="http://schemas.openxmlformats.org/officeDocument/2006/relationships/image" Target="media/image44.png"/><Relationship Id="rId68" Type="http://schemas.openxmlformats.org/officeDocument/2006/relationships/image" Target="media/image49.png"/><Relationship Id="rId16" Type="http://schemas.openxmlformats.org/officeDocument/2006/relationships/hyperlink" Target="&#8226;%09https:/positivepsychology.com/benefits-goal-setting/&#61472;" TargetMode="External"/><Relationship Id="rId11" Type="http://schemas.openxmlformats.org/officeDocument/2006/relationships/hyperlink" Target="http://www.mindtools.com/pages/article/smart-goals.htm" TargetMode="External"/><Relationship Id="rId32" Type="http://schemas.openxmlformats.org/officeDocument/2006/relationships/image" Target="media/image13.png"/><Relationship Id="rId37" Type="http://schemas.openxmlformats.org/officeDocument/2006/relationships/image" Target="media/image19.png"/><Relationship Id="rId53" Type="http://schemas.openxmlformats.org/officeDocument/2006/relationships/image" Target="media/image34.png"/><Relationship Id="rId58" Type="http://schemas.openxmlformats.org/officeDocument/2006/relationships/image" Target="media/image39.png"/><Relationship Id="rId74" Type="http://schemas.openxmlformats.org/officeDocument/2006/relationships/image" Target="media/image56.png"/><Relationship Id="rId79" Type="http://schemas.openxmlformats.org/officeDocument/2006/relationships/image" Target="media/image61.png"/><Relationship Id="rId5" Type="http://schemas.openxmlformats.org/officeDocument/2006/relationships/image" Target="media/image1.png"/><Relationship Id="rId61" Type="http://schemas.openxmlformats.org/officeDocument/2006/relationships/image" Target="media/image43.png"/><Relationship Id="rId82" Type="http://schemas.openxmlformats.org/officeDocument/2006/relationships/theme" Target="theme/theme1.xml"/><Relationship Id="rId19" Type="http://schemas.openxmlformats.org/officeDocument/2006/relationships/hyperlink" Target="https://youtu.be/1-SvuFIQjK8" TargetMode="External"/><Relationship Id="rId14" Type="http://schemas.openxmlformats.org/officeDocument/2006/relationships/hyperlink" Target="https://youtu.be/yA53yhiOe04" TargetMode="External"/><Relationship Id="rId22" Type="http://schemas.openxmlformats.org/officeDocument/2006/relationships/hyperlink" Target="http://www.hopkinsallchildrens.org/Healthy-Weight-Toolkit/Tools/SMART-Goals" TargetMode="External"/><Relationship Id="rId27" Type="http://schemas.openxmlformats.org/officeDocument/2006/relationships/image" Target="media/image8.png"/><Relationship Id="rId30" Type="http://schemas.openxmlformats.org/officeDocument/2006/relationships/image" Target="media/image11.png"/><Relationship Id="rId35" Type="http://schemas.openxmlformats.org/officeDocument/2006/relationships/image" Target="media/image17.png"/><Relationship Id="rId43" Type="http://schemas.openxmlformats.org/officeDocument/2006/relationships/image" Target="media/image25.png"/><Relationship Id="rId48" Type="http://schemas.openxmlformats.org/officeDocument/2006/relationships/image" Target="media/image28.png"/><Relationship Id="rId56" Type="http://schemas.openxmlformats.org/officeDocument/2006/relationships/image" Target="media/image37.png"/><Relationship Id="rId64" Type="http://schemas.openxmlformats.org/officeDocument/2006/relationships/image" Target="media/image45.png"/><Relationship Id="rId69" Type="http://schemas.openxmlformats.org/officeDocument/2006/relationships/image" Target="media/image50.png"/><Relationship Id="rId77" Type="http://schemas.openxmlformats.org/officeDocument/2006/relationships/image" Target="media/image51.png"/><Relationship Id="rId8" Type="http://schemas.openxmlformats.org/officeDocument/2006/relationships/image" Target="media/image4.jpeg"/><Relationship Id="rId51" Type="http://schemas.openxmlformats.org/officeDocument/2006/relationships/image" Target="media/image32.png"/><Relationship Id="rId72" Type="http://schemas.openxmlformats.org/officeDocument/2006/relationships/image" Target="media/image54.png"/><Relationship Id="rId80" Type="http://schemas.openxmlformats.org/officeDocument/2006/relationships/image" Target="media/image62.png"/><Relationship Id="rId3" Type="http://schemas.openxmlformats.org/officeDocument/2006/relationships/settings" Target="settings.xml"/><Relationship Id="rId12" Type="http://schemas.openxmlformats.org/officeDocument/2006/relationships/hyperlink" Target="https://youtu.be/1-SvuFIQjK8" TargetMode="External"/><Relationship Id="rId17" Type="http://schemas.openxmlformats.org/officeDocument/2006/relationships/hyperlink" Target="https://www.themusicroomleeds.com/" TargetMode="External"/><Relationship Id="rId25" Type="http://schemas.openxmlformats.org/officeDocument/2006/relationships/image" Target="media/image6.png"/><Relationship Id="rId33" Type="http://schemas.openxmlformats.org/officeDocument/2006/relationships/image" Target="media/image15.png"/><Relationship Id="rId38" Type="http://schemas.openxmlformats.org/officeDocument/2006/relationships/image" Target="media/image20.png"/><Relationship Id="rId46" Type="http://schemas.openxmlformats.org/officeDocument/2006/relationships/image" Target="media/image26.png"/><Relationship Id="rId59" Type="http://schemas.openxmlformats.org/officeDocument/2006/relationships/image" Target="media/image41.png"/><Relationship Id="rId67" Type="http://schemas.openxmlformats.org/officeDocument/2006/relationships/image" Target="media/image48.png"/><Relationship Id="rId20" Type="http://schemas.openxmlformats.org/officeDocument/2006/relationships/hyperlink" Target="https://youtu.be/U4IU-y9-J8Q" TargetMode="External"/><Relationship Id="rId41" Type="http://schemas.openxmlformats.org/officeDocument/2006/relationships/image" Target="media/image23.png"/><Relationship Id="rId54" Type="http://schemas.openxmlformats.org/officeDocument/2006/relationships/image" Target="media/image35.png"/><Relationship Id="rId62" Type="http://schemas.openxmlformats.org/officeDocument/2006/relationships/image" Target="media/image42.png"/><Relationship Id="rId70" Type="http://schemas.openxmlformats.org/officeDocument/2006/relationships/image" Target="media/image52.png"/><Relationship Id="rId75" Type="http://schemas.openxmlformats.org/officeDocument/2006/relationships/image" Target="media/image57.pn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5" Type="http://schemas.openxmlformats.org/officeDocument/2006/relationships/hyperlink" Target="http://www.hopkinsallchildrens.org/Healthy-Weight-Toolkit/Tools/SMART-Goals" TargetMode="External"/><Relationship Id="rId23" Type="http://schemas.openxmlformats.org/officeDocument/2006/relationships/hyperlink" Target="&#8226;%09https:/positivepsychology.com/benefits-goal-setting/&#61472;" TargetMode="External"/><Relationship Id="rId28" Type="http://schemas.openxmlformats.org/officeDocument/2006/relationships/image" Target="media/image9.png"/><Relationship Id="rId36" Type="http://schemas.openxmlformats.org/officeDocument/2006/relationships/image" Target="media/image18.png"/><Relationship Id="rId49" Type="http://schemas.openxmlformats.org/officeDocument/2006/relationships/image" Target="media/image30.png"/><Relationship Id="rId57" Type="http://schemas.openxmlformats.org/officeDocument/2006/relationships/image" Target="media/image38.png"/><Relationship Id="rId10" Type="http://schemas.openxmlformats.org/officeDocument/2006/relationships/hyperlink" Target="https://www.themusicroomleeds.com/" TargetMode="External"/><Relationship Id="rId31" Type="http://schemas.openxmlformats.org/officeDocument/2006/relationships/image" Target="media/image12.png"/><Relationship Id="rId44" Type="http://schemas.openxmlformats.org/officeDocument/2006/relationships/image" Target="media/image24.png"/><Relationship Id="rId52" Type="http://schemas.openxmlformats.org/officeDocument/2006/relationships/image" Target="media/image33.jpeg"/><Relationship Id="rId60" Type="http://schemas.openxmlformats.org/officeDocument/2006/relationships/image" Target="media/image40.png"/><Relationship Id="rId65" Type="http://schemas.openxmlformats.org/officeDocument/2006/relationships/image" Target="media/image46.png"/><Relationship Id="rId73" Type="http://schemas.openxmlformats.org/officeDocument/2006/relationships/image" Target="media/image55.png"/><Relationship Id="rId78" Type="http://schemas.openxmlformats.org/officeDocument/2006/relationships/image" Target="media/image59.png"/><Relationship Id="rId8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3" Type="http://schemas.openxmlformats.org/officeDocument/2006/relationships/hyperlink" Target="https://youtu.be/U4IU-y9-J8Q" TargetMode="External"/><Relationship Id="rId18" Type="http://schemas.openxmlformats.org/officeDocument/2006/relationships/hyperlink" Target="http://www.mindtools.com/pages/article/smart-goals.htm" TargetMode="External"/><Relationship Id="rId39" Type="http://schemas.openxmlformats.org/officeDocument/2006/relationships/image" Target="media/image21.png"/><Relationship Id="rId34" Type="http://schemas.openxmlformats.org/officeDocument/2006/relationships/image" Target="media/image16.png"/><Relationship Id="rId50" Type="http://schemas.openxmlformats.org/officeDocument/2006/relationships/image" Target="media/image31.png"/><Relationship Id="rId55" Type="http://schemas.openxmlformats.org/officeDocument/2006/relationships/image" Target="media/image36.png"/><Relationship Id="rId76" Type="http://schemas.openxmlformats.org/officeDocument/2006/relationships/image" Target="media/image58.png"/><Relationship Id="rId7" Type="http://schemas.openxmlformats.org/officeDocument/2006/relationships/image" Target="media/image3.png"/><Relationship Id="rId71" Type="http://schemas.openxmlformats.org/officeDocument/2006/relationships/image" Target="media/image53.png"/><Relationship Id="rId2" Type="http://schemas.openxmlformats.org/officeDocument/2006/relationships/styles" Target="styles.xml"/><Relationship Id="rId29" Type="http://schemas.openxmlformats.org/officeDocument/2006/relationships/image" Target="media/image10.png"/><Relationship Id="rId24" Type="http://schemas.openxmlformats.org/officeDocument/2006/relationships/image" Target="media/image4.png"/><Relationship Id="rId40" Type="http://schemas.openxmlformats.org/officeDocument/2006/relationships/image" Target="media/image22.png"/><Relationship Id="rId45" Type="http://schemas.openxmlformats.org/officeDocument/2006/relationships/image" Target="media/image27.png"/><Relationship Id="rId66" Type="http://schemas.openxmlformats.org/officeDocument/2006/relationships/image" Target="media/image4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5</Pages>
  <Words>1421</Words>
  <Characters>8101</Characters>
  <Application>Microsoft Office Word</Application>
  <DocSecurity>0</DocSecurity>
  <Lines>67</Lines>
  <Paragraphs>19</Paragraphs>
  <ScaleCrop>false</ScaleCrop>
  <Company/>
  <LinksUpToDate>false</LinksUpToDate>
  <CharactersWithSpaces>9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han McFerrin</dc:creator>
  <cp:lastModifiedBy>Tamlin Hall</cp:lastModifiedBy>
  <cp:revision>8</cp:revision>
  <cp:lastPrinted>2021-08-02T21:29:00Z</cp:lastPrinted>
  <dcterms:created xsi:type="dcterms:W3CDTF">2021-08-02T21:27:00Z</dcterms:created>
  <dcterms:modified xsi:type="dcterms:W3CDTF">2021-09-23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02T00:00:00Z</vt:filetime>
  </property>
  <property fmtid="{D5CDD505-2E9C-101B-9397-08002B2CF9AE}" pid="3" name="Creator">
    <vt:lpwstr>Adobe Acrobat Pro DC (32-bit) 21.5.20060</vt:lpwstr>
  </property>
  <property fmtid="{D5CDD505-2E9C-101B-9397-08002B2CF9AE}" pid="4" name="LastSaved">
    <vt:filetime>2021-08-02T00:00:00Z</vt:filetime>
  </property>
</Properties>
</file>